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ss,</w:t>
      </w:r>
      <w:r>
        <w:t xml:space="preserve"> </w:t>
      </w:r>
      <w:r>
        <w:t xml:space="preserve">Anh</w:t>
      </w:r>
      <w:r>
        <w:t xml:space="preserve"> </w:t>
      </w:r>
      <w:r>
        <w:t xml:space="preserve">Đúng</w:t>
      </w:r>
      <w:r>
        <w:t xml:space="preserve"> </w:t>
      </w:r>
      <w:r>
        <w:t xml:space="preserve">Là</w:t>
      </w:r>
      <w:r>
        <w:t xml:space="preserve"> </w:t>
      </w:r>
      <w:r>
        <w:t xml:space="preserve">Tên</w:t>
      </w:r>
      <w:r>
        <w:t xml:space="preserve"> </w:t>
      </w:r>
      <w:r>
        <w:t xml:space="preserve">Khố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oss-anh-đúng-là-tên-khốn"/>
      <w:bookmarkEnd w:id="21"/>
      <w:r>
        <w:t xml:space="preserve">Boss, Anh Đúng Là Tên Khố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02/boss-anh-dung-la-ten-kho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húc Bạn Đọc Truyện Vui Vẽ</w:t>
            </w:r>
            <w:r>
              <w:br w:type="textWrapping"/>
            </w:r>
          </w:p>
        </w:tc>
      </w:tr>
    </w:tbl>
    <w:p>
      <w:pPr>
        <w:pStyle w:val="Compact"/>
      </w:pPr>
      <w:r>
        <w:br w:type="textWrapping"/>
      </w:r>
      <w:r>
        <w:br w:type="textWrapping"/>
      </w:r>
      <w:r>
        <w:rPr>
          <w:i/>
        </w:rPr>
        <w:t xml:space="preserve">Đọc và tải ebook truyện tại: http://truyenclub.com/boss-anh-dung-la-ten-khon</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 Dì An à! Con ko có đi xem mặt đâu. Con nói thật đó.Con ko hứng thú vs mấy cái vụ xem mặt đâu , Dì tha cho con lần này đi .Dì nhé!”</w:t>
      </w:r>
    </w:p>
    <w:p>
      <w:pPr>
        <w:pStyle w:val="BodyText"/>
      </w:pPr>
      <w:r>
        <w:t xml:space="preserve">Đó là tiếng kêu oai oái của Phương, cô sinh viên năm 3 khoa kế toán trường ĐH SJ . Ngược lại vs tâm trạng hết sức là vật vã và đau khổ của nhỏ Phương ,Dì An chỉ cười mỉm rồi nói :</w:t>
      </w:r>
    </w:p>
    <w:p>
      <w:pPr>
        <w:pStyle w:val="BodyText"/>
      </w:pPr>
      <w:r>
        <w:t xml:space="preserve">-“ Uả! Dì đâu phải là người bắt con đi xem mặt đâu. Mami của con mới là người ban ra tối hậu thư đó chứ bộ.”</w:t>
      </w:r>
    </w:p>
    <w:p>
      <w:pPr>
        <w:pStyle w:val="BodyText"/>
      </w:pPr>
      <w:r>
        <w:t xml:space="preserve">-“ Dì ơi! Con biết dì thương con mà. Dì giúp con lần này đi. Con sẽ biết ơn và hậu tạ dì hậu hĩnh mà .”</w:t>
      </w:r>
    </w:p>
    <w:p>
      <w:pPr>
        <w:pStyle w:val="BodyText"/>
      </w:pPr>
      <w:r>
        <w:t xml:space="preserve">-“ Thôi đi cô nương! Nếu con muốn toàn mạng khi trở về nhà thì Dì khuyên con nên đi xem mặt lần này theo ý mami con đi. Nếu ko Dì nghỉ con chết chắc rồi..”</w:t>
      </w:r>
    </w:p>
    <w:p>
      <w:pPr>
        <w:pStyle w:val="BodyText"/>
      </w:pPr>
      <w:r>
        <w:t xml:space="preserve">-“ Dì à , con…” Phương chưa kịp nói hết câu đã bị Dì đá ra ngoài cửa.</w:t>
      </w:r>
    </w:p>
    <w:p>
      <w:pPr>
        <w:pStyle w:val="BodyText"/>
      </w:pPr>
      <w:r>
        <w:t xml:space="preserve">” oa oa , cái cuộc đời này” Phương tự rủa thầm cuộc đời mình sao đau khổ thế này hả trời. Cô dù gì cũng chỉ là 1 “ con nhóc “ sinh viên năm 3 thôi mà, còn trẻ chán sao mà mama và dì lại nhẫn tâm như thế (tg: Nhỏ này tự kỉ đoản quá đi à ) .Rốt cuộc nó cũng phải đi đến chỗ hẹn-đó là nhà hàng sang trọng nhất trong thành phố này .Nó bước vào nhìn dáo dác để tìm xem cái tên mình xem mặt đang ở xó nào.Vừa nhìn nó tự nhủ “nếu mà hắn ta là 1 con rùa vàng chính hiệu + đẹp trai+ lạnh lùng thì ta đây cũng ko khách sáo đâu nhá..khà khà “</w:t>
      </w:r>
    </w:p>
    <w:p>
      <w:pPr>
        <w:pStyle w:val="BodyText"/>
      </w:pPr>
      <w:r>
        <w:t xml:space="preserve">Cô đang cố tìm xem có ai cầm tờ báo , mặc áo sơ mi đen ko nhưng tìm mãi cũng ko thấy bóng ai như vậy.Đột nhiên có người đâm sầm vào cô làm cô ngã xuống may mà có người phục vụ bàn gần đấy thấy được liền kịp đỡ đc nó. Cô đứng vững lại rồi trừng mắt nhìn vào cái tên vừa mới đâm vào mình mà ko có lấy 1 tiếng xin lỗi đã định bỏ đi.Nó hét lớn vào mặt tên đó:</w:t>
      </w:r>
    </w:p>
    <w:p>
      <w:pPr>
        <w:pStyle w:val="BodyText"/>
      </w:pPr>
      <w:r>
        <w:t xml:space="preserve">-“ Này anh kia! Anh ko có mắt à. Đụng phải người khác mà cũng ko có lấy 1 tiếng xin lỗi. Con trai gì lạ vậy. Miệng anh bị người ta dán băng keo 502 hay sao mà ko nói hả. hừ”.</w:t>
      </w:r>
    </w:p>
    <w:p>
      <w:pPr>
        <w:pStyle w:val="BodyText"/>
      </w:pPr>
      <w:r>
        <w:t xml:space="preserve">Anh ta ko những ko xin lỗi mà còn nhìn Phương hàm ẩn sự khinh thường, miệt thị rồi nói :</w:t>
      </w:r>
    </w:p>
    <w:p>
      <w:pPr>
        <w:pStyle w:val="BodyText"/>
      </w:pPr>
      <w:r>
        <w:t xml:space="preserve">-“ Sao , định làm gì đây. Muốn tiền à.Hay muốn bám lấy tôi. Xin lỗi nhé. Tôi ko có thời gian ấy hạng phụ nữ giả vờ đụng vào người khác để gây sự chú ý như cô đâu. Xéo đi đc rồi đấy. “</w:t>
      </w:r>
    </w:p>
    <w:p>
      <w:pPr>
        <w:pStyle w:val="BodyText"/>
      </w:pPr>
      <w:r>
        <w:t xml:space="preserve">Hắn vừa nói xong liền quay lưng bỏ đi. Cô bây giờ đã nổi điên thật sự rồi.Chưa bao giờ có ai như tên này dám hành xử vs cô như vậy, đúng là quá quắt mà.Nghĩ thế cô liền lấy ly rượu trên khay của người phục vụ rồi đi nhanh về hướng tên đó đang ngồi. Mọi người trong nhà hàng ai cũng đều mở tròn mắt để nhìn cô gái đang hùng hồn đi tới anh chàng kia sẽ làm gì đây.Đến khi đứng trước mặt tên đó , cô liền hất hết rượu vào mặt hắn rồi nói:</w:t>
      </w:r>
    </w:p>
    <w:p>
      <w:pPr>
        <w:pStyle w:val="BodyText"/>
      </w:pPr>
      <w:r>
        <w:t xml:space="preserve">-“ Chà, mát nhỉ. Tôi nghĩ trời nóng quá làm vậy anh sẽ dễ chịu hơn đấy. “</w:t>
      </w:r>
    </w:p>
    <w:p>
      <w:pPr>
        <w:pStyle w:val="BodyText"/>
      </w:pPr>
      <w:r>
        <w:t xml:space="preserve">Nói xong cô bỏ đi vừa đúng lúc bắt gặp ánh mắt của người ngồi cùng tên quái gỡ này liền hạ giọng nói:</w:t>
      </w:r>
    </w:p>
    <w:p>
      <w:pPr>
        <w:pStyle w:val="BodyText"/>
      </w:pPr>
      <w:r>
        <w:t xml:space="preserve">-“Hì . xin lỗi cô nha. Tôi ko dám làm phiền 2 người nữa. Chúc 2 người ngon miệng.Bye. À mà cô cũng nên cẩn thận khi ăn đấy nhé. Không thôi thấy cái mặt tên đó lại bị nghẹn mất thôi.haha”</w:t>
      </w:r>
    </w:p>
    <w:p>
      <w:pPr>
        <w:pStyle w:val="BodyText"/>
      </w:pPr>
      <w:r>
        <w:t xml:space="preserve">Nói xong cô cười lớn rồi bỏ đi ko thèm ngoái đầu lại xem diễn biến tiếp theo như thế nào.Khi cô vừa đi ra khỏi nhà hàng, không khí trong này cũng đột nhiên vô cùng ngột ngạt và căng như dây đàn.Tất cả nhân viên trong nhà hàng kể cả người quản lý đều chạy ra xếp hàng dài ngay ngắn đợi sự trút giận của hắn. Còn cô gái ngồi cùng hắn ta thì luống cuống hết cả tay chân , vội lấy khăn ướt lau nhẹ lên mặt hắn nhưng bị hắn hất tay ra . Sau đó, hắn đứng dậy đập mạnh lên bàn rồi gằn từng chữ nói:</w:t>
      </w:r>
    </w:p>
    <w:p>
      <w:pPr>
        <w:pStyle w:val="BodyText"/>
      </w:pPr>
      <w:r>
        <w:t xml:space="preserve">-“ Đc- lắm. Cho -dù -cô -là –ai -đi –chăng- nữa, tôi –cũng- sẽ- tìm- ra -cô –và- sẽ- cho- cô- biết- thế -nào -là -tận- số.”</w:t>
      </w:r>
    </w:p>
    <w:p>
      <w:pPr>
        <w:pStyle w:val="BodyText"/>
      </w:pPr>
      <w:r>
        <w:t xml:space="preserve">Hắn giờ đây đã lộ nguyên hình . ĐÓ CHÍNH LÀ ÁC MA TỔNG TÀI TẬP ĐOÀN TRỊNH THỊ: TRỊNH VĨNH PHONG.</w:t>
      </w:r>
    </w:p>
    <w:p>
      <w:pPr>
        <w:pStyle w:val="BodyText"/>
      </w:pPr>
      <w:r>
        <w:t xml:space="preserve">Vừa về tới nhà Phương liền trách Dì:</w:t>
      </w:r>
    </w:p>
    <w:p>
      <w:pPr>
        <w:pStyle w:val="BodyText"/>
      </w:pPr>
      <w:r>
        <w:t xml:space="preserve">-“ Sao cái người hẹn gặp tối nay bị dở hơi hay sao vậy , hắn dám cho con leo cây đó Dì à.Lần sau đừng hòng Dì và mami dụ dỗ con đi xem mặt nữa nhé. Đã ko gặp đc người cần gặp còn đụng ai ko đúng lại trúng ngay thằng điên.Thật là bực mình thật mà.hừ.”</w:t>
      </w:r>
    </w:p>
    <w:p>
      <w:pPr>
        <w:pStyle w:val="BodyText"/>
      </w:pPr>
      <w:r>
        <w:t xml:space="preserve">Cô vừa nói vừa thở phì phò cũng bởi nửa vì mệt nửa vì còn tức cái vụ tối hôm nay.Dì cô từ bếp tiến ra phòng khách nói:</w:t>
      </w:r>
    </w:p>
    <w:p>
      <w:pPr>
        <w:pStyle w:val="BodyText"/>
      </w:pPr>
      <w:r>
        <w:t xml:space="preserve">-“ Đâu có. Tại con chứ bộ. Dì đã cố gắng gọi đt cho con nhưng không đc đó thôi”</w:t>
      </w:r>
    </w:p>
    <w:p>
      <w:pPr>
        <w:pStyle w:val="BodyText"/>
      </w:pPr>
      <w:r>
        <w:t xml:space="preserve">-“ Nhưng Dì đt cho con có việc gì vậy?”</w:t>
      </w:r>
    </w:p>
    <w:p>
      <w:pPr>
        <w:pStyle w:val="BodyText"/>
      </w:pPr>
      <w:r>
        <w:t xml:space="preserve">Dì cô liền nói:</w:t>
      </w:r>
    </w:p>
    <w:p>
      <w:pPr>
        <w:pStyle w:val="BodyText"/>
      </w:pPr>
      <w:r>
        <w:t xml:space="preserve">-“ Thì Dì đt con để báo rằng người hôm nay đi xem mặt bận việc gấp nên ko tới đc nên gửi lời xin lỗi và hẹn đc gặp con vào dịp khác.”</w:t>
      </w:r>
    </w:p>
    <w:p>
      <w:pPr>
        <w:pStyle w:val="BodyText"/>
      </w:pPr>
      <w:r>
        <w:t xml:space="preserve">Cô tròn mắt ngạc nhiên:</w:t>
      </w:r>
    </w:p>
    <w:p>
      <w:pPr>
        <w:pStyle w:val="BodyText"/>
      </w:pPr>
      <w:r>
        <w:t xml:space="preserve">-“ Sao Dì không nói sớm cho con biết. Nếu Dì nói sớm hơn thì con đã không xui xẻo như thế này. Con giận Dì luôn.” Cô vừa nói vừa làm điệu bộ bĩu môi ý giận dỗi Dì.</w:t>
      </w:r>
    </w:p>
    <w:p>
      <w:pPr>
        <w:pStyle w:val="BodyText"/>
      </w:pPr>
      <w:r>
        <w:t xml:space="preserve">-“ Ô hay con bé này! Dì cũng mới biết anh ta bận việc ko đi đc mà .Tại đt con ko liên lạc đc chứ sao lại là lỗi của Dì. Mà tối nay có việc gì xảy ra vậy , mặt con giống sát thủ lắm a. Mà này, mai con về quê thăm mẹ đi nhé. Mẹ con gọi đt nói là nhớ con lắm đó. Đúng thật là… lớn rồi mà như con nít ấy, chín chắn cho tui xem nào. Con như vậy thì đến khi nào mới làm cho Dì và mẹ con hết lo cho con đây “</w:t>
      </w:r>
    </w:p>
    <w:p>
      <w:pPr>
        <w:pStyle w:val="BodyText"/>
      </w:pPr>
      <w:r>
        <w:t xml:space="preserve">Phương biết sắp đến bài diễn thuyết của Dì rồi nên len lén trở về phòng mình.Dì An nói một thôi một hồi chả thấy ai trả lời liền xoay lưng lại thì ko thấy bóng dáng cô đâu , bực mình nói lớn:</w:t>
      </w:r>
    </w:p>
    <w:p>
      <w:pPr>
        <w:pStyle w:val="BodyText"/>
      </w:pPr>
      <w:r>
        <w:t xml:space="preserve">-“ Con có giỏi thì trốn ở trong phòng mãi đi. Dì nói cho con biết trong năm nay con phải đưa bạn trai về ẹ và Dì xem mặt.Nhớ đấy”</w:t>
      </w:r>
    </w:p>
    <w:p>
      <w:pPr>
        <w:pStyle w:val="BodyText"/>
      </w:pPr>
      <w:r>
        <w:t xml:space="preserve">Nói xong Dì An bỏ về phòng mình nghỉ ngơi.Nằm trên giường cô vẫn cứ ôm cục tức vì cái chuyện tối nay. Cô tự nhủ:” nếu ko phải hắn ta đẹp trai thì mình đã cho hắn ta ăn giầy cao gót rồi . Hứ.”</w:t>
      </w:r>
    </w:p>
    <w:p>
      <w:pPr>
        <w:pStyle w:val="BodyText"/>
      </w:pPr>
      <w:r>
        <w:t xml:space="preserve">Quay trở lại vs anh chàng kia nhé:</w:t>
      </w:r>
    </w:p>
    <w:p>
      <w:pPr>
        <w:pStyle w:val="BodyText"/>
      </w:pPr>
      <w:r>
        <w:t xml:space="preserve">Hắn vừa về tới biệt thự thì gọi ngay trợ lý thân cận của hắn vào thư phòng.Người trợ lý vừa vào hắn đã nói:</w:t>
      </w:r>
    </w:p>
    <w:p>
      <w:pPr>
        <w:pStyle w:val="BodyText"/>
      </w:pPr>
      <w:r>
        <w:t xml:space="preserve">-“ đí điều tra cho tôi cô ta là ai, lý lịch rõ ràng, nói chung là tất cả về cô ta.”</w:t>
      </w:r>
    </w:p>
    <w:p>
      <w:pPr>
        <w:pStyle w:val="BodyText"/>
      </w:pPr>
      <w:r>
        <w:t xml:space="preserve">-“Thưa vâng, Tổng giám đốc.Vậy người mà ngài muốn tôi điều tra là ai ạ?”</w:t>
      </w:r>
    </w:p>
    <w:p>
      <w:pPr>
        <w:pStyle w:val="BodyText"/>
      </w:pPr>
      <w:r>
        <w:t xml:space="preserve">Hắn nói rít qua kẻ răng:</w:t>
      </w:r>
    </w:p>
    <w:p>
      <w:pPr>
        <w:pStyle w:val="BodyText"/>
      </w:pPr>
      <w:r>
        <w:t xml:space="preserve">-“ đó là 1 ả xuất hiện ở nhà hàng CENTER vào tối nay .Người đã dám hất rượu vào tôi. Hãy xem trên camera của nhà hàng sẽ biết. Hiểu chưa?”</w:t>
      </w:r>
    </w:p>
    <w:p>
      <w:pPr>
        <w:pStyle w:val="BodyText"/>
      </w:pPr>
      <w:r>
        <w:t xml:space="preserve">-“Vâng, tôi đã hiểu thưa ngài. Vậy xin phép ngài tôi đi làm việc ngài giao ạ”</w:t>
      </w:r>
    </w:p>
    <w:p>
      <w:pPr>
        <w:pStyle w:val="BodyText"/>
      </w:pPr>
      <w:r>
        <w:t xml:space="preserve">-“Đi đi”</w:t>
      </w:r>
    </w:p>
    <w:p>
      <w:pPr>
        <w:pStyle w:val="BodyText"/>
      </w:pPr>
      <w:r>
        <w:t xml:space="preserve">Còn lại một mình trong phòng , Vĩnh Phong xoay ghế lại, đan 10 ngón tay lại vs nhau , cười như có như ko rồi nói:” để rồi xem cuộc sống tiếp theo của cô sẽ như thế nào!!”</w:t>
      </w:r>
    </w:p>
    <w:p>
      <w:pPr>
        <w:pStyle w:val="BodyText"/>
      </w:pPr>
      <w:r>
        <w:t xml:space="preserve">-“Dậy, dậy ngay cho Dì! Con gái lớn rồi mà ngủ dậy trễ vậy hả? thật đúng là,, càng ngày càng hư thêm. Ai còn dám rước con nữa đây.”</w:t>
      </w:r>
    </w:p>
    <w:p>
      <w:pPr>
        <w:pStyle w:val="BodyText"/>
      </w:pPr>
      <w:r>
        <w:t xml:space="preserve">Dì An vừa quát vừa kéo cái chăn mỏng đắp trên người Phương ra .Phương kì kèo vs dì:</w:t>
      </w:r>
    </w:p>
    <w:p>
      <w:pPr>
        <w:pStyle w:val="BodyText"/>
      </w:pPr>
      <w:r>
        <w:t xml:space="preserve">-“Thôi Dì! 1 chút nữa rồi con dậy mà.”</w:t>
      </w:r>
    </w:p>
    <w:p>
      <w:pPr>
        <w:pStyle w:val="BodyText"/>
      </w:pPr>
      <w:r>
        <w:t xml:space="preserve">-“Nếu con ko dậy .đc thôi, thức dậy ko có đồ ăn sáng đừng khóc nha .”</w:t>
      </w:r>
    </w:p>
    <w:p>
      <w:pPr>
        <w:pStyle w:val="BodyText"/>
      </w:pPr>
      <w:r>
        <w:t xml:space="preserve">Vừa nghe thấy 3 từ “ đồ ăn sáng” , cô đã vùng dậy ngay tức khắc, mắt mở to hết cỡ nhìn Dì ai oán:</w:t>
      </w:r>
    </w:p>
    <w:p>
      <w:pPr>
        <w:pStyle w:val="BodyText"/>
      </w:pPr>
      <w:r>
        <w:t xml:space="preserve">-“Dì à! Dì thâm độc quá đi. Biết con thix nhất là ăn vs ngủ mà Dì con bắt con chọn.”</w:t>
      </w:r>
    </w:p>
    <w:p>
      <w:pPr>
        <w:pStyle w:val="BodyText"/>
      </w:pPr>
      <w:r>
        <w:t xml:space="preserve">-“Rồi đc rồi.dậy làm vscn đi.Nhanh mà còn đi học.Sắp trễ rồi đấy”</w:t>
      </w:r>
    </w:p>
    <w:p>
      <w:pPr>
        <w:pStyle w:val="BodyText"/>
      </w:pPr>
      <w:r>
        <w:t xml:space="preserve">Trong 10p cô đã làm vscn xong liền chạy xuống lầu để ăn sáng.Vừa xuống lầu liền lao nhanh vào phòng ăn , 1 tay cầm miếng bánh mì kẹp thịt , tay kia bỏ hộp sữa tươi vào balo rồi lao vút ra ngoài cửa đi học nhưng cũng ko quên quay đầu lại chào Dì trước khi đi.Lên xe buýt ,cô giải quyết hết tất tần tật bữa ăn sáng cũng vừa đúng lúc xe buýt dừng tại cổng trường.</w:t>
      </w:r>
    </w:p>
    <w:p>
      <w:pPr>
        <w:pStyle w:val="BodyText"/>
      </w:pPr>
      <w:r>
        <w:t xml:space="preserve">”Uả, nhưng hôm nay sao lạ vậy ta” cô vừa đi vừa lẩm nhẩm.Trước cổng có đến 4,5 người mặc áo vest đen , đeo kính đang cố tìm ai đó.Thôi chuyện đó cũng ko liên quan đến cô, cô đi tới trước cổng trường nhưng đột nhiên 1 trong số những người mặc vest đen đó đưa tay chặn cô lại , rồi hỏi:</w:t>
      </w:r>
    </w:p>
    <w:p>
      <w:pPr>
        <w:pStyle w:val="BodyText"/>
      </w:pPr>
      <w:r>
        <w:t xml:space="preserve">-“Chào tiểu thư! Cô có phải là cô Trần Nhã Phương sinh viên năm 3 khoa kế toán ko ?”</w:t>
      </w:r>
    </w:p>
    <w:p>
      <w:pPr>
        <w:pStyle w:val="BodyText"/>
      </w:pPr>
      <w:r>
        <w:t xml:space="preserve">Cô vì hành động bất ngờ đó giật thót mình trả lời lắp bắp:</w:t>
      </w:r>
    </w:p>
    <w:p>
      <w:pPr>
        <w:pStyle w:val="BodyText"/>
      </w:pPr>
      <w:r>
        <w:t xml:space="preserve">-“Vâ…vâng…có ..có chuyện…gì..gì ko ạ.?”</w:t>
      </w:r>
    </w:p>
    <w:p>
      <w:pPr>
        <w:pStyle w:val="BodyText"/>
      </w:pPr>
      <w:r>
        <w:t xml:space="preserve">Vừa dứt lời nhóm người mặc áo vest đó liền kéo tay lôi cô vào trong 1 chiếc xe màu đen , sau đó phóng xe đi.Ngồi trong xe, cô vừa sợ vừa lo, la hét , kêu cứu nhưng liền bị 1 người trong số đó lấy khăn tẩm thuốc mê. Thế là cô ngất ko kịp ngáp.:)).</w:t>
      </w:r>
    </w:p>
    <w:p>
      <w:pPr>
        <w:pStyle w:val="BodyText"/>
      </w:pPr>
      <w:r>
        <w:t xml:space="preserve">Dần dần cô tỉnh dậy nhìn xung quanh ko thấy 1 ai, căn phòng nàyquá xa lạ với cô.</w:t>
      </w:r>
    </w:p>
    <w:p>
      <w:pPr>
        <w:pStyle w:val="BodyText"/>
      </w:pPr>
      <w:r>
        <w:t xml:space="preserve">”Tôi đang ở đâu thế này! Thả tôi ra” Cô hét lớn định nhào người ra ngoài nhưng lại phát hiện tay mình bị khóa còng trên đầu giường.Cô thấy vậy càng hoảng:</w:t>
      </w:r>
    </w:p>
    <w:p>
      <w:pPr>
        <w:pStyle w:val="BodyText"/>
      </w:pPr>
      <w:r>
        <w:t xml:space="preserve">-“Gì thế này.Cái quái gì đang xảy ra vậy! Thả tôi ra. Mấy người là ai hả? Bị khùng hả? Có thả ra ko thì bảo? tôi sẽ báo cảnh sát còng tay mấy người lại hết”</w:t>
      </w:r>
    </w:p>
    <w:p>
      <w:pPr>
        <w:pStyle w:val="BodyText"/>
      </w:pPr>
      <w:r>
        <w:t xml:space="preserve">-“Ồ! Vậy sao! Cô muốn báo cảnh sát à! Có muốn tôi giúp cô 1 tay ko?”</w:t>
      </w:r>
    </w:p>
    <w:p>
      <w:pPr>
        <w:pStyle w:val="BodyText"/>
      </w:pPr>
      <w:r>
        <w:t xml:space="preserve">Giọng nói trầm thấp vừa nói ko ai khác đó chính là hắn-Trịnh Vĩnh Phong.Cô chết trân tại chỗ, đờ đẫn nhìn cái tên vừa mới xuất hiện, dáng người hoàn mĩ như siêu mẫu, ngũ quan tuyệt mỹ, lạnh lùng ,cao ngạo , giọng nói quyến rũ đến mất hồn.Và điểm nổi bật đặc biệt nhất của anh ta đó chính là đôi mắt.Một đôi mắt như có thể nhìn thấu tâm tư đối phương với một màu hổ phách chứa đựng sức hút ko thể nào cản nồi..Có lẽ ,nếu 100% cả nam lẫn nữ nhìn thấy anh ta chắc đến 99,9% đều ko thể cản nổi vẻ đẹp ấy, chỉ còn 0,1% chắc là những người bị mù mà thôi..haizz.Và thế cũng ko ngoại trừ Nhã Phương- người “mê trai” thứ thiệt này thì tất nhiên sẽ phải ngây ngất như con gà tây vs nét đẹp tinh tế, thoát tục đầy nam tính của anh ta.</w:t>
      </w:r>
    </w:p>
    <w:p>
      <w:pPr>
        <w:pStyle w:val="BodyText"/>
      </w:pPr>
      <w:r>
        <w:t xml:space="preserve">-“Cô sao vậy.Quên tôi rồi sao! Chỉ mới 1 ngày thôi đã quên rồi sao! Làm tôi buồn thật đấy! dám hắt rượu vào tôi mà giờ lại quên là sao! Thế thì thật đáng tiếc. Tôi phải đối xử vô cùng…vô cùng tử tế vs cô để cô nhớ ra mới đc .” Nhờ vào giọng nói đó, cô chợt tỉnh mới nhận ra đc hắn ta đã tới gần mình như thế nào. Trong đầu cô tín hiệu báo nguy hiểm bắt đầu nhấp nháy liên tục… Gì thế này, phải làm cái gì đây.Ngày hôm nay gặp cái gì mà xui dữ vậy trời.</w:t>
      </w:r>
    </w:p>
    <w:p>
      <w:pPr>
        <w:pStyle w:val="BodyText"/>
      </w:pPr>
      <w:r>
        <w:t xml:space="preserve">LIỆU PHONG SẼ LÀM GÌ PHƯƠNG…CHUYỆN GÌ SẼ XẢY RA TIẾP THEO CHO PHƯƠNG KHI PHONG ĐÃ BẮT ĐC CÔ… MỌI NGƯỜI CÙNG ĐÓN XEM Ở CHAP TIẾP THEO NHÉ!! HÌ HÌ..</w:t>
      </w:r>
    </w:p>
    <w:p>
      <w:pPr>
        <w:pStyle w:val="BodyText"/>
      </w:pPr>
      <w:r>
        <w:t xml:space="preserve">-“Tôi nghĩ anh nhận nhầm người rồi đó! Tôi đã gặp anh lần nào đâu.Tôi ko phải là người anh cần tìm đâu”</w:t>
      </w:r>
    </w:p>
    <w:p>
      <w:pPr>
        <w:pStyle w:val="BodyText"/>
      </w:pPr>
      <w:r>
        <w:t xml:space="preserve">Cô vừa nói vừa lùi dần về phía thành giường.Hắn chỉ cười nửa miệng rồi khoanh tay trước ngực nói:</w:t>
      </w:r>
    </w:p>
    <w:p>
      <w:pPr>
        <w:pStyle w:val="BodyText"/>
      </w:pPr>
      <w:r>
        <w:t xml:space="preserve">-“Ồ! Tôi lại chắc chắc rằng cô chính là người tôi cần tìm!”</w:t>
      </w:r>
    </w:p>
    <w:p>
      <w:pPr>
        <w:pStyle w:val="BodyText"/>
      </w:pPr>
      <w:r>
        <w:t xml:space="preserve">-“ Anh…Anh tránh xa tôi ra. Nếu ko tôi sẽ hét lên đây!!! Tránh ra “</w:t>
      </w:r>
    </w:p>
    <w:p>
      <w:pPr>
        <w:pStyle w:val="BodyText"/>
      </w:pPr>
      <w:r>
        <w:t xml:space="preserve">-“Cô cứ hét tự nhiên.Hét đến khi nào ko hét nổi nữa thì thôi. Tôi ko có ý cản trở cô đâu!”</w:t>
      </w:r>
    </w:p>
    <w:p>
      <w:pPr>
        <w:pStyle w:val="BodyText"/>
      </w:pPr>
      <w:r>
        <w:t xml:space="preserve">Hắn ngày 1 tiến gần hơn rồi ghé sát vào vành tai cô thì thầm:</w:t>
      </w:r>
    </w:p>
    <w:p>
      <w:pPr>
        <w:pStyle w:val="BodyText"/>
      </w:pPr>
      <w:r>
        <w:t xml:space="preserve">-“ Nếu cô ko ngậm miệng lại ngoan ngoãn thì chỉ e rằng cô sẽ phải hối hận suốt đời đấy”</w:t>
      </w:r>
    </w:p>
    <w:p>
      <w:pPr>
        <w:pStyle w:val="BodyText"/>
      </w:pPr>
      <w:r>
        <w:t xml:space="preserve">Cô bị dọa sợ đến nỗi há hốc miệng nhìn hắn 1 cách sững sờ.Giọng nói trầm thấp đó lại cất lên:</w:t>
      </w:r>
    </w:p>
    <w:p>
      <w:pPr>
        <w:pStyle w:val="BodyText"/>
      </w:pPr>
      <w:r>
        <w:t xml:space="preserve">-“Tôi cũng định chỉ cho cô 1 bài học thôi nhưng ai ngờ đc cô cũng chính là kẻ tôi đang tìm”</w:t>
      </w:r>
    </w:p>
    <w:p>
      <w:pPr>
        <w:pStyle w:val="BodyText"/>
      </w:pPr>
      <w:r>
        <w:t xml:space="preserve">-“Gì cơ? Anh tìm tôi để làm gì?”</w:t>
      </w:r>
    </w:p>
    <w:p>
      <w:pPr>
        <w:pStyle w:val="BodyText"/>
      </w:pPr>
      <w:r>
        <w:t xml:space="preserve">Hắn đưa mắt nhìn về phía cô rồi nói như lời phán quyết tội nhân:</w:t>
      </w:r>
    </w:p>
    <w:p>
      <w:pPr>
        <w:pStyle w:val="BodyText"/>
      </w:pPr>
      <w:r>
        <w:t xml:space="preserve">-“ Cô là kẻ gán nợ thế cho cha cô.”</w:t>
      </w:r>
    </w:p>
    <w:p>
      <w:pPr>
        <w:pStyle w:val="BodyText"/>
      </w:pPr>
      <w:r>
        <w:t xml:space="preserve">-“Cái..cái gì ??? anh có lầm ko? Gán nợ.Ông ta đã bỏ rơi mẹ tôi và tôi suốt 4 năm mà hiện giờ anh lại nói cái gì mà tôi là kẻ gán nợ hả?Anh giàu quá nên rảnh rỗi sinh nông nổi phải ko?”</w:t>
      </w:r>
    </w:p>
    <w:p>
      <w:pPr>
        <w:pStyle w:val="BodyText"/>
      </w:pPr>
      <w:r>
        <w:t xml:space="preserve">Hắn như bỏ ngoài tai lời cô đang nói mà nhẹ nhàng ngồi xuống cái ghế sopha gần đó , sau đó mới ngẩng đầu lên chậm rãi nói:</w:t>
      </w:r>
    </w:p>
    <w:p>
      <w:pPr>
        <w:pStyle w:val="BodyText"/>
      </w:pPr>
      <w:r>
        <w:t xml:space="preserve">-“Bất ngờ..?Có lẽ. Tôi chỉ nói ngắn gọn thế này! Người cha thân yêu của cô đã vay tiền công ty tôi 1 khoảng rất lớn 300 tỷ nhưng ko thể hoàn trả.Ông ta định trốn đi nhưng đã bị người của tôi bắt lại.Và như cô biết đấy.Vì ông ta sợ liên lụy đến đứa con trai và tình nhân của ông ta nên đã cầu xin tôi tha ạng 3 người và thay vào đó lão ta viết 1 tờ cam kết để cho con gái ông ta cũng chính là cô sẽ thay ông ta gán món nợ này….Không ngờ tôi lại đc gặp cô sớm như vậy. Còn bây giờ cô nên thực hiện việc trả số tiên đó đi.”</w:t>
      </w:r>
    </w:p>
    <w:p>
      <w:pPr>
        <w:pStyle w:val="BodyText"/>
      </w:pPr>
      <w:r>
        <w:t xml:space="preserve">Cô nghe những lời đó nhưng ko thể hiểu đc cái nào.Tâm trí của cô như đang lơ lửng trên ko trung vậy,mọi chuyện xảy ra chả ăn nhập tí nào cả.Cô đột nhiên lên tiếng:</w:t>
      </w:r>
    </w:p>
    <w:p>
      <w:pPr>
        <w:pStyle w:val="BodyText"/>
      </w:pPr>
      <w:r>
        <w:t xml:space="preserve">-“Anh định hù con nít đó à! Cho dù anh có giam giữ tôi đi chăng nữa thì Dì tôi cũng sẽ phát hiện ra tôi mất tích và sẽ báo cảnh sát thôi.Đến lúc đó các người cũng sẽ bị tóm gọn.Mà cho dù anh bắt tôi gán nợ đi chăng nữa thì anh đúng là 1 kẻ tâm thần.tôi làm gì có tiền trả anh,Vs lại sao anh tin vào tờ khế ước đó mà thả ông ta và mẹ con 2 kể mặt dày kia.Chỉ có kẻ điên mới làm như vậy.”</w:t>
      </w:r>
    </w:p>
    <w:p>
      <w:pPr>
        <w:pStyle w:val="BodyText"/>
      </w:pPr>
      <w:r>
        <w:t xml:space="preserve">Hắn nhếch chỉ miệng nói thong thả:</w:t>
      </w:r>
    </w:p>
    <w:p>
      <w:pPr>
        <w:pStyle w:val="BodyText"/>
      </w:pPr>
      <w:r>
        <w:t xml:space="preserve">-“Haha..đối vs tôi 300 tỉ ko là gì cả chỉ là tôi muốn có 1 tình phụ mà thôi.Và cô lại tạo hứng thú đối vs tôi.Vì vậy cô có 2 cách để chọn:Thú nhất cô sẽ làm tình phụ của tôi và khoản tiền ấy sẽ coi như cô đã trả.Thú hai trong vòng 3 ngày cô phải gom dủ số tiền đó trả tôi nếu ko cô cũng biết hậu quả rồi đấy.Hãy suy nghĩ kĩ đi..Tối nay tôi muốn có câu trả lời của cô”</w:t>
      </w:r>
    </w:p>
    <w:p>
      <w:pPr>
        <w:pStyle w:val="BodyText"/>
      </w:pPr>
      <w:r>
        <w:t xml:space="preserve">Nói rồi hắn quay đầu bỏ đi nhưng dường như nhớ ra điều gì nên dừng lại nói:</w:t>
      </w:r>
    </w:p>
    <w:p>
      <w:pPr>
        <w:pStyle w:val="BodyText"/>
      </w:pPr>
      <w:r>
        <w:t xml:space="preserve">-“À , đúng rồi.Tôi là Trịnh Vĩnh Phong Tổng tài tập đoàn Trịnh thị và cũng là chủ nhân của cô sau này.Hãy nhớ lấy những gì tôi nói hôm nay”</w:t>
      </w:r>
    </w:p>
    <w:p>
      <w:pPr>
        <w:pStyle w:val="BodyText"/>
      </w:pPr>
      <w:r>
        <w:t xml:space="preserve">Sau đó, hắn bỏ đi ko thèm ngoảnh lại nhìn.Cô bây giờ mới dám thở hắt ra nhưng bỗng nhiên cô nhận thấy khuôn mặt tên Vĩnh Phong này khá quen..Hình như cô đã đc thấy ảnh anh ta chụp chung vs Thanh Vũ thì phải.( Thanh Vũ là bạn thanh mai trúc mã vs Phương.Và cũng là người trợ lý thân cận của đại ca thế giới ngầm.Sau này sẽ nhắc đến nhân vật này.)</w:t>
      </w:r>
    </w:p>
    <w:p>
      <w:pPr>
        <w:pStyle w:val="BodyText"/>
      </w:pPr>
      <w:r>
        <w:t xml:space="preserve">-“A!anh ta chính là Đại ca thế giới ngầm hiện nay vs cái tên khét tiếng đó là Devil.Chẳng lễ những điều anh ta nói là thật.vậy bây giờ mình phải làm gì đây? Cái gì đang diễn ra thế này…..”</w:t>
      </w:r>
    </w:p>
    <w:p>
      <w:pPr>
        <w:pStyle w:val="BodyText"/>
      </w:pPr>
      <w:r>
        <w:t xml:space="preserve">Cô ko ngừng lẩm nhẩm rồi quan sát xung quanh để tìm đc thoát.Nhưng cô đang bị còng tay thì làm đc gì đây.300 tỉ cô lấy gì mà trả nỗi số tiền đó.Dù mơ cô cũng ko dám .Cô nghĩ vậy liền cố sức hét lớn:</w:t>
      </w:r>
    </w:p>
    <w:p>
      <w:pPr>
        <w:pStyle w:val="BodyText"/>
      </w:pPr>
      <w:r>
        <w:t xml:space="preserve">-“Có ai ko? Cứu tôi vs.Thanh Vũ à! Cậu ở đâu vậy tới giúp mình ra khỏi chỗ này đi…Dì ơi, mẹ ơi……”</w:t>
      </w:r>
    </w:p>
    <w:p>
      <w:pPr>
        <w:pStyle w:val="BodyText"/>
      </w:pPr>
      <w:r>
        <w:t xml:space="preserve">Dù cô có hét lớn bao nhiêu thì cũng ko ai cứu đc cô lúc này….Và sau cánh cửa đang khóa trái ấy chính là địa ngục đang chờ cô ở phía t</w:t>
      </w:r>
    </w:p>
    <w:p>
      <w:pPr>
        <w:pStyle w:val="BodyText"/>
      </w:pPr>
      <w:r>
        <w:t xml:space="preserve">//////////</w:t>
      </w:r>
    </w:p>
    <w:p>
      <w:pPr>
        <w:pStyle w:val="BodyText"/>
      </w:pPr>
      <w:r>
        <w:t xml:space="preserve">Lúc này đồng hồ đã điểm 7g tối, Phong ra lệnh cho 1 tên vệ sĩ dẫn cô xuống và đưa cho tên đó chìa khóa mở còng tay của cô.Phương đang nằm xuay lưng vs cánh cửa đang đóng chặt đột nhiên nghe thấy tiếng “cạch” vang lên cô ko tự chủ đc mà bất giác rùng mình .1 giọng nói vang lên phá vỡ sự im lặng:</w:t>
      </w:r>
    </w:p>
    <w:p>
      <w:pPr>
        <w:pStyle w:val="BodyText"/>
      </w:pPr>
      <w:r>
        <w:t xml:space="preserve">-Thưa tiểu thưa! Mời cô xuống lầu ăn bữa tối ạ!</w:t>
      </w:r>
    </w:p>
    <w:p>
      <w:pPr>
        <w:pStyle w:val="BodyText"/>
      </w:pPr>
      <w:r>
        <w:t xml:space="preserve">Cô tự nghĩ nếu bây giờ mình mà phản kháng có thể sẽ nguy mất nên cô liền đáp lại:</w:t>
      </w:r>
    </w:p>
    <w:p>
      <w:pPr>
        <w:pStyle w:val="BodyText"/>
      </w:pPr>
      <w:r>
        <w:t xml:space="preserve">-Được.Nhưng trc hết mở còng tay ra cho tôi.</w:t>
      </w:r>
    </w:p>
    <w:p>
      <w:pPr>
        <w:pStyle w:val="BodyText"/>
      </w:pPr>
      <w:r>
        <w:t xml:space="preserve">Tên vệ sĩ tiến lại gần mở còng tay rồi đưa cô xuống lầu gặp Phong.Cô bước xuống lầu rồi hướng theo phía nhà ăn mà đi theo lời chỉ dẫn của tên vệ sĩ.Mở cánh của nhà ăn ra , cô đã thấy một người đàn ông cao lớn, trên người toát lên 1 luồng khí lạnh nhưng lại thu hút, hấp dẫn người khác và đặc biệt đó chính là đoi mắt, 1 đôi mắt ko thể lẩn vs 1 ai.Đúng, người đó hính là Phong.Tim cô như bị lỡ 1 nhịp .Sao lại vậy! sao khi cô thấy hắn ta ở đây.Vẻ ngoài của hắn như có mê lực hút hồn đến thế.Cô tự kiềm chế bản thân thoát khỏi tâm trạng lúc này rồi bước đến ngồi đối diện vs hắn.Đến giờ, hắn mới lên tiếng, lại giọng nói có chất trầm thấp ấy lam người nghe ko thể ko khiếp sợ:</w:t>
      </w:r>
    </w:p>
    <w:p>
      <w:pPr>
        <w:pStyle w:val="BodyText"/>
      </w:pPr>
      <w:r>
        <w:t xml:space="preserve">-ăn tối xong rồi nói chuyện.Tôi ghét nhất là trong bữa ăn mà bàn bạc công việc, dù là bất kể điều gì.</w:t>
      </w:r>
    </w:p>
    <w:p>
      <w:pPr>
        <w:pStyle w:val="BodyText"/>
      </w:pPr>
      <w:r>
        <w:t xml:space="preserve">-Nhưng tôi ko muốn ăn.Nói chuyện bây giờ đi.tôi ko nuốt nổi khi phải đối diện vs anh.</w:t>
      </w:r>
    </w:p>
    <w:p>
      <w:pPr>
        <w:pStyle w:val="BodyText"/>
      </w:pPr>
      <w:r>
        <w:t xml:space="preserve">Trả lời cô chỉ là sự im lặng của hắn.Cô bực mình nhưng cũng cố gắng nhịn .Bữa ăn tối diễn ra trong sự im lặng chỉ còn nghe tiếng dao nĩa va cham vs thức ăn và dĩa mà tôi.Tính ra thì trên bàn ăn hiện giờ chỉ có mình hắn ta ăn bữa tối của mình 1 cách thư thái, điềm tĩnh còn cô thì cúi gầm mặt xuống, hai lòng bàn tay ướt đẫm mồ hôi, tay nắm thành quyền.Cuối cùng cô ko thể nào chịu đựng đc nữa liền đứng dậy , hét lên:</w:t>
      </w:r>
    </w:p>
    <w:p>
      <w:pPr>
        <w:pStyle w:val="BodyText"/>
      </w:pPr>
      <w:r>
        <w:t xml:space="preserve">-Anh thôi ngay cái vẻ mặt dáng ghét đó đi.Bây giờ nói chuyện vs tôi đc rồi đó.</w:t>
      </w:r>
    </w:p>
    <w:p>
      <w:pPr>
        <w:pStyle w:val="BodyText"/>
      </w:pPr>
      <w:r>
        <w:t xml:space="preserve">-Tôi khuyên cô nên im miệng lại và ngồi xuống cho tôi.Tôi ko thix nói 2 lần cũng 1 câu nói đâu.Cô tự biết hậu quả.</w:t>
      </w:r>
    </w:p>
    <w:p>
      <w:pPr>
        <w:pStyle w:val="BodyText"/>
      </w:pPr>
      <w:r>
        <w:t xml:space="preserve">Cô bất giác lìu lại 2 bước , cắn chặt môi dưới đến nỗi có thể thấy tơ máu xuất hiện ở môi cô.Nhưng cô cũng quyết định ngồi xuống chờ đến khi tên khốn đó ăn xong.</w:t>
      </w:r>
    </w:p>
    <w:p>
      <w:pPr>
        <w:pStyle w:val="BodyText"/>
      </w:pPr>
      <w:r>
        <w:t xml:space="preserve">-Đc rồi.Dọn dẹp đi.Đuồi ngay tên đầu bếp nấu ăn hôm nay đi và làm cho hắn ko bao giờ đc nhận vào làm ở bất cứ chỗ nào trên đất nước này.Hiểu ko?</w:t>
      </w:r>
    </w:p>
    <w:p>
      <w:pPr>
        <w:pStyle w:val="BodyText"/>
      </w:pPr>
      <w:r>
        <w:t xml:space="preserve">-Dạ rõ.</w:t>
      </w:r>
    </w:p>
    <w:p>
      <w:pPr>
        <w:pStyle w:val="BodyText"/>
      </w:pPr>
      <w:r>
        <w:t xml:space="preserve">Nói xong, hắn chuyển ánh mắt sang nhìn cô rồi nói:</w:t>
      </w:r>
    </w:p>
    <w:p>
      <w:pPr>
        <w:pStyle w:val="BodyText"/>
      </w:pPr>
      <w:r>
        <w:t xml:space="preserve">-bây giờ thì bàn bạc đc rồi đấy.Sang Thư phòng của tôi.</w:t>
      </w:r>
    </w:p>
    <w:p>
      <w:pPr>
        <w:pStyle w:val="BodyText"/>
      </w:pPr>
      <w:r>
        <w:t xml:space="preserve">Cô như ko thể tin vào mắt mình hành động cùng lời nói của hắn.Hắn đúng là ác quỷ, cả lời nói lẫ hành động đều lạnh như chính con người hắn.hắn làm cho bất kỳ ai bên cạnh có cảm giác như tất cả các giác quan ngừng hoạt động, tim và não bộ cũng đình trệ theo.Cô bước đi theo hắn như robot đến khi cô an vị ở ghế sopha đối diện vs hắn thì mới chợt tỉnh.</w:t>
      </w:r>
    </w:p>
    <w:p>
      <w:pPr>
        <w:pStyle w:val="BodyText"/>
      </w:pPr>
      <w:r>
        <w:t xml:space="preserve">-Tôi muốn câu trả lời của cô.Đồng ý hay ko.Nói.</w:t>
      </w:r>
    </w:p>
    <w:p>
      <w:pPr>
        <w:pStyle w:val="BodyText"/>
      </w:pPr>
      <w:r>
        <w:t xml:space="preserve">Cô tự trấn an bản thân rồi nói từ từ mà chắc chắn:</w:t>
      </w:r>
    </w:p>
    <w:p>
      <w:pPr>
        <w:pStyle w:val="BodyText"/>
      </w:pPr>
      <w:r>
        <w:t xml:space="preserve">-Tôi ko đồng ý.</w:t>
      </w:r>
    </w:p>
    <w:p>
      <w:pPr>
        <w:pStyle w:val="BodyText"/>
      </w:pPr>
      <w:r>
        <w:t xml:space="preserve">Hắn ko có vẻ bất ngờ về câu trả lời của cô mà ngược lại cười nhẹ rồi nói:</w:t>
      </w:r>
    </w:p>
    <w:p>
      <w:pPr>
        <w:pStyle w:val="BodyText"/>
      </w:pPr>
      <w:r>
        <w:t xml:space="preserve">-Đc thôi.Vậy thì trong vòng 3 ngày trả hết số tiền đó.Và cô nên nhớ 1 điều:Những gì tôi muốn thì tôi sẽ đoạt cho đc nó và ko ngoại trừ cô.Đừng mong có thể bỏ trốn khỏi nơi này.Bây giờ cô có thể đi.tạm biệt và tôi nghĩ cô sẽ sớm trở lại bên canh tôi mà thôi.haha</w:t>
      </w:r>
    </w:p>
    <w:p>
      <w:pPr>
        <w:pStyle w:val="BodyText"/>
      </w:pPr>
      <w:r>
        <w:t xml:space="preserve">Hắn cười lớn nhưng lại tạo cho người ngoài cảm thấy luồng sát khí ẩn dấu bên trong tiếng cười đó.Cô run rẩy nói:</w:t>
      </w:r>
    </w:p>
    <w:p>
      <w:pPr>
        <w:pStyle w:val="BodyText"/>
      </w:pPr>
      <w:r>
        <w:t xml:space="preserve">-đc…tôi..tôi sẽ trả đủ tiền cho anh.Và …và đừng hòng anh đe dọa đc tôi.tạm biệt và mong ko bao giờ gặp lại hạng người như anh.</w:t>
      </w:r>
    </w:p>
    <w:p>
      <w:pPr>
        <w:pStyle w:val="BodyText"/>
      </w:pPr>
      <w:r>
        <w:t xml:space="preserve">Nói xong cô xoay người bỏ đi thật nhanh nhưng trong lòng ko hiểu sao lại cảm thấy bất an như vậy.</w:t>
      </w:r>
    </w:p>
    <w:p>
      <w:pPr>
        <w:pStyle w:val="BodyText"/>
      </w:pPr>
      <w:r>
        <w:t xml:space="preserve">Về tới nhà , cô chạy vào rồi gọi:</w:t>
      </w:r>
    </w:p>
    <w:p>
      <w:pPr>
        <w:pStyle w:val="BodyText"/>
      </w:pPr>
      <w:r>
        <w:t xml:space="preserve">-Dì An ơi! Con về rồi này.Dì ơi!</w:t>
      </w:r>
    </w:p>
    <w:p>
      <w:pPr>
        <w:pStyle w:val="BodyText"/>
      </w:pPr>
      <w:r>
        <w:t xml:space="preserve">Vừa nói cô vừa đi vào từng phòng để tìm Dì nhưng ko thấy Dì đâu cả.Cô hoảng sợ liền cầm di động gọi ngay vào số dì nhưng đáp lại chỉ là tiếng tít tít và sau đó là 1 giọng nói quen thuộc:</w:t>
      </w:r>
    </w:p>
    <w:p>
      <w:pPr>
        <w:pStyle w:val="BodyText"/>
      </w:pPr>
      <w:r>
        <w:t xml:space="preserve">-Thuê bao quý khách ……</w:t>
      </w:r>
    </w:p>
    <w:p>
      <w:pPr>
        <w:pStyle w:val="BodyText"/>
      </w:pPr>
      <w:r>
        <w:t xml:space="preserve">-Dì, Dì ở đâu!</w:t>
      </w:r>
    </w:p>
    <w:p>
      <w:pPr>
        <w:pStyle w:val="BodyText"/>
      </w:pPr>
      <w:r>
        <w:t xml:space="preserve">Cô hét lên trong điện thoại dù biết là đt Dì đã bị tắt máy.Cô liền gọi ngay ẹ minh nhưng cũng giống Dì, điện thoại vẫn vang lên tiếng của nữ nhân viên “thuê bao ….”</w:t>
      </w:r>
    </w:p>
    <w:p>
      <w:pPr>
        <w:pStyle w:val="BodyText"/>
      </w:pPr>
      <w:r>
        <w:t xml:space="preserve">Cô cầm chặt điện thoại mắt đã ướt đẫm vì khóc, ngay sau đó cô nghĩ ngay đến Thanh vũ .Cô gọi cho cậu ấy liền ngay đó đầu dây có tiếng trả lời:</w:t>
      </w:r>
    </w:p>
    <w:p>
      <w:pPr>
        <w:pStyle w:val="BodyText"/>
      </w:pPr>
      <w:r>
        <w:t xml:space="preserve">-Phương hả.Có việc gì gấp ko.ko thì tuần sau tớ tới gặp cậu sau nhé.Bây giờ tớ phải lên máy bay gấp để sang Nhật.Xin lỗi vì bây giờ mới nói cho cậu biết.thôi, gặp sau nhé.Bye cậu.</w:t>
      </w:r>
    </w:p>
    <w:p>
      <w:pPr>
        <w:pStyle w:val="BodyText"/>
      </w:pPr>
      <w:r>
        <w:t xml:space="preserve">-Khoan, khoan đã.Vũ nghe mình nói……Vũ</w:t>
      </w:r>
    </w:p>
    <w:p>
      <w:pPr>
        <w:pStyle w:val="BodyText"/>
      </w:pPr>
      <w:r>
        <w:t xml:space="preserve">Chưa kịp nghe câu trả lời của Phương thì đầu dây kia đã tắt máy.Cô như người mất hồn không biết làm gì tiếp theo.Dù cô làm gì thì đều ko thể thoát đc bàn tay của hắn-Trịnh Vĩnh Phong.Mẹ cô , Dì cô sao đây.Hắn làm việc gì tổn hại đến mẹ và dì thì cô cũng sẽ liều chết vs hắn.Cô lại gọi đt đến 1 người thêm 1 lần nữa và ko ai khác đó chiinhs là Phong.Đầu dây có tiếng đáp lại sau 1 một tiếng “tu tu” dài.</w:t>
      </w:r>
    </w:p>
    <w:p>
      <w:pPr>
        <w:pStyle w:val="BodyText"/>
      </w:pPr>
      <w:r>
        <w:t xml:space="preserve">-Alo.</w:t>
      </w:r>
    </w:p>
    <w:p>
      <w:pPr>
        <w:pStyle w:val="BodyText"/>
      </w:pPr>
      <w:r>
        <w:t xml:space="preserve">-Tôi đây.</w:t>
      </w:r>
    </w:p>
    <w:p>
      <w:pPr>
        <w:pStyle w:val="BodyText"/>
      </w:pPr>
      <w:r>
        <w:t xml:space="preserve">Phong như có như ko trả lời:</w:t>
      </w:r>
    </w:p>
    <w:p>
      <w:pPr>
        <w:pStyle w:val="BodyText"/>
      </w:pPr>
      <w:r>
        <w:t xml:space="preserve">-Tôi biết.Có việc gì?</w:t>
      </w:r>
    </w:p>
    <w:p>
      <w:pPr>
        <w:pStyle w:val="BodyText"/>
      </w:pPr>
      <w:r>
        <w:t xml:space="preserve">-có phải anh đang giam giữ mẹ và dì tôi ko?</w:t>
      </w:r>
    </w:p>
    <w:p>
      <w:pPr>
        <w:pStyle w:val="BodyText"/>
      </w:pPr>
      <w:r>
        <w:t xml:space="preserve">Hăn trả lời bình thản:</w:t>
      </w:r>
    </w:p>
    <w:p>
      <w:pPr>
        <w:pStyle w:val="BodyText"/>
      </w:pPr>
      <w:r>
        <w:t xml:space="preserve">-Đúng.</w:t>
      </w:r>
    </w:p>
    <w:p>
      <w:pPr>
        <w:pStyle w:val="BodyText"/>
      </w:pPr>
      <w:r>
        <w:t xml:space="preserve">Câu đáp lại ngắn gọn của hắn làm cô ko thể kìm nén đc nữa,Cô hét lớn vào điện thoại:</w:t>
      </w:r>
    </w:p>
    <w:p>
      <w:pPr>
        <w:pStyle w:val="BodyText"/>
      </w:pPr>
      <w:r>
        <w:t xml:space="preserve">-Tôi nói cho anh biết.Anh ko phải là thượng đế.Anh mà dám làm gì Mẹ và Dì tôi thì anh cũng sẽ ko thể sống yên thân đâu.</w:t>
      </w:r>
    </w:p>
    <w:p>
      <w:pPr>
        <w:pStyle w:val="BodyText"/>
      </w:pPr>
      <w:r>
        <w:t xml:space="preserve">-Vậy à! Vậy tôi sẽ chờ cô làm thế nào vs tôi.Nếu muốn tôi ko làm gì thì tự biết bản thân mình nên làm gì.tôi vốn ko có tính kiên nhẫn nên đừng để tôi đợi lâu.Hạn cuối là sáng mai cô quay lại đây còn ko thì đừng trách tôi tàn nhẫn.Cô cũng đừng để tôi thay đổi ý định nếu ko sự hứng thú của tôi đối vs cô mất đi thì tôi cũng ko quan tâm đến cái gì là mẹ và dì của cô đâu.Tôi mong chờ hành động tiếp theo của cô.</w:t>
      </w:r>
    </w:p>
    <w:p>
      <w:pPr>
        <w:pStyle w:val="BodyText"/>
      </w:pPr>
      <w:r>
        <w:t xml:space="preserve">Cô đứng lặng bên cửa sổ , vùi mặt vào lòng bàn tay.Cô phải làm gì đây.Tại sao lại xảy ra việc này.</w:t>
      </w:r>
    </w:p>
    <w:p>
      <w:pPr>
        <w:pStyle w:val="BodyText"/>
      </w:pPr>
      <w:r>
        <w:t xml:space="preserve">-Mẹ ơi, Dì ơi! Con có lỗi vs 2 người.Nếu ko vì con 2 người đã ko bị như thế này.Tôi thề vs trời.Tôi gặp đc ông- người cha yêu quý của tôi thì ông và người ddnf bà kia phải trả giá đắt cho tất cả mọi việc.</w:t>
      </w:r>
    </w:p>
    <w:p>
      <w:pPr>
        <w:pStyle w:val="BodyText"/>
      </w:pPr>
      <w:r>
        <w:t xml:space="preserve">Cô vừa khóc vừa tự nhủ trong lòng.Và cô thiếp đi vì mệt lúc nào ko hay.Lúc cô tỉnh dậy đã là sáng hôm sau.Cuối cùng cô cũng phải đi về lại nơi cô đã thoát ra.Nơi quỷ dữ đó lại một lần nữa giam cầm cô.Cô xách vali kéo đi ra ngoài cửa nhưng bất giác cô quay đầu lại để nhìn căn nhà lần nữa vừa để khắc ghi hình ảnh ngôi nhà cũng vừa để nhớ lại những kỉ niệm hạnh phúc mà cô đã từng có.Cô sẽ quay lại, nhất định là thế.TẠM BIỆT.Phía trước cô đó chính là con đường tối ko có cách nào thoát ra đc.Cô sẽ sống thế nào dưới bàn tay của hắn, một kể hiện thân của ác quỷ.Trịnh Vĩnh Phong-Tôi hận anh.</w:t>
      </w:r>
    </w:p>
    <w:p>
      <w:pPr>
        <w:pStyle w:val="BodyText"/>
      </w:pPr>
      <w:r>
        <w:t xml:space="preserve">Lúc này đồng hồ đã điểm 7g tối, Phong ra lệnh cho 1 tên vệ sĩ dẫn cô xuống và đưa cho tên đó chìa khóa mở còng tay của cô.Phương đang nằm xuay lưng vs cánh cửa đang đóng chặt đột nhiên nghe thấy tiếng “cạch” vang lên cô ko tự chủ đc mà bất giác rùng mình .1 giọng nói vang lên phá vỡ sự im lặng:</w:t>
      </w:r>
    </w:p>
    <w:p>
      <w:pPr>
        <w:pStyle w:val="BodyText"/>
      </w:pPr>
      <w:r>
        <w:t xml:space="preserve">-Thưa tiểu thưa! Mời cô xuống lầu ăn bữa tối ạ!</w:t>
      </w:r>
    </w:p>
    <w:p>
      <w:pPr>
        <w:pStyle w:val="BodyText"/>
      </w:pPr>
      <w:r>
        <w:t xml:space="preserve">Cô tự nghĩ nếu bây giờ mình mà phản kháng có thể sẽ nguy mất nên cô liền đáp lại:</w:t>
      </w:r>
    </w:p>
    <w:p>
      <w:pPr>
        <w:pStyle w:val="BodyText"/>
      </w:pPr>
      <w:r>
        <w:t xml:space="preserve">-Được.Nhưng trc hết mở còng tay ra cho tôi.</w:t>
      </w:r>
    </w:p>
    <w:p>
      <w:pPr>
        <w:pStyle w:val="BodyText"/>
      </w:pPr>
      <w:r>
        <w:t xml:space="preserve">Tên vệ sĩ tiến lại gần mở còng tay rồi đưa cô xuống lầu gặp Phong.Cô bước xuống lầu rồi hướng theo phía nhà ăn mà đi theo lời chỉ dẫn của tên vệ sĩ.Mở cánh của nhà ăn ra , cô đã thấy một người đàn ông cao lớn, trên người toát lên 1 luồng khí lạnh nhưng lại thu hút, hấp dẫn người khác và đặc biệt đó chính là đoi mắt, 1 đôi mắt ko thể lẩn vs 1 ai.Đúng, người đó hính là Phong.Tim cô như bị lỡ 1 nhịp .Sao lại vậy! sao khi cô thấy hắn ta ở đây.Vẻ ngoài của hắn như có mê lực hút hồn đến thế.Cô tự kiềm chế bản thân thoát khỏi tâm trạng lúc này rồi bước đến ngồi đối diện vs hắn.Đến giờ, hắn mới lên tiếng, lại giọng nói có chất trầm thấp ấy lam người nghe ko thể ko khiếp sợ:</w:t>
      </w:r>
    </w:p>
    <w:p>
      <w:pPr>
        <w:pStyle w:val="BodyText"/>
      </w:pPr>
      <w:r>
        <w:t xml:space="preserve">-ăn tối xong rồi nói chuyện.Tôi ghét nhất là trong bữa ăn mà bàn bạc công việc, dù là bất kể điều gì.</w:t>
      </w:r>
    </w:p>
    <w:p>
      <w:pPr>
        <w:pStyle w:val="BodyText"/>
      </w:pPr>
      <w:r>
        <w:t xml:space="preserve">-Nhưng tôi ko muốn ăn.Nói chuyện bây giờ đi.tôi ko nuốt nổi khi phải đối diện vs anh.</w:t>
      </w:r>
    </w:p>
    <w:p>
      <w:pPr>
        <w:pStyle w:val="BodyText"/>
      </w:pPr>
      <w:r>
        <w:t xml:space="preserve">Trả lời cô chỉ là sự im lặng của hắn.Cô bực mình nhưng cũng cố gắng nhịn .Bữa ăn tối diễn ra trong sự im lặng chỉ còn nghe tiếng dao nĩa va cham vs thức ăn và dĩa mà tôi.Tính ra thì trên bàn ăn hiện giờ chỉ có mình hắn ta ăn bữa tối của mình 1 cách thư thái, điềm tĩnh còn cô thì cúi gầm mặt xuống, hai lòng bàn tay ướt đẫm mồ hôi, tay nắm thành quyền.Cuối cùng cô ko thể nào chịu đựng đc nữa liền đứng dậy , hét lên:</w:t>
      </w:r>
    </w:p>
    <w:p>
      <w:pPr>
        <w:pStyle w:val="BodyText"/>
      </w:pPr>
      <w:r>
        <w:t xml:space="preserve">-Anh thôi ngay cái vẻ mặt dáng ghét đó đi.Bây giờ nói chuyện vs tôi đc rồi đó.</w:t>
      </w:r>
    </w:p>
    <w:p>
      <w:pPr>
        <w:pStyle w:val="BodyText"/>
      </w:pPr>
      <w:r>
        <w:t xml:space="preserve">-Tôi khuyên cô nên im miệng lại và ngồi xuống cho tôi.Tôi ko thix nói 2 lần cũng 1 câu nói đâu.Cô tự biết hậu quả.</w:t>
      </w:r>
    </w:p>
    <w:p>
      <w:pPr>
        <w:pStyle w:val="BodyText"/>
      </w:pPr>
      <w:r>
        <w:t xml:space="preserve">Cô bất giác lìu lại 2 bước , cắn chặt môi dưới đến nỗi có thể thấy tơ máu xuất hiện ở môi cô.Nhưng cô cũng quyết định ngồi xuống chờ đến khi tên khốn đó ăn xong.</w:t>
      </w:r>
    </w:p>
    <w:p>
      <w:pPr>
        <w:pStyle w:val="BodyText"/>
      </w:pPr>
      <w:r>
        <w:t xml:space="preserve">-Đc rồi.Dọn dẹp đi.Đuồi ngay tên đầu bếp nấu ăn hôm nay đi và làm cho hắn ko bao giờ đc nhận vào làm ở bất cứ chỗ nào trên đất nước này.Hiểu ko?</w:t>
      </w:r>
    </w:p>
    <w:p>
      <w:pPr>
        <w:pStyle w:val="BodyText"/>
      </w:pPr>
      <w:r>
        <w:t xml:space="preserve">-Dạ rõ.</w:t>
      </w:r>
    </w:p>
    <w:p>
      <w:pPr>
        <w:pStyle w:val="BodyText"/>
      </w:pPr>
      <w:r>
        <w:t xml:space="preserve">Nói xong, hắn chuyển ánh mắt sang nhìn cô rồi nói:</w:t>
      </w:r>
    </w:p>
    <w:p>
      <w:pPr>
        <w:pStyle w:val="BodyText"/>
      </w:pPr>
      <w:r>
        <w:t xml:space="preserve">-bây giờ thì bàn bạc đc rồi đấy.Sang Thư phòng của tôi.</w:t>
      </w:r>
    </w:p>
    <w:p>
      <w:pPr>
        <w:pStyle w:val="BodyText"/>
      </w:pPr>
      <w:r>
        <w:t xml:space="preserve">Cô như ko thể tin vào mắt mình hành động cùng lời nói của hắn.Hắn đúng là ác quỷ, cả lời nói lẫ hành động đều lạnh như chính con người hắn.hắn làm cho bất kỳ ai bên cạnh có cảm giác như tất cả các giác quan ngừng hoạt động, tim và não bộ cũng đình trệ theo.Cô bước đi theo hắn như robot đến khi cô an vị ở ghế sopha đối diện vs hắn thì mới chợt tỉnh.</w:t>
      </w:r>
    </w:p>
    <w:p>
      <w:pPr>
        <w:pStyle w:val="BodyText"/>
      </w:pPr>
      <w:r>
        <w:t xml:space="preserve">-Tôi muốn câu trả lời của cô.Đồng ý hay ko.Nói.</w:t>
      </w:r>
    </w:p>
    <w:p>
      <w:pPr>
        <w:pStyle w:val="BodyText"/>
      </w:pPr>
      <w:r>
        <w:t xml:space="preserve">Cô tự trấn an bản thân rồi nói từ từ mà chắc chắn:</w:t>
      </w:r>
    </w:p>
    <w:p>
      <w:pPr>
        <w:pStyle w:val="BodyText"/>
      </w:pPr>
      <w:r>
        <w:t xml:space="preserve">-Tôi ko đồng ý.</w:t>
      </w:r>
    </w:p>
    <w:p>
      <w:pPr>
        <w:pStyle w:val="BodyText"/>
      </w:pPr>
      <w:r>
        <w:t xml:space="preserve">Hắn ko có vẻ bất ngờ về câu trả lời của cô mà ngược lại cười nhẹ rồi nói:</w:t>
      </w:r>
    </w:p>
    <w:p>
      <w:pPr>
        <w:pStyle w:val="BodyText"/>
      </w:pPr>
      <w:r>
        <w:t xml:space="preserve">-Đc thôi.Vậy thì trong vòng 3 ngày trả hết số tiền đó.Và cô nên nhớ 1 điều:Những gì tôi muốn thì tôi sẽ đoạt cho đc nó và ko ngoại trừ cô.Đừng mong có thể bỏ trốn khỏi nơi này.Bây giờ cô có thể đi.tạm biệt và tôi nghĩ cô sẽ sớm trở lại bên canh tôi mà thôi.haha</w:t>
      </w:r>
    </w:p>
    <w:p>
      <w:pPr>
        <w:pStyle w:val="BodyText"/>
      </w:pPr>
      <w:r>
        <w:t xml:space="preserve">Hắn cười lớn nhưng lại tạo cho người ngoài cảm thấy luồng sát khí ẩn dấu bên trong tiếng cười đó.Cô run rẩy nói:</w:t>
      </w:r>
    </w:p>
    <w:p>
      <w:pPr>
        <w:pStyle w:val="BodyText"/>
      </w:pPr>
      <w:r>
        <w:t xml:space="preserve">-đc…tôi..tôi sẽ trả đủ tiền cho anh.Và …và đừng hòng anh đe dọa đc tôi.tạm biệt và mong ko bao giờ gặp lại hạng người như anh.</w:t>
      </w:r>
    </w:p>
    <w:p>
      <w:pPr>
        <w:pStyle w:val="BodyText"/>
      </w:pPr>
      <w:r>
        <w:t xml:space="preserve">Nói xong cô xoay người bỏ đi thật nhanh nhưng trong lòng ko hiểu sao lại cảm thấy bất an như vậy.</w:t>
      </w:r>
    </w:p>
    <w:p>
      <w:pPr>
        <w:pStyle w:val="BodyText"/>
      </w:pPr>
      <w:r>
        <w:t xml:space="preserve">Về tới nhà , cô chạy vào rồi gọi:</w:t>
      </w:r>
    </w:p>
    <w:p>
      <w:pPr>
        <w:pStyle w:val="BodyText"/>
      </w:pPr>
      <w:r>
        <w:t xml:space="preserve">-Dì An ơi! Con về rồi này.Dì ơi!</w:t>
      </w:r>
    </w:p>
    <w:p>
      <w:pPr>
        <w:pStyle w:val="BodyText"/>
      </w:pPr>
      <w:r>
        <w:t xml:space="preserve">Vừa nói cô vừa đi vào từng phòng để tìm Dì nhưng ko thấy Dì đâu cả.Cô hoảng sợ liền cầm di động gọi ngay vào số dì nhưng đáp lại chỉ là tiếng tít tít và sau đó là 1 giọng nói quen thuộc:</w:t>
      </w:r>
    </w:p>
    <w:p>
      <w:pPr>
        <w:pStyle w:val="BodyText"/>
      </w:pPr>
      <w:r>
        <w:t xml:space="preserve">-Thuê bao quý khách ……</w:t>
      </w:r>
    </w:p>
    <w:p>
      <w:pPr>
        <w:pStyle w:val="BodyText"/>
      </w:pPr>
      <w:r>
        <w:t xml:space="preserve">-Dì, Dì ở đâu!</w:t>
      </w:r>
    </w:p>
    <w:p>
      <w:pPr>
        <w:pStyle w:val="BodyText"/>
      </w:pPr>
      <w:r>
        <w:t xml:space="preserve">Cô hét lên trong điện thoại dù biết là đt Dì đã bị tắt máy.Cô liền gọi ngay ẹ minh nhưng cũng giống Dì, điện thoại vẫn vang lên tiếng của nữ nhân viên “thuê bao ….”</w:t>
      </w:r>
    </w:p>
    <w:p>
      <w:pPr>
        <w:pStyle w:val="BodyText"/>
      </w:pPr>
      <w:r>
        <w:t xml:space="preserve">Cô cầm chặt điện thoại mắt đã ướt đẫm vì khóc, ngay sau đó cô nghĩ ngay đến Thanh vũ .Cô gọi cho cậu ấy liền ngay đó đầu dây có tiếng trả lời:</w:t>
      </w:r>
    </w:p>
    <w:p>
      <w:pPr>
        <w:pStyle w:val="BodyText"/>
      </w:pPr>
      <w:r>
        <w:t xml:space="preserve">-Phương hả.Có việc gì gấp ko.ko thì tuần sau tớ tới gặp cậu sau nhé.Bây giờ tớ phải lên máy bay gấp để sang Nhật.Xin lỗi vì bây giờ mới nói cho cậu biết.thôi, gặp sau nhé.Bye cậu.</w:t>
      </w:r>
    </w:p>
    <w:p>
      <w:pPr>
        <w:pStyle w:val="BodyText"/>
      </w:pPr>
      <w:r>
        <w:t xml:space="preserve">-Khoan, khoan đã.Vũ nghe mình nói……Vũ</w:t>
      </w:r>
    </w:p>
    <w:p>
      <w:pPr>
        <w:pStyle w:val="BodyText"/>
      </w:pPr>
      <w:r>
        <w:t xml:space="preserve">Chưa kịp nghe câu trả lời của Phương thì đầu dây kia đã tắt máy.Cô như người mất hồn không biết làm gì tiếp theo.Dù cô làm gì thì đều ko thể thoát đc bàn tay của hắn-Trịnh Vĩnh Phong.Mẹ cô , Dì cô sao đây.Hắn làm việc gì tổn hại đến mẹ và dì thì cô cũng sẽ liều chết vs hắn.Cô lại gọi đt đến 1 người thêm 1 lần nữa và ko ai khác đó chiinhs là Phong.Đầu dây có tiếng đáp lại sau 1 một tiếng “tu tu” dài.</w:t>
      </w:r>
    </w:p>
    <w:p>
      <w:pPr>
        <w:pStyle w:val="BodyText"/>
      </w:pPr>
      <w:r>
        <w:t xml:space="preserve">-Alo.</w:t>
      </w:r>
    </w:p>
    <w:p>
      <w:pPr>
        <w:pStyle w:val="BodyText"/>
      </w:pPr>
      <w:r>
        <w:t xml:space="preserve">-Tôi đây.</w:t>
      </w:r>
    </w:p>
    <w:p>
      <w:pPr>
        <w:pStyle w:val="BodyText"/>
      </w:pPr>
      <w:r>
        <w:t xml:space="preserve">Phong như có như ko trả lời:</w:t>
      </w:r>
    </w:p>
    <w:p>
      <w:pPr>
        <w:pStyle w:val="BodyText"/>
      </w:pPr>
      <w:r>
        <w:t xml:space="preserve">-Tôi biết.Có việc gì?</w:t>
      </w:r>
    </w:p>
    <w:p>
      <w:pPr>
        <w:pStyle w:val="BodyText"/>
      </w:pPr>
      <w:r>
        <w:t xml:space="preserve">-có phải anh đang giam giữ mẹ và dì tôi ko?</w:t>
      </w:r>
    </w:p>
    <w:p>
      <w:pPr>
        <w:pStyle w:val="BodyText"/>
      </w:pPr>
      <w:r>
        <w:t xml:space="preserve">Hăn trả lời bình thản:</w:t>
      </w:r>
    </w:p>
    <w:p>
      <w:pPr>
        <w:pStyle w:val="BodyText"/>
      </w:pPr>
      <w:r>
        <w:t xml:space="preserve">-Đúng.</w:t>
      </w:r>
    </w:p>
    <w:p>
      <w:pPr>
        <w:pStyle w:val="BodyText"/>
      </w:pPr>
      <w:r>
        <w:t xml:space="preserve">Câu đáp lại ngắn gọn của hắn làm cô ko thể kìm nén đc nữa,Cô hét lớn vào điện thoại:</w:t>
      </w:r>
    </w:p>
    <w:p>
      <w:pPr>
        <w:pStyle w:val="BodyText"/>
      </w:pPr>
      <w:r>
        <w:t xml:space="preserve">-Tôi nói cho anh biết.Anh ko phải là thượng đế.Anh mà dám làm gì Mẹ và Dì tôi thì anh cũng sẽ ko thể sống yên thân đâu.</w:t>
      </w:r>
    </w:p>
    <w:p>
      <w:pPr>
        <w:pStyle w:val="BodyText"/>
      </w:pPr>
      <w:r>
        <w:t xml:space="preserve">-Vậy à! Vậy tôi sẽ chờ cô làm thế nào vs tôi.Nếu muốn tôi ko làm gì thì tự biết bản thân mình nên làm gì.tôi vốn ko có tính kiên nhẫn nên đừng để tôi đợi lâu.Hạn cuối là sáng mai cô quay lại đây còn ko thì đừng trách tôi tàn nhẫn.Cô cũng đừng để tôi thay đổi ý định nếu ko sự hứng thú của tôi đối vs cô mất đi thì tôi cũng ko quan tâm đến cái gì là mẹ và dì của cô đâu.Tôi mong chờ hành động tiếp theo của cô.</w:t>
      </w:r>
    </w:p>
    <w:p>
      <w:pPr>
        <w:pStyle w:val="BodyText"/>
      </w:pPr>
      <w:r>
        <w:t xml:space="preserve">Cô đứng lặng bên cửa sổ , vùi mặt vào lòng bàn tay.Cô phải làm gì đây.Tại sao lại xảy ra việc này.</w:t>
      </w:r>
    </w:p>
    <w:p>
      <w:pPr>
        <w:pStyle w:val="BodyText"/>
      </w:pPr>
      <w:r>
        <w:t xml:space="preserve">-Mẹ ơi, Dì ơi! Con có lỗi vs 2 người.Nếu ko vì con 2 người đã ko bị như thế này.Tôi thề vs trời.Tôi gặp đc ông- người cha yêu quý của tôi thì ông và người ddnf bà kia phải trả giá đắt cho tất cả mọi việc.</w:t>
      </w:r>
    </w:p>
    <w:p>
      <w:pPr>
        <w:pStyle w:val="BodyText"/>
      </w:pPr>
      <w:r>
        <w:t xml:space="preserve">Cô vừa khóc vừa tự nhủ trong lòng.Và cô thiếp đi vì mệt lúc nào ko hay.Lúc cô tỉnh dậy đã là sáng hôm sau.Cuối cùng cô cũng phải đi về lại nơi cô đã thoát ra.Nơi quỷ dữ đó lại một lần nữa giam cầm cô.Cô xách vali kéo đi ra ngoài cửa nhưng bất giác cô quay đầu lại để nhìn căn nhà lần nữa vừa để khắc ghi hình ảnh ngôi nhà cũng vừa để nhớ lại những kỉ niệm hạnh phúc mà cô đã từng có.Cô sẽ quay lại, nhất định là thế.TẠM BIỆT.Phía trước cô đó chính là con đường tối ko có cách nào thoát ra đc.Cô sẽ sống thế nào dưới bàn tay của hắn, một kể hiện thân của ác quỷ.Trịnh Vĩnh Phong-Tôi hận anh.</w:t>
      </w:r>
    </w:p>
    <w:p>
      <w:pPr>
        <w:pStyle w:val="BodyText"/>
      </w:pPr>
      <w:r>
        <w:t xml:space="preserve">/////////////////////////////</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w:t>
      </w:r>
    </w:p>
    <w:p>
      <w:pPr>
        <w:pStyle w:val="BodyText"/>
      </w:pPr>
      <w:r>
        <w:t xml:space="preserve">Phương vừa bước ra khỏi cổng đã có 1 chiếc BMW đợi sẵn ở đó.Từ trong xe 2 người vệ sĩ cao lớn bước ra , cúi đầu chào cô:</w:t>
      </w:r>
    </w:p>
    <w:p>
      <w:pPr>
        <w:pStyle w:val="BodyText"/>
      </w:pPr>
      <w:r>
        <w:t xml:space="preserve">-Mời tiểu thư lên xe! Thiếu gia có lệnh đưa tiểu thư về biệt thư Khắc Vinh.</w:t>
      </w:r>
    </w:p>
    <w:p>
      <w:pPr>
        <w:pStyle w:val="BodyText"/>
      </w:pPr>
      <w:r>
        <w:t xml:space="preserve">Cô ko thèm đáp lại 2 tên đó mà dừ có muốn đáp lại thì hiện giờ cô cũng đã bị rút kiệt hết sức lực rồi.Cô chậm rãi ngồi lên xe, nhắm chặt 2 mắt , hơi ngả người về phía sau .Trên xe khoảng lặng bao trùm cùng vs những tâm trạng khác nhau của mỗi người ngồi trên nó.</w:t>
      </w:r>
    </w:p>
    <w:p>
      <w:pPr>
        <w:pStyle w:val="BodyText"/>
      </w:pPr>
      <w:r>
        <w:t xml:space="preserve">-Mời tiểu thư xuống xe.Chúng ta đã đến nơi.</w:t>
      </w:r>
    </w:p>
    <w:p>
      <w:pPr>
        <w:pStyle w:val="BodyText"/>
      </w:pPr>
      <w:r>
        <w:t xml:space="preserve">Cô bước xuống xe nhìn phía trước đó là 1 biệt thự khá biệt lập vs thế giới bên ngoài.Nó đẹp, à ko thể miêu tả ngôi biệt thự này là đẹp mà phải là quá hoàn hảo.Nó đc 1 màu trắng của sơn bao phủ toát ra sự lạnh lẽo đến vô tận.Ngôi biệt thự này nằm giữa 1 khu rừng thì đúng hơn.Xung quanh chỉ toàn cây cối , ngoài ra ko có lấy 1 ngôi nhà nào khác.Cô bỗng nhận ra đc rằng mình khó có thể thoát đc nơi này.Vì xung quanh ngôi biệt thư đc các vệ sĩ canh gác, ngoài ra còn có khoảng khuông viên còn rộng hơn cả 2 cái sân đánh gôn gộp lai.</w:t>
      </w:r>
    </w:p>
    <w:p>
      <w:pPr>
        <w:pStyle w:val="BodyText"/>
      </w:pPr>
      <w:r>
        <w:t xml:space="preserve">-Chẳng lẽ vô vọng.Ko thể đc</w:t>
      </w:r>
    </w:p>
    <w:p>
      <w:pPr>
        <w:pStyle w:val="BodyText"/>
      </w:pPr>
      <w:r>
        <w:t xml:space="preserve">Cô cố làm bình tĩnh lại mình rồi đi theo 2 tên vệ sĩ vào trong tòa biệt thự.Vừa bước vào cô đã nhìn thấy hắn nhìn cô nở 1 nụ cười khó ai có thể nhận ra đc diều hắn đang nghĩ là gì.Cô theo bản năng lùi lại nhưng do 2 tên vệ sĩ đi cùng cô ko thể lùi đc nữa.</w:t>
      </w:r>
    </w:p>
    <w:p>
      <w:pPr>
        <w:pStyle w:val="BodyText"/>
      </w:pPr>
      <w:r>
        <w:t xml:space="preserve">-Mời!</w:t>
      </w:r>
    </w:p>
    <w:p>
      <w:pPr>
        <w:pStyle w:val="BodyText"/>
      </w:pPr>
      <w:r>
        <w:t xml:space="preserve">2 tên vệ sĩ cùng đồng thanh nói , cúi gập người xuống hướng tay chỉ về hướng Phong đang ngồi.Cô cố lấy hơi , hít thở khá ổn rồi mới bước đến nơi Phong đang ngồi.Phong lên tiếng đầu tiên:</w:t>
      </w:r>
    </w:p>
    <w:p>
      <w:pPr>
        <w:pStyle w:val="BodyText"/>
      </w:pPr>
      <w:r>
        <w:t xml:space="preserve">-Cô định cứ đứng mãi thế nhìn tôi à! Hay đến khi nào tôi mời cô ngồi cô mới ngồi.Chúng ta còn sống vs nhau lâu đấy.Phải tự tìm hiểu tính tôi như thế nào mà sống.Tôi ghét phải nói nhiều .</w:t>
      </w:r>
    </w:p>
    <w:p>
      <w:pPr>
        <w:pStyle w:val="BodyText"/>
      </w:pPr>
      <w:r>
        <w:t xml:space="preserve">Vừa nói, hắn vừa nhìn thẳng vào mắt cô.Ánh mắt đó làm cô ko ngừng run rẩy nhưng cũng ko thể rời mắt khỏi nó.Cô chậm chạp ngồi xuống nhưng cũng ko nói gì vì cô vẫn còn hoảng sợ vì lời nói và cái nhìn của hắn.</w:t>
      </w:r>
    </w:p>
    <w:p>
      <w:pPr>
        <w:pStyle w:val="BodyText"/>
      </w:pPr>
      <w:r>
        <w:t xml:space="preserve">-Tôi cho cô 10p để nói.Thời gian đc tính.Nói đi</w:t>
      </w:r>
    </w:p>
    <w:p>
      <w:pPr>
        <w:pStyle w:val="BodyText"/>
      </w:pPr>
      <w:r>
        <w:t xml:space="preserve">.</w:t>
      </w:r>
    </w:p>
    <w:p>
      <w:pPr>
        <w:pStyle w:val="BodyText"/>
      </w:pPr>
      <w:r>
        <w:t xml:space="preserve">Giọng nói của hắn ko ẩn chứa điều gì khác đó là lạnh , lạnh hơn cả ngôi nhà này.Cô từ từ ngẩng đầu lên nhìn thẳng vào mắt hắn rồi nói:</w:t>
      </w:r>
    </w:p>
    <w:p>
      <w:pPr>
        <w:pStyle w:val="BodyText"/>
      </w:pPr>
      <w:r>
        <w:t xml:space="preserve">-Tôi đã làm theo những gì anh yêu cầu.Vậy mẹ và dì tôi anh đã thả ra chưa?</w:t>
      </w:r>
    </w:p>
    <w:p>
      <w:pPr>
        <w:pStyle w:val="BodyText"/>
      </w:pPr>
      <w:r>
        <w:t xml:space="preserve">Hắn nhìn cô rồi cười khinh thường:</w:t>
      </w:r>
    </w:p>
    <w:p>
      <w:pPr>
        <w:pStyle w:val="BodyText"/>
      </w:pPr>
      <w:r>
        <w:t xml:space="preserve">-Tôi đã từng nói vs cô là tôi giam giữ người thân của cô à? Tôi nhớ là tôi chưa từng công nhận điều đó thì phải?</w:t>
      </w:r>
    </w:p>
    <w:p>
      <w:pPr>
        <w:pStyle w:val="BodyText"/>
      </w:pPr>
      <w:r>
        <w:t xml:space="preserve">-Cái gì? Anh…. Nhưng trong điện thoại anh đã nói…</w:t>
      </w:r>
    </w:p>
    <w:p>
      <w:pPr>
        <w:pStyle w:val="BodyText"/>
      </w:pPr>
      <w:r>
        <w:t xml:space="preserve">.</w:t>
      </w:r>
    </w:p>
    <w:p>
      <w:pPr>
        <w:pStyle w:val="BodyText"/>
      </w:pPr>
      <w:r>
        <w:t xml:space="preserve">Chưa để cô nói hết câu , hắn đã chen vào :</w:t>
      </w:r>
    </w:p>
    <w:p>
      <w:pPr>
        <w:pStyle w:val="BodyText"/>
      </w:pPr>
      <w:r>
        <w:t xml:space="preserve">-Vậy tôi có nói vs cô rằng tôi bắt giữ mẹ và dì cô sao.Đúng là tôi đã nói vs cô là tôi đã làm điều đó nhưng cô nên biết :Tôi là người nói là 1 việc nhưng hành động chưa chắc đồng nhất vs nó.Giờ cô đã hiểu rồi chứ?</w:t>
      </w:r>
    </w:p>
    <w:p>
      <w:pPr>
        <w:pStyle w:val="BodyText"/>
      </w:pPr>
      <w:r>
        <w:t xml:space="preserve">Cô trừng mắt nhìn hắn, tim như bị ai đó bóp chặt ko thở nổi rồi nói:</w:t>
      </w:r>
    </w:p>
    <w:p>
      <w:pPr>
        <w:pStyle w:val="BodyText"/>
      </w:pPr>
      <w:r>
        <w:t xml:space="preserve">-Tôi ko tin.Anh có cái gì để chứng minh rằng mẹ và dì tôi vẫn an toàn ko bị anh giam giữ.</w:t>
      </w:r>
    </w:p>
    <w:p>
      <w:pPr>
        <w:pStyle w:val="BodyText"/>
      </w:pPr>
      <w:r>
        <w:t xml:space="preserve">-Đc thôi.Bây giờ cô gọi điện thoại cho 2 người đó đi.Cô sẽ biết.</w:t>
      </w:r>
    </w:p>
    <w:p>
      <w:pPr>
        <w:pStyle w:val="BodyText"/>
      </w:pPr>
      <w:r>
        <w:t xml:space="preserve">Cô lôi điện thoại ra gọi ngay vào số của mẹ cô, đầu dây liền báo hiệu đã kết nối. Cô vội nói:</w:t>
      </w:r>
    </w:p>
    <w:p>
      <w:pPr>
        <w:pStyle w:val="BodyText"/>
      </w:pPr>
      <w:r>
        <w:t xml:space="preserve">-Mẹ! Mẹ phải ko?Mẹ ..mẹ đang ở đâu vậy? Mẹ có sao ko? Ko có ai giam giữ mẹ chứ?</w:t>
      </w:r>
    </w:p>
    <w:p>
      <w:pPr>
        <w:pStyle w:val="BodyText"/>
      </w:pPr>
      <w:r>
        <w:t xml:space="preserve">Mẹ cô ở đàu day thấy con gái nói chuyện có vẻ hoảng hốt , thấy lạ nhưng nhẹ giống trấn an cô:</w:t>
      </w:r>
    </w:p>
    <w:p>
      <w:pPr>
        <w:pStyle w:val="BodyText"/>
      </w:pPr>
      <w:r>
        <w:t xml:space="preserve">-Mẹ đây! Con đang nói gì thế? Ai giam giữ mẹ cơ! Mẹ ko hiểu copn đang nói cái gì cả Phương à.Có việc gì xảy ra vs con à. Nói ẹ nghe đi con?</w:t>
      </w:r>
    </w:p>
    <w:p>
      <w:pPr>
        <w:pStyle w:val="BodyText"/>
      </w:pPr>
      <w:r>
        <w:t xml:space="preserve">Cô ko thể tin nổi vào những gì mình vừa nghe .Cô vừa mừng nhưng lại thấy tức bản thân mình đã rơi vào bẫy của hắn.Cô nói vội vào điện thoại:</w:t>
      </w:r>
    </w:p>
    <w:p>
      <w:pPr>
        <w:pStyle w:val="BodyText"/>
      </w:pPr>
      <w:r>
        <w:t xml:space="preserve">-Ko có việc gì xảy ra cho con hết mẹ.Mà mẹ đang ở đâu vậy? Sao con liên lạc vs mẹ và dì đều ko đc.</w:t>
      </w:r>
    </w:p>
    <w:p>
      <w:pPr>
        <w:pStyle w:val="BodyText"/>
      </w:pPr>
      <w:r>
        <w:t xml:space="preserve">-À, mẹ xin lỗi con gái yêu nhé! Mẹ quên khuấy đi mất.Dì và mẹ đang đi du lịc vòng quanh Châu Á.Khoảng 3 tháng sau sẽ về.Vì lên mấy bay nên đã tắt di dộng.Mẹ xin lỗi con gái nghe.</w:t>
      </w:r>
    </w:p>
    <w:p>
      <w:pPr>
        <w:pStyle w:val="BodyText"/>
      </w:pPr>
      <w:r>
        <w:t xml:space="preserve">Cô ngạc nhiên khi mẹ cô nói đi du lịch vào lúc này.Cô liền hỏi mẹ:</w:t>
      </w:r>
    </w:p>
    <w:p>
      <w:pPr>
        <w:pStyle w:val="BodyText"/>
      </w:pPr>
      <w:r>
        <w:t xml:space="preserve">-Mẹ à, sao mẹ và dì lại đc đi du lịch vậy? Mà sao lại đi vào lúc này.Đi những 3 tháng sao.</w:t>
      </w:r>
    </w:p>
    <w:p>
      <w:pPr>
        <w:pStyle w:val="BodyText"/>
      </w:pPr>
      <w:r>
        <w:t xml:space="preserve">Mẹ cô phì cười khi nghe cô con gái nói vậy.Bà nghĩ con gái bà lại đang nhỏng nhẽo đây.</w:t>
      </w:r>
    </w:p>
    <w:p>
      <w:pPr>
        <w:pStyle w:val="BodyText"/>
      </w:pPr>
      <w:r>
        <w:t xml:space="preserve">-Công ty của Dì con 3 hôm trước có thông báo cho các nhân viên đc loại chuyên cần tong năm có cả gì con đó có 2 vé cả đi lẫn về trong vòng 3 tháng du lịch vòng quanh châu á .Mẹ định nói vs con về chuyện này nhưng Dì ko cho.Dì nói chỉ cần gửi tiền trong tài khoảng cho con , để con sống tự lập rèn cho sau này ko bỡ ngỡ.Mẹ thấy cũng đúng.Thôi.Dì gọi mẹ rồi.Mẹ phải đi đây.Tạm biệt con yêu.Về mẹ sẽ mua nhìu quà cho con nhé.</w:t>
      </w:r>
    </w:p>
    <w:p>
      <w:pPr>
        <w:pStyle w:val="BodyText"/>
      </w:pPr>
      <w:r>
        <w:t xml:space="preserve">-Mẹ, mẹ.. khoan đã…</w:t>
      </w:r>
    </w:p>
    <w:p>
      <w:pPr>
        <w:pStyle w:val="BodyText"/>
      </w:pPr>
      <w:r>
        <w:t xml:space="preserve">Cô chưa kịp nói hết câu thì điện thoại đã bị tắt chỉ còn lại tiếng “tút, tút” kéo dài.Cô thẩn thờ, ko biết nên làm gì đây.Bỗng giọng nói ác quỷ đó vang lên:</w:t>
      </w:r>
    </w:p>
    <w:p>
      <w:pPr>
        <w:pStyle w:val="BodyText"/>
      </w:pPr>
      <w:r>
        <w:t xml:space="preserve">-Đc rồi.Bây giờ đến lúc cô thực hiện nghĩa vụ của 1 tình phụ .Tôi cho cô thời gian từ đây đến tối, tự mà chuẩn bị.Tôi gọi cô phải có mặt.Phòng cô đối diện phòng tôi ở tầng 3.Hẹn gặp cô sau.</w:t>
      </w:r>
    </w:p>
    <w:p>
      <w:pPr>
        <w:pStyle w:val="BodyText"/>
      </w:pPr>
      <w:r>
        <w:t xml:space="preserve">Bóng dáng của hắn vừa khuất thì 1 cô gái trạc 24, 25 tuổi tiến đến phía cô:</w:t>
      </w:r>
    </w:p>
    <w:p>
      <w:pPr>
        <w:pStyle w:val="BodyText"/>
      </w:pPr>
      <w:r>
        <w:t xml:space="preserve">-Thưa tiểu thưa! Mời tiểu thư theo tôi để về phòng ạ.</w:t>
      </w:r>
    </w:p>
    <w:p>
      <w:pPr>
        <w:pStyle w:val="BodyText"/>
      </w:pPr>
      <w:r>
        <w:t xml:space="preserve">Cô bất đắc dĩ đi theo cô hầu gái đến 1 căn phòng hoàn toàn lạ lẫm nhưng thật sự rất đẹp và cực kỳ rộng rãi.Tôi đang bân quan sát căn phòng mà sau này tôi phải ở thì người hầu gái tiếp lời:</w:t>
      </w:r>
    </w:p>
    <w:p>
      <w:pPr>
        <w:pStyle w:val="BodyText"/>
      </w:pPr>
      <w:r>
        <w:t xml:space="preserve">-Còn đây là phòng thiếu gia.Đối diện phòng cô.Có giif cần cô cứ gọi tôi thưa tiểu thư.Cô còn điều gì dặn dò ko ạ?</w:t>
      </w:r>
    </w:p>
    <w:p>
      <w:pPr>
        <w:pStyle w:val="BodyText"/>
      </w:pPr>
      <w:r>
        <w:t xml:space="preserve">-Ko.Cô cứ đi xuống đi.Tôi muốn nghỉ ngơi.</w:t>
      </w:r>
    </w:p>
    <w:p>
      <w:pPr>
        <w:pStyle w:val="BodyText"/>
      </w:pPr>
      <w:r>
        <w:t xml:space="preserve">-Đc.Vậy tôi xin phép ra ngoài ạ.</w:t>
      </w:r>
    </w:p>
    <w:p>
      <w:pPr>
        <w:pStyle w:val="BodyText"/>
      </w:pPr>
      <w:r>
        <w:t xml:space="preserve">Tôi gật nhẹ đầu .Khi thấy cô hầu gái ra khỏi của , cô liền ngã người xuống giường lớn .Cô úp mặt xuống giường để che đi những giọt nước mắt đang rơi.Cô ko biết mình đã khóc trong bao lâu vì đến khi cô thức dậy đã là vào 8g tối.Cô đi vào phòng tắm tắm rửa sạch sẽ rồi mặc áo quần vào chuẩn bị xuống dưới nhà ăn tối.Ăn tối xong cô bước về phòng mình rồi bước đến phía cửa sổ .Cô cứ đứng lặng trầm ngâm suy nghĩ đến những việc đã xảy ra.Nó như 1 đoạn phim ngắn vậy làm cho người ta ko kịp hỉu cũng ko kịp thích nghi vs nó.Cuộc đời cô sau này sẽ như thế nào.Đén khi nào tên ác quỷ đó mới buông tha cho cô đây.Bỗng có một vòng tay ôm cô từ phía sau rất chặt làm cô sợ hãi hét lowns nhưng lại bị chặn lại bởi giọng nói vang lên:</w:t>
      </w:r>
    </w:p>
    <w:p>
      <w:pPr>
        <w:pStyle w:val="BodyText"/>
      </w:pPr>
      <w:r>
        <w:t xml:space="preserve">-Nếu cô hét lên tôi sẽ làm cô phải hối hận.</w:t>
      </w:r>
    </w:p>
    <w:p>
      <w:pPr>
        <w:pStyle w:val="BodyText"/>
      </w:pPr>
      <w:r>
        <w:t xml:space="preserve">Lời muốn nói giờ như bị nuốt trở lại, cô cố gắng chống cự, vùng ra khỏi vòng tay của kẻ đó nhưng ko thể đc.Cô càng cố thoát ra , cái ôm ấy càng chặt.Nó siết chặt đến nổi làm cô ko thể thở nổi.Rồi hắn xoay người cô lại , giọng khàn khàn:</w:t>
      </w:r>
    </w:p>
    <w:p>
      <w:pPr>
        <w:pStyle w:val="BodyText"/>
      </w:pPr>
      <w:r>
        <w:t xml:space="preserve">-Đến tối rồi.Phát huy nghĩa vụ tình phụ của cô đi.haha</w:t>
      </w:r>
    </w:p>
    <w:p>
      <w:pPr>
        <w:pStyle w:val="BodyText"/>
      </w:pPr>
      <w:r>
        <w:t xml:space="preserve">Hắn cười lớn rồi cúi đầu thấp xuống gần cô.Cô định hét lên nhưng chưa kịp thì đã bị một cái gì đó vừa mềm nhưng lại mang hơi lạnh , ươn ướt dán chặt vào 2 phiến môi mỏng của cô.</w:t>
      </w:r>
    </w:p>
    <w:p>
      <w:pPr>
        <w:pStyle w:val="BodyText"/>
      </w:pPr>
      <w:r>
        <w:t xml:space="preserve">-Ko…ko…um…ngô…</w:t>
      </w:r>
    </w:p>
    <w:p>
      <w:pPr>
        <w:pStyle w:val="BodyText"/>
      </w:pPr>
      <w:r>
        <w:t xml:space="preserve">Câu nói bị ngắt quãng kèm theo tiếng thở hổn hển của cô do nụ hôn của hắn gây ra</w:t>
      </w:r>
    </w:p>
    <w:p>
      <w:pPr>
        <w:pStyle w:val="BodyText"/>
      </w:pPr>
      <w:r>
        <w:t xml:space="preserve">.</w:t>
      </w:r>
    </w:p>
    <w:p>
      <w:pPr>
        <w:pStyle w:val="BodyText"/>
      </w:pPr>
      <w:r>
        <w:t xml:space="preserve">-Cô chả có kinh nghiệm gì cả.Cần phải học hỏi thêm.</w:t>
      </w:r>
    </w:p>
    <w:p>
      <w:pPr>
        <w:pStyle w:val="BodyText"/>
      </w:pPr>
      <w:r>
        <w:t xml:space="preserve">-Ko.Đừng đụng đến tôi.</w:t>
      </w:r>
    </w:p>
    <w:p>
      <w:pPr>
        <w:pStyle w:val="BodyText"/>
      </w:pPr>
      <w:r>
        <w:t xml:space="preserve">Hắn bất ngờ buông cô ra rồi nói:</w:t>
      </w:r>
    </w:p>
    <w:p>
      <w:pPr>
        <w:pStyle w:val="BodyText"/>
      </w:pPr>
      <w:r>
        <w:t xml:space="preserve">-Tôi chỉ muốn đùa cô chút mà thôi.Cô còn phải học nhìu lắm.</w:t>
      </w:r>
    </w:p>
    <w:p>
      <w:pPr>
        <w:pStyle w:val="BodyText"/>
      </w:pPr>
      <w:r>
        <w:t xml:space="preserve">Cô hét lớn:</w:t>
      </w:r>
    </w:p>
    <w:p>
      <w:pPr>
        <w:pStyle w:val="BodyText"/>
      </w:pPr>
      <w:r>
        <w:t xml:space="preserve">-Đồ máu lạnh.Đừng hòng đụng vào tôi.Cút đi.</w:t>
      </w:r>
    </w:p>
    <w:p>
      <w:pPr>
        <w:pStyle w:val="BodyText"/>
      </w:pPr>
      <w:r>
        <w:t xml:space="preserve">-Nực cười.Cô nên nhớ cô là cái gì.Chỉ là 1 ả tình phụ mà có quyền dám phản kháng ư.Chiều mai đúng 3g sẽ có người chở cô đến công ty tôi.Cô cần phải đc người khác huấn luyện thêm.Bây giờ thì ngủ đi.Mai còn có nhiều điều thú vị đang chờ đợi cô đấy.</w:t>
      </w:r>
    </w:p>
    <w:p>
      <w:pPr>
        <w:pStyle w:val="BodyText"/>
      </w:pPr>
      <w:r>
        <w:t xml:space="preserve">Hắn nói xong liền quay người trở về phòng của mình.Còn co ngồi quỵ xuống, chân mềm nhũn và đôi tay bất lực ko thể nào cử động.Người cô từng đợt run rẩy ko thể nào kìm đc , nước mắt giờ ko thể kìm nén đc nữa, nó cứ tuông ra cùng những tiếng nấc nghẹn của cô.Hắn đúng là ma quỷ.Hắn là 1 tên máu lạnh.</w:t>
      </w:r>
    </w:p>
    <w:p>
      <w:pPr>
        <w:pStyle w:val="BodyText"/>
      </w:pPr>
      <w:r>
        <w:t xml:space="preserve">////////////////</w:t>
      </w:r>
    </w:p>
    <w:p>
      <w:pPr>
        <w:pStyle w:val="BodyText"/>
      </w:pPr>
      <w:r>
        <w:t xml:space="preserve">16+ NHÁ</w:t>
      </w:r>
    </w:p>
    <w:p>
      <w:pPr>
        <w:pStyle w:val="BodyText"/>
      </w:pPr>
      <w:r>
        <w:t xml:space="preserve">Lúc này đã là 3g chiều, khoảng thời gian mà hắn đã nói trc vs cô.Cô ko thể lường đc hắn đang suy nghĩ những gì.Có tiếng gõ cửa phòng phát ra từ phía cánh cửa, cô vội đứng dậy nhưng ko tới để mở của liền.Cô cất tiếng hỏi:</w:t>
      </w:r>
    </w:p>
    <w:p>
      <w:pPr>
        <w:pStyle w:val="BodyText"/>
      </w:pPr>
      <w:r>
        <w:t xml:space="preserve">-Ai vậy?</w:t>
      </w:r>
    </w:p>
    <w:p>
      <w:pPr>
        <w:pStyle w:val="BodyText"/>
      </w:pPr>
      <w:r>
        <w:t xml:space="preserve">-Thưa tiểu thư! Tôi đc nhận lệnh đưa tiểu thư đến chỗ của thiếu gia ạ.</w:t>
      </w:r>
    </w:p>
    <w:p>
      <w:pPr>
        <w:pStyle w:val="BodyText"/>
      </w:pPr>
      <w:r>
        <w:t xml:space="preserve">Cô thở hắt ra sau đó cũng quay người đi đến bên cánh cửa.Cô mở cửa ra rồi hướng mắt về phía bậc thang ám chỉ tên vệ sĩ đó dẫn cô đi.Bước ra khỏi khuôn viên rộng lớn , cô liền ngồi lên chiếc xe BMW để tới công ty hắn.Sau 20p, xe dừng lại ở 1 tòa cao ốc đồ sộ ở ngay trung tâm thành phố.Không xa lạ gì vs cô, đó chính là TỔNG CÔNG TY TẬP ĐOÀN TRỊNH THỊ.</w:t>
      </w:r>
    </w:p>
    <w:p>
      <w:pPr>
        <w:pStyle w:val="BodyText"/>
      </w:pPr>
      <w:r>
        <w:t xml:space="preserve">-Mời tiểu thư xuống xe.</w:t>
      </w:r>
    </w:p>
    <w:p>
      <w:pPr>
        <w:pStyle w:val="BodyText"/>
      </w:pPr>
      <w:r>
        <w:t xml:space="preserve">Cô vừa bước xuống , người lái xe liền tiếp lời:</w:t>
      </w:r>
    </w:p>
    <w:p>
      <w:pPr>
        <w:pStyle w:val="BodyText"/>
      </w:pPr>
      <w:r>
        <w:t xml:space="preserve">-Tiểu thư cứ vào tổng công ty sẽ có người đợi sẵn để đưa tiểu thư lên văn phòng của tổng giám đốc ạ.Vậy tôi xin phép.</w:t>
      </w:r>
    </w:p>
    <w:p>
      <w:pPr>
        <w:pStyle w:val="BodyText"/>
      </w:pPr>
      <w:r>
        <w:t xml:space="preserve">Nói xong, người lái xe vào xe khởi đọng rồi quay đầu xe đi.Cô cố gắng bình tâm, hít thở đều rồi mới bước vào tiền sảnh của công ty.Qủa đúng là có người đã đợi sẵn cô ở đó.Một phụ nữ toát ra vẻ quý phái khoảng chừng 24 tuổi bước lại gần cô.</w:t>
      </w:r>
    </w:p>
    <w:p>
      <w:pPr>
        <w:pStyle w:val="BodyText"/>
      </w:pPr>
      <w:r>
        <w:t xml:space="preserve">-Chào cô! Tôi là thư ký của tổng giám đốc.Xin mời cô đi theo tôi.Ngài đang đợi cô.</w:t>
      </w:r>
    </w:p>
    <w:p>
      <w:pPr>
        <w:pStyle w:val="BodyText"/>
      </w:pPr>
      <w:r>
        <w:t xml:space="preserve">-Vâng.</w:t>
      </w:r>
    </w:p>
    <w:p>
      <w:pPr>
        <w:pStyle w:val="BodyText"/>
      </w:pPr>
      <w:r>
        <w:t xml:space="preserve">Cô ta dẫn tôi đến văn phòng của hắn thông qua 1 thang máy riêng chỉ dành cho tổng tài.Đi xuyên qua 1 hành lang chỉ toàn màu trắng ngoài ra ko có lấy 1 điểm nổi bật nào kể cả cây cảnh hay các phòng làm việc khác.Ở đây hoàn toàn yên tĩnh đến lạ thường làm cô bỗng chùn bước ko có can đảm để bước thêm nữa.Cô thư ký quay đầu lại rồi nói:</w:t>
      </w:r>
    </w:p>
    <w:p>
      <w:pPr>
        <w:pStyle w:val="BodyText"/>
      </w:pPr>
      <w:r>
        <w:t xml:space="preserve">-Xin lỗi, tôi đc chỉ định dẫn cô đến đây.Cô cứ đi thẳng rồi rẻ trái sẽ thấy văn phòng tổng gíam.Tạm biệt .</w:t>
      </w:r>
    </w:p>
    <w:p>
      <w:pPr>
        <w:pStyle w:val="BodyText"/>
      </w:pPr>
      <w:r>
        <w:t xml:space="preserve">Tôi cũng cúi chào cô ta rồi cố gắng bước tiếp.Như lời chỉ dẫn tôi đã thấy nơi mình cần tim.Tôi tới chỗ thư ký riêng của hắn để nhờ cô ấy báo dùm tổng tài của họ 1 tiếng.Nhưng chưa cần tôi ngỏ lời cô gái ấy vội đứng lên nói:</w:t>
      </w:r>
    </w:p>
    <w:p>
      <w:pPr>
        <w:pStyle w:val="BodyText"/>
      </w:pPr>
      <w:r>
        <w:t xml:space="preserve">-Chào cô! Cô có phải là tiểu thư Nhã Phương ko ạ?</w:t>
      </w:r>
    </w:p>
    <w:p>
      <w:pPr>
        <w:pStyle w:val="BodyText"/>
      </w:pPr>
      <w:r>
        <w:t xml:space="preserve">-Vâng.chính là tôi.</w:t>
      </w:r>
    </w:p>
    <w:p>
      <w:pPr>
        <w:pStyle w:val="BodyText"/>
      </w:pPr>
      <w:r>
        <w:t xml:space="preserve">-Vậy xin cô đợi 1 chút để tôi thông báo cho tổng giám đốc.</w:t>
      </w:r>
    </w:p>
    <w:p>
      <w:pPr>
        <w:pStyle w:val="BodyText"/>
      </w:pPr>
      <w:r>
        <w:t xml:space="preserve">-Vâng.Cám ơn cô.</w:t>
      </w:r>
    </w:p>
    <w:p>
      <w:pPr>
        <w:pStyle w:val="BodyText"/>
      </w:pPr>
      <w:r>
        <w:t xml:space="preserve">Cô ấy nhấc điện thoại để bàn gọi vào báo cho hắn.</w:t>
      </w:r>
    </w:p>
    <w:p>
      <w:pPr>
        <w:pStyle w:val="BodyText"/>
      </w:pPr>
      <w:r>
        <w:t xml:space="preserve">-Xin mời cô vào.</w:t>
      </w:r>
    </w:p>
    <w:p>
      <w:pPr>
        <w:pStyle w:val="BodyText"/>
      </w:pPr>
      <w:r>
        <w:t xml:space="preserve">-Vâng.</w:t>
      </w:r>
    </w:p>
    <w:p>
      <w:pPr>
        <w:pStyle w:val="BodyText"/>
      </w:pPr>
      <w:r>
        <w:t xml:space="preserve">Tôi đưa tay lên gõ cửa ngay sau đó hắn cất tiếng:</w:t>
      </w:r>
    </w:p>
    <w:p>
      <w:pPr>
        <w:pStyle w:val="BodyText"/>
      </w:pPr>
      <w:r>
        <w:t xml:space="preserve">-Vào đi.</w:t>
      </w:r>
    </w:p>
    <w:p>
      <w:pPr>
        <w:pStyle w:val="BodyText"/>
      </w:pPr>
      <w:r>
        <w:t xml:space="preserve">Tôi đẩy cửa bước vào.Đập vào mắt tôi đó là 1 gam màu xám của cả văn phòng.Văn phong này khá tối nên làm cho cô chưa thích nghi kịp .Một lúc sau , mắt cô đã nhìn rõ, cô liền quan sát quanh căn phòng xem thử hắn đang ngồi chỗ nào.Ngày sau đó , cô phát hiện hắn đang ngồi bên cạnh bàn làm việc , mắt nhắm nghiền , ngả người ra đằng sau .Thấy cô bước đến , hắn nói:</w:t>
      </w:r>
    </w:p>
    <w:p>
      <w:pPr>
        <w:pStyle w:val="BodyText"/>
      </w:pPr>
      <w:r>
        <w:t xml:space="preserve">-Cô đang lo sợ tôi sẽ làm gì cô phải ko? Hôm nay tôi chỉ muốn cô học hỏi đc thêm nhiều</w:t>
      </w:r>
    </w:p>
    <w:p>
      <w:pPr>
        <w:pStyle w:val="BodyText"/>
      </w:pPr>
      <w:r>
        <w:t xml:space="preserve">Khuôn mặt hắn hiện giờ thật tàn ác và máu lạnh kinh khủng khi lời nói phát ra từ kẽ răng càng làm cho người đối diện phát kinh sợ.</w:t>
      </w:r>
    </w:p>
    <w:p>
      <w:pPr>
        <w:pStyle w:val="BodyText"/>
      </w:pPr>
      <w:r>
        <w:t xml:space="preserve">Bỗng nhiên có tiếng điện thoại reng , hắn nhấc máy rồi nói:</w:t>
      </w:r>
    </w:p>
    <w:p>
      <w:pPr>
        <w:pStyle w:val="BodyText"/>
      </w:pPr>
      <w:r>
        <w:t xml:space="preserve">-Đc,Cho vào.</w:t>
      </w:r>
    </w:p>
    <w:p>
      <w:pPr>
        <w:pStyle w:val="BodyText"/>
      </w:pPr>
      <w:r>
        <w:t xml:space="preserve">Có tiếng gõ của rồi sau đó có 1 cô gái bước vào.Tuy ko nhìn thấy rõ nhưng cô có thể chắc chắn rằng đó là 1 cô gái hết sức xinh đẹp.Cô gái đó cúi chào hắn rồi bước đến bên cạnh hắn.Hiện giờ cô gái ấy như 1 sợi dây leo quấn chặt vào người hắn vậy.Cô bất giác rùng mình theo khi thấy hành động ấy.</w:t>
      </w:r>
    </w:p>
    <w:p>
      <w:pPr>
        <w:pStyle w:val="BodyText"/>
      </w:pPr>
      <w:r>
        <w:t xml:space="preserve">Hắn nhìn về phía cô rồi nói:</w:t>
      </w:r>
    </w:p>
    <w:p>
      <w:pPr>
        <w:pStyle w:val="BodyText"/>
      </w:pPr>
      <w:r>
        <w:t xml:space="preserve">-Hôm nay là bài học thực tế cho cô.Cô nhìn kĩ để học hỏi nhé.</w:t>
      </w:r>
    </w:p>
    <w:p>
      <w:pPr>
        <w:pStyle w:val="BodyText"/>
      </w:pPr>
      <w:r>
        <w:t xml:space="preserve">Lòng bàn tay cô giờ đã ướt đẫm mô hôi, lòng cô cảm thấy bất an.Hắn sẽ làm gì tiếp theo nữa đây.Cô trợn tròn mắt khi nhìn thấy cảnh tượng trước mắt mình hiện giờ.Hai kẻ đó đang quán chặt vs nhau, môi kề môi, một nụ hôn dài và mãnh liệt kèm theo đó là tiếng rên nhẹ của cô gái.Và giờ nửa phía trên của cô ta đã lỗ hẳn, ko còn thứ vải nào khoát ngoài để lộ ra làn da trắng mịn , ko tì vết.Cô quay đầu định bỏ chạy thì nghe thấy:</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Cô cứ thử bước ra khỏi đây một bước xem.Cô sẽ thảm hại đến nhường nào.</w:t>
      </w:r>
    </w:p>
    <w:p>
      <w:pPr>
        <w:pStyle w:val="BodyText"/>
      </w:pPr>
      <w:r>
        <w:t xml:space="preserve">Lời vừa dứt hắn lại tập trung vs công việc còn dở.Còn cô cô xoay lưng lại vs cảnh tượng kinh khủng đó.Bên tai vẫn vang lên tiếng rên rỉ của cô ta- thứ âm thanh mẫn cảm làm cô run rẩy, mặt mày đỏ bừng, mắt nhắm chặt.</w:t>
      </w:r>
    </w:p>
    <w:p>
      <w:pPr>
        <w:pStyle w:val="BodyText"/>
      </w:pPr>
      <w:r>
        <w:t xml:space="preserve">-Quay lại đây cho tôi.</w:t>
      </w:r>
    </w:p>
    <w:p>
      <w:pPr>
        <w:pStyle w:val="BodyText"/>
      </w:pPr>
      <w:r>
        <w:t xml:space="preserve">Hắn ra lệnh cho cô.Cô vẫn nhắm chặt 2 mắt cố quay lưng lại .Dường như hắn ko hài long về việc đó nên lên tiếng:</w:t>
      </w:r>
    </w:p>
    <w:p>
      <w:pPr>
        <w:pStyle w:val="BodyText"/>
      </w:pPr>
      <w:r>
        <w:t xml:space="preserve">-Mở mắt ra ngay.</w:t>
      </w:r>
    </w:p>
    <w:p>
      <w:pPr>
        <w:pStyle w:val="BodyText"/>
      </w:pPr>
      <w:r>
        <w:t xml:space="preserve">Cô mở to 2 mắt ra, ngay lúc đó lại phải tiếp nhận những hình ảnh ghê tởm đó tiếp.Cô ta bây giờ ko còn lấy 1 vạt áo nào che đậy, trần truồng , vặn vẹo, tiếng rên rỉ lại vang lên nhưng lần này bị ngắt quãng .Hắn và cô ta đang hòa làm 1.Một chuyện đáng ghê tởm.Hắn ko phải là cầm thú.Trong đầu cô ko còn nghĩ đến hắn sẽ làm gì cô nếu cô bỏ đi.Cô mặc kệ.Nghĩ là làm, Phương xoay người chạy thật nhanh ra khỏi căn phòng kinh khủng đó bất chấp tất cả những gì có thể xảy ra đối vs cô.Những nhân viên trong công ty nhìn thấy vẻ mặt hốt hoảng, tái xanh của cô cũng ngơ ngác, ko hỉu gì.Cô ko ý thức cô ra đc công ty đó bằng cách nào.Đầu cô vẫn còn ám ảnh những thứ kinh khủng đó.Cô ngồi bệt xuống dưới nền đất lạnh , vùi mặt vào 2 gối rồi khóc nấc.</w:t>
      </w:r>
    </w:p>
    <w:p>
      <w:pPr>
        <w:pStyle w:val="BodyText"/>
      </w:pPr>
      <w:r>
        <w:t xml:space="preserve">/////////////</w:t>
      </w:r>
    </w:p>
    <w:p>
      <w:pPr>
        <w:pStyle w:val="BodyText"/>
      </w:pPr>
      <w:r>
        <w:t xml:space="preserve">Một lúc sau có 2 người vệ sĩ tới và nói:</w:t>
      </w:r>
    </w:p>
    <w:p>
      <w:pPr>
        <w:pStyle w:val="BodyText"/>
      </w:pPr>
      <w:r>
        <w:t xml:space="preserve">-Thưa tiểu thư! Thiếu gia ra chỉ thị cho chúng tôi đưa tiểu thư về ạ.Xin mời.</w:t>
      </w:r>
    </w:p>
    <w:p>
      <w:pPr>
        <w:pStyle w:val="BodyText"/>
      </w:pPr>
      <w:r>
        <w:t xml:space="preserve">Cô đứng bật dậy, lùi lại rồi ôm đầu hét lên:</w:t>
      </w:r>
    </w:p>
    <w:p>
      <w:pPr>
        <w:pStyle w:val="BodyText"/>
      </w:pPr>
      <w:r>
        <w:t xml:space="preserve">-Ko.Tôi ko muốn về nơi đó.Mấy người tránh xa tôi ra.</w:t>
      </w:r>
    </w:p>
    <w:p>
      <w:pPr>
        <w:pStyle w:val="BodyText"/>
      </w:pPr>
      <w:r>
        <w:t xml:space="preserve">-Xin thất lễ.</w:t>
      </w:r>
    </w:p>
    <w:p>
      <w:pPr>
        <w:pStyle w:val="BodyText"/>
      </w:pPr>
      <w:r>
        <w:t xml:space="preserve">Vừa dứt câu, 2 kẻ đó liền lôi tuột cô vào xe rồi phóng đi.Trên đường , cô cố giãy dụa ra khỏi tay 2 tên đó nhưng ko thể đc.Nhưng bất chợt cô thấy mình ngất đi khi nào ko hay.Đó chính là do tác dụng của thứ thuốc mê đc tẩm trong chiếc khăn chúng mới bịt miệng cô.Cô khẽ cựa mình , mơ màng mở mắt nhìn xung quanh .Nơi đây ko xa lạ gì vs cô, đó chính là phòng của cô ở biệt thự này.Cô từ từ rời khỏi giường rồi đi đến bên cánh cửa khóa chặt thì đột nhiên cánh cửa đc mở ra.Người hầu gái cô đã gặp hôm trước mở cửa đi vào , cúi đầu rồi nói:</w:t>
      </w:r>
    </w:p>
    <w:p>
      <w:pPr>
        <w:pStyle w:val="BodyText"/>
      </w:pPr>
      <w:r>
        <w:t xml:space="preserve">-Mời tiểu thư xuống ăn tối sáng ạ.</w:t>
      </w:r>
    </w:p>
    <w:p>
      <w:pPr>
        <w:pStyle w:val="BodyText"/>
      </w:pPr>
      <w:r>
        <w:t xml:space="preserve">-Đc.Tôi xuống ngay.</w:t>
      </w:r>
    </w:p>
    <w:p>
      <w:pPr>
        <w:pStyle w:val="BodyText"/>
      </w:pPr>
      <w:r>
        <w:t xml:space="preserve">Khi cô ăn xong , người lái xe đi vào nói:</w:t>
      </w:r>
    </w:p>
    <w:p>
      <w:pPr>
        <w:pStyle w:val="BodyText"/>
      </w:pPr>
      <w:r>
        <w:t xml:space="preserve">-Tôi đc phụ trách việc đưa đón tiểu thư đi học ạ.Bây giờ mong tiểu thư lên chuẩn bị để tôi đưa tiểu thư di đến trường ạ.</w:t>
      </w:r>
    </w:p>
    <w:p>
      <w:pPr>
        <w:pStyle w:val="BodyText"/>
      </w:pPr>
      <w:r>
        <w:t xml:space="preserve">-Tôi..tôi đc đi học trở lại ư? Có thật ko?</w:t>
      </w:r>
    </w:p>
    <w:p>
      <w:pPr>
        <w:pStyle w:val="BodyText"/>
      </w:pPr>
      <w:r>
        <w:t xml:space="preserve">-Thưa đúng như vậy .Vì vậy Tiểu thư xin hãy chuẩn bị sách vở rồi tôi sẽ đưa đi ạ.</w:t>
      </w:r>
    </w:p>
    <w:p>
      <w:pPr>
        <w:pStyle w:val="BodyText"/>
      </w:pPr>
      <w:r>
        <w:t xml:space="preserve">-Vâng.</w:t>
      </w:r>
    </w:p>
    <w:p>
      <w:pPr>
        <w:pStyle w:val="BodyText"/>
      </w:pPr>
      <w:r>
        <w:t xml:space="preserve">Cô trả lời rồi xoay người chạy nhanh về phòng mình để sửa sang , chuẩn bị để đi học.Xong xuôi cô leo lên xe đi đến trường.Gần đến nơi cô bảo vs người lái xe ko cần đưa cô tới trước cổng trường.Cô xuống xe rồi tự mình đi bộ quãng dường con lại.Cô như cố hít lấy không khí trong lành này.Nó ấm áp, Thanh khiết làm sao.Vừa vào đến cổng trường cô đã nghe tiếng gọi của cô bạn thân của mình:</w:t>
      </w:r>
    </w:p>
    <w:p>
      <w:pPr>
        <w:pStyle w:val="BodyText"/>
      </w:pPr>
      <w:r>
        <w:t xml:space="preserve">-Phương , Phương à! Chờ mình vs.</w:t>
      </w:r>
    </w:p>
    <w:p>
      <w:pPr>
        <w:pStyle w:val="BodyText"/>
      </w:pPr>
      <w:r>
        <w:t xml:space="preserve">Cô quay đầu lại liền thấy bóng dáng chạy cực khổ của nhỏ bạn thân , cô cười nhẹ rồi cũng vẫy tay vs nhỏ bạn:</w:t>
      </w:r>
    </w:p>
    <w:p>
      <w:pPr>
        <w:pStyle w:val="BodyText"/>
      </w:pPr>
      <w:r>
        <w:t xml:space="preserve">-Cậu chạy chậm chậm thôi.Co ai đuổi bắt cậu đâu.</w:t>
      </w:r>
    </w:p>
    <w:p>
      <w:pPr>
        <w:pStyle w:val="BodyText"/>
      </w:pPr>
      <w:r>
        <w:t xml:space="preserve">Trái ngược vs thái độ của Phương, Linh Chi trừng mắt , nạt ngang:</w:t>
      </w:r>
    </w:p>
    <w:p>
      <w:pPr>
        <w:pStyle w:val="BodyText"/>
      </w:pPr>
      <w:r>
        <w:t xml:space="preserve">-Này! Cậu đi đâu mà biến mất tăm 3 ngày nay vậy.Có biết làm tớ lo lắm ko.Điện thoại ko thèm bắt máy, tới nhà thì cậu và Dì đều ko có.Tớ còn tưởng cậu bỏ mặt tớ mà đi rồi chứ.Hứ.</w:t>
      </w:r>
    </w:p>
    <w:p>
      <w:pPr>
        <w:pStyle w:val="BodyText"/>
      </w:pPr>
      <w:r>
        <w:t xml:space="preserve">Chi giận dỗi rồi hất tay Phương ra , đi thẳng ko chờ Phương cùng đi.Cô biết nhỏ bạn lại nổi giận vì chuyện cô ko nói 1 tiếng mà mất tích 3 ngày nay, nếu là cô thì cô con giận nữa là Chi.Cô vội chay theo bạn, níu tay nó, cười hì hì rồi kéo vào lớp.</w:t>
      </w:r>
    </w:p>
    <w:p>
      <w:pPr>
        <w:pStyle w:val="BodyText"/>
      </w:pPr>
      <w:r>
        <w:t xml:space="preserve">-Cậu đừng giận nữa mà.Mình có việc bận nên mới thế.Lần sau sẽ ko thế nữa.</w:t>
      </w:r>
    </w:p>
    <w:p>
      <w:pPr>
        <w:pStyle w:val="BodyText"/>
      </w:pPr>
      <w:r>
        <w:t xml:space="preserve">-Còn có lần sau nữa cơ à.Thôi lần này mình tha cho cậu đây.Còn bây giờ kể ình nghe 3 ngày qua cậu bận việc gì mà ngay cả liên lạc báo ình một tiếng cũng ko đc.Nói nhanh đi.Mình tò mò lắm a.</w:t>
      </w:r>
    </w:p>
    <w:p>
      <w:pPr>
        <w:pStyle w:val="BodyText"/>
      </w:pPr>
      <w:r>
        <w:t xml:space="preserve">Phương ậm ừ ko tiện kể cho bạn vì chỉ sợ chưa phải lúc để nói.Cô cười hiền rồi cũng trả lời:</w:t>
      </w:r>
    </w:p>
    <w:p>
      <w:pPr>
        <w:pStyle w:val="BodyText"/>
      </w:pPr>
      <w:r>
        <w:t xml:space="preserve">-Cũng ko có việc gì quan trọng.Khi nào đúng thòi điểm thì mình nhất định sẽ nói cho cậu nghe .Đc chứ?</w:t>
      </w:r>
    </w:p>
    <w:p>
      <w:pPr>
        <w:pStyle w:val="BodyText"/>
      </w:pPr>
      <w:r>
        <w:t xml:space="preserve">Chi bĩu môi ,nói giọng như đang hờn dỗi:</w:t>
      </w:r>
    </w:p>
    <w:p>
      <w:pPr>
        <w:pStyle w:val="BodyText"/>
      </w:pPr>
      <w:r>
        <w:t xml:space="preserve">-Cả mình mà cậu còn ko dám kể à. Hay ko tin mình.?</w:t>
      </w:r>
    </w:p>
    <w:p>
      <w:pPr>
        <w:pStyle w:val="BodyText"/>
      </w:pPr>
      <w:r>
        <w:t xml:space="preserve">Phương vội xua tay nói:</w:t>
      </w:r>
    </w:p>
    <w:p>
      <w:pPr>
        <w:pStyle w:val="BodyText"/>
      </w:pPr>
      <w:r>
        <w:t xml:space="preserve">-ko phải đâu.cậu biết tớ ko có ý đó mà.Chỉ là chuyện này mình sẽ nói cho bạn sau mà thôi.Nhé.Đừng giận mình nhé!</w:t>
      </w:r>
    </w:p>
    <w:p>
      <w:pPr>
        <w:pStyle w:val="BodyText"/>
      </w:pPr>
      <w:r>
        <w:t xml:space="preserve">-Thôi đc rồi….Mình ko giận bạn nữa…Nhưng nhớ khi nào thích hợp phải nói ình biết.</w:t>
      </w:r>
    </w:p>
    <w:p>
      <w:pPr>
        <w:pStyle w:val="BodyText"/>
      </w:pPr>
      <w:r>
        <w:t xml:space="preserve">-Okie bạn hiền.</w:t>
      </w:r>
    </w:p>
    <w:p>
      <w:pPr>
        <w:pStyle w:val="BodyText"/>
      </w:pPr>
      <w:r>
        <w:t xml:space="preserve">-ÚI…nổi cả da gà nè..</w:t>
      </w:r>
    </w:p>
    <w:p>
      <w:pPr>
        <w:pStyle w:val="BodyText"/>
      </w:pPr>
      <w:r>
        <w:t xml:space="preserve">Thế là 2 đứa cùng cười đùa thế như nhìu năm chưa đc gặp nhau vậy.Tan học cô lại trở về lại ngôi biệt thự lạnh lẽo đó.Nhưng điều bất ngờ đó là hắn ko có ở đây.</w:t>
      </w:r>
    </w:p>
    <w:p>
      <w:pPr>
        <w:pStyle w:val="BodyText"/>
      </w:pPr>
      <w:r>
        <w:t xml:space="preserve">Chốc chốc, 1 tháng đã trôi qua kể từ khi sự việc kinh khủng đó xảy ra và hắn cũng mất tích theo đó.Ko xuất hiện nữa và việt tăm ko có lấy 1 tin tức.Điều đó làm cô lo lắng nhưng đồng thời cũng thở phào nhẹ nhỏm khi lại đc sóng cuộc sống sinh viên như trước khi chưa gặp hắn.</w:t>
      </w:r>
    </w:p>
    <w:p>
      <w:pPr>
        <w:pStyle w:val="BodyText"/>
      </w:pPr>
      <w:r>
        <w:t xml:space="preserve">Trong thời gian này, cô đã làm quen đc rất nhiều bạn bè và đặc biệt khá thân vs anh chàng điển trai, hòa đồng Tô Kiệt.Cậu bạn này luôn đi chung cùng cô và Chi.Cả ba đều rất vui khi cùng học tập, vui chơi vs nhau.Hôm nay cũng như thường lệ, Chi và Kiệt đợi Phương trước cổng trường.Nhưng lần này cô thấy rất lạ.Kiệt ko giống như những lần trước lun đi bên cạnh Chi mà lại đi đi bên cạnh cô , ko những thế Kiệt còn nắm tay của cô.Nhưng cô ko cố thoát ra cái nắm tay đó , cô thấy ko những thoải mái mà nó còn có 1 hơi ấm lạ thường làm cô cảm thấy đc an tâm.Đột nhiên ko biết vì sao cô bất giác rùng mình, cảm thấy bất an như điềm báo sẽ có gì đó ko hay xảy ra.Cô lắc đầu vài cái cố xua đi suy nghĩ đó.Kiệt thấy vậy liền hỏi:</w:t>
      </w:r>
    </w:p>
    <w:p>
      <w:pPr>
        <w:pStyle w:val="BodyText"/>
      </w:pPr>
      <w:r>
        <w:t xml:space="preserve">-Cậu sao vây? Ko khỏe à?</w:t>
      </w:r>
    </w:p>
    <w:p>
      <w:pPr>
        <w:pStyle w:val="BodyText"/>
      </w:pPr>
      <w:r>
        <w:t xml:space="preserve">Cậu cười hiền nhìn cô đồng thời tay nắm chặt hơn, ko có ý định buông ra.</w:t>
      </w:r>
    </w:p>
    <w:p>
      <w:pPr>
        <w:pStyle w:val="BodyText"/>
      </w:pPr>
      <w:r>
        <w:t xml:space="preserve">-Mình ko sao.Chỉ là hơi mệt thôi.Ko sao đâu.Cậu đừng lo.</w:t>
      </w:r>
    </w:p>
    <w:p>
      <w:pPr>
        <w:pStyle w:val="BodyText"/>
      </w:pPr>
      <w:r>
        <w:t xml:space="preserve">Chi nhìn thấy hành động của 2 người này liền cười chế giễu:</w:t>
      </w:r>
    </w:p>
    <w:p>
      <w:pPr>
        <w:pStyle w:val="BodyText"/>
      </w:pPr>
      <w:r>
        <w:t xml:space="preserve">-ayza….Tình cảm quá đi.Tha cho tôi đi.Tôi ko muốn sáng sớm đã buồn nôn vì 2 người đó nha.haha</w:t>
      </w:r>
    </w:p>
    <w:p>
      <w:pPr>
        <w:pStyle w:val="BodyText"/>
      </w:pPr>
      <w:r>
        <w:t xml:space="preserve">Chi cười lớn rồi chen vào giữa cả 2 , khoát tay lên vai 2 người.Phương ngại ngùng rồi trách nhẹ bạn:</w:t>
      </w:r>
    </w:p>
    <w:p>
      <w:pPr>
        <w:pStyle w:val="BodyText"/>
      </w:pPr>
      <w:r>
        <w:t xml:space="preserve">-Này cậu nói cái gì vậy? Ai tình cảm ở đây.Đừng nói tầm bậy.Phải ko Kiệt?</w:t>
      </w:r>
    </w:p>
    <w:p>
      <w:pPr>
        <w:pStyle w:val="BodyText"/>
      </w:pPr>
      <w:r>
        <w:t xml:space="preserve">Kiệt đáp lại ngắn gọn mà dứt khoát:</w:t>
      </w:r>
    </w:p>
    <w:p>
      <w:pPr>
        <w:pStyle w:val="BodyText"/>
      </w:pPr>
      <w:r>
        <w:t xml:space="preserve">-KO.</w:t>
      </w:r>
    </w:p>
    <w:p>
      <w:pPr>
        <w:pStyle w:val="BodyText"/>
      </w:pPr>
      <w:r>
        <w:t xml:space="preserve">Cô bất ngờ vì câu tả lời đó liền ngẩng đầu lên nhìn thẳng vào Kiệt:</w:t>
      </w:r>
    </w:p>
    <w:p>
      <w:pPr>
        <w:pStyle w:val="BodyText"/>
      </w:pPr>
      <w:r>
        <w:t xml:space="preserve">-Gì cơ?</w:t>
      </w:r>
    </w:p>
    <w:p>
      <w:pPr>
        <w:pStyle w:val="BodyText"/>
      </w:pPr>
      <w:r>
        <w:t xml:space="preserve">-Gì là gì…Cậu nghe rõ đây.Từ bây giờ tớ chính thức theo đuổi cậu.Chi cậu làm chứng ình nhé?</w:t>
      </w:r>
    </w:p>
    <w:p>
      <w:pPr>
        <w:pStyle w:val="BodyText"/>
      </w:pPr>
      <w:r>
        <w:t xml:space="preserve">Chi hớn hở gật lấy gật để rồi tiếp lời:</w:t>
      </w:r>
    </w:p>
    <w:p>
      <w:pPr>
        <w:pStyle w:val="BodyText"/>
      </w:pPr>
      <w:r>
        <w:t xml:space="preserve">-Đúng, đúng.Mình sẽ làm minh chứng cho tình yêu của 2 cậu.kaka</w:t>
      </w:r>
    </w:p>
    <w:p>
      <w:pPr>
        <w:pStyle w:val="BodyText"/>
      </w:pPr>
      <w:r>
        <w:t xml:space="preserve">Phương giờ ko dám nói 1 điều nào, chỉ bít ngơ ngác nhìn cả Kiệt và Chi.Một lúc sau, cô mới lên tiếng :</w:t>
      </w:r>
    </w:p>
    <w:p>
      <w:pPr>
        <w:pStyle w:val="BodyText"/>
      </w:pPr>
      <w:r>
        <w:t xml:space="preserve">-Kiệt ,kiệt..cậu..cậu đùa..đùa có phải ..ko?</w:t>
      </w:r>
    </w:p>
    <w:p>
      <w:pPr>
        <w:pStyle w:val="BodyText"/>
      </w:pPr>
      <w:r>
        <w:t xml:space="preserve">-Ai rảnh rỗi mà đem vả chuyện này ra mà đùa.Mình xin thề những lời mình nói là thật.</w:t>
      </w:r>
    </w:p>
    <w:p>
      <w:pPr>
        <w:pStyle w:val="BodyText"/>
      </w:pPr>
      <w:r>
        <w:t xml:space="preserve">Kiệt thấy trạng thái ngây ngốc của Phương liền phì cười rồi nói qua chủ đề khác:</w:t>
      </w:r>
    </w:p>
    <w:p>
      <w:pPr>
        <w:pStyle w:val="BodyText"/>
      </w:pPr>
      <w:r>
        <w:t xml:space="preserve">-Thôi cô ngốc của tôi.Giờ vào học rồi đấy.Ko nhanh chân cậu trễ học rồi đổ lỗi ình nhá.Chi, cậu dẫn Phương vào lớp đi ko cậu ấy đứng cả buổi ở đây đấy.</w:t>
      </w:r>
    </w:p>
    <w:p>
      <w:pPr>
        <w:pStyle w:val="BodyText"/>
      </w:pPr>
      <w:r>
        <w:t xml:space="preserve">Chi làm tư thế như chào chỉ huy rồi kéo Phương 1 mạch về lớp.Phương vẫn giữ trạng thái như cũ chả thay đổi gì cả.Chi thấy vậy đành húc vào khủy tay Phương nói:</w:t>
      </w:r>
    </w:p>
    <w:p>
      <w:pPr>
        <w:pStyle w:val="BodyText"/>
      </w:pPr>
      <w:r>
        <w:t xml:space="preserve">-Cậu gì mà ngẩn ngơ như gà mái mơ vậy.Tỉnh táo làm coi.Được Kiệt tỏ tè nên vậy hả?hô hô.</w:t>
      </w:r>
    </w:p>
    <w:p>
      <w:pPr>
        <w:pStyle w:val="BodyText"/>
      </w:pPr>
      <w:r>
        <w:t xml:space="preserve">Phương trừng mắt nhìn Chi làm Chi im ngay lập tức.Tan học , Chi lại kéo tay Phương ra khỏi lớp lại thấy Kiệt đã đứng đợi ngay trước cửa.Thế là cô hết đường thoát thân rồi.Cô cúng nhắc nói:</w:t>
      </w:r>
    </w:p>
    <w:p>
      <w:pPr>
        <w:pStyle w:val="BodyText"/>
      </w:pPr>
      <w:r>
        <w:t xml:space="preserve">-Xin..xin chào.Lâu quá ko gặp …hì hì.</w:t>
      </w:r>
    </w:p>
    <w:p>
      <w:pPr>
        <w:pStyle w:val="BodyText"/>
      </w:pPr>
      <w:r>
        <w:t xml:space="preserve">Kiệt và Chi nghe vậy đều ko thể nhìn nổi bật cười ra tiếng làm mặt Phương ngày càng đỏ hơn.Kiệt đưa tay lên gõ nhẹ đầu cô, trách yêu:</w:t>
      </w:r>
    </w:p>
    <w:p>
      <w:pPr>
        <w:pStyle w:val="BodyText"/>
      </w:pPr>
      <w:r>
        <w:t xml:space="preserve">-Ngốc.Cậu sao vây? Lú lẫn rồi à.Hay nhớ tớ quá nên vậy hả.Đáng yêu quá đi.</w:t>
      </w:r>
    </w:p>
    <w:p>
      <w:pPr>
        <w:pStyle w:val="BodyText"/>
      </w:pPr>
      <w:r>
        <w:t xml:space="preserve">Phương gãi gãi đầu rồi lầm lũi đi theo2 người kia ra về.Bống khi cả 3 đi đến cổng trường có 1 chiếc xe thể thao trắng đỗ xịch ngay trước mặt.Người trong xe đi ra.Một người cao lớn, khuôn mặt anh tuấn, khôi ngô và đôi mắt ko thể nhầm lẫn vs ai-TRỊNH VĨNH PHONG đã trở về.Anh ta cười nhẹ rồi hướng về phía cô nói:</w:t>
      </w:r>
    </w:p>
    <w:p>
      <w:pPr>
        <w:pStyle w:val="BodyText"/>
      </w:pPr>
      <w:r>
        <w:t xml:space="preserve">-Nhã Phương, chào em.Lâu ngày quá nhỉ? Tôi đã về vs em rồi đây.Em ko chào đón tôi sao.</w:t>
      </w:r>
    </w:p>
    <w:p>
      <w:pPr>
        <w:pStyle w:val="BodyText"/>
      </w:pPr>
      <w:r>
        <w:t xml:space="preserve">Hắn vừa nói vừa dang rộng vòng tay hàm ý muốn cô tiến đến bên hắn.Do quá bất ngờ nên cô ko ý thức đc mình nên làm gì chỉ biêt đứng yên nhìn kẻ trước mặt vs anh mắt khiếp sợ.Cả hai người bên cạnh cũng ko hiểu chuyện gì đang xảy ra , hết nhìn Phương lại nhìn qua Vĩnh Phong.Cuối cùng hắn lên tiếng:</w:t>
      </w:r>
    </w:p>
    <w:p>
      <w:pPr>
        <w:pStyle w:val="BodyText"/>
      </w:pPr>
      <w:r>
        <w:t xml:space="preserve">-Trần Nhã Phương.</w:t>
      </w:r>
    </w:p>
    <w:p>
      <w:pPr>
        <w:pStyle w:val="BodyText"/>
      </w:pPr>
      <w:r>
        <w:t xml:space="preserve">Cô vội chạy nhanh về phíai hắn rồi ôm chầm như hắn muốn.Cái ôm đó thật kinh khủng.Nó như thắt nghẹt sự hô hấp của cô.Và tự cô đã nhận thức đc 1 điều Ma Quỷ đã trở lại.</w:t>
      </w:r>
    </w:p>
    <w:p>
      <w:pPr>
        <w:pStyle w:val="BodyText"/>
      </w:pPr>
      <w:r>
        <w:t xml:space="preserve">/////////</w:t>
      </w:r>
    </w:p>
    <w:p>
      <w:pPr>
        <w:pStyle w:val="BodyText"/>
      </w:pPr>
      <w:r>
        <w:t xml:space="preserve">/////</w:t>
      </w:r>
    </w:p>
    <w:p>
      <w:pPr>
        <w:pStyle w:val="BodyText"/>
      </w:pPr>
      <w:r>
        <w:t xml:space="preserve">Phương theo chân Phong lên xe rời đi mà ko kịp chào tạm biệt 2 người phía sau.Trên xe cả hai đều ko ai nói 1 lời.Con đường chúng tôi hình như ko phải như thường lệ vì nó ko phải con đường về ngôi biệt thự.Vậy hắn sẽ đưa cô đến đâu nữa đây.Xe dừng lại ở 1 nhà kho lớn bỗng giọng nói của hắn làm cô từ trong ngỡ ngàng về lại hiện thực:</w:t>
      </w:r>
    </w:p>
    <w:p>
      <w:pPr>
        <w:pStyle w:val="BodyText"/>
      </w:pPr>
      <w:r>
        <w:t xml:space="preserve">-Xuống xe.</w:t>
      </w:r>
    </w:p>
    <w:p>
      <w:pPr>
        <w:pStyle w:val="BodyText"/>
      </w:pPr>
      <w:r>
        <w:t xml:space="preserve">Cô luống cuống xuống xe như lời hắn rồi đi theo phía sau cách hắn đến 3 mét.Khuôn mặt hắn hiện tại thật sự làm cô càng hoảng sợ, mặt tái xanh , môi mím lại và đôi mắt hiện lên cảnh chết chóc ko thể phủ nhận.Hắn dẫn cô vào trong nhà kho trong đó ngoại trừ hắn và cô còn có 4 người mặc áo vest đen khác nữa.Cô nhìn xung quanh cảm thấy nơi này rất lạ, nói 1 cách cụ thể thì nó giống như là nơi để tra tấn con người.Chỉ nghĩ đến vậy, cô ko thể bước tiếp đc nữa, cổ họng nghẹn lại ko thể thở nổi.Cô nói lắp bắp:</w:t>
      </w:r>
    </w:p>
    <w:p>
      <w:pPr>
        <w:pStyle w:val="BodyText"/>
      </w:pPr>
      <w:r>
        <w:t xml:space="preserve">-Anh..Anh định ..làm ..cái gì nữa đây…?</w:t>
      </w:r>
    </w:p>
    <w:p>
      <w:pPr>
        <w:pStyle w:val="BodyText"/>
      </w:pPr>
      <w:r>
        <w:t xml:space="preserve">Hắn ko trả lời câu hỏi của cô mà quay sang 4 người vệ sĩ đó ra lệnh:</w:t>
      </w:r>
    </w:p>
    <w:p>
      <w:pPr>
        <w:pStyle w:val="BodyText"/>
      </w:pPr>
      <w:r>
        <w:t xml:space="preserve">-trói cô ta lại.</w:t>
      </w:r>
    </w:p>
    <w:p>
      <w:pPr>
        <w:pStyle w:val="BodyText"/>
      </w:pPr>
      <w:r>
        <w:t xml:space="preserve">-Vâng.</w:t>
      </w:r>
    </w:p>
    <w:p>
      <w:pPr>
        <w:pStyle w:val="BodyText"/>
      </w:pPr>
      <w:r>
        <w:t xml:space="preserve">Cô hoảng loạng xuay người bỏ chạy nhưng chưa kịp thì đã bị bắt và trói lại.Cô vừa hét vừa giãy dụa:</w:t>
      </w:r>
    </w:p>
    <w:p>
      <w:pPr>
        <w:pStyle w:val="BodyText"/>
      </w:pPr>
      <w:r>
        <w:t xml:space="preserve">-Cứu..có ai ko? Cứu tôi vs…Thả tôi ra…Thả ra….Anh là thằng bệnh hoạn…Thả tôi ra ngay.Có nghe ko hả….</w:t>
      </w:r>
    </w:p>
    <w:p>
      <w:pPr>
        <w:pStyle w:val="BodyText"/>
      </w:pPr>
      <w:r>
        <w:t xml:space="preserve">Bỏ ngoài tai lời kêu cứu của cô, 4 kẻ áo đen đó treo cô lên 1 sợi dây thừng đc buộc ở trên cao rồi có 1 kẻ trong số đó giữ sợi dây lại .Ở đằng kia, hắn đang nhàn nhã hút thuốc và nhìn cô cười tà mị:</w:t>
      </w:r>
    </w:p>
    <w:p>
      <w:pPr>
        <w:pStyle w:val="BodyText"/>
      </w:pPr>
      <w:r>
        <w:t xml:space="preserve">-Có lẽ tôi đã quá dễ dãi cho cô rồi nhỉ! Một tháng tôi đi cô ở đây có vẻ ko yên phận thì phải.Dám có kẻ khác ở ngoài ư? Haha.Cô giỏi thật đấy.Tôi nghĩ nên để cô nếm thử chút đau đớn thì phải?</w:t>
      </w:r>
    </w:p>
    <w:p>
      <w:pPr>
        <w:pStyle w:val="BodyText"/>
      </w:pPr>
      <w:r>
        <w:t xml:space="preserve">Cô cũng nhìn thẳng vào hắn nhưng giờ đây , những gì cô muốn nói như bị mắc lại, nuốt về lại cổ họng cô.Cô sợ đến nổi ko nói thành lời:</w:t>
      </w:r>
    </w:p>
    <w:p>
      <w:pPr>
        <w:pStyle w:val="BodyText"/>
      </w:pPr>
      <w:r>
        <w:t xml:space="preserve">-Anh…a..anh…điên mất..rồi.</w:t>
      </w:r>
    </w:p>
    <w:p>
      <w:pPr>
        <w:pStyle w:val="BodyText"/>
      </w:pPr>
      <w:r>
        <w:t xml:space="preserve">-Vậy à! Tôi điên.Đc.bắt đầu đi.</w:t>
      </w:r>
    </w:p>
    <w:p>
      <w:pPr>
        <w:pStyle w:val="BodyText"/>
      </w:pPr>
      <w:r>
        <w:t xml:space="preserve">Vừa dứt lời, tên giữ sợi dây lúc đầu thả dần dần sợi dây ra, cô cảm thấy mình đang rơi dần vào bể nước đó.Và cô đã thật sự bị hắn dìm trong nước.Cô cố vùng ra nhưng ko cách nào thoát ra đc.Hắn ko có tính người sao hắn có thể làm những trò tra tấn như vậy.Cô bị thả xuống 1 bể nước , tay bị buột phía trên chỉ còn nhô lên đầu của cô để cô hô hấp.Với nhiệt độ dưới 5 độ C hiện nay , nước trong bể lại càng lạnh 1 cách kinh khủng hơn.Cô thở gấp, mặt bây giờ trắng bệch , đôi môi mỏng giờ đã bị cô cắn chặt đến nỗi chảy máu, cả người cô run lên từng đợt và hơi thở ngày càng yếu đi.Cô đã bị ngâm trong nước nửa tiếng nhưng hắn vẫn chưa có ý định thả cô ra.Cô ngất lịm đi nhưng trong cơn mê cô đã nghe loáng thoáng hắn nói gì đó về mẹ cô thì phải.</w:t>
      </w:r>
    </w:p>
    <w:p>
      <w:pPr>
        <w:pStyle w:val="BodyText"/>
      </w:pPr>
      <w:r>
        <w:t xml:space="preserve">Thật ra câu nói nguyên văn của hắn chính là:</w:t>
      </w:r>
    </w:p>
    <w:p>
      <w:pPr>
        <w:pStyle w:val="BodyText"/>
      </w:pPr>
      <w:r>
        <w:t xml:space="preserve">-Cô kiên cường thật nhỉ? Thật giống bà mẹ yêu quý của cô.Dù bà ta đã làm bao nhiêu chuyện vẫn có thể sống vui vẻ đến giờ này.Tôi sẽ cho bà ta chịu đau khổ vì con gái của bà ta như thế nào.Cô đừng oán trách tôi, có oán thì hãy oán trách vì số phận cô là con gái người phụ nữ đó.</w:t>
      </w:r>
    </w:p>
    <w:p>
      <w:pPr>
        <w:pStyle w:val="BodyText"/>
      </w:pPr>
      <w:r>
        <w:t xml:space="preserve">Hắn nhìn người con gái đã bị ngất đi vì lạnh bỗng dưng hắn cảm thấy lòng mình nhói đau, ko thể thở nổi nhưng cảm giác ấy vừa xuất hiện đã bị hắn đuổi đi.Vẫn khuôn mặt lạnh , hắn nói:</w:t>
      </w:r>
    </w:p>
    <w:p>
      <w:pPr>
        <w:pStyle w:val="BodyText"/>
      </w:pPr>
      <w:r>
        <w:t xml:space="preserve">-Kéo cô ta lên .Sau đó đưa cô ta tới ngôi biệt thự đi.</w:t>
      </w:r>
    </w:p>
    <w:p>
      <w:pPr>
        <w:pStyle w:val="BodyText"/>
      </w:pPr>
      <w:r>
        <w:t xml:space="preserve">Nói rồi hắn xoay người bỏ đi ko thèm ngoảnh lại nhìn người đã bị hắn tra tấn như thế nào.Hắn tưởng rằng khi hành hạ đứa con gái đó hắn sẽ đỡ bực mình và thoải mái hơn nào ngờ việc đó còn làm hắn khó chịu và áp lực đến kinh khủng.Hắn mở ddienj thoại gọi cho thằng bạn thân:</w:t>
      </w:r>
    </w:p>
    <w:p>
      <w:pPr>
        <w:pStyle w:val="BodyText"/>
      </w:pPr>
      <w:r>
        <w:t xml:space="preserve">-Phong hả? Sao rảnh rỗi gọi ình giờ này thế ? Ngạc nhiên nha.</w:t>
      </w:r>
    </w:p>
    <w:p>
      <w:pPr>
        <w:pStyle w:val="BodyText"/>
      </w:pPr>
      <w:r>
        <w:t xml:space="preserve">Hắn khó chịu đáp lại:</w:t>
      </w:r>
    </w:p>
    <w:p>
      <w:pPr>
        <w:pStyle w:val="BodyText"/>
      </w:pPr>
      <w:r>
        <w:t xml:space="preserve">-Đc rồi.Cậu bớt lắm lời dùm tôi.Giờ rảnh ko đến Devil bar đi.Tôi đợi.</w:t>
      </w:r>
    </w:p>
    <w:p>
      <w:pPr>
        <w:pStyle w:val="BodyText"/>
      </w:pPr>
      <w:r>
        <w:t xml:space="preserve">-Ok! mình sẽ có mặt.</w:t>
      </w:r>
    </w:p>
    <w:p>
      <w:pPr>
        <w:pStyle w:val="BodyText"/>
      </w:pPr>
      <w:r>
        <w:t xml:space="preserve">Hắn cúp máy rồi lái xe phóng thẳng đến quán bar.Khi Hàn Luân đến thì đã thấy Phong ngồi một mình uống rượu.Luân đi tới vỗ vai thằng bạn rồi cũng ngôi vào ghế bên cạnh Phong.Hắn cười rồi nói vẻ mỉa mai:</w:t>
      </w:r>
    </w:p>
    <w:p>
      <w:pPr>
        <w:pStyle w:val="BodyText"/>
      </w:pPr>
      <w:r>
        <w:t xml:space="preserve">-Sao vây.Cậu thất tình hay sao mà cái mặt cậu giờ thối ghê vậy.</w:t>
      </w:r>
    </w:p>
    <w:p>
      <w:pPr>
        <w:pStyle w:val="BodyText"/>
      </w:pPr>
      <w:r>
        <w:t xml:space="preserve">Phong quay lại trừng mắt thằng bạn :</w:t>
      </w:r>
    </w:p>
    <w:p>
      <w:pPr>
        <w:pStyle w:val="BodyText"/>
      </w:pPr>
      <w:r>
        <w:t xml:space="preserve">-Cậu có lẽ ko muốn sống tiếp thì phải!</w:t>
      </w:r>
    </w:p>
    <w:p>
      <w:pPr>
        <w:pStyle w:val="BodyText"/>
      </w:pPr>
      <w:r>
        <w:t xml:space="preserve">Luân biết tính bạn liền xua tay nói:</w:t>
      </w:r>
    </w:p>
    <w:p>
      <w:pPr>
        <w:pStyle w:val="BodyText"/>
      </w:pPr>
      <w:r>
        <w:t xml:space="preserve">-Đâu có.Mình ngu gì mà muốn chết.Đời còn đẹp dại gì .Mà cậu xảy ra việc gì à, nói mình nghe thử coi.Mình nghe cậu mới về nước cách đây 2 tiếng mà.Ko mệt hay sao mà rủ mình ra đây làm gì?</w:t>
      </w:r>
    </w:p>
    <w:p>
      <w:pPr>
        <w:pStyle w:val="BodyText"/>
      </w:pPr>
      <w:r>
        <w:t xml:space="preserve">-Cậu biết tôi mới làm gì ko?</w:t>
      </w:r>
    </w:p>
    <w:p>
      <w:pPr>
        <w:pStyle w:val="BodyText"/>
      </w:pPr>
      <w:r>
        <w:t xml:space="preserve">Luân nhìn nụ cười tà mị của bạn mà ko khỏi giật mình nhưng cũng trấn an mình rồi cười cười nói:</w:t>
      </w:r>
    </w:p>
    <w:p>
      <w:pPr>
        <w:pStyle w:val="BodyText"/>
      </w:pPr>
      <w:r>
        <w:t xml:space="preserve">-Muốn.Tất nhiên là mình muốn biết rồi.</w:t>
      </w:r>
    </w:p>
    <w:p>
      <w:pPr>
        <w:pStyle w:val="BodyText"/>
      </w:pPr>
      <w:r>
        <w:t xml:space="preserve">-Đc. Giờ tôi cực kì khó chịu,vô cùng khó chịu.Tôi ko hiểu vì sao lại có thể có cảm giác đó.Tôi vừa mới hành hạ con gái của bà ta.Đó mới chỉ là màn dạo đầu cho vở kịch mà thôi .Tôi tưởng tôi sẽ thoải mái và dễ chịu hơn nhưng ko biết sao lại thành ra thế này.Có lẽ tôi độc ác thêm nữa mới đủ liều đc.</w:t>
      </w:r>
    </w:p>
    <w:p>
      <w:pPr>
        <w:pStyle w:val="BodyText"/>
      </w:pPr>
      <w:r>
        <w:t xml:space="preserve">Luân nghe xong suýt nữa thì té ghế.Cậu lẩm bẩm:</w:t>
      </w:r>
    </w:p>
    <w:p>
      <w:pPr>
        <w:pStyle w:val="BodyText"/>
      </w:pPr>
      <w:r>
        <w:t xml:space="preserve">-Dù biết thằng này nó quái dị rồi .Nhưng mình chưa nghĩ đến hắn nói tra tấn con người ta là tra tấn.Nói là làm.Thật kinh khủng.Qủa thật chốn thương trường nói hắn là “ghost” ko sai tí nào.</w:t>
      </w:r>
    </w:p>
    <w:p>
      <w:pPr>
        <w:pStyle w:val="BodyText"/>
      </w:pPr>
      <w:r>
        <w:t xml:space="preserve">Giọng nói của Phong đã cắt đứt dòng suy nghĩ của Luân.</w:t>
      </w:r>
    </w:p>
    <w:p>
      <w:pPr>
        <w:pStyle w:val="BodyText"/>
      </w:pPr>
      <w:r>
        <w:t xml:space="preserve">-Cậu đang lảm nhảm cái quái gì thế?</w:t>
      </w:r>
    </w:p>
    <w:p>
      <w:pPr>
        <w:pStyle w:val="BodyText"/>
      </w:pPr>
      <w:r>
        <w:t xml:space="preserve">-Đâu..đâu có.mình làm gì mà lảm nhảm.Mà cậu nói thật đấy hả?</w:t>
      </w:r>
    </w:p>
    <w:p>
      <w:pPr>
        <w:pStyle w:val="BodyText"/>
      </w:pPr>
      <w:r>
        <w:t xml:space="preserve">-Cậu nghĩ là tôi nói đùa sao!Tôi là người ko bao giờ thix nói đùa ai .</w:t>
      </w:r>
    </w:p>
    <w:p>
      <w:pPr>
        <w:pStyle w:val="BodyText"/>
      </w:pPr>
      <w:r>
        <w:t xml:space="preserve">Ánh mắt Phong nhìn xa xăm , như ko có điểm dừng lại.</w:t>
      </w:r>
    </w:p>
    <w:p>
      <w:pPr>
        <w:pStyle w:val="BodyText"/>
      </w:pPr>
      <w:r>
        <w:t xml:space="preserve">-Phong à! Đang lẽ mình ko muốn can dự vào việc của cậu nhưng mình cũng phải nói vs cậu điều này.</w:t>
      </w:r>
    </w:p>
    <w:p>
      <w:pPr>
        <w:pStyle w:val="BodyText"/>
      </w:pPr>
      <w:r>
        <w:t xml:space="preserve">-Vậy thì đừng nói nữa, cậu sẽ ko can dự vào việc của tôi đâu.</w:t>
      </w:r>
    </w:p>
    <w:p>
      <w:pPr>
        <w:pStyle w:val="BodyText"/>
      </w:pPr>
      <w:r>
        <w:t xml:space="preserve">-Có lẽ nên thế.Nhưng cậu nghe mình nói này:Dù mình biết cậu hận, rất hận nhưng có phải hành hạ cô gái đó là điều cậu muốn ko.Tra tấn con gái người đàn bà đó cậu cảm thấy dễ chịu ko? Ko phải ko.Và cô ta đâu phải kẻ thù của cậu chỉ vì cô ta xui xẻo mới là on gái của bà ta.Cậu ko nên giận cá chém thớt như vậy.Cậu….</w:t>
      </w:r>
    </w:p>
    <w:p>
      <w:pPr>
        <w:pStyle w:val="BodyText"/>
      </w:pPr>
      <w:r>
        <w:t xml:space="preserve">Luân chưa kịp nói hết thì Phong đã đứng dậy rồi quay lưng bước đi.Trước khi đi cũng ko quên để lại Luân câu trả lời:</w:t>
      </w:r>
    </w:p>
    <w:p>
      <w:pPr>
        <w:pStyle w:val="BodyText"/>
      </w:pPr>
      <w:r>
        <w:t xml:space="preserve">-Tôi biết tôi đang làm gì. Và tôi mong lần sau cậu ko nhắc tới chuyện này trước mắt tôi 1 lần nữa.Tạm biệt.Tôi sẽ liên lạc vs cậu sau.Tiền rượ tôi đã trả rồi cậu cứ uống thoải mái.</w:t>
      </w:r>
    </w:p>
    <w:p>
      <w:pPr>
        <w:pStyle w:val="BodyText"/>
      </w:pPr>
      <w:r>
        <w:t xml:space="preserve">Nói rồi, hắn xoay người bước ra khỏi quán bar để Luân ở lại .Luân nhìn theo bóng Phong đến khi khuất hẳn rồi cũng quay lại ly rượu của mình, lắc đầu xua đi việc khuyên nhủ cậu bạn này.</w:t>
      </w:r>
    </w:p>
    <w:p>
      <w:pPr>
        <w:pStyle w:val="BodyText"/>
      </w:pPr>
      <w:r>
        <w:t xml:space="preserve">Phong phóng chiếc xe thể thao của mình vs tốc độ kinh hoàng.Hắn đỗ xe rồi đi vào biệt thự của hắn.Hắn vừa bước vào đã có 2 hàng người hầu xếp hàng cúi chào hắn:</w:t>
      </w:r>
    </w:p>
    <w:p>
      <w:pPr>
        <w:pStyle w:val="BodyText"/>
      </w:pPr>
      <w:r>
        <w:t xml:space="preserve">-Thiếu gia đã về.</w:t>
      </w:r>
    </w:p>
    <w:p>
      <w:pPr>
        <w:pStyle w:val="BodyText"/>
      </w:pPr>
      <w:r>
        <w:t xml:space="preserve">Hắn ko liếc nhìn 1 lần rồi hạ giọng:</w:t>
      </w:r>
    </w:p>
    <w:p>
      <w:pPr>
        <w:pStyle w:val="BodyText"/>
      </w:pPr>
      <w:r>
        <w:t xml:space="preserve">-Đc rồi.Tôi muốn nghỉ ngơi.Cấm ko đc ai làm phiền.Nghe rõ chưa?</w:t>
      </w:r>
    </w:p>
    <w:p>
      <w:pPr>
        <w:pStyle w:val="BodyText"/>
      </w:pPr>
      <w:r>
        <w:t xml:space="preserve">-Dạ vâng thưa thiếu gia.</w:t>
      </w:r>
    </w:p>
    <w:p>
      <w:pPr>
        <w:pStyle w:val="BodyText"/>
      </w:pPr>
      <w:r>
        <w:t xml:space="preserve">Hắn đi đc vài bước bỗng như nhớ ra chuyện gì liền xoay người hỏi quản gia:</w:t>
      </w:r>
    </w:p>
    <w:p>
      <w:pPr>
        <w:pStyle w:val="BodyText"/>
      </w:pPr>
      <w:r>
        <w:t xml:space="preserve">-Cô ta sao rồi?</w:t>
      </w:r>
    </w:p>
    <w:p>
      <w:pPr>
        <w:pStyle w:val="BodyText"/>
      </w:pPr>
      <w:r>
        <w:t xml:space="preserve">Người quản gia lúc đầu ko hiểu ý cậu chủ mình muốn nói ai nhưng rồi cũng hiểu ra là ai vội nói:</w:t>
      </w:r>
    </w:p>
    <w:p>
      <w:pPr>
        <w:pStyle w:val="BodyText"/>
      </w:pPr>
      <w:r>
        <w:t xml:space="preserve">-Thưa thiếu gia! Cô ấy đã giảm sốt rồi ạ.Lúc đầu cô ấy…</w:t>
      </w:r>
    </w:p>
    <w:p>
      <w:pPr>
        <w:pStyle w:val="BodyText"/>
      </w:pPr>
      <w:r>
        <w:t xml:space="preserve">-Thôi.Tôi biết rồi.Lui ra đi.</w:t>
      </w:r>
    </w:p>
    <w:p>
      <w:pPr>
        <w:pStyle w:val="BodyText"/>
      </w:pPr>
      <w:r>
        <w:t xml:space="preserve">-Dạ vâng.Tôi xin phép.Chúc thiếu gia ngủ ngon.</w:t>
      </w:r>
    </w:p>
    <w:p>
      <w:pPr>
        <w:pStyle w:val="BodyText"/>
      </w:pPr>
      <w:r>
        <w:t xml:space="preserve">Phong bước về phòng mình nhưng ko biết sao đôi chân lại ko nghe lời chỉ của nó lại bước về hướng của phòng của Phương.Đến khi đứng trước cửa phòng cô, hắn mới sực tỉnh định trở về phòng mình.Nhưng hắn như đang lo lắng về người đang nằm trong đó.Vì vậy hắn bèn nhẹ nhạng mở cửa phòng rồi tiến đến bên cạnh chiếc giường.Trên đó đang có 1 cô gái đang nằm, hơi thở ko còn yếu như lúc đó, mặt hồng hồng do cơn sốt, đôi tay nắm lại ko mở ra.Trong lúc ngủ cô me sảng nói gì đó rồi khóc, nước mắt rơi trên khuôn mặt cô làm cho hắn ngạc nhiên.Hắn cúi người xuống lau đi những giọt nước mắt đó nhưng vừa lau xong thì lại có giọt nước mắt khác rơi xuống.Nó làm cho hắn đau lòng.Hắn quan sát khuôn mặt như thiên thần của cô, nó thanh thuần, trong sáng biết bao.Đôi tay hắn chợt đưa lên khuôn mặt cô vuốt nhẹ, làn da cô thật mềm mại có gì đó rất ấm áp, hạnh phúc.Như tỉnh lại, hắn lùi lại ra sau rồi hốt hoảng rời khỏi phòng cô.Hắn trở về phòng cố định thần lại rồi nói:</w:t>
      </w:r>
    </w:p>
    <w:p>
      <w:pPr>
        <w:pStyle w:val="BodyText"/>
      </w:pPr>
      <w:r>
        <w:t xml:space="preserve">-Mình điên mất thôi.Nếu như cô ko phải con của người đàn bà kia thì đã ko như thế này.Chỉ là số phận mà thôi.Cô đừng trách tôi.</w:t>
      </w:r>
    </w:p>
    <w:p>
      <w:pPr>
        <w:pStyle w:val="BodyText"/>
      </w:pPr>
      <w:r>
        <w:t xml:space="preserve">Hắn ngả người lên giường rồi cố nhắm mắt lại để quên đi hành động lúc nãy của mình.</w:t>
      </w:r>
    </w:p>
    <w:p>
      <w:pPr>
        <w:pStyle w:val="BodyText"/>
      </w:pPr>
      <w:r>
        <w:t xml:space="preserve">/////////////////////////////////////</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Lại một ngày nữa trôi qua nhưng khác vs thời gian qua đó chính là hắn đã trở lại.Cô chống tay rồi bò dậy khỏi giường.Cô đi đến bên chiếc gương bỗng cô la lên:</w:t>
      </w:r>
    </w:p>
    <w:p>
      <w:pPr>
        <w:pStyle w:val="BodyText"/>
      </w:pPr>
      <w:r>
        <w:t xml:space="preserve">-AAAAA…Mình đây sao!!!</w:t>
      </w:r>
    </w:p>
    <w:p>
      <w:pPr>
        <w:pStyle w:val="BodyText"/>
      </w:pPr>
      <w:r>
        <w:t xml:space="preserve">Mọi người cũng đừng ngạc nhiên nhé vì hiện tại tình hình vẻ ngoài của Phương quá tàn tạ qua 1 đêm.Mắt thì thâm đen, sưng húp, môi khô, mặt thì tắng bệch nhìn chung cô giống như 1 xác chết sống lại vậy.Cô vừa nhìn thấy mình như vậy liền lao ngay vào phòng tắm để tu sửa lại nhan sắc gấp.(Chị thật là…nếu là em thì em để thế đi dọa người cho zui nhà zui cửa rồi..=)) ).Một lần nữa cô nhìn vào gương thấy đã ổn liền đi xuống nhà dưới chuẩn bị đi hoc.Hôm nay cô cố ý đi sớm hơn ngày thường để tránh ko gặp Phong.Nhưng đúng là người tính ko bằng trời tính, cô vừa bước vào nhà dưới đã thấy hắn ngồi chễm chệ trên ghế sopha.Như có tật giật mình cô giật thót người nhưng nhanh chóng bình tĩnh rồi đi lướt qua hắn như người vô hình.Vừa đi qua thì hắn lên tiếng:</w:t>
      </w:r>
    </w:p>
    <w:p>
      <w:pPr>
        <w:pStyle w:val="BodyText"/>
      </w:pPr>
      <w:r>
        <w:t xml:space="preserve">-Ngồi xuống.Hôm nay ko cần đi học tôi đã xin phép nghỉ học tuần này cho cô rồi.</w:t>
      </w:r>
    </w:p>
    <w:p>
      <w:pPr>
        <w:pStyle w:val="BodyText"/>
      </w:pPr>
      <w:r>
        <w:t xml:space="preserve">Cô nghe vậy xoay người lại đối diện vs hắn , hét lên:</w:t>
      </w:r>
    </w:p>
    <w:p>
      <w:pPr>
        <w:pStyle w:val="BodyText"/>
      </w:pPr>
      <w:r>
        <w:t xml:space="preserve">-Cái gì? Tôi ko nghỉ học.Anh là gì mà có quyền làm vậy.</w:t>
      </w:r>
    </w:p>
    <w:p>
      <w:pPr>
        <w:pStyle w:val="BodyText"/>
      </w:pPr>
      <w:r>
        <w:t xml:space="preserve">Môi hắn khẽ nhếch lên rồi hạ giọng nói:</w:t>
      </w:r>
    </w:p>
    <w:p>
      <w:pPr>
        <w:pStyle w:val="BodyText"/>
      </w:pPr>
      <w:r>
        <w:t xml:space="preserve">-Tôi nghĩ tôi có đủ quyền làm vậy .Đưa cô ta đi.</w:t>
      </w:r>
    </w:p>
    <w:p>
      <w:pPr>
        <w:pStyle w:val="BodyText"/>
      </w:pPr>
      <w:r>
        <w:t xml:space="preserve">Hắn vừa dứt lời tức thì có 2 tên thuộc hạ trói tay và kéo cô đi.Cô ko khỏi ngạc nhiên vì việc này .Hắn sẽ định hành hạ cô nữa sao, lại trò hèn hạ gì nữa đây.Những tên đó dẫn cô đến một vũ trường có tên là KILL.Một cái tên khá ấn tượng ,bên trong tiếng nhạc xập xình, ánh đèn chói mắt cùng vs những người đang uốn **, nhảy nhót trên sàn nhảy.Nếu ai có thể nói cho cô biết hắn đang nghĩ gì thì đã ko như bây giờ.Cô mệt mỏi nhắm hờ hai mắt mặc cho những tên thuộc hạ của hắn lôi đi.Cô đc đưa vào trong 1 phòng vip ở tầng 3 cách âm vs tiếng ồn ào ngoài kia.Những tên lúc nãy còn kéo cô đi giờ đã ko còn, trong phòng chỉ có hắn ngồi đó nhâm nhi ly rượu trong tay mình.Cô tự động đi đến ngồi phía đối diện hắn rồi nói:</w:t>
      </w:r>
    </w:p>
    <w:p>
      <w:pPr>
        <w:pStyle w:val="BodyText"/>
      </w:pPr>
      <w:r>
        <w:t xml:space="preserve">-Anh ko cần phải mất công sai những người đó đưa tôi tới đây đâu.Nhìn anh tôi ko thấy hận mà chỉ thấy anh thật tội nghiệp.</w:t>
      </w:r>
    </w:p>
    <w:p>
      <w:pPr>
        <w:pStyle w:val="BodyText"/>
      </w:pPr>
      <w:r>
        <w:t xml:space="preserve">Môi cô khẽ nhếch lên vẻ khinh miệt nhưng đối vs cử chỉ đó của cô ko làm hắn chú ý tới.Hắn tản lờ như cô ko tồn tại cứ thế thưởng thức ly rượu trong tay mình.Khoảng 10p sau sự im lặng đó mới đc chấm dứt bởi hắn:</w:t>
      </w:r>
    </w:p>
    <w:p>
      <w:pPr>
        <w:pStyle w:val="BodyText"/>
      </w:pPr>
      <w:r>
        <w:t xml:space="preserve">-Tôi có thứ này muốn cô thử xem.Hấp dẫn và hay ho lắm đấy.</w:t>
      </w:r>
    </w:p>
    <w:p>
      <w:pPr>
        <w:pStyle w:val="BodyText"/>
      </w:pPr>
      <w:r>
        <w:t xml:space="preserve">Nụ cười hiện lên trên khuôn mặt lạnh hơn cả băng của hắn làm cô cảm thấy vô cùng bất an nhưng rồi cũng trấn tĩnh mình nhìn thẳng vào hắn, cười nhẹ rồi nói:</w:t>
      </w:r>
    </w:p>
    <w:p>
      <w:pPr>
        <w:pStyle w:val="BodyText"/>
      </w:pPr>
      <w:r>
        <w:t xml:space="preserve">-Muốn gì thì làm đi.Nhiều lời quá đấy.</w:t>
      </w:r>
    </w:p>
    <w:p>
      <w:pPr>
        <w:pStyle w:val="BodyText"/>
      </w:pPr>
      <w:r>
        <w:t xml:space="preserve">Hắn đột nhiên đứng dậy đi đến gần cô , tay nâng cằm cô lên rồi lạnh giọng nói:</w:t>
      </w:r>
    </w:p>
    <w:p>
      <w:pPr>
        <w:pStyle w:val="BodyText"/>
      </w:pPr>
      <w:r>
        <w:t xml:space="preserve">-Một chút nữa thôi ko biết khuôn mặt này sẽ như thế nào nhỉ!</w:t>
      </w:r>
    </w:p>
    <w:p>
      <w:pPr>
        <w:pStyle w:val="BodyText"/>
      </w:pPr>
      <w:r>
        <w:t xml:space="preserve">Cô hất tay hắn ra rồi lùi lại tránh xa tầm tay của hắn.Đúng lúc đó điện thoại hắn đổ chuông, hắn bắt máy rồi đi ra mở cửa.Dường như cô nghe đc tiếng chào hỏi giữa hắn và một số người khác.Sauđó hắn quay lưng bước vào thì có 3 người đàn ông trung niên khác đi vào theo.Cả 4 người đều ngời phía đối diện cô, ngoại trừ hắn thì ánh mắt 3 kẻ kia nhìn cô như muốn ăn tươi nuốt sống vậy.Thật kinh tởm.Một người có bề ngoài bặm trợn, khi ông ta cười lộ ra hàm răng lổm chồm, vàng ố làm người khác thấy buồn nôn , ông ta dù đang nói chuyện vs hắn nhưng mắt thì vẫn dán chặt vào cô.Cái nhìn đó làm cô cảm thấy khó chịu vô cùng.Cô rất muốn chạy ra khỏi cái nơi ghê tởm này nhưng điều đó là ko thể khi tờ khế ước cùng cuộc sống của những người thân của cô còn ở trong tầm tay hắn.</w:t>
      </w:r>
    </w:p>
    <w:p>
      <w:pPr>
        <w:pStyle w:val="BodyText"/>
      </w:pPr>
      <w:r>
        <w:t xml:space="preserve">-Tổng giám đốc Phong , tôi nghĩ chúng ta sẽ ký hợp đồng vào sáng mai.Những điều khoảng của ngài thật có lợi vs chúng tôi cùng vs vật phẩm bây giờ của ngài quả làm hấp dẫn người khác.</w:t>
      </w:r>
    </w:p>
    <w:p>
      <w:pPr>
        <w:pStyle w:val="BodyText"/>
      </w:pPr>
      <w:r>
        <w:t xml:space="preserve">Từ lúc 3 kẻ đó đi vào cô đã cảm thấy điều gì đó ở hắn và đến lúc này cô đã biết hắn muốn chơi trò gì vs mình.Cô đứng bật dậy , chạy nhanh ra phía cửa ra vào nhưng vừa ra đc 3 bước đã bị bọn vệ sĩ canh cửa tóm lại .Cô hoảng sợ đến nỗi phát khóc, người ko ngừng run, miệng hét lớn:</w:t>
      </w:r>
    </w:p>
    <w:p>
      <w:pPr>
        <w:pStyle w:val="BodyText"/>
      </w:pPr>
      <w:r>
        <w:t xml:space="preserve">-Thả ra.Thả tôi ra ngay.Lũ ********.Anh đúng là cầm thú.Tôi đã làm gì hại anh mà anh đối xử vs tôi như vậy.</w:t>
      </w:r>
    </w:p>
    <w:p>
      <w:pPr>
        <w:pStyle w:val="BodyText"/>
      </w:pPr>
      <w:r>
        <w:t xml:space="preserve">Hắn khẽ nhếch môi nói:</w:t>
      </w:r>
    </w:p>
    <w:p>
      <w:pPr>
        <w:pStyle w:val="BodyText"/>
      </w:pPr>
      <w:r>
        <w:t xml:space="preserve">-Lỗi ư!! Chuyện đó sau này cô sẽ rõ.Cô chỉ cần biết chỉ cần nhìn thấy cô tôi đã thấy ghê tởm và buồn nôn rồi.Lôi cô ta vào.</w:t>
      </w:r>
    </w:p>
    <w:p>
      <w:pPr>
        <w:pStyle w:val="BodyText"/>
      </w:pPr>
      <w:r>
        <w:t xml:space="preserve">-Vâng.</w:t>
      </w:r>
    </w:p>
    <w:p>
      <w:pPr>
        <w:pStyle w:val="BodyText"/>
      </w:pPr>
      <w:r>
        <w:t xml:space="preserve">Tên vệ sĩ kéo cô về chỗ cũ dù cô đang cố sức giãy dụa nhưng ko thể thoát đc.Hắn quay lại nói vs 1 trong số 3 lão dê già đó:</w:t>
      </w:r>
    </w:p>
    <w:p>
      <w:pPr>
        <w:pStyle w:val="BodyText"/>
      </w:pPr>
      <w:r>
        <w:t xml:space="preserve">-Tổng giám đốc Vương đừng quên cuộc hẹn ngày mai.Vậy thôi, các vị ngồi lại đàm đạo nhé.Tôi có việc xin về trước.</w:t>
      </w:r>
    </w:p>
    <w:p>
      <w:pPr>
        <w:pStyle w:val="BodyText"/>
      </w:pPr>
      <w:r>
        <w:t xml:space="preserve">Hắn quay qua bắt tay vs 3 kẻ kia sau đó định quay đầu rời đi nhưng như nhớ ra 1 việc hắn quay đầu lại nói:</w:t>
      </w:r>
    </w:p>
    <w:p>
      <w:pPr>
        <w:pStyle w:val="BodyText"/>
      </w:pPr>
      <w:r>
        <w:t xml:space="preserve">-À, Mong các vị nhẹ tay cho vì cô ta còn là xử nữ.Các vị hiểu ý của tôi chứ?</w:t>
      </w:r>
    </w:p>
    <w:p>
      <w:pPr>
        <w:pStyle w:val="BodyText"/>
      </w:pPr>
      <w:r>
        <w:t xml:space="preserve">3 kẻ kia đó đồng thanh nói:</w:t>
      </w:r>
    </w:p>
    <w:p>
      <w:pPr>
        <w:pStyle w:val="BodyText"/>
      </w:pPr>
      <w:r>
        <w:t xml:space="preserve">-Anh Phong ko cần lo.Chúng tôi sẽ chu đáo mà.</w:t>
      </w:r>
    </w:p>
    <w:p>
      <w:pPr>
        <w:pStyle w:val="BodyText"/>
      </w:pPr>
      <w:r>
        <w:t xml:space="preserve">-Vậy đc.Còn cô, Phục vụ họ cho tốt.Nhớ đấy.</w:t>
      </w:r>
    </w:p>
    <w:p>
      <w:pPr>
        <w:pStyle w:val="BodyText"/>
      </w:pPr>
      <w:r>
        <w:t xml:space="preserve">Mặt cô giờ trắng bệch ko còn giọt máu, môi mín chặt , ngón tay bấu chặt đến bật máu mà cô ko hay biết.Tiếng đóng cửa vang lên , ngay sau đó 3 kẻ đó đều quay về hướng cô .Cô phát hiện 3 kẻ đó đang dần tiến về phía mình , cô tiện tay vơ hết những thứ trên bàn hất hết lên mtwj 3 kẻ đó nhung chẳng ăn thua.Cô nhìn xung quanh thấy cả căn phòng thì chỉ còn chửa sổ là còn mở.Cô lao nhanh đến cửa sổ rồi hét lên cảnh cáo:</w:t>
      </w:r>
    </w:p>
    <w:p>
      <w:pPr>
        <w:pStyle w:val="BodyText"/>
      </w:pPr>
      <w:r>
        <w:t xml:space="preserve">-Các người đừng qua đây.Tôi sẽ nhảy xuống dưới nếu 3 ông qua đây.</w:t>
      </w:r>
    </w:p>
    <w:p>
      <w:pPr>
        <w:pStyle w:val="BodyText"/>
      </w:pPr>
      <w:r>
        <w:t xml:space="preserve">Một kẻ hói đầu bỗng cười lớn rồi lên tiếng:</w:t>
      </w:r>
    </w:p>
    <w:p>
      <w:pPr>
        <w:pStyle w:val="BodyText"/>
      </w:pPr>
      <w:r>
        <w:t xml:space="preserve">-Vậy sao! Vậy cô em cứ nhảy đi.Cô em đừng dọa các anh những thứ đó chả ich gì đâu.Việc khôn ngoan mà cô em cần làm bây giờ là hầu hạ bon anh thật tốt mới là thông minh đấy.</w:t>
      </w:r>
    </w:p>
    <w:p>
      <w:pPr>
        <w:pStyle w:val="BodyText"/>
      </w:pPr>
      <w:r>
        <w:t xml:space="preserve">Cô lùi dần đến khi cả người cô đã chạm đến bức tường.Cô vộ nhìn xuống dưới.Đây là tannfg 2 nếu nhảy xuống sẽ có hy vọng thoát ra ngoài vì phía dưới là đường cái, dù hy vọng đó chỉ mong manh nhưng còn hơn là ko có cơ hội thoát thân nào.Nghĩ vậy, cô liền lao người qua cửa sổ ngay lập tức . Ba kẻ trong phòng thấy vậy liền chạy vụt tới nhưng ko kịp giữ tay cô lại mà chỉ nghe tiếng “uỵch” khá mạnh.Cả ba ngoái đầu xuống thì đã ko thấy bóng dáng của cô đâu.Thật ra, cô khá may mắn.Khi rơi xuống cô đã ngã xuống bụi ay ở lề đường nhưng chân phải của cô hình như ko thể di chuyển đc.Nó đau đến nỗi cô ko kìm nổi nc mắt tuôn ra.Cô gắng gượng đứng dạy rồi di chuyển thật nhanh ra lòng đường để kêu cứu.Vừa đi ra đc vài bước sau lưng cô đã nghe thấy tiếng người đuổi theo cô.Cô vội vã lao nhanh ra đường mặc kệ chân cô như thế nào.Cô đưa hai tay lên vẫy xe , miệng ko ngừng kêu cứu.Bỗng có 1 chiếc xe dừng lại , người trong xe mở cửa xe ra gọi tên cô:</w:t>
      </w:r>
    </w:p>
    <w:p>
      <w:pPr>
        <w:pStyle w:val="BodyText"/>
      </w:pPr>
      <w:r>
        <w:t xml:space="preserve">-Nhã Phương!!!Em ..em sao vậy…Nhã Phương..</w:t>
      </w:r>
    </w:p>
    <w:p>
      <w:pPr>
        <w:pStyle w:val="BodyText"/>
      </w:pPr>
      <w:r>
        <w:t xml:space="preserve">Anh ta vừa kịp đỡ cô thì tiếng người đuổi theo đã ngay sát cả hai.Cô hoảng sợ, nói lắp bắp:</w:t>
      </w:r>
    </w:p>
    <w:p>
      <w:pPr>
        <w:pStyle w:val="BodyText"/>
      </w:pPr>
      <w:r>
        <w:t xml:space="preserve">-Anh, cầu xin anh cứu tôi.Đưa tôi ra khỏi nơi này.Xin…</w:t>
      </w:r>
    </w:p>
    <w:p>
      <w:pPr>
        <w:pStyle w:val="BodyText"/>
      </w:pPr>
      <w:r>
        <w:t xml:space="preserve">Chưa kịp nói hết câu, cô đã ngất lịm đi, ở bàn chân phải máu đã chảy ra rất nhiểu.Người đàn ông đó hốt hoảng , bế cô vào trong xe phóng vụt đi vừa kịp tránh khỏi những kẻ đuổi theo.Cô mơ màng nghe tiếng ai đó gọi tên mình liên hồi nhưng cô ko thể mở mắt ra để nhìn xem đó là ai.Người cứu mình là ai.Hôm nay dù sao cô cũng đã may mắn thoát đc nhưng còn lần sau nữa thì sao…Cô có còn may mắn như lần này ko.</w:t>
      </w:r>
    </w:p>
    <w:p>
      <w:pPr>
        <w:pStyle w:val="BodyText"/>
      </w:pPr>
      <w:r>
        <w:t xml:space="preserve">-Nhã Phương….Nhã Phương.Nhìn anh này…Em tỉnh lại đi.Anh đưa em tới bệnh viện.</w:t>
      </w:r>
    </w:p>
    <w:p>
      <w:pPr>
        <w:pStyle w:val="BodyText"/>
      </w:pPr>
      <w:r>
        <w:t xml:space="preserve">Người đàn ông đã cứu Nhã Phương ko ai khác đó là Thanh Vũ.Triệu Thanh Vũ đã trở về .</w:t>
      </w:r>
    </w:p>
    <w:p>
      <w:pPr>
        <w:pStyle w:val="BodyText"/>
      </w:pPr>
      <w:r>
        <w:t xml:space="preserve">Cùng lúc đó, ở ngôi biệt thự trắng có một người đang đứng lặng trong thư phòng tối, trên sàn có rất nhiều mẩu thuốc lá.Người đó khẽ nhếch môi rồi lẩm nhẩm điều gì đó.</w:t>
      </w:r>
    </w:p>
    <w:p>
      <w:pPr>
        <w:pStyle w:val="BodyText"/>
      </w:pPr>
      <w:r>
        <w:t xml:space="preserve">Thực sư, câu nói hắn đang độc thoại đó chính là:</w:t>
      </w:r>
    </w:p>
    <w:p>
      <w:pPr>
        <w:pStyle w:val="BodyText"/>
      </w:pPr>
      <w:r>
        <w:t xml:space="preserve">Trần Nhã Phương,Cô bây giờ đã cảm nhận đc sự đau khổ và nhục nhã chưa? Mẹ tôi còn đau khổ thậm tệ hơn cô gấp trăm ngàn lần.....</w:t>
      </w:r>
    </w:p>
    <w:p>
      <w:pPr>
        <w:pStyle w:val="BodyText"/>
      </w:pPr>
      <w:r>
        <w:t xml:space="preserve">//////////////</w:t>
      </w:r>
    </w:p>
    <w:p>
      <w:pPr>
        <w:pStyle w:val="BodyText"/>
      </w:pPr>
      <w:r>
        <w:t xml:space="preserve">Khi cô tỉnh lại thì đã nằm trong bệnh viện.Một màu trắng bao phủ không gian nơi đây.Cô là 1 người yêu sự tinh khiết , màu trắng –Biểu trưng cho sự thanh khiết .Nhưng chính cô lại bị ám ảnh vs màu trắng, nó ko còn trong sáng, thanh thuần nữa mà chỉ còn đọng lại trong cô sự giả tạo, cô độc và đầy khinh bỉ.Có lẽ đối vs cuộc đời , cô đã chưa hiểu rõ về nó. Ko chỉ tồn tại những hình ảnh, kỉ niệm hạnh phúc, vui vẻ hay chính là sự phản bội của người chồng đối vs vợ, sự ghẻ lạnh của người cha đối vs conNó chỉ là 1 phần nào đó trong cuộc sống của cô.Không phải đó đã là điều làm cô đau khổ nhất mà còn rất rất nhiêù điều nữa.Trong thâm tâm của cô, bóng dáng người đàn ông đứng bên cạnh giường lúc cô bị chính hắn hành hạ- bóng dáng ấy thật sự quá cô độc, lẻ loi.Nó như cô tịch giữa mọi thứ xung quanh.Ánh mắt ấy nhìn xa xăm và khó làm ai có thể nắm bắt đc .Dù đã biết anh ta hành hạ, tra tấn cô rất nhiều lần nhưng ko hiểu sao cô lại có cảm giác thương hại anh ta.Dường như trong bóng dáng lạnh lùng như ko 1 ai tiếp cận đc lại ẩn chứ 1 nỗi đau khiến cô nghĩ đến 1 điều:” Anh ta cũng giống cô.Sống một cuộc đời ko phải là của mình.”tiếng ồn ào ở bên ngoài làm cắt đứt dòng suy nghĩ của cô.Cô định bước ra xem thử nhưng vừa mới định ngồi dậy cả người cô ko thể chống đỡ đc rồi ngả lại lên giường.Ko chỉ chân phải đau mà toàn thân đều ê ẩm và đầu đau như búa bổ.Đang lúc cô đau đớn vì cú ngả người lúc nãy thì cửa phòng đc mở ra, một thân ảnh cao lớn, anh tuấn hiện lên.Cô ngạc nhiên kêu lên:</w:t>
      </w:r>
    </w:p>
    <w:p>
      <w:pPr>
        <w:pStyle w:val="BodyText"/>
      </w:pPr>
      <w:r>
        <w:t xml:space="preserve">-Thanh Vũ.Cậu về rồi sao.</w:t>
      </w:r>
    </w:p>
    <w:p>
      <w:pPr>
        <w:pStyle w:val="BodyText"/>
      </w:pPr>
      <w:r>
        <w:t xml:space="preserve">Dứt lời cô vương người ra để ôm lấy thân ảnh đó nhưng vì cơn đau mà cô suýt chút nữa rơi khỏi giường cũng may Thanh Vũ nhanh tay đỡ đc cô.Anh nhẹ ôm cô, dưa 1 tay vuốt nhẹ mái tóc dài mềm mại.Giong nói chứa đầy sự ôn nhu:</w:t>
      </w:r>
    </w:p>
    <w:p>
      <w:pPr>
        <w:pStyle w:val="BodyText"/>
      </w:pPr>
      <w:r>
        <w:t xml:space="preserve">-Ukm.Mình về rồi.Cậu lại khóc nữa rồi.</w:t>
      </w:r>
    </w:p>
    <w:p>
      <w:pPr>
        <w:pStyle w:val="BodyText"/>
      </w:pPr>
      <w:r>
        <w:t xml:space="preserve">Anh yêu chiều , nhẹ nhàng lau khô những giọt nước mắt đọng lại trên khuôn mặt nhỏ nhắn , đáng yêu của cô.</w:t>
      </w:r>
    </w:p>
    <w:p>
      <w:pPr>
        <w:pStyle w:val="BodyText"/>
      </w:pPr>
      <w:r>
        <w:t xml:space="preserve">-Cậu sao lại xuất hiện ở nơi đó vậy? Lúc đó mình bất ngờ đến nỗi ko tin vào mắt mình người đó là câu nữa cơ!</w:t>
      </w:r>
    </w:p>
    <w:p>
      <w:pPr>
        <w:pStyle w:val="BodyText"/>
      </w:pPr>
      <w:r>
        <w:t xml:space="preserve">Anh cười rồi ôm cô chặt hơn.Còn cô mặc câu nói của anh chỉ biết dụi đầu, rúc vào lồng ngực rắn chặt , ấm áp quen thuộc ấy.Dường như mùi hương quen thuộc này lại càng khiến cô tủi thân, đau xót hơn rồi cô òa khóc, khóc như chưa bao giờ cô đc khóc vậy.Anh hốt hoảng định đẩy cô ra xem sao nhưng cô ko cho, vẫn cố giữ chặt lấy anh như sợ anh sẽ tan đi trong không khí vậy.Anh thở hắt ra rồi cũng cúi đầu để cằm mình tựa vào chóp đầu cô.Nói ôn nhu:</w:t>
      </w:r>
    </w:p>
    <w:p>
      <w:pPr>
        <w:pStyle w:val="BodyText"/>
      </w:pPr>
      <w:r>
        <w:t xml:space="preserve">-Cậu làm mình ko thể để mặc cậu dù chỉ là 1 phút.Ước gì mình có thể đem cậu bỏ vào vali nhỉ!hì hì.</w:t>
      </w:r>
    </w:p>
    <w:p>
      <w:pPr>
        <w:pStyle w:val="BodyText"/>
      </w:pPr>
      <w:r>
        <w:t xml:space="preserve">Cô mắng yêu anh:</w:t>
      </w:r>
    </w:p>
    <w:p>
      <w:pPr>
        <w:pStyle w:val="BodyText"/>
      </w:pPr>
      <w:r>
        <w:t xml:space="preserve">-Đồ ngốc.Mình mong cậu đừng hỏi mình bất cứ điều gì.Đc ko? Khi nào mình đủ tự tin mình sẽ nói những gì cậu muốn biết.</w:t>
      </w:r>
    </w:p>
    <w:p>
      <w:pPr>
        <w:pStyle w:val="BodyText"/>
      </w:pPr>
      <w:r>
        <w:t xml:space="preserve">Anh phì cười rồi nhìn cô đầy âu yếm:</w:t>
      </w:r>
    </w:p>
    <w:p>
      <w:pPr>
        <w:pStyle w:val="BodyText"/>
      </w:pPr>
      <w:r>
        <w:t xml:space="preserve">-Đc.Mình ko ép buộc cậu.Giờ cậu cố nghỉ ngơi nhé.Mình đi gặp bác sĩ đã sau đó sẽ về ngay. Ở đây, ngủ ngoan nhé!</w:t>
      </w:r>
    </w:p>
    <w:p>
      <w:pPr>
        <w:pStyle w:val="BodyText"/>
      </w:pPr>
      <w:r>
        <w:t xml:space="preserve">Cô như sợ anh bỏ đi 1 lần nữa vôi kéo tay anh, giữ chặt ko buông, môi mím chặt, nước mắt đã ngân ngấn nước nhìn anh .Lúc sau, cô mới lên tiếng nói yếu ớt:</w:t>
      </w:r>
    </w:p>
    <w:p>
      <w:pPr>
        <w:pStyle w:val="BodyText"/>
      </w:pPr>
      <w:r>
        <w:t xml:space="preserve">-Xin..Xin cậu đừng đi.Đừng đi mà.</w:t>
      </w:r>
    </w:p>
    <w:p>
      <w:pPr>
        <w:pStyle w:val="BodyText"/>
      </w:pPr>
      <w:r>
        <w:t xml:space="preserve">Anh nghe vậy liền ôm chặt cô, vuốt nhẹ lưng cô như để trấn an.</w:t>
      </w:r>
    </w:p>
    <w:p>
      <w:pPr>
        <w:pStyle w:val="BodyText"/>
      </w:pPr>
      <w:r>
        <w:t xml:space="preserve">-Đc, đc..mình sẽ ko đi đâu cả.Chỉ ở đây vs cậu mà thôi.Ko đi đâu.</w:t>
      </w:r>
    </w:p>
    <w:p>
      <w:pPr>
        <w:pStyle w:val="BodyText"/>
      </w:pPr>
      <w:r>
        <w:t xml:space="preserve">-Ko đi đâu, ko đi đâu…….</w:t>
      </w:r>
    </w:p>
    <w:p>
      <w:pPr>
        <w:pStyle w:val="BodyText"/>
      </w:pPr>
      <w:r>
        <w:t xml:space="preserve">Cô cứ lặp lại 3 chữ đó mãi đến khi đã thấm mệt mới ngất đi.Anh đặt cô nằm xuống, kéo chăn mỏng lên đắp ngang ngực cô, nhìn cô , trong anh mắt ẩn chứ 1 tia đau xót.Anh từ từ ngồi xuống chiếc ghế bên cạnh , bàn tay to lớn của anh khẽ nắm lấy bàn tay nhỏ bé, mảnh khảnh của cô.</w:t>
      </w:r>
    </w:p>
    <w:p>
      <w:pPr>
        <w:pStyle w:val="BodyText"/>
      </w:pPr>
      <w:r>
        <w:t xml:space="preserve">-Rốt cuộc đã có chuyện gì đến vs em vậy? Phương.</w:t>
      </w:r>
    </w:p>
    <w:p>
      <w:pPr>
        <w:pStyle w:val="BodyText"/>
      </w:pPr>
      <w:r>
        <w:t xml:space="preserve">Anh đưa bàn tay cô lên môi rồi nhẹ thơm vào tay cô như đang cố bảo vệ, nâng niu bảo vật của cuộc đời mình.</w:t>
      </w:r>
    </w:p>
    <w:p>
      <w:pPr>
        <w:pStyle w:val="BodyText"/>
      </w:pPr>
      <w:r>
        <w:t xml:space="preserve">( các bạn có lẽ sẽ thấy 1 điểm khác lạ ở đay.Đó là cách xưng hô của Thanh Vũ và Phương.Lúc thì minh-cậu nhưng có lúc thì anh-em…sau này sẽ có lời giải đáp hoàn chỉnh ọi người về điều này….)…</w:t>
      </w:r>
    </w:p>
    <w:p>
      <w:pPr>
        <w:pStyle w:val="BodyText"/>
      </w:pPr>
      <w:r>
        <w:t xml:space="preserve">Chỉ nghĩ đến vậy, anh đã ko chịu nén cơn giận xuống rồi lấy di động ra gọi ai đó chỉ nghe đc giọng nói chứa đựng sự chết chóc của anh:</w:t>
      </w:r>
    </w:p>
    <w:p>
      <w:pPr>
        <w:pStyle w:val="BodyText"/>
      </w:pPr>
      <w:r>
        <w:t xml:space="preserve">-Đi tìm hiểu cho tôi tại sao cô gái tên Nhã Phương có mặt trong quán Bar và lí do bị truy đuổi.Một tiếng nữa có ngay tin tức cho tôi.</w:t>
      </w:r>
    </w:p>
    <w:p>
      <w:pPr>
        <w:pStyle w:val="BodyText"/>
      </w:pPr>
      <w:r>
        <w:t xml:space="preserve">-Vâng.</w:t>
      </w:r>
    </w:p>
    <w:p>
      <w:pPr>
        <w:pStyle w:val="BodyText"/>
      </w:pPr>
      <w:r>
        <w:t xml:space="preserve">Xong anh tắt ngay điện thoại, ánh mắt lại rơi vào người con gái yếu ớt đang nằm trên giường bệnh.</w:t>
      </w:r>
    </w:p>
    <w:p>
      <w:pPr>
        <w:pStyle w:val="BodyText"/>
      </w:pPr>
      <w:r>
        <w:t xml:space="preserve">//////////</w:t>
      </w:r>
    </w:p>
    <w:p>
      <w:pPr>
        <w:pStyle w:val="BodyText"/>
      </w:pPr>
      <w:r>
        <w:t xml:space="preserve">Cô ngủ khá lâu cho đến khi nghe loáng thoáng đc cuộc nói chuyện của Thanh Vũ vs 1 người đàn ông nào đó.Hình như đó là vị bác sĩ đang điều trị cho cô thì phải.</w:t>
      </w:r>
    </w:p>
    <w:p>
      <w:pPr>
        <w:pStyle w:val="BodyText"/>
      </w:pPr>
      <w:r>
        <w:t xml:space="preserve">Giuowngf cô nằm gần cạnh cửa sổ.Ánh nắng dìu dịu của buổi sớm mai nhẹ hắt vào căn phòng cô đang nằm.Nó như đang sưởi ấm cho không gian trong căn phòng lẫn người con gái trong này.Loại ánh nắng mà đã lâu cô ko đc nhìn thấy và có lẽ sớm đã lãng quên.Không gian ngoài cửa sổ thật thanh bình, tươi đẹp biết bao.Cô từ từ bước xuống giường rồi đi đến cửa sổ để đc hít thở bầu không khí trong lành này.Từng cơn gió nhẹ thoảng qua làm những sợi tóc con nhẹ vương trên khuôn mặt đáng yêu, nhỏ nhắn của cô.Khoản trời yên bình này làm cho cô bình tâm trở lại.Nó như 1 nơi ko có sự ưu phiền, lo toan cũng như đau buồn nào tồn tại cả - một nơi để cô có thể dừng chân hưởng thụ cuộc sống thanh bình.Khi Thanh Vũ mở cửa đi vào liền thấy đc thân ảnh mảnh mai, yếu ớt của cô đang đứng lặng bên cửa sổ.Một hình ảnh đã lâu anh chưa đc nhìn thấy.Anh sợ quấy rầy cô nên chỉ đứng dựa lưng vào tường lẳng lặng nhìn cô.Một khúc phim ngắn như đang len lỏi trong tâm trí anh.Một cậu bé 9 tuổi huôn mặt đã lấm tấm mồ hôi, trên lưng đang cõng một bé gái khoảng chừng 5 tuổi đang cười rất vui vẻ.Cô bé đó khẽ hỏi:</w:t>
      </w:r>
    </w:p>
    <w:p>
      <w:pPr>
        <w:pStyle w:val="BodyText"/>
      </w:pPr>
      <w:r>
        <w:t xml:space="preserve">-Anh ơi! Anh mệt chưa?</w:t>
      </w:r>
    </w:p>
    <w:p>
      <w:pPr>
        <w:pStyle w:val="BodyText"/>
      </w:pPr>
      <w:r>
        <w:t xml:space="preserve">Cậu bé cười hiền rồi nói:</w:t>
      </w:r>
    </w:p>
    <w:p>
      <w:pPr>
        <w:pStyle w:val="BodyText"/>
      </w:pPr>
      <w:r>
        <w:t xml:space="preserve">-Anh ko mệt.Ngốc! Dù cho anh phải cõng em cả đời thì anh cũng ko thấy mệt.</w:t>
      </w:r>
    </w:p>
    <w:p>
      <w:pPr>
        <w:pStyle w:val="BodyText"/>
      </w:pPr>
      <w:r>
        <w:t xml:space="preserve">Bé gái đó cười khẽ rồi vòng tay ôm chặt cổ cậu bé.Cả 2 vừa đi vừa cười đùa vui vẻ .Tiếng cười giòn tan của 2 đứa trẻ hòa lẫn vào không gain yên bình, hạnh phúc ấy.</w:t>
      </w:r>
    </w:p>
    <w:p>
      <w:pPr>
        <w:pStyle w:val="BodyText"/>
      </w:pPr>
      <w:r>
        <w:t xml:space="preserve">Thanh Vũ đang chìm trong đoạn phim ngắn ngủi ấy thì bị tiếng gọi của cô kéo về lại hiện tạ.Anh khẽ giật mình, nhin cô trìu mến , trên môi nở nụ cười rồi bước từng bước về phía cô.Anh xoa nhẹ đầu cô rồi hỏi:</w:t>
      </w:r>
    </w:p>
    <w:p>
      <w:pPr>
        <w:pStyle w:val="BodyText"/>
      </w:pPr>
      <w:r>
        <w:t xml:space="preserve">-Em ngủ có ngon ko? Còn mệt sao lại đứng ở đây thế này?</w:t>
      </w:r>
    </w:p>
    <w:p>
      <w:pPr>
        <w:pStyle w:val="BodyText"/>
      </w:pPr>
      <w:r>
        <w:t xml:space="preserve">Cô chỉ cười nhẹ rồi xoay người tựa vào thành cửa sổ, ánh mắt nhìn về khoảng xa xăm.Anh cũng không hỏi gì thêm, đến gần bên cô khẽ để đầu cô tựa vào lòng mình.Khoảng im lặng lại chiếm giữ nơi này một lần nữa.Cả 2 chỉ đứng lặng , không ai nói vs ai chỉ còn lại cảm giác hạnh phúc, ấm áp len lỏi trong trái tim của 2 người.Một cảm giác đã mất đi từ rất lâu.</w:t>
      </w:r>
    </w:p>
    <w:p>
      <w:pPr>
        <w:pStyle w:val="BodyText"/>
      </w:pPr>
      <w:r>
        <w:t xml:space="preserve">Cũng như 2 người đó, Phong cũng đang đứng lặng yên bên khung cửa sổ.Hai tay anh đút vào 2 túi quần , môi mím lại, mắt khẽ nhắm.Bây giờ anh chỉ muốn đc sống trong ky ức, mãi ko thức dậy để đối mặt vs hiện tại.Trong đầu anh chợt hiện lên bóng dáng của 1 người – người đó đã đi, đi rất xa và mãi mãi sẽ ko bao giờ xuất hiện trong cuộc đời anh.Anh xoay người đi đến quầy rượu trong phòng thư phòng , ngồi lặng , ánh mắt vẫn như cũ tựa ko có điểm dừng, xoáy sâu vào nơi nào đó mà bất kỳ ai cũng ko thẻ nào biết đc.</w:t>
      </w:r>
    </w:p>
    <w:p>
      <w:pPr>
        <w:pStyle w:val="BodyText"/>
      </w:pPr>
      <w:r>
        <w:t xml:space="preserve">-Mẹ ơi! Mẹ hát ru cho con ngủ đi.</w:t>
      </w:r>
    </w:p>
    <w:p>
      <w:pPr>
        <w:pStyle w:val="BodyText"/>
      </w:pPr>
      <w:r>
        <w:t xml:space="preserve">Đứa bé rúc vào lòng người phụ nữ , nũng nịu đòi bà hát ru.</w:t>
      </w:r>
    </w:p>
    <w:p>
      <w:pPr>
        <w:pStyle w:val="BodyText"/>
      </w:pPr>
      <w:r>
        <w:t xml:space="preserve">-Ừ! Con trai yêu của mẹ buồn ngủ rồi à! Mẹ hát ru cho con ngủ nhé.Phong con, sau này con phải trở thành một người mạnh mẽ và giỏi giang nhé.sống thật vui vẻ và hãy sống luôn phần còn lại của mẹ con nhé!</w:t>
      </w:r>
    </w:p>
    <w:p>
      <w:pPr>
        <w:pStyle w:val="BodyText"/>
      </w:pPr>
      <w:r>
        <w:t xml:space="preserve">Giọng bà run run , những giọt nước mắt nóng hổi đã tràn mi.Cậu bé nghe giọng mẹ có vẻ khác so với thường ngày liền ngẩng đầu lên nhìn bất ngờ tháy mẹ đang khóc, cậu hoảng hôt hỏi mẹ:</w:t>
      </w:r>
    </w:p>
    <w:p>
      <w:pPr>
        <w:pStyle w:val="BodyText"/>
      </w:pPr>
      <w:r>
        <w:t xml:space="preserve">-Mẹ, mẹ ơi! Mẹ sao lại khóc? Ai bắt nạt mẹ.Papa bắt nạt mẹ à, con đi hỏi tội papa ẹ nhé.Mẹ đừng khóc.</w:t>
      </w:r>
    </w:p>
    <w:p>
      <w:pPr>
        <w:pStyle w:val="BodyText"/>
      </w:pPr>
      <w:r>
        <w:t xml:space="preserve">Cậu bé nói xong định chạy đi tìm papa nhưng lại bị cánh tay mẹ kéo lại , ôm chặt cậu vào lòng.Cậu ngạc nhiên liền hỏi mẹ:</w:t>
      </w:r>
    </w:p>
    <w:p>
      <w:pPr>
        <w:pStyle w:val="BodyText"/>
      </w:pPr>
      <w:r>
        <w:t xml:space="preserve">-Mẹ…mẹ sao vậy? Con đi tìm papa mà.</w:t>
      </w:r>
    </w:p>
    <w:p>
      <w:pPr>
        <w:pStyle w:val="BodyText"/>
      </w:pPr>
      <w:r>
        <w:t xml:space="preserve">Bà chỉ khóc rồi càng siết chật vòng tay ôm đứa con của mình vào lòng.</w:t>
      </w:r>
    </w:p>
    <w:p>
      <w:pPr>
        <w:pStyle w:val="BodyText"/>
      </w:pPr>
      <w:r>
        <w:t xml:space="preserve">Hình ảnh 2 mẹ con tan dần và biến mất hẳn.Và giờ đây,chỉ còn lại một mình cậu bé.Cậu bé ấy đã lớn lên trở thành một người đàn ông mới chỉ 27 tuổi đã thành đạt và mạnh mẽ như bà mong ước.Nhưng bên trong người con trai ấy không còn tồn tại niềm vui, niềm hạnh phúc vốn có.Thứ còn lại trong anh ta chỉ còn là 1 linh hồn hoàn toàn trống rống tình yêu thương, còn thù hạn đã là vô hạn. Vào đêm mưa cách đây 21 năm đó đã cướp đi tâm hồn yếu ớt, vô tội của con người này.</w:t>
      </w:r>
    </w:p>
    <w:p>
      <w:pPr>
        <w:pStyle w:val="BodyText"/>
      </w:pPr>
      <w:r>
        <w:t xml:space="preserve">Cả ba người Vĩnh Phong- Nhã Phương-Thanh Vũ tuy ở 2 nơi khác nhau nhưng tất cả họ đều đang chìm vào trong kí ức đã lãng quên của mình.Vậy mối liên quan giữa 3 người họ là gì.Điều gì đã kéo cả 3 lại vs nhau , những người đã mất đi ký ức tuổi thơ của chính mình.Liệu mối thù hận sẽ đeo bám họ đến khi nào mới chấm dứt.Nơi xuất phát của thù hạn cũng chính là thứ đã giết chết những kỉ niệm tuổi thơ để rồi đọng lại chỉ là 2 chữ “ thù hận” cứ triền miền, ko thể nào kết thúc.Nó như 1 vòng xoáy luẩn quẩn đeo bám cả 3 người.</w:t>
      </w:r>
    </w:p>
    <w:p>
      <w:pPr>
        <w:pStyle w:val="BodyText"/>
      </w:pPr>
      <w:r>
        <w:t xml:space="preserve">Phương trải qua 3 ngày ở bệnh viện .Cô muốn xuất viện nhưng Thanh Vũ một mực ko chịu vì anh muốn để các bác sĩ kiểm tra, điều rị cho lành hẳn chấn thương của cô.Cô nghe anh nói anh vừa mới gọi điện cho Linh Chi bạn cô để cho cô ấy biết về tình trạng hiện giờ của cô .Vì khi cô nằm ở đây 3 ngày , điện thọi cô liên tục bị Linh Chị gọi đến do cô ấy quá lo lắng cho cô.Vừa nhắc Tào Tháo là Tào Tháo xuất hiện ngay.Chi đẩy cửa rồi chạy vào ôm chầm lấy cô, khóc òa lên:</w:t>
      </w:r>
    </w:p>
    <w:p>
      <w:pPr>
        <w:pStyle w:val="BodyText"/>
      </w:pPr>
      <w:r>
        <w:t xml:space="preserve">-Cậu đúng là con bạn tồi….Nếu như anh Vũ ko gọi báo ình biết thì mình làm sao biết cậu xảy ra chuyện….Cậu làm mình lo đến chết mất thồi.Con quỷ này…</w:t>
      </w:r>
    </w:p>
    <w:p>
      <w:pPr>
        <w:pStyle w:val="BodyText"/>
      </w:pPr>
      <w:r>
        <w:t xml:space="preserve">Vừa dứt câu, Chi lại khóc to hơn nữa làm cho Phương bối rối ko biết làm gì để dịu lòng con bạn đây.Đang lúc ko biết phải làm gì thì có giọng nói vang lên:</w:t>
      </w:r>
    </w:p>
    <w:p>
      <w:pPr>
        <w:pStyle w:val="BodyText"/>
      </w:pPr>
      <w:r>
        <w:t xml:space="preserve">-Đc rồi đó Chi ơi! Cậu mà khóc nữa là có ngườ bệnh nặng hơn nữa đấy.Phương nhỉ?</w:t>
      </w:r>
    </w:p>
    <w:p>
      <w:pPr>
        <w:pStyle w:val="BodyText"/>
      </w:pPr>
      <w:r>
        <w:t xml:space="preserve">Phương giờ mới phát hiện đi theo sau Chi đó là Tô Kiệt.Hôm nay cậu ấy ăn mặc rất đơn giản nhưng lại rất đẹp.Một chiếc áo sơ mi đen ống tay đc xăn hờ lên kết hợp vs chiếc quần jean đen, dáng người cậu ấy càng đc tôn lên, đẹp đến nỗi làm cô ngẩn người trong 1 lúc.Tô Kiệt bắt gặp ánh mắt của cô liền cười hiền rồi làm động tác giống mấy chú cảnh sát hình sự trong phim thường có:</w:t>
      </w:r>
    </w:p>
    <w:p>
      <w:pPr>
        <w:pStyle w:val="BodyText"/>
      </w:pPr>
      <w:r>
        <w:t xml:space="preserve">-Báo cáo sếp.Tôi – Tô Kiệt đã có mặt.</w:t>
      </w:r>
    </w:p>
    <w:p>
      <w:pPr>
        <w:pStyle w:val="BodyText"/>
      </w:pPr>
      <w:r>
        <w:t xml:space="preserve">Hành động ấy của Tô Kiệt làm cho Phương lẫn cô gái trước đó còn đang sụt sùi bật cười thành tiếng.Kiệt đến bên cạnh giường Phương rồi nói:</w:t>
      </w:r>
    </w:p>
    <w:p>
      <w:pPr>
        <w:pStyle w:val="BodyText"/>
      </w:pPr>
      <w:r>
        <w:t xml:space="preserve">-Cậu đã đỡ hơn chưa? Đừng ngồi nữa sẽ mệt đấy.Nằm xuống nghỉ ngơi đi.</w:t>
      </w:r>
    </w:p>
    <w:p>
      <w:pPr>
        <w:pStyle w:val="BodyText"/>
      </w:pPr>
      <w:r>
        <w:t xml:space="preserve">-Ừ. Cám ơn hai đứa bạn thân yêu của mình đến thăm mình nha.Mà Kiệt à, mình khỏe như voi ấy sao mà mệt đc.haha.</w:t>
      </w:r>
    </w:p>
    <w:p>
      <w:pPr>
        <w:pStyle w:val="BodyText"/>
      </w:pPr>
      <w:r>
        <w:t xml:space="preserve">Phương vừa cười vừa kéo tay Chi nói:</w:t>
      </w:r>
    </w:p>
    <w:p>
      <w:pPr>
        <w:pStyle w:val="BodyText"/>
      </w:pPr>
      <w:r>
        <w:t xml:space="preserve">-Nhóc xấu xa.Đi thăm bệnh mà ko mua gì hết hả mày? Thấy Kiệt hok? Mua cho tui 1 đống kia kìa.</w:t>
      </w:r>
    </w:p>
    <w:p>
      <w:pPr>
        <w:pStyle w:val="BodyText"/>
      </w:pPr>
      <w:r>
        <w:t xml:space="preserve">Phương giả vờ giận dỗi, bĩu môi .Chi trừng mắt con bạn rồi nghiêm giọng nói:</w:t>
      </w:r>
    </w:p>
    <w:p>
      <w:pPr>
        <w:pStyle w:val="BodyText"/>
      </w:pPr>
      <w:r>
        <w:t xml:space="preserve">-Cậu là cái thứ…..Có biết mình vì lo lắng cho cậu đến nổi tóc chưa kịp chải, dép thì đi nhầm của người khác ko ?</w:t>
      </w:r>
    </w:p>
    <w:p>
      <w:pPr>
        <w:pStyle w:val="BodyText"/>
      </w:pPr>
      <w:r>
        <w:t xml:space="preserve">Cả Phương và Kiệt vội nhìn lại Chi .Đúng như cô nàng nói, Đầu tóc thì rối tung, dép thì mỗi chiếc 1 kiểu khác nhau.Nhìn Chi hiện giờ quả thực rất buồn cười…Phương và Kiệt cố nhịn cười rồi Phương nói:</w:t>
      </w:r>
    </w:p>
    <w:p>
      <w:pPr>
        <w:pStyle w:val="BodyText"/>
      </w:pPr>
      <w:r>
        <w:t xml:space="preserve">-Thôi, thôi.Mình chỉ đùa 1 chút thồi mà.Đừng giận mình nhé bạn thân yêu.</w:t>
      </w:r>
    </w:p>
    <w:p>
      <w:pPr>
        <w:pStyle w:val="BodyText"/>
      </w:pPr>
      <w:r>
        <w:t xml:space="preserve">Chi phì cười rồi nhéo nhéo mà bạn mình , giả vờ trách:</w:t>
      </w:r>
    </w:p>
    <w:p>
      <w:pPr>
        <w:pStyle w:val="BodyText"/>
      </w:pPr>
      <w:r>
        <w:t xml:space="preserve">-Lần sau là chết vs mình.Giaanj thật luôn cho xem.</w:t>
      </w:r>
    </w:p>
    <w:p>
      <w:pPr>
        <w:pStyle w:val="BodyText"/>
      </w:pPr>
      <w:r>
        <w:t xml:space="preserve">-Đc, đc.</w:t>
      </w:r>
    </w:p>
    <w:p>
      <w:pPr>
        <w:pStyle w:val="BodyText"/>
      </w:pPr>
      <w:r>
        <w:t xml:space="preserve">Đang trò chuyện vui vẻ thì tiếng điện thoại vang lên.</w:t>
      </w:r>
    </w:p>
    <w:p>
      <w:pPr>
        <w:pStyle w:val="BodyText"/>
      </w:pPr>
      <w:r>
        <w:t xml:space="preserve">-Phương, điện thoại của cậu kêu kìa.</w:t>
      </w:r>
    </w:p>
    <w:p>
      <w:pPr>
        <w:pStyle w:val="BodyText"/>
      </w:pPr>
      <w:r>
        <w:t xml:space="preserve">-ủa, của mình à.</w:t>
      </w:r>
    </w:p>
    <w:p>
      <w:pPr>
        <w:pStyle w:val="BodyText"/>
      </w:pPr>
      <w:r>
        <w:t xml:space="preserve">Phương trưng vẻ mặt ngơ ngác nhìn Chi làm Chi ko nhịn đc cười, lấy tay gõ nhẹ lên đầu con bạn :</w:t>
      </w:r>
    </w:p>
    <w:p>
      <w:pPr>
        <w:pStyle w:val="BodyText"/>
      </w:pPr>
      <w:r>
        <w:t xml:space="preserve">-Nghe điện thoại đi chị hai.</w:t>
      </w:r>
    </w:p>
    <w:p>
      <w:pPr>
        <w:pStyle w:val="BodyText"/>
      </w:pPr>
      <w:r>
        <w:t xml:space="preserve">-ok.</w:t>
      </w:r>
    </w:p>
    <w:p>
      <w:pPr>
        <w:pStyle w:val="BodyText"/>
      </w:pPr>
      <w:r>
        <w:t xml:space="preserve">Phương nhấc máy, nói:</w:t>
      </w:r>
    </w:p>
    <w:p>
      <w:pPr>
        <w:pStyle w:val="BodyText"/>
      </w:pPr>
      <w:r>
        <w:t xml:space="preserve">-alo.Phương nghe.</w:t>
      </w:r>
    </w:p>
    <w:p>
      <w:pPr>
        <w:pStyle w:val="BodyText"/>
      </w:pPr>
      <w:r>
        <w:t xml:space="preserve">Một lúc sau cũng chưa nghe ai trả lời cô vội nói:</w:t>
      </w:r>
    </w:p>
    <w:p>
      <w:pPr>
        <w:pStyle w:val="BodyText"/>
      </w:pPr>
      <w:r>
        <w:t xml:space="preserve">-Tôi Phương đây.Ai gọi vậy.alo.Nếu ko trả lời tôi tắt máy đó nha.</w:t>
      </w:r>
    </w:p>
    <w:p>
      <w:pPr>
        <w:pStyle w:val="BodyText"/>
      </w:pPr>
      <w:r>
        <w:t xml:space="preserve">Đầu dây bên kia im lặng một lúc rồi chợt có giọng nói phát ra:</w:t>
      </w:r>
    </w:p>
    <w:p>
      <w:pPr>
        <w:pStyle w:val="BodyText"/>
      </w:pPr>
      <w:r>
        <w:t xml:space="preserve">-Tôi đây.</w:t>
      </w:r>
    </w:p>
    <w:p>
      <w:pPr>
        <w:pStyle w:val="BodyText"/>
      </w:pPr>
      <w:r>
        <w:t xml:space="preserve">Phương vừa nghe đc giọng nói đó , người bất giác run rẩy ko thôi.Tay cầm điện thoại nhấn ngay vào nút tắt máy rồi vứt xuống giường.Chi và Kiệt thấy vậy liền chạy tới, Chi nắm 2 vai cô lắc nhé:</w:t>
      </w:r>
    </w:p>
    <w:p>
      <w:pPr>
        <w:pStyle w:val="BodyText"/>
      </w:pPr>
      <w:r>
        <w:t xml:space="preserve">-Cậu sao vậy? Phương.bình tĩnh đi nào.Có tụi mình ở đây.Cậu đừng sợ.A….Phương cậu đừng khóc.Nhìn 2 đứa tụi mình này.</w:t>
      </w:r>
    </w:p>
    <w:p>
      <w:pPr>
        <w:pStyle w:val="BodyText"/>
      </w:pPr>
      <w:r>
        <w:t xml:space="preserve">Phương ôm đầu rồi khóc lớn.Kiệt hất tay Chi ra rồi ôm Phương vào lòng.Giọng nói chứa đầy vẻ ôn nhu, trấn an cô:</w:t>
      </w:r>
    </w:p>
    <w:p>
      <w:pPr>
        <w:pStyle w:val="BodyText"/>
      </w:pPr>
      <w:r>
        <w:t xml:space="preserve">-Đc rồi.Có mình ở đây.Có mình ở đây.</w:t>
      </w:r>
    </w:p>
    <w:p>
      <w:pPr>
        <w:pStyle w:val="BodyText"/>
      </w:pPr>
      <w:r>
        <w:t xml:space="preserve">Một lúc sau, Phương bình tĩnh trở lại rồi nhìn 2 đứa bạn:</w:t>
      </w:r>
    </w:p>
    <w:p>
      <w:pPr>
        <w:pStyle w:val="BodyText"/>
      </w:pPr>
      <w:r>
        <w:t xml:space="preserve">-Các cậu về đi.Mình muốn yên tĩnh.</w:t>
      </w:r>
    </w:p>
    <w:p>
      <w:pPr>
        <w:pStyle w:val="BodyText"/>
      </w:pPr>
      <w:r>
        <w:t xml:space="preserve">Chi vội nói:</w:t>
      </w:r>
    </w:p>
    <w:p>
      <w:pPr>
        <w:pStyle w:val="BodyText"/>
      </w:pPr>
      <w:r>
        <w:t xml:space="preserve">-Ko đc.cậu thế này, tụi mình sao có thể bỏ cậu lại 1 mình.</w:t>
      </w:r>
    </w:p>
    <w:p>
      <w:pPr>
        <w:pStyle w:val="BodyText"/>
      </w:pPr>
      <w:r>
        <w:t xml:space="preserve">-Chi! Mình muốn đc 1 mình.Nhờ cậu nhé.</w:t>
      </w:r>
    </w:p>
    <w:p>
      <w:pPr>
        <w:pStyle w:val="BodyText"/>
      </w:pPr>
      <w:r>
        <w:t xml:space="preserve">Thấy ánh mắt năn nỉ của Phương, Chi định nói thêm nhưng bị Kiệt ngăn lại rồi nói:</w:t>
      </w:r>
    </w:p>
    <w:p>
      <w:pPr>
        <w:pStyle w:val="BodyText"/>
      </w:pPr>
      <w:r>
        <w:t xml:space="preserve">-Đc.Cậu nghỉ ngơi đi nhé.Bọn mình sẽ đến thăm cậu sau.</w:t>
      </w:r>
    </w:p>
    <w:p>
      <w:pPr>
        <w:pStyle w:val="BodyText"/>
      </w:pPr>
      <w:r>
        <w:t xml:space="preserve">-Ừ.</w:t>
      </w:r>
    </w:p>
    <w:p>
      <w:pPr>
        <w:pStyle w:val="BodyText"/>
      </w:pPr>
      <w:r>
        <w:t xml:space="preserve">Cô đáp lại lời Kiệt xong thì nằm xuống, nhắm mắt lại.Chi và Kiệt đành thở dài, ra khỏi phòng.</w:t>
      </w:r>
    </w:p>
    <w:p>
      <w:pPr>
        <w:pStyle w:val="BodyText"/>
      </w:pPr>
      <w:r>
        <w:t xml:space="preserve">///////////////////////</w:t>
      </w:r>
    </w:p>
    <w:p>
      <w:pPr>
        <w:pStyle w:val="BodyText"/>
      </w:pPr>
      <w:r>
        <w:t xml:space="preserve">Thanh Vũ bước vào phòng bệnh thì thấy cô đang ngồi thẩn thờ còn di động thì nằm ở 1 xó khác.Anh nhặt điện thoại lên rồi lắp lại , khởi động máy.Anh thở dài 1 tiếng rồi quay đàu hỏi cô:</w:t>
      </w:r>
    </w:p>
    <w:p>
      <w:pPr>
        <w:pStyle w:val="BodyText"/>
      </w:pPr>
      <w:r>
        <w:t xml:space="preserve">-Mình có mệt ko, nằm xuống đi đừng ngồi như vậy nữa.</w:t>
      </w:r>
    </w:p>
    <w:p>
      <w:pPr>
        <w:pStyle w:val="BodyText"/>
      </w:pPr>
      <w:r>
        <w:t xml:space="preserve">Cô ko trả lời câu hỏi của anh mà chỉ lẳng lặng nằm xuống, mắt nhắm nghiền.Anh đành bất lực lắc đầu nhìn theo cô .Anh định bụng bỏ điện thoại của cô lên bàn thì bỗng nhiên cô cất tiếng:</w:t>
      </w:r>
    </w:p>
    <w:p>
      <w:pPr>
        <w:pStyle w:val="BodyText"/>
      </w:pPr>
      <w:r>
        <w:t xml:space="preserve">-Cậu tắt máy dùm mình.đừng khởi động lại máy, cứ để thế đi.</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Anh đã đoán trước đc cô sẽ ko muốn dùng lại số điện thoại này nữa nên chỉ cười nhẹ,rồi nói vs cô:</w:t>
      </w:r>
    </w:p>
    <w:p>
      <w:pPr>
        <w:pStyle w:val="BodyText"/>
      </w:pPr>
      <w:r>
        <w:t xml:space="preserve">-Cậu yên tâm đi.Mình đã đổi sim khác cho cậu rồi.Mình cũng đã thông báo cho Dì An nữa rồi nên đừng lo.</w:t>
      </w:r>
    </w:p>
    <w:p>
      <w:pPr>
        <w:pStyle w:val="BodyText"/>
      </w:pPr>
      <w:r>
        <w:t xml:space="preserve">-Sao cậu biết mình muốn đổi số.</w:t>
      </w:r>
    </w:p>
    <w:p>
      <w:pPr>
        <w:pStyle w:val="BodyText"/>
      </w:pPr>
      <w:r>
        <w:t xml:space="preserve">Cô tròn mắt nhìn anh đầy vẻ ngạc nhiên.Anh xoa đầu cô , giọng nói chứa đầy sự ôn nhu:</w:t>
      </w:r>
    </w:p>
    <w:p>
      <w:pPr>
        <w:pStyle w:val="BodyText"/>
      </w:pPr>
      <w:r>
        <w:t xml:space="preserve">-Ngốc.Mình sao ko hiểu cậu đc.Đừng nhìn mình bằng vẻ mặt đó nữa nhìn ngốc lắm.</w:t>
      </w:r>
    </w:p>
    <w:p>
      <w:pPr>
        <w:pStyle w:val="BodyText"/>
      </w:pPr>
      <w:r>
        <w:t xml:space="preserve">Anh nhìn thấy vẻ mặt ấy của cô nhìn ko đc phì cười.Cô bĩu môi nhìn anh rồi nói giọng giận dỗi:</w:t>
      </w:r>
    </w:p>
    <w:p>
      <w:pPr>
        <w:pStyle w:val="BodyText"/>
      </w:pPr>
      <w:r>
        <w:t xml:space="preserve">-Lúc nào cậu cũng nói mình ngốc.Cậu mới là ngốc.Super ngốc.Cậu như con giun chui ra từ trong bụng mình vậy.Cái gì cậu cũng biết.Có lẽ cậu còn hiểu mình còn hơn cả bản thân mình nữa đấy.</w:t>
      </w:r>
    </w:p>
    <w:p>
      <w:pPr>
        <w:pStyle w:val="BodyText"/>
      </w:pPr>
      <w:r>
        <w:t xml:space="preserve">Thanh Vũ nghe cô nói mình vậy càng ôm bụng cười đến chảy cả nước mắt.Thây tình trạng điên khùng của Vũ , cô đành ho nhẹ 1 tiếng rồi hạ giọng nói:</w:t>
      </w:r>
    </w:p>
    <w:p>
      <w:pPr>
        <w:pStyle w:val="BodyText"/>
      </w:pPr>
      <w:r>
        <w:t xml:space="preserve">-Cậu mà ko ngậm miệng lại mình sẽ cho cậu ăn dép đó nha.</w:t>
      </w:r>
    </w:p>
    <w:p>
      <w:pPr>
        <w:pStyle w:val="BodyText"/>
      </w:pPr>
      <w:r>
        <w:t xml:space="preserve">Đến giờ Vũ mới cố nhịn cười, hít thở thật sâu để kìm nén ko cười .Sau đó, anh nhìn cô nói:</w:t>
      </w:r>
    </w:p>
    <w:p>
      <w:pPr>
        <w:pStyle w:val="BodyText"/>
      </w:pPr>
      <w:r>
        <w:t xml:space="preserve">-Cậu so sánh mình vs con giun trong bụng thật kinh khủng quá đi nha…Nhìn lại mình xem có cái gì là giống 1 con giun đâu.Này nhá, đẹp trai, phong độ, có tiền còn gì nữa mà chê.</w:t>
      </w:r>
    </w:p>
    <w:p>
      <w:pPr>
        <w:pStyle w:val="BodyText"/>
      </w:pPr>
      <w:r>
        <w:t xml:space="preserve">Phương lè lưỡi nhìn Vũ :</w:t>
      </w:r>
    </w:p>
    <w:p>
      <w:pPr>
        <w:pStyle w:val="BodyText"/>
      </w:pPr>
      <w:r>
        <w:t xml:space="preserve">-Cậu làm mình muốn ói quá đi.Tự kỉ ngày càng nặng.</w:t>
      </w:r>
    </w:p>
    <w:p>
      <w:pPr>
        <w:pStyle w:val="BodyText"/>
      </w:pPr>
      <w:r>
        <w:t xml:space="preserve">-Haha.thôi đc rồi, mình ko chọc cậu nữa.Muốn ra ngoài đi dạo ko?</w:t>
      </w:r>
    </w:p>
    <w:p>
      <w:pPr>
        <w:pStyle w:val="BodyText"/>
      </w:pPr>
      <w:r>
        <w:t xml:space="preserve">Nghe đến đây, cô hào hứng đến nổi nhảy cẩng lên quên cả chân mình bị đau.Thấy cô chao đảo anh liền nhanh chân đỡ đc Phương , mắng nhẹ:</w:t>
      </w:r>
    </w:p>
    <w:p>
      <w:pPr>
        <w:pStyle w:val="BodyText"/>
      </w:pPr>
      <w:r>
        <w:t xml:space="preserve">-Cậu thật là, có biết chân đang bị thương ko …Cẩn thận dùm mình tí đi.</w:t>
      </w:r>
    </w:p>
    <w:p>
      <w:pPr>
        <w:pStyle w:val="BodyText"/>
      </w:pPr>
      <w:r>
        <w:t xml:space="preserve">-Đc, đc.Đừng trách mình nữa.Mình sẽ cẩn thận mà.giờ đi dạo đc chưa? Mình muốn ra ngoài hít thở ko khí trong lành.</w:t>
      </w:r>
    </w:p>
    <w:p>
      <w:pPr>
        <w:pStyle w:val="BodyText"/>
      </w:pPr>
      <w:r>
        <w:t xml:space="preserve">-Rồi, đi ngay.giờ cậu lên xe ngồi đi mình đẩy đi.</w:t>
      </w:r>
    </w:p>
    <w:p>
      <w:pPr>
        <w:pStyle w:val="BodyText"/>
      </w:pPr>
      <w:r>
        <w:t xml:space="preserve">-Đc.</w:t>
      </w:r>
    </w:p>
    <w:p>
      <w:pPr>
        <w:pStyle w:val="BodyText"/>
      </w:pPr>
      <w:r>
        <w:t xml:space="preserve">Cô đáp lại lời anh rồi nhanh chóng ngồi lên chiếc xe lăn.Bỗng nhiên cô thở dài rồi nói 1 câu :</w:t>
      </w:r>
    </w:p>
    <w:p>
      <w:pPr>
        <w:pStyle w:val="BodyText"/>
      </w:pPr>
      <w:r>
        <w:t xml:space="preserve">-Ko ngờ mình cũng có lúc ngồi trên xe lăn.Haizz…</w:t>
      </w:r>
    </w:p>
    <w:p>
      <w:pPr>
        <w:pStyle w:val="BodyText"/>
      </w:pPr>
      <w:r>
        <w:t xml:space="preserve">Vũ thấy vậy cũng chỉ cười hiền rồi nói vs cô :</w:t>
      </w:r>
    </w:p>
    <w:p>
      <w:pPr>
        <w:pStyle w:val="BodyText"/>
      </w:pPr>
      <w:r>
        <w:t xml:space="preserve">-Cậu chỉ ngồi 1 thời gian thôi mà.Chân lành hẳn rồi lại chạy nhảy như bình thường mà thôi.Cậu mà cũng biết buồn nữa đấy à.Mình giờ mới biết nha.</w:t>
      </w:r>
    </w:p>
    <w:p>
      <w:pPr>
        <w:pStyle w:val="BodyText"/>
      </w:pPr>
      <w:r>
        <w:t xml:space="preserve">Cô quay lại rồi trừng mắt nhìn anh:</w:t>
      </w:r>
    </w:p>
    <w:p>
      <w:pPr>
        <w:pStyle w:val="BodyText"/>
      </w:pPr>
      <w:r>
        <w:t xml:space="preserve">-Cậu đang an ủi hay là mải mai mình đấy hả.Cái mặt ******** của cậu có gì mà tốt lành.hứ.</w:t>
      </w:r>
    </w:p>
    <w:p>
      <w:pPr>
        <w:pStyle w:val="BodyText"/>
      </w:pPr>
      <w:r>
        <w:t xml:space="preserve">-Chà có sức nói sốc lại mình thì ko càn lo gì về sức khỏe của cậu nữa rồi.</w:t>
      </w:r>
    </w:p>
    <w:p>
      <w:pPr>
        <w:pStyle w:val="BodyText"/>
      </w:pPr>
      <w:r>
        <w:t xml:space="preserve">Phương chống cằm nhìn đăm chiêu rồi nói :</w:t>
      </w:r>
    </w:p>
    <w:p>
      <w:pPr>
        <w:pStyle w:val="BodyText"/>
      </w:pPr>
      <w:r>
        <w:t xml:space="preserve">-Tâm trạng này của mình hiện giờ phải miêu tả như thế nào cho hợp nhỉ? A…….đúng rồi đó là buồn ơi là sầu…….kaka.</w:t>
      </w:r>
    </w:p>
    <w:p>
      <w:pPr>
        <w:pStyle w:val="BodyText"/>
      </w:pPr>
      <w:r>
        <w:t xml:space="preserve">Vũ nhìn Phương như nhìn thấy người ngoài trái đất, ra vẻ ngạc nhiên rồi nói:</w:t>
      </w:r>
    </w:p>
    <w:p>
      <w:pPr>
        <w:pStyle w:val="BodyText"/>
      </w:pPr>
      <w:r>
        <w:t xml:space="preserve">-Cậu sao vây? Lên cơn nữa hả.Để mình dẫn cậu đến khu thần kinh nhé.</w:t>
      </w:r>
    </w:p>
    <w:p>
      <w:pPr>
        <w:pStyle w:val="BodyText"/>
      </w:pPr>
      <w:r>
        <w:t xml:space="preserve">-Cậu nói cái gì…Cậu đúng là muốn nằm quan tài sớm rồi …tới đây, tới gần đây tớ cho cậu toàn thây.</w:t>
      </w:r>
    </w:p>
    <w:p>
      <w:pPr>
        <w:pStyle w:val="BodyText"/>
      </w:pPr>
      <w:r>
        <w:t xml:space="preserve">Vũ nghe vậy bật cười rồi cố khuya tay nói:</w:t>
      </w:r>
    </w:p>
    <w:p>
      <w:pPr>
        <w:pStyle w:val="BodyText"/>
      </w:pPr>
      <w:r>
        <w:t xml:space="preserve">-Mình đâu dám nói cậu…cứ coi như miệng mình chưa phát ra câu đó đi.giờ đi dạo nha…..đi thôi….LET’S GO.</w:t>
      </w:r>
    </w:p>
    <w:p>
      <w:pPr>
        <w:pStyle w:val="BodyText"/>
      </w:pPr>
      <w:r>
        <w:t xml:space="preserve">Chưa kịp trả đòn lại Vũ thì cô đã bị tên Vũ đáng ghét này đẩy nhanh ra khỏi phòng bệnh mất rồi.</w:t>
      </w:r>
    </w:p>
    <w:p>
      <w:pPr>
        <w:pStyle w:val="BodyText"/>
      </w:pPr>
      <w:r>
        <w:t xml:space="preserve">Mọi người hết thảy khi nhìn thấy 2 bóng dáng 1 đang nồi xe lăn , 1 người đẩy đều tránh sang hẳn 1 bên.Vì sao ư? Bởi 2 kẻ này lao đi vs tốc độ như tên lửa vậy, thật là kinh khủng mà.Vậy mà cô gái đang ngồi trên xe ấy còn ngoái đầu lại hét toáng lên:</w:t>
      </w:r>
    </w:p>
    <w:p>
      <w:pPr>
        <w:pStyle w:val="BodyText"/>
      </w:pPr>
      <w:r>
        <w:t xml:space="preserve">-Cậu đẩy như rùa á…Nhanh lên chút coi.</w:t>
      </w:r>
    </w:p>
    <w:p>
      <w:pPr>
        <w:pStyle w:val="BodyText"/>
      </w:pPr>
      <w:r>
        <w:t xml:space="preserve">Anh chàng phấn khích liền đáp lời:</w:t>
      </w:r>
    </w:p>
    <w:p>
      <w:pPr>
        <w:pStyle w:val="BodyText"/>
      </w:pPr>
      <w:r>
        <w:t xml:space="preserve">-Yes, madam.</w:t>
      </w:r>
    </w:p>
    <w:p>
      <w:pPr>
        <w:pStyle w:val="BodyText"/>
      </w:pPr>
      <w:r>
        <w:t xml:space="preserve">Mọi người ai cũng nhìn vs con mắt khiếp sợ hai kẻ đang phi thân như phóng hỏa tiễn trên hành lang của bệnh viện này.</w:t>
      </w:r>
    </w:p>
    <w:p>
      <w:pPr>
        <w:pStyle w:val="BodyText"/>
      </w:pPr>
      <w:r>
        <w:t xml:space="preserve">Và 2 người đang làm bát nháo cả bệnh viện ko ai khác đó là Nhã phương và Thanh Vũ.</w:t>
      </w:r>
    </w:p>
    <w:p>
      <w:pPr>
        <w:pStyle w:val="BodyText"/>
      </w:pPr>
      <w:r>
        <w:t xml:space="preserve">Cả hai dừng lại bên gốc cây hoa giấy đang đến độ nở rộ.Những chùm hoa đua nhau khoe sắc kết hợp vs sắc hồng tươi sáng càng làm nổi bật lên cảnh vật nơi đây.Một cảm giác bình yên, thanh tĩnh tràn ngập nơi đây.Phương như chìm vào khoảng không gian này cũng như trong ánh mắt Vũ chỉ tồn tại mỗi mình cô.Cảnh vật đẹp đến nỗi Phương phải thốt lên:</w:t>
      </w:r>
    </w:p>
    <w:p>
      <w:pPr>
        <w:pStyle w:val="BodyText"/>
      </w:pPr>
      <w:r>
        <w:t xml:space="preserve">-Đẹp quá.Đẹp đến đọng lòng người.Vũ nhỉ?</w:t>
      </w:r>
    </w:p>
    <w:p>
      <w:pPr>
        <w:pStyle w:val="BodyText"/>
      </w:pPr>
      <w:r>
        <w:t xml:space="preserve">Ánh mắt anh nhìn vào khoảng không, môi khẽ gợn mang ý cười rồi nói:</w:t>
      </w:r>
    </w:p>
    <w:p>
      <w:pPr>
        <w:pStyle w:val="BodyText"/>
      </w:pPr>
      <w:r>
        <w:t xml:space="preserve">-Ừ.quả là rất đẹp.</w:t>
      </w:r>
    </w:p>
    <w:p>
      <w:pPr>
        <w:pStyle w:val="BodyText"/>
      </w:pPr>
      <w:r>
        <w:t xml:space="preserve">Một lúc sau, Vũ cất tiếng hỏi:</w:t>
      </w:r>
    </w:p>
    <w:p>
      <w:pPr>
        <w:pStyle w:val="BodyText"/>
      </w:pPr>
      <w:r>
        <w:t xml:space="preserve">-Cậu…có muốn sống ở 1 nơi yên bình, ấm áp ko?...Chúng ta đã từng sống ở 1 nơi như vậy…….</w:t>
      </w:r>
    </w:p>
    <w:p>
      <w:pPr>
        <w:pStyle w:val="BodyText"/>
      </w:pPr>
      <w:r>
        <w:t xml:space="preserve">Câu nói của anh bị bỏ lửng, dừng lại đó và trong ánh mắt chợt hiện lên một tia đau đớn.Phương bất ngờ vì câu hỏi của anh , vội níu tay anh rồi hỏi:</w:t>
      </w:r>
    </w:p>
    <w:p>
      <w:pPr>
        <w:pStyle w:val="BodyText"/>
      </w:pPr>
      <w:r>
        <w:t xml:space="preserve">-Hả? Cậu nói là chúng ta đã từng sống là sao…Mình ko hiểu ý của cậu.</w:t>
      </w:r>
    </w:p>
    <w:p>
      <w:pPr>
        <w:pStyle w:val="BodyText"/>
      </w:pPr>
      <w:r>
        <w:t xml:space="preserve">Anh đột nhiên giật mình nhận ra mình lỡ lời liền vội nói lảng sang chủ đề khác:</w:t>
      </w:r>
    </w:p>
    <w:p>
      <w:pPr>
        <w:pStyle w:val="BodyText"/>
      </w:pPr>
      <w:r>
        <w:t xml:space="preserve">-A…….ko có gì, mình chỉ nói đùa thồi mà.Mà này cậu phải về phòng rồi đấy.Trời chiều sẽ có gió lớn đấy.Cảm mất thôi.</w:t>
      </w:r>
    </w:p>
    <w:p>
      <w:pPr>
        <w:pStyle w:val="BodyText"/>
      </w:pPr>
      <w:r>
        <w:t xml:space="preserve">-Một chút nữa nhé.Mình muốn ngồi đây thêm 1 lát nữa….</w:t>
      </w:r>
    </w:p>
    <w:p>
      <w:pPr>
        <w:pStyle w:val="BodyText"/>
      </w:pPr>
      <w:r>
        <w:t xml:space="preserve">Cô dừng lại 1 lúc rồi nói tiếp:</w:t>
      </w:r>
    </w:p>
    <w:p>
      <w:pPr>
        <w:pStyle w:val="BodyText"/>
      </w:pPr>
      <w:r>
        <w:t xml:space="preserve">-Mình cũng muốn sống ở 1 nơi như cậu nói.Không biết có đc như mong muốn ko nữa?</w:t>
      </w:r>
    </w:p>
    <w:p>
      <w:pPr>
        <w:pStyle w:val="BodyText"/>
      </w:pPr>
      <w:r>
        <w:t xml:space="preserve">Anh bước đến rngồi xuống đối diện vs cô, nhẹ nắm lấy bàn tay cô rồi nói:</w:t>
      </w:r>
    </w:p>
    <w:p>
      <w:pPr>
        <w:pStyle w:val="BodyText"/>
      </w:pPr>
      <w:r>
        <w:t xml:space="preserve">-Sẽ đc.Chắc chắn sẽ đc.Mình sẽ trả lại tất cả những gì cậu đã mất vì mình.Mình xin lỗi , xin lỗi cậu nhiều, rất nhiều Phương à.Cậu đừng bao giờ tha thứ ình nhé.</w:t>
      </w:r>
    </w:p>
    <w:p>
      <w:pPr>
        <w:pStyle w:val="BodyText"/>
      </w:pPr>
      <w:r>
        <w:t xml:space="preserve">Phương tròn mắt, ngơ ngác nhìn Vũ rồi cười nhẹ , đập vào vai Vũ 1 cái rồi trách nhẹ:</w:t>
      </w:r>
    </w:p>
    <w:p>
      <w:pPr>
        <w:pStyle w:val="BodyText"/>
      </w:pPr>
      <w:r>
        <w:t xml:space="preserve">-Cậu này.Hôm nay cậu ăn gì mà lắm lời thế.Đang còn ngủ mơ đó à! Cái gì mà tha thứ vs ko tha thứ ở đây.Minh vs cậu mà còn nói những lời như thế sao…Thôi.Mình buồn ngủ rồi.Cậu đưa mình về phòng lại đi.</w:t>
      </w:r>
    </w:p>
    <w:p>
      <w:pPr>
        <w:pStyle w:val="BodyText"/>
      </w:pPr>
      <w:r>
        <w:t xml:space="preserve">Vũ ngước lên nhìn cô, thở hắt 1 tiếng rồi cũng gật đầu, đứng dậy đẩy xe cô về lại phòng bệnh.Về tới phòng, Vũ dìu cô nằm lại trên giường rồi nhẹ giọng hỏi:</w:t>
      </w:r>
    </w:p>
    <w:p>
      <w:pPr>
        <w:pStyle w:val="BodyText"/>
      </w:pPr>
      <w:r>
        <w:t xml:space="preserve">-Cậu chắc đói bụng rồi phải không? Thức ăn trong bệnh viện khó ăn lắm để mình đi mau cháo cho cậu nhé.Cậu đợi mình 1 lát mình sẽ quay về liền.</w:t>
      </w:r>
    </w:p>
    <w:p>
      <w:pPr>
        <w:pStyle w:val="BodyText"/>
      </w:pPr>
      <w:r>
        <w:t xml:space="preserve">-Uừ..Cám ơn cậu nhé Vũ.</w:t>
      </w:r>
    </w:p>
    <w:p>
      <w:pPr>
        <w:pStyle w:val="BodyText"/>
      </w:pPr>
      <w:r>
        <w:t xml:space="preserve">-Xùy..có vậy mà cũng cám ơn.Từ bao giờ cậu khách sáo vs mình vậy hả.Thôi mình đi đây nhé…</w:t>
      </w:r>
    </w:p>
    <w:p>
      <w:pPr>
        <w:pStyle w:val="BodyText"/>
      </w:pPr>
      <w:r>
        <w:t xml:space="preserve">-Ừ.Bye cậu.Đi cẩn thận nhé.</w:t>
      </w:r>
    </w:p>
    <w:p>
      <w:pPr>
        <w:pStyle w:val="BodyText"/>
      </w:pPr>
      <w:r>
        <w:t xml:space="preserve">-Okie bạn hiền.</w:t>
      </w:r>
    </w:p>
    <w:p>
      <w:pPr>
        <w:pStyle w:val="BodyText"/>
      </w:pPr>
      <w:r>
        <w:t xml:space="preserve">Vừa thấy cánh cửa đóng lại , Phương cũng từ từ nằm xuống nghỉ ngơi 1 chút.Cô cảm thấy chân cô cứ đau nhứt khó chịu.Cô nhắm mắt lại , môi mím chặt cố chịu cơn đau này.Đột nhiên cánh cửa bị ai đó mở ra bước vào, cô ko mở mắt nghĩ là Vũ quay trở lại liền nói:</w:t>
      </w:r>
    </w:p>
    <w:p>
      <w:pPr>
        <w:pStyle w:val="BodyText"/>
      </w:pPr>
      <w:r>
        <w:t xml:space="preserve">-Cậu sao mau thế đã quay trở lại sao? Mới chỉ chưa đầy 5 phút mà mình cứ nghĩ là cậu phải mất….</w:t>
      </w:r>
    </w:p>
    <w:p>
      <w:pPr>
        <w:pStyle w:val="BodyText"/>
      </w:pPr>
      <w:r>
        <w:t xml:space="preserve">Cô chưa nói dứt câu đã bị một giọng nói ngăn lại:</w:t>
      </w:r>
    </w:p>
    <w:p>
      <w:pPr>
        <w:pStyle w:val="BodyText"/>
      </w:pPr>
      <w:r>
        <w:t xml:space="preserve">-Xin lỗi vì tôi ko phải là người cô tìm.</w:t>
      </w:r>
    </w:p>
    <w:p>
      <w:pPr>
        <w:pStyle w:val="BodyText"/>
      </w:pPr>
      <w:r>
        <w:t xml:space="preserve">Phương nghe thấy giọng nói trầm thấp quen thuộc đó liền mở to đôi mắt nhìn về kẻ đang đứng trước mặt mình, hét lên:</w:t>
      </w:r>
    </w:p>
    <w:p>
      <w:pPr>
        <w:pStyle w:val="BodyText"/>
      </w:pPr>
      <w:r>
        <w:t xml:space="preserve">-Anh…sao anh lại ở đây.Sao anh có thể biết đc tôi đang ở đây.Ko thể nào.</w:t>
      </w:r>
    </w:p>
    <w:p>
      <w:pPr>
        <w:pStyle w:val="BodyText"/>
      </w:pPr>
      <w:r>
        <w:t xml:space="preserve">Cô bất giác lùi người dần vào góc giường, 2 tay kéo mạnh chăn mỏng lên người mình sợ hãi nhìn vào hắn.Hắn chỉ khẽ nhếch miệng rồi nói như đe dọa:</w:t>
      </w:r>
    </w:p>
    <w:p>
      <w:pPr>
        <w:pStyle w:val="BodyText"/>
      </w:pPr>
      <w:r>
        <w:t xml:space="preserve">-Cô cũng can đảm thật .Dám chống lại tôi.Cô nghĩ chỉ cần cô tắt điện thoại và đi đến chỗ này là tôi ko thể tìm ra cô đc sao.Suy nghĩ của cô thật hạn hẹp quá đây.</w:t>
      </w:r>
    </w:p>
    <w:p>
      <w:pPr>
        <w:pStyle w:val="BodyText"/>
      </w:pPr>
      <w:r>
        <w:t xml:space="preserve">Hắn vừa nói vừa đồng thời đi đến gần cô, cô hét lớn:</w:t>
      </w:r>
    </w:p>
    <w:p>
      <w:pPr>
        <w:pStyle w:val="BodyText"/>
      </w:pPr>
      <w:r>
        <w:t xml:space="preserve">-Anh …anh muốn làm trò gì.? Đây là bệnh viện, bạn tôi sẽ quay trở lại ngay bây giờ…Anh ko thể làm gì đc tôi.Cút ngay.Đồ khốn.</w:t>
      </w:r>
    </w:p>
    <w:p>
      <w:pPr>
        <w:pStyle w:val="BodyText"/>
      </w:pPr>
      <w:r>
        <w:t xml:space="preserve">Hắn dừng lại ,đút 2 tay vào túi quần, nhìn cô vẻ giễu cợt rồi nói:</w:t>
      </w:r>
    </w:p>
    <w:p>
      <w:pPr>
        <w:pStyle w:val="BodyText"/>
      </w:pPr>
      <w:r>
        <w:t xml:space="preserve">-Cô nên biết khi tôi đã bước vào đây thì ko kẻ nào lọt vào đây đc cả.</w:t>
      </w:r>
    </w:p>
    <w:p>
      <w:pPr>
        <w:pStyle w:val="BodyText"/>
      </w:pPr>
      <w:r>
        <w:t xml:space="preserve">Cô rùng mình , trừng mắt nhìn hắn, hơi thở của cô như bị ánh mắt lạnh lẽo của hắn hút đi hết.Cô hít thở khó khăn, ánh mắt sợ mãi hướng về nói hắn đang đứng.Trịnh Vĩnh Phong, hắn sao mãi vẫn ko tha cho 1 con đường sống thế này.</w:t>
      </w:r>
    </w:p>
    <w:p>
      <w:pPr>
        <w:pStyle w:val="BodyText"/>
      </w:pPr>
      <w:r>
        <w:t xml:space="preserve">//////////////////////</w:t>
      </w:r>
    </w:p>
    <w:p>
      <w:pPr>
        <w:pStyle w:val="BodyText"/>
      </w:pPr>
      <w:r>
        <w:t xml:space="preserve">-Còn thứ gì ko nhỉ? Vũ, cậu xem xem trong ngăn kéo thứ hai có gì nữa ko?</w:t>
      </w:r>
    </w:p>
    <w:p>
      <w:pPr>
        <w:pStyle w:val="BodyText"/>
      </w:pPr>
      <w:r>
        <w:t xml:space="preserve">-Ừ.Để mình xem.</w:t>
      </w:r>
    </w:p>
    <w:p>
      <w:pPr>
        <w:pStyle w:val="BodyText"/>
      </w:pPr>
      <w:r>
        <w:t xml:space="preserve">Cô gườm gườm nhìn anh:</w:t>
      </w:r>
    </w:p>
    <w:p>
      <w:pPr>
        <w:pStyle w:val="BodyText"/>
      </w:pPr>
      <w:r>
        <w:t xml:space="preserve">-Cậu làm chậm như rùa ấy.Để mình.</w:t>
      </w:r>
    </w:p>
    <w:p>
      <w:pPr>
        <w:pStyle w:val="BodyText"/>
      </w:pPr>
      <w:r>
        <w:t xml:space="preserve">Cô vừa nói vừa định nhảy xuống giường dọn đồ thay anh.Anh thấy thế liền dọa:</w:t>
      </w:r>
    </w:p>
    <w:p>
      <w:pPr>
        <w:pStyle w:val="BodyText"/>
      </w:pPr>
      <w:r>
        <w:t xml:space="preserve">-Này! Cậu ngồi yên đó ình.Cậu mà đặt 1 chân ra ngoài giường thì mình cho cậu ở lại đây thêm 1 tuần nữa đấy nhé!</w:t>
      </w:r>
    </w:p>
    <w:p>
      <w:pPr>
        <w:pStyle w:val="BodyText"/>
      </w:pPr>
      <w:r>
        <w:t xml:space="preserve">Cô nghe vậy nhanh chóng rụt chân lại , ngồi lại ngay ngắn rồi nhoẻn miệng cười:</w:t>
      </w:r>
    </w:p>
    <w:p>
      <w:pPr>
        <w:pStyle w:val="BodyText"/>
      </w:pPr>
      <w:r>
        <w:t xml:space="preserve">-Hì hì.Có ai làm gì đâu.Cậu cứ thong thong thả thả mà làm nhé.</w:t>
      </w:r>
    </w:p>
    <w:p>
      <w:pPr>
        <w:pStyle w:val="BodyText"/>
      </w:pPr>
      <w:r>
        <w:t xml:space="preserve">Hai người đang nói chuyện thì cửa bật ra:</w:t>
      </w:r>
    </w:p>
    <w:p>
      <w:pPr>
        <w:pStyle w:val="BodyText"/>
      </w:pPr>
      <w:r>
        <w:t xml:space="preserve">-Hù….Sợ ko ?</w:t>
      </w:r>
    </w:p>
    <w:p>
      <w:pPr>
        <w:pStyle w:val="BodyText"/>
      </w:pPr>
      <w:r>
        <w:t xml:space="preserve">Cô giật bắn mình la lên:</w:t>
      </w:r>
    </w:p>
    <w:p>
      <w:pPr>
        <w:pStyle w:val="BodyText"/>
      </w:pPr>
      <w:r>
        <w:t xml:space="preserve">-Ôi mẹ ơi!....Hú hồn.</w:t>
      </w:r>
    </w:p>
    <w:p>
      <w:pPr>
        <w:pStyle w:val="BodyText"/>
      </w:pPr>
      <w:r>
        <w:t xml:space="preserve">Hai người phá đám đó ko ai khác là Tô Kiệt và Linh Chi.Cả ba cười ha hả làm cho cô ngượng đỏ cả mặt, la lên:</w:t>
      </w:r>
    </w:p>
    <w:p>
      <w:pPr>
        <w:pStyle w:val="BodyText"/>
      </w:pPr>
      <w:r>
        <w:t xml:space="preserve">-Cười cái gì mà cười.Ba người có im đi ko thì bảo!</w:t>
      </w:r>
    </w:p>
    <w:p>
      <w:pPr>
        <w:pStyle w:val="BodyText"/>
      </w:pPr>
      <w:r>
        <w:t xml:space="preserve">Nói xong, cô giơ tay chỉ thẳng vào 2 kẻ đang đúng ở cửa còn cười ngất đó nạt ngang:</w:t>
      </w:r>
    </w:p>
    <w:p>
      <w:pPr>
        <w:pStyle w:val="BodyText"/>
      </w:pPr>
      <w:r>
        <w:t xml:space="preserve">-Này, hai kẻ quái đản kia.Muốn dọa chết người à! Tôi còn là bệnh nhân đấy nhé!</w:t>
      </w:r>
    </w:p>
    <w:p>
      <w:pPr>
        <w:pStyle w:val="BodyText"/>
      </w:pPr>
      <w:r>
        <w:t xml:space="preserve">Chi cười xòa:</w:t>
      </w:r>
    </w:p>
    <w:p>
      <w:pPr>
        <w:pStyle w:val="BodyText"/>
      </w:pPr>
      <w:r>
        <w:t xml:space="preserve">-Hì hì.Sơ xuất kỹ thuật ấy mà.Lần sau sẽ ko như vậy nữa.Tụi mình hứa đáy.Phải ko you?</w:t>
      </w:r>
    </w:p>
    <w:p>
      <w:pPr>
        <w:pStyle w:val="BodyText"/>
      </w:pPr>
      <w:r>
        <w:t xml:space="preserve">Chi huých vào khuỷu tay Kiệt 1 cái, Kiệt vội gật đầu lia lịa:</w:t>
      </w:r>
    </w:p>
    <w:p>
      <w:pPr>
        <w:pStyle w:val="BodyText"/>
      </w:pPr>
      <w:r>
        <w:t xml:space="preserve">-Đúng vậy, đúng vậy.Lần sau sẽ ko.</w:t>
      </w:r>
    </w:p>
    <w:p>
      <w:pPr>
        <w:pStyle w:val="BodyText"/>
      </w:pPr>
      <w:r>
        <w:t xml:space="preserve">Phương trừng mắt:</w:t>
      </w:r>
    </w:p>
    <w:p>
      <w:pPr>
        <w:pStyle w:val="BodyText"/>
      </w:pPr>
      <w:r>
        <w:t xml:space="preserve">-Còn có lần sau nữa à.Phải ko đó?</w:t>
      </w:r>
    </w:p>
    <w:p>
      <w:pPr>
        <w:pStyle w:val="BodyText"/>
      </w:pPr>
      <w:r>
        <w:t xml:space="preserve">Chi lanh lẹ nhay vào nói:</w:t>
      </w:r>
    </w:p>
    <w:p>
      <w:pPr>
        <w:pStyle w:val="BodyText"/>
      </w:pPr>
      <w:r>
        <w:t xml:space="preserve">-À ko.Ko có lần sau.Mà 2 người có cần tụi này giúp gì ko?</w:t>
      </w:r>
    </w:p>
    <w:p>
      <w:pPr>
        <w:pStyle w:val="BodyText"/>
      </w:pPr>
      <w:r>
        <w:t xml:space="preserve">Vũ nghe vậy , trên môi nở 1 nụ cười cực gian ko chịu nổi:</w:t>
      </w:r>
    </w:p>
    <w:p>
      <w:pPr>
        <w:pStyle w:val="BodyText"/>
      </w:pPr>
      <w:r>
        <w:t xml:space="preserve">-Ồ.Vậy Chi, em lại đây.Anh có cái này cho em nè.Cái này hay lắm đấy.</w:t>
      </w:r>
    </w:p>
    <w:p>
      <w:pPr>
        <w:pStyle w:val="BodyText"/>
      </w:pPr>
      <w:r>
        <w:t xml:space="preserve">Chi lon ton chạy tới, mỉm cười nói:</w:t>
      </w:r>
    </w:p>
    <w:p>
      <w:pPr>
        <w:pStyle w:val="BodyText"/>
      </w:pPr>
      <w:r>
        <w:t xml:space="preserve">-Gì vậy anh? Thức ăn hả?</w:t>
      </w:r>
    </w:p>
    <w:p>
      <w:pPr>
        <w:pStyle w:val="BodyText"/>
      </w:pPr>
      <w:r>
        <w:t xml:space="preserve">Hai mắt anh híp lại, nụ cười càng gian tà hơn :</w:t>
      </w:r>
    </w:p>
    <w:p>
      <w:pPr>
        <w:pStyle w:val="BodyText"/>
      </w:pPr>
      <w:r>
        <w:t xml:space="preserve">-Hay lắm a.Em xòe tay ra đi anh đưaa à xem.Vừa đẹp vừa ăn ngon nữa.</w:t>
      </w:r>
    </w:p>
    <w:p>
      <w:pPr>
        <w:pStyle w:val="BodyText"/>
      </w:pPr>
      <w:r>
        <w:t xml:space="preserve">Chi nghe thấy chữ “ ăn” xuất hiện là hớn hở quên cả việc cảnh giác cao độ đối vs Vũ như ngày thường:</w:t>
      </w:r>
    </w:p>
    <w:p>
      <w:pPr>
        <w:pStyle w:val="BodyText"/>
      </w:pPr>
      <w:r>
        <w:t xml:space="preserve">-Nhanh nhanh.Đưa em xem.</w:t>
      </w:r>
    </w:p>
    <w:p>
      <w:pPr>
        <w:pStyle w:val="BodyText"/>
      </w:pPr>
      <w:r>
        <w:t xml:space="preserve">Chi xòe cả 2 tay ra trước mặt Vũ.</w:t>
      </w:r>
    </w:p>
    <w:p>
      <w:pPr>
        <w:pStyle w:val="BodyText"/>
      </w:pPr>
      <w:r>
        <w:t xml:space="preserve">-Em nắm mắt lại đi.Thế mới hấp dẫn.</w:t>
      </w:r>
    </w:p>
    <w:p>
      <w:pPr>
        <w:pStyle w:val="BodyText"/>
      </w:pPr>
      <w:r>
        <w:t xml:space="preserve">-ok ok.Nhắm đây.Đc chưa?</w:t>
      </w:r>
    </w:p>
    <w:p>
      <w:pPr>
        <w:pStyle w:val="BodyText"/>
      </w:pPr>
      <w:r>
        <w:t xml:space="preserve">Vũ cái gì đó vào lòng bàn tay Chi rồi nói:</w:t>
      </w:r>
    </w:p>
    <w:p>
      <w:pPr>
        <w:pStyle w:val="BodyText"/>
      </w:pPr>
      <w:r>
        <w:t xml:space="preserve">-Nè,rồi đó.Mở ra xem đi.</w:t>
      </w:r>
    </w:p>
    <w:p>
      <w:pPr>
        <w:pStyle w:val="BodyText"/>
      </w:pPr>
      <w:r>
        <w:t xml:space="preserve">Chi mừng rõ mở mắt nhìn vào lòng bàn tay mình.</w:t>
      </w:r>
    </w:p>
    <w:p>
      <w:pPr>
        <w:pStyle w:val="BodyText"/>
      </w:pPr>
      <w:r>
        <w:t xml:space="preserve">-A………………..a.a.a.cứu…mẹ ơi con gián….cứu con mẹ ơi!!!</w:t>
      </w:r>
    </w:p>
    <w:p>
      <w:pPr>
        <w:pStyle w:val="BodyText"/>
      </w:pPr>
      <w:r>
        <w:t xml:space="preserve">Tiếng la thất thanh của Chi có tần số cao đến nỗi ngoài bệnh viện có thể nghe đc.Cả ba nãy giờ bấm bụng nhìn cười thì giờ này cười đến suýt ngất.Vũ cười đến nỗi chảy cả nc mắt, Phương thì ôm bụng cười lăn trên giường, Kiệt ko thua kém gì 2 người kia, anh chàng này cười mà bò lăn ra bàn luôn.Chi tức đến độ mặt mày đỏ bừng cả lên, ánh mắt hình viên đạn bắn sang 3 kẻ vô lương tâm kia, quát lớn:</w:t>
      </w:r>
    </w:p>
    <w:p>
      <w:pPr>
        <w:pStyle w:val="BodyText"/>
      </w:pPr>
      <w:r>
        <w:t xml:space="preserve">-Tôi sẽ giết chết 3 người.Grừ……</w:t>
      </w:r>
    </w:p>
    <w:p>
      <w:pPr>
        <w:pStyle w:val="BodyText"/>
      </w:pPr>
      <w:r>
        <w:t xml:space="preserve">Chi bước nhanh về chỗ Phương đang cười lăn trên giường .Phương thấy thế nhảy dựng lên định trốn thoát nào ngờ Chi lanh lẹ hơn tóm gọn cả Phương và Kiệt.Cả 2 la oai oái:</w:t>
      </w:r>
    </w:p>
    <w:p>
      <w:pPr>
        <w:pStyle w:val="BodyText"/>
      </w:pPr>
      <w:r>
        <w:t xml:space="preserve">-Tha tụi mình đi.Tụi mình biết lỗi rồi.Tụi mình thề ko cười nữa đâu.Cậu thả 2 đứa tụi mình ra đi.</w:t>
      </w:r>
    </w:p>
    <w:p>
      <w:pPr>
        <w:pStyle w:val="BodyText"/>
      </w:pPr>
      <w:r>
        <w:t xml:space="preserve">Chi lườm cả 2 đứa bạn:</w:t>
      </w:r>
    </w:p>
    <w:p>
      <w:pPr>
        <w:pStyle w:val="BodyText"/>
      </w:pPr>
      <w:r>
        <w:t xml:space="preserve">-Tụi mày ngon nhỉ! Ăn gan hùm nên mới chọc tới tao rồi đây.Tụi mày chết chắc rồi.</w:t>
      </w:r>
    </w:p>
    <w:p>
      <w:pPr>
        <w:pStyle w:val="BodyText"/>
      </w:pPr>
      <w:r>
        <w:t xml:space="preserve">-Ơ…ơ..Tại ông Vũ chứ.Đâu phải 2 đứa mình đâu .Cậu nhìn kìa, ổng còn đang bận cười như con tinh tinh bên kia kìa.</w:t>
      </w:r>
    </w:p>
    <w:p>
      <w:pPr>
        <w:pStyle w:val="BodyText"/>
      </w:pPr>
      <w:r>
        <w:t xml:space="preserve">Phương vừa nói vừa chỉ tay sang Vũ đang con cười ko ngừng nghỉ.Chi thả tay ra khỏi cổ cảu Phương và Kiệt rồi đi ngay sang phía Vũ.Phương và Kiệt thở ra 1 hơi rồi cũng quay đầu xem tiếp chuyện hay.Vũ ngửa đầu lên hít lấy hít để để làm dịu cơn cười của mình,Xong xuôi, anh đứng thẳng dậy, vòng tay trước ngực, thong thả nói:</w:t>
      </w:r>
    </w:p>
    <w:p>
      <w:pPr>
        <w:pStyle w:val="BodyText"/>
      </w:pPr>
      <w:r>
        <w:t xml:space="preserve">-Đừng nhìn anh như vậy.Anh chỉ là muốn giúp em thanh lọc thanh quản vào buổi sáng thôi mà.</w:t>
      </w:r>
    </w:p>
    <w:p>
      <w:pPr>
        <w:pStyle w:val="BodyText"/>
      </w:pPr>
      <w:r>
        <w:t xml:space="preserve">-Anh…anh…</w:t>
      </w:r>
    </w:p>
    <w:p>
      <w:pPr>
        <w:pStyle w:val="BodyText"/>
      </w:pPr>
      <w:r>
        <w:t xml:space="preserve">-Đó.Thấy chưa? Mỗi sáng em cần phải thanh giọng nếu ko lại cà lăm như bây giờ thì…haizz…tội nghiệp quá đí.</w:t>
      </w:r>
    </w:p>
    <w:p>
      <w:pPr>
        <w:pStyle w:val="BodyText"/>
      </w:pPr>
      <w:r>
        <w:t xml:space="preserve">Anh nhún vai cười cười nhìn Chi.Chi giờ như ngọn núi lửa chỉ chực phun trào, cô gằn từng chữ:</w:t>
      </w:r>
    </w:p>
    <w:p>
      <w:pPr>
        <w:pStyle w:val="BodyText"/>
      </w:pPr>
      <w:r>
        <w:t xml:space="preserve">-em-sẽ-cho-anh-chết-ko-toàn-thây.</w:t>
      </w:r>
    </w:p>
    <w:p>
      <w:pPr>
        <w:pStyle w:val="BodyText"/>
      </w:pPr>
      <w:r>
        <w:t xml:space="preserve">Chi với tay lấy cái chổi bên góc tường tiến thẳng về phái anh.Vũ thấy thế cũng nhanh tay tóm lấy cái sọt rác bên cạnh để đỡ nhát chổi của Chi.Và đau đớn hơn cả là trong ình trạng dở khóc dở cười ấy cả 4 kẻ làm loạn có tên lần lượt là Nhã Phương-ThanhVũ-Tô Kiệt-Linh Chi bị đá thẳng cẳng ra ngoài bệnh viện ko thương tiếc vì tội gây náo lạo bệnh viện.Haizz.Thế mới nói.Đời đen thế là cùng.Thế là cả 4 người đều leo lên xe của Thanh Vũ vì anh nói cho Nhã Phương bất ngờ và cũng muốn đi đông người cho vui hơn.Cô tò mò hỏi anh:</w:t>
      </w:r>
    </w:p>
    <w:p>
      <w:pPr>
        <w:pStyle w:val="BodyText"/>
      </w:pPr>
      <w:r>
        <w:t xml:space="preserve">-Cậu chở tụi mình đi đâu thế?</w:t>
      </w:r>
    </w:p>
    <w:p>
      <w:pPr>
        <w:pStyle w:val="BodyText"/>
      </w:pPr>
      <w:r>
        <w:t xml:space="preserve">-Cậu sẽ biết ngay thôi mà.</w:t>
      </w:r>
    </w:p>
    <w:p>
      <w:pPr>
        <w:pStyle w:val="BodyText"/>
      </w:pPr>
      <w:r>
        <w:t xml:space="preserve">Cô quay xuống hỏi tiếp Kiệt:</w:t>
      </w:r>
    </w:p>
    <w:p>
      <w:pPr>
        <w:pStyle w:val="BodyText"/>
      </w:pPr>
      <w:r>
        <w:t xml:space="preserve">-Này, cậu làm gì mà nãy giờ ko thấy nói tiếng nào cả vậy?</w:t>
      </w:r>
    </w:p>
    <w:p>
      <w:pPr>
        <w:pStyle w:val="BodyText"/>
      </w:pPr>
      <w:r>
        <w:t xml:space="preserve">Kiệt hết nhìn Phương lại quay sang nhìn Vũ rồi đáp:</w:t>
      </w:r>
    </w:p>
    <w:p>
      <w:pPr>
        <w:pStyle w:val="BodyText"/>
      </w:pPr>
      <w:r>
        <w:t xml:space="preserve">-Mình thấy thắc mắc tại sao anh Vũ lớn hơn 3 đứa mình 3,4 tuổi sao cậu ko gọi là anh?</w:t>
      </w:r>
    </w:p>
    <w:p>
      <w:pPr>
        <w:pStyle w:val="BodyText"/>
      </w:pPr>
      <w:r>
        <w:t xml:space="preserve">Tụi mình mới chỉ 20 tuổi thôi mà.</w:t>
      </w:r>
    </w:p>
    <w:p>
      <w:pPr>
        <w:pStyle w:val="BodyText"/>
      </w:pPr>
      <w:r>
        <w:t xml:space="preserve">Phuwogn khẽ nhún vài, đáp:</w:t>
      </w:r>
    </w:p>
    <w:p>
      <w:pPr>
        <w:pStyle w:val="BodyText"/>
      </w:pPr>
      <w:r>
        <w:t xml:space="preserve">-Quen rồi.Ko thay đổi đc.Vs lại cậu ấy nói muốn mình gọi thế cho trẻ, gọi anh thì già lắm.Đúng là cái người muốn cưa sừng làm nghé mà.</w:t>
      </w:r>
    </w:p>
    <w:p>
      <w:pPr>
        <w:pStyle w:val="BodyText"/>
      </w:pPr>
      <w:r>
        <w:t xml:space="preserve">Vũ chỉ cười rồi nói:</w:t>
      </w:r>
    </w:p>
    <w:p>
      <w:pPr>
        <w:pStyle w:val="BodyText"/>
      </w:pPr>
      <w:r>
        <w:t xml:space="preserve">-Thật ra có nguyên nhân cả đấy.Nhưng đó là bí mật nội bộ giữa 2 người thôi nên ko thể bật mí cho 2 em đc.hì.</w:t>
      </w:r>
    </w:p>
    <w:p>
      <w:pPr>
        <w:pStyle w:val="BodyText"/>
      </w:pPr>
      <w:r>
        <w:t xml:space="preserve">Chi bĩu môi, liếc nhìn Vũ:</w:t>
      </w:r>
    </w:p>
    <w:p>
      <w:pPr>
        <w:pStyle w:val="BodyText"/>
      </w:pPr>
      <w:r>
        <w:t xml:space="preserve">-Anh chỉ đc cái dẻo miệng.Bí mật gì? Hai người đem xuống hầm ủ lên men luôn đi.</w:t>
      </w:r>
    </w:p>
    <w:p>
      <w:pPr>
        <w:pStyle w:val="BodyText"/>
      </w:pPr>
      <w:r>
        <w:t xml:space="preserve">Anh búng ty 1 cái:</w:t>
      </w:r>
    </w:p>
    <w:p>
      <w:pPr>
        <w:pStyle w:val="BodyText"/>
      </w:pPr>
      <w:r>
        <w:t xml:space="preserve">-Ý hay.Tks em gái bé nhỏ nhé.</w:t>
      </w:r>
    </w:p>
    <w:p>
      <w:pPr>
        <w:pStyle w:val="BodyText"/>
      </w:pPr>
      <w:r>
        <w:t xml:space="preserve">Chi “hừ” một tiếng rồi quay đầu nhìn ra ngoài cửa sổ.Một tiếng sau, xe dừng lại ở 1 nông trại lớn.</w:t>
      </w:r>
    </w:p>
    <w:p>
      <w:pPr>
        <w:pStyle w:val="BodyText"/>
      </w:pPr>
      <w:r>
        <w:t xml:space="preserve">-Mọi người xuống xe nào.Chúng ta đến nơi rồi.</w:t>
      </w:r>
    </w:p>
    <w:p>
      <w:pPr>
        <w:pStyle w:val="BodyText"/>
      </w:pPr>
      <w:r>
        <w:t xml:space="preserve">Anh ra khỏi xe rồi vòng qua hướng ngược lại mở cửa xe cho cô.Phương nhìn Vũ hiện giờ rất có tiềm năng”LADY KILLER”. Tại sao ư? Bởi vì anh quá sức nổi bật với tất cả mọi người.Hành động lịch thiệp, tạo cho người bên cạnh cảm giác an toàn và vui vẻ.Vẻ ngòa rất rất manly, chiếc áo sơ mi trắng tùy ý xắn lên 2 lần kết hợp vs chiếc quần kaki màu cà phê đơn giản.Tất cả như hài hòa nhất khi đc khoát lên người anh.Nhìn anh người ta có thể thấy ngay vẻ nam tính manhjmex còn vs Kiệt thì ngược lại, khuôn mặt baby, hệt như thiên thần của anh càng chiếm cảm tính của người khác hơn kể.Mỗi người mỗi nét khác nhau làm cho xung quanh càng trở nên mờ nhạt hơn.Bước ra khỏi xe, Phương nhìn Chi thở dài nói:</w:t>
      </w:r>
    </w:p>
    <w:p>
      <w:pPr>
        <w:pStyle w:val="BodyText"/>
      </w:pPr>
      <w:r>
        <w:t xml:space="preserve">-Mình nghĩ là chúng ta lần sau ko nên đi vs 2 kẻ sát gái này.tụi mình quá ư lép vế so với 2 người quá ư nổi bật chết người này.Haizz.</w:t>
      </w:r>
    </w:p>
    <w:p>
      <w:pPr>
        <w:pStyle w:val="BodyText"/>
      </w:pPr>
      <w:r>
        <w:t xml:space="preserve">Chi gật đầu cái rụp rồi thở dài như con bạn.Hai người con trai chỉ biết nhìn nhau khẽ lắc đầu rồi kéo tay lôi 2 người đang còn bận than thở vào trong nông trại.Phương níu tay Vũ lại hỏi:</w:t>
      </w:r>
    </w:p>
    <w:p>
      <w:pPr>
        <w:pStyle w:val="BodyText"/>
      </w:pPr>
      <w:r>
        <w:t xml:space="preserve">--Sao cậu biết mình muốn tới đây?</w:t>
      </w:r>
    </w:p>
    <w:p>
      <w:pPr>
        <w:pStyle w:val="BodyText"/>
      </w:pPr>
      <w:r>
        <w:t xml:space="preserve">Phương nhíu mày nhìn Vũ.Vũ mỉm cười, nhéo nhẹ chóp mũi của cô:</w:t>
      </w:r>
    </w:p>
    <w:p>
      <w:pPr>
        <w:pStyle w:val="BodyText"/>
      </w:pPr>
      <w:r>
        <w:t xml:space="preserve">-Vì mình là Thanh Vũ nên mình mới biết.haha.</w:t>
      </w:r>
    </w:p>
    <w:p>
      <w:pPr>
        <w:pStyle w:val="BodyText"/>
      </w:pPr>
      <w:r>
        <w:t xml:space="preserve">Anh cười tươi rồi đẩy cô đi vào trong cùng Kiệt và Chi.Câu đầu tiên mà 2 cô nương kia thốt lên là” woooooooa, nơi này là thiên đường đây hả?”</w:t>
      </w:r>
    </w:p>
    <w:p>
      <w:pPr>
        <w:pStyle w:val="BodyText"/>
      </w:pPr>
      <w:r>
        <w:t xml:space="preserve">Qủa thật nơi này rất đẹp.Càng đi vào trong cảnh vật càng thay đổi.Mọi thứ nơi đây đc bao phủ bởi màu xanh non tươi mát làm nền, những bông hoa màu vàng và đỏ xuất hiện trên nền xanh ấy càng tô điểm thêm cho cảnh vật nơi đây.Phía bên tay phải trồng rau xanh đủ loại .Còn bên tay trái là 1 nhà kính trồng các loại hoa lan tuyệt đẹp, tinh tế.gió nhè nhẹ thổi qua làm ùi hương thoang thoảng, dìu diuj còn đọng lại ở thính giác mỗi người.Một nơi thật yên bình và tràn ngập hạnh phúc.Phương nắm chặt bàn tay Vũ, khẽ nói:</w:t>
      </w:r>
    </w:p>
    <w:p>
      <w:pPr>
        <w:pStyle w:val="BodyText"/>
      </w:pPr>
      <w:r>
        <w:t xml:space="preserve">-Cám ơn cậu về tất cả.</w:t>
      </w:r>
    </w:p>
    <w:p>
      <w:pPr>
        <w:pStyle w:val="BodyText"/>
      </w:pPr>
      <w:r>
        <w:t xml:space="preserve">-Ừ.Miễn cậu vui là đc rồi.</w:t>
      </w:r>
    </w:p>
    <w:p>
      <w:pPr>
        <w:pStyle w:val="BodyText"/>
      </w:pPr>
      <w:r>
        <w:t xml:space="preserve">Thế là 4 người đi hết nơi này đến nơi khác trong nông trai.Từ long nhong ở cánh đồng lại sang trại nuôi ngựa rồi lại qua hái rau xanh về ăn.Đến tôi mọi người đều tụ họp lại chuẩn bị 1 buổi tiệc nhỏ ngoài trời.Kiệt và Phuong phụ trách việc nướng thịt còn Chi và Vũ chuẩn bị dọn bà để ăn.</w:t>
      </w:r>
    </w:p>
    <w:p>
      <w:pPr>
        <w:pStyle w:val="BodyText"/>
      </w:pPr>
      <w:r>
        <w:t xml:space="preserve">-Kiệt, Cậu nướng đàng hoàng coi.Cháy đen sì rồi nè.</w:t>
      </w:r>
    </w:p>
    <w:p>
      <w:pPr>
        <w:pStyle w:val="BodyText"/>
      </w:pPr>
      <w:r>
        <w:t xml:space="preserve">Phương mặt mày nhăn nhó nhìn Kiệt vì cái tội không chú tâm.Kiệt cười cười:</w:t>
      </w:r>
    </w:p>
    <w:p>
      <w:pPr>
        <w:pStyle w:val="BodyText"/>
      </w:pPr>
      <w:r>
        <w:t xml:space="preserve">-Hì hì.Sẽ chú ý.</w:t>
      </w:r>
    </w:p>
    <w:p>
      <w:pPr>
        <w:pStyle w:val="BodyText"/>
      </w:pPr>
      <w:r>
        <w:t xml:space="preserve">Buổi tiệc kết thúc lúc 9g rưỡi tối.Mọi người phụ giúp nhau dọn dép bãi chiến trường rồi cung lê lết về phòng của mình.Dù có đủ phòng riêng cho cả 4 người nhưng Chi và Phương nằng nặc ngủ chung vs nhau để tiện lợi cho việc bà tám của các nàng.4 người chúc ngủ ngon nhau rồi xoay người trỏ về phòng.</w:t>
      </w:r>
    </w:p>
    <w:p>
      <w:pPr>
        <w:pStyle w:val="BodyText"/>
      </w:pPr>
      <w:r>
        <w:t xml:space="preserve">-Điề tra đc gì chưa?</w:t>
      </w:r>
    </w:p>
    <w:p>
      <w:pPr>
        <w:pStyle w:val="BodyText"/>
      </w:pPr>
      <w:r>
        <w:t xml:space="preserve">-Thưa tôi đã điều tra kĩ về cô Nhã Phương và cậu Thanh Vũ rồi ạ.</w:t>
      </w:r>
    </w:p>
    <w:p>
      <w:pPr>
        <w:pStyle w:val="BodyText"/>
      </w:pPr>
      <w:r>
        <w:t xml:space="preserve">-Nói.</w:t>
      </w:r>
    </w:p>
    <w:p>
      <w:pPr>
        <w:pStyle w:val="BodyText"/>
      </w:pPr>
      <w:r>
        <w:t xml:space="preserve">-Thưa cậu chủ, quả đúng như ngài dự đoán cậu Thanh Vũ chính là người giấu mặt nắm mọi quyền lực bao lâu nay của tập đoàn viễn thông RENCY ạ.</w:t>
      </w:r>
    </w:p>
    <w:p>
      <w:pPr>
        <w:pStyle w:val="BodyText"/>
      </w:pPr>
      <w:r>
        <w:t xml:space="preserve">Người con trai đó nở 1 nụ cười mị hoặc, im lặng 1 lúc rồi nói:</w:t>
      </w:r>
    </w:p>
    <w:p>
      <w:pPr>
        <w:pStyle w:val="BodyText"/>
      </w:pPr>
      <w:r>
        <w:t xml:space="preserve">--Tiếp.</w:t>
      </w:r>
    </w:p>
    <w:p>
      <w:pPr>
        <w:pStyle w:val="BodyText"/>
      </w:pPr>
      <w:r>
        <w:t xml:space="preserve">Đầu dây bên kia tiếp tục đáp:</w:t>
      </w:r>
    </w:p>
    <w:p>
      <w:pPr>
        <w:pStyle w:val="BodyText"/>
      </w:pPr>
      <w:r>
        <w:t xml:space="preserve">--Vâng ạ.Tôi đã cố tìm những tư liệu liên quan đến mối quan hệ của cậu Thanh Vũ và cô Nhã Phương nhưng dường như những tư liệu đó đã ko còn tồn tại ạ.</w:t>
      </w:r>
    </w:p>
    <w:p>
      <w:pPr>
        <w:pStyle w:val="BodyText"/>
      </w:pPr>
      <w:r>
        <w:t xml:space="preserve">-Nói rõ hơn đi.</w:t>
      </w:r>
    </w:p>
    <w:p>
      <w:pPr>
        <w:pStyle w:val="BodyText"/>
      </w:pPr>
      <w:r>
        <w:t xml:space="preserve">-Là như vậy.Tôi nghĩ đã có người thủ tiêu tất cả mọi thứ liên quan đến 2 người này rồi thưa ngài.</w:t>
      </w:r>
    </w:p>
    <w:p>
      <w:pPr>
        <w:pStyle w:val="BodyText"/>
      </w:pPr>
      <w:r>
        <w:t xml:space="preserve">-Đc rồi.Tiếp tục điều tra cho tôi.</w:t>
      </w:r>
    </w:p>
    <w:p>
      <w:pPr>
        <w:pStyle w:val="BodyText"/>
      </w:pPr>
      <w:r>
        <w:t xml:space="preserve">Người ấy định dập máy thì nghe thấy tiếng đàu dây bên kia nói vọng ra nên ngưng lại rồi đặt điện thoại lên nghe:</w:t>
      </w:r>
    </w:p>
    <w:p>
      <w:pPr>
        <w:pStyle w:val="BodyText"/>
      </w:pPr>
      <w:r>
        <w:t xml:space="preserve">-Thưa ngài, có 1 điều rất kì lạ ở đây ạ.Tuy ko tìm thấy dcd mối liên quan giữa 2 người kia nhưng có 1 hồ sơ mật đc nhắc đến.Nó nói đến tổng tài của tập đoàn TRỊNH THỊ-Trịnh Vĩnh Phong.Hồ sơ này đc bảo mật rất kĩ để ko 1 ai biết đc về nó.</w:t>
      </w:r>
    </w:p>
    <w:p>
      <w:pPr>
        <w:pStyle w:val="BodyText"/>
      </w:pPr>
      <w:r>
        <w:t xml:space="preserve">-Tốt.Đợi tôi trở về báo cáo chi tiết hơn.</w:t>
      </w:r>
    </w:p>
    <w:p>
      <w:pPr>
        <w:pStyle w:val="BodyText"/>
      </w:pPr>
      <w:r>
        <w:t xml:space="preserve">-Vâng thưa ngài.</w:t>
      </w:r>
    </w:p>
    <w:p>
      <w:pPr>
        <w:pStyle w:val="BodyText"/>
      </w:pPr>
      <w:r>
        <w:t xml:space="preserve">Người con trai ấy cười như ko cười, trên tay cầm 1 ly ruợu vang đỏ đứng cạnh cửa sổ.</w:t>
      </w:r>
    </w:p>
    <w:p>
      <w:pPr>
        <w:pStyle w:val="BodyText"/>
      </w:pPr>
      <w:r>
        <w:t xml:space="preserve">Cậu có nhiều bí mật hơn tôi tưởng đấy Nhã Phương ạ.</w:t>
      </w:r>
    </w:p>
    <w:p>
      <w:pPr>
        <w:pStyle w:val="BodyText"/>
      </w:pPr>
      <w:r>
        <w:t xml:space="preserve">Người đó chính là Tô Kiệt-Người có lai lịch đc giữ kín, ko ai biets đc sự thật về con người này.</w:t>
      </w:r>
    </w:p>
    <w:p>
      <w:pPr>
        <w:pStyle w:val="BodyText"/>
      </w:pPr>
      <w:r>
        <w:t xml:space="preserve">//////////////</w:t>
      </w:r>
    </w:p>
    <w:p>
      <w:pPr>
        <w:pStyle w:val="BodyText"/>
      </w:pPr>
      <w:r>
        <w:t xml:space="preserve">-Này , dậy đi.Cậu ngủ như heo ấy.Đã 9g sáng rồi đó.</w:t>
      </w:r>
    </w:p>
    <w:p>
      <w:pPr>
        <w:pStyle w:val="BodyText"/>
      </w:pPr>
      <w:r>
        <w:t xml:space="preserve">Phương nghe vậy luống cuống ngồi dậy, mặt vẫn chưa tỉnh ngủ, lầm bà lầm bầm trách nhẹ:</w:t>
      </w:r>
    </w:p>
    <w:p>
      <w:pPr>
        <w:pStyle w:val="BodyText"/>
      </w:pPr>
      <w:r>
        <w:t xml:space="preserve">-Sao cậu không đánh thức mình dậy! Mà cũng tại tối qua bà tám vs cậu đến khuya mới dậy trễ thế này.</w:t>
      </w:r>
    </w:p>
    <w:p>
      <w:pPr>
        <w:pStyle w:val="BodyText"/>
      </w:pPr>
      <w:r>
        <w:t xml:space="preserve">Chi nhéo tai cô bạn còn trong trạng thái mơ màng, gườm gườm nhìn cô:</w:t>
      </w:r>
    </w:p>
    <w:p>
      <w:pPr>
        <w:pStyle w:val="BodyText"/>
      </w:pPr>
      <w:r>
        <w:t xml:space="preserve">-Cậu còn nói? Này nhe, cậu đừng tưởng mình ko biết về cái tật ngủ nướng của cậu nhá.Cho dù ko tám vs mình thì sáng nào cũng đến 8,9g cậu mới tỉnh mộng.</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Phương xoa xoa tai của mình, cười cười nhìn Chi:</w:t>
      </w:r>
    </w:p>
    <w:p>
      <w:pPr>
        <w:pStyle w:val="BodyText"/>
      </w:pPr>
      <w:r>
        <w:t xml:space="preserve">-Hì hì, cậu thật là hiểu mình quá nha.Lại đây, mình mi cái coi.</w:t>
      </w:r>
    </w:p>
    <w:p>
      <w:pPr>
        <w:pStyle w:val="BodyText"/>
      </w:pPr>
      <w:r>
        <w:t xml:space="preserve">Chi nghe vậy vội đứng thẳng dây, chuẩn bị động tác chuồn lẹ .</w:t>
      </w:r>
    </w:p>
    <w:p>
      <w:pPr>
        <w:pStyle w:val="BodyText"/>
      </w:pPr>
      <w:r>
        <w:t xml:space="preserve">-Này coi mà làm vscn nhanh đi.Ko là tụi mình ko chừa cậu phần bữa sáng đâu đấy.</w:t>
      </w:r>
    </w:p>
    <w:p>
      <w:pPr>
        <w:pStyle w:val="BodyText"/>
      </w:pPr>
      <w:r>
        <w:t xml:space="preserve">-Okie.Nhưng để mình kiss cậu 1 cái rồi mình mới đi.</w:t>
      </w:r>
    </w:p>
    <w:p>
      <w:pPr>
        <w:pStyle w:val="BodyText"/>
      </w:pPr>
      <w:r>
        <w:t xml:space="preserve">Phương giả vờ như đang đi nhanh đến Chi, Chi thấy hành động của cô liền phóng nhanh ra ngoài lấy tay đóng cửa lại.</w:t>
      </w:r>
    </w:p>
    <w:p>
      <w:pPr>
        <w:pStyle w:val="BodyText"/>
      </w:pPr>
      <w:r>
        <w:t xml:space="preserve">Phương phì cười vì hành động của con bạn.Sau đó cô quay người bước vào phòng tắm làm vscn.Sau 5p chỉnh chu trước gương, cô yên tâm đi xuống lầu.</w:t>
      </w:r>
    </w:p>
    <w:p>
      <w:pPr>
        <w:pStyle w:val="BodyText"/>
      </w:pPr>
      <w:r>
        <w:t xml:space="preserve">Vừa bước vào phòng khách cô đã nghe tiếng than thở của Kiệt.</w:t>
      </w:r>
    </w:p>
    <w:p>
      <w:pPr>
        <w:pStyle w:val="BodyText"/>
      </w:pPr>
      <w:r>
        <w:t xml:space="preserve">-Này cậu có chắc là cậu ấy dậy chưa vậy! Mình nghĩ cậu ấy còn đang mơ mộng đẹp đó.</w:t>
      </w:r>
    </w:p>
    <w:p>
      <w:pPr>
        <w:pStyle w:val="BodyText"/>
      </w:pPr>
      <w:r>
        <w:t xml:space="preserve">-Mình đã gọi cậu ấy đúng 5 lần rồi đấy.Nếu cậu ấy còn ko chịu dậy mình sẽ sử dụng biện pháp mạnh.</w:t>
      </w:r>
    </w:p>
    <w:p>
      <w:pPr>
        <w:pStyle w:val="BodyText"/>
      </w:pPr>
      <w:r>
        <w:t xml:space="preserve">Phương ngượng ngùng ho khẽ 1 tiếng:</w:t>
      </w:r>
    </w:p>
    <w:p>
      <w:pPr>
        <w:pStyle w:val="BodyText"/>
      </w:pPr>
      <w:r>
        <w:t xml:space="preserve">-Mình dậy rồi.Hì hì.</w:t>
      </w:r>
    </w:p>
    <w:p>
      <w:pPr>
        <w:pStyle w:val="BodyText"/>
      </w:pPr>
      <w:r>
        <w:t xml:space="preserve">Kiệt và Chi cùng quay đầu lại nhìn cô:</w:t>
      </w:r>
    </w:p>
    <w:p>
      <w:pPr>
        <w:pStyle w:val="BodyText"/>
      </w:pPr>
      <w:r>
        <w:t xml:space="preserve">-Chi ơi! Cậu ấy dậy rồi kìa.Bất ngờ chưa?</w:t>
      </w:r>
    </w:p>
    <w:p>
      <w:pPr>
        <w:pStyle w:val="BodyText"/>
      </w:pPr>
      <w:r>
        <w:t xml:space="preserve">Kiệt giả vờ ngây thơ “ vô số tội” nói vs Chi làm Phươn đứng 1 bên mà muốn chạy tới bóp chết thằng bạn này.</w:t>
      </w:r>
    </w:p>
    <w:p>
      <w:pPr>
        <w:pStyle w:val="BodyText"/>
      </w:pPr>
      <w:r>
        <w:t xml:space="preserve">-Mình vào ăn sáng đây ko nói vs mấy cậu nữa.</w:t>
      </w:r>
    </w:p>
    <w:p>
      <w:pPr>
        <w:pStyle w:val="BodyText"/>
      </w:pPr>
      <w:r>
        <w:t xml:space="preserve">Cô vừa nói vừa lườm Kiệt.Kiệt cúi đầu vờ như ko biết gì.Thủ tiêu hết đống thức ăn vào bụng, cô đứng dậy đi ra phòng khách.Cô lên tiengs hỏi Chi:</w:t>
      </w:r>
    </w:p>
    <w:p>
      <w:pPr>
        <w:pStyle w:val="BodyText"/>
      </w:pPr>
      <w:r>
        <w:t xml:space="preserve">-Vũ đâu rồi? Sao từ nãy đến giờ mình không thấy cậu ấy đâu cả vậy.</w:t>
      </w:r>
    </w:p>
    <w:p>
      <w:pPr>
        <w:pStyle w:val="BodyText"/>
      </w:pPr>
      <w:r>
        <w:t xml:space="preserve">-À anh ấy tới nhà kính rồi.</w:t>
      </w:r>
    </w:p>
    <w:p>
      <w:pPr>
        <w:pStyle w:val="BodyText"/>
      </w:pPr>
      <w:r>
        <w:t xml:space="preserve">-Vậy mình đi tới chỗ cậu ấy đây.Gặp các cậu sau nhé!</w:t>
      </w:r>
    </w:p>
    <w:p>
      <w:pPr>
        <w:pStyle w:val="BodyText"/>
      </w:pPr>
      <w:r>
        <w:t xml:space="preserve">Chưa kịp trả lời thì Chi và Kiệt đã thấy cô đã chạy mất dạng lúc nào rồi.Kiệt mỉm cười :</w:t>
      </w:r>
    </w:p>
    <w:p>
      <w:pPr>
        <w:pStyle w:val="BodyText"/>
      </w:pPr>
      <w:r>
        <w:t xml:space="preserve">-Không biết chân cậu ấy có cài động cơ phản lực không mà phóng nhanh thế không biết?</w:t>
      </w:r>
    </w:p>
    <w:p>
      <w:pPr>
        <w:pStyle w:val="BodyText"/>
      </w:pPr>
      <w:r>
        <w:t xml:space="preserve">Phục thật đấy!</w:t>
      </w:r>
    </w:p>
    <w:p>
      <w:pPr>
        <w:pStyle w:val="BodyText"/>
      </w:pPr>
      <w:r>
        <w:t xml:space="preserve">Cô chạy đến nhà kính nhìn vào liền trông thấy Vũ đang tưới nước cho hoa. Cô rón rén đi về phía anh định bụng hù anh nào ngờ anh bỗng nhiên lên tiếng trước:</w:t>
      </w:r>
    </w:p>
    <w:p>
      <w:pPr>
        <w:pStyle w:val="BodyText"/>
      </w:pPr>
      <w:r>
        <w:t xml:space="preserve">-Nhóc.Muốn hù ai vậy?</w:t>
      </w:r>
    </w:p>
    <w:p>
      <w:pPr>
        <w:pStyle w:val="BodyText"/>
      </w:pPr>
      <w:r>
        <w:t xml:space="preserve">Cô giật mình, ngây ngốc nhìn anh rồi kinh ngạc nói:</w:t>
      </w:r>
    </w:p>
    <w:p>
      <w:pPr>
        <w:pStyle w:val="BodyText"/>
      </w:pPr>
      <w:r>
        <w:t xml:space="preserve">-Sao cậu biết mình ở sau lưng cậu? Cậu có thiên nhãn ở sau đầu à!</w:t>
      </w:r>
    </w:p>
    <w:p>
      <w:pPr>
        <w:pStyle w:val="BodyText"/>
      </w:pPr>
      <w:r>
        <w:t xml:space="preserve">Anh xoay người đối diện vs cô:</w:t>
      </w:r>
    </w:p>
    <w:p>
      <w:pPr>
        <w:pStyle w:val="BodyText"/>
      </w:pPr>
      <w:r>
        <w:t xml:space="preserve">-Mình mà.Cái gì chả biêt.Cậu có muốn giúp mình tưới nước cho hoa ko?</w:t>
      </w:r>
    </w:p>
    <w:p>
      <w:pPr>
        <w:pStyle w:val="BodyText"/>
      </w:pPr>
      <w:r>
        <w:t xml:space="preserve">Cô chưa nhận lời anh đã kéo cô đến gần anh.Anh đưa cho cô 1 bình tưới nước nhỏ.Hai người tưới đc 1 lúc thấy cô có vẻ chán , anh thong thả nói:</w:t>
      </w:r>
    </w:p>
    <w:p>
      <w:pPr>
        <w:pStyle w:val="BodyText"/>
      </w:pPr>
      <w:r>
        <w:t xml:space="preserve">-Ở đây còn có cả xương rồng nhỏ đấy, cậu muốn đi xem không?</w:t>
      </w:r>
    </w:p>
    <w:p>
      <w:pPr>
        <w:pStyle w:val="BodyText"/>
      </w:pPr>
      <w:r>
        <w:t xml:space="preserve">Cô gật đầu lia lịa , mừng rỡ nói:</w:t>
      </w:r>
    </w:p>
    <w:p>
      <w:pPr>
        <w:pStyle w:val="BodyText"/>
      </w:pPr>
      <w:r>
        <w:t xml:space="preserve">-Có có.Cậu vs mình đừng tưới nữa, chán lắm.Đi xem xương rồng đi.</w:t>
      </w:r>
    </w:p>
    <w:p>
      <w:pPr>
        <w:pStyle w:val="BodyText"/>
      </w:pPr>
      <w:r>
        <w:t xml:space="preserve">Thấy khuông mặt vui mừng của cô , anh phì cười rồi nắm tay cô đi khu vực có xương rồng.</w:t>
      </w:r>
    </w:p>
    <w:p>
      <w:pPr>
        <w:pStyle w:val="BodyText"/>
      </w:pPr>
      <w:r>
        <w:t xml:space="preserve">-Đến nơi rồi.Đẹp không?</w:t>
      </w:r>
    </w:p>
    <w:p>
      <w:pPr>
        <w:pStyle w:val="BodyText"/>
      </w:pPr>
      <w:r>
        <w:t xml:space="preserve">Cô không ngờ rằng trong nhà kính này ngoài hoa lan còn có cả xương rồng nhỏ - loài cây mà cô yêu thích nhất.Cô chạy nhanh đến rồi ngồi xổm xuống nhìn những chậu xương rồng nhỏ xinh đó.</w:t>
      </w:r>
    </w:p>
    <w:p>
      <w:pPr>
        <w:pStyle w:val="BodyText"/>
      </w:pPr>
      <w:r>
        <w:t xml:space="preserve">-Đẹp quá! Mình không ngờ ở đây có cả loài cây này đấy.Nhìn thích quá.</w:t>
      </w:r>
    </w:p>
    <w:p>
      <w:pPr>
        <w:pStyle w:val="BodyText"/>
      </w:pPr>
      <w:r>
        <w:t xml:space="preserve">Cô thốt lên.</w:t>
      </w:r>
    </w:p>
    <w:p>
      <w:pPr>
        <w:pStyle w:val="BodyText"/>
      </w:pPr>
      <w:r>
        <w:t xml:space="preserve">Vũ cười 1 tiếng rồi cũng ngồi xuống bên cạnh cô:</w:t>
      </w:r>
    </w:p>
    <w:p>
      <w:pPr>
        <w:pStyle w:val="BodyText"/>
      </w:pPr>
      <w:r>
        <w:t xml:space="preserve">-Mình tặng cậu chậu xương rồng kia nhé!</w:t>
      </w:r>
    </w:p>
    <w:p>
      <w:pPr>
        <w:pStyle w:val="BodyText"/>
      </w:pPr>
      <w:r>
        <w:t xml:space="preserve">Anh vừa nói vừa chỉ tay về phía 1 chậu xương rồng trên thân cây có 2 bông hoa nhỏ xíu, nhìn đáng yêu lắm.Cô nghe vậy liền quay sang nhìn anh:, 2 mắt sáng lên mỉm cười vs anh:</w:t>
      </w:r>
    </w:p>
    <w:p>
      <w:pPr>
        <w:pStyle w:val="BodyText"/>
      </w:pPr>
      <w:r>
        <w:t xml:space="preserve">-Thật chứ?</w:t>
      </w:r>
    </w:p>
    <w:p>
      <w:pPr>
        <w:pStyle w:val="BodyText"/>
      </w:pPr>
      <w:r>
        <w:t xml:space="preserve">-Thật.</w:t>
      </w:r>
    </w:p>
    <w:p>
      <w:pPr>
        <w:pStyle w:val="BodyText"/>
      </w:pPr>
      <w:r>
        <w:t xml:space="preserve">Anh vừa đáp vừa gật đầu 1 cái để khẳng định lời nói của mình.</w:t>
      </w:r>
    </w:p>
    <w:p>
      <w:pPr>
        <w:pStyle w:val="BodyText"/>
      </w:pPr>
      <w:r>
        <w:t xml:space="preserve">-Woa….Thích thật đấy.Mình yêu cậu nhất nhà đấy.Hì hì.</w:t>
      </w:r>
    </w:p>
    <w:p>
      <w:pPr>
        <w:pStyle w:val="BodyText"/>
      </w:pPr>
      <w:r>
        <w:t xml:space="preserve">Cô mừng rỡ vội ôm chầm lấy anh.Anh vỗ nhẹ vào lưng cô rồi nói:</w:t>
      </w:r>
    </w:p>
    <w:p>
      <w:pPr>
        <w:pStyle w:val="BodyText"/>
      </w:pPr>
      <w:r>
        <w:t xml:space="preserve">-giờ đứng dậy nào để mình còn tới lấy chậu xương rồng cho cậu chứ!</w:t>
      </w:r>
    </w:p>
    <w:p>
      <w:pPr>
        <w:pStyle w:val="BodyText"/>
      </w:pPr>
      <w:r>
        <w:t xml:space="preserve">-Vâng thưa sếp.</w:t>
      </w:r>
    </w:p>
    <w:p>
      <w:pPr>
        <w:pStyle w:val="BodyText"/>
      </w:pPr>
      <w:r>
        <w:t xml:space="preserve">Nói xong, cô hớn hở đi theo sau anh để nhận quà.Anh cúi xuống lấy chậu xương rồng rồi xoay lưng lại đưa nó cho cô:</w:t>
      </w:r>
    </w:p>
    <w:p>
      <w:pPr>
        <w:pStyle w:val="BodyText"/>
      </w:pPr>
      <w:r>
        <w:t xml:space="preserve">-Nè.Tặng cậu đó.</w:t>
      </w:r>
    </w:p>
    <w:p>
      <w:pPr>
        <w:pStyle w:val="BodyText"/>
      </w:pPr>
      <w:r>
        <w:t xml:space="preserve">Cô vui mừng xòe 2 tay ra để đón nhận nó nhưng trong khoảnh khắc tay cô chuẩn bị chạm vào nó bỗng trong đầu cô hiện lên rất nhiều hình ảnh hỗn độn.</w:t>
      </w:r>
    </w:p>
    <w:p>
      <w:pPr>
        <w:pStyle w:val="BodyText"/>
      </w:pPr>
      <w:r>
        <w:t xml:space="preserve">-Mẹ, mẹ ơi! Mẹ ở đâu? Mẹ đừng đi.Mẹ đừng bỏ Nhi.</w:t>
      </w:r>
    </w:p>
    <w:p>
      <w:pPr>
        <w:pStyle w:val="BodyText"/>
      </w:pPr>
      <w:r>
        <w:t xml:space="preserve">Hình ảnh bé gái chạy khắp nơi tìm mẹ trong ngôi nhà có rất nhiều chậu xương rồng .</w:t>
      </w:r>
    </w:p>
    <w:p>
      <w:pPr>
        <w:pStyle w:val="BodyText"/>
      </w:pPr>
      <w:r>
        <w:t xml:space="preserve">-Phương, cậu sao vậy? Tự nhiên lại ngây người ra thế!</w:t>
      </w:r>
    </w:p>
    <w:p>
      <w:pPr>
        <w:pStyle w:val="BodyText"/>
      </w:pPr>
      <w:r>
        <w:t xml:space="preserve">Vũ thấy cô bỗng nhiên ngẩn người , miệng lẩm bẩm điều gì đó nghe ko rõ.Cô chợt tỉnh khi nghe anh gọi:</w:t>
      </w:r>
    </w:p>
    <w:p>
      <w:pPr>
        <w:pStyle w:val="BodyText"/>
      </w:pPr>
      <w:r>
        <w:t xml:space="preserve">-Hả? Cậu gọi mình à!</w:t>
      </w:r>
    </w:p>
    <w:p>
      <w:pPr>
        <w:pStyle w:val="BodyText"/>
      </w:pPr>
      <w:r>
        <w:t xml:space="preserve">Anh nhíu mày nhìn thấy trong mắt cô hiện lên sự sợ hải cùng hoảng loạng:</w:t>
      </w:r>
    </w:p>
    <w:p>
      <w:pPr>
        <w:pStyle w:val="BodyText"/>
      </w:pPr>
      <w:r>
        <w:t xml:space="preserve">-Sao lúc nãy cậu thẩn thờ thế, còn nói lảm nhảm gì đó nữa.</w:t>
      </w:r>
    </w:p>
    <w:p>
      <w:pPr>
        <w:pStyle w:val="BodyText"/>
      </w:pPr>
      <w:r>
        <w:t xml:space="preserve">-Vậy sao.</w:t>
      </w:r>
    </w:p>
    <w:p>
      <w:pPr>
        <w:pStyle w:val="BodyText"/>
      </w:pPr>
      <w:r>
        <w:t xml:space="preserve">Cô trả lời 1 cách máy móc,hoàn toàn không chú tâm vào câu hỏi của anh.</w:t>
      </w:r>
    </w:p>
    <w:p>
      <w:pPr>
        <w:pStyle w:val="BodyText"/>
      </w:pPr>
      <w:r>
        <w:t xml:space="preserve">Anh thấy vậy liền cúi người xuống thấp , nhìn cô lo lắng:</w:t>
      </w:r>
    </w:p>
    <w:p>
      <w:pPr>
        <w:pStyle w:val="BodyText"/>
      </w:pPr>
      <w:r>
        <w:t xml:space="preserve">-Cậu trong người không đc khỏe hả? để mình đưa cậu về phòng nằm nghỉ nhé!</w:t>
      </w:r>
    </w:p>
    <w:p>
      <w:pPr>
        <w:pStyle w:val="BodyText"/>
      </w:pPr>
      <w:r>
        <w:t xml:space="preserve">Cô vội xua xua tay tỏ ý từ chối và nói:</w:t>
      </w:r>
    </w:p>
    <w:p>
      <w:pPr>
        <w:pStyle w:val="BodyText"/>
      </w:pPr>
      <w:r>
        <w:t xml:space="preserve">-Khống cần đâu.Mình không sao cả mà.Mình đi tìm nhỏ Chi đã.Gặp cậu sau nhé!</w:t>
      </w:r>
    </w:p>
    <w:p>
      <w:pPr>
        <w:pStyle w:val="BodyText"/>
      </w:pPr>
      <w:r>
        <w:t xml:space="preserve">Cô nói xong liền bước nhanh ra ngoài .Vũ thở dài rồi tự nhủ chắc là cô cần yên tĩnh để tĩnh tâm nên cũng thôi ý định đi theo cô.</w:t>
      </w:r>
    </w:p>
    <w:p>
      <w:pPr>
        <w:pStyle w:val="BodyText"/>
      </w:pPr>
      <w:r>
        <w:t xml:space="preserve">Cô định quay trở về phong mình nhưng không biết sao đôi chân của cô lại không vâng lơi, bất giác đi đến 1 nơi khác.Tâm trí cô dẫn dắt cô đến 1 nơi xa lạ,Nó không còn trong phạm vi của nông trại nữa mà là trong cánh rừng phía sau nông trại.Cô men theo lối mòn dẫn vào khu rừng.Lối mòn này tạo cho cô cảm giác đã rất nhiều lần cô đã đi trên nó.Dần dần , cô đã vào sâu trong cánh rừng và đến gần 1 vực thẳm.Đến đây, cô chợt tỉnh táo, hàng trăm câu hỏi đặt ra trong đầu cô: Nơi này là đâu?Sao cô lại ở đây?......</w:t>
      </w:r>
    </w:p>
    <w:p>
      <w:pPr>
        <w:pStyle w:val="BodyText"/>
      </w:pPr>
      <w:r>
        <w:t xml:space="preserve">Cô không thể lí giả đc vì sao cô lại ở trong cánh rừng này.</w:t>
      </w:r>
    </w:p>
    <w:p>
      <w:pPr>
        <w:pStyle w:val="BodyText"/>
      </w:pPr>
      <w:r>
        <w:t xml:space="preserve">-Mẹ ơi! Ssau này lớn lên con sẽ trở thành 1 người xinh đẹp như mẹ.</w:t>
      </w:r>
    </w:p>
    <w:p>
      <w:pPr>
        <w:pStyle w:val="BodyText"/>
      </w:pPr>
      <w:r>
        <w:t xml:space="preserve">Bé gái cười tươi nhìn mẹ.Bà cười hiền , vuốt nhẹ mái tóc đen dài, mềm mượt của đứa con:</w:t>
      </w:r>
    </w:p>
    <w:p>
      <w:pPr>
        <w:pStyle w:val="BodyText"/>
      </w:pPr>
      <w:r>
        <w:t xml:space="preserve">-Ừ.Chắc chắn thế rồi.</w:t>
      </w:r>
    </w:p>
    <w:p>
      <w:pPr>
        <w:pStyle w:val="BodyText"/>
      </w:pPr>
      <w:r>
        <w:t xml:space="preserve">Hình ảnh hai mẹ con ấy lại tiếp tục hiện lên trong trí óc của cô.Cô bất giác bước đến gần vực thẳm hơn, miệng lẩm nhẩm gọi mẹ:</w:t>
      </w:r>
    </w:p>
    <w:p>
      <w:pPr>
        <w:pStyle w:val="BodyText"/>
      </w:pPr>
      <w:r>
        <w:t xml:space="preserve">-Mẹ, Mẹ……</w:t>
      </w:r>
    </w:p>
    <w:p>
      <w:pPr>
        <w:pStyle w:val="BodyText"/>
      </w:pPr>
      <w:r>
        <w:t xml:space="preserve">Cô như chìm vào trong 1 góc quá khứ đã bị xóa sạch của cô.Chân cô dần dần càng tiến đến sát vực thẳm sâu hun hút một cách dị thường.Tưởng chừng như cô đã đến gần vs lãnh địa của thần chết thì bất ngờ từ đàng sau vọng lại tiếng ai đó gọi tên cô.Cô vôi xoay người lại nhưng chân cô đột nhiên bị vướng vào 1 hòn đá làm cả người cô ngã về phía sau.</w:t>
      </w:r>
    </w:p>
    <w:p>
      <w:pPr>
        <w:pStyle w:val="BodyText"/>
      </w:pPr>
      <w:r>
        <w:t xml:space="preserve">-KHÔNG…….</w:t>
      </w:r>
    </w:p>
    <w:p>
      <w:pPr>
        <w:pStyle w:val="BodyText"/>
      </w:pPr>
      <w:r>
        <w:t xml:space="preserve">Tiếng hét lơn vang vọng vả cánh rừng.Đó là Vũ.Đáng lẽ anh không xuất hiện ở nơi này vào giờ phút này nhưng không biết vì lý do gì đã thúc giục anh đi theo sau cô.Anh tìm cô 1 lúc lâu và giờ mới phát hiện ra cô đang đứng gần vựu thẳm.Anh hoảng hốt hét to tên cô vừa cố chạy thật nhanh ngăn cô lại.Vừa lúc cô chuẩn bị ngã người ra sau anh đã kịp lao đến ôm cô lại về phái trước.Cả 2 ngã nhào về phía truớc.Sự va chạm khá mạnh làm chân anh rất đau.Vũ nén đau , ngồi bật dậy, hoảng hốt kiêm tra xem cô co bị xây xát gì không.Khi biết cô không có vấn đề gì , anh mới dám thở hắt ra nhẹ hóm nhưng nhanh chóng ôm cô thật chặt vào lòng, Nói trong nhịp thở hổn hển, chư kịp ổn định</w:t>
      </w:r>
    </w:p>
    <w:p>
      <w:pPr>
        <w:pStyle w:val="BodyText"/>
      </w:pPr>
      <w:r>
        <w:t xml:space="preserve">-Mình…Mình đã rất sợ, thật sự rất sợ cậu sẽ rơi xuống đó.May..may quá…</w:t>
      </w:r>
    </w:p>
    <w:p>
      <w:pPr>
        <w:pStyle w:val="BodyText"/>
      </w:pPr>
      <w:r>
        <w:t xml:space="preserve">Cô mở tròn hai mắt nhìn anh, hơi ngớ ngẩn:</w:t>
      </w:r>
    </w:p>
    <w:p>
      <w:pPr>
        <w:pStyle w:val="BodyText"/>
      </w:pPr>
      <w:r>
        <w:t xml:space="preserve">--Sao cậu có vẻ hốt hoảng vậy.Có việc gì xảy ra à! Mà sao cậu cứ ôm mình chặt vậy mình đến nghẹt thở mất thôi!</w:t>
      </w:r>
    </w:p>
    <w:p>
      <w:pPr>
        <w:pStyle w:val="BodyText"/>
      </w:pPr>
      <w:r>
        <w:t xml:space="preserve">Anh nghe vậy vội nới lỏng vòng tay nhưng không có ý định buông cô ra.Anh khẽ nói:</w:t>
      </w:r>
    </w:p>
    <w:p>
      <w:pPr>
        <w:pStyle w:val="BodyText"/>
      </w:pPr>
      <w:r>
        <w:t xml:space="preserve">-Cú để vậy 1 lúc đi.Đc chứ?</w:t>
      </w:r>
    </w:p>
    <w:p>
      <w:pPr>
        <w:pStyle w:val="BodyText"/>
      </w:pPr>
      <w:r>
        <w:t xml:space="preserve">Cô không hiểu chuyện gì đang xảy ra nhưng cũng không muốn chọc giận anh lúc này bèn ngồi im để anh ôm chặt.Một lúc sau, anh đẩy nhẹ cô ra, trách mắng cô:</w:t>
      </w:r>
    </w:p>
    <w:p>
      <w:pPr>
        <w:pStyle w:val="BodyText"/>
      </w:pPr>
      <w:r>
        <w:t xml:space="preserve">-Cậu sao lại tới đây vây? Có biết là rất nguy hiểm không?</w:t>
      </w:r>
    </w:p>
    <w:p>
      <w:pPr>
        <w:pStyle w:val="BodyText"/>
      </w:pPr>
      <w:r>
        <w:t xml:space="preserve">Cô khó hiểu nhìn anh, mặt mày nhăn nhó hét lại:</w:t>
      </w:r>
    </w:p>
    <w:p>
      <w:pPr>
        <w:pStyle w:val="BodyText"/>
      </w:pPr>
      <w:r>
        <w:t xml:space="preserve">-Cậu điên à! Tự nhiên mắng mình.Cậu lại phát bệnh nữa à.Mình còn muốn hỏi lại cậu là tại sao mình lại ở cái chỗ hẻo lanh , nguy hiểm này đấy.Đừng nói vs mình là cậu muốn chơi trò mạo hiểm đấy nhé!</w:t>
      </w:r>
    </w:p>
    <w:p>
      <w:pPr>
        <w:pStyle w:val="BodyText"/>
      </w:pPr>
      <w:r>
        <w:t xml:space="preserve">Cô cố tình trêu chọc anh không để ý đến nét mặt anh tràn đầy sự lo sợ và bất an.Anh vội hỏi:</w:t>
      </w:r>
    </w:p>
    <w:p>
      <w:pPr>
        <w:pStyle w:val="BodyText"/>
      </w:pPr>
      <w:r>
        <w:t xml:space="preserve">-Cậu không nhớ 1 chút gì sao?</w:t>
      </w:r>
    </w:p>
    <w:p>
      <w:pPr>
        <w:pStyle w:val="BodyText"/>
      </w:pPr>
      <w:r>
        <w:t xml:space="preserve">Cô gật đầu rồi nói nói phụ họa thêm:</w:t>
      </w:r>
    </w:p>
    <w:p>
      <w:pPr>
        <w:pStyle w:val="BodyText"/>
      </w:pPr>
      <w:r>
        <w:t xml:space="preserve">-Thật đấy! Mà nhớ cái gì cơ? Ý cậu là mình tự đi tới chỗ này sao!</w:t>
      </w:r>
    </w:p>
    <w:p>
      <w:pPr>
        <w:pStyle w:val="BodyText"/>
      </w:pPr>
      <w:r>
        <w:t xml:space="preserve">Cô thấy đôi lông mày anh bỗng chau lại, mặt thì trắng bệch.Cô lo lắng hỏi anh:</w:t>
      </w:r>
    </w:p>
    <w:p>
      <w:pPr>
        <w:pStyle w:val="BodyText"/>
      </w:pPr>
      <w:r>
        <w:t xml:space="preserve">-Vũ, cậu mệt à! Mình dìu cậu về nhé! Nào đứng lên mình đỡ cậu về.</w:t>
      </w:r>
    </w:p>
    <w:p>
      <w:pPr>
        <w:pStyle w:val="BodyText"/>
      </w:pPr>
      <w:r>
        <w:t xml:space="preserve">Chưa nói hết câu, cô đã bị anh bế lên, áp đầu cô vào trong ngực anh.Cô giật nảy mình, giãy dụa ra khỏi vòng tay anh:</w:t>
      </w:r>
    </w:p>
    <w:p>
      <w:pPr>
        <w:pStyle w:val="BodyText"/>
      </w:pPr>
      <w:r>
        <w:t xml:space="preserve">-Này, cậu điên à.Thả mình xuống, thả xuống nhanh.Nếu không mình không khách sáo vs cậu đâu đấy! Mau thả….</w:t>
      </w:r>
    </w:p>
    <w:p>
      <w:pPr>
        <w:pStyle w:val="BodyText"/>
      </w:pPr>
      <w:r>
        <w:t xml:space="preserve">-Câm miệng.</w:t>
      </w:r>
    </w:p>
    <w:p>
      <w:pPr>
        <w:pStyle w:val="BodyText"/>
      </w:pPr>
      <w:r>
        <w:t xml:space="preserve">Anh gầm lên, ánh mắt hằn lên những tia máu chiếu thẳng vào mắt cô.Cô sợ hãi vội rụt cổ lại, cố chui vào sâu trong lồng ngực anh, im thin thít.Cô nghe đc hơi thở gấp gáp của anh, vẻ mặt anh giờ đây hiện lên rỏ mệ mỏi cùng đau đớn.Anh nghĩ gì, muốn làm gì cô không bao giờ có thể đoán ra đc.Cả 2 ra khỏi cánh rừng hướng về ngôi nhà gỗ trong nông trại mà đi.Vào đến phòng khách, anh bế cô đi thẳng lên tầng 2 bỏ ngoài tai tiếng gọi lại của Chi và Kiệt.Tuy cả 2 muốn hỏi anh việc gì đã xảy ra nhưng cũng biết tính anh nên đành ngồi lại chỗ cũ.</w:t>
      </w:r>
    </w:p>
    <w:p>
      <w:pPr>
        <w:pStyle w:val="BodyText"/>
      </w:pPr>
      <w:r>
        <w:t xml:space="preserve">Anh đi vào phòng cô, nhẹ nhàng để cô nằm xuống giường, kéo chăn đắp nhệ lên người cô rồi ngồi xuống bên cạnh:</w:t>
      </w:r>
    </w:p>
    <w:p>
      <w:pPr>
        <w:pStyle w:val="BodyText"/>
      </w:pPr>
      <w:r>
        <w:t xml:space="preserve">-Nhắm mắt lại nghỉ ngơi chút đi.Đừng cố suy nghĩ dù chỉ 1 chút về việc ngày hôm nay.Nếu trái lời mình…..</w:t>
      </w:r>
    </w:p>
    <w:p>
      <w:pPr>
        <w:pStyle w:val="BodyText"/>
      </w:pPr>
      <w:r>
        <w:t xml:space="preserve">Nói đến đây, anh ghé sát vào tai cô nói tiếp:</w:t>
      </w:r>
    </w:p>
    <w:p>
      <w:pPr>
        <w:pStyle w:val="BodyText"/>
      </w:pPr>
      <w:r>
        <w:t xml:space="preserve">-Cậu sẽ không yên vs mình đâu.Hiểu không?</w:t>
      </w:r>
    </w:p>
    <w:p>
      <w:pPr>
        <w:pStyle w:val="BodyText"/>
      </w:pPr>
      <w:r>
        <w:t xml:space="preserve">-Đã hiểu.</w:t>
      </w:r>
    </w:p>
    <w:p>
      <w:pPr>
        <w:pStyle w:val="BodyText"/>
      </w:pPr>
      <w:r>
        <w:t xml:space="preserve">Cô sợ nhìn anh vào lúc này, nó đáng sợ đến kinh người.Cô vội nhắm chặt 2 mắt lại , giả vờ ngủ.Anh nói thêm:</w:t>
      </w:r>
    </w:p>
    <w:p>
      <w:pPr>
        <w:pStyle w:val="BodyText"/>
      </w:pPr>
      <w:r>
        <w:t xml:space="preserve">-Mình ngồi ngay cạnh cậu vì vậy đừng nghĩ sẽ giở trò gì đấy!</w:t>
      </w:r>
    </w:p>
    <w:p>
      <w:pPr>
        <w:pStyle w:val="BodyText"/>
      </w:pPr>
      <w:r>
        <w:t xml:space="preserve">Cô mở mắt ra, trừng mắt nhìn anh định cãi lại nhưng nhận thấy sự lạnh lẽo trong mắt anh nên cô vội nín thin.Dường như cô đã thấm mệt nên chỉ 3 phút sau cô đã ngủ, nhịp thở đều đặn, nhẹ nhàng.Anh khẽ trầm giọng nói:</w:t>
      </w:r>
    </w:p>
    <w:p>
      <w:pPr>
        <w:pStyle w:val="BodyText"/>
      </w:pPr>
      <w:r>
        <w:t xml:space="preserve">-Anh phải làm gì để giữ em đây? Nó càng ngày càng đến gần rồi, sợ rằng thời gian không đủ cho anh làm tất cả cho em.Anh phải làm gì đây?</w:t>
      </w:r>
    </w:p>
    <w:p>
      <w:pPr>
        <w:pStyle w:val="BodyText"/>
      </w:pPr>
      <w:r>
        <w:t xml:space="preserve">Trái tim anh như bị ai đó bóp nghẹt không thể hô hấp đc.Ngón tay anh nhẹ lướt qua nhẹ làn môi mỏng của cô rồi từ từ hạ người xuống hôn nhẹ lên đôi môi đó.</w:t>
      </w:r>
    </w:p>
    <w:p>
      <w:pPr>
        <w:pStyle w:val="BodyText"/>
      </w:pPr>
      <w:r>
        <w:t xml:space="preserve">-Thưa cậu chư.Số cổ phiếu còn lại của công ty điện tử Hòa Khang đang tiếp tục bị thu mua rất nhanh ạ.</w:t>
      </w:r>
    </w:p>
    <w:p>
      <w:pPr>
        <w:pStyle w:val="BodyText"/>
      </w:pPr>
      <w:r>
        <w:t xml:space="preserve">-Có điều tra đc ai đứng đằng sau ko?</w:t>
      </w:r>
    </w:p>
    <w:p>
      <w:pPr>
        <w:pStyle w:val="BodyText"/>
      </w:pPr>
      <w:r>
        <w:t xml:space="preserve">-Thưa vẫn chưa tìm ra .Chúng tôi đang cố điều tra ạ.</w:t>
      </w:r>
    </w:p>
    <w:p>
      <w:pPr>
        <w:pStyle w:val="BodyText"/>
      </w:pPr>
      <w:r>
        <w:t xml:space="preserve">Đầu dây bên kia im lặng 1 lát rồi trầm giọng nói :</w:t>
      </w:r>
    </w:p>
    <w:p>
      <w:pPr>
        <w:pStyle w:val="BodyText"/>
      </w:pPr>
      <w:r>
        <w:t xml:space="preserve">-Nếu tìm không ra tự biết mình sẽ như thế nào chứ?</w:t>
      </w:r>
    </w:p>
    <w:p>
      <w:pPr>
        <w:pStyle w:val="BodyText"/>
      </w:pPr>
      <w:r>
        <w:t xml:space="preserve">-Vâng, chúng tôi biết.Xin phép cậu chủ chúng tôi tiếp tục làm việc .</w:t>
      </w:r>
    </w:p>
    <w:p>
      <w:pPr>
        <w:pStyle w:val="BodyText"/>
      </w:pPr>
      <w:r>
        <w:t xml:space="preserve">Vừa ngắt liên lạc, khoảng lặng lại bao trùm lên không gian trong căn phòng tối.Phong nằm xuống ghế sopha, nhắm nghiền 2 mắt.Một nụ cười đầy ám muội hiện lên trên khóe môi hắn.</w:t>
      </w:r>
    </w:p>
    <w:p>
      <w:pPr>
        <w:pStyle w:val="BodyText"/>
      </w:pPr>
      <w:r>
        <w:t xml:space="preserve">Một ngày nữa lại trôi qua, nhiều điều dần hé lộ.Liệu Vũ có thể giữ đc cô ở bên cạnh mình.Qúa khứ đã lãng quên của Phương là gì và nó liên quan đến những ai? Những kế hoạch đã nhấn nút start , những kẻ giấu mặt ẩn sau nó là ai? Đó còn là 1 câu hỏi còn chưa đc giải đáp.</w:t>
      </w:r>
    </w:p>
    <w:p>
      <w:pPr>
        <w:pStyle w:val="BodyText"/>
      </w:pPr>
      <w:r>
        <w:t xml:space="preserve">Phong lấy di động gọi đến cho Luân.Đầu dây bên kia đc kết nối ngay sau đó:</w:t>
      </w:r>
    </w:p>
    <w:p>
      <w:pPr>
        <w:pStyle w:val="BodyText"/>
      </w:pPr>
      <w:r>
        <w:t xml:space="preserve">-Alo.Ai gọi Luân đẹp trai vậy?</w:t>
      </w:r>
    </w:p>
    <w:p>
      <w:pPr>
        <w:pStyle w:val="BodyText"/>
      </w:pPr>
      <w:r>
        <w:t xml:space="preserve">-Hừ! Cậu thôi dùm.Cậu làm tôi muốn ói đấy!</w:t>
      </w:r>
    </w:p>
    <w:p>
      <w:pPr>
        <w:pStyle w:val="BodyText"/>
      </w:pPr>
      <w:r>
        <w:t xml:space="preserve">-Haha.Gọi mình làm gì thế?</w:t>
      </w:r>
    </w:p>
    <w:p>
      <w:pPr>
        <w:pStyle w:val="BodyText"/>
      </w:pPr>
      <w:r>
        <w:t xml:space="preserve">Phong im lặng 1 lúc rồi nói:</w:t>
      </w:r>
    </w:p>
    <w:p>
      <w:pPr>
        <w:pStyle w:val="BodyText"/>
      </w:pPr>
      <w:r>
        <w:t xml:space="preserve">-Tôi muốn hỏi cậu 1 điều.</w:t>
      </w:r>
    </w:p>
    <w:p>
      <w:pPr>
        <w:pStyle w:val="BodyText"/>
      </w:pPr>
      <w:r>
        <w:t xml:space="preserve">Đầu dây kia vọng ra tiếng cười khẽ:</w:t>
      </w:r>
    </w:p>
    <w:p>
      <w:pPr>
        <w:pStyle w:val="BodyText"/>
      </w:pPr>
      <w:r>
        <w:t xml:space="preserve">-Đc.Bất kể điều gì cậu muốn, mình sẽ trả lời .Đặc biệt là điều về chuyện đó…Cậu hiểu ý chứ? Haha</w:t>
      </w:r>
    </w:p>
    <w:p>
      <w:pPr>
        <w:pStyle w:val="BodyText"/>
      </w:pPr>
      <w:r>
        <w:t xml:space="preserve">-Cậu ko nói ko ai nói cậu câm đâu.</w:t>
      </w:r>
    </w:p>
    <w:p>
      <w:pPr>
        <w:pStyle w:val="BodyText"/>
      </w:pPr>
      <w:r>
        <w:t xml:space="preserve">Hắn nghiến răng nghiến lợi mắng.</w:t>
      </w:r>
    </w:p>
    <w:p>
      <w:pPr>
        <w:pStyle w:val="BodyText"/>
      </w:pPr>
      <w:r>
        <w:t xml:space="preserve">-Thế thôi, mình ko đùa nữa.Người gì đâu khó tính.Nói đi.Mình nghe.</w:t>
      </w:r>
    </w:p>
    <w:p>
      <w:pPr>
        <w:pStyle w:val="BodyText"/>
      </w:pPr>
      <w:r>
        <w:t xml:space="preserve">Phong trầm lặng 1 lát rồi chậm rãi nói qua điện thoại:</w:t>
      </w:r>
    </w:p>
    <w:p>
      <w:pPr>
        <w:pStyle w:val="BodyText"/>
      </w:pPr>
      <w:r>
        <w:t xml:space="preserve">-Nếu trái tim cậu đau, rất đau nhưng cậu ko biết vì lý do gì.Chỉ hiểu đc những thứ cậu có chỉ là vô nghĩa , hư không mà thôi! Cảm giác cuộc sống này thật vô vị.Làm thế nào tôi có thể giết chết đc cái cảm giác chết tiệt này? Cậu trả lời đc chứ?</w:t>
      </w:r>
    </w:p>
    <w:p>
      <w:pPr>
        <w:pStyle w:val="BodyText"/>
      </w:pPr>
      <w:r>
        <w:t xml:space="preserve">Phong dừng lại ánh mắt chợt mở ra, ngắm nhìn mảnh trăng đang treo lơ lủng trên tầng không, nó thật sáng ko như lòng hắn –chỉ còn lại 1 mảng đen ngự trị.</w:t>
      </w:r>
    </w:p>
    <w:p>
      <w:pPr>
        <w:pStyle w:val="BodyText"/>
      </w:pPr>
      <w:r>
        <w:t xml:space="preserve">-Phong à! Cậu biết thế nào là yêu thương chư? Đừng để đánh mất 1 lần nữa như cậu đã từng làm, có thể 1s trước nó còn bên cậu nhưng ko thể chắc rằng 1s sau nó còn tồn tại kề bên cậu.Cậu..</w:t>
      </w:r>
    </w:p>
    <w:p>
      <w:pPr>
        <w:pStyle w:val="BodyText"/>
      </w:pPr>
      <w:r>
        <w:t xml:space="preserve">-Đc rồi.Tôi cúp maý đây.Gặp lại sau.</w:t>
      </w:r>
    </w:p>
    <w:p>
      <w:pPr>
        <w:pStyle w:val="BodyText"/>
      </w:pPr>
      <w:r>
        <w:t xml:space="preserve">Phong ngắt lời Luân rồi cúp máy ngay sau đó.Tự hắn biết đc hắn cần làm gì, nghĩ gì có lẽ chỉ vì đêm trăng này cũng tựa như đêm trăng đó quá giống nhau đã làm hắn đánh mất sự cương nghị, lạnh lẽo thường ngày mà thay vào đó chính là sự cô đơn, thiếu vắng tình người.</w:t>
      </w:r>
    </w:p>
    <w:p>
      <w:pPr>
        <w:pStyle w:val="BodyText"/>
      </w:pPr>
      <w:r>
        <w:t xml:space="preserve">Luân đứng lặng,tay vẫn cầm điện thoại .</w:t>
      </w:r>
    </w:p>
    <w:p>
      <w:pPr>
        <w:pStyle w:val="BodyText"/>
      </w:pPr>
      <w:r>
        <w:t xml:space="preserve">-Đến lúc nào mới xuất hiện 1 người có thể đưa cậu thoát ra đc vũng lầy của số phận đây?Quyền lực cùng thù hận cứ mãi quẩn quanh chúng ta mãi thế sao.</w:t>
      </w:r>
    </w:p>
    <w:p>
      <w:pPr>
        <w:pStyle w:val="BodyText"/>
      </w:pPr>
      <w:r>
        <w:t xml:space="preserve">Lúc Phương tỉnh giấc đã là trưa hôm sau.Cô ngồi dây, lấy tay dụi dụi đôi mắt còn mơ màng chưa tình.Đúng lúc đó Kiệt đẩy cửa đi vào trên tay cầm 1 khay thức ăn.</w:t>
      </w:r>
    </w:p>
    <w:p>
      <w:pPr>
        <w:pStyle w:val="BodyText"/>
      </w:pPr>
      <w:r>
        <w:t xml:space="preserve">-Đúng như Chi nói: Cậu đúng là ỉn con mà.Ngủ đến tận giờ này, mình nể cậu thật đó.</w:t>
      </w:r>
    </w:p>
    <w:p>
      <w:pPr>
        <w:pStyle w:val="BodyText"/>
      </w:pPr>
      <w:r>
        <w:t xml:space="preserve">Cô ngượng ngùng cười cười nói:</w:t>
      </w:r>
    </w:p>
    <w:p>
      <w:pPr>
        <w:pStyle w:val="BodyText"/>
      </w:pPr>
      <w:r>
        <w:t xml:space="preserve">-Hì hì.Thói quen khó thay đổi mà.</w:t>
      </w:r>
    </w:p>
    <w:p>
      <w:pPr>
        <w:pStyle w:val="BodyText"/>
      </w:pPr>
      <w:r>
        <w:t xml:space="preserve">Cô liếc nhìn cái khay trên tay Kiệt rồi hỏi:</w:t>
      </w:r>
    </w:p>
    <w:p>
      <w:pPr>
        <w:pStyle w:val="BodyText"/>
      </w:pPr>
      <w:r>
        <w:t xml:space="preserve">-Mà cậu đem gì ình thế?</w:t>
      </w:r>
    </w:p>
    <w:p>
      <w:pPr>
        <w:pStyle w:val="BodyText"/>
      </w:pPr>
      <w:r>
        <w:t xml:space="preserve">-Đồ ăn trưa chứ còn gì! Hai người đó đang bận thu dọn đồ đạc để chúng ta chuẩn bị về lại thành phố.</w:t>
      </w:r>
    </w:p>
    <w:p>
      <w:pPr>
        <w:pStyle w:val="BodyText"/>
      </w:pPr>
      <w:r>
        <w:t xml:space="preserve">-Quay về sớm vậy sao?</w:t>
      </w:r>
    </w:p>
    <w:p>
      <w:pPr>
        <w:pStyle w:val="BodyText"/>
      </w:pPr>
      <w:r>
        <w:t xml:space="preserve">Cô giọng buồn buồn hỏi.</w:t>
      </w:r>
    </w:p>
    <w:p>
      <w:pPr>
        <w:pStyle w:val="BodyText"/>
      </w:pPr>
      <w:r>
        <w:t xml:space="preserve">-Dù sao cũng ở đây 2 ngày rồi mà.Cũng phải trở về đi học nữa.Cậu đừng nói vs mình là cậu quên kì thi cuối kỳ đấy nhé!</w:t>
      </w:r>
    </w:p>
    <w:p>
      <w:pPr>
        <w:pStyle w:val="BodyText"/>
      </w:pPr>
      <w:r>
        <w:t xml:space="preserve">Kiệt cười cười nhịn cô.</w:t>
      </w:r>
    </w:p>
    <w:p>
      <w:pPr>
        <w:pStyle w:val="BodyText"/>
      </w:pPr>
      <w:r>
        <w:t xml:space="preserve">Cô nghe đến đây thì tỉnh hẳn, la lên:</w:t>
      </w:r>
    </w:p>
    <w:p>
      <w:pPr>
        <w:pStyle w:val="BodyText"/>
      </w:pPr>
      <w:r>
        <w:t xml:space="preserve">-Ôi mẹ ơi!Cái này mà mình cũng quên.Phương ơi, mày đúng là óc heo mà.</w:t>
      </w:r>
    </w:p>
    <w:p>
      <w:pPr>
        <w:pStyle w:val="BodyText"/>
      </w:pPr>
      <w:r>
        <w:t xml:space="preserve">Cô vừa nói vừa vò đầu bức tóc.</w:t>
      </w:r>
    </w:p>
    <w:p>
      <w:pPr>
        <w:pStyle w:val="BodyText"/>
      </w:pPr>
      <w:r>
        <w:t xml:space="preserve">-Thôi thôi.Ko muộn đâu.giờ nhớ ra chưa muộn đâu.Thời gian ko còn nhiều nên cậu ăn nhanh đi rồi chúng ta xuất phát.</w:t>
      </w:r>
    </w:p>
    <w:p>
      <w:pPr>
        <w:pStyle w:val="BodyText"/>
      </w:pPr>
      <w:r>
        <w:t xml:space="preserve">--Ơì.Ăn chứ.Cậu đưa đồ ăn đây ình.</w:t>
      </w:r>
    </w:p>
    <w:p>
      <w:pPr>
        <w:pStyle w:val="BodyText"/>
      </w:pPr>
      <w:r>
        <w:t xml:space="preserve">-Khoan.Đi làm vscn đi.Bẩn quá đi.</w:t>
      </w:r>
    </w:p>
    <w:p>
      <w:pPr>
        <w:pStyle w:val="BodyText"/>
      </w:pPr>
      <w:r>
        <w:t xml:space="preserve">Kiệt đưa tay ngăn cô lại.</w:t>
      </w:r>
    </w:p>
    <w:p>
      <w:pPr>
        <w:pStyle w:val="BodyText"/>
      </w:pPr>
      <w:r>
        <w:t xml:space="preserve">Phương lườm lườm Kiệt rồi hừ lạnh 1 tiếng quay gót tiến vào phòng vệ sinh.</w:t>
      </w:r>
    </w:p>
    <w:p>
      <w:pPr>
        <w:pStyle w:val="BodyText"/>
      </w:pPr>
      <w:r>
        <w:t xml:space="preserve">-Xong rồi.Đua tớ thức ăn.</w:t>
      </w:r>
    </w:p>
    <w:p>
      <w:pPr>
        <w:pStyle w:val="BodyText"/>
      </w:pPr>
      <w:r>
        <w:t xml:space="preserve">Kiệt dưa khay thức ăn tới cho cô rồi lắc đầu nhìn tốc độ ăn phi thường của cô.</w:t>
      </w:r>
    </w:p>
    <w:p>
      <w:pPr>
        <w:pStyle w:val="BodyText"/>
      </w:pPr>
      <w:r>
        <w:t xml:space="preserve">-Cậu ăn từ từ thôi.Không là nghẹn đấy.</w:t>
      </w:r>
    </w:p>
    <w:p>
      <w:pPr>
        <w:pStyle w:val="BodyText"/>
      </w:pPr>
      <w:r>
        <w:t xml:space="preserve">Vừa dứt lời cô ho sặc sụa vì nghẹn.Kiệt đứng bên nhanh tay với lấy ly nước đưa cô, tay vỗ nhẹ lưng cô.Trách nhẹ:</w:t>
      </w:r>
    </w:p>
    <w:p>
      <w:pPr>
        <w:pStyle w:val="BodyText"/>
      </w:pPr>
      <w:r>
        <w:t xml:space="preserve">-Đó.Thấy chưa? Mình đã nói rồi mà.</w:t>
      </w:r>
    </w:p>
    <w:p>
      <w:pPr>
        <w:pStyle w:val="BodyText"/>
      </w:pPr>
      <w:r>
        <w:t xml:space="preserve">Bữa ăn của cô cuối cùng cũng kết thúc.Khi đi cả 4 người không đem theo đồ đạc gì nên chỉ cần huẩn bị 1 số thứ cần thiết rồi quay về.Kiệt và Phương đi ra ngoài san đã thấy 2 người kia đã đúng cạnh chiếc Audi mới cứng.Chi thấy 2 người đi ra liền vui vẻ chạy tới kéo tay trò chuyện vs cả 2.Nhưng riêng Phương thấy có điểm gì đó kì ạ ở đây.</w:t>
      </w:r>
    </w:p>
    <w:p>
      <w:pPr>
        <w:pStyle w:val="BodyText"/>
      </w:pPr>
      <w:r>
        <w:t xml:space="preserve">-Này.Cậu làm gì mà đứng im như tượng thế?</w:t>
      </w:r>
    </w:p>
    <w:p>
      <w:pPr>
        <w:pStyle w:val="BodyText"/>
      </w:pPr>
      <w:r>
        <w:t xml:space="preserve">Phương hướng mắt nhìn về Vũ khẽ trách.</w:t>
      </w:r>
    </w:p>
    <w:p>
      <w:pPr>
        <w:pStyle w:val="BodyText"/>
      </w:pPr>
      <w:r>
        <w:t xml:space="preserve">Đáp lại cô chỉ là cái nhìn lạnh băng của anh.</w:t>
      </w:r>
    </w:p>
    <w:p>
      <w:pPr>
        <w:pStyle w:val="BodyText"/>
      </w:pPr>
      <w:r>
        <w:t xml:space="preserve">“Thật phi lý ,à.Mặt lạnh vs mình làm gì.Đúng là cái thứ nhỏ nhen.Mong cho cậu ăn ko tiêu, não chậm phát triển, đại tiện như tiểu tiện ko thông.hứ”</w:t>
      </w:r>
    </w:p>
    <w:p>
      <w:pPr>
        <w:pStyle w:val="BodyText"/>
      </w:pPr>
      <w:r>
        <w:t xml:space="preserve">Phương lầm bầm nguyền rủa Vũ.</w:t>
      </w:r>
    </w:p>
    <w:p>
      <w:pPr>
        <w:pStyle w:val="BodyText"/>
      </w:pPr>
      <w:r>
        <w:t xml:space="preserve">-Mình mà bị như cậu nói thì mình cũng phải kéo cậu theo.</w:t>
      </w:r>
    </w:p>
    <w:p>
      <w:pPr>
        <w:pStyle w:val="BodyText"/>
      </w:pPr>
      <w:r>
        <w:t xml:space="preserve">Vũ nói như chỉ đủ để cô và anh nghe.Cô ngạc nhiên , trợn trừng mắt định lơn tiếng cãi cô nhưng nghĩ gì đó lại thôi.4 người lên xe quay trở về thành phố.Xe vừa đi vào trung tâm thành phố đã thấy sự tấp nập, ồn ào và nhộn nhịp ở đây.Nó khác biệt hoàn toàn vs nơi mà cô và 3 người bạ đã trỉa qua 2 ngày nghỉ ngơi ở đó.</w:t>
      </w:r>
    </w:p>
    <w:p>
      <w:pPr>
        <w:pStyle w:val="BodyText"/>
      </w:pPr>
      <w:r>
        <w:t xml:space="preserve">-Lại trở về chốn cũ.</w:t>
      </w:r>
    </w:p>
    <w:p>
      <w:pPr>
        <w:pStyle w:val="BodyText"/>
      </w:pPr>
      <w:r>
        <w:t xml:space="preserve">Kiệt vui mừng quàng tay qua vai Chi nói.Chi hất tay Kiệt ra vừa gườm gườm nhìn Kiệt làm Kiệt co rúm người lại.Cái hành động này của anh chàng này cũng có nguyên nhân cả đấy.Lý do là thế này các bạn ạ:Do cái tội “ trêu hoa ghẹo nguyệt “ mà ra cả.Tối hôm trước chả là anh này lén phén gạ gẫm con gái nhà người ta bị Chi bắt gặp .Mà bắt gặp đúng ngay tình trạng Kiệt đang ép sát người cô gái nữa chứ.Thế là Chi ra tay nghĩa hiệp, khẩu đầu trảm Kiệt ngay lập tức.Nào ngờ Kiệt do áo sơ mi bị vướng tóc cô nàng kia nên mới xảy ra tình thế hiểu lầm đó đành ngậm ngùi ăn dép của Chi, khóc ko ra nước mắt.</w:t>
      </w:r>
    </w:p>
    <w:p>
      <w:pPr>
        <w:pStyle w:val="BodyText"/>
      </w:pPr>
      <w:r>
        <w:t xml:space="preserve">-Anh để tụi em xuống trước cổng trường đc rồi ạ.</w:t>
      </w:r>
    </w:p>
    <w:p>
      <w:pPr>
        <w:pStyle w:val="BodyText"/>
      </w:pPr>
      <w:r>
        <w:t xml:space="preserve">Chi lên tiếng.</w:t>
      </w:r>
    </w:p>
    <w:p>
      <w:pPr>
        <w:pStyle w:val="BodyText"/>
      </w:pPr>
      <w:r>
        <w:t xml:space="preserve">Vũ chỉ gật đầu tỏ vẻ đồng ý , ngoài rako nói điều gì khác.Xe đỗ xịch trước cổng trường ĐH SJ, Chi và Kiệt bước xuống xe.Phương thấy vậy cũng định leo xuống ai ngờ bị Vũ chặn lại:</w:t>
      </w:r>
    </w:p>
    <w:p>
      <w:pPr>
        <w:pStyle w:val="BodyText"/>
      </w:pPr>
      <w:r>
        <w:t xml:space="preserve">-Ngồi yên ở đó.Mình đưa cậu vè nhà.Mai đi học.</w:t>
      </w:r>
    </w:p>
    <w:p>
      <w:pPr>
        <w:pStyle w:val="BodyText"/>
      </w:pPr>
      <w:r>
        <w:t xml:space="preserve">Cô đành phải ngoan ngoãn ngồi im trở lại, ko dám chống lại lời anh.Cuối cùng anh cũng đưa cô về nhà, ngôi nhà cô đã 1 lần tạm biệt nó mà đi.</w:t>
      </w:r>
    </w:p>
    <w:p>
      <w:pPr>
        <w:pStyle w:val="BodyText"/>
      </w:pPr>
      <w:r>
        <w:t xml:space="preserve">Cả 2 cùng nhau bước xuống xe .Anh nắm lấy tay cô đi vào nhà.Chìa khóa nhà vẫn để nguyên chỗ cũ ko thay đổi.Anh cúi người lật tấm thảm trước cửa lấy chìa khóa, mở cửa rồi kéo cô bước vào.</w:t>
      </w:r>
    </w:p>
    <w:p>
      <w:pPr>
        <w:pStyle w:val="BodyText"/>
      </w:pPr>
      <w:r>
        <w:t xml:space="preserve">-Cậu ko ở đây lâu rồi phải ko?</w:t>
      </w:r>
    </w:p>
    <w:p>
      <w:pPr>
        <w:pStyle w:val="BodyText"/>
      </w:pPr>
      <w:r>
        <w:t xml:space="preserve">-Tại..tại sao cậu biết?</w:t>
      </w:r>
    </w:p>
    <w:p>
      <w:pPr>
        <w:pStyle w:val="BodyText"/>
      </w:pPr>
      <w:r>
        <w:t xml:space="preserve">Cô ngạc nhiên, lắp bắp hỏi anh.</w:t>
      </w:r>
    </w:p>
    <w:p>
      <w:pPr>
        <w:pStyle w:val="BodyText"/>
      </w:pPr>
      <w:r>
        <w:t xml:space="preserve">Anh ko nìn cô mà chỉ lẳng lặng quan sát chung quanh nhà rồi đáp:</w:t>
      </w:r>
    </w:p>
    <w:p>
      <w:pPr>
        <w:pStyle w:val="BodyText"/>
      </w:pPr>
      <w:r>
        <w:t xml:space="preserve">-Vì ở đây có nhiều bụi trong khi cậu là người ưa sạch sẽ.</w:t>
      </w:r>
    </w:p>
    <w:p>
      <w:pPr>
        <w:pStyle w:val="BodyText"/>
      </w:pPr>
      <w:r>
        <w:t xml:space="preserve">Cô ngây người, cúi đầu xuống, ko nói gì thêm.</w:t>
      </w:r>
    </w:p>
    <w:p>
      <w:pPr>
        <w:pStyle w:val="BodyText"/>
      </w:pPr>
      <w:r>
        <w:t xml:space="preserve">Anh khẽ thỏ dài , nâng cằm cô lên, ôn nhu nói:</w:t>
      </w:r>
    </w:p>
    <w:p>
      <w:pPr>
        <w:pStyle w:val="BodyText"/>
      </w:pPr>
      <w:r>
        <w:t xml:space="preserve">-Cậu muốn giấu mình đến khi nào đây! Thật sự mình ko chịu nổi nữa rồi.Sức chịu đựng mình có giới hạn vì vậy cậu ko nên cố chạm đến cái đỉnh điểm đó.Hiểu lời mình nói chứ?</w:t>
      </w:r>
    </w:p>
    <w:p>
      <w:pPr>
        <w:pStyle w:val="BodyText"/>
      </w:pPr>
      <w:r>
        <w:t xml:space="preserve">Cô gật đầu nhìn anh.</w:t>
      </w:r>
    </w:p>
    <w:p>
      <w:pPr>
        <w:pStyle w:val="BodyText"/>
      </w:pPr>
      <w:r>
        <w:t xml:space="preserve">-giờ mình đưa cậu đi đâu đó 1 lát nhé! Để mấy người dọn dẹp vệ sinh đến làm sạch căn nhà rồi mình sẽ đưa cậu về.</w:t>
      </w:r>
    </w:p>
    <w:p>
      <w:pPr>
        <w:pStyle w:val="BodyText"/>
      </w:pPr>
      <w:r>
        <w:t xml:space="preserve">Cô vội xua xua tay từ chối anh:</w:t>
      </w:r>
    </w:p>
    <w:p>
      <w:pPr>
        <w:pStyle w:val="BodyText"/>
      </w:pPr>
      <w:r>
        <w:t xml:space="preserve">-Thôi thôi.Mình ko cần đâu.Mình muốn vận động tay chân 1 chút vì vậy để mình tụ dọn dẹp căn nhà lại cũng đc mà.Đc chứ? Mình chỉ muốn tự mình làm mà thôi.Caauu biết tính mình mà.</w:t>
      </w:r>
    </w:p>
    <w:p>
      <w:pPr>
        <w:pStyle w:val="BodyText"/>
      </w:pPr>
      <w:r>
        <w:t xml:space="preserve">Anh khẽ chau mày nhìn cô rồi thong thả nói:</w:t>
      </w:r>
    </w:p>
    <w:p>
      <w:pPr>
        <w:pStyle w:val="BodyText"/>
      </w:pPr>
      <w:r>
        <w:t xml:space="preserve">-Tùy cậu.Vậy mình ở đây giúp cậu.</w:t>
      </w:r>
    </w:p>
    <w:p>
      <w:pPr>
        <w:pStyle w:val="BodyText"/>
      </w:pPr>
      <w:r>
        <w:t xml:space="preserve">-Mình nói đc rồi mà.Cậu ko đi làm à! Công ty cậu vứt cho ai, làm trợ ký như cậu có ngày họ đuổi việc mất thôi.</w:t>
      </w:r>
    </w:p>
    <w:p>
      <w:pPr>
        <w:pStyle w:val="BodyText"/>
      </w:pPr>
      <w:r>
        <w:t xml:space="preserve">Anh bình thản nói:</w:t>
      </w:r>
    </w:p>
    <w:p>
      <w:pPr>
        <w:pStyle w:val="BodyText"/>
      </w:pPr>
      <w:r>
        <w:t xml:space="preserve">-Khỏi lo.Ko ai dam sa thải mình đâu.</w:t>
      </w:r>
    </w:p>
    <w:p>
      <w:pPr>
        <w:pStyle w:val="BodyText"/>
      </w:pPr>
      <w:r>
        <w:t xml:space="preserve">-Mình muốn làm 1 mình.Tối mình nấu bữa tối đãi cậu đc chư! Tối gặp lại nhé!</w:t>
      </w:r>
    </w:p>
    <w:p>
      <w:pPr>
        <w:pStyle w:val="BodyText"/>
      </w:pPr>
      <w:r>
        <w:t xml:space="preserve">Cô vừa nói vừa dùng 2 tay đẩy anh ra ngoài .Anh cười 1 tiếng rồi nói:</w:t>
      </w:r>
    </w:p>
    <w:p>
      <w:pPr>
        <w:pStyle w:val="BodyText"/>
      </w:pPr>
      <w:r>
        <w:t xml:space="preserve">-Thôi đc.Tối gặp lại cậu.Nấu phở gà nhé! Lâu rồi mình ko ăn.Nhớ quá đi mất.</w:t>
      </w:r>
    </w:p>
    <w:p>
      <w:pPr>
        <w:pStyle w:val="BodyText"/>
      </w:pPr>
      <w:r>
        <w:t xml:space="preserve">-Ok.Sẽ có phở gà cho cậu.</w:t>
      </w:r>
    </w:p>
    <w:p>
      <w:pPr>
        <w:pStyle w:val="BodyText"/>
      </w:pPr>
      <w:r>
        <w:t xml:space="preserve">Cô cười tươi nhìn anh,vẫy tay chào tạm biệt rồi khép cửa lại.</w:t>
      </w:r>
    </w:p>
    <w:p>
      <w:pPr>
        <w:pStyle w:val="BodyText"/>
      </w:pPr>
      <w:r>
        <w:t xml:space="preserve">Cô nhìn đồ đạc quanh nhà rồi hô lên</w:t>
      </w:r>
    </w:p>
    <w:p>
      <w:pPr>
        <w:pStyle w:val="BodyText"/>
      </w:pPr>
      <w:r>
        <w:t xml:space="preserve">-Bắt tay vào làm thôi.</w:t>
      </w:r>
    </w:p>
    <w:p>
      <w:pPr>
        <w:pStyle w:val="BodyText"/>
      </w:pPr>
      <w:r>
        <w:t xml:space="preserve">Cô xắn tay áo lên rồi lao vào kho lấy ra đủ thứ: chổi,sọt rác, cái lau nhà, chổi dài quét mạng nhện, giẻ lau kính….Cô dọn đc 1 nửa ngôi nhà nhưng mệt quá nên ngồi trên sopha nghỉ ngơi 1 lát.</w:t>
      </w:r>
    </w:p>
    <w:p>
      <w:pPr>
        <w:pStyle w:val="BodyText"/>
      </w:pPr>
      <w:r>
        <w:t xml:space="preserve">-Cốc, cốc.</w:t>
      </w:r>
    </w:p>
    <w:p>
      <w:pPr>
        <w:pStyle w:val="BodyText"/>
      </w:pPr>
      <w:r>
        <w:t xml:space="preserve">Tiếng gõ cửa vang lên, cô vừa chạy ra cừa nói:</w:t>
      </w:r>
    </w:p>
    <w:p>
      <w:pPr>
        <w:pStyle w:val="BodyText"/>
      </w:pPr>
      <w:r>
        <w:t xml:space="preserve">-Ai vậy?</w:t>
      </w:r>
    </w:p>
    <w:p>
      <w:pPr>
        <w:pStyle w:val="BodyText"/>
      </w:pPr>
      <w:r>
        <w:t xml:space="preserve">Đập vào mắt cô là 2 người to lớn đeo kính đen đang đứng nghiêm nhìn cô.Cô lên tiếng trước:</w:t>
      </w:r>
    </w:p>
    <w:p>
      <w:pPr>
        <w:pStyle w:val="BodyText"/>
      </w:pPr>
      <w:r>
        <w:t xml:space="preserve">-Các anh là ai? Tìm tôi làm gì?</w:t>
      </w:r>
    </w:p>
    <w:p>
      <w:pPr>
        <w:pStyle w:val="BodyText"/>
      </w:pPr>
      <w:r>
        <w:t xml:space="preserve">Một trong 2 người đó trả lời:</w:t>
      </w:r>
    </w:p>
    <w:p>
      <w:pPr>
        <w:pStyle w:val="BodyText"/>
      </w:pPr>
      <w:r>
        <w:t xml:space="preserve">-Cậu chủ ra lệnh đưa cô đi.Vậy mời cô đi theo chúng tôi 1 chuyến.</w:t>
      </w:r>
    </w:p>
    <w:p>
      <w:pPr>
        <w:pStyle w:val="BodyText"/>
      </w:pPr>
      <w:r>
        <w:t xml:space="preserve">Cô bắt giác lùi ra sau 2 bước, hốt hoảng nói:</w:t>
      </w:r>
    </w:p>
    <w:p>
      <w:pPr>
        <w:pStyle w:val="BodyText"/>
      </w:pPr>
      <w:r>
        <w:t xml:space="preserve">-Ai..các người là ai mà muốn tôi phải đi theo các người.</w:t>
      </w:r>
    </w:p>
    <w:p>
      <w:pPr>
        <w:pStyle w:val="BodyText"/>
      </w:pPr>
      <w:r>
        <w:t xml:space="preserve">-Chúng tôi là thuộc hạ của cậu chủ Vĩnh Phong.</w:t>
      </w:r>
    </w:p>
    <w:p>
      <w:pPr>
        <w:pStyle w:val="BodyText"/>
      </w:pPr>
      <w:r>
        <w:t xml:space="preserve">Cô nghe đến cái tên này càng thêm chấn động,người cứ lùi dần ra sau.</w:t>
      </w:r>
    </w:p>
    <w:p>
      <w:pPr>
        <w:pStyle w:val="BodyText"/>
      </w:pPr>
      <w:r>
        <w:t xml:space="preserve">-Vậy mời cô đi theo chúng ta.Ngài đang đợi cô.</w:t>
      </w:r>
    </w:p>
    <w:p>
      <w:pPr>
        <w:pStyle w:val="BodyText"/>
      </w:pPr>
      <w:r>
        <w:t xml:space="preserve">Cô vội vàng quát lớn:</w:t>
      </w:r>
    </w:p>
    <w:p>
      <w:pPr>
        <w:pStyle w:val="BodyText"/>
      </w:pPr>
      <w:r>
        <w:t xml:space="preserve">-Không.Tôi không đi đâu cả.Các người mau ra khỏi nhà tôi nếu ko tôi sẽ hét lên đấy.</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Bỏ mặc lời đe dọa của cô, 2 kẻ đó tiến tới gần cô.Cô chưa kịp hét lên thì đã bị 1 tên kìm ta, tên còn lại bịt miệng rồi đánh sau gáy cô làm cô ngất lịm đi.</w:t>
      </w:r>
    </w:p>
    <w:p>
      <w:pPr>
        <w:pStyle w:val="BodyText"/>
      </w:pPr>
      <w:r>
        <w:t xml:space="preserve">Cô mơ màng tỉnh lại, hoảng hốt nhìn xung quanh.Không xa lạ vs cô-Căn phong lạnh lẽo trong cái biệt thự trắng mà cô từng ở.</w:t>
      </w:r>
    </w:p>
    <w:p>
      <w:pPr>
        <w:pStyle w:val="BodyText"/>
      </w:pPr>
      <w:r>
        <w:t xml:space="preserve">-CHÀO MỪNG CÔ TRỞ LẠI.</w:t>
      </w:r>
    </w:p>
    <w:p>
      <w:pPr>
        <w:pStyle w:val="BodyText"/>
      </w:pPr>
      <w:r>
        <w:t xml:space="preserve">Giọng nói lạnh đến khắc nghiệt của hắn vang lên trong căn phòng.Cô mấp máy môi định nói nhưng ko thể, họng cô nhu nghẹn lại ko thốt ra tiếng, Khuôn mặt cô ngày càng trắng bệch, mô hôi đã lấm tấm trên mặt, hơi thở cũng theo đo dồn dập theo.</w:t>
      </w:r>
    </w:p>
    <w:p>
      <w:pPr>
        <w:pStyle w:val="BodyText"/>
      </w:pPr>
      <w:r>
        <w:t xml:space="preserve">Hắn bước đến gần, nhìn thẳng vào mắt cô rồi nở 1 nụ cười tà mị:</w:t>
      </w:r>
    </w:p>
    <w:p>
      <w:pPr>
        <w:pStyle w:val="BodyText"/>
      </w:pPr>
      <w:r>
        <w:t xml:space="preserve">-Tôi bắt đầu muốn tiêu khiển rồi.Làm sao đây!</w:t>
      </w:r>
    </w:p>
    <w:p>
      <w:pPr>
        <w:pStyle w:val="BodyText"/>
      </w:pPr>
      <w:r>
        <w:t xml:space="preserve">Vĩnh Phong ghé sát tai cô mà nói.</w:t>
      </w:r>
    </w:p>
    <w:p>
      <w:pPr>
        <w:pStyle w:val="BodyText"/>
      </w:pPr>
      <w:r>
        <w:t xml:space="preserve">Lời nói đó ko ngoài hắn ra ko thể là ai khác.Cô lại trở lại đây, là số phận hay dó ông trời chỉ muốn trêu đùa cô.Dù là gì đó cũng là địa ngục và 1 lần nữa cô đã bị buộc bước vào nơi chết chóc và tối tăm này.</w:t>
      </w:r>
    </w:p>
    <w:p>
      <w:pPr>
        <w:pStyle w:val="BodyText"/>
      </w:pPr>
      <w:r>
        <w:t xml:space="preserve">Cô nhắm mắt lại, cố điều hòa nhịp thở.Một lúc sau, cô mở mắt ra nhìn thẳng vào khuông mặt góc cạnh, lạnh lùng đấy , bình tĩnh nói:</w:t>
      </w:r>
    </w:p>
    <w:p>
      <w:pPr>
        <w:pStyle w:val="BodyText"/>
      </w:pPr>
      <w:r>
        <w:t xml:space="preserve">-Muốn làm gì thì cứ việc.Tôi cũng đã quá quen vs những việc tồi tệ của anh rồi.</w:t>
      </w:r>
    </w:p>
    <w:p>
      <w:pPr>
        <w:pStyle w:val="BodyText"/>
      </w:pPr>
      <w:r>
        <w:t xml:space="preserve">Cô cố ý kéo dài ra 2 chữ” quá quen” để nhấn mạnh cho hắn biết sự coi thường của cô đối vs hắn.Thấy hắn không có phản ứng gì cô bèn nói tiếp:</w:t>
      </w:r>
    </w:p>
    <w:p>
      <w:pPr>
        <w:pStyle w:val="BodyText"/>
      </w:pPr>
      <w:r>
        <w:t xml:space="preserve">-Qủa thực càng ngày tôi càng thấy thương hại và tội nghiệp cho anh.</w:t>
      </w:r>
    </w:p>
    <w:p>
      <w:pPr>
        <w:pStyle w:val="BodyText"/>
      </w:pPr>
      <w:r>
        <w:t xml:space="preserve">Mặt hắn giờ sa sầm xuống, nắm tay càng siết chặt hơn nhưng khóe môi vẫn duy trì nụ cười khinh thường, giễu cợt.</w:t>
      </w:r>
    </w:p>
    <w:p>
      <w:pPr>
        <w:pStyle w:val="BodyText"/>
      </w:pPr>
      <w:r>
        <w:t xml:space="preserve">-Nói tiếp đi nào! Tôi đang lắng nghe đây.</w:t>
      </w:r>
    </w:p>
    <w:p>
      <w:pPr>
        <w:pStyle w:val="BodyText"/>
      </w:pPr>
      <w:r>
        <w:t xml:space="preserve">Giongj nói hắn lại 1 lần nữa vang lên làm đông cứng cả cơ thể cô, vây *** lấy cô.Cô cố đáp lại lời hắn bằng giọng dứt khoát:</w:t>
      </w:r>
    </w:p>
    <w:p>
      <w:pPr>
        <w:pStyle w:val="BodyText"/>
      </w:pPr>
      <w:r>
        <w:t xml:space="preserve">-Đúng vậy.Chính là thương hại.Anh nghĩ anh có tất cả ư! Quyền lực, danh vọng hay tiền bạc? Nhưng riêng tôi lại thấy anh chỉ có 1 cái vỏ của 1 con ốc sên đc bọc bên ngoài anh mà thôi.Xung quanh anh chỉ là sự cô đơn đến thấu xương, nói đúng hơn chính là một cái xác ko hồn .Anh hủy hoại tôi rồi anh sẽ đc thứ gì ? Sự thích thú hay là cảm giác mới lạ.Loài vật còn có tính người hơn cả một người như anh.</w:t>
      </w:r>
    </w:p>
    <w:p>
      <w:pPr>
        <w:pStyle w:val="BodyText"/>
      </w:pPr>
      <w:r>
        <w:t xml:space="preserve">Cô bất ngờ dừng lại vì sự ma sát khá mạnh ở phiến môi do ngón tay cái của hắn miết lên.Cô khẽ rùng mình, bàn tay đã ướt đẫm mồ hôi.Cô cũng không rõ cô đã lấy can đảm ở đâu ra để mắng hắn như vậy.Đúng là cái miệng hại cái thân.giờ này cô lại cảm thấy vô cùng hối hận vì những gì mình đã nói.Hắn sẽ trừng phạt cô gì đây, cảm giác lo sợ càng tăng lên trong đầu cô.Hành động của hắn lúc này là có ý gì.Gương mặt không có gì gọi là biến sắc,vẫn bình thản không chút khó chịu mà ngược lại còn phảng phất ý hài lòng.Điều đó càng làm cô hoảng loạng, bất an hơn.Con người hắn như có 1 bứ tường cao lớn, vững chắc đến nỗi dù cố hết sức để vượt qua nó thì chỉ là vô vọng.Hắn không có ý dừng ma sát ở môi cô mà còn có phàn tăng thêm lực ở ngón tay hơn.Tay còn lại của hăn giữ chặt gáy cô để gương mặt 2 người gần nhau trong gang tất.Hắn chậm rãi lên tiếng:</w:t>
      </w:r>
    </w:p>
    <w:p>
      <w:pPr>
        <w:pStyle w:val="BodyText"/>
      </w:pPr>
      <w:r>
        <w:t xml:space="preserve">-Tôi khá ngạc nhiên về sự liều lĩnh và can đảm của cô đấy! Nhưng phải nói sao nhỉ, cô càng làm tôi thấy thú vị hơn trong trò chơi mới này thêm đấy!</w:t>
      </w:r>
    </w:p>
    <w:p>
      <w:pPr>
        <w:pStyle w:val="BodyText"/>
      </w:pPr>
      <w:r>
        <w:t xml:space="preserve">Hắn dừng lại 1 lúc , tay cũng thôi ma sát ở phiến môi mỏng củ cô, ánh mắt nhìn sâu vào mắt cô.Đôi mắt ấy quả thật rất đẹp.Hiếm khi cô quan sát khuôn mặ hắn ở cự li gần như vậy.Mắt màu hổ phách đầy mị lực thu hút mọi con mắt của bất cứ kẻ nào, cả người toát lên vẻ vương giả cao quý hiếm có, sự lạnh lùng cùng tàn nhẫn tạo ra cho anh ta 1 vỏ bọc hoàn hảo.Mái tóc đen như gỗ mun, làn da màu đồng , ngũ quan cân đối đẹp đến mê hoặc.</w:t>
      </w:r>
    </w:p>
    <w:p>
      <w:pPr>
        <w:pStyle w:val="BodyText"/>
      </w:pPr>
      <w:r>
        <w:t xml:space="preserve">Cô sực tỉnh khi ánh mắt của hắn khẽ lay động mang theo ý cười.Cô tự trách bản thân mình “ Nhã Phương ơi là Nhã Phương! Vào tình thế này mà còn tâm trí để tâm tới những thứ này sao.Đáng bị đánh mà”.</w:t>
      </w:r>
    </w:p>
    <w:p>
      <w:pPr>
        <w:pStyle w:val="BodyText"/>
      </w:pPr>
      <w:r>
        <w:t xml:space="preserve">-Tối nay , tôi có 1 món quà dành tặng cô.giờ cô cừ từ từ dưỡng sức đi.À hay là cô cũng không cần nghỉ ngơi đâu nhỉ?</w:t>
      </w:r>
    </w:p>
    <w:p>
      <w:pPr>
        <w:pStyle w:val="BodyText"/>
      </w:pPr>
      <w:r>
        <w:t xml:space="preserve">Hắn vẻ mặt tự hỏi, khóe môi nhếch lên 1 nụ cười nhẹ.</w:t>
      </w:r>
    </w:p>
    <w:p>
      <w:pPr>
        <w:pStyle w:val="BodyText"/>
      </w:pPr>
      <w:r>
        <w:t xml:space="preserve">-Tùy.Tôi cũng không mong chờ gì sự tử tế, tốt bụng của anh.</w:t>
      </w:r>
    </w:p>
    <w:p>
      <w:pPr>
        <w:pStyle w:val="BodyText"/>
      </w:pPr>
      <w:r>
        <w:t xml:space="preserve">Cô trừng mắt nhìn hắn, ngữ khí của cô lãnh đạm vô cùng.Hắn giả vờ không hiểu, ra vẻ vô tội nhún vai:</w:t>
      </w:r>
    </w:p>
    <w:p>
      <w:pPr>
        <w:pStyle w:val="BodyText"/>
      </w:pPr>
      <w:r>
        <w:t xml:space="preserve">-Vậy sao! Tôi cũng muốn khám phá sức chịu đựng của cô ở cấp độ nào đây!Viecj này khá vui đó chứ.Gặp cô sau nhé.Tạm biệt.</w:t>
      </w:r>
    </w:p>
    <w:p>
      <w:pPr>
        <w:pStyle w:val="BodyText"/>
      </w:pPr>
      <w:r>
        <w:t xml:space="preserve">Hắn bất ngờ đứng thẳng dậy , xoay người ra ngoài đóng cửa lại.Cô thở mạnh ra 1 tiếng cố bình tâm trở lại, miệng không ngừng lẩm bẩm:</w:t>
      </w:r>
    </w:p>
    <w:p>
      <w:pPr>
        <w:pStyle w:val="BodyText"/>
      </w:pPr>
      <w:r>
        <w:t xml:space="preserve">-Bình tĩnh, Bình tĩnh nào.Nhã Phương , Mày…mày phải ..bình tĩnh.Không cần sợ.</w:t>
      </w:r>
    </w:p>
    <w:p>
      <w:pPr>
        <w:pStyle w:val="BodyText"/>
      </w:pPr>
      <w:r>
        <w:t xml:space="preserve">-Thưa ngài, số liệu thống kế các cổ đông nắm trong tay số lượng lớn cổ phần của tập đoàn Trịnh thị đây ạ.</w:t>
      </w:r>
    </w:p>
    <w:p>
      <w:pPr>
        <w:pStyle w:val="BodyText"/>
      </w:pPr>
      <w:r>
        <w:t xml:space="preserve">Tô Kiệt nhận tập hồ sơ trong tay người trợ lý.Anh lật từng trang xem xét những thông tin trong đó .Chợt tay anh khựng lại ở trang thứ 3 của tập hồ sơ mật.</w:t>
      </w:r>
    </w:p>
    <w:p>
      <w:pPr>
        <w:pStyle w:val="BodyText"/>
      </w:pPr>
      <w:r>
        <w:t xml:space="preserve">-Khương Tuấn.Không phải người này đã biến mất khỏi giới kinh doanh sao.Một kẻ giống tên ?</w:t>
      </w:r>
    </w:p>
    <w:p>
      <w:pPr>
        <w:pStyle w:val="BodyText"/>
      </w:pPr>
      <w:r>
        <w:t xml:space="preserve">Tô Kiệt khẽ nhìu mày , có điểm nghi hoặc ở cái tên này.</w:t>
      </w:r>
    </w:p>
    <w:p>
      <w:pPr>
        <w:pStyle w:val="BodyText"/>
      </w:pPr>
      <w:r>
        <w:t xml:space="preserve">-Tôi cũng có thắc mắc giống như ngài vì vậy tôi đã điều người đi điều tra rõ vẫn đền này.Nhưng…</w:t>
      </w:r>
    </w:p>
    <w:p>
      <w:pPr>
        <w:pStyle w:val="BodyText"/>
      </w:pPr>
      <w:r>
        <w:t xml:space="preserve">-Nhưng thế nào?</w:t>
      </w:r>
    </w:p>
    <w:p>
      <w:pPr>
        <w:pStyle w:val="BodyText"/>
      </w:pPr>
      <w:r>
        <w:t xml:space="preserve">Tô Kiệt vẻ mặt trầm ngâm hỏi.</w:t>
      </w:r>
    </w:p>
    <w:p>
      <w:pPr>
        <w:pStyle w:val="BodyText"/>
      </w:pPr>
      <w:r>
        <w:t xml:space="preserve">-Thưa ngài, Người tên Khương Tuấn này quả thực là 1 người khác, không phải là kẻ đã biến mất từ lâu .Gã Khương Tuấn này là người do may mắn được 1 người thân thiết chuyển nhượng cổ phiếu .Hiện tại ông ta đang đi du lịCh ở Italia do đó ông ta đã ủy quyền giả quyết toàn bộ mọi việc cho 1 người tên Kate đại diện cho gã tham gia vào các cuộc họp cổ đông.Về phần tên Kate này chúng ta đã tra kĩ : Hắn ko có gì kì lạ .</w:t>
      </w:r>
    </w:p>
    <w:p>
      <w:pPr>
        <w:pStyle w:val="BodyText"/>
      </w:pPr>
      <w:r>
        <w:t xml:space="preserve">Tô Kiệt im lặng 1 lát rồi đáp:</w:t>
      </w:r>
    </w:p>
    <w:p>
      <w:pPr>
        <w:pStyle w:val="BodyText"/>
      </w:pPr>
      <w:r>
        <w:t xml:space="preserve">-Vậy sao! Nhưng tôi lại cảm thấy muốn quan tâm đến con người này.Bí mật theo dõi anh ta cho tôi.</w:t>
      </w:r>
    </w:p>
    <w:p>
      <w:pPr>
        <w:pStyle w:val="BodyText"/>
      </w:pPr>
      <w:r>
        <w:t xml:space="preserve">-Vâng thưa ngài.</w:t>
      </w:r>
    </w:p>
    <w:p>
      <w:pPr>
        <w:pStyle w:val="BodyText"/>
      </w:pPr>
      <w:r>
        <w:t xml:space="preserve">Tô Kiệt xoay chiếc ghế về hướng ngược lại, trầm giọng nói:</w:t>
      </w:r>
    </w:p>
    <w:p>
      <w:pPr>
        <w:pStyle w:val="BodyText"/>
      </w:pPr>
      <w:r>
        <w:t xml:space="preserve">-Hành động củ cô ấy có điểm gì khác thường không?</w:t>
      </w:r>
    </w:p>
    <w:p>
      <w:pPr>
        <w:pStyle w:val="BodyText"/>
      </w:pPr>
      <w:r>
        <w:t xml:space="preserve">-Thưa ngài, chúng tôi đã theo lời ngài theo dõi nhất cử nhất động ủa Phương tiểu thư.Có 1 điều kì lạ ở đây , đó là sự xuất hiện của 2 tên lạ mặt đem cô ấy đi.Chúng tôi đã cố tình đi lần theo chiếc xe đó nhưng những tên đó dường như đón được có người theo dõi nên đã gọi tiếp viện đến và cắt đuôi cúng tôi.</w:t>
      </w:r>
    </w:p>
    <w:p>
      <w:pPr>
        <w:pStyle w:val="BodyText"/>
      </w:pPr>
      <w:r>
        <w:t xml:space="preserve">-Mất dấu của cô ấy phải không?</w:t>
      </w:r>
    </w:p>
    <w:p>
      <w:pPr>
        <w:pStyle w:val="BodyText"/>
      </w:pPr>
      <w:r>
        <w:t xml:space="preserve">Anh cắt ngang lời tường thuật của người trợ lý.Người trợ lý lúng túng đáp:</w:t>
      </w:r>
    </w:p>
    <w:p>
      <w:pPr>
        <w:pStyle w:val="BodyText"/>
      </w:pPr>
      <w:r>
        <w:t xml:space="preserve">-Xin lỗi ngài vì chúng tôi đã không hoàn thành nhiệm vụ.</w:t>
      </w:r>
    </w:p>
    <w:p>
      <w:pPr>
        <w:pStyle w:val="BodyText"/>
      </w:pPr>
      <w:r>
        <w:t xml:space="preserve">Tô Kiệt thong thả nói:</w:t>
      </w:r>
    </w:p>
    <w:p>
      <w:pPr>
        <w:pStyle w:val="BodyText"/>
      </w:pPr>
      <w:r>
        <w:t xml:space="preserve">-Có điều tra được những tên đó là thuộc hạ của ai không?</w:t>
      </w:r>
    </w:p>
    <w:p>
      <w:pPr>
        <w:pStyle w:val="BodyText"/>
      </w:pPr>
      <w:r>
        <w:t xml:space="preserve">-Thưa, không thể nhận ra được ạ.</w:t>
      </w:r>
    </w:p>
    <w:p>
      <w:pPr>
        <w:pStyle w:val="BodyText"/>
      </w:pPr>
      <w:r>
        <w:t xml:space="preserve">-Tiếp tục tìm kiếm cho tôi.Nếu không tìm được tự mang xác các người về đây.</w:t>
      </w:r>
    </w:p>
    <w:p>
      <w:pPr>
        <w:pStyle w:val="BodyText"/>
      </w:pPr>
      <w:r>
        <w:t xml:space="preserve">Người trợ lý rùng mình, lo sợ đáp “ vâng” rồi cúi đầu chào ra khỏi văn phòng.</w:t>
      </w:r>
    </w:p>
    <w:p>
      <w:pPr>
        <w:pStyle w:val="BodyText"/>
      </w:pPr>
      <w:r>
        <w:t xml:space="preserve">Kiệt ngã người dựa trên thành ghế, dùng 2 tay gối đầu lên, khóe môi hiện lên 1 nụ cười như có như không:</w:t>
      </w:r>
    </w:p>
    <w:p>
      <w:pPr>
        <w:pStyle w:val="BodyText"/>
      </w:pPr>
      <w:r>
        <w:t xml:space="preserve">-Trò chơi này quả là không làm tôi thất vọng.</w:t>
      </w:r>
    </w:p>
    <w:p>
      <w:pPr>
        <w:pStyle w:val="BodyText"/>
      </w:pPr>
      <w:r>
        <w:t xml:space="preserve">Kiệt lấy di động gọi cho Chi:</w:t>
      </w:r>
    </w:p>
    <w:p>
      <w:pPr>
        <w:pStyle w:val="BodyText"/>
      </w:pPr>
      <w:r>
        <w:t xml:space="preserve">-Chi à! Tối nay có muốn đến nhà của Phương ỉn ăn ké cơm tối không?</w:t>
      </w:r>
    </w:p>
    <w:p>
      <w:pPr>
        <w:pStyle w:val="BodyText"/>
      </w:pPr>
      <w:r>
        <w:t xml:space="preserve">Đầu dây bên kia hậm hực trả lời:</w:t>
      </w:r>
    </w:p>
    <w:p>
      <w:pPr>
        <w:pStyle w:val="BodyText"/>
      </w:pPr>
      <w:r>
        <w:t xml:space="preserve">-Cậu nhàn rỗi đến thế à! Mình còn 1 đống bài tập chưa làm đây.Thôi hôm khác đi.</w:t>
      </w:r>
    </w:p>
    <w:p>
      <w:pPr>
        <w:pStyle w:val="BodyText"/>
      </w:pPr>
      <w:r>
        <w:t xml:space="preserve">-Lúc về mình sẽ giúp cậu giải quyết đống bài tập đó cho.Vậy đc chưa?</w:t>
      </w:r>
    </w:p>
    <w:p>
      <w:pPr>
        <w:pStyle w:val="BodyText"/>
      </w:pPr>
      <w:r>
        <w:t xml:space="preserve">-Thật không đó! Đừng lừa mình nghen.</w:t>
      </w:r>
    </w:p>
    <w:p>
      <w:pPr>
        <w:pStyle w:val="BodyText"/>
      </w:pPr>
      <w:r>
        <w:t xml:space="preserve">Kiệt khẽ cười rồi đáp:</w:t>
      </w:r>
    </w:p>
    <w:p>
      <w:pPr>
        <w:pStyle w:val="BodyText"/>
      </w:pPr>
      <w:r>
        <w:t xml:space="preserve">-Thật mà.Mình hứa .Đc người thông minh như mình làm hộ là niềm vinh dự lớn lao cho cậu đấy!</w:t>
      </w:r>
    </w:p>
    <w:p>
      <w:pPr>
        <w:pStyle w:val="BodyText"/>
      </w:pPr>
      <w:r>
        <w:t xml:space="preserve">-Muốn ói quá đí.Vậy mấy giờ thì đi đây?</w:t>
      </w:r>
    </w:p>
    <w:p>
      <w:pPr>
        <w:pStyle w:val="BodyText"/>
      </w:pPr>
      <w:r>
        <w:t xml:space="preserve">Kiệt suy nghĩ 1 chút rồi nói:</w:t>
      </w:r>
    </w:p>
    <w:p>
      <w:pPr>
        <w:pStyle w:val="BodyText"/>
      </w:pPr>
      <w:r>
        <w:t xml:space="preserve">-7G đi.Mình qua đón cậu.Mà này, cậu gọi báo cho Phương trước đi kẻo cậu ấy mắng thì toi đấy.</w:t>
      </w:r>
    </w:p>
    <w:p>
      <w:pPr>
        <w:pStyle w:val="BodyText"/>
      </w:pPr>
      <w:r>
        <w:t xml:space="preserve">-Biết rồi.Vậy 7g gặp.Bye.</w:t>
      </w:r>
    </w:p>
    <w:p>
      <w:pPr>
        <w:pStyle w:val="BodyText"/>
      </w:pPr>
      <w:r>
        <w:t xml:space="preserve">-bye.</w:t>
      </w:r>
    </w:p>
    <w:p>
      <w:pPr>
        <w:pStyle w:val="BodyText"/>
      </w:pPr>
      <w:r>
        <w:t xml:space="preserve">Kiệt cúp máy, trên gương mặt hiện lên tia mỉa mai, khinh miệt mà nói:</w:t>
      </w:r>
    </w:p>
    <w:p>
      <w:pPr>
        <w:pStyle w:val="BodyText"/>
      </w:pPr>
      <w:r>
        <w:t xml:space="preserve">-Thật là ngây thơ quá đi.</w:t>
      </w:r>
    </w:p>
    <w:p>
      <w:pPr>
        <w:pStyle w:val="BodyText"/>
      </w:pPr>
      <w:r>
        <w:t xml:space="preserve">Một chiếc xe Lamborghini dừng lại ở trước cổng tập đoàn Trịnh thị.Thanh Vũ chậm rãi bước xuống xe rồi đi vào bên trong tòa cao tầng.Vừa bước vào bên trong đã có người đón tiếp anh.</w:t>
      </w:r>
    </w:p>
    <w:p>
      <w:pPr>
        <w:pStyle w:val="BodyText"/>
      </w:pPr>
      <w:r>
        <w:t xml:space="preserve">-Chào anh, tôi là Hoàng Thiên – trợ lý riêng của tổng giám đốc.</w:t>
      </w:r>
    </w:p>
    <w:p>
      <w:pPr>
        <w:pStyle w:val="BodyText"/>
      </w:pPr>
      <w:r>
        <w:t xml:space="preserve">Anh mỉm cười, bắt tay vs Thiên.</w:t>
      </w:r>
    </w:p>
    <w:p>
      <w:pPr>
        <w:pStyle w:val="BodyText"/>
      </w:pPr>
      <w:r>
        <w:t xml:space="preserve">-Mời anh.</w:t>
      </w:r>
    </w:p>
    <w:p>
      <w:pPr>
        <w:pStyle w:val="BodyText"/>
      </w:pPr>
      <w:r>
        <w:t xml:space="preserve">Hai người cùng hướng phía thang máy dành riêng cho tổng tài đi lên.</w:t>
      </w:r>
    </w:p>
    <w:p>
      <w:pPr>
        <w:pStyle w:val="BodyText"/>
      </w:pPr>
      <w:r>
        <w:t xml:space="preserve">-Đến nơi rồi.Mời anh vào.Tổng giám đôc đang đợi anh ở phía trong.</w:t>
      </w:r>
    </w:p>
    <w:p>
      <w:pPr>
        <w:pStyle w:val="BodyText"/>
      </w:pPr>
      <w:r>
        <w:t xml:space="preserve">Anh gật đầu tỏ ý cám ơn rồi xoay người gõ nhẹ cửa, bước vào trong phòng.</w:t>
      </w:r>
    </w:p>
    <w:p>
      <w:pPr>
        <w:pStyle w:val="BodyText"/>
      </w:pPr>
      <w:r>
        <w:t xml:space="preserve">-Cậu tới rồi sao?</w:t>
      </w:r>
    </w:p>
    <w:p>
      <w:pPr>
        <w:pStyle w:val="BodyText"/>
      </w:pPr>
      <w:r>
        <w:t xml:space="preserve">Một giọng nói trầm lạnh vang lên ở 1 góc tối của căn phòng.</w:t>
      </w:r>
    </w:p>
    <w:p>
      <w:pPr>
        <w:pStyle w:val="BodyText"/>
      </w:pPr>
      <w:r>
        <w:t xml:space="preserve">-Ừ.Mình đã tới.</w:t>
      </w:r>
    </w:p>
    <w:p>
      <w:pPr>
        <w:pStyle w:val="BodyText"/>
      </w:pPr>
      <w:r>
        <w:t xml:space="preserve">Phong quay lưng lại đứng đối diện vs Thanh Vũ, miệng khẽ nhếch lên:</w:t>
      </w:r>
    </w:p>
    <w:p>
      <w:pPr>
        <w:pStyle w:val="BodyText"/>
      </w:pPr>
      <w:r>
        <w:t xml:space="preserve">-Đã lâu không gặp người trợ lý cũ của tôi rồi nhỉ? Trần Thanh Vũ. À không phải gọi cậu là Hoàng Thanh Vũ mới đúng chứ!</w:t>
      </w:r>
    </w:p>
    <w:p>
      <w:pPr>
        <w:pStyle w:val="BodyText"/>
      </w:pPr>
      <w:r>
        <w:t xml:space="preserve">Thanh Vũ khẽ nhíu mày, thấp giọng đáp:</w:t>
      </w:r>
    </w:p>
    <w:p>
      <w:pPr>
        <w:pStyle w:val="BodyText"/>
      </w:pPr>
      <w:r>
        <w:t xml:space="preserve">-Đã lâu không gặp …đại ..ca.!</w:t>
      </w:r>
    </w:p>
    <w:p>
      <w:pPr>
        <w:pStyle w:val="BodyText"/>
      </w:pPr>
      <w:r>
        <w:t xml:space="preserve">******************</w:t>
      </w:r>
    </w:p>
    <w:p>
      <w:pPr>
        <w:pStyle w:val="BodyText"/>
      </w:pPr>
      <w:r>
        <w:t xml:space="preserve">À ĐAN CẦN ĐÍNH CHÍNH LẠI 1 SỐ CHI TIẾT TRONG TRUYỆN.</w:t>
      </w:r>
    </w:p>
    <w:p>
      <w:pPr>
        <w:pStyle w:val="BodyText"/>
      </w:pPr>
      <w:r>
        <w:t xml:space="preserve">1&gt; THANH VŨ VÀ VĨNH PHONG CÙNG TUỔI NHÉ .CẢ HAI ĐỀU 24 TUỔI.MÌNH ĐÁNH NHẦM SANG VĨNH PHONG 27 TUỒI….HÌ HÌ…</w:t>
      </w:r>
    </w:p>
    <w:p>
      <w:pPr>
        <w:pStyle w:val="BodyText"/>
      </w:pPr>
      <w:r>
        <w:t xml:space="preserve">2&gt; CÂU CHUYỆN XẢY RA TRONG QUÁ KHỨ CÁCH ĐÂY 16 NĂM VỀ TRƯỚC CHỨ KHÔNG PHẢI 20 NĂM NHÉ MỌI NGƯỜI…</w:t>
      </w:r>
    </w:p>
    <w:p>
      <w:pPr>
        <w:pStyle w:val="BodyText"/>
      </w:pPr>
      <w:r>
        <w:t xml:space="preserve">DO SƠ XUẤT KĨ THUẬT NÊN MINH BỊ NHẦM LẪN Ở 2 ĐIỂM NÀY, CÁC BẠN THÔNG CẢM CHO MÌNH NGHEN….</w:t>
      </w:r>
    </w:p>
    <w:p>
      <w:pPr>
        <w:pStyle w:val="BodyText"/>
      </w:pPr>
      <w:r>
        <w:t xml:space="preserve">Thanh Vũ mở cửa phòng đi ra ngoài liền bắt gặp Hoàng Thiên đã đợi sẵn ở ngoài cửa phòng.Hoàng Thiên tiến tới , mỉm cười rồi nói:</w:t>
      </w:r>
    </w:p>
    <w:p>
      <w:pPr>
        <w:pStyle w:val="BodyText"/>
      </w:pPr>
      <w:r>
        <w:t xml:space="preserve">-Tôi sẽ tiễn anh xuống tầng.Mời anh.</w:t>
      </w:r>
    </w:p>
    <w:p>
      <w:pPr>
        <w:pStyle w:val="BodyText"/>
      </w:pPr>
      <w:r>
        <w:t xml:space="preserve">Thanh Vũ gật đầu đi theo Hoàng Thiên.Vừa xuống tầng, Thanh Vũ quay lại bảo người trợ lý không cần tiễn mình nữa.Hoàng Thiên nghe vậy cũng vui lòng làm theo, chào tạm biệt rồi xoay người trở vào trong.Thanh Vũ chậm rãi bước ra khỏi tiền sảnh của công ty.Mọi ánh mắt đều dừng lại ở anh và điều đó làm anh khó chịu nhưng trên khuôn mặt ấy vẫn không hề hiện lên 1 tai khó chịu hay tức giận nào.Anh ngồi lên xe rồi phóng đi ngay sau đó.Trong lúc lái xe, câu nói của hắn vẫn luôn bám theo anh:</w:t>
      </w:r>
    </w:p>
    <w:p>
      <w:pPr>
        <w:pStyle w:val="BodyText"/>
      </w:pPr>
      <w:r>
        <w:t xml:space="preserve">“-Tôi và cậu đã biết nhau bao nhiêu năm rồi nhỉ? 19 năm.Khá dài đây.Khi cậu đã chọn đi con đường ấy thì cũng là lúc cậu và tôi khởi động trò chơi này.Cậu nghĩ cậu sẽ thoát ra đc sự thật của quá khứ ư! Tính ra cậu còn tồi tệ hơn cả tôi nghĩ nữa cơ đấy! Thật bất ngờ.”</w:t>
      </w:r>
    </w:p>
    <w:p>
      <w:pPr>
        <w:pStyle w:val="BodyText"/>
      </w:pPr>
      <w:r>
        <w:t xml:space="preserve">Thanh Vũ đột ngột tăng tốc độ , lao thẳng về phía trước.</w:t>
      </w:r>
    </w:p>
    <w:p>
      <w:pPr>
        <w:pStyle w:val="BodyText"/>
      </w:pPr>
      <w:r>
        <w:t xml:space="preserve">KÍT….T.T.T.TT</w:t>
      </w:r>
    </w:p>
    <w:p>
      <w:pPr>
        <w:pStyle w:val="BodyText"/>
      </w:pPr>
      <w:r>
        <w:t xml:space="preserve">Tiếng phanh xe vang lên với âm lượng lớn , theo đó là chiếc xe dừng hẳn ở mép đường cái.</w:t>
      </w:r>
    </w:p>
    <w:p>
      <w:pPr>
        <w:pStyle w:val="BodyText"/>
      </w:pPr>
      <w:r>
        <w:t xml:space="preserve">-Chết tiệt.Thật vô dụng.</w:t>
      </w:r>
    </w:p>
    <w:p>
      <w:pPr>
        <w:pStyle w:val="BodyText"/>
      </w:pPr>
      <w:r>
        <w:t xml:space="preserve">Anh gầm lên, tay siết chặt vô lăng, đầu gục lên tay lái đầy vẻ mệt mỏi.</w:t>
      </w:r>
    </w:p>
    <w:p>
      <w:pPr>
        <w:pStyle w:val="BodyText"/>
      </w:pPr>
      <w:r>
        <w:t xml:space="preserve">-Anh thật sự không muốn.Thật sự không muốn .Có phải anh đã…sai không?</w:t>
      </w:r>
    </w:p>
    <w:p>
      <w:pPr>
        <w:pStyle w:val="BodyText"/>
      </w:pPr>
      <w:r>
        <w:t xml:space="preserve">Giọng nói anh chứa đựng một sự đau khổ cùng dằn vặt không thể nào mất đi trong chính con người mạnh mẽ này.</w:t>
      </w:r>
    </w:p>
    <w:p>
      <w:pPr>
        <w:pStyle w:val="BodyText"/>
      </w:pPr>
      <w:r>
        <w:t xml:space="preserve">Phong đứng lặng bên cạnh giá sách, tay cầm một khung ảnh có hình một cô bé rất đang yêu đang tươi cười hạnh phúc.Phong lặng lẽ vuốt nhẹ lên gương mặt nhỏ nhắ, dễ thương ấy , khóe môi cũng theo đó mà hiện lên nụ cười nhẹ .Sau đó, Phong rút tấm ảnh đó ra khỏi khung hình , nhẹ nhàng đặt nó lên trái tim mình .Hắn mong có được 1 chút yên ổn trong tâm hồn chỉ còn lại 1 mảnh bóng tối bao phủ này.</w:t>
      </w:r>
    </w:p>
    <w:p>
      <w:pPr>
        <w:pStyle w:val="BodyText"/>
      </w:pPr>
      <w:r>
        <w:t xml:space="preserve">-Anh..xin..lỗi..</w:t>
      </w:r>
    </w:p>
    <w:p>
      <w:pPr>
        <w:pStyle w:val="BodyText"/>
      </w:pPr>
      <w:r>
        <w:t xml:space="preserve">Phong khó khăn để thốt lên 3 chữ đó.Hắn lấy 1 cái bặt lửa rồi đánh lửa lên đưa ngọn lửa màu xanh nhẹ ấy đến 1 góc của bức ảnh.Ngọn lửa dần dần lan ra, cháy xém từng chút từng chút của bức ảnh .Và đến cuối cùng chính ngọn lửa đó đã làm biến mất gương mặt bé gái đó, cũng chính là báo hiệu cho sự kết thúc của sự ấm áp, hạnh phúc nhỏ nhoi của hắn.</w:t>
      </w:r>
    </w:p>
    <w:p>
      <w:pPr>
        <w:pStyle w:val="BodyText"/>
      </w:pPr>
      <w:r>
        <w:t xml:space="preserve">-Có lẽ chính tôi sẽ nhận lấy kết cục tồi trong việc này.</w:t>
      </w:r>
    </w:p>
    <w:p>
      <w:pPr>
        <w:pStyle w:val="BodyText"/>
      </w:pPr>
      <w:r>
        <w:t xml:space="preserve">Câu nói ấy như tan vào trong không khí và đi đến 1 nơi nào đó mà chính hắn không thể nhận biết được.</w:t>
      </w:r>
    </w:p>
    <w:p>
      <w:pPr>
        <w:pStyle w:val="BodyText"/>
      </w:pPr>
      <w:r>
        <w:t xml:space="preserve">Hai tiếng sau, Phong đưng dậy đi ra khỏi công ty rồi tự mình lái xe về biệt thự.</w:t>
      </w:r>
    </w:p>
    <w:p>
      <w:pPr>
        <w:pStyle w:val="BodyText"/>
      </w:pPr>
      <w:r>
        <w:t xml:space="preserve">-Cậu chủ đã về.</w:t>
      </w:r>
    </w:p>
    <w:p>
      <w:pPr>
        <w:pStyle w:val="BodyText"/>
      </w:pPr>
      <w:r>
        <w:t xml:space="preserve">Hắn phất tay tỏ ý muốn người làm lui xuống.Chỉ một lúc, phòng khách chỉ còn lại người là hắn và Hoàng Thiên.Hắn thư thái ngồi xuống sopha, hướng Hoàng Thiên nói:</w:t>
      </w:r>
    </w:p>
    <w:p>
      <w:pPr>
        <w:pStyle w:val="BodyText"/>
      </w:pPr>
      <w:r>
        <w:t xml:space="preserve">-Đứa cô ta xuống.</w:t>
      </w:r>
    </w:p>
    <w:p>
      <w:pPr>
        <w:pStyle w:val="BodyText"/>
      </w:pPr>
      <w:r>
        <w:t xml:space="preserve">-Vâng.</w:t>
      </w:r>
    </w:p>
    <w:p>
      <w:pPr>
        <w:pStyle w:val="BodyText"/>
      </w:pPr>
      <w:r>
        <w:t xml:space="preserve">Hoàng Thiên đáp lời rồi xoay người nhanh chóng đi lên tầng.Phương đang thẩn thờ, lặng lẽ đứng bên cửa sổ.Cô muốn trốn thoát ra khỏi đấy nhưng điều đó khó có thể thành công.Cô đã nhiều lần cố bỏ trốn nhưng rốt cuộc lại thất bại.</w:t>
      </w:r>
    </w:p>
    <w:p>
      <w:pPr>
        <w:pStyle w:val="BodyText"/>
      </w:pPr>
      <w:r>
        <w:t xml:space="preserve">“cốc, cốc”</w:t>
      </w:r>
    </w:p>
    <w:p>
      <w:pPr>
        <w:pStyle w:val="BodyText"/>
      </w:pPr>
      <w:r>
        <w:t xml:space="preserve">Tiếng gõ cửa làm cô chợt tỉnh, bình thản đáp:</w:t>
      </w:r>
    </w:p>
    <w:p>
      <w:pPr>
        <w:pStyle w:val="BodyText"/>
      </w:pPr>
      <w:r>
        <w:t xml:space="preserve">-Vào đi.</w:t>
      </w:r>
    </w:p>
    <w:p>
      <w:pPr>
        <w:pStyle w:val="BodyText"/>
      </w:pPr>
      <w:r>
        <w:t xml:space="preserve">Hoàng thiên mở cửa bước vào , đập vào mắt anh đó là bóng dáng mỏng manh, yếu đuối và cô đơn của nười con gái ấy.Nó làm anh trong giây lát ngây người rồi sực tỉnh, ho nhẹ một tiếng rồi nói:</w:t>
      </w:r>
    </w:p>
    <w:p>
      <w:pPr>
        <w:pStyle w:val="BodyText"/>
      </w:pPr>
      <w:r>
        <w:t xml:space="preserve">-Mời cô xuống lầu.Tổng giám đốc đang chờ.</w:t>
      </w:r>
    </w:p>
    <w:p>
      <w:pPr>
        <w:pStyle w:val="BodyText"/>
      </w:pPr>
      <w:r>
        <w:t xml:space="preserve">-Tôi sẽ xuống ngay.Anh cứ đi cuống trước đi.</w:t>
      </w:r>
    </w:p>
    <w:p>
      <w:pPr>
        <w:pStyle w:val="BodyText"/>
      </w:pPr>
      <w:r>
        <w:t xml:space="preserve">Cô lạnh lùng đáp, mắt vẫn hướng lên ánh trăng ở trên bầu trời đêm.</w:t>
      </w:r>
    </w:p>
    <w:p>
      <w:pPr>
        <w:pStyle w:val="BodyText"/>
      </w:pPr>
      <w:r>
        <w:t xml:space="preserve">Hoàng Thiên định nói thêm nhưng rồi lại thôi, thuận theo ý cô lui xuống trước.Cô đứng thêm 1 lúc , hít nhẹ lấy 1 hơi, tự nhủ với lòng mình:</w:t>
      </w:r>
    </w:p>
    <w:p>
      <w:pPr>
        <w:pStyle w:val="BodyText"/>
      </w:pPr>
      <w:r>
        <w:t xml:space="preserve">-Cười lên nào.Nhã Phương.</w:t>
      </w:r>
    </w:p>
    <w:p>
      <w:pPr>
        <w:pStyle w:val="BodyText"/>
      </w:pPr>
      <w:r>
        <w:t xml:space="preserve">Cô cố gượng ra 1 nụ cười rồi xoay người đi ra khỏi phòng.Vừa đi đến phòng khách cô liền nhìn thấy 1 thân ảnh quen thuộc .Hắn đang nằm an dưỡng trên sopha dài , mắt nhắm lại, tay gác lên trán.Hắn luc này lại càn toát lên 1 sức hút đến kì lạ hơn bao giờ hết.Nó làm cô muốn bước đến thật gần để nhìn kĩ gương mặt đó hơn.</w:t>
      </w:r>
    </w:p>
    <w:p>
      <w:pPr>
        <w:pStyle w:val="BodyText"/>
      </w:pPr>
      <w:r>
        <w:t xml:space="preserve">-Xuống rồi.Vậy đi thôi.</w:t>
      </w:r>
    </w:p>
    <w:p>
      <w:pPr>
        <w:pStyle w:val="BodyText"/>
      </w:pPr>
      <w:r>
        <w:t xml:space="preserve">Cô chưa kịp nhận thức thì đã bị hắn kéo tay lôi lên xe.Chiếc xe thể thao lao nhanh trên đường.Cô không biết hắn lại muốn đưa cô đến nơi nào nữa đây nhưng cũng không sao, giờ cô cũng không muốn bận tâm đến nữa, hắn muốn làm gì thì làm.Nhận ra được vẻ mặt bình hản như không có việc gì của cô càng làm hắn thích thú hơn.Đối với hắn mà nói đó mới là thứ hắn cần, sẽ thú vị và mới lạ hơn .</w:t>
      </w:r>
    </w:p>
    <w:p>
      <w:pPr>
        <w:pStyle w:val="BodyText"/>
      </w:pPr>
      <w:r>
        <w:t xml:space="preserve">Không lặng bao phủ cả không gia, cô dựa người ra phía sau, mắt nhìn ra cửa kính.Đường phố nhộn nhịp là thế nhưng sao cô lại thấy nó thật buồn , thật lạnh lẽo.giờ phút này cô rất nhớ, nhớ mẹ mình.Cô chợt lên tiếng phá võ sự im lặng lúc này:</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Anh ..có biết cảm giác nhớ 1 người không?</w:t>
      </w:r>
    </w:p>
    <w:p>
      <w:pPr>
        <w:pStyle w:val="BodyText"/>
      </w:pPr>
      <w:r>
        <w:t xml:space="preserve">Một lúc lâu sau, Phong mới đáp lịa, giọng nói hắn nhỏ đến nỗi như đang tự nói ột mình mình nghe:</w:t>
      </w:r>
    </w:p>
    <w:p>
      <w:pPr>
        <w:pStyle w:val="BodyText"/>
      </w:pPr>
      <w:r>
        <w:t xml:space="preserve">-Đã từng.Nhưng tôi đã giết chết cảm giác đó rồi.</w:t>
      </w:r>
    </w:p>
    <w:p>
      <w:pPr>
        <w:pStyle w:val="BodyText"/>
      </w:pPr>
      <w:r>
        <w:t xml:space="preserve">Chiếc xe thể thao dừng lại trước 1 nhà kho lớn ở ngào trung tâm thành phố.Cô xuống xe cùng lúc với hắn.</w:t>
      </w:r>
    </w:p>
    <w:p>
      <w:pPr>
        <w:pStyle w:val="BodyText"/>
      </w:pPr>
      <w:r>
        <w:t xml:space="preserve">-Đi vào trong đó.</w:t>
      </w:r>
    </w:p>
    <w:p>
      <w:pPr>
        <w:pStyle w:val="BodyText"/>
      </w:pPr>
      <w:r>
        <w:t xml:space="preserve">Hắn ra lệnh cho cô.</w:t>
      </w:r>
    </w:p>
    <w:p>
      <w:pPr>
        <w:pStyle w:val="BodyText"/>
      </w:pPr>
      <w:r>
        <w:t xml:space="preserve">Cô theo chân hắn bước vào trong nhà kho.Cánh cửa đc mở ra, một không khí hết sức ồn ào dội vào cô. Mọi người đang vây xung quanh võ đài., phía trên võ đài là 2 võ sĩ đang giao đấu.Nhưng điểm khác biệt so với những trận đấu quyền anh đc phát sóng trên Tivi đó là cả 2 người võ sĩ đều không dùng một vật dụng bảo hộ nào.Một nhóm người khác thì đang túm tụm lại 1 góc đặt số tiền cược của mình.Và giờ cô mới nhận ra rằng đây chính là nơi tổ chức các cuộc đấu quyền anh phi pháp.Hắn tại sao lại đưa cô đến chỗ này.Hắn có âm mưu gì ở đây.Thật khó hiểu được điều hắn làm.Cô chú tâm quan sát mọi thứ xung quanh mình mà không cảm nhận được người đi cùng mình đã biến mất từ lúc nào.Đến khi có người nói vào tai cô lúc đó cô mới sực tỉnh:</w:t>
      </w:r>
    </w:p>
    <w:p>
      <w:pPr>
        <w:pStyle w:val="BodyText"/>
      </w:pPr>
      <w:r>
        <w:t xml:space="preserve">-Cô gái.Cô tới đây một mình sao?</w:t>
      </w:r>
    </w:p>
    <w:p>
      <w:pPr>
        <w:pStyle w:val="BodyText"/>
      </w:pPr>
      <w:r>
        <w:t xml:space="preserve">Cô giật mình, xoay đầu nhìn người đang đứng sau lưng mình., giọng run run hỏi người đó:</w:t>
      </w:r>
    </w:p>
    <w:p>
      <w:pPr>
        <w:pStyle w:val="BodyText"/>
      </w:pPr>
      <w:r>
        <w:t xml:space="preserve">-Cô ..là ai? Tôi có..đi cùng 1 người.anh ta…</w:t>
      </w:r>
    </w:p>
    <w:p>
      <w:pPr>
        <w:pStyle w:val="BodyText"/>
      </w:pPr>
      <w:r>
        <w:t xml:space="preserve">Cô vừa nói vừa đưa tay ra định chỉ người đi cùng mình nhưng cô bất ngờ khi nhận ra hắn đã biến mất từ lúc nào rồi.Như thấy được sự lo sợ của cô, cô gái mặc sườn xám bó sát người đứng cạnh cô lúc này mỉm cười, trấn an cô:</w:t>
      </w:r>
    </w:p>
    <w:p>
      <w:pPr>
        <w:pStyle w:val="BodyText"/>
      </w:pPr>
      <w:r>
        <w:t xml:space="preserve">-Cô không cần quá lo sợ vậy đâu.Tôi không làm hại gì cô đâu.Tôi cũng như cô tới đây cùng người quen xem những thứ này thôi.</w:t>
      </w:r>
    </w:p>
    <w:p>
      <w:pPr>
        <w:pStyle w:val="BodyText"/>
      </w:pPr>
      <w:r>
        <w:t xml:space="preserve">Cô không đáp lại, môi vẫn mím chặt, mắt nhìn sững trên võ đài.Cô gái đó buồn cười nhìn cô rồi hỏi:</w:t>
      </w:r>
    </w:p>
    <w:p>
      <w:pPr>
        <w:pStyle w:val="BodyText"/>
      </w:pPr>
      <w:r>
        <w:t xml:space="preserve">-Cô đã đặt cược ai vậy? Kẻ mang đai xanh hay là đai đỏ?Tôi thấy tên đai xanh đang chiếm ưu thế hơn đấy!Có thể tối nay tôi lại kiếm thêm tiền xài rồi.haha.</w:t>
      </w:r>
    </w:p>
    <w:p>
      <w:pPr>
        <w:pStyle w:val="BodyText"/>
      </w:pPr>
      <w:r>
        <w:t xml:space="preserve">Cô vẫn như cũ, giữ nguyên tình trạng ban đầu.Cô đang tập trung quan sát 2 người võ sĩ trên sàn đấu.Cô gái kia bèn thở dài, lắc đầu nhìn cô rồi tiếp tục cuộc nói chuyện chỉ một người tham gia:</w:t>
      </w:r>
    </w:p>
    <w:p>
      <w:pPr>
        <w:pStyle w:val="BodyText"/>
      </w:pPr>
      <w:r>
        <w:t xml:space="preserve">-Cô xem xem, 2 tên trên đo, kẻ nào là kẻ phải chết tối hôm nay nào? Nói đí.Bình luận cho có không khí tý.</w:t>
      </w:r>
    </w:p>
    <w:p>
      <w:pPr>
        <w:pStyle w:val="BodyText"/>
      </w:pPr>
      <w:r>
        <w:t xml:space="preserve">Nghe thấy câu nói đó , Phương liền quay đầu, lắp bắp nói không thành câu:</w:t>
      </w:r>
    </w:p>
    <w:p>
      <w:pPr>
        <w:pStyle w:val="BodyText"/>
      </w:pPr>
      <w:r>
        <w:t xml:space="preserve">-Chết…cô nói chết…là sao…có nghĩa là gì?</w:t>
      </w:r>
    </w:p>
    <w:p>
      <w:pPr>
        <w:pStyle w:val="BodyText"/>
      </w:pPr>
      <w:r>
        <w:t xml:space="preserve">Cô gái kia tỏ vẻ ngạc nhiên, nhíu mày hỏi cô:</w:t>
      </w:r>
    </w:p>
    <w:p>
      <w:pPr>
        <w:pStyle w:val="BodyText"/>
      </w:pPr>
      <w:r>
        <w:t xml:space="preserve">-Cô mới xem lần đầu à! Thì theo luật ở đây là những kẻ tham gia giao đấu thì một kẻ thắng một kẻ thua.Nhưng kẻ thắng kẻ thua ở đây không như người ta nghĩ theo nghĩa bình thường mà là kẻ nào còn sống ót trên võ đài, và kẻ còn lại phải chết kia là ai.giờ cô hiểu rồi chứ?</w:t>
      </w:r>
    </w:p>
    <w:p>
      <w:pPr>
        <w:pStyle w:val="BodyText"/>
      </w:pPr>
      <w:r>
        <w:t xml:space="preserve">Cô không thể tin được những lời mà cô vừa đc nghe,Thật dã man và ác độc.Cô sợ hãi hét lên:</w:t>
      </w:r>
    </w:p>
    <w:p>
      <w:pPr>
        <w:pStyle w:val="BodyText"/>
      </w:pPr>
      <w:r>
        <w:t xml:space="preserve">-Các người …sao các người có thể đem mạng người ra đặt cược..các người không phải…</w:t>
      </w:r>
    </w:p>
    <w:p>
      <w:pPr>
        <w:pStyle w:val="BodyText"/>
      </w:pPr>
      <w:r>
        <w:t xml:space="preserve">Cô gái kia nghe vậy liền nhanh tay bịt miệng cô lại rồi thì thầm vào tai cô:</w:t>
      </w:r>
    </w:p>
    <w:p>
      <w:pPr>
        <w:pStyle w:val="BodyText"/>
      </w:pPr>
      <w:r>
        <w:t xml:space="preserve">-Nhỏ tiếng chút đi.Tôi biết cô ngạc nhiên vì điều này nhưng cô nên giữ miệng ở đây .Nó có thể hại luôn cả tôi và cô đấy.Không biết chết khi nào đâu.</w:t>
      </w:r>
    </w:p>
    <w:p>
      <w:pPr>
        <w:pStyle w:val="BodyText"/>
      </w:pPr>
      <w:r>
        <w:t xml:space="preserve">Cô vội gật gật đầu ra ý đã hiểu .Cô gái đó mới thả tay ra khỏi miệng cô, rồi mỉm cười giới thiệu:</w:t>
      </w:r>
    </w:p>
    <w:p>
      <w:pPr>
        <w:pStyle w:val="BodyText"/>
      </w:pPr>
      <w:r>
        <w:t xml:space="preserve">-Tôi tên Ngân Bình.Nguyễn Lê Ngân Bình.Còn cô?</w:t>
      </w:r>
    </w:p>
    <w:p>
      <w:pPr>
        <w:pStyle w:val="BodyText"/>
      </w:pPr>
      <w:r>
        <w:t xml:space="preserve">-Trần Nhã Phương.</w:t>
      </w:r>
    </w:p>
    <w:p>
      <w:pPr>
        <w:pStyle w:val="BodyText"/>
      </w:pPr>
      <w:r>
        <w:t xml:space="preserve">-Ồ! Cái tên của cô thật hay.Người đi cùng cô đâu rồi.</w:t>
      </w:r>
    </w:p>
    <w:p>
      <w:pPr>
        <w:pStyle w:val="BodyText"/>
      </w:pPr>
      <w:r>
        <w:t xml:space="preserve">Ngân Bình bất ngờ hỏi cô.Cô bèn trả lời:</w:t>
      </w:r>
    </w:p>
    <w:p>
      <w:pPr>
        <w:pStyle w:val="BodyText"/>
      </w:pPr>
      <w:r>
        <w:t xml:space="preserve">-Tôi không biết.</w:t>
      </w:r>
    </w:p>
    <w:p>
      <w:pPr>
        <w:pStyle w:val="BodyText"/>
      </w:pPr>
      <w:r>
        <w:t xml:space="preserve">-mà thôi, gần kết thúc trận đấu rồi đấy! Mau mau tới xem thôi.</w:t>
      </w:r>
    </w:p>
    <w:p>
      <w:pPr>
        <w:pStyle w:val="BodyText"/>
      </w:pPr>
      <w:r>
        <w:t xml:space="preserve">Ngân Bình vừa chạy vừa kéo lấy tay cô đén sát võ đài để nhìn trực diện trận đấu.Như cô bạn đó nói, người võ sĩ đai xanh đang chiếm lợi thế.Mỗi cú đấm của người đó dùng lực rất mạnh tưởng chừng như đều có thể lấy mạng người kia.Đối thủ của anh ta dần đuối sức, lực đánh ở tay yếu dần không đủ sức để công kích hay phản kháng nh ta.Trên khuốn mặt người đối thủ này đầy những vết thương lớn, nhỏ , máu theo đó loang ra khắp nơi trên gương mặt.Ngoài khuôn mặt ra, cả cánh tay, lồng ngực và vùng bụng đều in dấu những vết bầm tím lớn.Người võ sĩ đai xanh tận dụng thời có đấm tới tấp vào đối thủ của mình không cho kẻ kia lấy 1s để định hướng tấn</w:t>
      </w:r>
    </w:p>
    <w:p>
      <w:pPr>
        <w:pStyle w:val="BodyText"/>
      </w:pPr>
      <w:r>
        <w:t xml:space="preserve">công.Phương kinh ngạc cùng hoảng sợ khi thấy được những cảnh đó đúng như lời nói của Ngân Bình.Bàn ta cô siết chặt đên nỗi những ngón tay đã đâm vào lòng bàn tay đến chảy máu, mặt dại đi không thể dung nạp bất kì điều gì ngoài cảnh tượng cô đang chứng kiến.Ngân Bình bất ngờ lên tiếng kéo lại sự chú ý của cô về mình:</w:t>
      </w:r>
    </w:p>
    <w:p>
      <w:pPr>
        <w:pStyle w:val="BodyText"/>
      </w:pPr>
      <w:r>
        <w:t xml:space="preserve">- Cô có biết hai cái người trên võ đài kia đều cùng mục đích khi tới đây ko?</w:t>
      </w:r>
    </w:p>
    <w:p>
      <w:pPr>
        <w:pStyle w:val="BodyText"/>
      </w:pPr>
      <w:r>
        <w:t xml:space="preserve">-Mục đích gì?</w:t>
      </w:r>
    </w:p>
    <w:p>
      <w:pPr>
        <w:pStyle w:val="BodyText"/>
      </w:pPr>
      <w:r>
        <w:t xml:space="preserve">Cô tò mò muốn biết.</w:t>
      </w:r>
    </w:p>
    <w:p>
      <w:pPr>
        <w:pStyle w:val="BodyText"/>
      </w:pPr>
      <w:r>
        <w:t xml:space="preserve">-Đó chính là tiền dù cho là họ có phải chết.Mỗi người trong bọn họ đều gặp khó khăn mà chỉ có tiền mới giải quyết được.</w:t>
      </w:r>
    </w:p>
    <w:p>
      <w:pPr>
        <w:pStyle w:val="BodyText"/>
      </w:pPr>
      <w:r>
        <w:t xml:space="preserve">Ngân Bình bình thản trả lời.</w:t>
      </w:r>
    </w:p>
    <w:p>
      <w:pPr>
        <w:pStyle w:val="BodyText"/>
      </w:pPr>
      <w:r>
        <w:t xml:space="preserve">Cô nhíu mày khó hiểu liền hỏi tiếp:</w:t>
      </w:r>
    </w:p>
    <w:p>
      <w:pPr>
        <w:pStyle w:val="BodyText"/>
      </w:pPr>
      <w:r>
        <w:t xml:space="preserve">-Tại sao họ không đi tìm những nơi khác để kiếm tiền? Đâu phải chỉ có nơi này mới có tiền .Họ coi thường mạng sống của mình vậy sao?</w:t>
      </w:r>
    </w:p>
    <w:p>
      <w:pPr>
        <w:pStyle w:val="BodyText"/>
      </w:pPr>
      <w:r>
        <w:t xml:space="preserve">Ngân Bình nghe vậy chỉ khẽ cươi, đôi mắt đượm buồn nhìn cô rồi nói:</w:t>
      </w:r>
    </w:p>
    <w:p>
      <w:pPr>
        <w:pStyle w:val="BodyText"/>
      </w:pPr>
      <w:r>
        <w:t xml:space="preserve">-Đúng là còn nhiều nơi để kiếm tiền nhưng nơi này là 1 tong những nơi kiếm đc nhiều tiền nhất.Vì cô không phải là họ nên cô không thể hiểu đc họ nghĩ gì , vì sao lại bán mạng của mình vì những đồng tiền đó.Mỗi việc đều có nguyên nhân riêng của nó.</w:t>
      </w:r>
    </w:p>
    <w:p>
      <w:pPr>
        <w:pStyle w:val="BodyText"/>
      </w:pPr>
      <w:r>
        <w:t xml:space="preserve">Cô ngây người khi nghe đáp án từ Ngân Bình.Nơi này đúng là nơi bán mạng của những người nghèo khổ để mua vui, tiêu khiển của những kẻ giàu sang.Cuộc đời cũng lắm điều mâu thuẫn thật.Cô ngẩng đầu nhìn về phía võ đâì, người đàn ông mang đai đỏ đã nằm bất tỉnh trên sàn thi đấu bên cạnh là tiếng người trọng tài đang đếm từng giây lùi:</w:t>
      </w:r>
    </w:p>
    <w:p>
      <w:pPr>
        <w:pStyle w:val="BodyText"/>
      </w:pPr>
      <w:r>
        <w:t xml:space="preserve">-5,4,3,2..1…Thua cuộc.</w:t>
      </w:r>
    </w:p>
    <w:p>
      <w:pPr>
        <w:pStyle w:val="BodyText"/>
      </w:pPr>
      <w:r>
        <w:t xml:space="preserve">Vừa nghe 2 từ “ thua cuộc” người võ sĩ đai xanh liền xong lên đấm liên tục vào mặt và ngực của đối thủ cho đến khi anh ta hét lên 1 tiếng, miệng trào ra vũng máu và chết ngay sau đó.mọi người ùa lên trên võ đài tung hô kẻ chiến thắng còn sống sót trên sàn đấu.Nhưng người võ sĩ đã chết kia….Những lời mắng ****, sỉ nhục liên tục đc nói ra, còn có người ném những quả táo, cam… đúng vị trí người võ sĩ thua trận đã chết đó.Ngân Bình thấy vẻ mặt hoảng loạng của cô liền nhanh tay kéo cô ra ngoài nhà kho.Vừa ra khỏi nơi đó, cả người cô ngã quỵ xuống không một chút sức lức chống lại, mặt cô ngây dại dáo dát nhìn xung quanh như đang cố tìm kiếm điều gì đó.Ngân Bình thở ra 1 tiếng, ngồi xổm xuống vỗ nhẹ vào vai cô:</w:t>
      </w:r>
    </w:p>
    <w:p>
      <w:pPr>
        <w:pStyle w:val="BodyText"/>
      </w:pPr>
      <w:r>
        <w:t xml:space="preserve">-Thôi nào.Lần đầu nên thế đấy.Mà sao cô lại tới nơi này làm gì, tôi cứ tưởng cô thường đến chỗ này nữa cơ đấy!</w:t>
      </w:r>
    </w:p>
    <w:p>
      <w:pPr>
        <w:pStyle w:val="BodyText"/>
      </w:pPr>
      <w:r>
        <w:t xml:space="preserve">Hơi thở cô ngày càng nặng nề,lời nói như bị tắt nghẹn trong cuống họng không thể nói được 1 từ nào, gương mặt trắng bệch không còn giọt máu.Ngân Bình vỗ về, trấn an cô:</w:t>
      </w:r>
    </w:p>
    <w:p>
      <w:pPr>
        <w:pStyle w:val="BodyText"/>
      </w:pPr>
      <w:r>
        <w:t xml:space="preserve">-Hết rồi, không sao nữa đâu.Về nhà ngủ một giấc là quên thôi mà.Nào, cô bình tinh lại nào.Mà người dẫn cô tới đây đâu rồi sao từ nãy đén giờ tôi không trông thấy.Hay người đó còn ở bên trong.Chúng ta vào trong tìm thử xem hay để tôi vào tìm hộ cô nhé!</w:t>
      </w:r>
    </w:p>
    <w:p>
      <w:pPr>
        <w:pStyle w:val="BodyText"/>
      </w:pPr>
      <w:r>
        <w:t xml:space="preserve">Phương giờ mới hoàn hồn khi Ngân Bình nhắc đến hắn-kẻ đã dẫn cô tới đây.Cô cố hết sức lắc đầu từ chối sự giúp dỡ của cô gái mới quen bết, vội nói:</w:t>
      </w:r>
    </w:p>
    <w:p>
      <w:pPr>
        <w:pStyle w:val="BodyText"/>
      </w:pPr>
      <w:r>
        <w:t xml:space="preserve">-Không, tôi không cần.Cô có thể đưa tôi ra khỏi đây không? Tôi..tôi xin cô…xin cô.</w:t>
      </w:r>
    </w:p>
    <w:p>
      <w:pPr>
        <w:pStyle w:val="BodyText"/>
      </w:pPr>
      <w:r>
        <w:t xml:space="preserve">-Được, được.Tôi đưa cô di.Nhưng chìa khóa xe bạn tôi đang giữ để tôi gọi cậu ấy đã nhé!Cô đợi tôi 1 lát.</w:t>
      </w:r>
    </w:p>
    <w:p>
      <w:pPr>
        <w:pStyle w:val="BodyText"/>
      </w:pPr>
      <w:r>
        <w:t xml:space="preserve">Dứt lời, Ngân Bình lấy di dộng từ trong túi xách ra bấm gọi cho người bạn của cô:</w:t>
      </w:r>
    </w:p>
    <w:p>
      <w:pPr>
        <w:pStyle w:val="BodyText"/>
      </w:pPr>
      <w:r>
        <w:t xml:space="preserve">-Ừ!Ra nhanh nhé! Em đợi .</w:t>
      </w:r>
    </w:p>
    <w:p>
      <w:pPr>
        <w:pStyle w:val="BodyText"/>
      </w:pPr>
      <w:r>
        <w:t xml:space="preserve">Ngắt cuộc gọi , Ngân Bình lại ngồi xuống bên cạnh cô, mỉm cười rồi nói:</w:t>
      </w:r>
    </w:p>
    <w:p>
      <w:pPr>
        <w:pStyle w:val="BodyText"/>
      </w:pPr>
      <w:r>
        <w:t xml:space="preserve">-Cậu ấy ra nhanh thôi.Nhưng tôi thắc mắc về cô đấy! Cô mới biết tôi mà thôi sao cô lại tin tưởng rằng tôi sẽ không đưa cô đến nơi nào nguy hiểm hại cô thì sao!</w:t>
      </w:r>
    </w:p>
    <w:p>
      <w:pPr>
        <w:pStyle w:val="BodyText"/>
      </w:pPr>
      <w:r>
        <w:t xml:space="preserve">-Bởi tôi nhìn thấy sự an toàn ở mắt cô.</w:t>
      </w:r>
    </w:p>
    <w:p>
      <w:pPr>
        <w:pStyle w:val="BodyText"/>
      </w:pPr>
      <w:r>
        <w:t xml:space="preserve">Phương chậm rãi đáp lời.</w:t>
      </w:r>
    </w:p>
    <w:p>
      <w:pPr>
        <w:pStyle w:val="BodyText"/>
      </w:pPr>
      <w:r>
        <w:t xml:space="preserve">Ngân Bình chợt cười lớn rồi nhìn cô:</w:t>
      </w:r>
    </w:p>
    <w:p>
      <w:pPr>
        <w:pStyle w:val="BodyText"/>
      </w:pPr>
      <w:r>
        <w:t xml:space="preserve">-Cô thú vị thật đấy! Hân hạnh đc biết cô.Làm bạn nhé!</w:t>
      </w:r>
    </w:p>
    <w:p>
      <w:pPr>
        <w:pStyle w:val="BodyText"/>
      </w:pPr>
      <w:r>
        <w:t xml:space="preserve">Vừa nói, cô ấy vừa đưa tay ra tỏ ý muốn cùng cô bắt tay kết giao.Cô ngần ngại giây lát rồi cũng vươn tay ra bắt tay vs cô ấy.</w:t>
      </w:r>
    </w:p>
    <w:p>
      <w:pPr>
        <w:pStyle w:val="BodyText"/>
      </w:pPr>
      <w:r>
        <w:t xml:space="preserve">-Sao em lại ở ngoài này!Ai đây?</w:t>
      </w:r>
    </w:p>
    <w:p>
      <w:pPr>
        <w:pStyle w:val="BodyText"/>
      </w:pPr>
      <w:r>
        <w:t xml:space="preserve">Đó là giọng của một người đàn ông trạc 25,26 tuôi.Anh ta mặc một chiếc áo thun màu xanh nhạt, khoác một chiếc áo sơ mi trắng bên ngoài, và chỉ đóng ba cúc bên dưới, hai vạt nhét trong túi quần, tay áo thì xắn lên phân nửa.Chiếc quần thể thao màu xanh đậm kết hợp cùng đôi giày thể thao màu cam.Sự phối hợp của bộ áo quần tạo cho người ta một cảm giác thoải mái và tùy ý.Anh ta là người có thể thu hút mọi ánh mắt của bao nhiêu người.Chàng trai phong trần này là bạn trai của Ngân Bích sao! Nếu đúng như cô nghĩ thì quả thật đây là một cặp xứng đôi vừa lứa.Ngân Bình nghe tiếng anh ta liền đứng dậy, chạy đến bên cạnh vòng tay ôm cánh tay anh ta :</w:t>
      </w:r>
    </w:p>
    <w:p>
      <w:pPr>
        <w:pStyle w:val="BodyText"/>
      </w:pPr>
      <w:r>
        <w:t xml:space="preserve">-Khắc Quân! Anh xem.Em mới làm quen đc một người bạn tốt đấy! Cô ấy tên Nhã Phương.</w:t>
      </w:r>
    </w:p>
    <w:p>
      <w:pPr>
        <w:pStyle w:val="BodyText"/>
      </w:pPr>
      <w:r>
        <w:t xml:space="preserve">-Vậy sao.</w:t>
      </w:r>
    </w:p>
    <w:p>
      <w:pPr>
        <w:pStyle w:val="BodyText"/>
      </w:pPr>
      <w:r>
        <w:t xml:space="preserve">Anh ta đáp lời thản nhiên, trên môi hiện lên ý cười như có như không.</w:t>
      </w:r>
    </w:p>
    <w:p>
      <w:pPr>
        <w:pStyle w:val="BodyText"/>
      </w:pPr>
      <w:r>
        <w:t xml:space="preserve">Phương lúc này đã bình tâm hơn vội đứng dậy hướng người đàn ông lạ mặt đó gật đàu chào hỏi:</w:t>
      </w:r>
    </w:p>
    <w:p>
      <w:pPr>
        <w:pStyle w:val="BodyText"/>
      </w:pPr>
      <w:r>
        <w:t xml:space="preserve">-Chào anh.</w:t>
      </w:r>
    </w:p>
    <w:p>
      <w:pPr>
        <w:pStyle w:val="BodyText"/>
      </w:pPr>
      <w:r>
        <w:t xml:space="preserve">Anh ta chỉ cười nhẽ rồi nhìn thẳng vào mắt cô.Bầu không khí trầm xuống làm Ngân Bình cảm thấy khó thích nghi lên tiếng:</w:t>
      </w:r>
    </w:p>
    <w:p>
      <w:pPr>
        <w:pStyle w:val="BodyText"/>
      </w:pPr>
      <w:r>
        <w:t xml:space="preserve">-Quân, anh có thể cho cô ấy quá giang xe mình đi vê trung tâm thành phố không?Cô ấy không khỏe cho lắm mà người đi cùng đã đi đâu rồi không tìm thấy đc.</w:t>
      </w:r>
    </w:p>
    <w:p>
      <w:pPr>
        <w:pStyle w:val="BodyText"/>
      </w:pPr>
      <w:r>
        <w:t xml:space="preserve">Người đàn ông này vẫn quan sát từng cử chỉ, nét mặt của cô mà không cố che dấu gì.Anh ta mỉm cười vs Ngân Bình rồi bình thản đáp:</w:t>
      </w:r>
    </w:p>
    <w:p>
      <w:pPr>
        <w:pStyle w:val="BodyText"/>
      </w:pPr>
      <w:r>
        <w:t xml:space="preserve">-Đc.Vậy lên xe thôi.Anh đưa về.</w:t>
      </w:r>
    </w:p>
    <w:p>
      <w:pPr>
        <w:pStyle w:val="BodyText"/>
      </w:pPr>
      <w:r>
        <w:t xml:space="preserve">Khi cô nhìn thấy nụ cười và cử chỉ của anh ta , cô cảm giác đc sự bất an và cần đề phòng người đàn ông mới quen này.Anh ta quá giống hắn, thật sự quá giống.Dù bề ngoài anh ta có vẻ dễ chịu, thoải mái hơn nhưng sự nguy hiểm không hề giảm đi.Cả ba người đang đi đến gần chiếc xe để về thành phố thì đột nhiên có tiếng một người đàn ông khác nói:</w:t>
      </w:r>
    </w:p>
    <w:p>
      <w:pPr>
        <w:pStyle w:val="BodyText"/>
      </w:pPr>
      <w:r>
        <w:t xml:space="preserve">-Em định đi đâu vậy, Nhã Phương?</w:t>
      </w:r>
    </w:p>
    <w:p>
      <w:pPr>
        <w:pStyle w:val="BodyText"/>
      </w:pPr>
      <w:r>
        <w:t xml:space="preserve">Không ai khác đó chính là hắn-Vĩnh Phong.Cả ba quay đàu lại về phía người đang nói đó.Cô bắt giác lùi về phía sau 2 bước, chân mày nhíu lại, miệng lắp bắp hỏi:</w:t>
      </w:r>
    </w:p>
    <w:p>
      <w:pPr>
        <w:pStyle w:val="BodyText"/>
      </w:pPr>
      <w:r>
        <w:t xml:space="preserve">-Tại..tại sao anh biết tôi …</w:t>
      </w:r>
    </w:p>
    <w:p>
      <w:pPr>
        <w:pStyle w:val="BodyText"/>
      </w:pPr>
      <w:r>
        <w:t xml:space="preserve">-Sao anh không biết em ở đây chứ! Phải không nào?</w:t>
      </w:r>
    </w:p>
    <w:p>
      <w:pPr>
        <w:pStyle w:val="BodyText"/>
      </w:pPr>
      <w:r>
        <w:t xml:space="preserve">Hắn vừa nói vừa bước đến gần cô.Cô hoảng sợ liền chạy đến đứng sau lưng Ngân Bình.Ngân Bình thấy vẻ mặt đó của cô vôi lên tiếng trước:</w:t>
      </w:r>
    </w:p>
    <w:p>
      <w:pPr>
        <w:pStyle w:val="BodyText"/>
      </w:pPr>
      <w:r>
        <w:t xml:space="preserve">-Chào anh! Anh có phải là người đi cùng cô ấy không?</w:t>
      </w:r>
    </w:p>
    <w:p>
      <w:pPr>
        <w:pStyle w:val="BodyText"/>
      </w:pPr>
      <w:r>
        <w:t xml:space="preserve">-Vâng.Cám ơn hai người đã có ý cho cô ấy đi nhờ xe.Nhưng giờ cô ấy nên đi với tôi rồi.Tôi sao có thể để mặc cô ấy được.Phải không em?</w:t>
      </w:r>
    </w:p>
    <w:p>
      <w:pPr>
        <w:pStyle w:val="BodyText"/>
      </w:pPr>
      <w:r>
        <w:t xml:space="preserve">Hắn vừa dứt lời liền đua mắt nhìn về phía cô.</w:t>
      </w:r>
    </w:p>
    <w:p>
      <w:pPr>
        <w:pStyle w:val="BodyText"/>
      </w:pPr>
      <w:r>
        <w:t xml:space="preserve">-Tôi cứ thắc mắc không biết ai là người dẫn cô gai này đến đây! Không ngờ lại là tổng giám đốc Phong.Thật thất lễ quá.</w:t>
      </w:r>
    </w:p>
    <w:p>
      <w:pPr>
        <w:pStyle w:val="BodyText"/>
      </w:pPr>
      <w:r>
        <w:t xml:space="preserve">Người đàn ông tên Quân bước lên trước bắt tay với hắn.Hắn cũng khẽ cười bắt tay anh ta.Bên ngoài nhìn vào có vẻ sẽ thấy sự vui vẻ, thân thiện giữa hai người này nhưng thật ra đó lại là không khí ngột ngạt, tràn ngập mùi nguy hiểm xung quanh hai người này.</w:t>
      </w:r>
    </w:p>
    <w:p>
      <w:pPr>
        <w:pStyle w:val="BodyText"/>
      </w:pPr>
      <w:r>
        <w:t xml:space="preserve">Hắn thả tay ra, hướng cô nói như ra lệnh:</w:t>
      </w:r>
    </w:p>
    <w:p>
      <w:pPr>
        <w:pStyle w:val="BodyText"/>
      </w:pPr>
      <w:r>
        <w:t xml:space="preserve">-Về thôi.Muốn anh đến dìu em đi hay để em tự đi nào?</w:t>
      </w:r>
    </w:p>
    <w:p>
      <w:pPr>
        <w:pStyle w:val="BodyText"/>
      </w:pPr>
      <w:r>
        <w:t xml:space="preserve">Cô sợ hãi vôi nói:</w:t>
      </w:r>
    </w:p>
    <w:p>
      <w:pPr>
        <w:pStyle w:val="BodyText"/>
      </w:pPr>
      <w:r>
        <w:t xml:space="preserve">-Tôi tự mình đi.</w:t>
      </w:r>
    </w:p>
    <w:p>
      <w:pPr>
        <w:pStyle w:val="BodyText"/>
      </w:pPr>
      <w:r>
        <w:t xml:space="preserve">Cô nắm chặt bàn tay của Ngân Bình rồi nói cảm ơn.Ngân Bình lo lắng hỏi cô:</w:t>
      </w:r>
    </w:p>
    <w:p>
      <w:pPr>
        <w:pStyle w:val="BodyText"/>
      </w:pPr>
      <w:r>
        <w:t xml:space="preserve">-Cô không sao chứ! Nếu không muốn đi cùng anh ta hay để tôi nói với Khắc Quân giúp cô nhé!</w:t>
      </w:r>
    </w:p>
    <w:p>
      <w:pPr>
        <w:pStyle w:val="BodyText"/>
      </w:pPr>
      <w:r>
        <w:t xml:space="preserve">Cô vội xua xua tay rồi nói:</w:t>
      </w:r>
    </w:p>
    <w:p>
      <w:pPr>
        <w:pStyle w:val="BodyText"/>
      </w:pPr>
      <w:r>
        <w:t xml:space="preserve">-Không cần đâu.Tôi đi đây.Rât vui khi đc biết cô.Ngân Bình.Tạm biệt.</w:t>
      </w:r>
    </w:p>
    <w:p>
      <w:pPr>
        <w:pStyle w:val="BodyText"/>
      </w:pPr>
      <w:r>
        <w:t xml:space="preserve">-Tạm biệt.</w:t>
      </w:r>
    </w:p>
    <w:p>
      <w:pPr>
        <w:pStyle w:val="BodyText"/>
      </w:pPr>
      <w:r>
        <w:t xml:space="preserve">Ngân Bình định nói thêm nhưng lại thôi, chỉ đành nói câu tạm biệt cô ấy.Phương đi đến gần Khắc Quân, mỉm cười nói:</w:t>
      </w:r>
    </w:p>
    <w:p>
      <w:pPr>
        <w:pStyle w:val="BodyText"/>
      </w:pPr>
      <w:r>
        <w:t xml:space="preserve">-cám ơn anh.Tam biệt.</w:t>
      </w:r>
    </w:p>
    <w:p>
      <w:pPr>
        <w:pStyle w:val="BodyText"/>
      </w:pPr>
      <w:r>
        <w:t xml:space="preserve">-Không có gì.Mong có cơ hội gặp lại cô.</w:t>
      </w:r>
    </w:p>
    <w:p>
      <w:pPr>
        <w:pStyle w:val="BodyText"/>
      </w:pPr>
      <w:r>
        <w:t xml:space="preserve">Khóe môi anh ta khẽ nhếch lên, ánh mắt vẫn không ngừng quan sát cô.Cô vội vàng đi đến bên Vĩnh Phong rồi nói:</w:t>
      </w:r>
    </w:p>
    <w:p>
      <w:pPr>
        <w:pStyle w:val="BodyText"/>
      </w:pPr>
      <w:r>
        <w:t xml:space="preserve">-Đi thôi.</w:t>
      </w:r>
    </w:p>
    <w:p>
      <w:pPr>
        <w:pStyle w:val="BodyText"/>
      </w:pPr>
      <w:r>
        <w:t xml:space="preserve">-Vậy chao hai người.Hẹn gặp lại.</w:t>
      </w:r>
    </w:p>
    <w:p>
      <w:pPr>
        <w:pStyle w:val="BodyText"/>
      </w:pPr>
      <w:r>
        <w:t xml:space="preserve">-Chào.</w:t>
      </w:r>
    </w:p>
    <w:p>
      <w:pPr>
        <w:pStyle w:val="BodyText"/>
      </w:pPr>
      <w:r>
        <w:t xml:space="preserve">Khắc Quân chào tạm biệt Vĩnh Phong rồi nhìn cô nói:</w:t>
      </w:r>
    </w:p>
    <w:p>
      <w:pPr>
        <w:pStyle w:val="BodyText"/>
      </w:pPr>
      <w:r>
        <w:t xml:space="preserve">-Sẽ sớm gặp lại cô.Người đẹp.</w:t>
      </w:r>
    </w:p>
    <w:p>
      <w:pPr>
        <w:pStyle w:val="BodyText"/>
      </w:pPr>
      <w:r>
        <w:t xml:space="preserve">Phong nghe vậy , khóe miệng lộ ra nụ cười tà mị , nhìn người đối diện vẻ coi thường.</w:t>
      </w:r>
    </w:p>
    <w:p>
      <w:pPr>
        <w:pStyle w:val="BodyText"/>
      </w:pPr>
      <w:r>
        <w:t xml:space="preserve">-Vậy sao.Rất vui khi có đc cơ hội gặp mặt đó.Sớm gặp lại.</w:t>
      </w:r>
    </w:p>
    <w:p>
      <w:pPr>
        <w:pStyle w:val="BodyText"/>
      </w:pPr>
      <w:r>
        <w:t xml:space="preserve">Nói xong, hắn kéo tay cô trong khi cô còn đang ngây người vì câu nói của Khắc Quân.Điều đó có nghĩa là gì.Trong xe bầu không khí hết sức ngột ngạt, khó chịu bao quanh.Đột nhiên hắn lên tiếng:</w:t>
      </w:r>
    </w:p>
    <w:p>
      <w:pPr>
        <w:pStyle w:val="BodyText"/>
      </w:pPr>
      <w:r>
        <w:t xml:space="preserve">-Nếu tôi không sớm phái người theo dõi cô chắc cô đã trốn khỏi đó cùng hai kẻ đó nhỉ? Thật không may cho cô.</w:t>
      </w:r>
    </w:p>
    <w:p>
      <w:pPr>
        <w:pStyle w:val="BodyText"/>
      </w:pPr>
      <w:r>
        <w:t xml:space="preserve">Lời nói chứa đựng sự lạnh lẽo và khắc nghiệt của hắn cứ mỗi lần nghe thấy đều như dằn xéo cả người cô.Một cảm giác vô cùng khó chịu .Cô vẫn mảy may không nói điều gì, cảnh tượng hôm nay có chứng kiến lại một lần nữa tái hện trong đầu cô.Thật kinh khủng và man rợ.Dường như hắn nhận ra đc sự sợ hãi và hoảng loạng của cô, khóe miệng chợt nhếch lên ý cười:</w:t>
      </w:r>
    </w:p>
    <w:p>
      <w:pPr>
        <w:pStyle w:val="BodyText"/>
      </w:pPr>
      <w:r>
        <w:t xml:space="preserve">-Trận đấu hôm nay thú vị thật đấy.Có điều người tôi đặt cược lại bại trận.Nhưng thấy cảnh máu tràn ra khắp nơi trên cơ thể đó.Thật là khoái lạc.</w:t>
      </w:r>
    </w:p>
    <w:p>
      <w:pPr>
        <w:pStyle w:val="BodyText"/>
      </w:pPr>
      <w:r>
        <w:t xml:space="preserve">Cô kinh hãi nhìn hắn.:</w:t>
      </w:r>
    </w:p>
    <w:p>
      <w:pPr>
        <w:pStyle w:val="BodyText"/>
      </w:pPr>
      <w:r>
        <w:t xml:space="preserve">-Anh không phải là người.</w:t>
      </w:r>
    </w:p>
    <w:p>
      <w:pPr>
        <w:pStyle w:val="BodyText"/>
      </w:pPr>
      <w:r>
        <w:t xml:space="preserve">Hắn nghe vậy bật cười, sau đó nhìn thẳng vào cô, trầm giọng nói:</w:t>
      </w:r>
    </w:p>
    <w:p>
      <w:pPr>
        <w:pStyle w:val="BodyText"/>
      </w:pPr>
      <w:r>
        <w:t xml:space="preserve">-Tôi không là người.Tôi đã nghe quá nhiều rồi.Tôi đã từng là con người đúng nghĩa nhưng bây giờ thì không.Muốn sống sót thì hãy giết chét kẻ thù , những kẻ cản đường mình .Điều đó mới xó thể duy trì sự tồn tại trên đời này của mình.Cô đã nghe điều đó chưa?</w:t>
      </w:r>
    </w:p>
    <w:p>
      <w:pPr>
        <w:pStyle w:val="BodyText"/>
      </w:pPr>
      <w:r>
        <w:t xml:space="preserve">Cô ngây người, lắc đầu nhìn hắn, tay bấu chặt vào thành ghế, cả người lùi sát tấm kính trên cửa xe.</w:t>
      </w:r>
    </w:p>
    <w:p>
      <w:pPr>
        <w:pStyle w:val="BodyText"/>
      </w:pPr>
      <w:r>
        <w:t xml:space="preserve">-Còn tôi đã phải sống như vậy đấy! Thật kinh tởm phải không.Vì vậy tôi càng phải kéo cả cô xuống địa ngục cùng tôi.</w:t>
      </w:r>
    </w:p>
    <w:p>
      <w:pPr>
        <w:pStyle w:val="BodyText"/>
      </w:pPr>
      <w:r>
        <w:t xml:space="preserve">Lúc cô được đưa về nhà đã là 10g tối.Hắn cứ thế mở cửa xe rồi lẳng lặng đi vào biệt thự.Cô cũng xuống xe theo nhưng chưa vào trong.Cô nhìn dáng người của hắn thật cao lớn, bản lĩnh nhưng lại tạo cho con người ta cảm giác sợ hãi, bất an.Cô dựa người vào cửa xe rồi từ từ ngồi bệt xuống dưới nền đất lạnh.Trái tim cô đau, thật sự rất đau.Con người đối với những kẻ giàu có chỉ như thứ đồ chơi tiêu khiển thôi sao.Con người với nhau sao họ có thể làm như vậy.Cô nhìn lên bầu trời xa xăm kia , một màu đen ngự trị kể cả khi những ngôi sao có lấp lánh , điểm xuyến lên khoảng đen ấy .Đáng lẽ nếu như thường ngày cảnh này quả thật rất đẹp nhưng giờ đây nó càng cô tịch và tĩnh lặng hơn bao giờ hết, cả con người cũng như chìm vào khoảng đen đó không thể nào thoát ra được.Cô chậm rãi đứng dậy, bước từng bươc vào trong biệt thự nhưng đầu óc ngày một choáng váng , mọi thứ như xoay quanh cô không cố định .Cô nhíu mày, tự nhủ:</w:t>
      </w:r>
    </w:p>
    <w:p>
      <w:pPr>
        <w:pStyle w:val="BodyText"/>
      </w:pPr>
      <w:r>
        <w:t xml:space="preserve">-Không sao! Có lẽ do mệt mỏi quá mà thôi.Cố lên nào.</w:t>
      </w:r>
    </w:p>
    <w:p>
      <w:pPr>
        <w:pStyle w:val="BodyText"/>
      </w:pPr>
      <w:r>
        <w:t xml:space="preserve">Cô cố bước đi thêm vài bước nữa nhưng mắt cô dần dần không nhìn thấy gì nữa ngoài một mảng đen trước mặt và rồi cô ngã quỵ , ngất lịm đi.</w:t>
      </w:r>
    </w:p>
    <w:p>
      <w:pPr>
        <w:pStyle w:val="BodyText"/>
      </w:pPr>
      <w:r>
        <w:t xml:space="preserve">-Đừng….anh đừng làm vậy…Xin anh…đừng mà…</w:t>
      </w:r>
    </w:p>
    <w:p>
      <w:pPr>
        <w:pStyle w:val="BodyText"/>
      </w:pPr>
      <w:r>
        <w:t xml:space="preserve">Cô nói trong cơn sốt dẫn đến mê sảng.Hai tay cô cứ quờ quạng xung quanh rồi bỗng nắm được bàn tay của ai đó, nó rất ấm, rất quen thuộc.Phong cố rút tay ra khỏi nhưng không biết sao trong giây phút này hắn lại thôi ý định đó mà cứ để tay trong lòng bàn tay cô, mặc cô nắm chặt.</w:t>
      </w:r>
    </w:p>
    <w:p>
      <w:pPr>
        <w:pStyle w:val="BodyText"/>
      </w:pPr>
      <w:r>
        <w:t xml:space="preserve">-Không……..</w:t>
      </w:r>
    </w:p>
    <w:p>
      <w:pPr>
        <w:pStyle w:val="BodyText"/>
      </w:pPr>
      <w:r>
        <w:t xml:space="preserve">Bỗng cô hét lớn lên một cách đau đớn, tuyệt vọng .Cô ngồi bật dậy, thở hổn hển, mắt nhìn vô định không xách định được nhưng chỉ có một điều nhận biết được đó là sự sợ hãi đến tột cùng.Là gì …cô đã nhìn thấy điều gì.Phong bất ngờ siết chặt lấy tay cô rồi kéo cô vào lòng.Cô vẫn không phản kháng gì, miệng không ngừng lẩm nhẩm cái gì đó, hai tay bấu chặt lấy gấu áo của hăn, mắt dần dần ướt nhòe đi vì nước mắt.Hắn ngần ngại đưa tay lên định vỗ về cô nhưng tay vừa đưa lên nửa chừng bỗng nhiên bàn tay đó nắm chặt lại thành quyền rồi cũng đặt lại vị trí cũ.</w:t>
      </w:r>
    </w:p>
    <w:p>
      <w:pPr>
        <w:pStyle w:val="BodyText"/>
      </w:pPr>
      <w:r>
        <w:t xml:space="preserve">-Tôi…tôi không làm, không phải tôi.Thật sự không phải…</w:t>
      </w:r>
    </w:p>
    <w:p>
      <w:pPr>
        <w:pStyle w:val="BodyText"/>
      </w:pPr>
      <w:r>
        <w:t xml:space="preserve">Hắn khẽ nói vào tai cô:</w:t>
      </w:r>
    </w:p>
    <w:p>
      <w:pPr>
        <w:pStyle w:val="BodyText"/>
      </w:pPr>
      <w:r>
        <w:t xml:space="preserve">-Ừ! Không phải cô.giờ nằm xuống đi.</w:t>
      </w:r>
    </w:p>
    <w:p>
      <w:pPr>
        <w:pStyle w:val="BodyText"/>
      </w:pPr>
      <w:r>
        <w:t xml:space="preserve">Cô tự giác nghe lời nằm xuống nhưng mắt vẫn mở to nhìn lên trần nhà, nước mắt không ngừng rơi xuống.Ánh mắt hắn trở lại như lúc đầu, lạnh băng đảo qua người cô rồi trầm giọng nói:</w:t>
      </w:r>
    </w:p>
    <w:p>
      <w:pPr>
        <w:pStyle w:val="BodyText"/>
      </w:pPr>
      <w:r>
        <w:t xml:space="preserve">-Nhắm mắt lại, nghỉ ngơi cho tôi.</w:t>
      </w:r>
    </w:p>
    <w:p>
      <w:pPr>
        <w:pStyle w:val="BodyText"/>
      </w:pPr>
      <w:r>
        <w:t xml:space="preserve">Giọng nói hắn lạnh băng nghe ra càng đáng sợ.Cô đưa mắt nhìn về phía hắn rồi khiếp sợ , người theo thế mà run lên cầm cập .Hắn cười lạnh, tiếng cười lạnh y như băng:</w:t>
      </w:r>
    </w:p>
    <w:p>
      <w:pPr>
        <w:pStyle w:val="BodyText"/>
      </w:pPr>
      <w:r>
        <w:t xml:space="preserve">-Tôi không làm gì cô đâu.giờ ngủ đi.</w:t>
      </w:r>
    </w:p>
    <w:p>
      <w:pPr>
        <w:pStyle w:val="BodyText"/>
      </w:pPr>
      <w:r>
        <w:t xml:space="preserve">Dứt lời, hắn xoay người bỏ đi.Cô thừ người ra hồi tưởng lại những gì nhìn thấy trong giấc mơ, thật kinh hoàng.Cô tự nhủ:</w:t>
      </w:r>
    </w:p>
    <w:p>
      <w:pPr>
        <w:pStyle w:val="BodyText"/>
      </w:pPr>
      <w:r>
        <w:t xml:space="preserve">-Nó không có thực chỉ là mơ mà thôi.Nhưng…sao mình lại có cảm giác nó thật đến vậy…</w:t>
      </w:r>
    </w:p>
    <w:p>
      <w:pPr>
        <w:pStyle w:val="BodyText"/>
      </w:pPr>
      <w:r>
        <w:t xml:space="preserve">-Anh ..anh đừng buông tay..đừng….aaaaaaaaaaaa</w:t>
      </w:r>
    </w:p>
    <w:p>
      <w:pPr>
        <w:pStyle w:val="BodyText"/>
      </w:pPr>
      <w:r>
        <w:t xml:space="preserve">Cô bất chợt nhớ lại lời van xin của cô bé đó…..Cô sực nhớ ra chi tiết cậu bé gọi tên bé gái đó ….</w:t>
      </w:r>
    </w:p>
    <w:p>
      <w:pPr>
        <w:pStyle w:val="BodyText"/>
      </w:pPr>
      <w:r>
        <w:t xml:space="preserve">-Gì nhỉ? Tên cô bé đó là gì…Nhi…đúng rồi, Nhi…Nhưng tại sao cái tên ấy lại xuất hiện đến 2 lần trong giấc mơ của mình…</w:t>
      </w:r>
    </w:p>
    <w:p>
      <w:pPr>
        <w:pStyle w:val="BodyText"/>
      </w:pPr>
      <w:r>
        <w:t xml:space="preserve">Phương cố nhớ lại những hình ảnh mình mơ thấy nhưng mãi vẫn không nhớ ra gì thêm nữa .Nó dùng lại ở cái tên đó:Nhi….Đó là ai? Sao cô lại nhớ đến cái tên đó…Cô cũng không hiểu vì sao, mỗi khi cô nhắc đến cái tên này lòng cô lại thấy đau xót, nước mắt lại rơi không kìm được.Cô tự trấn an mình:</w:t>
      </w:r>
    </w:p>
    <w:p>
      <w:pPr>
        <w:pStyle w:val="BodyText"/>
      </w:pPr>
      <w:r>
        <w:t xml:space="preserve">-Mình không nên suy nghĩ về điều này nữa.Nhắm mắt ngủ một giấc sẽ quên thôi.</w:t>
      </w:r>
    </w:p>
    <w:p>
      <w:pPr>
        <w:pStyle w:val="BodyText"/>
      </w:pPr>
      <w:r>
        <w:t xml:space="preserve">Cô thở nhẹ ra , rồi cũng nhắm mắt không lâu sau đã chìm vào giấc ngủ.Phong nhẹ nhàng mở cửa phong ra rồi đi đến giường cô.Hắn đưa tay lên trán xem cô đã hạ sốt chưa , khi yên tâm cô đã đỡ sốt rồi mới xoay người rời đi.Vừa nghe tiếng đóng cửa , Phương liền mỏ mắt ra, khó hiểu vì hành động của Phong .Phong trở về phòng mình , thả người xuống chiếc ghế sopha , môi mím lại 1 đường, mắt khẽ nhắm lại.</w:t>
      </w:r>
    </w:p>
    <w:p>
      <w:pPr>
        <w:pStyle w:val="BodyText"/>
      </w:pPr>
      <w:r>
        <w:t xml:space="preserve">-Anh à! Anh đi đâu vậy? Em tìm anh rất lâu mà không thấy anh đâu cả! em bị dì đánh vào mông đau lắm .Huhu.em muốn tìm anh nhưng anh đi mất rồi.</w:t>
      </w:r>
    </w:p>
    <w:p>
      <w:pPr>
        <w:pStyle w:val="BodyText"/>
      </w:pPr>
      <w:r>
        <w:t xml:space="preserve">Cô bé mếu máo xà vào lòng cậu bế, khóc thút thít.Cậu bé ôm chặt bé gái vào lòng rồi ôn nhu vỗ về:</w:t>
      </w:r>
    </w:p>
    <w:p>
      <w:pPr>
        <w:pStyle w:val="BodyText"/>
      </w:pPr>
      <w:r>
        <w:t xml:space="preserve">-Lần sau anh sẽ không biến mất mà không nói trước với em nữa .Được không nào? Em còn đau không?</w:t>
      </w:r>
    </w:p>
    <w:p>
      <w:pPr>
        <w:pStyle w:val="BodyText"/>
      </w:pPr>
      <w:r>
        <w:t xml:space="preserve">Cô bé lắc lắc đầu rồi mỉm cười nói:</w:t>
      </w:r>
    </w:p>
    <w:p>
      <w:pPr>
        <w:pStyle w:val="BodyText"/>
      </w:pPr>
      <w:r>
        <w:t xml:space="preserve">-Em dũng cảm lắm nhé! Dì đánh mà em không khóc đâu.anh ơi! Anh hứa với em cái này nha?</w:t>
      </w:r>
    </w:p>
    <w:p>
      <w:pPr>
        <w:pStyle w:val="BodyText"/>
      </w:pPr>
      <w:r>
        <w:t xml:space="preserve">Cậu bé cười hiền nhìn bé gái :</w:t>
      </w:r>
    </w:p>
    <w:p>
      <w:pPr>
        <w:pStyle w:val="BodyText"/>
      </w:pPr>
      <w:r>
        <w:t xml:space="preserve">-Ừ.Em nói đi , việc gì anh cũng hứa!</w:t>
      </w:r>
    </w:p>
    <w:p>
      <w:pPr>
        <w:pStyle w:val="BodyText"/>
      </w:pPr>
      <w:r>
        <w:t xml:space="preserve">-Anh…nếu có việc ấy xảy ra anh sẽ vẫn ở bên em chứ?</w:t>
      </w:r>
    </w:p>
    <w:p>
      <w:pPr>
        <w:pStyle w:val="BodyText"/>
      </w:pPr>
      <w:r>
        <w:t xml:space="preserve">Cô bé tròn mắt nhìn cậu bé.Bé trai ấy cười lớn rồi vỗ nhẹ vào đầu cô bé :</w:t>
      </w:r>
    </w:p>
    <w:p>
      <w:pPr>
        <w:pStyle w:val="BodyText"/>
      </w:pPr>
      <w:r>
        <w:t xml:space="preserve">-Ừ.Nhất định như vậy.Anh hứa.Dù anh không hiểu em đang ám chỉ điều gì nhưng anh nhất định hứa với em.Từng giây từng phút em vẫn cần anh , anh sẽ mãi ở bên em.</w:t>
      </w:r>
    </w:p>
    <w:p>
      <w:pPr>
        <w:pStyle w:val="BodyText"/>
      </w:pPr>
      <w:r>
        <w:t xml:space="preserve">Phong chìm vào những hồi ức đã lãng quên từ lâu, cứ thế hắn ngủ quên lúc nào không hay.</w:t>
      </w:r>
    </w:p>
    <w:p>
      <w:pPr>
        <w:pStyle w:val="BodyText"/>
      </w:pPr>
      <w:r>
        <w:t xml:space="preserve">-Thưa ngài, chúng tôi đã tìm ra người đang bắt giữ Phương tiểu thư .</w:t>
      </w:r>
    </w:p>
    <w:p>
      <w:pPr>
        <w:pStyle w:val="BodyText"/>
      </w:pPr>
      <w:r>
        <w:t xml:space="preserve">Người cận vệ báo tin cho chủ nhân của mình. Tô Kiệt xoay chiếc ghế của mình lại đối diện với người cận vệ đó.Miệng anh khẽ nhếch lên hiện ra nụ cười tà mị, khó đoán.Hôm nay anh mặc một chiếc áo vest màu xám nhìn rất đàn ông, không còn vẻ hoàng tử baby như trước nữa.Con người tên Tô Kiệt này dường như không còn là người tên Tô Kiệt lúc trước nữa mà thay vào đó là một người hoàn toàn mới, hoàn toàn xa lạ và nham hiểm.Ánh mắt hắn rơi trên người đàn ông trước mặt , trầm giọng nói:</w:t>
      </w:r>
    </w:p>
    <w:p>
      <w:pPr>
        <w:pStyle w:val="BodyText"/>
      </w:pPr>
      <w:r>
        <w:t xml:space="preserve">-Là ai?</w:t>
      </w:r>
    </w:p>
    <w:p>
      <w:pPr>
        <w:pStyle w:val="BodyText"/>
      </w:pPr>
      <w:r>
        <w:t xml:space="preserve">-Thưa đó chính là tổng tài của tập đoàn Trịnh Thị- Trịnh Vĩnh Phong.</w:t>
      </w:r>
    </w:p>
    <w:p>
      <w:pPr>
        <w:pStyle w:val="BodyText"/>
      </w:pPr>
      <w:r>
        <w:t xml:space="preserve">Hắn đột nhiên cười lớn rồi bỗng nghiêm giọng ra lệnh:</w:t>
      </w:r>
    </w:p>
    <w:p>
      <w:pPr>
        <w:pStyle w:val="BodyText"/>
      </w:pPr>
      <w:r>
        <w:t xml:space="preserve">-phong tỏa nơi tổ chức buổi tiệc ngầm vào tối mai.Không cho phép kẻ nào thoát ra ngoài khi bữa tiệc bắt đầu.</w:t>
      </w:r>
    </w:p>
    <w:p>
      <w:pPr>
        <w:pStyle w:val="BodyText"/>
      </w:pPr>
      <w:r>
        <w:t xml:space="preserve">-Vâng.Thưa ngài.</w:t>
      </w:r>
    </w:p>
    <w:p>
      <w:pPr>
        <w:pStyle w:val="BodyText"/>
      </w:pPr>
      <w:r>
        <w:t xml:space="preserve">-Được rồi.Lui xuống đi.</w:t>
      </w:r>
    </w:p>
    <w:p>
      <w:pPr>
        <w:pStyle w:val="BodyText"/>
      </w:pPr>
      <w:r>
        <w:t xml:space="preserve">-Vâng.</w:t>
      </w:r>
    </w:p>
    <w:p>
      <w:pPr>
        <w:pStyle w:val="BodyText"/>
      </w:pPr>
      <w:r>
        <w:t xml:space="preserve">Người cận vệ theo lời lui xuống ra khỏi phòng.Tô Kiệt cười lạnh 1 tiếng rồi thầm nghĩ:</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Có kịch vui để xem rồi.Không ngờ lại nhanh đến thế.Theo lời của Linh Chi tối nay thì Thanh Vũ-con người đó quả thật có rất nhiều điều cần để tâm.</w:t>
      </w:r>
    </w:p>
    <w:p>
      <w:pPr>
        <w:pStyle w:val="BodyText"/>
      </w:pPr>
      <w:r>
        <w:t xml:space="preserve">Linh chi không ngờ rằng chính những lời nói vô tư của cô trong bữa ăn tối hôm nay cùng Tô Kiệt lại là bệ phóng cho kế hoạch mới cho trò chơi này của hắn.</w:t>
      </w:r>
    </w:p>
    <w:p>
      <w:pPr>
        <w:pStyle w:val="BodyText"/>
      </w:pPr>
      <w:r>
        <w:t xml:space="preserve">Phương thức dậy vào 5g sáng hôm sau.Cô cứ ngồi trên giường , đưa mắt ngắm nhìn cảnh vật ở bên ngoài qua cửa sổ.Cô như bị bó buộc trong không gian nhỏ hẹp, ngột ngạt này.Đừng nói là cô mà ai cũng không thể thở nổi khi ở trong căn phòng lạnh lẽo này.Cánh cửa được mở ra rồi một thân ảnh chậm rãi bước đến gần cô.Phong nhìn cô hồi lâu rồi trầm giọng nói:</w:t>
      </w:r>
    </w:p>
    <w:p>
      <w:pPr>
        <w:pStyle w:val="BodyText"/>
      </w:pPr>
      <w:r>
        <w:t xml:space="preserve">-Cô sẽ đi cùng tôi đến buổi tiệc tối hôm nay.</w:t>
      </w:r>
    </w:p>
    <w:p>
      <w:pPr>
        <w:pStyle w:val="BodyText"/>
      </w:pPr>
      <w:r>
        <w:t xml:space="preserve">-Là sao.</w:t>
      </w:r>
    </w:p>
    <w:p>
      <w:pPr>
        <w:pStyle w:val="BodyText"/>
      </w:pPr>
      <w:r>
        <w:t xml:space="preserve">Cô ngạc nhiên hỏi hắn.</w:t>
      </w:r>
    </w:p>
    <w:p>
      <w:pPr>
        <w:pStyle w:val="BodyText"/>
      </w:pPr>
      <w:r>
        <w:t xml:space="preserve">Hắn lạnh lùng đáp lời cô:</w:t>
      </w:r>
    </w:p>
    <w:p>
      <w:pPr>
        <w:pStyle w:val="BodyText"/>
      </w:pPr>
      <w:r>
        <w:t xml:space="preserve">-Cô chỉ cần biết thế là đủ.</w:t>
      </w:r>
    </w:p>
    <w:p>
      <w:pPr>
        <w:pStyle w:val="BodyText"/>
      </w:pPr>
      <w:r>
        <w:t xml:space="preserve">Hắn dứt lời liền xoay người rời đi không nói thêm lời nào.</w:t>
      </w:r>
    </w:p>
    <w:p>
      <w:pPr>
        <w:pStyle w:val="BodyText"/>
      </w:pPr>
      <w:r>
        <w:t xml:space="preserve">Cô không ngờ rằng bữa tiệc này lại được tổ chức vào nữa đêm.Đúng 12g, cô cùng hắn đi dự tiệc dạ hội như lời hắn.Cô sóng vai cùng hắn bước vào bên trong.Hắn khoác trên người một bộ le màu xám tuyệt đẹp, từng centimet như được ướm lên người chỉ dành ột mình hắn.Vóc dáng cao lớn, gương mặt vô cùng hoàn hảo cùng hàn khí toát ra từ chính con người đó.Chính điều đó càng làm cho hắn trở nên đẹp một cách lạ thường như bây giờ.Còn cô từ một con người không bao giờ biết làm đẹp cho bản thân bỗng dưng sau 2 tiếng đồng hồ vật lộn cùng những nhân viên từ thợ làm tóc, nhà thiết kế thời trang.v.v.. tất cả họ đều là những người nổi tiếng nhất nhì thế giới đã giúp cô lột bỏ cái vỏ của 1 con vịt tầm thường trở thành một mỹ nữ với đôi mắt to tròn, đen láy – điểm nhấn trên gương mặt như búp bê của cô.Bên cạnh hắn, cô như một nàng công chúa với một vẻ đẹp thanh thuần, trong sáng mà ai cũng muốn có được.Với sự kết hợp của chiếc váy màu xanh nhạt càng làm cô nổi bật hơn trong buổi tiệc này.Khi hai người vừa đặt chân vào phòng khách của ngôi biệt thự đó cũng là lúc tất cả những người trong phòng lúc đó bỗng dừng lại hết thảy tất cả 1 cách lạ thường, một không gian tĩnh lặng đến kinh người bỗng chốc bao phủ nơi này.</w:t>
      </w:r>
    </w:p>
    <w:p>
      <w:pPr>
        <w:pStyle w:val="BodyText"/>
      </w:pPr>
      <w:r>
        <w:t xml:space="preserve">-Ồ…Ai đây?Phong tổng sao?</w:t>
      </w:r>
    </w:p>
    <w:p>
      <w:pPr>
        <w:pStyle w:val="BodyText"/>
      </w:pPr>
      <w:r>
        <w:t xml:space="preserve">Giọng nói của một người đàn ông phát ra từ phía sau 2 người.</w:t>
      </w:r>
    </w:p>
    <w:p>
      <w:pPr>
        <w:pStyle w:val="BodyText"/>
      </w:pPr>
      <w:r>
        <w:t xml:space="preserve">Khi cô quay đầu lại để xem là ai bỗng cô giật mình, sợ hãi nhìn kẻ đối diện mình.Đó không ai khác đó chính là Khắc Quân.Tại sao anh ta lại ở đây.Mọi người trong đại sảnh bỗng chốc như cảm nhận được điều gì đó bất ổn ở hai người vì vậy họ lùi dần vào trong một góc của đại sảnh.</w:t>
      </w:r>
    </w:p>
    <w:p>
      <w:pPr>
        <w:pStyle w:val="BodyText"/>
      </w:pPr>
      <w:r>
        <w:t xml:space="preserve">-Không cần phải lo sợ như thế đâu!-Phong lên tiếng.-Tôi nghĩ cậu cũng không phải hạng người có sở thích phá hỏng những bữa tiệc dạ hội như đêm nay nhỉ?</w:t>
      </w:r>
    </w:p>
    <w:p>
      <w:pPr>
        <w:pStyle w:val="BodyText"/>
      </w:pPr>
      <w:r>
        <w:t xml:space="preserve">Khắc quân cười lạnh 1 tiếng , ánh mắt hướng đến Nhã Phương đang đứng bên cạnh .</w:t>
      </w:r>
    </w:p>
    <w:p>
      <w:pPr>
        <w:pStyle w:val="BodyText"/>
      </w:pPr>
      <w:r>
        <w:t xml:space="preserve">-Đúng vậy.Tôi sao lại là 1 kẻ không biết điều như thế! Phong tổng nói rất đúng, các vị hãy vui vẻ lên chứ!</w:t>
      </w:r>
    </w:p>
    <w:p>
      <w:pPr>
        <w:pStyle w:val="BodyText"/>
      </w:pPr>
      <w:r>
        <w:t xml:space="preserve">Mọi người trong hội trường ai nấy đều lo lắng , muốn lui về không đủ bản lĩnh để đem cái mạng của mình cá cược trên bàn cân của 2 thế lực này.Nhưng một điều họ hiểu rõ đó là không thể chống lại được câu nói như 1 mệnh lệnh đưa ra này vì vậy tất cả đều cố gắng gượng cười rồi cũng cố hết sức để có thể bình thường dự tiệc như cũ.</w:t>
      </w:r>
    </w:p>
    <w:p>
      <w:pPr>
        <w:pStyle w:val="BodyText"/>
      </w:pPr>
      <w:r>
        <w:t xml:space="preserve">Cô không dám đứng gần hắn bèn cố ẩn mình vào trong góc khuất của hội trường.Hắn dù đã phát hiện ra cô đã tự ý rời đi từ lúc đầu nhưng không hề có ý định bắt ép cô phải ở bên hắn.Cô cảm thấy điều kì lạ đó từ nụ cười lạnh của hắn khi đã định vị được cô đang ở đâu.</w:t>
      </w:r>
    </w:p>
    <w:p>
      <w:pPr>
        <w:pStyle w:val="BodyText"/>
      </w:pPr>
      <w:r>
        <w:t xml:space="preserve">Cô bắt đầu quan sát quang cảnh của bữa tiệc xa xỉ này.Nó được tổ chức ở một nơi còn nguy nga, hào nhoáng y hệt như một cung điện .Một hội trường với không gian vô cùng lớn, bên trong đại sảnh tràn ngập ánh đèn lớn, nhỏ .Xung quanh đại sảnh ánh đèn sáng choang, mọi người đều ăn mặc hết sức lộng lẫy và quyến rũ.Cô ghét cái cảm giác ngột ngạc khi tham gia những buổi tiệc như thế này-một buổi tiệc dành cho những kẻ dùng người để tiêu khiển.Cô ngồi trên 1 cái ghế gần bên cửa sổ, nơi duy nhất cô có thể cảm nhận được không gian của sự sống, sự yên bình trong tâm hồn.</w:t>
      </w:r>
    </w:p>
    <w:p>
      <w:pPr>
        <w:pStyle w:val="BodyText"/>
      </w:pPr>
      <w:r>
        <w:t xml:space="preserve">-Nhã Phương!</w:t>
      </w:r>
    </w:p>
    <w:p>
      <w:pPr>
        <w:pStyle w:val="BodyText"/>
      </w:pPr>
      <w:r>
        <w:t xml:space="preserve">Cô nghe tiếng ai gọi mình ở phía sau vội quay lại xem .Cô ngạc nhiên , đứng dậy chạy đến ôm lấy người đó:</w:t>
      </w:r>
    </w:p>
    <w:p>
      <w:pPr>
        <w:pStyle w:val="BodyText"/>
      </w:pPr>
      <w:r>
        <w:t xml:space="preserve">-Tôi không ngờ lại được gặp lại cô đấy, Ngân Bình.</w:t>
      </w:r>
    </w:p>
    <w:p>
      <w:pPr>
        <w:pStyle w:val="BodyText"/>
      </w:pPr>
      <w:r>
        <w:t xml:space="preserve">Cô hớn hở , vui mừng nói.</w:t>
      </w:r>
    </w:p>
    <w:p>
      <w:pPr>
        <w:pStyle w:val="BodyText"/>
      </w:pPr>
      <w:r>
        <w:t xml:space="preserve">Ngân Bình vỗ nhẹ vào vai cô, mỉm cười rồi giả vờ than nhẹ:</w:t>
      </w:r>
    </w:p>
    <w:p>
      <w:pPr>
        <w:pStyle w:val="BodyText"/>
      </w:pPr>
      <w:r>
        <w:t xml:space="preserve">-Cô có cần vui mừng đến nỗi ôm tôi chặt đến không thở nổi vậy không?Tôi còn chưa muốn chết đâu đó!</w:t>
      </w:r>
    </w:p>
    <w:p>
      <w:pPr>
        <w:pStyle w:val="BodyText"/>
      </w:pPr>
      <w:r>
        <w:t xml:space="preserve">Phương cười cười, lườm Ngân Bình 1 cái rồi thả tay ra.</w:t>
      </w:r>
    </w:p>
    <w:p>
      <w:pPr>
        <w:pStyle w:val="BodyText"/>
      </w:pPr>
      <w:r>
        <w:t xml:space="preserve">-Sao cô lại ở đây? À….lúc nãy tôi nhìn thấy anh ta, người đi cùng cô lúc truosc đó.Cô đi cùng anh ta?</w:t>
      </w:r>
    </w:p>
    <w:p>
      <w:pPr>
        <w:pStyle w:val="BodyText"/>
      </w:pPr>
      <w:r>
        <w:t xml:space="preserve">-Đúng rồi.Tôi luôn đi cùng anh ấy mà.Hì hì.</w:t>
      </w:r>
    </w:p>
    <w:p>
      <w:pPr>
        <w:pStyle w:val="BodyText"/>
      </w:pPr>
      <w:r>
        <w:t xml:space="preserve">Ngân Bình khẽ cười , nhìn cô đáp.</w:t>
      </w:r>
    </w:p>
    <w:p>
      <w:pPr>
        <w:pStyle w:val="BodyText"/>
      </w:pPr>
      <w:r>
        <w:t xml:space="preserve">-Còn cô thì sao? Cũng đi với người hôm trước sao?</w:t>
      </w:r>
    </w:p>
    <w:p>
      <w:pPr>
        <w:pStyle w:val="BodyText"/>
      </w:pPr>
      <w:r>
        <w:t xml:space="preserve">Nghe vậy, tâm trạng Phương nhanh chóng chùn xuống, thở dài rồi gật đầu ra chiểu đúng như Ngân Bình nói.Ngân Bình thấy cô hình như không muốn nhắc đến hắn liền huých nhẹ cánh ta cô , cười tươi :</w:t>
      </w:r>
    </w:p>
    <w:p>
      <w:pPr>
        <w:pStyle w:val="BodyText"/>
      </w:pPr>
      <w:r>
        <w:t xml:space="preserve">-Thôi.Không cần để tâm đến chuyện đi cùng ai nữa.Tôi cũng không biết nói chuyện với ai cho đỡ nhàm chán đây.Thấy cô ở đây là tôi vui lắm rồi.</w:t>
      </w:r>
    </w:p>
    <w:p>
      <w:pPr>
        <w:pStyle w:val="BodyText"/>
      </w:pPr>
      <w:r>
        <w:t xml:space="preserve">Cô cũng cười theo Ngân Bình.Hai người nhận hai ly rượu từ người phục vụ rồi cùng nhau nói chuyện tâm tư của mình.Với cô, Ngân Bình tuy là một người mới quen nhưng không hiểu sao cô lại có cảm giác vô cùng an toàn và vui vẻ khi được nói chuyện với cô ấy.Cô ấy quả là một mỹ nữ cực kỳ xinh đẹp và quyến rũ.Nụ cười luôn luôn xuất hiện trên môi cô ấy nhưng đối với Phương, cô lại thấy đó không phải con người thật của cô gái này.Đang trò chuyện vui vẻ đột nhiên Ngân Bình bỗng nghiêm túc nói vào tai cô:</w:t>
      </w:r>
    </w:p>
    <w:p>
      <w:pPr>
        <w:pStyle w:val="BodyText"/>
      </w:pPr>
      <w:r>
        <w:t xml:space="preserve">-Tôi khuyên cô không nên tiếp xúc với Khắc Quân.Có được cô hãy cố tránh ngừơi đàn ông ấy càng xa càng tốt.</w:t>
      </w:r>
    </w:p>
    <w:p>
      <w:pPr>
        <w:pStyle w:val="BodyText"/>
      </w:pPr>
      <w:r>
        <w:t xml:space="preserve">-Tại sao?</w:t>
      </w:r>
    </w:p>
    <w:p>
      <w:pPr>
        <w:pStyle w:val="BodyText"/>
      </w:pPr>
      <w:r>
        <w:t xml:space="preserve">Theo bản năng, cô vội hỏi lại Ngân Bình.</w:t>
      </w:r>
    </w:p>
    <w:p>
      <w:pPr>
        <w:pStyle w:val="BodyText"/>
      </w:pPr>
      <w:r>
        <w:t xml:space="preserve">Cô ấy không trả lời câu hỏi ấy mà chỉ cười nhẹ, một nụ cười phản phất nét buồn dai dảng của một con người.Cô ấy bước đến gần cô rồi nói:</w:t>
      </w:r>
    </w:p>
    <w:p>
      <w:pPr>
        <w:pStyle w:val="BodyText"/>
      </w:pPr>
      <w:r>
        <w:t xml:space="preserve">-Tạm biệt.Mong cô và tôi sẽ gặp nhau nữa.Bảo trọng.</w:t>
      </w:r>
    </w:p>
    <w:p>
      <w:pPr>
        <w:pStyle w:val="BodyText"/>
      </w:pPr>
      <w:r>
        <w:t xml:space="preserve">Cô đứng bất động như thế cho đến khi bóng dáng của cô gái ấy khuất đi không tìm thấy được.Cô vô cùng bất ngờ với lời cảnh báo của Ngân Bình.Qủa thật đó là một người hết sức nguy hiểm nhưng tại sao cô ấy lại nói với cô về điều này.Cô với người đàn ông ấy sao có thể tiếp xúc với nhau.Và lý do vì sa cô ấy dù biết nguy hiểm khi ở gần con người đó nhưng vẫn ở bên hắn , vẫn có thể tươi cười như bình thường.Ngân Bình –cô gái này thật sự là con người như thế nào?</w:t>
      </w:r>
    </w:p>
    <w:p>
      <w:pPr>
        <w:pStyle w:val="BodyText"/>
      </w:pPr>
      <w:r>
        <w:t xml:space="preserve">-AAAAAAAAAAAAAAAAA…</w:t>
      </w:r>
    </w:p>
    <w:p>
      <w:pPr>
        <w:pStyle w:val="BodyText"/>
      </w:pPr>
      <w:r>
        <w:t xml:space="preserve">Một tiếng hét thất thanh vang lên trong hội trường rồi lần lượt tất cả mọi người đều hét lên , hoảng loạng chạy nhanh ra khoi đại sảnh.Cô đứng bật dậy, nhìn xung quanh xem đang xảy ra chuyện gì.Mọi người cố xô đẩy nhau, tim những chỗ khuất hay nấp mình đàng sau những bữa tường, bình hoa lớn hay đàng sau những bậc thang….Tiếng súng đột ngột vang lên không ngớt, nó phát ra liên tiếp và dương như cùng nhắm vào một mục tiêu duy nhất …..</w:t>
      </w:r>
    </w:p>
    <w:p>
      <w:pPr>
        <w:pStyle w:val="BodyText"/>
      </w:pPr>
      <w:r>
        <w:t xml:space="preserve">-Là hắn.</w:t>
      </w:r>
    </w:p>
    <w:p>
      <w:pPr>
        <w:pStyle w:val="BodyText"/>
      </w:pPr>
      <w:r>
        <w:t xml:space="preserve">Cô lắp bắp nói khi nhận ra người đang đứng giữa hội trường.Chính là Trịnh Vĩnh Phong.</w:t>
      </w:r>
    </w:p>
    <w:p>
      <w:pPr>
        <w:pStyle w:val="BodyText"/>
      </w:pPr>
      <w:r>
        <w:t xml:space="preserve">Hai tay của hắn đang cầm 2 khẩu súng bắn ra khắp nơi, ở mọi ngóc ngách trong hội trường.Cô hoảng sợ , hét lên rồi bỗng nhiên bị một cánh tay kéo đi.Cô quay đầu lại thì bât ngờ khi nhận ra đó là Khắc Quân.Anh ta khẽ cười, dùng ánh mắt sắc lạnh đảo mắt nhìn cô.Cô sực tỉnh, cố sức vùng vẫy thoát ra nhưng không thể, hắn quá mạnh so với cô.Anh ta đột nhiên trầm giọng nói vào tai cô:</w:t>
      </w:r>
    </w:p>
    <w:p>
      <w:pPr>
        <w:pStyle w:val="BodyText"/>
      </w:pPr>
      <w:r>
        <w:t xml:space="preserve">-Cô dám chống cự tôi ư? Tôi chỉ là muốn cô quan sát người đàn ông mà cô đi cùng có năng lực như thế nào để đối phó nổi với 30 tên sát thủ chuyên nghiệp mà thôi! Thú vị lắm đấy.</w:t>
      </w:r>
    </w:p>
    <w:p>
      <w:pPr>
        <w:pStyle w:val="BodyText"/>
      </w:pPr>
      <w:r>
        <w:t xml:space="preserve">Cô rùng mình, ngây người nhìn chằm chằm vào anh ta.Cô không dám phản kháng lại nữa , để xem anh ta đang muốn cô nhìn thấy điều đáng sợ gì.</w:t>
      </w:r>
    </w:p>
    <w:p>
      <w:pPr>
        <w:pStyle w:val="BodyText"/>
      </w:pPr>
      <w:r>
        <w:t xml:space="preserve">Những tiếng thét chói tai của những vị khách xen lẫn mùi máu tươi.Xác người bị trúng đạn nằm rải rác trên sàn nhà, máu người loang lổ, men ra khắp nói.Một mùi tanh nồng vây *** xung quanh không gian này.Cô dùng hai tay giữ chặt miệng mình để tiếng hét kinh hoàng ấy không bật thốt .Nước mắt cô chảy dài, thấm ướt khuôn mặt nhỏ nhắn của cô.Một cảnh tượng kinh hoàng diễn ra ngay trước mắt cô.</w:t>
      </w:r>
    </w:p>
    <w:p>
      <w:pPr>
        <w:pStyle w:val="BodyText"/>
      </w:pPr>
      <w:r>
        <w:t xml:space="preserve">-Sao vậy? Tôi nghĩ cô sẽ hứng thú với những thứ này chứ?- Khắc Quân mỉm cười nhìn cô rồi nói tiếp- Hắn ta quả là rất có năng lực nhỉ, những tên sát thủ đó thật là ngu ngốc.haiz…</w:t>
      </w:r>
    </w:p>
    <w:p>
      <w:pPr>
        <w:pStyle w:val="BodyText"/>
      </w:pPr>
      <w:r>
        <w:t xml:space="preserve">Cô hoảng sợ lùi dần về phía sau, cả người cứ run bần bật không thể nào kìm lại được.Cô bị hắn kéo lại , cả người chúi thẳng sát lan can để nhìn xuống toàn cảnh.</w:t>
      </w:r>
    </w:p>
    <w:p>
      <w:pPr>
        <w:pStyle w:val="BodyText"/>
      </w:pPr>
      <w:r>
        <w:t xml:space="preserve">-Đừng thế chứ? Cô như vậy làm tôi mất vui đấy! Tôi chỉ muốn chơi thứ đồ chơi của hắn ta xem thử có tốt không mà thôi.</w:t>
      </w:r>
    </w:p>
    <w:p>
      <w:pPr>
        <w:pStyle w:val="BodyText"/>
      </w:pPr>
      <w:r>
        <w:t xml:space="preserve">Hắn nói qua kẽ răng, thanh âm trầm đục đến khiếp sợ.Hắn nhìn cô với ánh mắt thích thú rồi nói tiếp:</w:t>
      </w:r>
    </w:p>
    <w:p>
      <w:pPr>
        <w:pStyle w:val="BodyText"/>
      </w:pPr>
      <w:r>
        <w:t xml:space="preserve">-Tôi cho cô biết 1 bí mật nhé, đừng nói với ai đấy!</w:t>
      </w:r>
    </w:p>
    <w:p>
      <w:pPr>
        <w:pStyle w:val="BodyText"/>
      </w:pPr>
      <w:r>
        <w:t xml:space="preserve">Cô hoảng sợ tránh né ánh mắt của hăn.Đôi lông mày cô chợt nhíu lại, gương mặt không còn giọt máu , miệng lắp bắp kêu không thành tiếng:</w:t>
      </w:r>
    </w:p>
    <w:p>
      <w:pPr>
        <w:pStyle w:val="BodyText"/>
      </w:pPr>
      <w:r>
        <w:t xml:space="preserve">-Thả…thả tay…tôi…đau quá…thả….</w:t>
      </w:r>
    </w:p>
    <w:p>
      <w:pPr>
        <w:pStyle w:val="BodyText"/>
      </w:pPr>
      <w:r>
        <w:t xml:space="preserve">Hắn bỏ mặc lời của cô rồi quay đầu nhìn xuống phía dưới.Lông mày hắn khẽ nhướng lên tỏ vẻ ngạc nhiên, rồi lại bắt đầu trầm tĩnh và cuối cùng dừng lại đó là sự phẫn nộ in hằn trên mắt hắn.Hằn gằn từng chữ :</w:t>
      </w:r>
    </w:p>
    <w:p>
      <w:pPr>
        <w:pStyle w:val="BodyText"/>
      </w:pPr>
      <w:r>
        <w:t xml:space="preserve">-Tôi rất thích máu.Và đặc biệt là máu của hắn.</w:t>
      </w:r>
    </w:p>
    <w:p>
      <w:pPr>
        <w:pStyle w:val="BodyText"/>
      </w:pPr>
      <w:r>
        <w:t xml:space="preserve">Hắn nói đồng thời tay vừa chỉ đến Vĩnh Phong –người đang bị ám sát phía dưới.Qủa thật lúc này, cô không hề nhìn thấy được sự sợ hãi, lo lắng nào trên gương mặt của Phong.Một sự bình thản, ung dung đến kì lạ , nó hiện lên sự thích thú như hắn đang tham gia một trò chơi nào đó . Những tên sát thủ dường như bị phản công lại liên hoàn không cách nào tránh khỏi.Bên cạnh hắn có hai người và 1 trong số đó cô nhận ra đó là Hoàng Thiên.Cả 3 người như đang hợp tác chơi cho hết trò chơi này.ánh mắt hắn tỏ re nhàm chán khi thấy từng tên sát thủ chết dưới nòng súng của hắn.</w:t>
      </w:r>
    </w:p>
    <w:p>
      <w:pPr>
        <w:pStyle w:val="BodyText"/>
      </w:pPr>
      <w:r>
        <w:t xml:space="preserve">Khoảng không gian của hội trường giờ phút này không còn tồn tại 1 chút gì bộc lộ ra ở đây chỉ 10p trước đó là nơi diễm lệ như thế nào, còn giờ đây toàn bộ nơi này chỉ toàn là xác người và mùi máu tanh ói.Không lâu sau, Phong ném 2 khẩu súng cho Hoàng Thiên rồi lạnh lùng nói:</w:t>
      </w:r>
    </w:p>
    <w:p>
      <w:pPr>
        <w:pStyle w:val="BodyText"/>
      </w:pPr>
      <w:r>
        <w:t xml:space="preserve">-Thật nhàm chán.Đem mấy cái xác thối này thiêu rụi cùng cái hội trường này đi.</w:t>
      </w:r>
    </w:p>
    <w:p>
      <w:pPr>
        <w:pStyle w:val="BodyText"/>
      </w:pPr>
      <w:r>
        <w:t xml:space="preserve">-Vâng.Thưa ngài.</w:t>
      </w:r>
    </w:p>
    <w:p>
      <w:pPr>
        <w:pStyle w:val="BodyText"/>
      </w:pPr>
      <w:r>
        <w:t xml:space="preserve">Hia người bên cạnh hắn lúc nãy cúi đầu đáp.</w:t>
      </w:r>
    </w:p>
    <w:p>
      <w:pPr>
        <w:pStyle w:val="BodyText"/>
      </w:pPr>
      <w:r>
        <w:t xml:space="preserve">Sau đó, Phong nhìn lên 2 người đang đúng ở lan can tầng 2, lạnh giọng nói:</w:t>
      </w:r>
    </w:p>
    <w:p>
      <w:pPr>
        <w:pStyle w:val="BodyText"/>
      </w:pPr>
      <w:r>
        <w:t xml:space="preserve">-Mùi máu của thuộc hạ của anh thật là thối.Nếu muốn tiếp tục chơi hãy chọn kẻ nào thơm hơn ấy.</w:t>
      </w:r>
    </w:p>
    <w:p>
      <w:pPr>
        <w:pStyle w:val="BodyText"/>
      </w:pPr>
      <w:r>
        <w:t xml:space="preserve">Khắc Quân tựa người lên lan can , nói giọng châm chọc:</w:t>
      </w:r>
    </w:p>
    <w:p>
      <w:pPr>
        <w:pStyle w:val="BodyText"/>
      </w:pPr>
      <w:r>
        <w:t xml:space="preserve">-Ồ, vậy sao! Làm thất vọng Phong tổng mất rồi.Thật đáng tiếc.Lần sau sẽ chọn kỹ hơn…</w:t>
      </w:r>
    </w:p>
    <w:p>
      <w:pPr>
        <w:pStyle w:val="BodyText"/>
      </w:pPr>
      <w:r>
        <w:t xml:space="preserve">Khóe môi Phong hiệ lên một nụ cười mỉa mai, thong thả nói:</w:t>
      </w:r>
    </w:p>
    <w:p>
      <w:pPr>
        <w:pStyle w:val="BodyText"/>
      </w:pPr>
      <w:r>
        <w:t xml:space="preserve">-Và lần ấy cũng chính là máu của anh được dùng để cống hiến cho tôi.Thật mới lạ đấy.Tôi tò mò máu anh có thơm hay là thối như những kẻ sát thủ ấy nhì?</w:t>
      </w:r>
    </w:p>
    <w:p>
      <w:pPr>
        <w:pStyle w:val="BodyText"/>
      </w:pPr>
      <w:r>
        <w:t xml:space="preserve">Khắc Quân chậm rãi bước xuống cầu thang không quên kéo cô cùng đi.Đi hết các bậc thang, Vĩnh Phong nhíu mày lên tiếng:</w:t>
      </w:r>
    </w:p>
    <w:p>
      <w:pPr>
        <w:pStyle w:val="BodyText"/>
      </w:pPr>
      <w:r>
        <w:t xml:space="preserve">-Có lẽ đã đến lúc anh trả lại món đồ chơi của tôi rồi đấy.Tôi không quen cho kẻ nào mượn đồ chơi của mình dù là tôi đã chơi chán nó rồi.</w:t>
      </w:r>
    </w:p>
    <w:p>
      <w:pPr>
        <w:pStyle w:val="BodyText"/>
      </w:pPr>
      <w:r>
        <w:t xml:space="preserve">Khắc Quân cười ha hả 1 tiếng , liếc mắt nhìn cô rồi nhanh chóng đẩy cô về phía Vĩnh Phong đang đứng.Hắn giả vờ như buồn rầu,nhỏ giọng nói:</w:t>
      </w:r>
    </w:p>
    <w:p>
      <w:pPr>
        <w:pStyle w:val="BodyText"/>
      </w:pPr>
      <w:r>
        <w:t xml:space="preserve">-Đồ chơi đó tôi chưa chơi đến mà.Chán thế!</w:t>
      </w:r>
    </w:p>
    <w:p>
      <w:pPr>
        <w:pStyle w:val="BodyText"/>
      </w:pPr>
      <w:r>
        <w:t xml:space="preserve">Cô sợ hãi, bước nhanh về phía Vĩnh Phong nhưng lại chợt khựng lại khi nghĩ đến cảnh tượng lúc nãy.Hắn thấy vậy, trầm giọng ra lệnh cho cô:</w:t>
      </w:r>
    </w:p>
    <w:p>
      <w:pPr>
        <w:pStyle w:val="BodyText"/>
      </w:pPr>
      <w:r>
        <w:t xml:space="preserve">-Đến đây.</w:t>
      </w:r>
    </w:p>
    <w:p>
      <w:pPr>
        <w:pStyle w:val="BodyText"/>
      </w:pPr>
      <w:r>
        <w:t xml:space="preserve">Dù câu nói đó rất nhỏ nhưng nó lại làm cô càng hoảng hơn , vội chạy nhnh đến bên cạnh hắn.</w:t>
      </w:r>
    </w:p>
    <w:p>
      <w:pPr>
        <w:pStyle w:val="BodyText"/>
      </w:pPr>
      <w:r>
        <w:t xml:space="preserve">Đúng vào lúc bước chân cuối cùng của cô đến bên hắn thì bên tai cô vọng lại tiếng” cạch”.Cô vội xoay đầu nhìn sang nhưng đột nhiên lại bị 1 cánh tay rắn chắc kéo về phía trước.Vĩnh Phong ép đầu cô dựa sát vào ngực mình, không hề có ý định cho cô chứng kiến việc đang xảy ra.Cô bất ngờ về hành động đó của hắn, nhưng sụ tò mò lại thúc giục cô vì vậy cô cố hết sức xoay đầu lại để xem.Vừa nhích đầu ra được cô chợt đứng lặng người, hơi thở nặng nề theo từng giây.Ba người đàn ông đang chỉa súng về phía nhau, anh mắt chứa sự chết chóc.Khắc Quân đang giơ súng định ở vùng thái dương.Nhìn chếch sang bên phải , cô lại thấy được Hoàng Thiên-người trợ lý của Vĩnh Phong tay cầm súng chỉa thẳng lên đầu của Khắc Quân.Bất ngờ Khắc Quân cười to, nhìn khinh thường Vĩnh Phong:</w:t>
      </w:r>
    </w:p>
    <w:p>
      <w:pPr>
        <w:pStyle w:val="BodyText"/>
      </w:pPr>
      <w:r>
        <w:t xml:space="preserve">-Thôi.Tôi cũng thấy nhàm rồi.Không chơi nữa.</w:t>
      </w:r>
    </w:p>
    <w:p>
      <w:pPr>
        <w:pStyle w:val="BodyText"/>
      </w:pPr>
      <w:r>
        <w:t xml:space="preserve">Dứt lời, hắn bỏ súng xuống rồi tiến sát đến cô.giờ cô đang đứng bên cạnh Vĩnh Phong nhờ sự cố gắng hết sức để thoát ra vòng tay của hắn.Khóe môi Khắc Quân khẽ nhếch lên, lạnh lùng nhìn cô.Một ngón tay của anh ta khẽ đưa lên lướt nhẹ lên phiến môi mỏng của cô.Cô hốt hoảng hất tay hắn ra rồi dịch nguoif về phía sau.Nhưng cô chợt giật nảy mình khi phát hiện bàn tay mình đang có một luồng ấm áp, quen thuộc nắm lấy tay mình.Đó là Vĩnh Phong.Cô nhìn hắn khó hiểu nhưng không cách nào cô có thể hỏi hắn vì sao làm vậy.Hắn bất ngờ lấy khẩu súng trên tay Hoàng Thiên rồi hướng về phía Khắc Quân , gằn từng chữ:</w:t>
      </w:r>
    </w:p>
    <w:p>
      <w:pPr>
        <w:pStyle w:val="BodyText"/>
      </w:pPr>
      <w:r>
        <w:t xml:space="preserve">-Tôi-ghét-nhất-kẻ-nào-chạm-vào-vật-nuôi-của-tôi.</w:t>
      </w:r>
    </w:p>
    <w:p>
      <w:pPr>
        <w:pStyle w:val="BodyText"/>
      </w:pPr>
      <w:r>
        <w:t xml:space="preserve">Lời nói sặc mùi chết chóc, viên đạn đột ngột được bắn ra và lao đến Khắc Quân.Một dòng máu đỏ tươi loang lổ, lan ra từ bả vai xuống phía dưới.Bộ ple màu trắng giờ đã dính đầy màu của máu.Nhưng trên khuôn mặt ấy không hề tỏ ra 1 chút gì đau đớn mà ngược lại là 1 nụ cười man rợ vang vọng khắp hội trường.</w:t>
      </w:r>
    </w:p>
    <w:p>
      <w:pPr>
        <w:pStyle w:val="BodyText"/>
      </w:pPr>
      <w:r>
        <w:t xml:space="preserve">-Thật thú vị.Cô quả là 1 đồ chơi mới lạ.Haha.</w:t>
      </w:r>
    </w:p>
    <w:p>
      <w:pPr>
        <w:pStyle w:val="BodyText"/>
      </w:pPr>
      <w:r>
        <w:t xml:space="preserve">Hắn nói dứt lời, cười lạnh một tiếng sau đó xoay người bỏ đi.</w:t>
      </w:r>
    </w:p>
    <w:p>
      <w:pPr>
        <w:pStyle w:val="BodyText"/>
      </w:pPr>
      <w:r>
        <w:t xml:space="preserve">Cô mím chặt môi nhìn bóng dáng của Khắc Quân cho đến khi khuất hẳn.Chợt Vĩnh Phong lên tiếng:</w:t>
      </w:r>
    </w:p>
    <w:p>
      <w:pPr>
        <w:pStyle w:val="BodyText"/>
      </w:pPr>
      <w:r>
        <w:t xml:space="preserve">-Dọn dẹp đống rác thải này đi.Còn các vị….</w:t>
      </w:r>
    </w:p>
    <w:p>
      <w:pPr>
        <w:pStyle w:val="BodyText"/>
      </w:pPr>
      <w:r>
        <w:t xml:space="preserve">Hắn nhìn sang những vị khách còn chưa hoàn hồn sau vụ việc lúc nãy, giọng lạnh băng:</w:t>
      </w:r>
    </w:p>
    <w:p>
      <w:pPr>
        <w:pStyle w:val="BodyText"/>
      </w:pPr>
      <w:r>
        <w:t xml:space="preserve">-cũng đến lúc phải về rồi đấy!</w:t>
      </w:r>
    </w:p>
    <w:p>
      <w:pPr>
        <w:pStyle w:val="BodyText"/>
      </w:pPr>
      <w:r>
        <w:t xml:space="preserve">Vừa nghe vậy, tất cả mọi người nhanh chân, xô đẩy lẩn nhau để chạy ra khỏi hội trường.Chỉ còn lại cô và hắn.Cô cứ đứng như vậy, không dám lên tiếng.Hồi lâu, hắn kéo tay cô lôi ra ngoài.</w:t>
      </w:r>
    </w:p>
    <w:p>
      <w:pPr>
        <w:pStyle w:val="BodyText"/>
      </w:pPr>
      <w:r>
        <w:t xml:space="preserve">Cô bị hắn ném lên xe 1 cách thôi bạo rồi hắn cũng ngồi vào phóng xe đi.</w:t>
      </w:r>
    </w:p>
    <w:p>
      <w:pPr>
        <w:pStyle w:val="BodyText"/>
      </w:pPr>
      <w:r>
        <w:t xml:space="preserve">-Cậu bị thương rồi kìa! Điều đó làm tôi khá buồn lòng đấy!</w:t>
      </w:r>
    </w:p>
    <w:p>
      <w:pPr>
        <w:pStyle w:val="BodyText"/>
      </w:pPr>
      <w:r>
        <w:t xml:space="preserve">Giọng nói mang ý mỉa mai của 1 người đàn ông vang lên trong căn phòng.</w:t>
      </w:r>
    </w:p>
    <w:p>
      <w:pPr>
        <w:pStyle w:val="BodyText"/>
      </w:pPr>
      <w:r>
        <w:t xml:space="preserve">-Vậy sao? Thật sung sướng khi vương tử của tổ chức Lãnh Huyết lại quan tâm đến tôi như vậy.</w:t>
      </w:r>
    </w:p>
    <w:p>
      <w:pPr>
        <w:pStyle w:val="BodyText"/>
      </w:pPr>
      <w:r>
        <w:t xml:space="preserve">Tô Kiệt xoay người trên chiếc ghế để nhìn thẳng vào kẻ đang nói chuyện với mình.</w:t>
      </w:r>
    </w:p>
    <w:p>
      <w:pPr>
        <w:pStyle w:val="BodyText"/>
      </w:pPr>
      <w:r>
        <w:t xml:space="preserve">-Haha…Nhưng như vậy trò chơi này mới vui hơn chứ? Phải Không em trai của ta…haha</w:t>
      </w:r>
    </w:p>
    <w:p>
      <w:pPr>
        <w:pStyle w:val="BodyText"/>
      </w:pPr>
      <w:r>
        <w:t xml:space="preserve">Trên xe không ai nói 1 lời nào.Chiếc xe dừng lại trước cổng của ngôi biệt thự màu trắng.Cô định bước xuống xe nhưng bị câu nói của hắn níu giữ lại:</w:t>
      </w:r>
    </w:p>
    <w:p>
      <w:pPr>
        <w:pStyle w:val="BodyText"/>
      </w:pPr>
      <w:r>
        <w:t xml:space="preserve">-Sao cô không hỏi tôi bất cứ điều gì?</w:t>
      </w:r>
    </w:p>
    <w:p>
      <w:pPr>
        <w:pStyle w:val="BodyText"/>
      </w:pPr>
      <w:r>
        <w:t xml:space="preserve">-Chỉ vì tôi không muốn.</w:t>
      </w:r>
    </w:p>
    <w:p>
      <w:pPr>
        <w:pStyle w:val="BodyText"/>
      </w:pPr>
      <w:r>
        <w:t xml:space="preserve">Cô bình thản đáp lời hắn.</w:t>
      </w:r>
    </w:p>
    <w:p>
      <w:pPr>
        <w:pStyle w:val="BodyText"/>
      </w:pPr>
      <w:r>
        <w:t xml:space="preserve">Hắn đột nhiên ép sát người vào cô, thì thầm vào tai cô:</w:t>
      </w:r>
    </w:p>
    <w:p>
      <w:pPr>
        <w:pStyle w:val="BodyText"/>
      </w:pPr>
      <w:r>
        <w:t xml:space="preserve">-Cô biết không?Bỗng nhiên tôi lại muốn thay đổi cách của mình .</w:t>
      </w:r>
    </w:p>
    <w:p>
      <w:pPr>
        <w:pStyle w:val="BodyText"/>
      </w:pPr>
      <w:r>
        <w:t xml:space="preserve">Hắn dừng lại 1 lúc rồi nhìn cô thích thú, nói tiếp:</w:t>
      </w:r>
    </w:p>
    <w:p>
      <w:pPr>
        <w:pStyle w:val="BodyText"/>
      </w:pPr>
      <w:r>
        <w:t xml:space="preserve">-Tôi muốn cô không những phải ở bên cạnh làm đồ chơi của tôi mà còn phải yêu-tôi-thực-sự..</w:t>
      </w:r>
    </w:p>
    <w:p>
      <w:pPr>
        <w:pStyle w:val="BodyText"/>
      </w:pPr>
      <w:r>
        <w:t xml:space="preserve">Hắn nhấn mạnh 4 từ cuối cùng.Cô theo đó rùng mình, hoảng sợ , vội mở cửa lao ra khỏi xe.Hắn cười lạnh nhìn cô chạy đi trong hoảng loạng.</w:t>
      </w:r>
    </w:p>
    <w:p>
      <w:pPr>
        <w:pStyle w:val="BodyText"/>
      </w:pPr>
      <w:r>
        <w:t xml:space="preserve">Hắn thong thả bước ra khỏi xe, móc từ trong túi một bao thuốc lá.Phong châm điếu thuốc lên rồi khẽ rít 1 hơi , nhả 1 làn khói mờ nhạt lan tỏa trong không khí.Tiếng điện thoại vang lên phá vỡ sự im lặng lúc này.</w:t>
      </w:r>
    </w:p>
    <w:p>
      <w:pPr>
        <w:pStyle w:val="BodyText"/>
      </w:pPr>
      <w:r>
        <w:t xml:space="preserve">--Thưa ngài, số cổ phần đã được tung ra thị trường như ngài nói và người đại diện cho Khương Tuấn đang bắt đầu thu mua số cổ phần đó . Bên phía công ty con trực thuộc tập đoàn viễn thông Rency thì quả đúng như ngài dự đoán họ đã có lệnh triệu tập tất cả những kẻ trong tổ chức ngầm ấy để khởi động kế hoạch đó.Thưa giờ chúng ta nên làm gì ạ?</w:t>
      </w:r>
    </w:p>
    <w:p>
      <w:pPr>
        <w:pStyle w:val="BodyText"/>
      </w:pPr>
      <w:r>
        <w:t xml:space="preserve">Hắn im lặng giây lát ,lạnh lùng chỉ đạo:</w:t>
      </w:r>
    </w:p>
    <w:p>
      <w:pPr>
        <w:pStyle w:val="BodyText"/>
      </w:pPr>
      <w:r>
        <w:t xml:space="preserve">-Tung ra tiếp số cổ phần cho đến khi tên Kate đó chiếm giữ 40% cổ phần công ty.Sau đó hãy phong tỏa lại mọi ngân hàng đang nằm trong tay …</w:t>
      </w:r>
    </w:p>
    <w:p>
      <w:pPr>
        <w:pStyle w:val="BodyText"/>
      </w:pPr>
      <w:r>
        <w:t xml:space="preserve">Hắn dừng lại câu nói, ánh mắt hắn không khỏi cười mị, trên khóe môi nở 1 nụ cười như có như không.</w:t>
      </w:r>
    </w:p>
    <w:p>
      <w:pPr>
        <w:pStyle w:val="BodyText"/>
      </w:pPr>
      <w:r>
        <w:t xml:space="preserve">-Kẻ-đứng- đằng- sau –thật-sự-của- những- kẻ-đó.Và tôi muốn xem thử kế hoạch đó được chúng bắt đầu như thế nào?</w:t>
      </w:r>
    </w:p>
    <w:p>
      <w:pPr>
        <w:pStyle w:val="BodyText"/>
      </w:pPr>
      <w:r>
        <w:t xml:space="preserve">Hắn lạnh lùng nói ra từng từ, từng chữ.</w:t>
      </w:r>
    </w:p>
    <w:p>
      <w:pPr>
        <w:pStyle w:val="BodyText"/>
      </w:pPr>
      <w:r>
        <w:t xml:space="preserve">-Vâng.</w:t>
      </w:r>
    </w:p>
    <w:p>
      <w:pPr>
        <w:pStyle w:val="BodyText"/>
      </w:pPr>
      <w:r>
        <w:t xml:space="preserve">Cuộc gọi kết thúc, hắn đứng dựa lưng vào cửa xe, đưa điếu thuốc lên miệng rít mạnh 1 hơi, ánh mắt nhìn những tàn dư của điếu thuốc từ từ, chậm rãi rơi xuống.Đôi mắt thoáng lên một nét buồn ẩn giấu khó ai có thể nắm bắt được.Nhưng cảm xúc ấy chỉ thoáng qua trong chốc lát rồi biến mất nhanh chóng, khuôn mặt lạnh lùng cố hữu lại trở về như trước.Hắn vứt điếu thuốc đi, dùng mũi giầy dập tắt điếu thuốc rồi chậm rãi bước vào bên trong.</w:t>
      </w:r>
    </w:p>
    <w:p>
      <w:pPr>
        <w:pStyle w:val="BodyText"/>
      </w:pPr>
      <w:r>
        <w:t xml:space="preserve">Bữa tối trong căn biệt thự diễn ra trong im lặng như thường ngày mà nó có nhưng chỉ khác 1 điều đó là hôm nay có thêm sự hiện diện của chủ nhân nơi này.Hắn thư thái nâng 1 ly rượu chạm nhẹ vào môi, từ tốn nếm từng món ăn trên bàn.Hắn ăn rất ít dừng như chỉ để thử xem mùi vị mà thôi.Cô ngần ngại đưa mắt liếc nhìn hắn rồi nhanh chóng cụp mắt xuống bàn tỏ ra mình đang chăm chú vào việc ăn tối mà thôi.Cô tò mò nhìn hắn thêm 1 lần nữa nhưng không ngờ lại thấy hắn đang quan sát cô.Hắn nhìn cô rất lâu , không có ý giấu diếm việc đó.Hành động của hắn làm cô bất giác nhớ lại toàn bộ cảnh tượng lúc ngồi trong xe với hắn.Cô bối rối, cụp mi mắt xuống không dám nhìn lên ..</w:t>
      </w:r>
    </w:p>
    <w:p>
      <w:pPr>
        <w:pStyle w:val="BodyText"/>
      </w:pPr>
      <w:r>
        <w:t xml:space="preserve">-Ngẩng đầu lên.Tôi không muốn nói chuyện với 1 người suốt ngày cúi mặt xuống đất.</w:t>
      </w:r>
    </w:p>
    <w:p>
      <w:pPr>
        <w:pStyle w:val="BodyText"/>
      </w:pPr>
      <w:r>
        <w:t xml:space="preserve">Hắn thờ ơ nói.</w:t>
      </w:r>
    </w:p>
    <w:p>
      <w:pPr>
        <w:pStyle w:val="BodyText"/>
      </w:pPr>
      <w:r>
        <w:t xml:space="preserve">-Tôi…tôi không làm, không phải tôi.Thật sự không phải…</w:t>
      </w:r>
    </w:p>
    <w:p>
      <w:pPr>
        <w:pStyle w:val="BodyText"/>
      </w:pPr>
      <w:r>
        <w:t xml:space="preserve">Hắn khẽ nói vào tai cô:</w:t>
      </w:r>
    </w:p>
    <w:p>
      <w:pPr>
        <w:pStyle w:val="BodyText"/>
      </w:pPr>
      <w:r>
        <w:t xml:space="preserve">-Ừ! Không phải cô.giờ nằm xuống đi.</w:t>
      </w:r>
    </w:p>
    <w:p>
      <w:pPr>
        <w:pStyle w:val="BodyText"/>
      </w:pPr>
      <w:r>
        <w:t xml:space="preserve">Cô tự giác nghe lời nằm xuống nhưng mắt vẫn mở to nhìn lên trần nhà, nước mắt không ngừng rơi xuống.Ánh mắt hắn trở lại như lúc đầu, lạnh băng đảo qua người cô rồi trầm giọng nói:</w:t>
      </w:r>
    </w:p>
    <w:p>
      <w:pPr>
        <w:pStyle w:val="BodyText"/>
      </w:pPr>
      <w:r>
        <w:t xml:space="preserve">-Nhắm mắt lại, nghỉ ngơi cho tôi.</w:t>
      </w:r>
    </w:p>
    <w:p>
      <w:pPr>
        <w:pStyle w:val="BodyText"/>
      </w:pPr>
      <w:r>
        <w:t xml:space="preserve">Giọng nói hắn lạnh băng nghe ra càng đáng sợ.Cô đưa mắt nhìn về phía hắn rồi khiếp sợ , người theo thế mà run lên cầm cập .Hắn cười lạnh, tiếng cười lạnh y như băng:</w:t>
      </w:r>
    </w:p>
    <w:p>
      <w:pPr>
        <w:pStyle w:val="BodyText"/>
      </w:pPr>
      <w:r>
        <w:t xml:space="preserve">-Tôi không làm gì cô đâu.giờ ngủ đi.</w:t>
      </w:r>
    </w:p>
    <w:p>
      <w:pPr>
        <w:pStyle w:val="BodyText"/>
      </w:pPr>
      <w:r>
        <w:t xml:space="preserve">Dứt lời, hắn xoay người bỏ đi.Cô thừ người ra hồi tưởng lại những gì nhìn thấy trong giấc mơ, thật kinh hoàng.Cô tự nhủ:</w:t>
      </w:r>
    </w:p>
    <w:p>
      <w:pPr>
        <w:pStyle w:val="BodyText"/>
      </w:pPr>
      <w:r>
        <w:t xml:space="preserve">-Nó không có thực chỉ là mơ mà thôi.Nhưng…sao mình lại có cảm giác nó thật đến vậy…</w:t>
      </w:r>
    </w:p>
    <w:p>
      <w:pPr>
        <w:pStyle w:val="BodyText"/>
      </w:pPr>
      <w:r>
        <w:t xml:space="preserve">-Anh ..anh đừng buông tay..đừng….aaaaaaaaaaaa</w:t>
      </w:r>
    </w:p>
    <w:p>
      <w:pPr>
        <w:pStyle w:val="BodyText"/>
      </w:pPr>
      <w:r>
        <w:t xml:space="preserve">Cô bất chợt nhớ lại lời van xin của cô bé đó…..Cô sực nhớ ra chi tiết cậu bé gọi tên bé gái đó ….</w:t>
      </w:r>
    </w:p>
    <w:p>
      <w:pPr>
        <w:pStyle w:val="BodyText"/>
      </w:pPr>
      <w:r>
        <w:t xml:space="preserve">-Gì nhỉ? Tên cô bé đó là gì…Nhi…đúng rồi, Nhi…Nhưng tại sao cái tên ấy lại xuất hiện đến 2 lần trong giấc mơ của mình…</w:t>
      </w:r>
    </w:p>
    <w:p>
      <w:pPr>
        <w:pStyle w:val="BodyText"/>
      </w:pPr>
      <w:r>
        <w:t xml:space="preserve">Phương cố nhớ lại những hình ảnh mình mơ thấy nhưng mãi vẫn không nhớ ra gì thêm nữa .Nó dùng lại ở cái tên đó:Nhi….Đó là ai? Sao cô lại nhớ đến cái tên đó…Cô cũng không hiểu vì sao, mỗi khi cô nhắc đến cái tên này lòng cô lại thấy đau xót, nước mắt lại rơi không kìm được.Cô tự trấn an mình:</w:t>
      </w:r>
    </w:p>
    <w:p>
      <w:pPr>
        <w:pStyle w:val="BodyText"/>
      </w:pPr>
      <w:r>
        <w:t xml:space="preserve">-Mình không nên suy nghĩ về điều này nữa.Nhắm mắt ngủ một giấc sẽ quên thôi.</w:t>
      </w:r>
    </w:p>
    <w:p>
      <w:pPr>
        <w:pStyle w:val="BodyText"/>
      </w:pPr>
      <w:r>
        <w:t xml:space="preserve">Cô thở nhẹ ra , rồi cũng nhắm mắt không lâu sau đã chìm vào giấc ngủ.Phong nhẹ nhàng mở cửa phong ra rồi đi đến giường cô.Hắn đưa tay lên trán xem cô đã hạ sốt chưa , khi yên tâm cô đã đỡ sốt rồi mới xoay người rời đi.Vừa nghe tiếng đóng cửa , Phương liền mỏ mắt ra, khó hiểu vì hành động của Phong .Phong trở về phòng mình , thả người xuống chiếc ghế sopha , môi mím lại 1 đường, mắt khẽ nhắm lại.</w:t>
      </w:r>
    </w:p>
    <w:p>
      <w:pPr>
        <w:pStyle w:val="BodyText"/>
      </w:pPr>
      <w:r>
        <w:t xml:space="preserve">-Anh à! Anh đi đâu vậy? Em tìm anh rất lâu mà không thấy anh đâu cả! em bị dì đánh vào mông đau lắm .Huhu.em muốn tìm anh nhưng anh đi mất rồi.</w:t>
      </w:r>
    </w:p>
    <w:p>
      <w:pPr>
        <w:pStyle w:val="BodyText"/>
      </w:pPr>
      <w:r>
        <w:t xml:space="preserve">Cô bé mếu máo xà vào lòng cậu bế, khóc thút thít.Cậu bé ôm chặt bé gái vào lòng rồi ôn nhu vỗ về:</w:t>
      </w:r>
    </w:p>
    <w:p>
      <w:pPr>
        <w:pStyle w:val="BodyText"/>
      </w:pPr>
      <w:r>
        <w:t xml:space="preserve">-Lần sau anh sẽ không biến mất mà không nói trước với em nữa .Được không nào? Em còn đau không?</w:t>
      </w:r>
    </w:p>
    <w:p>
      <w:pPr>
        <w:pStyle w:val="BodyText"/>
      </w:pPr>
      <w:r>
        <w:t xml:space="preserve">Cô bé lắc lắc đầu rồi mỉm cười nói:</w:t>
      </w:r>
    </w:p>
    <w:p>
      <w:pPr>
        <w:pStyle w:val="BodyText"/>
      </w:pPr>
      <w:r>
        <w:t xml:space="preserve">-Em dũng cảm lắm nhé! Dì đánh mà em không khóc đâu.anh ơi! Anh hứa với em cái này nha?</w:t>
      </w:r>
    </w:p>
    <w:p>
      <w:pPr>
        <w:pStyle w:val="BodyText"/>
      </w:pPr>
      <w:r>
        <w:t xml:space="preserve">Cậu bé cười hiền nhìn bé gái :</w:t>
      </w:r>
    </w:p>
    <w:p>
      <w:pPr>
        <w:pStyle w:val="BodyText"/>
      </w:pPr>
      <w:r>
        <w:t xml:space="preserve">-Ừ.Em nói đi , việc gì anh cũng hứa!</w:t>
      </w:r>
    </w:p>
    <w:p>
      <w:pPr>
        <w:pStyle w:val="BodyText"/>
      </w:pPr>
      <w:r>
        <w:t xml:space="preserve">-Anh…nếu có việc ấy xảy ra anh sẽ vẫn ở bên em chứ?</w:t>
      </w:r>
    </w:p>
    <w:p>
      <w:pPr>
        <w:pStyle w:val="BodyText"/>
      </w:pPr>
      <w:r>
        <w:t xml:space="preserve">Cô bé tròn mắt nhìn cậu bé.Bé trai ấy cười lớn rồi vỗ nhẹ vào đầu cô bé :</w:t>
      </w:r>
    </w:p>
    <w:p>
      <w:pPr>
        <w:pStyle w:val="BodyText"/>
      </w:pPr>
      <w:r>
        <w:t xml:space="preserve">-Ừ.Nhất định như vậy.Anh hứa.Dù anh không hiểu em đang ám chỉ điều gì nhưng anh nhất định hứa với em.Từng giây từng phút em vẫn cần anh , anh sẽ mãi ở bên em.</w:t>
      </w:r>
    </w:p>
    <w:p>
      <w:pPr>
        <w:pStyle w:val="BodyText"/>
      </w:pPr>
      <w:r>
        <w:t xml:space="preserve">Phong chìm vào những hồi ức đã lãng quên từ lâu, cứ thế hắn ngủ quên lúc nào không hay.</w:t>
      </w:r>
    </w:p>
    <w:p>
      <w:pPr>
        <w:pStyle w:val="BodyText"/>
      </w:pPr>
      <w:r>
        <w:t xml:space="preserve">-Thưa ngài, chúng tôi đã tìm ra người đang bắt giữ Phương tiểu thư .</w:t>
      </w:r>
    </w:p>
    <w:p>
      <w:pPr>
        <w:pStyle w:val="BodyText"/>
      </w:pPr>
      <w:r>
        <w:t xml:space="preserve">Người cận vệ báo tin cho chủ nhân của mình. Tô Kiệt xoay chiếc ghế của mình lại đối diện với người cận vệ đó.Miệng anh khẽ nhếch lên hiện ra nụ cười tà mị, khó đoán.Hôm nay anh mặc một chiếc áo vest màu xám nhìn rất đàn ông, không còn vẻ hoàng tử baby như trước nữa.Con người tên Tô Kiệt này dường như không còn là người tên Tô Kiệt lúc trước nữa mà thay vào đó là một người hoàn toàn mới, hoàn toàn xa lạ và nham hiểm.Ánh mắt hắn rơi trên người đàn ông trước mặt , trầm giọng nói:</w:t>
      </w:r>
    </w:p>
    <w:p>
      <w:pPr>
        <w:pStyle w:val="BodyText"/>
      </w:pPr>
      <w:r>
        <w:t xml:space="preserve">-Là ai?</w:t>
      </w:r>
    </w:p>
    <w:p>
      <w:pPr>
        <w:pStyle w:val="BodyText"/>
      </w:pPr>
      <w:r>
        <w:t xml:space="preserve">-Thưa đó chính là tổng tài của tập đoàn Trịnh Thị- Trịnh Vĩnh Phong.</w:t>
      </w:r>
    </w:p>
    <w:p>
      <w:pPr>
        <w:pStyle w:val="BodyText"/>
      </w:pPr>
      <w:r>
        <w:t xml:space="preserve">Hắn đột nhiên cười lớn rồi bỗng nghiêm giọng ra lệnh:</w:t>
      </w:r>
    </w:p>
    <w:p>
      <w:pPr>
        <w:pStyle w:val="BodyText"/>
      </w:pPr>
      <w:r>
        <w:t xml:space="preserve">-phong tỏa nơi tổ chức buổi tiệc ngầm vào tối mai.Không cho phép kẻ nào thoát ra ngoài khi bữa tiệc bắt đầu.</w:t>
      </w:r>
    </w:p>
    <w:p>
      <w:pPr>
        <w:pStyle w:val="BodyText"/>
      </w:pPr>
      <w:r>
        <w:t xml:space="preserve">-Vâng.Thưa ngài.</w:t>
      </w:r>
    </w:p>
    <w:p>
      <w:pPr>
        <w:pStyle w:val="BodyText"/>
      </w:pPr>
      <w:r>
        <w:t xml:space="preserve">-Được rồi.Lui xuống đi.</w:t>
      </w:r>
    </w:p>
    <w:p>
      <w:pPr>
        <w:pStyle w:val="BodyText"/>
      </w:pPr>
      <w:r>
        <w:t xml:space="preserve">-Vâng.</w:t>
      </w:r>
    </w:p>
    <w:p>
      <w:pPr>
        <w:pStyle w:val="BodyText"/>
      </w:pPr>
      <w:r>
        <w:t xml:space="preserve">Người cận vệ theo lời lui xuống ra khỏi phòng.Tô Kiệt cười lạnh 1 tiếng rồi thầm nghĩ:</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Có kịch vui để xem rồi.Không ngờ lại nhanh đến thế.Theo lời của Linh Chi tối nay thì Thanh Vũ-con người đó quả thật có rất nhiều điều cần để tâm.</w:t>
      </w:r>
    </w:p>
    <w:p>
      <w:pPr>
        <w:pStyle w:val="BodyText"/>
      </w:pPr>
      <w:r>
        <w:t xml:space="preserve">Linh chi không ngờ rằng chính những lời nói vô tư của cô trong bữa ăn tối hôm nay cùng Tô Kiệt lại là bệ phóng cho kế hoạch mới cho trò chơi này của hắn.</w:t>
      </w:r>
    </w:p>
    <w:p>
      <w:pPr>
        <w:pStyle w:val="BodyText"/>
      </w:pPr>
      <w:r>
        <w:t xml:space="preserve">Phương thức dậy vào 5g sáng hôm sau.Cô cứ ngồi trên giường , đưa mắt ngắm nhìn cảnh vật ở bên ngoài qua cửa sổ.Cô như bị bó buộc trong không gian nhỏ hẹp, ngột ngạt này.Đừng nói là cô mà ai cũng không thể thở nổi khi ở trong căn phòng lạnh lẽo này.Cánh cửa được mở ra rồi một thân ảnh chậm rãi bước đến gần cô.Phong nhìn cô hồi lâu rồi trầm giọng nói:</w:t>
      </w:r>
    </w:p>
    <w:p>
      <w:pPr>
        <w:pStyle w:val="BodyText"/>
      </w:pPr>
      <w:r>
        <w:t xml:space="preserve">-Cô sẽ đi cùng tôi đến buổi tiệc tối hôm nay.</w:t>
      </w:r>
    </w:p>
    <w:p>
      <w:pPr>
        <w:pStyle w:val="BodyText"/>
      </w:pPr>
      <w:r>
        <w:t xml:space="preserve">-Là sao.</w:t>
      </w:r>
    </w:p>
    <w:p>
      <w:pPr>
        <w:pStyle w:val="BodyText"/>
      </w:pPr>
      <w:r>
        <w:t xml:space="preserve">Cô ngạc nhiên hỏi hắn.</w:t>
      </w:r>
    </w:p>
    <w:p>
      <w:pPr>
        <w:pStyle w:val="BodyText"/>
      </w:pPr>
      <w:r>
        <w:t xml:space="preserve">Hắn lạnh lùng đáp lời cô:</w:t>
      </w:r>
    </w:p>
    <w:p>
      <w:pPr>
        <w:pStyle w:val="BodyText"/>
      </w:pPr>
      <w:r>
        <w:t xml:space="preserve">-Cô chỉ cần biết thế là đủ.</w:t>
      </w:r>
    </w:p>
    <w:p>
      <w:pPr>
        <w:pStyle w:val="BodyText"/>
      </w:pPr>
      <w:r>
        <w:t xml:space="preserve">Hắn dứt lời liền xoay người rời đi không nói thêm lời nào.</w:t>
      </w:r>
    </w:p>
    <w:p>
      <w:pPr>
        <w:pStyle w:val="BodyText"/>
      </w:pPr>
      <w:r>
        <w:t xml:space="preserve">Cô không ngờ rằng bữa tiệc này lại được tổ chức vào nữa đêm.Đúng 12g, cô cùng hắn đi dự tiệc dạ hội như lời hắn.Cô sóng vai cùng hắn bước vào bên trong.Hắn khoác trên người một bộ le màu xám tuyệt đẹp, từng centimet như được ướm lên người chỉ dành ột mình hắn.Vóc dáng cao lớn, gương mặt vô cùng hoàn hảo cùng hàn khí toát ra từ chính con người đó.Chính điều đó càng làm cho hắn trở nên đẹp một cách lạ thường như bây giờ.Còn cô từ một con người không bao giờ biết làm đẹp cho bản thân bỗng dưng sau 2 tiếng đồng hồ vật lộn cùng những nhân viên từ thợ làm tóc, nhà thiết kế thời trang.v.v.. tất cả họ đều là những người nổi tiếng nhất nhì thế giới đã giúp cô lột bỏ cái vỏ của 1 con vịt tầm thường trở thành một mỹ nữ với đôi mắt to tròn, đen láy – điểm nhấn trên gương mặt như búp bê của cô.Bên cạnh hắn, cô như một nàng công chúa với một vẻ đẹp thanh thuần, trong sáng mà ai cũng muốn có được.Với sự kết hợp của chiếc váy màu xanh nhạt càng làm cô nổi bật hơn trong buổi tiệc này.Khi hai người vừa đặt chân vào phòng khách của ngôi biệt thự đó cũng là lúc tất cả những người trong phòng lúc đó bỗng dừng lại hết thảy tất cả 1 cách lạ thường, một không gian tĩnh lặng đến kinh người bỗng chốc bao phủ nơi này.</w:t>
      </w:r>
    </w:p>
    <w:p>
      <w:pPr>
        <w:pStyle w:val="BodyText"/>
      </w:pPr>
      <w:r>
        <w:t xml:space="preserve">-Ồ…Ai đây?Phong tổng sao?</w:t>
      </w:r>
    </w:p>
    <w:p>
      <w:pPr>
        <w:pStyle w:val="BodyText"/>
      </w:pPr>
      <w:r>
        <w:t xml:space="preserve">Giọng nói của một người đàn ông phát ra từ phía sau 2 người.</w:t>
      </w:r>
    </w:p>
    <w:p>
      <w:pPr>
        <w:pStyle w:val="BodyText"/>
      </w:pPr>
      <w:r>
        <w:t xml:space="preserve">Khi cô quay đầu lại để xem là ai bỗng cô giật mình, sợ hãi nhìn kẻ đối diện mình.Đó không ai khác đó chính là Khắc Quân.Tại sao anh ta lại ở đây.Mọi người trong đại sảnh bỗng chốc như cảm nhận được điều gì đó bất ổn ở hai người vì vậy họ lùi dần vào trong một góc của đại sảnh.</w:t>
      </w:r>
    </w:p>
    <w:p>
      <w:pPr>
        <w:pStyle w:val="BodyText"/>
      </w:pPr>
      <w:r>
        <w:t xml:space="preserve">-Không cần phải lo sợ như thế đâu!-Phong lên tiếng.-Tôi nghĩ cậu cũng không phải hạng người có sở thích phá hỏng những bữa tiệc dạ hội như đêm nay nhỉ?</w:t>
      </w:r>
    </w:p>
    <w:p>
      <w:pPr>
        <w:pStyle w:val="BodyText"/>
      </w:pPr>
      <w:r>
        <w:t xml:space="preserve">Khắc quân cười lạnh 1 tiếng , ánh mắt hướng đến Nhã Phương đang đứng bên cạnh .</w:t>
      </w:r>
    </w:p>
    <w:p>
      <w:pPr>
        <w:pStyle w:val="BodyText"/>
      </w:pPr>
      <w:r>
        <w:t xml:space="preserve">-Đúng vậy.Tôi sao lại là 1 kẻ không biết điều như thế! Phong tổng nói rất đúng, các vị hãy vui vẻ lên chứ!</w:t>
      </w:r>
    </w:p>
    <w:p>
      <w:pPr>
        <w:pStyle w:val="BodyText"/>
      </w:pPr>
      <w:r>
        <w:t xml:space="preserve">Mọi người trong hội trường ai nấy đều lo lắng , muốn lui về không đủ bản lĩnh để đem cái mạng của mình cá cược trên bàn cân của 2 thế lực này.Nhưng một điều họ hiểu rõ đó là không thể chống lại được câu nói như 1 mệnh lệnh đưa ra này vì vậy tất cả đều cố gắng gượng cười rồi cũng cố hết sức để có thể bình thường dự tiệc như cũ.</w:t>
      </w:r>
    </w:p>
    <w:p>
      <w:pPr>
        <w:pStyle w:val="BodyText"/>
      </w:pPr>
      <w:r>
        <w:t xml:space="preserve">Cô không dám đứng gần hắn bèn cố ẩn mình vào trong góc khuất của hội trường.Hắn dù đã phát hiện ra cô đã tự ý rời đi từ lúc đầu nhưng không hề có ý định bắt ép cô phải ở bên hắn.Cô cảm thấy điều kì lạ đó từ nụ cười lạnh của hắn khi đã định vị được cô đang ở đâu.</w:t>
      </w:r>
    </w:p>
    <w:p>
      <w:pPr>
        <w:pStyle w:val="BodyText"/>
      </w:pPr>
      <w:r>
        <w:t xml:space="preserve">Cô bắt đầu quan sát quang cảnh của bữa tiệc xa xỉ này.Nó được tổ chức ở một nơi còn nguy nga, hào nhoáng y hệt như một cung điện .Một hội trường với không gian vô cùng lớn, bên trong đại sảnh tràn ngập ánh đèn lớn, nhỏ .Xung quanh đại sảnh ánh đèn sáng choang, mọi người đều ăn mặc hết sức lộng lẫy và quyến rũ.Cô ghét cái cảm giác ngột ngạc khi tham gia những buổi tiệc như thế này-một buổi tiệc dành cho những kẻ dùng người để tiêu khiển.Cô ngồi trên 1 cái ghế gần bên cửa sổ, nơi duy nhất cô có thể cảm nhận được không gian của sự sống, sự yên bình trong tâm hồn.</w:t>
      </w:r>
    </w:p>
    <w:p>
      <w:pPr>
        <w:pStyle w:val="BodyText"/>
      </w:pPr>
      <w:r>
        <w:t xml:space="preserve">-Nhã Phương!</w:t>
      </w:r>
    </w:p>
    <w:p>
      <w:pPr>
        <w:pStyle w:val="BodyText"/>
      </w:pPr>
      <w:r>
        <w:t xml:space="preserve">Cô nghe tiếng ai gọi mình ở phía sau vội quay lại xem .Cô ngạc nhiên , đứng dậy chạy đến ôm lấy người đó:</w:t>
      </w:r>
    </w:p>
    <w:p>
      <w:pPr>
        <w:pStyle w:val="BodyText"/>
      </w:pPr>
      <w:r>
        <w:t xml:space="preserve">-Tôi không ngờ lại được gặp lại cô đấy, Ngân Bình.</w:t>
      </w:r>
    </w:p>
    <w:p>
      <w:pPr>
        <w:pStyle w:val="BodyText"/>
      </w:pPr>
      <w:r>
        <w:t xml:space="preserve">Cô hớn hở , vui mừng nói.</w:t>
      </w:r>
    </w:p>
    <w:p>
      <w:pPr>
        <w:pStyle w:val="BodyText"/>
      </w:pPr>
      <w:r>
        <w:t xml:space="preserve">Ngân Bình vỗ nhẹ vào vai cô, mỉm cười rồi giả vờ than nhẹ:</w:t>
      </w:r>
    </w:p>
    <w:p>
      <w:pPr>
        <w:pStyle w:val="BodyText"/>
      </w:pPr>
      <w:r>
        <w:t xml:space="preserve">-Cô có cần vui mừng đến nỗi ôm tôi chặt đến không thở nổi vậy không?Tôi còn chưa muốn chết đâu đó!</w:t>
      </w:r>
    </w:p>
    <w:p>
      <w:pPr>
        <w:pStyle w:val="BodyText"/>
      </w:pPr>
      <w:r>
        <w:t xml:space="preserve">Phương cười cười, lườm Ngân Bình 1 cái rồi thả tay ra.</w:t>
      </w:r>
    </w:p>
    <w:p>
      <w:pPr>
        <w:pStyle w:val="BodyText"/>
      </w:pPr>
      <w:r>
        <w:t xml:space="preserve">-Sao cô lại ở đây? À….lúc nãy tôi nhìn thấy anh ta, người đi cùng cô lúc truosc đó.Cô đi cùng anh ta?</w:t>
      </w:r>
    </w:p>
    <w:p>
      <w:pPr>
        <w:pStyle w:val="BodyText"/>
      </w:pPr>
      <w:r>
        <w:t xml:space="preserve">-Đúng rồi.Tôi luôn đi cùng anh ấy mà.Hì hì.</w:t>
      </w:r>
    </w:p>
    <w:p>
      <w:pPr>
        <w:pStyle w:val="BodyText"/>
      </w:pPr>
      <w:r>
        <w:t xml:space="preserve">Ngân Bình khẽ cười , nhìn cô đáp.</w:t>
      </w:r>
    </w:p>
    <w:p>
      <w:pPr>
        <w:pStyle w:val="BodyText"/>
      </w:pPr>
      <w:r>
        <w:t xml:space="preserve">-Còn cô thì sao? Cũng đi với người hôm trước sao?</w:t>
      </w:r>
    </w:p>
    <w:p>
      <w:pPr>
        <w:pStyle w:val="BodyText"/>
      </w:pPr>
      <w:r>
        <w:t xml:space="preserve">Nghe vậy, tâm trạng Phương nhanh chóng chùn xuống, thở dài rồi gật đầu ra chiểu đúng như Ngân Bình nói.Ngân Bình thấy cô hình như không muốn nhắc đến hắn liền huých nhẹ cánh ta cô , cười tươi :</w:t>
      </w:r>
    </w:p>
    <w:p>
      <w:pPr>
        <w:pStyle w:val="BodyText"/>
      </w:pPr>
      <w:r>
        <w:t xml:space="preserve">-Thôi.Không cần để tâm đến chuyện đi cùng ai nữa.Tôi cũng không biết nói chuyện với ai cho đỡ nhàm chán đây.Thấy cô ở đây là tôi vui lắm rồi.</w:t>
      </w:r>
    </w:p>
    <w:p>
      <w:pPr>
        <w:pStyle w:val="BodyText"/>
      </w:pPr>
      <w:r>
        <w:t xml:space="preserve">Cô cũng cười theo Ngân Bình.Hai người nhận hai ly rượu từ người phục vụ rồi cùng nhau nói chuyện tâm tư của mình.Với cô, Ngân Bình tuy là một người mới quen nhưng không hiểu sao cô lại có cảm giác vô cùng an toàn và vui vẻ khi được nói chuyện với cô ấy.Cô ấy quả là một mỹ nữ cực kỳ xinh đẹp và quyến rũ.Nụ cười luôn luôn xuất hiện trên môi cô ấy nhưng đối với Phương, cô lại thấy đó không phải con người thật của cô gái này.Đang trò chuyện vui vẻ đột nhiên Ngân Bình bỗng nghiêm túc nói vào tai cô:</w:t>
      </w:r>
    </w:p>
    <w:p>
      <w:pPr>
        <w:pStyle w:val="BodyText"/>
      </w:pPr>
      <w:r>
        <w:t xml:space="preserve">-Tôi khuyên cô không nên tiếp xúc với Khắc Quân.Có được cô hãy cố tránh ngừơi đàn ông ấy càng xa càng tốt.</w:t>
      </w:r>
    </w:p>
    <w:p>
      <w:pPr>
        <w:pStyle w:val="BodyText"/>
      </w:pPr>
      <w:r>
        <w:t xml:space="preserve">-Tại sao?</w:t>
      </w:r>
    </w:p>
    <w:p>
      <w:pPr>
        <w:pStyle w:val="BodyText"/>
      </w:pPr>
      <w:r>
        <w:t xml:space="preserve">Theo bản năng, cô vội hỏi lại Ngân Bình.</w:t>
      </w:r>
    </w:p>
    <w:p>
      <w:pPr>
        <w:pStyle w:val="BodyText"/>
      </w:pPr>
      <w:r>
        <w:t xml:space="preserve">Cô ấy không trả lời câu hỏi ấy mà chỉ cười nhẹ, một nụ cười phản phất nét buồn dai dảng của một con người.Cô ấy bước đến gần cô rồi nói:</w:t>
      </w:r>
    </w:p>
    <w:p>
      <w:pPr>
        <w:pStyle w:val="BodyText"/>
      </w:pPr>
      <w:r>
        <w:t xml:space="preserve">-Tạm biệt.Mong cô và tôi sẽ gặp nhau nữa.Bảo trọng.</w:t>
      </w:r>
    </w:p>
    <w:p>
      <w:pPr>
        <w:pStyle w:val="BodyText"/>
      </w:pPr>
      <w:r>
        <w:t xml:space="preserve">Cô đứng bất động như thế cho đến khi bóng dáng của cô gái ấy khuất đi không tìm thấy được.Cô vô cùng bất ngờ với lời cảnh báo của Ngân Bình.Qủa thật đó là một người hết sức nguy hiểm nhưng tại sao cô ấy lại nói với cô về điều này.Cô với người đàn ông ấy sao có thể tiếp xúc với nhau.Và lý do vì sa cô ấy dù biết nguy hiểm khi ở gần con người đó nhưng vẫn ở bên hắn , vẫn có thể tươi cười như bình thường.Ngân Bình –cô gái này thật sự là con người như thế nào?</w:t>
      </w:r>
    </w:p>
    <w:p>
      <w:pPr>
        <w:pStyle w:val="BodyText"/>
      </w:pPr>
      <w:r>
        <w:t xml:space="preserve">-AAAAAAAAAAAAAAAAA…</w:t>
      </w:r>
    </w:p>
    <w:p>
      <w:pPr>
        <w:pStyle w:val="BodyText"/>
      </w:pPr>
      <w:r>
        <w:t xml:space="preserve">Một tiếng hét thất thanh vang lên trong hội trường rồi lần lượt tất cả mọi người đều hét lên , hoảng loạng chạy nhanh ra khoi đại sảnh.Cô đứng bật dậy, nhìn xung quanh xem đang xảy ra chuyện gì.Mọi người cố xô đẩy nhau, tim những chỗ khuất hay nấp mình đàng sau những bữa tường, bình hoa lớn hay đàng sau những bậc thang….Tiếng súng đột ngột vang lên không ngớt, nó phát ra liên tiếp và dương như cùng nhắm vào một mục tiêu duy nhất …..</w:t>
      </w:r>
    </w:p>
    <w:p>
      <w:pPr>
        <w:pStyle w:val="BodyText"/>
      </w:pPr>
      <w:r>
        <w:t xml:space="preserve">-Là hắn.</w:t>
      </w:r>
    </w:p>
    <w:p>
      <w:pPr>
        <w:pStyle w:val="BodyText"/>
      </w:pPr>
      <w:r>
        <w:t xml:space="preserve">Cô lắp bắp nói khi nhận ra người đang đứng giữa hội trường.Chính là Trịnh Vĩnh Phong.</w:t>
      </w:r>
    </w:p>
    <w:p>
      <w:pPr>
        <w:pStyle w:val="BodyText"/>
      </w:pPr>
      <w:r>
        <w:t xml:space="preserve">Hai tay của hắn đang cầm 2 khẩu súng bắn ra khắp nơi, ở mọi ngóc ngách trong hội trường.Cô hoảng sợ , hét lên rồi bỗng nhiên bị một cánh tay kéo đi.Cô quay đầu lại thì bât ngờ khi nhận ra đó là Khắc Quân.Anh ta khẽ cười, dùng ánh mắt sắc lạnh đảo mắt nhìn cô.Cô sực tỉnh, cố sức vùng vẫy thoát ra nhưng không thể, hắn quá mạnh so với cô.Anh ta đột nhiên trầm giọng nói vào tai cô:</w:t>
      </w:r>
    </w:p>
    <w:p>
      <w:pPr>
        <w:pStyle w:val="BodyText"/>
      </w:pPr>
      <w:r>
        <w:t xml:space="preserve">-Cô dám chống cự tôi ư? Tôi chỉ là muốn cô quan sát người đàn ông mà cô đi cùng có năng lực như thế nào để đối phó nổi với 30 tên sát thủ chuyên nghiệp mà thôi! Thú vị lắm đấy.</w:t>
      </w:r>
    </w:p>
    <w:p>
      <w:pPr>
        <w:pStyle w:val="BodyText"/>
      </w:pPr>
      <w:r>
        <w:t xml:space="preserve">Cô rùng mình, ngây người nhìn chằm chằm vào anh ta.Cô không dám phản kháng lại nữa , để xem anh ta đang muốn cô nhìn thấy điều đáng sợ gì.</w:t>
      </w:r>
    </w:p>
    <w:p>
      <w:pPr>
        <w:pStyle w:val="BodyText"/>
      </w:pPr>
      <w:r>
        <w:t xml:space="preserve">Những tiếng thét chói tai của những vị khách xen lẫn mùi máu tươi.Xác người bị trúng đạn nằm rải rác trên sàn nhà, máu người loang lổ, men ra khắp nói.Một mùi tanh nồng vây *** xung quanh không gian này.Cô dùng hai tay giữ chặt miệng mình để tiếng hét kinh hoàng ấy không bật thốt .Nước mắt cô chảy dài, thấm ướt khuôn mặt nhỏ nhắn của cô.Một cảnh tượng kinh hoàng diễn ra ngay trước mắt cô.</w:t>
      </w:r>
    </w:p>
    <w:p>
      <w:pPr>
        <w:pStyle w:val="BodyText"/>
      </w:pPr>
      <w:r>
        <w:t xml:space="preserve">-Sao vậy? Tôi nghĩ cô sẽ hứng thú với những thứ này chứ?- Khắc Quân mỉm cười nhìn cô rồi nói tiếp- Hắn ta quả là rất có năng lực nhỉ, những tên sát thủ đó thật là ngu ngốc.haiz…</w:t>
      </w:r>
    </w:p>
    <w:p>
      <w:pPr>
        <w:pStyle w:val="BodyText"/>
      </w:pPr>
      <w:r>
        <w:t xml:space="preserve">Cô hoảng sợ lùi dần về phía sau, cả người cứ run bần bật không thể nào kìm lại được.Cô bị hắn kéo lại , cả người chúi thẳng sát lan can để nhìn xuống toàn cảnh.</w:t>
      </w:r>
    </w:p>
    <w:p>
      <w:pPr>
        <w:pStyle w:val="BodyText"/>
      </w:pPr>
      <w:r>
        <w:t xml:space="preserve">-Đừng thế chứ? Cô như vậy làm tôi mất vui đấy! Tôi chỉ muốn chơi thứ đồ chơi của hắn ta xem thử có tốt không mà thôi.</w:t>
      </w:r>
    </w:p>
    <w:p>
      <w:pPr>
        <w:pStyle w:val="BodyText"/>
      </w:pPr>
      <w:r>
        <w:t xml:space="preserve">Hắn nói qua kẽ răng, thanh âm trầm đục đến khiếp sợ.Hắn nhìn cô với ánh mắt thích thú rồi nói tiếp:</w:t>
      </w:r>
    </w:p>
    <w:p>
      <w:pPr>
        <w:pStyle w:val="BodyText"/>
      </w:pPr>
      <w:r>
        <w:t xml:space="preserve">-Tôi cho cô biết 1 bí mật nhé, đừng nói với ai đấy!</w:t>
      </w:r>
    </w:p>
    <w:p>
      <w:pPr>
        <w:pStyle w:val="BodyText"/>
      </w:pPr>
      <w:r>
        <w:t xml:space="preserve">Cô hoảng sợ tránh né ánh mắt của hăn.Đôi lông mày cô chợt nhíu lại, gương mặt không còn giọt máu , miệng lắp bắp kêu không thành tiếng:</w:t>
      </w:r>
    </w:p>
    <w:p>
      <w:pPr>
        <w:pStyle w:val="BodyText"/>
      </w:pPr>
      <w:r>
        <w:t xml:space="preserve">-Thả…thả tay…tôi…đau quá…thả….</w:t>
      </w:r>
    </w:p>
    <w:p>
      <w:pPr>
        <w:pStyle w:val="BodyText"/>
      </w:pPr>
      <w:r>
        <w:t xml:space="preserve">Hắn bỏ mặc lời của cô rồi quay đầu nhìn xuống phía dưới.Lông mày hắn khẽ nhướng lên tỏ vẻ ngạc nhiên, rồi lại bắt đầu trầm tĩnh và cuối cùng dừng lại đó là sự phẫn nộ in hằn trên mắt hắn.Hằn gằn từng chữ :</w:t>
      </w:r>
    </w:p>
    <w:p>
      <w:pPr>
        <w:pStyle w:val="BodyText"/>
      </w:pPr>
      <w:r>
        <w:t xml:space="preserve">-Tôi rất thích máu.Và đặc biệt là máu của hắn.</w:t>
      </w:r>
    </w:p>
    <w:p>
      <w:pPr>
        <w:pStyle w:val="BodyText"/>
      </w:pPr>
      <w:r>
        <w:t xml:space="preserve">Hắn nói đồng thời tay vừa chỉ đến Vĩnh Phong –người đang bị ám sát phía dưới.Qủa thật lúc này, cô không hề nhìn thấy được sự sợ hãi, lo lắng nào trên gương mặt của Phong.Một sự bình thản, ung dung đến kì lạ , nó hiện lên sự thích thú như hắn đang tham gia một trò chơi nào đó . Những tên sát thủ dường như bị phản công lại liên hoàn không cách nào tránh khỏi.Bên cạnh hắn có hai người và 1 trong số đó cô nhận ra đó là Hoàng Thiên.Cả 3 người như đang hợp tác chơi cho hết trò chơi này.ánh mắt hắn tỏ re nhàm chán khi thấy từng tên sát thủ chết dưới nòng súng của hắn.</w:t>
      </w:r>
    </w:p>
    <w:p>
      <w:pPr>
        <w:pStyle w:val="BodyText"/>
      </w:pPr>
      <w:r>
        <w:t xml:space="preserve">Khoảng không gian của hội trường giờ phút này không còn tồn tại 1 chút gì bộc lộ ra ở đây chỉ 10p trước đó là nơi diễm lệ như thế nào, còn giờ đây toàn bộ nơi này chỉ toàn là xác người và mùi máu tanh ói.Không lâu sau, Phong ném 2 khẩu súng cho Hoàng Thiên rồi lạnh lùng nói:</w:t>
      </w:r>
    </w:p>
    <w:p>
      <w:pPr>
        <w:pStyle w:val="BodyText"/>
      </w:pPr>
      <w:r>
        <w:t xml:space="preserve">-Thật nhàm chán.Đem mấy cái xác thối này thiêu rụi cùng cái hội trường này đi.</w:t>
      </w:r>
    </w:p>
    <w:p>
      <w:pPr>
        <w:pStyle w:val="BodyText"/>
      </w:pPr>
      <w:r>
        <w:t xml:space="preserve">-Vâng.Thưa ngài.</w:t>
      </w:r>
    </w:p>
    <w:p>
      <w:pPr>
        <w:pStyle w:val="BodyText"/>
      </w:pPr>
      <w:r>
        <w:t xml:space="preserve">Hia người bên cạnh hắn lúc nãy cúi đầu đáp.</w:t>
      </w:r>
    </w:p>
    <w:p>
      <w:pPr>
        <w:pStyle w:val="BodyText"/>
      </w:pPr>
      <w:r>
        <w:t xml:space="preserve">Sau đó, Phong nhìn lên 2 người đang đúng ở lan can tầng 2, lạnh giọng nói:</w:t>
      </w:r>
    </w:p>
    <w:p>
      <w:pPr>
        <w:pStyle w:val="BodyText"/>
      </w:pPr>
      <w:r>
        <w:t xml:space="preserve">-Mùi máu của thuộc hạ của anh thật là thối.Nếu muốn tiếp tục chơi hãy chọn kẻ nào thơm hơn ấy.</w:t>
      </w:r>
    </w:p>
    <w:p>
      <w:pPr>
        <w:pStyle w:val="BodyText"/>
      </w:pPr>
      <w:r>
        <w:t xml:space="preserve">Khắc Quân tựa người lên lan can , nói giọng châm chọc:</w:t>
      </w:r>
    </w:p>
    <w:p>
      <w:pPr>
        <w:pStyle w:val="BodyText"/>
      </w:pPr>
      <w:r>
        <w:t xml:space="preserve">-Ồ, vậy sao! Làm thất vọng Phong tổng mất rồi.Thật đáng tiếc.Lần sau sẽ chọn kỹ hơn…</w:t>
      </w:r>
    </w:p>
    <w:p>
      <w:pPr>
        <w:pStyle w:val="BodyText"/>
      </w:pPr>
      <w:r>
        <w:t xml:space="preserve">Khóe môi Phong hiệ lên một nụ cười mỉa mai, thong thả nói:</w:t>
      </w:r>
    </w:p>
    <w:p>
      <w:pPr>
        <w:pStyle w:val="BodyText"/>
      </w:pPr>
      <w:r>
        <w:t xml:space="preserve">-Và lần ấy cũng chính là máu của anh được dùng để cống hiến cho tôi.Thật mới lạ đấy.Tôi tò mò máu anh có thơm hay là thối như những kẻ sát thủ ấy nhì?</w:t>
      </w:r>
    </w:p>
    <w:p>
      <w:pPr>
        <w:pStyle w:val="BodyText"/>
      </w:pPr>
      <w:r>
        <w:t xml:space="preserve">Khắc Quân chậm rãi bước xuống cầu thang không quên kéo cô cùng đi.Đi hết các bậc thang, Vĩnh Phong nhíu mày lên tiếng:</w:t>
      </w:r>
    </w:p>
    <w:p>
      <w:pPr>
        <w:pStyle w:val="BodyText"/>
      </w:pPr>
      <w:r>
        <w:t xml:space="preserve">-Có lẽ đã đến lúc anh trả lại món đồ chơi của tôi rồi đấy.Tôi không quen cho kẻ nào mượn đồ chơi của mình dù là tôi đã chơi chán nó rồi.</w:t>
      </w:r>
    </w:p>
    <w:p>
      <w:pPr>
        <w:pStyle w:val="BodyText"/>
      </w:pPr>
      <w:r>
        <w:t xml:space="preserve">Khắc Quân cười ha hả 1 tiếng , liếc mắt nhìn cô rồi nhanh chóng đẩy cô về phía Vĩnh Phong đang đứng.Hắn giả vờ như buồn rầu,nhỏ giọng nói:</w:t>
      </w:r>
    </w:p>
    <w:p>
      <w:pPr>
        <w:pStyle w:val="BodyText"/>
      </w:pPr>
      <w:r>
        <w:t xml:space="preserve">-Đồ chơi đó tôi chưa chơi đến mà.Chán thế!</w:t>
      </w:r>
    </w:p>
    <w:p>
      <w:pPr>
        <w:pStyle w:val="BodyText"/>
      </w:pPr>
      <w:r>
        <w:t xml:space="preserve">Cô sợ hãi, bước nhanh về phía Vĩnh Phong nhưng lại chợt khựng lại khi nghĩ đến cảnh tượng lúc nãy.Hắn thấy vậy, trầm giọng ra lệnh cho cô:</w:t>
      </w:r>
    </w:p>
    <w:p>
      <w:pPr>
        <w:pStyle w:val="BodyText"/>
      </w:pPr>
      <w:r>
        <w:t xml:space="preserve">-Đến đây.</w:t>
      </w:r>
    </w:p>
    <w:p>
      <w:pPr>
        <w:pStyle w:val="BodyText"/>
      </w:pPr>
      <w:r>
        <w:t xml:space="preserve">Dù câu nói đó rất nhỏ nhưng nó lại làm cô càng hoảng hơn , vội chạy nhnh đến bên cạnh hắn.</w:t>
      </w:r>
    </w:p>
    <w:p>
      <w:pPr>
        <w:pStyle w:val="BodyText"/>
      </w:pPr>
      <w:r>
        <w:t xml:space="preserve">Đúng vào lúc bước chân cuối cùng của cô đến bên hắn thì bên tai cô vọng lại tiếng” cạch”.Cô vội xoay đầu nhìn sang nhưng đột nhiên lại bị 1 cánh tay rắn chắc kéo về phía trước.Vĩnh Phong ép đầu cô dựa sát vào ngực mình, không hề có ý định cho cô chứng kiến việc đang xảy ra.Cô bất ngờ về hành động đó của hắn, nhưng sụ tò mò lại thúc giục cô vì vậy cô cố hết sức xoay đầu lại để xem.Vừa nhích đầu ra được cô chợt đứng lặng người, hơi thở nặng nề theo từng giây.Ba người đàn ông đang chỉa súng về phía nhau, anh mắt chứa sự chết chóc.Khắc Quân đang giơ súng định ở vùng thái dương.Nhìn chếch sang bên phải , cô lại thấy được Hoàng Thiên-người trợ lý của Vĩnh Phong tay cầm súng chỉa thẳng lên đầu của Khắc Quân.Bất ngờ Khắc Quân cười to, nhìn khinh thường Vĩnh Phong:</w:t>
      </w:r>
    </w:p>
    <w:p>
      <w:pPr>
        <w:pStyle w:val="BodyText"/>
      </w:pPr>
      <w:r>
        <w:t xml:space="preserve">-Thôi.Tôi cũng thấy nhàm rồi.Không chơi nữa.</w:t>
      </w:r>
    </w:p>
    <w:p>
      <w:pPr>
        <w:pStyle w:val="BodyText"/>
      </w:pPr>
      <w:r>
        <w:t xml:space="preserve">Dứt lời, hắn bỏ súng xuống rồi tiến sát đến cô.giờ cô đang đứng bên cạnh Vĩnh Phong nhờ sự cố gắng hết sức để thoát ra vòng tay của hắn.Khóe môi Khắc Quân khẽ nhếch lên, lạnh lùng nhìn cô.Một ngón tay của anh ta khẽ đưa lên lướt nhẹ lên phiến môi mỏng của cô.Cô hốt hoảng hất tay hắn ra rồi dịch nguoif về phía sau.Nhưng cô chợt giật nảy mình khi phát hiện bàn tay mình đang có một luồng ấm áp, quen thuộc nắm lấy tay mình.Đó là Vĩnh Phong.Cô nhìn hắn khó hiểu nhưng không cách nào cô có thể hỏi hắn vì sao làm vậy.Hắn bất ngờ lấy khẩu súng trên tay Hoàng Thiên rồi hướng về phía Khắc Quân , gằn từng chữ:</w:t>
      </w:r>
    </w:p>
    <w:p>
      <w:pPr>
        <w:pStyle w:val="BodyText"/>
      </w:pPr>
      <w:r>
        <w:t xml:space="preserve">-Tôi-ghét-nhất-kẻ-nào-chạm-vào-vật-nuôi-của-tôi.</w:t>
      </w:r>
    </w:p>
    <w:p>
      <w:pPr>
        <w:pStyle w:val="BodyText"/>
      </w:pPr>
      <w:r>
        <w:t xml:space="preserve">Lời nói sặc mùi chết chóc, viên đạn đột ngột được bắn ra và lao đến Khắc Quân.Một dòng máu đỏ tươi loang lổ, lan ra từ bả vai xuống phía dưới.Bộ ple màu trắng giờ đã dính đầy màu của máu.Nhưng trên khuôn mặt ấy không hề tỏ ra 1 chút gì đau đớn mà ngược lại là 1 nụ cười man rợ vang vọng khắp hội trường.</w:t>
      </w:r>
    </w:p>
    <w:p>
      <w:pPr>
        <w:pStyle w:val="BodyText"/>
      </w:pPr>
      <w:r>
        <w:t xml:space="preserve">-Thật thú vị.Cô quả là 1 đồ chơi mới lạ.Haha.</w:t>
      </w:r>
    </w:p>
    <w:p>
      <w:pPr>
        <w:pStyle w:val="BodyText"/>
      </w:pPr>
      <w:r>
        <w:t xml:space="preserve">Hắn nói dứt lời, cười lạnh một tiếng sau đó xoay người bỏ đi.</w:t>
      </w:r>
    </w:p>
    <w:p>
      <w:pPr>
        <w:pStyle w:val="BodyText"/>
      </w:pPr>
      <w:r>
        <w:t xml:space="preserve">Cô mím chặt môi nhìn bóng dáng của Khắc Quân cho đến khi khuất hẳn.Chợt Vĩnh Phong lên tiếng:</w:t>
      </w:r>
    </w:p>
    <w:p>
      <w:pPr>
        <w:pStyle w:val="BodyText"/>
      </w:pPr>
      <w:r>
        <w:t xml:space="preserve">-Dọn dẹp đống rác thải này đi.Còn các vị….</w:t>
      </w:r>
    </w:p>
    <w:p>
      <w:pPr>
        <w:pStyle w:val="BodyText"/>
      </w:pPr>
      <w:r>
        <w:t xml:space="preserve">Hắn nhìn sang những vị khách còn chưa hoàn hồn sau vụ việc lúc nãy, giọng lạnh băng:</w:t>
      </w:r>
    </w:p>
    <w:p>
      <w:pPr>
        <w:pStyle w:val="BodyText"/>
      </w:pPr>
      <w:r>
        <w:t xml:space="preserve">-cũng đến lúc phải về rồi đấy!</w:t>
      </w:r>
    </w:p>
    <w:p>
      <w:pPr>
        <w:pStyle w:val="BodyText"/>
      </w:pPr>
      <w:r>
        <w:t xml:space="preserve">Vừa nghe vậy, tất cả mọi người nhanh chân, xô đẩy lẩn nhau để chạy ra khỏi hội trường.Chỉ còn lại cô và hắn.Cô cứ đứng như vậy, không dám lên tiếng.Hồi lâu, hắn kéo tay cô lôi ra ngoài.</w:t>
      </w:r>
    </w:p>
    <w:p>
      <w:pPr>
        <w:pStyle w:val="BodyText"/>
      </w:pPr>
      <w:r>
        <w:t xml:space="preserve">Cô bị hắn ném lên xe 1 cách thôi bạo rồi hắn cũng ngồi vào phóng xe đi.</w:t>
      </w:r>
    </w:p>
    <w:p>
      <w:pPr>
        <w:pStyle w:val="BodyText"/>
      </w:pPr>
      <w:r>
        <w:t xml:space="preserve">-Cậu bị thương rồi kìa! Điều đó làm tôi khá buồn lòng đấy!</w:t>
      </w:r>
    </w:p>
    <w:p>
      <w:pPr>
        <w:pStyle w:val="BodyText"/>
      </w:pPr>
      <w:r>
        <w:t xml:space="preserve">Giọng nói mang ý mỉa mai của 1 người đàn ông vang lên trong căn phòng.</w:t>
      </w:r>
    </w:p>
    <w:p>
      <w:pPr>
        <w:pStyle w:val="BodyText"/>
      </w:pPr>
      <w:r>
        <w:t xml:space="preserve">-Vậy sao? Thật sung sướng khi vương tử của tổ chức Lãnh Huyết lại quan tâm đến tôi như vậy.</w:t>
      </w:r>
    </w:p>
    <w:p>
      <w:pPr>
        <w:pStyle w:val="BodyText"/>
      </w:pPr>
      <w:r>
        <w:t xml:space="preserve">Tô Kiệt xoay người trên chiếc ghế để nhìn thẳng vào kẻ đang nói chuyện với mình.</w:t>
      </w:r>
    </w:p>
    <w:p>
      <w:pPr>
        <w:pStyle w:val="BodyText"/>
      </w:pPr>
      <w:r>
        <w:t xml:space="preserve">-Haha…Nhưng như vậy trò chơi này mới vui hơn chứ? Phải Không em trai của ta…haha</w:t>
      </w:r>
    </w:p>
    <w:p>
      <w:pPr>
        <w:pStyle w:val="BodyText"/>
      </w:pPr>
      <w:r>
        <w:t xml:space="preserve">Trên xe không ai nói 1 lời nào.Chiếc xe dừng lại trước cổng của ngôi biệt thự màu trắng.Cô định bước xuống xe nhưng bị câu nói của hắn níu giữ lại:</w:t>
      </w:r>
    </w:p>
    <w:p>
      <w:pPr>
        <w:pStyle w:val="BodyText"/>
      </w:pPr>
      <w:r>
        <w:t xml:space="preserve">-Sao cô không hỏi tôi bất cứ điều gì?</w:t>
      </w:r>
    </w:p>
    <w:p>
      <w:pPr>
        <w:pStyle w:val="BodyText"/>
      </w:pPr>
      <w:r>
        <w:t xml:space="preserve">-Chỉ vì tôi không muốn.</w:t>
      </w:r>
    </w:p>
    <w:p>
      <w:pPr>
        <w:pStyle w:val="BodyText"/>
      </w:pPr>
      <w:r>
        <w:t xml:space="preserve">Cô bình thản đáp lời hắn.</w:t>
      </w:r>
    </w:p>
    <w:p>
      <w:pPr>
        <w:pStyle w:val="BodyText"/>
      </w:pPr>
      <w:r>
        <w:t xml:space="preserve">Hắn đột nhiên ép sát người vào cô, thì thầm vào tai cô:</w:t>
      </w:r>
    </w:p>
    <w:p>
      <w:pPr>
        <w:pStyle w:val="BodyText"/>
      </w:pPr>
      <w:r>
        <w:t xml:space="preserve">-Cô biết không?Bỗng nhiên tôi lại muốn thay đổi cách của mình .</w:t>
      </w:r>
    </w:p>
    <w:p>
      <w:pPr>
        <w:pStyle w:val="BodyText"/>
      </w:pPr>
      <w:r>
        <w:t xml:space="preserve">Hắn dừng lại 1 lúc rồi nhìn cô thích thú, nói tiếp:</w:t>
      </w:r>
    </w:p>
    <w:p>
      <w:pPr>
        <w:pStyle w:val="BodyText"/>
      </w:pPr>
      <w:r>
        <w:t xml:space="preserve">-Tôi muốn cô không những phải ở bên cạnh làm đồ chơi của tôi mà còn phải yêu-tôi-thực-sự..</w:t>
      </w:r>
    </w:p>
    <w:p>
      <w:pPr>
        <w:pStyle w:val="BodyText"/>
      </w:pPr>
      <w:r>
        <w:t xml:space="preserve">Hắn nhấn mạnh 4 từ cuối cùng.Cô theo đó rùng mình, hoảng sợ , vội mở cửa lao ra khỏi xe.Hắn cười lạnh nhìn cô chạy đi trong hoảng loạng.</w:t>
      </w:r>
    </w:p>
    <w:p>
      <w:pPr>
        <w:pStyle w:val="BodyText"/>
      </w:pPr>
      <w:r>
        <w:t xml:space="preserve">Hắn thong thả bước ra khỏi xe, móc từ trong túi một bao thuốc lá.Phong châm điếu thuốc lên rồi khẽ rít 1 hơi , nhả 1 làn khói mờ nhạt lan tỏa trong không khí.Tiếng điện thoại vang lên phá vỡ sự im lặng lúc này.</w:t>
      </w:r>
    </w:p>
    <w:p>
      <w:pPr>
        <w:pStyle w:val="BodyText"/>
      </w:pPr>
      <w:r>
        <w:t xml:space="preserve">--Thưa ngài, số cổ phần đã được tung ra thị trường như ngài nói và người đại diện cho Khương Tuấn đang bắt đầu thu mua số cổ phần đó . Bên phía công ty con trực thuộc tập đoàn viễn thông Rency thì quả đúng như ngài dự đoán họ đã có lệnh triệu tập tất cả những kẻ trong tổ chức ngầm ấy để khởi động kế hoạch đó.Thưa giờ chúng ta nên làm gì ạ?</w:t>
      </w:r>
    </w:p>
    <w:p>
      <w:pPr>
        <w:pStyle w:val="BodyText"/>
      </w:pPr>
      <w:r>
        <w:t xml:space="preserve">Hắn im lặng giây lát ,lạnh lùng chỉ đạo:</w:t>
      </w:r>
    </w:p>
    <w:p>
      <w:pPr>
        <w:pStyle w:val="BodyText"/>
      </w:pPr>
      <w:r>
        <w:t xml:space="preserve">-Tung ra tiếp số cổ phần cho đến khi tên Kate đó chiếm giữ 40% cổ phần công ty.Sau đó hãy phong tỏa lại mọi ngân hàng đang nằm trong tay …</w:t>
      </w:r>
    </w:p>
    <w:p>
      <w:pPr>
        <w:pStyle w:val="BodyText"/>
      </w:pPr>
      <w:r>
        <w:t xml:space="preserve">Hắn dừng lại câu nói, ánh mắt hắn không khỏi cười mị, trên khóe môi nở 1 nụ cười như có như không.</w:t>
      </w:r>
    </w:p>
    <w:p>
      <w:pPr>
        <w:pStyle w:val="BodyText"/>
      </w:pPr>
      <w:r>
        <w:t xml:space="preserve">-Kẻ-đứng- đằng- sau –thật-sự-của- những- kẻ-đó.Và tôi muốn xem thử kế hoạch đó được chúng bắt đầu như thế nào?</w:t>
      </w:r>
    </w:p>
    <w:p>
      <w:pPr>
        <w:pStyle w:val="BodyText"/>
      </w:pPr>
      <w:r>
        <w:t xml:space="preserve">Hắn lạnh lùng nói ra từng từ, từng chữ.</w:t>
      </w:r>
    </w:p>
    <w:p>
      <w:pPr>
        <w:pStyle w:val="BodyText"/>
      </w:pPr>
      <w:r>
        <w:t xml:space="preserve">-Vâng.</w:t>
      </w:r>
    </w:p>
    <w:p>
      <w:pPr>
        <w:pStyle w:val="BodyText"/>
      </w:pPr>
      <w:r>
        <w:t xml:space="preserve">Cuộc gọi kết thúc, hắn đứng dựa lưng vào cửa xe, đưa điếu thuốc lên miệng rít mạnh 1 hơi, ánh mắt nhìn những tàn dư của điếu thuốc từ từ, chậm rãi rơi xuống.Đôi mắt thoáng lên một nét buồn ẩn giấu khó ai có thể nắm bắt được.Nhưng cảm xúc ấy chỉ thoáng qua trong chốc lát rồi biến mất nhanh chóng, khuôn mặt lạnh lùng cố hữu lại trở về như trước.Hắn vứt điếu thuốc đi, dùng mũi giầy dập tắt điếu thuốc rồi chậm rãi bước vào bên trong.</w:t>
      </w:r>
    </w:p>
    <w:p>
      <w:pPr>
        <w:pStyle w:val="BodyText"/>
      </w:pPr>
      <w:r>
        <w:t xml:space="preserve">Bữa tối trong căn biệt thự diễn ra trong im lặng như thường ngày mà nó có nhưng chỉ khác 1 điều đó là hôm nay có thêm sự hiện diện của chủ nhân nơi này.Hắn thư thái nâng 1 ly rượu chạm nhẹ vào môi, từ tốn nếm từng món ăn trên bàn.Hắn ăn rất ít dừng như chỉ để thử xem mùi vị mà thôi.Cô ngần ngại đưa mắt liếc nhìn hắn rồi nhanh chóng cụp mắt xuống bàn tỏ ra mình đang chăm chú vào việc ăn tối mà thôi.Cô tò mò nhìn hắn thêm 1 lần nữa nhưng không ngờ lại thấy hắn đang quan sát cô.Hắn nhìn cô rất lâu , không có ý giấu diếm việc đó.Hành động của hắn làm cô bất giác nhớ lại toàn bộ cảnh tượng lúc ngồi trong xe với hắn.Cô bối rối, cụp mi mắt xuống không dám nhìn lên ..</w:t>
      </w:r>
    </w:p>
    <w:p>
      <w:pPr>
        <w:pStyle w:val="BodyText"/>
      </w:pPr>
      <w:r>
        <w:t xml:space="preserve">-Ngẩng đầu lên.Tôi không muốn nói chuyện với 1 người suốt ngày cúi mặt xuống đất.</w:t>
      </w:r>
    </w:p>
    <w:p>
      <w:pPr>
        <w:pStyle w:val="BodyText"/>
      </w:pPr>
      <w:r>
        <w:t xml:space="preserve">Hắn thờ ơ nói.</w:t>
      </w:r>
    </w:p>
    <w:p>
      <w:pPr>
        <w:pStyle w:val="BodyText"/>
      </w:pPr>
      <w:r>
        <w:t xml:space="preserve">Cô bất đắc dĩ ngẩng đầu lên nhưng vẫn cố tránh đi cái nhìn sắc ;lạnh của hắn.Hắn đưa mắt nhìn cô hồi lâu, ánh mắt tuy lơ đãng nhưng lại làm cho người khác có cảm giác đông cứng lại.</w:t>
      </w:r>
    </w:p>
    <w:p>
      <w:pPr>
        <w:pStyle w:val="BodyText"/>
      </w:pPr>
      <w:r>
        <w:t xml:space="preserve">-Sáng mai sửa soạn đi tới sân bay cùng tôi.</w:t>
      </w:r>
    </w:p>
    <w:p>
      <w:pPr>
        <w:pStyle w:val="BodyText"/>
      </w:pPr>
      <w:r>
        <w:t xml:space="preserve">Hắn lạnh nhạt mở miệng nói với cô.</w:t>
      </w:r>
    </w:p>
    <w:p>
      <w:pPr>
        <w:pStyle w:val="BodyText"/>
      </w:pPr>
      <w:r>
        <w:t xml:space="preserve">-Để làm gì?</w:t>
      </w:r>
    </w:p>
    <w:p>
      <w:pPr>
        <w:pStyle w:val="BodyText"/>
      </w:pPr>
      <w:r>
        <w:t xml:space="preserve">Cô ngạc nhiên hỏi hắn.</w:t>
      </w:r>
    </w:p>
    <w:p>
      <w:pPr>
        <w:pStyle w:val="BodyText"/>
      </w:pPr>
      <w:r>
        <w:t xml:space="preserve">Hắn buông ly rượu trong tay rồi đan ngón tay lại với nhau, chống tay lên cằm nhìn thẳng về cô.</w:t>
      </w:r>
    </w:p>
    <w:p>
      <w:pPr>
        <w:pStyle w:val="BodyText"/>
      </w:pPr>
      <w:r>
        <w:t xml:space="preserve">-Cô không muốn đón mẹ và Dì của cô sao!</w:t>
      </w:r>
    </w:p>
    <w:p>
      <w:pPr>
        <w:pStyle w:val="BodyText"/>
      </w:pPr>
      <w:r>
        <w:t xml:space="preserve">Giọng nói vẫn thờ ơ như cũ.</w:t>
      </w:r>
    </w:p>
    <w:p>
      <w:pPr>
        <w:pStyle w:val="BodyText"/>
      </w:pPr>
      <w:r>
        <w:t xml:space="preserve">-Anh..anh nói đón mẹ và dì tôi…là có ý gì?</w:t>
      </w:r>
    </w:p>
    <w:p>
      <w:pPr>
        <w:pStyle w:val="BodyText"/>
      </w:pPr>
      <w:r>
        <w:t xml:space="preserve">Cô kinh ngạc , ánh mắt vô thức nhìn về phía hắn.</w:t>
      </w:r>
    </w:p>
    <w:p>
      <w:pPr>
        <w:pStyle w:val="BodyText"/>
      </w:pPr>
      <w:r>
        <w:t xml:space="preserve">-Có ý gì ? sao cô nghĩ vậy?</w:t>
      </w:r>
    </w:p>
    <w:p>
      <w:pPr>
        <w:pStyle w:val="BodyText"/>
      </w:pPr>
      <w:r>
        <w:t xml:space="preserve">Hắn nhìn cô chống cự, ánh mắt không khỏi cười mị.</w:t>
      </w:r>
    </w:p>
    <w:p>
      <w:pPr>
        <w:pStyle w:val="BodyText"/>
      </w:pPr>
      <w:r>
        <w:t xml:space="preserve">Cô cố gắng trấn tĩnh, cắn răng hỏi:</w:t>
      </w:r>
    </w:p>
    <w:p>
      <w:pPr>
        <w:pStyle w:val="BodyText"/>
      </w:pPr>
      <w:r>
        <w:t xml:space="preserve">-Tại sao anh biết được mai mẹ và dì An sẽ bay về nước? Tại sao anh lại cho phép tôi đi đón họ? Anh…</w:t>
      </w:r>
    </w:p>
    <w:p>
      <w:pPr>
        <w:pStyle w:val="BodyText"/>
      </w:pPr>
      <w:r>
        <w:t xml:space="preserve">Hắn dường như không hề thấy khó chịu với thái độ đó của cô, khuôn mặt vẫn lạnh lùng như trước.</w:t>
      </w:r>
    </w:p>
    <w:p>
      <w:pPr>
        <w:pStyle w:val="BodyText"/>
      </w:pPr>
      <w:r>
        <w:t xml:space="preserve">-Cho nên?</w:t>
      </w:r>
    </w:p>
    <w:p>
      <w:pPr>
        <w:pStyle w:val="BodyText"/>
      </w:pPr>
      <w:r>
        <w:t xml:space="preserve">Hắn giống như đã biết trước được lời nói của cô , lập tức hỏi tiếp.</w:t>
      </w:r>
    </w:p>
    <w:p>
      <w:pPr>
        <w:pStyle w:val="BodyText"/>
      </w:pPr>
      <w:r>
        <w:t xml:space="preserve">-Tôi không thể tin vào câu nói của anh.Anh không phải là loại người có lòng từ bi như vậy!</w:t>
      </w:r>
    </w:p>
    <w:p>
      <w:pPr>
        <w:pStyle w:val="BodyText"/>
      </w:pPr>
      <w:r>
        <w:t xml:space="preserve">Cô dừng lại 1 chút rồi hướng ánh mắt khinh thường về phía hắn , nói tiếp:</w:t>
      </w:r>
    </w:p>
    <w:p>
      <w:pPr>
        <w:pStyle w:val="BodyText"/>
      </w:pPr>
      <w:r>
        <w:t xml:space="preserve">-Nói.Anh đang có thủ đoạn nào để uy hiếp tôi nữa đây? Tôi đang cố nghĩ xem trong đầu anh đã xây dựng được bao nhiêu kế hoạch nham hiểm nào rồi.Thật-nực cười.</w:t>
      </w:r>
    </w:p>
    <w:p>
      <w:pPr>
        <w:pStyle w:val="BodyText"/>
      </w:pPr>
      <w:r>
        <w:t xml:space="preserve">Cô gằn mạnh 3 chữ cuối cùng , ánh mắt căm hờn nhìn hắn .</w:t>
      </w:r>
    </w:p>
    <w:p>
      <w:pPr>
        <w:pStyle w:val="BodyText"/>
      </w:pPr>
      <w:r>
        <w:t xml:space="preserve">Hắn khẽ đưa mắt nhìn cô, ánh mắt của hắn hơi khác lạ.Hắn khẽ cử động đầu ngón tay vẽ vòng tròn lên miệng chiếc ly bên cạnh hắn.Đôi lông mày khẽ nhíu lại, khóe môi theo đó gợn lên 1 nụ cười hiếm hoi:</w:t>
      </w:r>
    </w:p>
    <w:p>
      <w:pPr>
        <w:pStyle w:val="BodyText"/>
      </w:pPr>
      <w:r>
        <w:t xml:space="preserve">-Hình như…tôi đã từng nói với cô 1 điều.</w:t>
      </w:r>
    </w:p>
    <w:p>
      <w:pPr>
        <w:pStyle w:val="BodyText"/>
      </w:pPr>
      <w:r>
        <w:t xml:space="preserve">Hắn đột ngột đứng thẳng dậy, đi đến gần cô.Cô bất ngờ dịch người về hướng ngược lại , cố tránh xa hắn.Nhưng chưa thực hiện được ý định thì một bàn tay mạnh mẽ đã tóm lấy cánh tay cô, kéo sát gương mặt cô về phía hắn.Hắn kề sát tai cô , khẽ nói:</w:t>
      </w:r>
    </w:p>
    <w:p>
      <w:pPr>
        <w:pStyle w:val="BodyText"/>
      </w:pPr>
      <w:r>
        <w:t xml:space="preserve">-Cô muốn biết tôi đang nghĩ gì ư? Vậy hãy cố làm bản thân cô yêu tôi thực sự đi.Cô…quả là 1 người mau quên đấy!</w:t>
      </w:r>
    </w:p>
    <w:p>
      <w:pPr>
        <w:pStyle w:val="BodyText"/>
      </w:pPr>
      <w:r>
        <w:t xml:space="preserve">Cô ngửa đầu lên nhìn hắn, khuôn mặt hắn ta vẫn hoàn mỹ như trước , đồng thời cũng lạnh lùng làm kẻ khác không rét mà run.Và cô cũng không phải ngoại lệ.Cô khó tin mở to mắt , miệng không thể tiếp tục nói được lời nào cả.</w:t>
      </w:r>
    </w:p>
    <w:p>
      <w:pPr>
        <w:pStyle w:val="BodyText"/>
      </w:pPr>
      <w:r>
        <w:t xml:space="preserve">Hắn thả cô ra , không nói gì thêm sau đó xoay người rời đi.</w:t>
      </w:r>
    </w:p>
    <w:p>
      <w:pPr>
        <w:pStyle w:val="BodyText"/>
      </w:pPr>
      <w:r>
        <w:t xml:space="preserve">Cô cứ thần người ra nhìn thân ảnh cao lớn ấy khuất đi lúc đó mới chợt tỉnh táo.Cô tự nhủ:</w:t>
      </w:r>
    </w:p>
    <w:p>
      <w:pPr>
        <w:pStyle w:val="BodyText"/>
      </w:pPr>
      <w:r>
        <w:t xml:space="preserve">-Hắn sao có thể…Không.Nhất định là không.Hắn không thể có lòng tốt giúp mình như vậy.Nhưng..có thật mẹ và Dì sẽ về nước như hắn đã nói không hay….</w:t>
      </w:r>
    </w:p>
    <w:p>
      <w:pPr>
        <w:pStyle w:val="BodyText"/>
      </w:pPr>
      <w:r>
        <w:t xml:space="preserve">Cô cứ nằm dài trên gường, tâm trí vẫn miên man suy nghĩ, đắn đo xem mai có nên tin hắn mà đi không.Đầu óc cứ cuốn theo với những suy nghĩ đó mãi không thôi và giấc ngủ cũng dần dần tìm đến cô, cô chìm dần trong giấc ngủ cùng những điều xảy ra ngày hôm nay.</w:t>
      </w:r>
    </w:p>
    <w:p>
      <w:pPr>
        <w:pStyle w:val="BodyText"/>
      </w:pPr>
      <w:r>
        <w:t xml:space="preserve">Máu…là máu…Cả người cô đang chìm trong vũng máu.Cô cố với tay , hét lên để tìm sự giúp đỡ.</w:t>
      </w:r>
    </w:p>
    <w:p>
      <w:pPr>
        <w:pStyle w:val="BodyText"/>
      </w:pPr>
      <w:r>
        <w:t xml:space="preserve">-Em không được làm mất thứ này đâu đấy! Nhớ nhé, nghéo tay nào.</w:t>
      </w:r>
    </w:p>
    <w:p>
      <w:pPr>
        <w:pStyle w:val="BodyText"/>
      </w:pPr>
      <w:r>
        <w:t xml:space="preserve">Hai đứa bé mỉm cười rồi cùng nhau móc nghéo,hứa với nhau.</w:t>
      </w:r>
    </w:p>
    <w:p>
      <w:pPr>
        <w:pStyle w:val="BodyText"/>
      </w:pPr>
      <w:r>
        <w:t xml:space="preserve">Lại máu…nó tràn đi khắp nơi….Thật kinh khủng.Cô hoảng sợ vùng vẫy , ngước mắt lên bắt gặp một ánh mắt quen thuộc….Mẹ …… Tiếng mẹ kéo dài cùng hình ảnh người phụ nữ ấy đang dần tan biến.</w:t>
      </w:r>
    </w:p>
    <w:p>
      <w:pPr>
        <w:pStyle w:val="BodyText"/>
      </w:pPr>
      <w:r>
        <w:t xml:space="preserve">-Anh ơi! Sợi dây này anh cho em thật hả? Nhưng em sợ mẹ không cho em đeo nó đâu!</w:t>
      </w:r>
    </w:p>
    <w:p>
      <w:pPr>
        <w:pStyle w:val="BodyText"/>
      </w:pPr>
      <w:r>
        <w:t xml:space="preserve">Cậu bé khẽ cười, xoa đầu bé gái, nhỏ giọng nói:</w:t>
      </w:r>
    </w:p>
    <w:p>
      <w:pPr>
        <w:pStyle w:val="BodyText"/>
      </w:pPr>
      <w:r>
        <w:t xml:space="preserve">-Đừng sợ.Có anh ở đây mà.</w:t>
      </w:r>
    </w:p>
    <w:p>
      <w:pPr>
        <w:pStyle w:val="BodyText"/>
      </w:pPr>
      <w:r>
        <w:t xml:space="preserve">-AAAAAAAAAAA</w:t>
      </w:r>
    </w:p>
    <w:p>
      <w:pPr>
        <w:pStyle w:val="BodyText"/>
      </w:pPr>
      <w:r>
        <w:t xml:space="preserve">Tiếng hét vang lên làm Phương ngồi bật dậy, thoát khỏi cơn ác mộng khủng khiếp.Khuôn mặt cô tái nhợt, hơi thở dồn dập, đôi tay trong vô thức đưa lên cổ như đang cố tìm 1 thứ gì đó quan trọng.Cơ thể vô lực ngã xuống chiếc giường, mồ hôi đổ đầy trên khuôn mặt trắng bệch do hoảng sợ .Kiệt sức , mệt mỏi đến hoa mắt nhưng cô vẫn cố cầm cự, lấy lại 1 chút tỉnh táo.</w:t>
      </w:r>
    </w:p>
    <w:p>
      <w:pPr>
        <w:pStyle w:val="BodyText"/>
      </w:pPr>
      <w:r>
        <w:t xml:space="preserve">Cô không biết rằng khi cô vẫn đang chim trong cơn ác mộng đó , Phong đã đứng bên cánh cửa gỗ hé mở nhìn vào.Không phải lo lắng cho cô nhưng từ khi phát hiệ tối nào cô cũng đều gặp ác mộng rồi thức dậy lúc nửa đêm thì trong lòng hắn bỗng sinh ra cảm giác muốn tới xem cô như thế nào, chỉ thế thôi.Khi thấy cô đã ngủ lại lúc đó hắn mới khẽ thở ra 1 tiếng , chậm rãi trở về phòng.</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Hắn tựa người trên thành lan can , thầm nghĩ:</w:t>
      </w:r>
    </w:p>
    <w:p>
      <w:pPr>
        <w:pStyle w:val="BodyText"/>
      </w:pPr>
      <w:r>
        <w:t xml:space="preserve">-Đó chỉ là sự thương hại bất chợt đối với cô ta mà thôi.</w:t>
      </w:r>
    </w:p>
    <w:p>
      <w:pPr>
        <w:pStyle w:val="BodyText"/>
      </w:pPr>
      <w:r>
        <w:t xml:space="preserve">Hắn tự nói với mình như thế, đôi mắt khẽ nhìn ra không gian bên ngoài , chỉ còn là một màu đen tĩnh lặng mà thôi.</w:t>
      </w:r>
    </w:p>
    <w:p>
      <w:pPr>
        <w:pStyle w:val="BodyText"/>
      </w:pPr>
      <w:r>
        <w:t xml:space="preserve">Sáng hôm sau, cô tỉnh dậy trong trạng thái thiếu ngủ trầm trọng.Đến lúc cô tỉnh táo hẳn thì lại kinh ngạc khi nhìn thấy hắn đã ngồi trên chiếc ghế đặt trong phòng cô.Cô lắp bắp lên tiếng:</w:t>
      </w:r>
    </w:p>
    <w:p>
      <w:pPr>
        <w:pStyle w:val="BodyText"/>
      </w:pPr>
      <w:r>
        <w:t xml:space="preserve">-Sao..sao.. anh…vào đây? Ai..cho..cho anh vào đây hả? Mau ra ngoài .</w:t>
      </w:r>
    </w:p>
    <w:p>
      <w:pPr>
        <w:pStyle w:val="BodyText"/>
      </w:pPr>
      <w:r>
        <w:t xml:space="preserve">Cô vừa nói vừa dùng tay chỉ ra hướng cửa tỏ ý muốn đuổi hắn đi.Nhưng ngược lại với tư thế hùng hổ của cô, hắn chỉ cười nhạt rồi trầm giọng nói:</w:t>
      </w:r>
    </w:p>
    <w:p>
      <w:pPr>
        <w:pStyle w:val="BodyText"/>
      </w:pPr>
      <w:r>
        <w:t xml:space="preserve">-Tôi cho cô 10p sau đó thì đi cùng tôi đến sân bay.</w:t>
      </w:r>
    </w:p>
    <w:p>
      <w:pPr>
        <w:pStyle w:val="BodyText"/>
      </w:pPr>
      <w:r>
        <w:t xml:space="preserve">Cô chưa kịp trả lời thì hắn đã đứng dậy rời đi.Cô ngẩn người 1 lát rồi cũng quyết định lao người vào phòng vệ sinh .Đúng 10p sau , cô như lời hắn nói đã có mặt ở phòng khách .Hắn đang nhàn nhã đọc bào, uống trà còn cô thì hớt ha hớt hải , dùng hết tốc độ mình cô để nhanh chóng diện kiến hắn.</w:t>
      </w:r>
    </w:p>
    <w:p>
      <w:pPr>
        <w:pStyle w:val="BodyText"/>
      </w:pPr>
      <w:r>
        <w:t xml:space="preserve">Hắn ngẩng đầu nhìn cô, lạnh giọng nói:</w:t>
      </w:r>
    </w:p>
    <w:p>
      <w:pPr>
        <w:pStyle w:val="BodyText"/>
      </w:pPr>
      <w:r>
        <w:t xml:space="preserve">-Đi thôi.</w:t>
      </w:r>
    </w:p>
    <w:p>
      <w:pPr>
        <w:pStyle w:val="BodyText"/>
      </w:pPr>
      <w:r>
        <w:t xml:space="preserve">Hắn nói xong, thong thả quay người bước đi bỏ mặc cô ở phía sau.Cô thấy thế bèn lẽo đẽo chạy theo sau hắn.Hai người lên xe rồi hướng sân bay mà đi.Xe dừng lại ở trước cổng sân bay.</w:t>
      </w:r>
    </w:p>
    <w:p>
      <w:pPr>
        <w:pStyle w:val="BodyText"/>
      </w:pPr>
      <w:r>
        <w:t xml:space="preserve">-Xuống xe.</w:t>
      </w:r>
    </w:p>
    <w:p>
      <w:pPr>
        <w:pStyle w:val="BodyText"/>
      </w:pPr>
      <w:r>
        <w:t xml:space="preserve">Hắn ra lệnh cho cô.</w:t>
      </w:r>
    </w:p>
    <w:p>
      <w:pPr>
        <w:pStyle w:val="BodyText"/>
      </w:pPr>
      <w:r>
        <w:t xml:space="preserve">Cô luống cuống xuống xe rồi nhìn hắn khó hiểu.</w:t>
      </w:r>
    </w:p>
    <w:p>
      <w:pPr>
        <w:pStyle w:val="BodyText"/>
      </w:pPr>
      <w:r>
        <w:t xml:space="preserve">Hắn kéo tay cô đi vào bên trong đại sảnh.Mọi người đi qua đều dừng lại, ánh mắt kinh ngạc có, ngưỡng mộ có , ganh tỵ cũng có.Ngưỡng mộ, kinh ngạc là bởi vì khi bắt gặp một người hoàn mỹ, tuấn tú và mạng vẻ lạnh lùng, vương giả như hắn.Còn ganh tỵ là bởi vì một cô gái bình thường như cô lại có thể sánh vai cùng hắn đi trong đại sảnh của sân bay này.</w:t>
      </w:r>
    </w:p>
    <w:p>
      <w:pPr>
        <w:pStyle w:val="BodyText"/>
      </w:pPr>
      <w:r>
        <w:t xml:space="preserve">Cô khó chịu, cố cúi đầu xuống thấp bước nhanh về phía trước.Bỗng nhiên hắn lên tiếng:</w:t>
      </w:r>
    </w:p>
    <w:p>
      <w:pPr>
        <w:pStyle w:val="BodyText"/>
      </w:pPr>
      <w:r>
        <w:t xml:space="preserve">-Lát nữa hãy vào vai một người bạn gái của tôi.</w:t>
      </w:r>
    </w:p>
    <w:p>
      <w:pPr>
        <w:pStyle w:val="BodyText"/>
      </w:pPr>
      <w:r>
        <w:t xml:space="preserve">Cô vô cùng kinh ngạc, ngước mắt lên nhìn hắn, hỏi:</w:t>
      </w:r>
    </w:p>
    <w:p>
      <w:pPr>
        <w:pStyle w:val="BodyText"/>
      </w:pPr>
      <w:r>
        <w:t xml:space="preserve">-Tại sao?Sao tôi lại phải làm như vậy?</w:t>
      </w:r>
    </w:p>
    <w:p>
      <w:pPr>
        <w:pStyle w:val="BodyText"/>
      </w:pPr>
      <w:r>
        <w:t xml:space="preserve">-Nếu cô muốn có gì chuyện gì không tốt xảy đến với họ thì cứ chống đối lại lời tôi.</w:t>
      </w:r>
    </w:p>
    <w:p>
      <w:pPr>
        <w:pStyle w:val="BodyText"/>
      </w:pPr>
      <w:r>
        <w:t xml:space="preserve">Hắn lạnh lùng nói với cô.Cánh tay rắn chắc, mạnh mẽ của hắn khẽ vòng qua eo cô, kéo cô sát lại người hắn mà đi.Ban đầu cô cố giãy dụa ra khỏi nhưng sau rồi cũng cố chịu đựng, cắn chặt môi, ra vẻ nhu thuận đóng vai người yêu của nhau.</w:t>
      </w:r>
    </w:p>
    <w:p>
      <w:pPr>
        <w:pStyle w:val="BodyText"/>
      </w:pPr>
      <w:r>
        <w:t xml:space="preserve">-Nhã Phương.</w:t>
      </w:r>
    </w:p>
    <w:p>
      <w:pPr>
        <w:pStyle w:val="BodyText"/>
      </w:pPr>
      <w:r>
        <w:t xml:space="preserve">Cô nghe tiếng ai gọi mình liền quay đầu tìm kiếm giọng nói đó.</w:t>
      </w:r>
    </w:p>
    <w:p>
      <w:pPr>
        <w:pStyle w:val="BodyText"/>
      </w:pPr>
      <w:r>
        <w:t xml:space="preserve">-Ở đây.</w:t>
      </w:r>
    </w:p>
    <w:p>
      <w:pPr>
        <w:pStyle w:val="BodyText"/>
      </w:pPr>
      <w:r>
        <w:t xml:space="preserve">Đó là Thanh Vũ, anh đang cố vẫy vẫy 2 tay để cô có thể nhìn thấy.</w:t>
      </w:r>
    </w:p>
    <w:p>
      <w:pPr>
        <w:pStyle w:val="BodyText"/>
      </w:pPr>
      <w:r>
        <w:t xml:space="preserve">Cô mỉm cười nhìn anh , định chạy tới phía anh thì bị cánh tay đang ôm mình giữ lại, trầm giọng nói:</w:t>
      </w:r>
    </w:p>
    <w:p>
      <w:pPr>
        <w:pStyle w:val="BodyText"/>
      </w:pPr>
      <w:r>
        <w:t xml:space="preserve">-Cô đang định làm gì vậy?</w:t>
      </w:r>
    </w:p>
    <w:p>
      <w:pPr>
        <w:pStyle w:val="BodyText"/>
      </w:pPr>
      <w:r>
        <w:t xml:space="preserve">Cô trừng mắt nhìn hắn rồi lại nhìn sang chỗ Thanh Vũ đang đứng.</w:t>
      </w:r>
    </w:p>
    <w:p>
      <w:pPr>
        <w:pStyle w:val="BodyText"/>
      </w:pPr>
      <w:r>
        <w:t xml:space="preserve">-Đi tới đó.</w:t>
      </w:r>
    </w:p>
    <w:p>
      <w:pPr>
        <w:pStyle w:val="BodyText"/>
      </w:pPr>
      <w:r>
        <w:t xml:space="preserve">Hắn vừa nói vừa nhẹ nhàng đưa cô tới chỗ Thanh Vũ.</w:t>
      </w:r>
    </w:p>
    <w:p>
      <w:pPr>
        <w:pStyle w:val="BodyText"/>
      </w:pPr>
      <w:r>
        <w:t xml:space="preserve">Khóe môi hắn khẽ nhếch lên , ánh mắt mang vẻ giễu cợt nhìn Thanh Vũ, đưa tay ra trước mặt anh tỏ ý chào hỏi:</w:t>
      </w:r>
    </w:p>
    <w:p>
      <w:pPr>
        <w:pStyle w:val="BodyText"/>
      </w:pPr>
      <w:r>
        <w:t xml:space="preserve">-Chào anh.</w:t>
      </w:r>
    </w:p>
    <w:p>
      <w:pPr>
        <w:pStyle w:val="BodyText"/>
      </w:pPr>
      <w:r>
        <w:t xml:space="preserve">Thanh Vũ khó chịu giơ tay về phía trước bắt lấy bàn tay của ai đó đang cố ý truê đùa mình.Anh cộc lốc đáp:</w:t>
      </w:r>
    </w:p>
    <w:p>
      <w:pPr>
        <w:pStyle w:val="BodyText"/>
      </w:pPr>
      <w:r>
        <w:t xml:space="preserve">-Chào.</w:t>
      </w:r>
    </w:p>
    <w:p>
      <w:pPr>
        <w:pStyle w:val="BodyText"/>
      </w:pPr>
      <w:r>
        <w:t xml:space="preserve">Xong anh nhìn sang cô , ôn nhu hỏi:</w:t>
      </w:r>
    </w:p>
    <w:p>
      <w:pPr>
        <w:pStyle w:val="BodyText"/>
      </w:pPr>
      <w:r>
        <w:t xml:space="preserve">-Sao cậu đến đây vậy? Hay là cậu biết hôm nay mẹ và dì An về.</w:t>
      </w:r>
    </w:p>
    <w:p>
      <w:pPr>
        <w:pStyle w:val="BodyText"/>
      </w:pPr>
      <w:r>
        <w:t xml:space="preserve">Anh khẽ mỉm cười .</w:t>
      </w:r>
    </w:p>
    <w:p>
      <w:pPr>
        <w:pStyle w:val="BodyText"/>
      </w:pPr>
      <w:r>
        <w:t xml:space="preserve">-Ừ.Mình tới đây đón 2 người đây.Vui quá, có cả cậu ở đây.hì hì.</w:t>
      </w:r>
    </w:p>
    <w:p>
      <w:pPr>
        <w:pStyle w:val="BodyText"/>
      </w:pPr>
      <w:r>
        <w:t xml:space="preserve">Cô cười tươi đáp lời.</w:t>
      </w:r>
    </w:p>
    <w:p>
      <w:pPr>
        <w:pStyle w:val="BodyText"/>
      </w:pPr>
      <w:r>
        <w:t xml:space="preserve">Thanh Vũ chợt nhíu mày nhìn về hướng Vĩnh Phong, hỏi tiếp:</w:t>
      </w:r>
    </w:p>
    <w:p>
      <w:pPr>
        <w:pStyle w:val="BodyText"/>
      </w:pPr>
      <w:r>
        <w:t xml:space="preserve">-Nhưng mấy hôm nay cậu đã đi đâu vậy? Mình tìm cậu khắp nơi đấy!</w:t>
      </w:r>
    </w:p>
    <w:p>
      <w:pPr>
        <w:pStyle w:val="BodyText"/>
      </w:pPr>
      <w:r>
        <w:t xml:space="preserve">Bỗng nhiên Phong cười lạnh 1 tiếng, đáp lời trước cả cô:</w:t>
      </w:r>
    </w:p>
    <w:p>
      <w:pPr>
        <w:pStyle w:val="BodyText"/>
      </w:pPr>
      <w:r>
        <w:t xml:space="preserve">-Ồ! Thật vậy sao? Anh thật sự không biết cô ấy ở đâu hay là có ý khác?</w:t>
      </w:r>
    </w:p>
    <w:p>
      <w:pPr>
        <w:pStyle w:val="BodyText"/>
      </w:pPr>
      <w:r>
        <w:t xml:space="preserve">Thanh Vũ lúng túng trước câu đả kích của hắn, ánh mắt hằn những tia máu nhìn chằm chằm vào Vĩnh Phong.</w:t>
      </w:r>
    </w:p>
    <w:p>
      <w:pPr>
        <w:pStyle w:val="BodyText"/>
      </w:pPr>
      <w:r>
        <w:t xml:space="preserve">Trái lại với anh, ánh mắt của Phong lại mang ý cười cùng thỏa mãn mà nhìn ngược trở lại Thanh Vũ.</w:t>
      </w:r>
    </w:p>
    <w:p>
      <w:pPr>
        <w:pStyle w:val="BodyText"/>
      </w:pPr>
      <w:r>
        <w:t xml:space="preserve">-Thôi thôi.Máy bay hạ cánh rồi đấy! Chúng ta đi thôi.</w:t>
      </w:r>
    </w:p>
    <w:p>
      <w:pPr>
        <w:pStyle w:val="BodyText"/>
      </w:pPr>
      <w:r>
        <w:t xml:space="preserve">Cô xen ngang 2 người họ lúc này, cười cười nhìn họ.</w:t>
      </w:r>
    </w:p>
    <w:p>
      <w:pPr>
        <w:pStyle w:val="BodyText"/>
      </w:pPr>
      <w:r>
        <w:t xml:space="preserve">Hai người không ai nói gì nữa, xoay người chờ ở khu vực đợi người thân.</w:t>
      </w:r>
    </w:p>
    <w:p>
      <w:pPr>
        <w:pStyle w:val="BodyText"/>
      </w:pPr>
      <w:r>
        <w:t xml:space="preserve">-MẸ, DÌ….</w:t>
      </w:r>
    </w:p>
    <w:p>
      <w:pPr>
        <w:pStyle w:val="BodyText"/>
      </w:pPr>
      <w:r>
        <w:t xml:space="preserve">Phương bất ngờ hét lên rồi chạy thật nhanh đến 2 người phụ nữ đang kéo vali của họ.</w:t>
      </w:r>
    </w:p>
    <w:p>
      <w:pPr>
        <w:pStyle w:val="BodyText"/>
      </w:pPr>
      <w:r>
        <w:t xml:space="preserve">Cả ba vui mừng ôm nhau cười rạng rỡ.</w:t>
      </w:r>
    </w:p>
    <w:p>
      <w:pPr>
        <w:pStyle w:val="BodyText"/>
      </w:pPr>
      <w:r>
        <w:t xml:space="preserve">-Ôi!con gái của mẹ.Mẹ nhớ con quá.Nào, để mẹ nhìn xem con của mẹ thế nào nào?</w:t>
      </w:r>
    </w:p>
    <w:p>
      <w:pPr>
        <w:pStyle w:val="BodyText"/>
      </w:pPr>
      <w:r>
        <w:t xml:space="preserve">Ngườ mẹ vừa nói vừa kéo cô xoay qua đủ hướng nhìn xem cô thế nào.Dì An đứng bên cạnh khẽ cười, vỗ nhẹ vào vai chị mình:</w:t>
      </w:r>
    </w:p>
    <w:p>
      <w:pPr>
        <w:pStyle w:val="BodyText"/>
      </w:pPr>
      <w:r>
        <w:t xml:space="preserve">-Chị à! Nó khỏe mà.giờ chúng ta về nhà đã rồi nói tiếp nhé!</w:t>
      </w:r>
    </w:p>
    <w:p>
      <w:pPr>
        <w:pStyle w:val="BodyText"/>
      </w:pPr>
      <w:r>
        <w:t xml:space="preserve">-Ừ Ừ.Đúng vậy.Chúng ta về thôi nhà thôi con.</w:t>
      </w:r>
    </w:p>
    <w:p>
      <w:pPr>
        <w:pStyle w:val="BodyText"/>
      </w:pPr>
      <w:r>
        <w:t xml:space="preserve">Bà vui vẻ ôm đứa con gái vào lòng, miệng luôn mỉm cười.Bà bỗng nhiên ngẩng đầu nhìn về phía 2 người đàn ông cao lớn, tuấn tú đang đứng trước mặt mình.Một người lạnh lùng, còn người kia thì không ai khac-Thanh Vũ người bạn thân của con gái mà bà đã biết từ lâu.</w:t>
      </w:r>
    </w:p>
    <w:p>
      <w:pPr>
        <w:pStyle w:val="BodyText"/>
      </w:pPr>
      <w:r>
        <w:t xml:space="preserve">-Trơi, ai thế này.Thanh Vũ đó hả? Con cũng đến đón dì đó hả?</w:t>
      </w:r>
    </w:p>
    <w:p>
      <w:pPr>
        <w:pStyle w:val="BodyText"/>
      </w:pPr>
      <w:r>
        <w:t xml:space="preserve">Anh cười hiền gật đầu rồi đáp:</w:t>
      </w:r>
    </w:p>
    <w:p>
      <w:pPr>
        <w:pStyle w:val="BodyText"/>
      </w:pPr>
      <w:r>
        <w:t xml:space="preserve">-Vâng ạ.Lâu quá con mới gặp lại 2 dì ạ.Con xin lỗi 2 người.</w:t>
      </w:r>
    </w:p>
    <w:p>
      <w:pPr>
        <w:pStyle w:val="BodyText"/>
      </w:pPr>
      <w:r>
        <w:t xml:space="preserve">Dì An tiếp lời, đôn hậu nói:</w:t>
      </w:r>
    </w:p>
    <w:p>
      <w:pPr>
        <w:pStyle w:val="BodyText"/>
      </w:pPr>
      <w:r>
        <w:t xml:space="preserve">-Có gì mà con xin lỗi 2 người chúng ta chứ! Hôm nay con đón 2 chúng ta là chúng ta vui lắm rồi.Nhưng còn ai đây?</w:t>
      </w:r>
    </w:p>
    <w:p>
      <w:pPr>
        <w:pStyle w:val="BodyText"/>
      </w:pPr>
      <w:r>
        <w:t xml:space="preserve">Dì An liếc nhìn người đàn ông đứng bên cạnh Thanh Vũ.Vĩnh Phong chậm raĩ bước đến, lên tiếng chào:</w:t>
      </w:r>
    </w:p>
    <w:p>
      <w:pPr>
        <w:pStyle w:val="BodyText"/>
      </w:pPr>
      <w:r>
        <w:t xml:space="preserve">-Chào 2 dì .Con là Trịnh Vĩnh Phong-bạn trai của Nhã Phương ạ.</w:t>
      </w:r>
    </w:p>
    <w:p>
      <w:pPr>
        <w:pStyle w:val="BodyText"/>
      </w:pPr>
      <w:r>
        <w:t xml:space="preserve">Bà Tuyết và Dì An đều bất ngờ về câu giới thiệu đó.Kể cả Thanh Vũ cũng vậy.Anh mím chặt môi, nhìn về phía cô nhưng cô chỉ biết cúi đầu im lặng.</w:t>
      </w:r>
    </w:p>
    <w:p>
      <w:pPr>
        <w:pStyle w:val="BodyText"/>
      </w:pPr>
      <w:r>
        <w:t xml:space="preserve">Rồi đột nhiên cả hai người lớn bật cười , nhìn Vĩnh Phong sau đó lại nhìn cô , hài lòng nói:</w:t>
      </w:r>
    </w:p>
    <w:p>
      <w:pPr>
        <w:pStyle w:val="BodyText"/>
      </w:pPr>
      <w:r>
        <w:t xml:space="preserve">-Tốt.Chuyện này để sau nói tiếp.Chúng ta về thồi.Cậu cũng đi cùng chứ?</w:t>
      </w:r>
    </w:p>
    <w:p>
      <w:pPr>
        <w:pStyle w:val="BodyText"/>
      </w:pPr>
      <w:r>
        <w:t xml:space="preserve">Bà Tuyết lên tiếng hỏi Vĩnh Phong.</w:t>
      </w:r>
    </w:p>
    <w:p>
      <w:pPr>
        <w:pStyle w:val="BodyText"/>
      </w:pPr>
      <w:r>
        <w:t xml:space="preserve">Hắn nhẹ giọng đáp:</w:t>
      </w:r>
    </w:p>
    <w:p>
      <w:pPr>
        <w:pStyle w:val="BodyText"/>
      </w:pPr>
      <w:r>
        <w:t xml:space="preserve">-Thưa không !Lần sau cháu sẽ xin phép được đến thăm 2 dì ạ còn hôm nay cho chau xin thứ lỗi vì có chút việc bận nên phải đi gấp .</w:t>
      </w:r>
    </w:p>
    <w:p>
      <w:pPr>
        <w:pStyle w:val="BodyText"/>
      </w:pPr>
      <w:r>
        <w:t xml:space="preserve">Dì An gật gật đầu rồi nói:</w:t>
      </w:r>
    </w:p>
    <w:p>
      <w:pPr>
        <w:pStyle w:val="BodyText"/>
      </w:pPr>
      <w:r>
        <w:t xml:space="preserve">-Không sao.Cậu cứ đi làm việc của mình đi.Lúc nào rãnh thì đến thăm 2 chúng tôi và cả …con bé này nữa nhé!</w:t>
      </w:r>
    </w:p>
    <w:p>
      <w:pPr>
        <w:pStyle w:val="BodyText"/>
      </w:pPr>
      <w:r>
        <w:t xml:space="preserve">Dì An kéo tay Nhã Phương lại gần, nháy mắt với Vĩnh Phong.Hắn khẽ cười gật đâu rồi xin phép đi trước.Hắn đi khỏi rồi nhưng cô vẫn cứ ngây người ra.Lý do vì sao ư? Chỉ có thể là 1 điều…đó ..chính là nụ cười lúc nãy của hắn.Cô nhận thấy đó là nụ cười đúng nghĩa của hắn, không 1 chút giả tạo nào.</w:t>
      </w:r>
    </w:p>
    <w:p>
      <w:pPr>
        <w:pStyle w:val="BodyText"/>
      </w:pPr>
      <w:r>
        <w:t xml:space="preserve">nói thật là Đan cứ ém cái bí mật này hoài cũng khổ lắm...mún cho cả nhà bít liền á nhưng đành cúi đầu thứ lỗi m.n rùi... ...mà nam chính sẽ bá đạo hơn nữa đấy nhé, lạnh lùng, tàn nhẫn và 1 chút gì đó đáng yêu xuất hiện thi thoảng ở con người này...cùng đón xem nhé!</w:t>
      </w:r>
    </w:p>
    <w:p>
      <w:pPr>
        <w:pStyle w:val="BodyText"/>
      </w:pPr>
      <w:r>
        <w:t xml:space="preserve">Sơ lược chap típ theo nhé:</w:t>
      </w:r>
    </w:p>
    <w:p>
      <w:pPr>
        <w:pStyle w:val="BodyText"/>
      </w:pPr>
      <w:r>
        <w:t xml:space="preserve">-Anh đưa em đi đâu thế?</w:t>
      </w:r>
    </w:p>
    <w:p>
      <w:pPr>
        <w:pStyle w:val="BodyText"/>
      </w:pPr>
      <w:r>
        <w:t xml:space="preserve">-Chỉ là muốn em thoải mái thôi.</w:t>
      </w:r>
    </w:p>
    <w:p>
      <w:pPr>
        <w:pStyle w:val="BodyText"/>
      </w:pPr>
      <w:r>
        <w:t xml:space="preserve">-Ồ, thật nhiều hạc giấy.</w:t>
      </w:r>
    </w:p>
    <w:p>
      <w:pPr>
        <w:pStyle w:val="BodyText"/>
      </w:pPr>
      <w:r>
        <w:t xml:space="preserve">Hạc giấy...hạc giấy....nó là gì trong nét chữ mờ nhạt này.</w:t>
      </w:r>
    </w:p>
    <w:p>
      <w:pPr>
        <w:pStyle w:val="BodyText"/>
      </w:pPr>
      <w:r>
        <w:t xml:space="preserve">****</w:t>
      </w:r>
    </w:p>
    <w:p>
      <w:pPr>
        <w:pStyle w:val="BodyText"/>
      </w:pPr>
      <w:r>
        <w:t xml:space="preserve">-chào cô, đã lâu không gặp.cô...còn nhớ tôi không?</w:t>
      </w:r>
    </w:p>
    <w:p>
      <w:pPr>
        <w:pStyle w:val="BodyText"/>
      </w:pPr>
      <w:r>
        <w:t xml:space="preserve">Một cô gái trạc 22 tuổi khinh thường nhìn cô.</w:t>
      </w:r>
    </w:p>
    <w:p>
      <w:pPr>
        <w:pStyle w:val="BodyText"/>
      </w:pPr>
      <w:r>
        <w:t xml:space="preserve">-Xin hỏi cô là ai? Thanh Vũ đâu?</w:t>
      </w:r>
    </w:p>
    <w:p>
      <w:pPr>
        <w:pStyle w:val="BodyText"/>
      </w:pPr>
      <w:r>
        <w:t xml:space="preserve">-Anh ta hả? Nói sao nhỉ! Tôi ...không muốn nói cho cô biết.</w:t>
      </w:r>
    </w:p>
    <w:p>
      <w:pPr>
        <w:pStyle w:val="BodyText"/>
      </w:pPr>
      <w:r>
        <w:t xml:space="preserve">Khóe môi cô ta khẽ nhếch lên, ánh mắt căm phẫn rơi trên người cô.</w:t>
      </w:r>
    </w:p>
    <w:p>
      <w:pPr>
        <w:pStyle w:val="BodyText"/>
      </w:pPr>
      <w:r>
        <w:t xml:space="preserve">*****</w:t>
      </w:r>
    </w:p>
    <w:p>
      <w:pPr>
        <w:pStyle w:val="BodyText"/>
      </w:pPr>
      <w:r>
        <w:t xml:space="preserve">Hắn không nói gì, chỉ lặng lẽ cõng cô đi tới căn phòng.Hắn đứng đầu giường nhìn người con gái đang bất tỉnh, khuôn mặt tái nhợt đi, hơi thở yếu ớt.</w:t>
      </w:r>
    </w:p>
    <w:p>
      <w:pPr>
        <w:pStyle w:val="BodyText"/>
      </w:pPr>
      <w:r>
        <w:t xml:space="preserve">------</w:t>
      </w:r>
    </w:p>
    <w:p>
      <w:pPr>
        <w:pStyle w:val="BodyText"/>
      </w:pPr>
      <w:r>
        <w:t xml:space="preserve">Một cuộc gặp gỡ bí mật của 2 người trong 1 căn phòng kín.Một tiếng cười lớn vang lên trong căn phòng cùng 1 lời nói để lại:</w:t>
      </w:r>
    </w:p>
    <w:p>
      <w:pPr>
        <w:pStyle w:val="BodyText"/>
      </w:pPr>
      <w:r>
        <w:t xml:space="preserve">-Anh đừng quên giao ước của chúng ta.Và mục đích...mà anh cùng tôi đến bây giờ vẫn ngồi chung trên 1 con thuyền.Hãy nhớ lấy điều đó.Tôi và anh quá khứ, hiện tai và cả tương lai mãi mãi vẫn không có quyền lựa chọn hướng rẽ khác cho cuộc đời này đâu.</w:t>
      </w:r>
    </w:p>
    <w:p>
      <w:pPr>
        <w:pStyle w:val="BodyText"/>
      </w:pPr>
      <w:r>
        <w:t xml:space="preserve">-Đi thôi con .</w:t>
      </w:r>
    </w:p>
    <w:p>
      <w:pPr>
        <w:pStyle w:val="BodyText"/>
      </w:pPr>
      <w:r>
        <w:t xml:space="preserve">Bà Tuyết cười cười nhìn đứa con mình còn đang ngây ngốc vì chàng trai trẻ lúc nãy.Cả 3 người lên xe của Thanh Vũ để về nhà.Trên xe ngoại trừ Thanh Vũ chỉ mỉm cười mà không nói câu nào thì không có gì phải để tâm nữa.Xe dừng lại trước cửa nhà cô, mẹ và dì hớn hở xách vali đi xuống nhưng bị anh dành lại đem vào trong nhà.Vừa bỏ vali xuống, anh xoay đầu , khẽ nói với mẹ cô:</w:t>
      </w:r>
    </w:p>
    <w:p>
      <w:pPr>
        <w:pStyle w:val="BodyText"/>
      </w:pPr>
      <w:r>
        <w:t xml:space="preserve">-Dì ơi! Dì cho con mượn Phương hôm nay nhé!! Hết hôm nay con sẽ hoàn trả lại cô ấy cho Di nhé!</w:t>
      </w:r>
    </w:p>
    <w:p>
      <w:pPr>
        <w:pStyle w:val="BodyText"/>
      </w:pPr>
      <w:r>
        <w:t xml:space="preserve">Anh cười nhẹ , ánh mắt nài nỉ nhìn mẹ cô.</w:t>
      </w:r>
    </w:p>
    <w:p>
      <w:pPr>
        <w:pStyle w:val="BodyText"/>
      </w:pPr>
      <w:r>
        <w:t xml:space="preserve">Bà Tuyết phì cười, nháy mắt nói với anh:</w:t>
      </w:r>
    </w:p>
    <w:p>
      <w:pPr>
        <w:pStyle w:val="BodyText"/>
      </w:pPr>
      <w:r>
        <w:t xml:space="preserve">-Con cứ tự nhiên.Mà nhớ là dì chỉ cho con mượn tạm ngày thôi đó nhé! Tối nhớ đưa nó về sớm.</w:t>
      </w:r>
    </w:p>
    <w:p>
      <w:pPr>
        <w:pStyle w:val="BodyText"/>
      </w:pPr>
      <w:r>
        <w:t xml:space="preserve">-Vâng.Con hứa.</w:t>
      </w:r>
    </w:p>
    <w:p>
      <w:pPr>
        <w:pStyle w:val="BodyText"/>
      </w:pPr>
      <w:r>
        <w:t xml:space="preserve">Anh đáp gọn lẹ , cúi đầu chào tạm biệt mẹ cô và dì rồi kéo tay cô đi ra ngoài.Cô cứ ngây người, tròn mắt nhìn anh ,chưa kịp hỏi gì đã bị anh lôi xềnh xệch lên xe từ lúc nào.</w:t>
      </w:r>
    </w:p>
    <w:p>
      <w:pPr>
        <w:pStyle w:val="BodyText"/>
      </w:pPr>
      <w:r>
        <w:t xml:space="preserve">Anh cúi người gài dây an toàn lại cho cô làm cô bất ngờ, mặt đỏ ửng lên vì hành động tự nhiên đó của anh.Anh nhìn cô khẽ cười, xoa đầu cô , ánh mắt dịu dàng, ấm áp nhìn sâu vào mắt cô:</w:t>
      </w:r>
    </w:p>
    <w:p>
      <w:pPr>
        <w:pStyle w:val="BodyText"/>
      </w:pPr>
      <w:r>
        <w:t xml:space="preserve">-Đi với mình đến 1 nơi nhé!</w:t>
      </w:r>
    </w:p>
    <w:p>
      <w:pPr>
        <w:pStyle w:val="BodyText"/>
      </w:pPr>
      <w:r>
        <w:t xml:space="preserve">Cô vô thức gật đầu, mắt vẫn không thôi nhìn anh .Anh bĩu môi, nhìn rồi trêu cô:</w:t>
      </w:r>
    </w:p>
    <w:p>
      <w:pPr>
        <w:pStyle w:val="BodyText"/>
      </w:pPr>
      <w:r>
        <w:t xml:space="preserve">-Mình biết mình đẹp trai ..nhưng cậu cũng không cần thể hiện rõ như thế đâu, Phương à!</w:t>
      </w:r>
    </w:p>
    <w:p>
      <w:pPr>
        <w:pStyle w:val="BodyText"/>
      </w:pPr>
      <w:r>
        <w:t xml:space="preserve">Cô sực tỉnh, mặt càng đỏ hơn, lấp liếm lên giọng nói:</w:t>
      </w:r>
    </w:p>
    <w:p>
      <w:pPr>
        <w:pStyle w:val="BodyText"/>
      </w:pPr>
      <w:r>
        <w:t xml:space="preserve">-Cậu tự kỉ quá đấy! Mình nhìn cậu hồi nào? Mình mà thèm nhìn cậu hả?</w:t>
      </w:r>
    </w:p>
    <w:p>
      <w:pPr>
        <w:pStyle w:val="BodyText"/>
      </w:pPr>
      <w:r>
        <w:t xml:space="preserve">Anh bật cười lớn, nhún nhún vai nói:</w:t>
      </w:r>
    </w:p>
    <w:p>
      <w:pPr>
        <w:pStyle w:val="BodyText"/>
      </w:pPr>
      <w:r>
        <w:t xml:space="preserve">-Mình đâu có nói cậu nhìn mình đâu! Cậu tự nhận mà.</w:t>
      </w:r>
    </w:p>
    <w:p>
      <w:pPr>
        <w:pStyle w:val="BodyText"/>
      </w:pPr>
      <w:r>
        <w:t xml:space="preserve">Cô “hừ” lạnh 1 tiếng, ngoảnh mặt ra phía khác, không thèm nhìn anh.</w:t>
      </w:r>
    </w:p>
    <w:p>
      <w:pPr>
        <w:pStyle w:val="BodyText"/>
      </w:pPr>
      <w:r>
        <w:t xml:space="preserve">Anh ho nhẹ vài tiếng rồi thong thả lái xe đi.Cô vì còn tức anh nên dù không muốn cái khoảng im lặng này nhưng cũng đành nuốt nghẹn, nhịn đi.Cô tự nhủ:</w:t>
      </w:r>
    </w:p>
    <w:p>
      <w:pPr>
        <w:pStyle w:val="BodyText"/>
      </w:pPr>
      <w:r>
        <w:t xml:space="preserve">-Ừ.Cứ cười đi.Cậu mà không lên tiếng trước thì mình cũng không thèm.hừ.</w:t>
      </w:r>
    </w:p>
    <w:p>
      <w:pPr>
        <w:pStyle w:val="BodyText"/>
      </w:pPr>
      <w:r>
        <w:t xml:space="preserve">-Còn giận mình à!</w:t>
      </w:r>
    </w:p>
    <w:p>
      <w:pPr>
        <w:pStyle w:val="BodyText"/>
      </w:pPr>
      <w:r>
        <w:t xml:space="preserve">Đột nhiên anh lên tiếng cắt ngang dòng suy nghĩ của cô.Cô khẽ liếc sang anh 1 cái rồi lạnh giọng nói tỏ vẻ còn giận:</w:t>
      </w:r>
    </w:p>
    <w:p>
      <w:pPr>
        <w:pStyle w:val="BodyText"/>
      </w:pPr>
      <w:r>
        <w:t xml:space="preserve">-Mình đâu nhỏ mọn như cậu nghĩ.</w:t>
      </w:r>
    </w:p>
    <w:p>
      <w:pPr>
        <w:pStyle w:val="BodyText"/>
      </w:pPr>
      <w:r>
        <w:t xml:space="preserve">Khóe môi anh kẽ nhếch lên tạo ra 1 đường cong hoàn hảo,thong thả nói:</w:t>
      </w:r>
    </w:p>
    <w:p>
      <w:pPr>
        <w:pStyle w:val="BodyText"/>
      </w:pPr>
      <w:r>
        <w:t xml:space="preserve">-Cậu và hắn …người tên Vĩnh Phong đó đang yêu nhau à!</w:t>
      </w:r>
    </w:p>
    <w:p>
      <w:pPr>
        <w:pStyle w:val="BodyText"/>
      </w:pPr>
      <w:r>
        <w:t xml:space="preserve">Cô kinh ngạc nhìn anh, không biết trả lời như thế, nói thật hay là…</w:t>
      </w:r>
    </w:p>
    <w:p>
      <w:pPr>
        <w:pStyle w:val="BodyText"/>
      </w:pPr>
      <w:r>
        <w:t xml:space="preserve">-Cậu cứ nói đi.Mình không trách gì cậu đâu!</w:t>
      </w:r>
    </w:p>
    <w:p>
      <w:pPr>
        <w:pStyle w:val="BodyText"/>
      </w:pPr>
      <w:r>
        <w:t xml:space="preserve">Câu nói đó có vẻ như không có vấn đề gì nhưng cô biết nó không đơn giản chỉ dừng lại ỏ việc anh không trách gì cô.Cô buồn buồn trả lời:</w:t>
      </w:r>
    </w:p>
    <w:p>
      <w:pPr>
        <w:pStyle w:val="BodyText"/>
      </w:pPr>
      <w:r>
        <w:t xml:space="preserve">-Ừ.Nếu cậu nghĩ như vậy cũng đúng mà không nghĩ như vậy cũng đúng.</w:t>
      </w:r>
    </w:p>
    <w:p>
      <w:pPr>
        <w:pStyle w:val="BodyText"/>
      </w:pPr>
      <w:r>
        <w:t xml:space="preserve">-Không thể nói ra sao?</w:t>
      </w:r>
    </w:p>
    <w:p>
      <w:pPr>
        <w:pStyle w:val="BodyText"/>
      </w:pPr>
      <w:r>
        <w:t xml:space="preserve">Anh nói với cô nhưng mắt vẫn nhìn thẳng về phía trước.</w:t>
      </w:r>
    </w:p>
    <w:p>
      <w:pPr>
        <w:pStyle w:val="BodyText"/>
      </w:pPr>
      <w:r>
        <w:t xml:space="preserve">Cô chần chừ 1 chút rồi gật đầu coi như đã đáp lời anh.Và thế khoảng lặng lại bao trùm cả 2 người .</w:t>
      </w:r>
    </w:p>
    <w:p>
      <w:pPr>
        <w:pStyle w:val="BodyText"/>
      </w:pPr>
      <w:r>
        <w:t xml:space="preserve">5p</w:t>
      </w:r>
    </w:p>
    <w:p>
      <w:pPr>
        <w:pStyle w:val="BodyText"/>
      </w:pPr>
      <w:r>
        <w:t xml:space="preserve">10p</w:t>
      </w:r>
    </w:p>
    <w:p>
      <w:pPr>
        <w:pStyle w:val="BodyText"/>
      </w:pPr>
      <w:r>
        <w:t xml:space="preserve">15p</w:t>
      </w:r>
    </w:p>
    <w:p>
      <w:pPr>
        <w:pStyle w:val="BodyText"/>
      </w:pPr>
      <w:r>
        <w:t xml:space="preserve">…..</w:t>
      </w:r>
    </w:p>
    <w:p>
      <w:pPr>
        <w:pStyle w:val="BodyText"/>
      </w:pPr>
      <w:r>
        <w:t xml:space="preserve">30p.</w:t>
      </w:r>
    </w:p>
    <w:p>
      <w:pPr>
        <w:pStyle w:val="BodyText"/>
      </w:pPr>
      <w:r>
        <w:t xml:space="preserve">Cô cảm thấy không thể cứ im lặng mãi thế này liền càu nhàu:</w:t>
      </w:r>
    </w:p>
    <w:p>
      <w:pPr>
        <w:pStyle w:val="BodyText"/>
      </w:pPr>
      <w:r>
        <w:t xml:space="preserve">-Này, đã nửa tiếng rồi đó, cậu không định nói chuyện với mình dù là nửa câu sao?</w:t>
      </w:r>
    </w:p>
    <w:p>
      <w:pPr>
        <w:pStyle w:val="BodyText"/>
      </w:pPr>
      <w:r>
        <w:t xml:space="preserve">-Không.</w:t>
      </w:r>
    </w:p>
    <w:p>
      <w:pPr>
        <w:pStyle w:val="BodyText"/>
      </w:pPr>
      <w:r>
        <w:t xml:space="preserve">Anh lạnh lùng trả lời.</w:t>
      </w:r>
    </w:p>
    <w:p>
      <w:pPr>
        <w:pStyle w:val="BodyText"/>
      </w:pPr>
      <w:r>
        <w:t xml:space="preserve">Cô bực mình muốn xuống xe ngay lập tức nhưng đành nhịn , thở ra rồi ngồi yên không nói gì nữa.</w:t>
      </w:r>
    </w:p>
    <w:p>
      <w:pPr>
        <w:pStyle w:val="BodyText"/>
      </w:pPr>
      <w:r>
        <w:t xml:space="preserve">Tiếng điện thoại vang lên phá vỡ bầu không khí ngột ngạt hiện tại.Anh nhíu mày , khó chịu nhìn tên của người gọi tới .Anh vứt điện thoại ra ngoài cửa kính và tiếng reo cũng theo đó mất đi bất ngờ.Cô giật mình, khó hiểu hành động cùng thái độ cáu kỉnh đó của anh.</w:t>
      </w:r>
    </w:p>
    <w:p>
      <w:pPr>
        <w:pStyle w:val="BodyText"/>
      </w:pPr>
      <w:r>
        <w:t xml:space="preserve">-Sao cậu không bắt máy? Người ta gọi cậu lỡ như…</w:t>
      </w:r>
    </w:p>
    <w:p>
      <w:pPr>
        <w:pStyle w:val="BodyText"/>
      </w:pPr>
      <w:r>
        <w:t xml:space="preserve">Chưa để cô nói hết câu, anh đã lạnh lùng trừng cô một cái.Cô biết điều vội cụp mắt xuống, ngoan ngoãn ngồi im.</w:t>
      </w:r>
    </w:p>
    <w:p>
      <w:pPr>
        <w:pStyle w:val="BodyText"/>
      </w:pPr>
      <w:r>
        <w:t xml:space="preserve">-Đến nơi rồi.Xuống xe hay để mình ôm cậu ra khỏi xe?</w:t>
      </w:r>
    </w:p>
    <w:p>
      <w:pPr>
        <w:pStyle w:val="BodyText"/>
      </w:pPr>
      <w:r>
        <w:t xml:space="preserve">Anh thờ ơ hỏi.</w:t>
      </w:r>
    </w:p>
    <w:p>
      <w:pPr>
        <w:pStyle w:val="BodyText"/>
      </w:pPr>
      <w:r>
        <w:t xml:space="preserve">Cô bối rối, vồi vàng xua xua tay nói:</w:t>
      </w:r>
    </w:p>
    <w:p>
      <w:pPr>
        <w:pStyle w:val="BodyText"/>
      </w:pPr>
      <w:r>
        <w:t xml:space="preserve">-Không, không cần.Mình..tự xuống.</w:t>
      </w:r>
    </w:p>
    <w:p>
      <w:pPr>
        <w:pStyle w:val="BodyText"/>
      </w:pPr>
      <w:r>
        <w:t xml:space="preserve">Thấy lông mày anh khẽ nhướng lên , cô liền bổ sung thêm 1 câu:</w:t>
      </w:r>
    </w:p>
    <w:p>
      <w:pPr>
        <w:pStyle w:val="BodyText"/>
      </w:pPr>
      <w:r>
        <w:t xml:space="preserve">-À cái này phải nói là tự than vận động vẫn hơn.Hì hì.</w:t>
      </w:r>
    </w:p>
    <w:p>
      <w:pPr>
        <w:pStyle w:val="BodyText"/>
      </w:pPr>
      <w:r>
        <w:t xml:space="preserve">Cô cười trừ nhìn anh,tay vô thức nắm chặt dây an toàn.</w:t>
      </w:r>
    </w:p>
    <w:p>
      <w:pPr>
        <w:pStyle w:val="BodyText"/>
      </w:pPr>
      <w:r>
        <w:t xml:space="preserve">Anh nhìn thoáng qua tay cô rồi thấp giọng nói:</w:t>
      </w:r>
    </w:p>
    <w:p>
      <w:pPr>
        <w:pStyle w:val="BodyText"/>
      </w:pPr>
      <w:r>
        <w:t xml:space="preserve">-giữ chặt dây thế sao xuống xe được?</w:t>
      </w:r>
    </w:p>
    <w:p>
      <w:pPr>
        <w:pStyle w:val="BodyText"/>
      </w:pPr>
      <w:r>
        <w:t xml:space="preserve">Cô ngộ ra cái hành động ngu ngốc của mình liền nhanh chóng tháo dây ra rồi lao nhanh ra khỏi xe.Anh chỉ đành lắc đầu nhìn cô rồi cũng từ từ bước xuống xe.</w:t>
      </w:r>
    </w:p>
    <w:p>
      <w:pPr>
        <w:pStyle w:val="BodyText"/>
      </w:pPr>
      <w:r>
        <w:t xml:space="preserve">Cô nhìn quang cảnh xung quanh mình, chỉ biết miêu tả bằng 2 từ -Hoang vu.</w:t>
      </w:r>
    </w:p>
    <w:p>
      <w:pPr>
        <w:pStyle w:val="BodyText"/>
      </w:pPr>
      <w:r>
        <w:t xml:space="preserve">Cô xoay người đối diện với anh, thắc mắc hỏi:</w:t>
      </w:r>
    </w:p>
    <w:p>
      <w:pPr>
        <w:pStyle w:val="BodyText"/>
      </w:pPr>
      <w:r>
        <w:t xml:space="preserve">-Đến đây làm gì? Có gì để xem đâu.</w:t>
      </w:r>
    </w:p>
    <w:p>
      <w:pPr>
        <w:pStyle w:val="BodyText"/>
      </w:pPr>
      <w:r>
        <w:t xml:space="preserve">Anh cười nhạt , đáp lời:</w:t>
      </w:r>
    </w:p>
    <w:p>
      <w:pPr>
        <w:pStyle w:val="BodyText"/>
      </w:pPr>
      <w:r>
        <w:t xml:space="preserve">-Sẽ có thứ để xem chứ! Đừng lo.Nào, đi với mình.</w:t>
      </w:r>
    </w:p>
    <w:p>
      <w:pPr>
        <w:pStyle w:val="BodyText"/>
      </w:pPr>
      <w:r>
        <w:t xml:space="preserve">Anh vừa nói vừa kéo lấy tay cô đi về hướng ngôi miếu cũ.Phía sau ngôi miếu cũ này là lại có 1 ngôi nhà 3 gian màu xanh dương.</w:t>
      </w:r>
    </w:p>
    <w:p>
      <w:pPr>
        <w:pStyle w:val="BodyText"/>
      </w:pPr>
      <w:r>
        <w:t xml:space="preserve">-Vào trong đi.</w:t>
      </w:r>
    </w:p>
    <w:p>
      <w:pPr>
        <w:pStyle w:val="BodyText"/>
      </w:pPr>
      <w:r>
        <w:t xml:space="preserve">Anh nhẹ giọng nói.</w:t>
      </w:r>
    </w:p>
    <w:p>
      <w:pPr>
        <w:pStyle w:val="BodyText"/>
      </w:pPr>
      <w:r>
        <w:t xml:space="preserve">Cô theo anh đi vào trong căn nhà nhỏ .Một thứ làm cô phải nagcj nhiên đó chính là sự trái ngược của ngôi nhà này với quang cảnh vắng vẻ, hoang vu ở phía bên ngoài. Nó không có gì gọi là nhà hoang cả, mọi thứ đều gọn gàng, sạch sẽ chứng tỏ 1 điều ở đây có người ở và còn được dọn dẹp rất ngăn nắp.Ngôi nhà pủ lên 1 không gian ấm áp, hơi ấm bất ngờ lan tỏa mọi ngóc ngách tâm hồn của con người.Cô vô thức đua bàn tay nhỏ nhắn của mình về phía chiếc chuông gió làm bằng sò biển.Nó phát ra những âm thanh rất vui tai mỗi khi một làn gió nhẹ thoảng qua.Cô như chìm vào không gian bình lặng, thư thái này nếu không vì tiếng nói gần sát bên tai mình thì có lẽ cô còn chưa thôi miên man cảm nhận sự yên bình nơi này.</w:t>
      </w:r>
    </w:p>
    <w:p>
      <w:pPr>
        <w:pStyle w:val="BodyText"/>
      </w:pPr>
      <w:r>
        <w:t xml:space="preserve">-Đẹp không? Mình nghĩ ..cậu sẽ thích nên mình đã dẫn cậu đến đây!</w:t>
      </w:r>
    </w:p>
    <w:p>
      <w:pPr>
        <w:pStyle w:val="BodyText"/>
      </w:pPr>
      <w:r>
        <w:t xml:space="preserve">Anh thì thầm vào tai cô.Cô mỉm cười , nhỏ giọng nói:</w:t>
      </w:r>
    </w:p>
    <w:p>
      <w:pPr>
        <w:pStyle w:val="BodyText"/>
      </w:pPr>
      <w:r>
        <w:t xml:space="preserve">-Mình rất thích.Cám ..</w:t>
      </w:r>
    </w:p>
    <w:p>
      <w:pPr>
        <w:pStyle w:val="BodyText"/>
      </w:pPr>
      <w:r>
        <w:t xml:space="preserve">Anh dùng ngón tay đặt trên môi cô ngăn không cho cô nói từ mà anh không muốn nghe.</w:t>
      </w:r>
    </w:p>
    <w:p>
      <w:pPr>
        <w:pStyle w:val="BodyText"/>
      </w:pPr>
      <w:r>
        <w:t xml:space="preserve">-Đừng nói từ đó với mình.Chỉ cần cậu thích mà thôi.</w:t>
      </w:r>
    </w:p>
    <w:p>
      <w:pPr>
        <w:pStyle w:val="BodyText"/>
      </w:pPr>
      <w:r>
        <w:t xml:space="preserve">Bất ngờ tiếng nhạc because of you vang lên từ điện thoại cô, cô cuốn quýt lấy điện thoại, thè lưỡi , cười cười nhìn anh rồi nhấc máy:</w:t>
      </w:r>
    </w:p>
    <w:p>
      <w:pPr>
        <w:pStyle w:val="BodyText"/>
      </w:pPr>
      <w:r>
        <w:t xml:space="preserve">-Alo.Tôi Nhã Pương nghe.</w:t>
      </w:r>
    </w:p>
    <w:p>
      <w:pPr>
        <w:pStyle w:val="BodyText"/>
      </w:pPr>
      <w:r>
        <w:t xml:space="preserve">Giọng nói lạnh lùng cố hữu của hắn không thể lẫn vào ai đột nhiên truyền đến tai cô:</w:t>
      </w:r>
    </w:p>
    <w:p>
      <w:pPr>
        <w:pStyle w:val="BodyText"/>
      </w:pPr>
      <w:r>
        <w:t xml:space="preserve">-Rời khỏi ngôi nhà đó và trở về nhà cô nhanh cho tôi.</w:t>
      </w:r>
    </w:p>
    <w:p>
      <w:pPr>
        <w:pStyle w:val="BodyText"/>
      </w:pPr>
      <w:r>
        <w:t xml:space="preserve">Cô bực mình, lớn tiếng nói lại:</w:t>
      </w:r>
    </w:p>
    <w:p>
      <w:pPr>
        <w:pStyle w:val="BodyText"/>
      </w:pPr>
      <w:r>
        <w:t xml:space="preserve">-Sao tôi lại phải nghe lời anhchứ?</w:t>
      </w:r>
    </w:p>
    <w:p>
      <w:pPr>
        <w:pStyle w:val="BodyText"/>
      </w:pPr>
      <w:r>
        <w:t xml:space="preserve">Hắn gằn từng chữ, đè thấp giọng ra lệnh cho cô:</w:t>
      </w:r>
    </w:p>
    <w:p>
      <w:pPr>
        <w:pStyle w:val="BodyText"/>
      </w:pPr>
      <w:r>
        <w:t xml:space="preserve">-RA –KHỎI-NƠI-ĐÓ.NGHE RÕ CHƯA?</w:t>
      </w:r>
    </w:p>
    <w:p>
      <w:pPr>
        <w:pStyle w:val="BodyText"/>
      </w:pPr>
      <w:r>
        <w:t xml:space="preserve">-Anh…</w:t>
      </w:r>
    </w:p>
    <w:p>
      <w:pPr>
        <w:pStyle w:val="BodyText"/>
      </w:pPr>
      <w:r>
        <w:t xml:space="preserve">Cô chưa nói hết lời đã bị Thanh Vũ đứng ở bên cạnh giật lấy điện thoại ném đi.Điện thoại bị lực ném mạnh vào tường nên bể nát ra ngay sau đó.Cô kinh ngạc xoay người hỏi anh:</w:t>
      </w:r>
    </w:p>
    <w:p>
      <w:pPr>
        <w:pStyle w:val="BodyText"/>
      </w:pPr>
      <w:r>
        <w:t xml:space="preserve">-Cậu sao..</w:t>
      </w:r>
    </w:p>
    <w:p>
      <w:pPr>
        <w:pStyle w:val="BodyText"/>
      </w:pPr>
      <w:r>
        <w:t xml:space="preserve">Trước mặt cô ường như không còn nhìn thấy thân ảnh cao lớn của anh nữa, chỉ toàn một mảng đen ,trắng cứ mờ nhạt, mơ hồ quanh cô.Cô ngất đi , nằm dài trên sàn nhà lạnh lẽo.Thanh Vũ thấy vậy định lao ra đỡ cô nhưng bị một cánh tay chặn lại, lạnh lùng nói:</w:t>
      </w:r>
    </w:p>
    <w:p>
      <w:pPr>
        <w:pStyle w:val="BodyText"/>
      </w:pPr>
      <w:r>
        <w:t xml:space="preserve">-Cẩn trọng trong cách hành động bồng bột của anh.Đã hết việc của anh, còn bây giờ là tôi.Đi đi.Tôi sẽ đưa cô ta về đúng giờ như anh nói.</w:t>
      </w:r>
    </w:p>
    <w:p>
      <w:pPr>
        <w:pStyle w:val="BodyText"/>
      </w:pPr>
      <w:r>
        <w:t xml:space="preserve">Bàn tay anh nắm chặt thành quyền, mắt vẫn không hề dời khỏi người con gái đang ngất đi trên nền nhà lạnh .Một lúc sau, anh thả lỏng bàn tay ra, hít mạnh vào 1 hơi, xoay người dứt khoát rời đi.</w:t>
      </w:r>
    </w:p>
    <w:p>
      <w:pPr>
        <w:pStyle w:val="BodyText"/>
      </w:pPr>
      <w:r>
        <w:t xml:space="preserve">Người lạ mặt xuất hiện ở đây không ai biết đến con người thật của cô ta.Cô ta là ai, và vì sao lại có mặt ở đây.</w:t>
      </w:r>
    </w:p>
    <w:p>
      <w:pPr>
        <w:pStyle w:val="BodyText"/>
      </w:pPr>
      <w:r>
        <w:t xml:space="preserve">Cô ta nhìn bóng dáng Thanh Vũ dần khuất đi, liền đảo mắt nhìn cô gái trước mặt mình giờ đã ngất lịm, không ý thưc được gì.Khóe miệng cô ta dần lộ ra 1 nụ cười nham hiểm và tà mị không lường trước được.</w:t>
      </w:r>
    </w:p>
    <w:p>
      <w:pPr>
        <w:pStyle w:val="BodyText"/>
      </w:pPr>
      <w:r>
        <w:t xml:space="preserve">Cô tỉnh dậy, lắc nhẹ đầu cố nhìn kĩ mọi thứ xung quanh mình.Cô lờ mờ nhớ ra những việc xảy ra đột ngột lúc nãy.Cô thầm nghĩ:</w:t>
      </w:r>
    </w:p>
    <w:p>
      <w:pPr>
        <w:pStyle w:val="BodyText"/>
      </w:pPr>
      <w:r>
        <w:t xml:space="preserve">-Thanh Vu đâu rồi, tại sao hắn ta lại gọi điện ra lệnh cho cô rời khỏi ngôi nhà đó. Và vì sao…ôi đầu đau quá!Nhưng…vì lý do gì cô lại ngất đi thế này.</w:t>
      </w:r>
    </w:p>
    <w:p>
      <w:pPr>
        <w:pStyle w:val="BodyText"/>
      </w:pPr>
      <w:r>
        <w:t xml:space="preserve">Cô nhìn lại những thứ xung quanh mình hiện giờ, cô hốt hoảng nhận ra đây không phải là nơi cô đặt chân đến cùng Thanh Vũ.</w:t>
      </w:r>
    </w:p>
    <w:p>
      <w:pPr>
        <w:pStyle w:val="BodyText"/>
      </w:pPr>
      <w:r>
        <w:t xml:space="preserve">Cô loạng chọạng đứng dậy, dầu óc vẫn còn choáng váng không thể nhìn rõ mọi thứ.Cô đi lên bậ thang để lên tầng trên.Cô quan sát xung quanh không hè thấy anh, cô lên tiếng gọi:</w:t>
      </w:r>
    </w:p>
    <w:p>
      <w:pPr>
        <w:pStyle w:val="BodyText"/>
      </w:pPr>
      <w:r>
        <w:t xml:space="preserve">-Vũ, cậu ở đâu? Mau ra đây đi.Mình không muốn chơi trò này đâu!</w:t>
      </w:r>
    </w:p>
    <w:p>
      <w:pPr>
        <w:pStyle w:val="BodyText"/>
      </w:pPr>
      <w:r>
        <w:t xml:space="preserve">Cô bước vào một căn phong không có cánh cửa.</w:t>
      </w:r>
    </w:p>
    <w:p>
      <w:pPr>
        <w:pStyle w:val="BodyText"/>
      </w:pPr>
      <w:r>
        <w:t xml:space="preserve">-Hạc giấy.Sao ở đây nhiều thế nhì!</w:t>
      </w:r>
    </w:p>
    <w:p>
      <w:pPr>
        <w:pStyle w:val="BodyText"/>
      </w:pPr>
      <w:r>
        <w:t xml:space="preserve">Cô khó hiểu nhìn những con hạc nỏ bé được gấp bởi 1 người nào đó treo lơ lửng ở mọi nơi trong căn phòng.Cô nhún nhún vai định xoay người rời đi.Nhưng không biết vì cái gì ,cô dừng bước nhìn xéo qua 1 góc trong căn phòng.Một bức ảnh rất lớn, trên đó là hình 1 cô bé đáng yêu đang nằm ngủ trong vòng tay 1nguoiwf phụ nữ xinh đẹp như 1 nữ thần.Cô cứ nhìn vào bức ảnh đo rồi vô thức đưa tay lên giữ chặt lòng mình, khẽ nhíu mày nói:</w:t>
      </w:r>
    </w:p>
    <w:p>
      <w:pPr>
        <w:pStyle w:val="BodyText"/>
      </w:pPr>
      <w:r>
        <w:t xml:space="preserve">-Đau…</w:t>
      </w:r>
    </w:p>
    <w:p>
      <w:pPr>
        <w:pStyle w:val="BodyText"/>
      </w:pPr>
      <w:r>
        <w:t xml:space="preserve">Bàn tay còn lại của cô chạm vào mặt bàn bên cạnh cô.Có thứ gì đó chạm vào tay cô, cô vội nhìn xuống xem thử-một con hạt bằng giấy to bằng một quyển sách.Cô nhẹ nhàng cầm con hạt đó lên, đột nhiên một dòng chũ mò nhạt hiện ra ở bên phải của con hạc.</w:t>
      </w:r>
    </w:p>
    <w:p>
      <w:pPr>
        <w:pStyle w:val="BodyText"/>
      </w:pPr>
      <w:r>
        <w:t xml:space="preserve">-hạc giấy…hạc giấy…Tặng chị yêu của em…</w:t>
      </w:r>
    </w:p>
    <w:p>
      <w:pPr>
        <w:pStyle w:val="BodyText"/>
      </w:pPr>
      <w:r>
        <w:t xml:space="preserve">Cô nhìn chằm chằm vào nét chứ mờ nhạt trên con hạc rồi lại liếc nhìn bức ảnh ở phía trên.</w:t>
      </w:r>
    </w:p>
    <w:p>
      <w:pPr>
        <w:pStyle w:val="BodyText"/>
      </w:pPr>
      <w:r>
        <w:t xml:space="preserve">Bât ngờ giọng cười lớn của 1 người làm cô giật mình, quay đầu nhìn phía sau mình.Một giọng nói trong trẻo chào cô:</w:t>
      </w:r>
    </w:p>
    <w:p>
      <w:pPr>
        <w:pStyle w:val="BodyText"/>
      </w:pPr>
      <w:r>
        <w:t xml:space="preserve">-Chào cô, đã lâu không gặp….còn nhớ tôi không?</w:t>
      </w:r>
    </w:p>
    <w:p>
      <w:pPr>
        <w:pStyle w:val="BodyText"/>
      </w:pPr>
      <w:r>
        <w:t xml:space="preserve">Một cô gái trạc 22 tuổi khinh thường nhìn cô.</w:t>
      </w:r>
    </w:p>
    <w:p>
      <w:pPr>
        <w:pStyle w:val="BodyText"/>
      </w:pPr>
      <w:r>
        <w:t xml:space="preserve">Cô nhướng mày nhìn cô gái đó, không hề có cảm giác đã từng gặp qua cô gái này.Cô gượng xười nhìn cô ta, khẽ đáp:</w:t>
      </w:r>
    </w:p>
    <w:p>
      <w:pPr>
        <w:pStyle w:val="BodyText"/>
      </w:pPr>
      <w:r>
        <w:t xml:space="preserve">-Tôi nghĩ cô nhận nhầm người rồi.Tôi sao có thể biết cô được.Tôi..chưa bao giờ gặp cô.</w:t>
      </w:r>
    </w:p>
    <w:p>
      <w:pPr>
        <w:pStyle w:val="BodyText"/>
      </w:pPr>
      <w:r>
        <w:t xml:space="preserve">-Vậy sao.Thật đáng buồn.Cô làm tôi buồn quá đi.</w:t>
      </w:r>
    </w:p>
    <w:p>
      <w:pPr>
        <w:pStyle w:val="BodyText"/>
      </w:pPr>
      <w:r>
        <w:t xml:space="preserve">Cô ta cười cợt , mỉa mai cô.</w:t>
      </w:r>
    </w:p>
    <w:p>
      <w:pPr>
        <w:pStyle w:val="BodyText"/>
      </w:pPr>
      <w:r>
        <w:t xml:space="preserve">Cô cố duy trì nét cười trên gương mặt mình, hỏi tiếp:</w:t>
      </w:r>
    </w:p>
    <w:p>
      <w:pPr>
        <w:pStyle w:val="BodyText"/>
      </w:pPr>
      <w:r>
        <w:t xml:space="preserve">-Vậy xin hỏi cô là ai? Và cô..có thể cho tôi biết Thanh Vũ đang ở đâu không?</w:t>
      </w:r>
    </w:p>
    <w:p>
      <w:pPr>
        <w:pStyle w:val="BodyText"/>
      </w:pPr>
      <w:r>
        <w:t xml:space="preserve">-Anh ta hả? Nói sao nhỉ! Tôi…không muốn nói cho cô biết.</w:t>
      </w:r>
    </w:p>
    <w:p>
      <w:pPr>
        <w:pStyle w:val="BodyText"/>
      </w:pPr>
      <w:r>
        <w:t xml:space="preserve">Khóe môi cô ta khẽ nhếch lên, ánh mắt căm phẫn rơi trên người cô.</w:t>
      </w:r>
    </w:p>
    <w:p>
      <w:pPr>
        <w:pStyle w:val="BodyText"/>
      </w:pPr>
      <w:r>
        <w:t xml:space="preserve">-Cô …đã thấy những thứ bên trong căn phòng này, phải không?</w:t>
      </w:r>
    </w:p>
    <w:p>
      <w:pPr>
        <w:pStyle w:val="BodyText"/>
      </w:pPr>
      <w:r>
        <w:t xml:space="preserve">Cô ta bước từng bước đến gần cô, chẳng mấy chốc đã đứng đối diện cô ở cự li rất gần, khẽ thì thầm vào tai cô:</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Cô thấy quen không? Không nên quên những thứ đó chứ! Dễ lãng quên như vậy là không tốt đâu?</w:t>
      </w:r>
    </w:p>
    <w:p>
      <w:pPr>
        <w:pStyle w:val="BodyText"/>
      </w:pPr>
      <w:r>
        <w:t xml:space="preserve">Cô giật nảy mình, vô thức lùi người dần về góc tường, cố tránh xacô gái lạ mặt này.</w:t>
      </w:r>
    </w:p>
    <w:p>
      <w:pPr>
        <w:pStyle w:val="BodyText"/>
      </w:pPr>
      <w:r>
        <w:t xml:space="preserve">-Cô đang cố tránh tôi sao! Được thôi, vậy cô cứ từ từ cảm thụ những thứ đã ngủ quên của cô ở đây nhé! Tạm biệt.</w:t>
      </w:r>
    </w:p>
    <w:p>
      <w:pPr>
        <w:pStyle w:val="BodyText"/>
      </w:pPr>
      <w:r>
        <w:t xml:space="preserve">Vừa dứt lời, cô ta xoay người rời đi .Cô ngẩn người nhìn cô ta hồi lâu cho đến khi nghe tiếng đóng cửa ở phái tầng 1 cô mới bừng tỉnh.Cô vội lao xuống dưới , chạy nhanh đến cánh cửa .Cô cố gắng đảy cánh cửa đó ra nhưng…nó đã bị khóa từ bên ngoài.Cô sợ hãi dùng tay đập cửa, het lên:</w:t>
      </w:r>
    </w:p>
    <w:p>
      <w:pPr>
        <w:pStyle w:val="BodyText"/>
      </w:pPr>
      <w:r>
        <w:t xml:space="preserve">-Mỏ cửa ra.Mở cửa ra cho tôi.Thanh Vũ cậu đâu rồi.Mở ra.</w:t>
      </w:r>
    </w:p>
    <w:p>
      <w:pPr>
        <w:pStyle w:val="BodyText"/>
      </w:pPr>
      <w:r>
        <w:t xml:space="preserve">Bỗng dưng một làn khói bốc lên từ bên trong căn nhà, nó bắt đầu lan tỏa xung quanh.Cô cảm thấy ngột ngạt, khó thở .Cô vùng chạy qua cửa sổ nhưng nó cũng đã bị đóng lại từ bên ngoài.Cô vội chạy lên tầng trên nhưng nó đã bị chặn lại bởi 1 bức tường bí mật.Cô kinh hoàng nhìn xung quanh, không một lối ra, không một ai ngoại trừ cô trong căn nhà kì lạ này.Rồi 1 lần nữa làn khói đó xộ vào mũi cô, nó như ngấm vào từng vùng da của cô.Cô cảm giác như tê buốt, chân tay lạnh cóng đi không thể cử động được.Trong tình thế ấy những hình ảnh trong căn phòng đó lại lần lượt xuất hiện , ám ảnh cô.Bé gái…người phụ nữ…hạc giấy….những dòng chữ mờ nhạt…tất cả như cuốn chặt lấy cô, bóp nghẹt từng hơi thở ngày càng yếu ớt của cô.</w:t>
      </w:r>
    </w:p>
    <w:p>
      <w:pPr>
        <w:pStyle w:val="BodyText"/>
      </w:pPr>
      <w:r>
        <w:t xml:space="preserve">-RẦM.</w:t>
      </w:r>
    </w:p>
    <w:p>
      <w:pPr>
        <w:pStyle w:val="BodyText"/>
      </w:pPr>
      <w:r>
        <w:t xml:space="preserve">Tiếng phá cửa vang lên, cánh cửa được mở ra cùng một thân ảnh cao lớn hiện hữu trước mắt cô.</w:t>
      </w:r>
    </w:p>
    <w:p>
      <w:pPr>
        <w:pStyle w:val="BodyText"/>
      </w:pPr>
      <w:r>
        <w:t xml:space="preserve">Người đó chạy nhanh đến cô, gầm lên:</w:t>
      </w:r>
    </w:p>
    <w:p>
      <w:pPr>
        <w:pStyle w:val="BodyText"/>
      </w:pPr>
      <w:r>
        <w:t xml:space="preserve">-Tôi đã ra lệnh cho cô phải rời nơi đó cơ mà.Chết tiệt.</w:t>
      </w:r>
    </w:p>
    <w:p>
      <w:pPr>
        <w:pStyle w:val="BodyText"/>
      </w:pPr>
      <w:r>
        <w:t xml:space="preserve">-Là..anh.</w:t>
      </w:r>
    </w:p>
    <w:p>
      <w:pPr>
        <w:pStyle w:val="BodyText"/>
      </w:pPr>
      <w:r>
        <w:t xml:space="preserve">Cô khàn giọng đáp lời hắn.</w:t>
      </w:r>
    </w:p>
    <w:p>
      <w:pPr>
        <w:pStyle w:val="BodyText"/>
      </w:pPr>
      <w:r>
        <w:t xml:space="preserve">Cô ngẩng đầu lên nhìn hắn, trong mắt hắn chỉ còn lại sự lạnh lùng cùng tức giận đủ để cô phải đóng băng ngay lập tức.Cơ thể cô vô lực nằm dài trên nền nhà , mồ hôi đổ đầy trên gương mặt tái nhọt trong khi cả người lại thấy lạnh buốt .Kiệt sức , mệt mỏi đã làm cô bất tỉnh ngay sau đó.Hắn nhíu mày nhìn cô rồi lẳng lặng ôm cô rời khỏi căn nhà.</w:t>
      </w:r>
    </w:p>
    <w:p>
      <w:pPr>
        <w:pStyle w:val="BodyText"/>
      </w:pPr>
      <w:r>
        <w:t xml:space="preserve">Một người áo đen chạy đến về phía hắn, đưa tay định ôm lấy cô hộ hắn:</w:t>
      </w:r>
    </w:p>
    <w:p>
      <w:pPr>
        <w:pStyle w:val="BodyText"/>
      </w:pPr>
      <w:r>
        <w:t xml:space="preserve">-Để tôi.</w:t>
      </w:r>
    </w:p>
    <w:p>
      <w:pPr>
        <w:pStyle w:val="BodyText"/>
      </w:pPr>
      <w:r>
        <w:t xml:space="preserve">Hắn lạnh lùng trừng mắt, ra lệnh:</w:t>
      </w:r>
    </w:p>
    <w:p>
      <w:pPr>
        <w:pStyle w:val="BodyText"/>
      </w:pPr>
      <w:r>
        <w:t xml:space="preserve">-Dọn dẹp chỗ này cho sạch sẽ.Và…tiến hành thu mua công ty con của tập đoàn Rency cho tôi.</w:t>
      </w:r>
    </w:p>
    <w:p>
      <w:pPr>
        <w:pStyle w:val="BodyText"/>
      </w:pPr>
      <w:r>
        <w:t xml:space="preserve">-Vâng.đã rõ.</w:t>
      </w:r>
    </w:p>
    <w:p>
      <w:pPr>
        <w:pStyle w:val="BodyText"/>
      </w:pPr>
      <w:r>
        <w:t xml:space="preserve">Hăn lạnh lùng đi qua nhũng tên thuộc hạ rồi lên xe chở cô về nhà.</w:t>
      </w:r>
    </w:p>
    <w:p>
      <w:pPr>
        <w:pStyle w:val="BodyText"/>
      </w:pPr>
      <w:r>
        <w:t xml:space="preserve">Tới nhà cô, hắn bước xuống rồi ôm cô đi vào bên trong.Hắn chưa kịp gõ cửa đã thấy bà Tuyết xuất hiện trước cửa nhà.Bà vauwf nhìn thấy cô con gái của mình liền hốt hoảng chạy ra:</w:t>
      </w:r>
    </w:p>
    <w:p>
      <w:pPr>
        <w:pStyle w:val="BodyText"/>
      </w:pPr>
      <w:r>
        <w:t xml:space="preserve">-Phương…con sao vậy? cậu…tại sao …?</w:t>
      </w:r>
    </w:p>
    <w:p>
      <w:pPr>
        <w:pStyle w:val="BodyText"/>
      </w:pPr>
      <w:r>
        <w:t xml:space="preserve">Bà căng thẳng nhìn Phong.Phong khẽ gật đầu rồi nói:</w:t>
      </w:r>
    </w:p>
    <w:p>
      <w:pPr>
        <w:pStyle w:val="BodyText"/>
      </w:pPr>
      <w:r>
        <w:t xml:space="preserve">-Cô ấy ốm , Vũ nhờ chấu đưa về hộ.Dì có thể để cháu đưa cô ấy vào trong rồi hỏi tiếp được không?</w:t>
      </w:r>
    </w:p>
    <w:p>
      <w:pPr>
        <w:pStyle w:val="BodyText"/>
      </w:pPr>
      <w:r>
        <w:t xml:space="preserve">-Ừ Ừ.vào nhanh đi.Nhanh lên.</w:t>
      </w:r>
    </w:p>
    <w:p>
      <w:pPr>
        <w:pStyle w:val="BodyText"/>
      </w:pPr>
      <w:r>
        <w:t xml:space="preserve">Hắn bước vào trong rồi theo sự chỉ dẫn của bà Tuyế ôm cô đi tới căn phòng của cô.Khi hắn thả cô xuống giường trong mắt không khỏi hiện lên vẻ lo lắng.</w:t>
      </w:r>
    </w:p>
    <w:p>
      <w:pPr>
        <w:pStyle w:val="BodyText"/>
      </w:pPr>
      <w:r>
        <w:t xml:space="preserve">Thấy vẻ mặt hớt hải lo sợ của mẹ cô , hắn bèn trấn an:</w:t>
      </w:r>
    </w:p>
    <w:p>
      <w:pPr>
        <w:pStyle w:val="BodyText"/>
      </w:pPr>
      <w:r>
        <w:t xml:space="preserve">-Không sao đâu.Dì đừng lo.</w:t>
      </w:r>
    </w:p>
    <w:p>
      <w:pPr>
        <w:pStyle w:val="BodyText"/>
      </w:pPr>
      <w:r>
        <w:t xml:space="preserve">Rồi Phong lấy từ trong túi uần của mình ra 1 lọ thốc có màu vàng nhạt đưa tới trước mặt bà Tuyết.</w:t>
      </w:r>
    </w:p>
    <w:p>
      <w:pPr>
        <w:pStyle w:val="BodyText"/>
      </w:pPr>
      <w:r>
        <w:t xml:space="preserve">-Dì hãy cho cô ấy uống thứ này khi thấy người cô ấy lạnh đi.</w:t>
      </w:r>
    </w:p>
    <w:p>
      <w:pPr>
        <w:pStyle w:val="BodyText"/>
      </w:pPr>
      <w:r>
        <w:t xml:space="preserve">Nhận thấy vẻ mặt chưa tin tưởng về thứ thuốc trên tay, Phong liền bổ súng:</w:t>
      </w:r>
    </w:p>
    <w:p>
      <w:pPr>
        <w:pStyle w:val="BodyText"/>
      </w:pPr>
      <w:r>
        <w:t xml:space="preserve">-Dì đừng lo.Con không hại gì cô ấy đâu.Thôi…con đi trước có gì sẽ thăm cô ấy sau.Chào dì.</w:t>
      </w:r>
    </w:p>
    <w:p>
      <w:pPr>
        <w:pStyle w:val="BodyText"/>
      </w:pPr>
      <w:r>
        <w:t xml:space="preserve">Anh khẽ chào định bước đi nhưng không nén được bèn tới đứng ở đầu giường nhing người con gái đang bất tỉnh, khuôn mặt tái nhợt, hơi thở yếu ớt.Vài giây sau , Phong xoay người rời đi.</w:t>
      </w:r>
    </w:p>
    <w:p>
      <w:pPr>
        <w:pStyle w:val="BodyText"/>
      </w:pPr>
      <w:r>
        <w:t xml:space="preserve">Ở một nơi nào đo, một cuộc nói chuyện bí mật đang diễn ra.Trong 1 căn phòng kín, vang lên tiếng lớn cùng 1 lời nói để lại:</w:t>
      </w:r>
    </w:p>
    <w:p>
      <w:pPr>
        <w:pStyle w:val="BodyText"/>
      </w:pPr>
      <w:r>
        <w:t xml:space="preserve">--Anh đừng quên giao ước của chúng ta.Và mục đích...mà anh cùng tôi đến bây giờ vẫn ngồi chung trên 1 con thuyền.Hãy nhớ lấy điều đó.Tôi và anh quá khứ, hiện tai và cả tương lai mãi mãi vẫn không có quyền lựa chọn hướng rẽ khác cho cuộc đời này đâu.</w:t>
      </w:r>
    </w:p>
    <w:p>
      <w:pPr>
        <w:pStyle w:val="BodyText"/>
      </w:pPr>
      <w:r>
        <w:t xml:space="preserve">Phương dần mở mắt ra, chập choạng nhìn căn phòng mình đang nằm.Cô chống 2 tay xuống ga giường để ngồi dậy.Cô tự nhủ:</w:t>
      </w:r>
    </w:p>
    <w:p>
      <w:pPr>
        <w:pStyle w:val="BodyText"/>
      </w:pPr>
      <w:r>
        <w:t xml:space="preserve">-Phòng mình đây mà.Sao mình lại về được đây!</w:t>
      </w:r>
    </w:p>
    <w:p>
      <w:pPr>
        <w:pStyle w:val="BodyText"/>
      </w:pPr>
      <w:r>
        <w:t xml:space="preserve">Có tiếng mở cửa, cô ngoái đầu nhìn theo.Bà Tuyết đang bưng khay đựng ly nước cùng khăn ướt đi vào phòng cô.Bà ngạc nhiên nhìn cô rồi lo lắng chạy lại phía chiếc giường cô đang ngồi vừa mắng nhẹ:</w:t>
      </w:r>
    </w:p>
    <w:p>
      <w:pPr>
        <w:pStyle w:val="BodyText"/>
      </w:pPr>
      <w:r>
        <w:t xml:space="preserve">-Sao con lại ngồi dậy thế này.Nằm xuống ngay ẹ.</w:t>
      </w:r>
    </w:p>
    <w:p>
      <w:pPr>
        <w:pStyle w:val="BodyText"/>
      </w:pPr>
      <w:r>
        <w:t xml:space="preserve">Cô gượng cười, lắc nhẹ đầu đáp:</w:t>
      </w:r>
    </w:p>
    <w:p>
      <w:pPr>
        <w:pStyle w:val="BodyText"/>
      </w:pPr>
      <w:r>
        <w:t xml:space="preserve">-Con khỏe hơn rồi.Con không sao đâu , mẹ đừng lo.</w:t>
      </w:r>
    </w:p>
    <w:p>
      <w:pPr>
        <w:pStyle w:val="BodyText"/>
      </w:pPr>
      <w:r>
        <w:t xml:space="preserve">Bà Tuyết biết tính con gái mình nên cũng không ép nó làm gì chỉ lặng lẽ xoa đầu cô rồi lấy chiếc gối em gác sau lưng để cô dựa vào.Bà nhìn khuôn mặt đã không còn tái nhợt như lúc đầu của con mình nhưng trên khuôn mặt ấy lại cảm nhận đươc sự mệt mỏi,đượm buồn trong ánh mắt của cô.Bà nhẹ thở dài 1 hơi, cười hiền :</w:t>
      </w:r>
    </w:p>
    <w:p>
      <w:pPr>
        <w:pStyle w:val="BodyText"/>
      </w:pPr>
      <w:r>
        <w:t xml:space="preserve">-Con làm mẹ lo quá.Có thật là con đã đỡ đau chưa? Nói thật ẹ biết đi con.</w:t>
      </w:r>
    </w:p>
    <w:p>
      <w:pPr>
        <w:pStyle w:val="BodyText"/>
      </w:pPr>
      <w:r>
        <w:t xml:space="preserve">-Mẹ ơi! Con khỏe như voi mà, mẹ nhìn nè con còn có sức chơi vật tay với Dì đấy chừ! Hì hì.</w:t>
      </w:r>
    </w:p>
    <w:p>
      <w:pPr>
        <w:pStyle w:val="BodyText"/>
      </w:pPr>
      <w:r>
        <w:t xml:space="preserve">Cô tự xoa nhẹ mái tóc dài của mình, ngại ngùng nói với mẹ.</w:t>
      </w:r>
    </w:p>
    <w:p>
      <w:pPr>
        <w:pStyle w:val="BodyText"/>
      </w:pPr>
      <w:r>
        <w:t xml:space="preserve">Bà cười hiền nhìn đứa con gái bé bỏng của bà, kéo cô ôm nhẹ vào lòng mình, khẽ nói:</w:t>
      </w:r>
    </w:p>
    <w:p>
      <w:pPr>
        <w:pStyle w:val="BodyText"/>
      </w:pPr>
      <w:r>
        <w:t xml:space="preserve">-Con của mẹ đã lớn thật rồi, biết tự lo cho bản thần rồi nhưng mẹ vẫn còn lo cho con lắm.</w:t>
      </w:r>
    </w:p>
    <w:p>
      <w:pPr>
        <w:pStyle w:val="BodyText"/>
      </w:pPr>
      <w:r>
        <w:t xml:space="preserve">Cô chôn mặt trong lòng mẹ, cố hít lấy mùi hương ấm áp, thân thuộc của mẹ mình, miệng nhỏ nhắn khẽ chu ra, nũng nụi nói:</w:t>
      </w:r>
    </w:p>
    <w:p>
      <w:pPr>
        <w:pStyle w:val="BodyText"/>
      </w:pPr>
      <w:r>
        <w:t xml:space="preserve">-Đâu có.Con lớn thật rồi mà.Nhưng con suốt đời chỉ muốn ở bên mẹ mà thôi.</w:t>
      </w:r>
    </w:p>
    <w:p>
      <w:pPr>
        <w:pStyle w:val="BodyText"/>
      </w:pPr>
      <w:r>
        <w:t xml:space="preserve">-Cái con bé này.Nhõng nhẽo hoài.Có bạn trai rồi mà còn làm nũng với mẹ nữa hả?</w:t>
      </w:r>
    </w:p>
    <w:p>
      <w:pPr>
        <w:pStyle w:val="BodyText"/>
      </w:pPr>
      <w:r>
        <w:t xml:space="preserve">Cô tròn mắt, ấp a ấp úng đáp lời mẹ mình:</w:t>
      </w:r>
    </w:p>
    <w:p>
      <w:pPr>
        <w:pStyle w:val="BodyText"/>
      </w:pPr>
      <w:r>
        <w:t xml:space="preserve">-Mẹ..mẹ à…bạn ..bạn trai gì chứ? Chỉ là ….</w:t>
      </w:r>
    </w:p>
    <w:p>
      <w:pPr>
        <w:pStyle w:val="BodyText"/>
      </w:pPr>
      <w:r>
        <w:t xml:space="preserve">-Chỉ là sao nào?</w:t>
      </w:r>
    </w:p>
    <w:p>
      <w:pPr>
        <w:pStyle w:val="BodyText"/>
      </w:pPr>
      <w:r>
        <w:t xml:space="preserve">Bà Tuyết cười cười hỏi ngược lại con mình.</w:t>
      </w:r>
    </w:p>
    <w:p>
      <w:pPr>
        <w:pStyle w:val="BodyText"/>
      </w:pPr>
      <w:r>
        <w:t xml:space="preserve">-Thôi mẹ đừng hỏi con chuyện đó nữa nhé! Nhưng con nhớ anh ta đã đưa con …</w:t>
      </w:r>
    </w:p>
    <w:p>
      <w:pPr>
        <w:pStyle w:val="BodyText"/>
      </w:pPr>
      <w:r>
        <w:t xml:space="preserve">-Con cứ nói thẳng tên cậu ta ra đi , Gì nhỉ! À Vĩnh Phong phải không?Cậu trai đó bế con vào tận phòng lận đó, nó lo lắng chon con nhiều nữa.</w:t>
      </w:r>
    </w:p>
    <w:p>
      <w:pPr>
        <w:pStyle w:val="BodyText"/>
      </w:pPr>
      <w:r>
        <w:t xml:space="preserve">Cô lần này kinh ngạc đến nối miệng mở lớn, chớp mắt liên tục nhìn mẹ mình nhưng bỗng bật cười lớn, xua xua tay vừa nói:</w:t>
      </w:r>
    </w:p>
    <w:p>
      <w:pPr>
        <w:pStyle w:val="BodyText"/>
      </w:pPr>
      <w:r>
        <w:t xml:space="preserve">-Không thể nào.Chắc mẹ nhìn lầm rồi, anh ta mà thế á.Tên lạnh như tảng băng ngàn năm đó mà làm thế ạ.Mẹ ơi, cả đời con cũng không dám mơ tên ấy có lòng từ bi hỷ xả như vậy đâu.</w:t>
      </w:r>
    </w:p>
    <w:p>
      <w:pPr>
        <w:pStyle w:val="BodyText"/>
      </w:pPr>
      <w:r>
        <w:t xml:space="preserve">Cô bĩu môi, cười nhạt khi đề cập đến hắn ta.Bà Tuyết khó hiểu nhìn cô:</w:t>
      </w:r>
    </w:p>
    <w:p>
      <w:pPr>
        <w:pStyle w:val="BodyText"/>
      </w:pPr>
      <w:r>
        <w:t xml:space="preserve">-Thật đấy, mẹ nói dối con làm gì.Mẹ thấy cậu ta tốt với con đấy, vừa đẹp trai lại giàu có .gắng mà giữ cho chắc con không sau này tiếc lắm, lãng phí.</w:t>
      </w:r>
    </w:p>
    <w:p>
      <w:pPr>
        <w:pStyle w:val="BodyText"/>
      </w:pPr>
      <w:r>
        <w:t xml:space="preserve">Cô đẩy nhẹ mẹ ra ,càu nhàu:</w:t>
      </w:r>
    </w:p>
    <w:p>
      <w:pPr>
        <w:pStyle w:val="BodyText"/>
      </w:pPr>
      <w:r>
        <w:t xml:space="preserve">-Mẹ thật là.Gìa rồi mà cứ hở 1 tiếng trai đẹp, trai đẹp.Con vì mẹ mà bị nhiễm đấy.</w:t>
      </w:r>
    </w:p>
    <w:p>
      <w:pPr>
        <w:pStyle w:val="BodyText"/>
      </w:pPr>
      <w:r>
        <w:t xml:space="preserve">Bà cốc nhẹ đầu cô, rồi nói tiếp:</w:t>
      </w:r>
    </w:p>
    <w:p>
      <w:pPr>
        <w:pStyle w:val="BodyText"/>
      </w:pPr>
      <w:r>
        <w:t xml:space="preserve">-Con nhóc này, mẹ như thế hồi nào.Mẹ chỉ muốn tốt cho con thôi.</w:t>
      </w:r>
    </w:p>
    <w:p>
      <w:pPr>
        <w:pStyle w:val="BodyText"/>
      </w:pPr>
      <w:r>
        <w:t xml:space="preserve">Cô nhìn mẹ hồi lâu rồi giọng nói mang nét buồn trả lời:</w:t>
      </w:r>
    </w:p>
    <w:p>
      <w:pPr>
        <w:pStyle w:val="BodyText"/>
      </w:pPr>
      <w:r>
        <w:t xml:space="preserve">-Nhưng mẹ ơi! Con muốn, thật sự muốn mẹ , Dì và con chúng ta rời đến 1 nơi nào đó thật xa sống cùng nhau..xa tất cả mọi thứ, chỉ có cuộc sống yên bình, nhẹ nhàng không được sao ..mẹ…?</w:t>
      </w:r>
    </w:p>
    <w:p>
      <w:pPr>
        <w:pStyle w:val="BodyText"/>
      </w:pPr>
      <w:r>
        <w:t xml:space="preserve">Ánh mắt cô dần chuyển hướng, tầm mắt nhìn xa xăm, không tiêu cự-một nét buồn không thể che dấu nổi khi nhìn vào đôi mắt đen láy ấy.</w:t>
      </w:r>
    </w:p>
    <w:p>
      <w:pPr>
        <w:pStyle w:val="BodyText"/>
      </w:pPr>
      <w:r>
        <w:t xml:space="preserve">-Con gái, cả ba người nhà chúng ta sẽ đí khỏi đây như con muốn, mẹ chắc chắn đấy chỉ có điều…</w:t>
      </w:r>
    </w:p>
    <w:p>
      <w:pPr>
        <w:pStyle w:val="BodyText"/>
      </w:pPr>
      <w:r>
        <w:t xml:space="preserve">Bà dừng lại 1 lát, hít sâu vào 1 hơi rồi nói tiếp:</w:t>
      </w:r>
    </w:p>
    <w:p>
      <w:pPr>
        <w:pStyle w:val="BodyText"/>
      </w:pPr>
      <w:r>
        <w:t xml:space="preserve">-Vào thời gian này..không thể nào con ạ.Con cũng biết lý do rồi đấy.Cố lên con , mẹ luôn ở bên con….Con mãi mãi là con gái yêu bé nhỏ của mẹ.</w:t>
      </w:r>
    </w:p>
    <w:p>
      <w:pPr>
        <w:pStyle w:val="BodyText"/>
      </w:pPr>
      <w:r>
        <w:t xml:space="preserve">Vĩnh Phong tựa lưng lên thành giường, nơi mà hắn đã quá lâu chưa nằm lên.Kể từ 16 năm trước, hắn luôn bị ám ảnh những hình ảnh ghê tởm, man rợ của ngày xưa, cái ác mộng từ quá khứ mỗi đêm cứ bám lấy vào hắn, cho đến bây giờ vẫn không thể dứt khỏi.Khi nằm trên chiếc giường ấy hắn có cảm giác sợ, sự sợ hãi chưa từng thấy được, chưa bao giờ hình dung được và cũng từ đó hắn-Vĩnh Phong chưa từng có 1 giấc ngủ đúng nghĩa, không mộng mị và hàm chứa cả sự đau đớn mà quá khứ dày vò.</w:t>
      </w:r>
    </w:p>
    <w:p>
      <w:pPr>
        <w:pStyle w:val="BodyText"/>
      </w:pPr>
      <w:r>
        <w:t xml:space="preserve">-Cậu làm sao thế? Lại đang muốn làm gì nữa đây!</w:t>
      </w:r>
    </w:p>
    <w:p>
      <w:pPr>
        <w:pStyle w:val="BodyText"/>
      </w:pPr>
      <w:r>
        <w:t xml:space="preserve">Luân bước vào phòng , bỏ 2 tay vào túi quần thản nhiên đi đến gần Vĩnh Phong.</w:t>
      </w:r>
    </w:p>
    <w:p>
      <w:pPr>
        <w:pStyle w:val="BodyText"/>
      </w:pPr>
      <w:r>
        <w:t xml:space="preserve">Vĩnh Phong thấy sự xuất hiện của Luân , khóe môi khẽ nhếch lên tạo nên 1 đường cong hoàn mỹ, hút hồn người đối diện , lạnh nhạt đáp lời:</w:t>
      </w:r>
    </w:p>
    <w:p>
      <w:pPr>
        <w:pStyle w:val="BodyText"/>
      </w:pPr>
      <w:r>
        <w:t xml:space="preserve">-Tôi đã làm gì đâu, hay là cậu hứng thú với mấy trò tiêu khiển của tôi.!</w:t>
      </w:r>
    </w:p>
    <w:p>
      <w:pPr>
        <w:pStyle w:val="BodyText"/>
      </w:pPr>
      <w:r>
        <w:t xml:space="preserve">Luân nhún nhún vai, nháy mắt 1 cái với Phong:</w:t>
      </w:r>
    </w:p>
    <w:p>
      <w:pPr>
        <w:pStyle w:val="BodyText"/>
      </w:pPr>
      <w:r>
        <w:t xml:space="preserve">-No No…Mình đâu biến thái giống cậu đâu.Mình là ai chứ …!</w:t>
      </w:r>
    </w:p>
    <w:p>
      <w:pPr>
        <w:pStyle w:val="BodyText"/>
      </w:pPr>
      <w:r>
        <w:t xml:space="preserve">Sắc mặt Vĩnh Phong hờ hững bình tĩnh, không thể nhìn thấu được suy nghĩ của hắn. Ánh mắt hắn xa cách nhìn Khải Luân cách đó không xa, một lúc lâu sau mới nhàn nhạt lên tiếng:</w:t>
      </w:r>
    </w:p>
    <w:p>
      <w:pPr>
        <w:pStyle w:val="BodyText"/>
      </w:pPr>
      <w:r>
        <w:t xml:space="preserve">-Nếu không có việc gì thì biến đi nơi khác được rồi đấy.Tôi không rãnh để cùng cậu trò chuyện .</w:t>
      </w:r>
    </w:p>
    <w:p>
      <w:pPr>
        <w:pStyle w:val="BodyText"/>
      </w:pPr>
      <w:r>
        <w:t xml:space="preserve">Luân khẽ lắc đầu, thở dài 1 tiếng , bât mãn nhíu mày:</w:t>
      </w:r>
    </w:p>
    <w:p>
      <w:pPr>
        <w:pStyle w:val="BodyText"/>
      </w:pPr>
      <w:r>
        <w:t xml:space="preserve">-Cậu đúng là kẻ máu lãnh mà, mình tốt với cậu bao nhiêu cạu lại lạnh lùng, nhẫn tâm với mình bấy nhiêu.</w:t>
      </w:r>
    </w:p>
    <w:p>
      <w:pPr>
        <w:pStyle w:val="BodyText"/>
      </w:pPr>
      <w:r>
        <w:t xml:space="preserve">Vĩnh Phong nhìn anh ta, không nói thêm 1 câu nào nữa, chỉ yên lặng nhìn, không hề chớp mắt…</w:t>
      </w:r>
    </w:p>
    <w:p>
      <w:pPr>
        <w:pStyle w:val="BodyText"/>
      </w:pPr>
      <w:r>
        <w:t xml:space="preserve">Sống lưng Khải Luân lạnh toát, vội cười cười lấy lệ , tiện tay lau lấy mồ hôi lấm tấm trên mặt mình, nhỏ giọng nói:</w:t>
      </w:r>
    </w:p>
    <w:p>
      <w:pPr>
        <w:pStyle w:val="BodyText"/>
      </w:pPr>
      <w:r>
        <w:t xml:space="preserve">-Thôi thôi, không cần nhìn mình bằng ánh mắt như muốn ăn tươi nuốt sống mình thế đâu.Đi thì đi.Mình đi đây.Không cần tiễn.</w:t>
      </w:r>
    </w:p>
    <w:p>
      <w:pPr>
        <w:pStyle w:val="BodyText"/>
      </w:pPr>
      <w:r>
        <w:t xml:space="preserve">-Tôi có lần nào tiễn cậu không?</w:t>
      </w:r>
    </w:p>
    <w:p>
      <w:pPr>
        <w:pStyle w:val="BodyText"/>
      </w:pPr>
      <w:r>
        <w:t xml:space="preserve">Hắn lạnh lung đưa mắt nhìn Luân,thờ ơ lên tiếng.</w:t>
      </w:r>
    </w:p>
    <w:p>
      <w:pPr>
        <w:pStyle w:val="BodyText"/>
      </w:pPr>
      <w:r>
        <w:t xml:space="preserve">Luân phát bực theo cái tính khó chiều của thằng bạn có 1 không hai bèn trừng mắt nhìn 1 cái rồi xoay người định rời đi .Nhưng mới chỉ được hai bước đã quay lại,hất mặt về phía Vĩnh Phong quát lên:</w:t>
      </w:r>
    </w:p>
    <w:p>
      <w:pPr>
        <w:pStyle w:val="BodyText"/>
      </w:pPr>
      <w:r>
        <w:t xml:space="preserve">-Này, mình đi thật đó nhé.Đừng có mà sau này xin xỏ.</w:t>
      </w:r>
    </w:p>
    <w:p>
      <w:pPr>
        <w:pStyle w:val="BodyText"/>
      </w:pPr>
      <w:r>
        <w:t xml:space="preserve">Vĩnh Phong khẽ cười lạnh, lạnh lùng thốt ra 1 từ:” cút”</w:t>
      </w:r>
    </w:p>
    <w:p>
      <w:pPr>
        <w:pStyle w:val="BodyText"/>
      </w:pPr>
      <w:r>
        <w:t xml:space="preserve">Khải Luân lúc này sửng sốt, lè lưỡi rồi phóng nhanh ra khỏi phòng .Vừa chạy anh vừa thầm nghĩ:</w:t>
      </w:r>
    </w:p>
    <w:p>
      <w:pPr>
        <w:pStyle w:val="BodyText"/>
      </w:pPr>
      <w:r>
        <w:t xml:space="preserve">-May mà mình chạy nhanh nếu không..aiza…chết không nhắm mắt rồi.</w:t>
      </w:r>
    </w:p>
    <w:p>
      <w:pPr>
        <w:pStyle w:val="BodyText"/>
      </w:pPr>
      <w:r>
        <w:t xml:space="preserve">Tiếng di động kêu làm Vĩnh Phong khẽ mở 2 mắt, với tay lấy chiếc điện thoại màu trắng trên bàn</w:t>
      </w:r>
    </w:p>
    <w:p>
      <w:pPr>
        <w:pStyle w:val="BodyText"/>
      </w:pPr>
      <w:r>
        <w:t xml:space="preserve">-Alo.</w:t>
      </w:r>
    </w:p>
    <w:p>
      <w:pPr>
        <w:pStyle w:val="BodyText"/>
      </w:pPr>
      <w:r>
        <w:t xml:space="preserve">-Alo.Tôi – mẹ của Nhã Phương đây. Cậu còn nhớ chứ?</w:t>
      </w:r>
    </w:p>
    <w:p>
      <w:pPr>
        <w:pStyle w:val="BodyText"/>
      </w:pPr>
      <w:r>
        <w:t xml:space="preserve">Hắn im lặng giây lát, lông mày chợt nhíu lại, đáp:</w:t>
      </w:r>
    </w:p>
    <w:p>
      <w:pPr>
        <w:pStyle w:val="BodyText"/>
      </w:pPr>
      <w:r>
        <w:t xml:space="preserve">-Vâng.Vậy..dì gọi con có việc gì không?</w:t>
      </w:r>
    </w:p>
    <w:p>
      <w:pPr>
        <w:pStyle w:val="BodyText"/>
      </w:pPr>
      <w:r>
        <w:t xml:space="preserve">Đầu dây bên kia vang lên tiếng cười cùng tiếng tranh cãi của ai đó .</w:t>
      </w:r>
    </w:p>
    <w:p>
      <w:pPr>
        <w:pStyle w:val="BodyText"/>
      </w:pPr>
      <w:r>
        <w:t xml:space="preserve">-Mẹ, mẹ đưa điện thoại cho con.Mẹ ơi! Tắt di dộng đi, mẹ làm gì thế?Sao mẹ lại lấy di dộng con , trả lại con đi.</w:t>
      </w:r>
    </w:p>
    <w:p>
      <w:pPr>
        <w:pStyle w:val="BodyText"/>
      </w:pPr>
      <w:r>
        <w:t xml:space="preserve">-Này, này.Để yên mẹ nói với nó coi….Alo….cậu còn nghe không?</w:t>
      </w:r>
    </w:p>
    <w:p>
      <w:pPr>
        <w:pStyle w:val="BodyText"/>
      </w:pPr>
      <w:r>
        <w:t xml:space="preserve">Khóe môi của hắn khẽ co giật, khó chịu khi nghe tiếng ồn ào, bát nháo ở đầu dây bên kia.Thật sư cả đời hắn chưa bao giờ có kẻ nào dám làm vậy.Hắn nghiến răng nghiến lợi nói:</w:t>
      </w:r>
    </w:p>
    <w:p>
      <w:pPr>
        <w:pStyle w:val="BodyText"/>
      </w:pPr>
      <w:r>
        <w:t xml:space="preserve">-Vâng còn.</w:t>
      </w:r>
    </w:p>
    <w:p>
      <w:pPr>
        <w:pStyle w:val="BodyText"/>
      </w:pPr>
      <w:r>
        <w:t xml:space="preserve">-Chiều nay cậu rảnh chứ?</w:t>
      </w:r>
    </w:p>
    <w:p>
      <w:pPr>
        <w:pStyle w:val="BodyText"/>
      </w:pPr>
      <w:r>
        <w:t xml:space="preserve">-Mà có việc gì không ạ?</w:t>
      </w:r>
    </w:p>
    <w:p>
      <w:pPr>
        <w:pStyle w:val="BodyText"/>
      </w:pPr>
      <w:r>
        <w:t xml:space="preserve">Hắn lạnh nhạt lên tiếng hỏi.</w:t>
      </w:r>
    </w:p>
    <w:p>
      <w:pPr>
        <w:pStyle w:val="BodyText"/>
      </w:pPr>
      <w:r>
        <w:t xml:space="preserve">-Mà tôi cũng không cần biết cậu co bận hay là không, nói chung đúng 3g chiều hôm nay cậu với gia đình tôi đi chơi 1 chuyến.Đi đâu tới đó sẽ rõ.</w:t>
      </w:r>
    </w:p>
    <w:p>
      <w:pPr>
        <w:pStyle w:val="BodyText"/>
      </w:pPr>
      <w:r>
        <w:t xml:space="preserve">-Nhưng …</w:t>
      </w:r>
    </w:p>
    <w:p>
      <w:pPr>
        <w:pStyle w:val="BodyText"/>
      </w:pPr>
      <w:r>
        <w:t xml:space="preserve">-Không nhưng nhị gì cả..chiều gặp .Tạm biệt .</w:t>
      </w:r>
    </w:p>
    <w:p>
      <w:pPr>
        <w:pStyle w:val="BodyText"/>
      </w:pPr>
      <w:r>
        <w:t xml:space="preserve">Hắn ngẩn người nhìn vào màn hình điện thoại , môi mím lại , ngay sau đó chiếc điện thoại bị ném mạnh vào tường không thương tiếc.Một lúc sau, rốt cuộc hắn đứng thẳng dậy , với tay lấy chiếc áo khoác và khẩu súng loại siêu nhỏ ở trên bàn.</w:t>
      </w:r>
    </w:p>
    <w:p>
      <w:pPr>
        <w:pStyle w:val="BodyText"/>
      </w:pPr>
      <w:r>
        <w:t xml:space="preserve">Hắn chậm rãi bước xuống tầng 1 , thuộc hạ 2 bên đều cúi rạp đầu lễ phép chào hắn.Hoàng Thiên tự động đi đến gần , lên tiếng hỏi:</w:t>
      </w:r>
    </w:p>
    <w:p>
      <w:pPr>
        <w:pStyle w:val="BodyText"/>
      </w:pPr>
      <w:r>
        <w:t xml:space="preserve">-Thưa thủ lĩnh , ngài muốn chúng tôi làm gì ạ?</w:t>
      </w:r>
    </w:p>
    <w:p>
      <w:pPr>
        <w:pStyle w:val="BodyText"/>
      </w:pPr>
      <w:r>
        <w:t xml:space="preserve">Ánh mắt lạnh băng toát ra , khóe môi hiện lên 1 nụ cười tà mị, trầm giọng ra lệnh:</w:t>
      </w:r>
    </w:p>
    <w:p>
      <w:pPr>
        <w:pStyle w:val="BodyText"/>
      </w:pPr>
      <w:r>
        <w:t xml:space="preserve">-Cũng không cần.Chỉ là …</w:t>
      </w:r>
    </w:p>
    <w:p>
      <w:pPr>
        <w:pStyle w:val="BodyText"/>
      </w:pPr>
      <w:r>
        <w:t xml:space="preserve">Hắn khẽ phủi nhẹ chiếc áo khoác rồi thấp giọng, lạnh lùng nói từng từ:</w:t>
      </w:r>
    </w:p>
    <w:p>
      <w:pPr>
        <w:pStyle w:val="BodyText"/>
      </w:pPr>
      <w:r>
        <w:t xml:space="preserve">-Ta-cần-đi-thăm-1-người –mà-thôi.</w:t>
      </w:r>
    </w:p>
    <w:p>
      <w:pPr>
        <w:pStyle w:val="BodyText"/>
      </w:pPr>
      <w:r>
        <w:t xml:space="preserve">Hoang Thiên hiểu dụng ý cúi đầu chào 1 lần nữa, rồi xoay người chỉ định cho thuộc hạ tất cả lui xuống, không một người nào có mặt ở tiền sảnh tầng 1 này.Sau đó, anh dịch người sang một bên để hắn bước đi ra cửa.</w:t>
      </w:r>
    </w:p>
    <w:p>
      <w:pPr>
        <w:pStyle w:val="BodyText"/>
      </w:pPr>
      <w:r>
        <w:t xml:space="preserve">Chiếc xe dừng lại trước một quầy bán hoa nhỏ ven đường.Một người đàn ông cao lớn đeo chiếc kính râm bước xuống xe đi vào bên trong tiệm hoa.Một người phụ nữ con đang bận tâm chăm sóc cho từng loại cây cảnh, loài hoa khác nhau không hề nhận thấy sự có mặt của 1 người lạ trong tiệm hoa của mình.</w:t>
      </w:r>
    </w:p>
    <w:p>
      <w:pPr>
        <w:pStyle w:val="BodyText"/>
      </w:pPr>
      <w:r>
        <w:t xml:space="preserve">-Chào –Dì- An.</w:t>
      </w:r>
    </w:p>
    <w:p>
      <w:pPr>
        <w:pStyle w:val="BodyText"/>
      </w:pPr>
      <w:r>
        <w:t xml:space="preserve">Người phụ nữ chợt giật mình, ngẩn người rồi xoay đầu nhìn người ở sau lưng mình.Người ấy mở chiếc kính râm ra, hắn ngũ quan thâm thúy, mang 1 cảm giác lạnh lùng, hơn nữa thân hình cao như người mẫu, cho dù tùy tiện đứng cũng lộ ra vẻ anh tuấn, ưu nhã, toàn thân cao thấp phát ra 1 cỗ hàn khí, vương giả khó một ai có được.Dì an lùi người về phía sau, tay vịn vào mép bàn, lắp bắp lên tiếng:</w:t>
      </w:r>
    </w:p>
    <w:p>
      <w:pPr>
        <w:pStyle w:val="BodyText"/>
      </w:pPr>
      <w:r>
        <w:t xml:space="preserve">-Trịnh..Trịnh Vĩnh Phong.Sao cậu..</w:t>
      </w:r>
    </w:p>
    <w:p>
      <w:pPr>
        <w:pStyle w:val="BodyText"/>
      </w:pPr>
      <w:r>
        <w:t xml:space="preserve">Hắn khẽ nhếch môi cười lạnh, hướng về người đối diện thản nhiên nói:</w:t>
      </w:r>
    </w:p>
    <w:p>
      <w:pPr>
        <w:pStyle w:val="BodyText"/>
      </w:pPr>
      <w:r>
        <w:t xml:space="preserve">-Là tôi.Tôi nghĩ bà cũng không đến nỗi không nghĩ tôi sẽ đến tim bà chứ!</w:t>
      </w:r>
    </w:p>
    <w:p>
      <w:pPr>
        <w:pStyle w:val="BodyText"/>
      </w:pPr>
      <w:r>
        <w:t xml:space="preserve">Hắn im lặng 1 chút rồi tiếp tục tiếp lời:</w:t>
      </w:r>
    </w:p>
    <w:p>
      <w:pPr>
        <w:pStyle w:val="BodyText"/>
      </w:pPr>
      <w:r>
        <w:t xml:space="preserve">-Qủa thật bà nhập vai thật tốt đến cả tôi cũng khá ngạc nhiên vì cách diễn của bà đấy.</w:t>
      </w:r>
    </w:p>
    <w:p>
      <w:pPr>
        <w:pStyle w:val="BodyText"/>
      </w:pPr>
      <w:r>
        <w:t xml:space="preserve">-tôi…tôi…</w:t>
      </w:r>
    </w:p>
    <w:p>
      <w:pPr>
        <w:pStyle w:val="BodyText"/>
      </w:pPr>
      <w:r>
        <w:t xml:space="preserve">Dì An nhíu mày, đáy lòng bất an, tràn ra sự nghi hoặc.</w:t>
      </w:r>
    </w:p>
    <w:p>
      <w:pPr>
        <w:pStyle w:val="BodyText"/>
      </w:pPr>
      <w:r>
        <w:t xml:space="preserve">Hắn quan sát từng biểu hiện trên nét mặt của bà rồi thư thái ngồi xuống chiếc ghế bên cạnh,lên tiếng:</w:t>
      </w:r>
    </w:p>
    <w:p>
      <w:pPr>
        <w:pStyle w:val="BodyText"/>
      </w:pPr>
      <w:r>
        <w:t xml:space="preserve">-Đừng quá lo lắng ra mặt như thế.Tôi…không có ý muốn đến đây để làm gì bà đâu.Yên tâm đi.Thật ra thì tôi…cũng muốn làm gì đó nhưng phải làm sao nhỉ? Tôi có thứ đồ chơi vui hơn bà mất rồi.</w:t>
      </w:r>
    </w:p>
    <w:p>
      <w:pPr>
        <w:pStyle w:val="BodyText"/>
      </w:pPr>
      <w:r>
        <w:t xml:space="preserve">Hắn đứng dậy, chậm rãi bước gần đến bà, ghé sát vào tai , thì thầm nói:</w:t>
      </w:r>
    </w:p>
    <w:p>
      <w:pPr>
        <w:pStyle w:val="BodyText"/>
      </w:pPr>
      <w:r>
        <w:t xml:space="preserve">-Thật đáng tiếc.</w:t>
      </w:r>
    </w:p>
    <w:p>
      <w:pPr>
        <w:pStyle w:val="BodyText"/>
      </w:pPr>
      <w:r>
        <w:t xml:space="preserve">Dì An hất tay tránh khỏi vòng vây *** của hắn, quát lên:</w:t>
      </w:r>
    </w:p>
    <w:p>
      <w:pPr>
        <w:pStyle w:val="BodyText"/>
      </w:pPr>
      <w:r>
        <w:t xml:space="preserve">-Rốt cuộc cậu muốn biết điều gì? Đã 16 năm, cậu không thể từ bỏ cho chúng tôi ư! Nó làm gì nên tội với cậu?</w:t>
      </w:r>
    </w:p>
    <w:p>
      <w:pPr>
        <w:pStyle w:val="BodyText"/>
      </w:pPr>
      <w:r>
        <w:t xml:space="preserve">Hắn khẽ cười lớn rồi đột nhiên nghiêm mặt, gằn từng chữ nói:</w:t>
      </w:r>
    </w:p>
    <w:p>
      <w:pPr>
        <w:pStyle w:val="BodyText"/>
      </w:pPr>
      <w:r>
        <w:t xml:space="preserve">-Tôi muốn biết nơi ở của bà ta-Trần Phương Nghi, Chị gái của bà.</w:t>
      </w:r>
    </w:p>
    <w:p>
      <w:pPr>
        <w:pStyle w:val="BodyText"/>
      </w:pPr>
      <w:r>
        <w:t xml:space="preserve">Bà mở tròn 2 mắt, kinh ngạc , hoang hốt lắp bắp đáp:</w:t>
      </w:r>
    </w:p>
    <w:p>
      <w:pPr>
        <w:pStyle w:val="BodyText"/>
      </w:pPr>
      <w:r>
        <w:t xml:space="preserve">-Cậu ..chắc cậu phải biết rằng chị gái tôi đã mất cách đây từ lâu rồi.Chị ấy.đã…</w:t>
      </w:r>
    </w:p>
    <w:p>
      <w:pPr>
        <w:pStyle w:val="BodyText"/>
      </w:pPr>
      <w:r>
        <w:t xml:space="preserve">-Tôi biết điều đó .Nhưng tôi cũng biết 1 điều.BÀ-TA-VẪN-CON-SỐNG.</w:t>
      </w:r>
    </w:p>
    <w:p>
      <w:pPr>
        <w:pStyle w:val="BodyText"/>
      </w:pPr>
      <w:r>
        <w:t xml:space="preserve">-Không…..không thể .Chị ấy đã chết.Điều đó là sự thật .Cầu xin hãy thả nó ra, đừng đến gần nó.Nó không có tội tình gì, nếu có hãy trừng phạt những kẻ làm cha làm mẹ như chúng tôi là đủ tại sao cậu ?</w:t>
      </w:r>
    </w:p>
    <w:p>
      <w:pPr>
        <w:pStyle w:val="BodyText"/>
      </w:pPr>
      <w:r>
        <w:t xml:space="preserve">Hắn lạnh lùng nhìn vao người phụ nữ đang khóc lóc, quỳ xuống cầu xin hắn.Hắn ngồi xuống, kề sát gần bà , trầm giọng nói:</w:t>
      </w:r>
    </w:p>
    <w:p>
      <w:pPr>
        <w:pStyle w:val="BodyText"/>
      </w:pPr>
      <w:r>
        <w:t xml:space="preserve">-Vậy …tại sao bà không tự hỏi tôi và em gái tôi như thế nào? 16 năm…tôi nhơ rằng tôi và nó cũng đã cầu xin như vậy nhưng..cái điều dã man ấy vẫn xảy ra.</w:t>
      </w:r>
    </w:p>
    <w:p>
      <w:pPr>
        <w:pStyle w:val="BodyText"/>
      </w:pPr>
      <w:r>
        <w:t xml:space="preserve">Bà cố bấu víu lấy gấu áo của hắn, nấc nghẹn nói:</w:t>
      </w:r>
    </w:p>
    <w:p>
      <w:pPr>
        <w:pStyle w:val="BodyText"/>
      </w:pPr>
      <w:r>
        <w:t xml:space="preserve">-Chúng tôi đã sai, xin lỗi, thật sự xin lỗi.</w:t>
      </w:r>
    </w:p>
    <w:p>
      <w:pPr>
        <w:pStyle w:val="BodyText"/>
      </w:pPr>
      <w:r>
        <w:t xml:space="preserve">-Việc bà có nói hay không chỉ là sớm hay muộn mà thôi.Và cô ta…tôi không đảm bảo được điều gì…</w:t>
      </w:r>
    </w:p>
    <w:p>
      <w:pPr>
        <w:pStyle w:val="BodyText"/>
      </w:pPr>
      <w:r>
        <w:t xml:space="preserve">Hắn vẫn thờ ơ như cũ.</w:t>
      </w:r>
    </w:p>
    <w:p>
      <w:pPr>
        <w:pStyle w:val="BodyText"/>
      </w:pPr>
      <w:r>
        <w:t xml:space="preserve">-Gặp lại bà sau.Tạm biệt.</w:t>
      </w:r>
    </w:p>
    <w:p>
      <w:pPr>
        <w:pStyle w:val="BodyText"/>
      </w:pPr>
      <w:r>
        <w:t xml:space="preserve">Bà thở hổn hển, mắt ướt nhòa vì nước mắt, đau đớn nhìn người thanh niên đó đi ra khỏi tiệm hoa của mình.Chính bà, hay chính là sự độc ác, vô nhân tính của cả 3 người họ vào 16 năm trước là lý do ối thù hận nối tiếp ngày hôm nay.</w:t>
      </w:r>
    </w:p>
    <w:p>
      <w:pPr>
        <w:pStyle w:val="BodyText"/>
      </w:pPr>
      <w:r>
        <w:t xml:space="preserve">Chiếc xe thể thao màu trắng chạy với tốc độ kinh khủng , vượt qua tất cả các chướng ngại vật ở phía trước rồi đột ngột thắng phanh gấp ở trước cửa nhà số 169 .Một người bước xuống xe đã làm bao ánh mắt đổ dồn về phía có sự xuất hiện bất ngờ của người ấy.Không ai khác đó là Vĩnh Phong.Hắn cởi ái khoác ngoài rồi vắt lên tay phải, chiếc áo sơ mi màu đen chỉ cài 3 nút làm lộ ra khoảng ngực săn chắc, mê hoặc đối phương.Hắn sở hữu một khuôn mặt đẹp không tì vết, nét lạnh lùng phảng phất trên con người đó.Những bước chân chậm rãi, thong thả đi về phía trước cùng ánh mắt lạnh băng luôn ngự trị ở hắn.Những người đi đường đều dừng lại , hét lên khi không thể chống lại được sự mị hoặc đầy mê lực của một người đàn ông cực kỳ tuấn tú ,hiếm có trên đời như vậy.Hắn uể oải tựa người lên cánh cửa gỗ rồi lười nhác đưa tay ấn chuông .</w:t>
      </w:r>
    </w:p>
    <w:p>
      <w:pPr>
        <w:pStyle w:val="BodyText"/>
      </w:pPr>
      <w:r>
        <w:t xml:space="preserve">-Dinh dong.dinh dong…</w:t>
      </w:r>
    </w:p>
    <w:p>
      <w:pPr>
        <w:pStyle w:val="BodyText"/>
      </w:pPr>
      <w:r>
        <w:t xml:space="preserve">Có tiếng nói đáp lại vọng ra từ bên trong:</w:t>
      </w:r>
    </w:p>
    <w:p>
      <w:pPr>
        <w:pStyle w:val="BodyText"/>
      </w:pPr>
      <w:r>
        <w:t xml:space="preserve">-Tới đây.tới đây.Ai…</w:t>
      </w:r>
    </w:p>
    <w:p>
      <w:pPr>
        <w:pStyle w:val="BodyText"/>
      </w:pPr>
      <w:r>
        <w:t xml:space="preserve">Phương vội vã chạy ra mở cửa nhưng chưa nói nốt từ”ai vậy?” thì đã khựng người lại, há hốc miệng không nói được câu nào nữa.Vĩnh Phong khẽ di chuyển chân đứng đối diện với cô, khóe môi khẽ nhếch lên , nhàn nhạt nói:</w:t>
      </w:r>
    </w:p>
    <w:p>
      <w:pPr>
        <w:pStyle w:val="BodyText"/>
      </w:pPr>
      <w:r>
        <w:t xml:space="preserve">-Sao vậy? Bất ngờ khi thấy tôi hay là thất vọng khi tôi hiện diện trước mặt cô thế này?</w:t>
      </w:r>
    </w:p>
    <w:p>
      <w:pPr>
        <w:pStyle w:val="BodyText"/>
      </w:pPr>
      <w:r>
        <w:t xml:space="preserve">Cô “a” lên 1 tiếng , cố nuốt nước bọt rồi hắng giọng đáp:</w:t>
      </w:r>
    </w:p>
    <w:p>
      <w:pPr>
        <w:pStyle w:val="BodyText"/>
      </w:pPr>
      <w:r>
        <w:t xml:space="preserve">-Anh…anh tới đây làm gì? Có ai bảo anh tới đâu!</w:t>
      </w:r>
    </w:p>
    <w:p>
      <w:pPr>
        <w:pStyle w:val="BodyText"/>
      </w:pPr>
      <w:r>
        <w:t xml:space="preserve">-Thật là cô không muốn gặp lai tôi đó chứ? Thật làm tôi buồn quá đó.</w:t>
      </w:r>
    </w:p>
    <w:p>
      <w:pPr>
        <w:pStyle w:val="BodyText"/>
      </w:pPr>
      <w:r>
        <w:t xml:space="preserve">Hắn vờ thất vọng , tiến tới nói sát bên vành tai cô.</w:t>
      </w:r>
    </w:p>
    <w:p>
      <w:pPr>
        <w:pStyle w:val="BodyText"/>
      </w:pPr>
      <w:r>
        <w:t xml:space="preserve">Cô giật mình, nhanh chóng rụt cổ lại, lắp bắp nói:</w:t>
      </w:r>
    </w:p>
    <w:p>
      <w:pPr>
        <w:pStyle w:val="BodyText"/>
      </w:pPr>
      <w:r>
        <w:t xml:space="preserve">-Có phải anh tới đây theo ý mẹ tôi không? Tôi…tôi xin lỗi nhưng không cần nữa đâu , bà ấy đi rồi mà tôi cũng không chào đón sự xuất hiện của anh ở đây.Anh…anh đi đi cho.</w:t>
      </w:r>
    </w:p>
    <w:p>
      <w:pPr>
        <w:pStyle w:val="BodyText"/>
      </w:pPr>
      <w:r>
        <w:t xml:space="preserve">Vừa nói cô vừa lấy tay lau vội những giọt mồ hồi lấm tấm trên khuôn mặt giờ đã hồng lên vì bối rối của mình.</w:t>
      </w:r>
    </w:p>
    <w:p>
      <w:pPr>
        <w:pStyle w:val="BodyText"/>
      </w:pPr>
      <w:r>
        <w:t xml:space="preserve">-Haha…</w:t>
      </w:r>
    </w:p>
    <w:p>
      <w:pPr>
        <w:pStyle w:val="BodyText"/>
      </w:pPr>
      <w:r>
        <w:t xml:space="preserve">Hắn bật cười thành tiếng, lơ đảng đáp lời cô:</w:t>
      </w:r>
    </w:p>
    <w:p>
      <w:pPr>
        <w:pStyle w:val="BodyText"/>
      </w:pPr>
      <w:r>
        <w:t xml:space="preserve">-Nhưng tôi lại không muốn đi thì làm thế nào đây?Thật có lỗi với sự mong đợi của cô quá.</w:t>
      </w:r>
    </w:p>
    <w:p>
      <w:pPr>
        <w:pStyle w:val="BodyText"/>
      </w:pPr>
      <w:r>
        <w:t xml:space="preserve">Hắn dừng lại quan sát từng biểu hiện trên gương mặt nhỏ nhắn của cô rồi trầm giọng , thờ ơ lên tiếng:</w:t>
      </w:r>
    </w:p>
    <w:p>
      <w:pPr>
        <w:pStyle w:val="BodyText"/>
      </w:pPr>
      <w:r>
        <w:t xml:space="preserve">-Tôi ..sẽ bù đắp cho cô món quà khác thú vị hơn thay cho sự thất vọng , mong đợi đó của cô.Được chứ?</w:t>
      </w:r>
    </w:p>
    <w:p>
      <w:pPr>
        <w:pStyle w:val="BodyText"/>
      </w:pPr>
      <w:r>
        <w:t xml:space="preserve">Cô bát giác rùng mình, hai tay dù cố nắm thật chặt đến nỗi những ngón tay của cô đã bấu đến bật máu nhưng vẫn không kìm lại được sự run rẩy mà cô đang nhận lấy vì hoảng sợ.</w:t>
      </w:r>
    </w:p>
    <w:p>
      <w:pPr>
        <w:pStyle w:val="BodyText"/>
      </w:pPr>
      <w:r>
        <w:t xml:space="preserve">-Ai tới vậy con? Ồ là cậu à.Vào đi sao cả 2 đứa lại đứng như trời tròng ở của vậy!</w:t>
      </w:r>
    </w:p>
    <w:p>
      <w:pPr>
        <w:pStyle w:val="BodyText"/>
      </w:pPr>
      <w:r>
        <w:t xml:space="preserve">Bà Tuyết từ phía nhà bếp đi ra phòng khách lien thấy thân ảnh cao lớn của một người ở phía cửa đã nhanh chóng nhậnra đó là ai .</w:t>
      </w:r>
    </w:p>
    <w:p>
      <w:pPr>
        <w:pStyle w:val="BodyText"/>
      </w:pPr>
      <w:r>
        <w:t xml:space="preserve">Khóe môi của hắn lộ ra một đường cong còn sâu hơn cả lúc đầu , khẽ lên tiếng:</w:t>
      </w:r>
    </w:p>
    <w:p>
      <w:pPr>
        <w:pStyle w:val="BodyText"/>
      </w:pPr>
      <w:r>
        <w:t xml:space="preserve">-Dì ạ, con cũng muốn vào nhưng …</w:t>
      </w:r>
    </w:p>
    <w:p>
      <w:pPr>
        <w:pStyle w:val="BodyText"/>
      </w:pPr>
      <w:r>
        <w:t xml:space="preserve">Ánh mắt hắn chợt đảo qua người cô, cười thích thú .Nó làm cô sực tỉnh, vội xua xua tay về phía mẹ mình, cười gượng nói:</w:t>
      </w:r>
    </w:p>
    <w:p>
      <w:pPr>
        <w:pStyle w:val="BodyText"/>
      </w:pPr>
      <w:r>
        <w:t xml:space="preserve">-Đâu có, con đang định đưa anh ấy vào trong mà.Vào …vào thôi.Đứng đó làm gì.</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Cô kéo tay hắn bước vào trong rồi hung hăng trừng mắt hắn 1 cái.</w:t>
      </w:r>
    </w:p>
    <w:p>
      <w:pPr>
        <w:pStyle w:val="BodyText"/>
      </w:pPr>
      <w:r>
        <w:t xml:space="preserve">Bà Tuyết cứ tưởng hai người đang giận dỗi nhau nên khẽ cười , nhún nhún vai không quân tâm nữa.</w:t>
      </w:r>
    </w:p>
    <w:p>
      <w:pPr>
        <w:pStyle w:val="BodyText"/>
      </w:pPr>
      <w:r>
        <w:t xml:space="preserve">-Cậu ngồi xuống đi.Còn Phương con vào trong đem nước hoa quả trong bếp ra đay ẹ.</w:t>
      </w:r>
    </w:p>
    <w:p>
      <w:pPr>
        <w:pStyle w:val="BodyText"/>
      </w:pPr>
      <w:r>
        <w:t xml:space="preserve">Bà hướng cô mà nói rồi xoay đầu nhìn hắn mỉm cười.</w:t>
      </w:r>
    </w:p>
    <w:p>
      <w:pPr>
        <w:pStyle w:val="BodyText"/>
      </w:pPr>
      <w:r>
        <w:t xml:space="preserve">Cô lủi thủi bước vào bếp như lời mẹ bảo .Ở ngoài phòng khách , hắn lạnh lùng nói:</w:t>
      </w:r>
    </w:p>
    <w:p>
      <w:pPr>
        <w:pStyle w:val="BodyText"/>
      </w:pPr>
      <w:r>
        <w:t xml:space="preserve">-Dì gọi con đến có việc gì không?</w:t>
      </w:r>
    </w:p>
    <w:p>
      <w:pPr>
        <w:pStyle w:val="BodyText"/>
      </w:pPr>
      <w:r>
        <w:t xml:space="preserve">Bà Tuyết cười cười , lấy tay quệt nhẹ mũi mình rồi nói:</w:t>
      </w:r>
    </w:p>
    <w:p>
      <w:pPr>
        <w:pStyle w:val="BodyText"/>
      </w:pPr>
      <w:r>
        <w:t xml:space="preserve">-Tôi chỉ muốn cậu cùng đi với 2 mẹ con tôi tới sở thú thôi mà.Chuyện này có lẽ không đén nỗi cậu không làm được chứ, bạn trai của con tôi.?</w:t>
      </w:r>
    </w:p>
    <w:p>
      <w:pPr>
        <w:pStyle w:val="BodyText"/>
      </w:pPr>
      <w:r>
        <w:t xml:space="preserve">Cơ mặt hắn co giật ngồi đờ tại chỗ, hai tay nắm thành quyền rồi thả ra cứ liên tục như vậy,gương mặt thoáng vẻ giận dữ, cố nhịn không nổi điên.Hắn gằn từng chữ, hướng bà Tuyế mà nói:</w:t>
      </w:r>
    </w:p>
    <w:p>
      <w:pPr>
        <w:pStyle w:val="BodyText"/>
      </w:pPr>
      <w:r>
        <w:t xml:space="preserve">-Cái ..cái gì ? sở thú.</w:t>
      </w:r>
    </w:p>
    <w:p>
      <w:pPr>
        <w:pStyle w:val="BodyText"/>
      </w:pPr>
      <w:r>
        <w:t xml:space="preserve">Đáp lại thái độ đang kìm nén cơn tức giận đó thì bà Tuyết khẽ nhướng lông mày, hắng giọng lên tiếng:</w:t>
      </w:r>
    </w:p>
    <w:p>
      <w:pPr>
        <w:pStyle w:val="BodyText"/>
      </w:pPr>
      <w:r>
        <w:t xml:space="preserve">-Đúng.Sao? Không làm được?</w:t>
      </w:r>
    </w:p>
    <w:p>
      <w:pPr>
        <w:pStyle w:val="BodyText"/>
      </w:pPr>
      <w:r>
        <w:t xml:space="preserve">Bà nhìn chằm chằm vào khuốn mặt ngồi đối diện mình đang tối sầm lại , chuẩn bị có một trận siêu bão xảy ra không lường trước được.Hắn nhắm nghiền hai mắt lại giây lát rồi mở mắt ra, lơ đãng đáp lời:</w:t>
      </w:r>
    </w:p>
    <w:p>
      <w:pPr>
        <w:pStyle w:val="BodyText"/>
      </w:pPr>
      <w:r>
        <w:t xml:space="preserve">-Được thôi, nếu như….cô ấy muốn.</w:t>
      </w:r>
    </w:p>
    <w:p>
      <w:pPr>
        <w:pStyle w:val="BodyText"/>
      </w:pPr>
      <w:r>
        <w:t xml:space="preserve">Hai từ “ cô ấy” được hắn nhấn mạnh , ánh mắt lạnh băng rơi trên cô gái đang đứng núp 1 góc nghe lén, không dám thở mạnh ở đàng kia.Hắn khẽ cười lạnh, nói tiếp:</w:t>
      </w:r>
    </w:p>
    <w:p>
      <w:pPr>
        <w:pStyle w:val="BodyText"/>
      </w:pPr>
      <w:r>
        <w:t xml:space="preserve">-Phải không, …em?</w:t>
      </w:r>
    </w:p>
    <w:p>
      <w:pPr>
        <w:pStyle w:val="BodyText"/>
      </w:pPr>
      <w:r>
        <w:t xml:space="preserve">Cô sợ đến mức làm rơi mất cả khay đựng nước hoa quả .</w:t>
      </w:r>
    </w:p>
    <w:p>
      <w:pPr>
        <w:pStyle w:val="BodyText"/>
      </w:pPr>
      <w:r>
        <w:t xml:space="preserve">-Choang…..</w:t>
      </w:r>
    </w:p>
    <w:p>
      <w:pPr>
        <w:pStyle w:val="BodyText"/>
      </w:pPr>
      <w:r>
        <w:t xml:space="preserve">Bà Tuyết giật mình, quay lưng lại nhìn cô:</w:t>
      </w:r>
    </w:p>
    <w:p>
      <w:pPr>
        <w:pStyle w:val="BodyText"/>
      </w:pPr>
      <w:r>
        <w:t xml:space="preserve">-Con lại làm sao nữa thế? Lớn rồi mà như con nít ấy.</w:t>
      </w:r>
    </w:p>
    <w:p>
      <w:pPr>
        <w:pStyle w:val="BodyText"/>
      </w:pPr>
      <w:r>
        <w:t xml:space="preserve">Cô luống cuống ngồi xuống dọn những mảnh nhỏ 2 ly thủy tinh mình làm vỡ .Bà Tuyế nhíu mày, lo lắng nói:</w:t>
      </w:r>
    </w:p>
    <w:p>
      <w:pPr>
        <w:pStyle w:val="BodyText"/>
      </w:pPr>
      <w:r>
        <w:t xml:space="preserve">-Thôi con đúng dậy mẹ dọn cho, đứt tay đấy.</w:t>
      </w:r>
    </w:p>
    <w:p>
      <w:pPr>
        <w:pStyle w:val="BodyText"/>
      </w:pPr>
      <w:r>
        <w:t xml:space="preserve">Bà đi đến gần cô , cúi người dọn đóng đổ vỡ đó.Cô không biết hắn đi đến trước cô khi nào chỉ biết rằng khi cô gượng đứng dạy, ngẩng đầu lên đã thấy khuôn mặt hắn lạnh lùng nhìn cô.</w:t>
      </w:r>
    </w:p>
    <w:p>
      <w:pPr>
        <w:pStyle w:val="BodyText"/>
      </w:pPr>
      <w:r>
        <w:t xml:space="preserve">-Đứng lên đi, tôi không muốn em bị thương ở đâu đâu.</w:t>
      </w:r>
    </w:p>
    <w:p>
      <w:pPr>
        <w:pStyle w:val="BodyText"/>
      </w:pPr>
      <w:r>
        <w:t xml:space="preserve">Hắn nhàn nhạt lên tiếng .Câu nói hết sức dịu dàng của hắn làm cô chợt dợn người, tim theo đó mà thóp nghẹt lại .</w:t>
      </w:r>
    </w:p>
    <w:p>
      <w:pPr>
        <w:pStyle w:val="BodyText"/>
      </w:pPr>
      <w:r>
        <w:t xml:space="preserve">-Xong rồi.giờ cả 3 chúng ta đi thôi.</w:t>
      </w:r>
    </w:p>
    <w:p>
      <w:pPr>
        <w:pStyle w:val="BodyText"/>
      </w:pPr>
      <w:r>
        <w:t xml:space="preserve">Bà Tuyết bất ngò lên tiếng, cắt đi 4 con măt đang nhìn chằm chằm chiếu về phía nhau.</w:t>
      </w:r>
    </w:p>
    <w:p>
      <w:pPr>
        <w:pStyle w:val="BodyText"/>
      </w:pPr>
      <w:r>
        <w:t xml:space="preserve">-Đi đâu cơ? Mà sao…anh ta lại đi…? Mẹ…</w:t>
      </w:r>
    </w:p>
    <w:p>
      <w:pPr>
        <w:pStyle w:val="BodyText"/>
      </w:pPr>
      <w:r>
        <w:t xml:space="preserve">Cô chưa kịp hỏi hết những thắc mắc của mình đã bị mẹ cô lôi nhanh ra ngoài căn nhà.Hắn cũng theo chân hai người đi ra khỏi ngôi nahf hướng chiếc siêu xe của mình mà đi.</w:t>
      </w:r>
    </w:p>
    <w:p>
      <w:pPr>
        <w:pStyle w:val="BodyText"/>
      </w:pPr>
      <w:r>
        <w:t xml:space="preserve">Cô bị tống lên xe một cách không thương tiếc nhưng cũng chỉ đành nín nhịn, không dám thốt lên câu cãi lời nào.</w:t>
      </w:r>
    </w:p>
    <w:p>
      <w:pPr>
        <w:pStyle w:val="BodyText"/>
      </w:pPr>
      <w:r>
        <w:t xml:space="preserve">-Ồ, cô ấy bị chứng bệnh kì lạ ấy ư?</w:t>
      </w:r>
    </w:p>
    <w:p>
      <w:pPr>
        <w:pStyle w:val="BodyText"/>
      </w:pPr>
      <w:r>
        <w:t xml:space="preserve">-Vâng thưa ngài.Nếu nói 1 cách chính xác đó là chính cô ấy tự mình đào thải những gì củ quá khứ cũng như ở hiện tại những việc có liên quan.</w:t>
      </w:r>
    </w:p>
    <w:p>
      <w:pPr>
        <w:pStyle w:val="BodyText"/>
      </w:pPr>
      <w:r>
        <w:t xml:space="preserve">Người đàn ông đó khẽ vẫy tay ra chiều muốn thuộc hạ lui xuống.Khi chỉ còn một mình trong căn phòng tối,Chiếc ghế da từ từ xoay ngược trở lại, một người có gương mặt của thiên thần nở 1 nụ cười lạnh, khinh thường trả lời:</w:t>
      </w:r>
    </w:p>
    <w:p>
      <w:pPr>
        <w:pStyle w:val="BodyText"/>
      </w:pPr>
      <w:r>
        <w:t xml:space="preserve">-Qủa là 1 điều hay ho, mới mẻ .Chính vì vậy mà Triệu Thanh Vũ đang cố làm cô ấy nhớ lại ư.Cái mà những kẻ đó đang muốn đó thật sự là điều gì? Và tôi cũng muốn biết được điều thú vị đó là gì.haha.</w:t>
      </w:r>
    </w:p>
    <w:p>
      <w:pPr>
        <w:pStyle w:val="BodyText"/>
      </w:pPr>
      <w:r>
        <w:t xml:space="preserve">Tiếng cười lớn vang lên nhưng ngay sau đó lại xuất hiện 1 ánh mắt nham hiểm, thâm độc hiện lên –một kẻ có thể bất chấp tất cả để đạt được thứ mà mình muốn.Đó là Tô Kiệt- một kẻ máu lạnh , tàn nhẫn và là kẻ làm cho cả thế giới ngầm ddien đảo khi biết đến sự tồn tại của hắn.</w:t>
      </w:r>
    </w:p>
    <w:p>
      <w:pPr>
        <w:pStyle w:val="BodyText"/>
      </w:pPr>
      <w:r>
        <w:t xml:space="preserve">Cô từ đầu đến cuối không dám nói 1 câu nào, chỉ lén lút quan sát từng cử chỉ, nét mặt của kẻ máu lạnh kia.</w:t>
      </w:r>
    </w:p>
    <w:p>
      <w:pPr>
        <w:pStyle w:val="BodyText"/>
      </w:pPr>
      <w:r>
        <w:t xml:space="preserve">-Này xuống xe đi con, đến nới rồi đo .Nhanh nào.</w:t>
      </w:r>
    </w:p>
    <w:p>
      <w:pPr>
        <w:pStyle w:val="BodyText"/>
      </w:pPr>
      <w:r>
        <w:t xml:space="preserve">Mẹ cô chợt lên tiếng gọi làm cô tỉnh táo, nhìn về phía tay lái tên đó đã ra khỏi xe từ lúc nào.Cô vội vã bước xuống xe, đóng cửa xe ra ngoài.</w:t>
      </w:r>
    </w:p>
    <w:p>
      <w:pPr>
        <w:pStyle w:val="BodyText"/>
      </w:pPr>
      <w:r>
        <w:t xml:space="preserve">Trước ánh mắt vẫn chưa thôi ngạc nhiên, bàng hoàng của cô , bà Tuyết cười hiền nhìn con mình, dịu dàng vuốt mái tóc dài suông của cô:</w:t>
      </w:r>
    </w:p>
    <w:p>
      <w:pPr>
        <w:pStyle w:val="BodyText"/>
      </w:pPr>
      <w:r>
        <w:t xml:space="preserve">-Không phải con từng ước được 1 lần đến sở thú với mẹ và người con yêu sao?</w:t>
      </w:r>
    </w:p>
    <w:p>
      <w:pPr>
        <w:pStyle w:val="BodyText"/>
      </w:pPr>
      <w:r>
        <w:t xml:space="preserve">-Gì ạ?</w:t>
      </w:r>
    </w:p>
    <w:p>
      <w:pPr>
        <w:pStyle w:val="BodyText"/>
      </w:pPr>
      <w:r>
        <w:t xml:space="preserve">Cô khó tin mở tròn mắt nhìn mẹ mình rồi nhanh cóng đưa mắt nhìn về phía người đang đứng tựa ở cửa xe , im lặng không hề mở miệng kia.</w:t>
      </w:r>
    </w:p>
    <w:p>
      <w:pPr>
        <w:pStyle w:val="BodyText"/>
      </w:pPr>
      <w:r>
        <w:t xml:space="preserve">Cô thở hắt ra. Thầm nghĩ:</w:t>
      </w:r>
    </w:p>
    <w:p>
      <w:pPr>
        <w:pStyle w:val="BodyText"/>
      </w:pPr>
      <w:r>
        <w:t xml:space="preserve">-Chắc anh ta chưa nghe được lời mẹ nói nếu không…??/ aaaaaaaa…không thể …nhất định chưa nghe thấy.nhất định là thế.</w:t>
      </w:r>
    </w:p>
    <w:p>
      <w:pPr>
        <w:pStyle w:val="BodyText"/>
      </w:pPr>
      <w:r>
        <w:t xml:space="preserve">-Này, tôi đã nghe mẹ cô nói rồi đừng trưng cái mặt ngờ ngẩn của cô ra như thế nữa.Cô quả là có ước muốn quái gỡ nhất mà tôi từng thấy.Đi sở thú nữa co đấy.</w:t>
      </w:r>
    </w:p>
    <w:p>
      <w:pPr>
        <w:pStyle w:val="BodyText"/>
      </w:pPr>
      <w:r>
        <w:t xml:space="preserve">Hắn thì thầm vào tai cô làm cô giật bắn mình, ấp a ấp úng lớn tiếng quát lên:</w:t>
      </w:r>
    </w:p>
    <w:p>
      <w:pPr>
        <w:pStyle w:val="BodyText"/>
      </w:pPr>
      <w:r>
        <w:t xml:space="preserve">-Anh..anh đứng bên cạnh tôi…từ lúc nào? Ai..ai cho anh tự tiện như vậy? Mà mẹ tôi nói cái gì chứ?</w:t>
      </w:r>
    </w:p>
    <w:p>
      <w:pPr>
        <w:pStyle w:val="BodyText"/>
      </w:pPr>
      <w:r>
        <w:t xml:space="preserve">Hắn bỏ hai tay vào túi quần, thờ ơ như lúc đầu nhìn cô :</w:t>
      </w:r>
    </w:p>
    <w:p>
      <w:pPr>
        <w:pStyle w:val="BodyText"/>
      </w:pPr>
      <w:r>
        <w:t xml:space="preserve">-Định đứng đó làm cảnh cho ai ngắm à.Đi nhanh đi.</w:t>
      </w:r>
    </w:p>
    <w:p>
      <w:pPr>
        <w:pStyle w:val="BodyText"/>
      </w:pPr>
      <w:r>
        <w:t xml:space="preserve">Cô tức đến không nhịn được,trừng mắt hắn 1 cái rồi vụt chạy theo mẹ mình bỏ mặc hắn thu thái bước chậm rãi ở phía sau.Cô tự nhủ:</w:t>
      </w:r>
    </w:p>
    <w:p>
      <w:pPr>
        <w:pStyle w:val="BodyText"/>
      </w:pPr>
      <w:r>
        <w:t xml:space="preserve">-Nhưng tại sao mình lại thấy không cần sợ hắn như lúc trứơc vậy nhi? Thật lạ.</w:t>
      </w:r>
    </w:p>
    <w:p>
      <w:pPr>
        <w:pStyle w:val="BodyText"/>
      </w:pPr>
      <w:r>
        <w:t xml:space="preserve">-Oh my god, mẹ ơi, chúa ơi! Ai đẹp dữ vậy trời?</w:t>
      </w:r>
    </w:p>
    <w:p>
      <w:pPr>
        <w:pStyle w:val="BodyText"/>
      </w:pPr>
      <w:r>
        <w:t xml:space="preserve">Đâu đâu, chỉ ình xem với.WOA…..Chết mất thôi..</w:t>
      </w:r>
    </w:p>
    <w:p>
      <w:pPr>
        <w:pStyle w:val="BodyText"/>
      </w:pPr>
      <w:r>
        <w:t xml:space="preserve">-Đẹp như 1 vị thần ấy, đẹp hơn cả diễn viên hàn quốc nữa.</w:t>
      </w:r>
    </w:p>
    <w:p>
      <w:pPr>
        <w:pStyle w:val="BodyText"/>
      </w:pPr>
      <w:r>
        <w:t xml:space="preserve">-xì, Diễn viên là gì.Đẹp trên cả đẹp.Cái này gọi là sieu đẹp .Lần đầu mình thấy trên đời này tồn tại 1 người đẹp trai , manly đến như vậy đấy.Ôi mẹ ơi.Cứu con</w:t>
      </w:r>
    </w:p>
    <w:p>
      <w:pPr>
        <w:pStyle w:val="BodyText"/>
      </w:pPr>
      <w:r>
        <w:t xml:space="preserve">Hàng laotj tiếng nói xì xầm, hét toáng cả lên của cả band con gái ở tất cả mọi phía nơi sở thú này.Nó làm cô choáng ngợp , bất ngờ nhìn về phía người mà mọi người đang bấn loạn lên hết đó.</w:t>
      </w:r>
    </w:p>
    <w:p>
      <w:pPr>
        <w:pStyle w:val="BodyText"/>
      </w:pPr>
      <w:r>
        <w:t xml:space="preserve">-Biết ngay mà, đúng là hắn .</w:t>
      </w:r>
    </w:p>
    <w:p>
      <w:pPr>
        <w:pStyle w:val="BodyText"/>
      </w:pPr>
      <w:r>
        <w:t xml:space="preserve">Ô nghiến răng nghiến lợi gườm gườm nhìn cái tên đang làm người nổi tiếng của trung tâm tất cả nữ giới này.</w:t>
      </w:r>
    </w:p>
    <w:p>
      <w:pPr>
        <w:pStyle w:val="BodyText"/>
      </w:pPr>
      <w:r>
        <w:t xml:space="preserve">-A.</w:t>
      </w:r>
    </w:p>
    <w:p>
      <w:pPr>
        <w:pStyle w:val="BodyText"/>
      </w:pPr>
      <w:r>
        <w:t xml:space="preserve">Cô bùng tay 1 cái, lém lỉnh nói với mẹ mình:</w:t>
      </w:r>
    </w:p>
    <w:p>
      <w:pPr>
        <w:pStyle w:val="BodyText"/>
      </w:pPr>
      <w:r>
        <w:t xml:space="preserve">-Mẹ à, mẹ cứ đi trước đi, con đi giả vây cho anh ấy đây.</w:t>
      </w:r>
    </w:p>
    <w:p>
      <w:pPr>
        <w:pStyle w:val="BodyText"/>
      </w:pPr>
      <w:r>
        <w:t xml:space="preserve">Cô vừa nói vừa chỉ ẹ thấy cái cảnh hiếm thấy trên đời đang xảy ra.Vĩnh Phong bị vây kín bởi 1 lượng fan nữ, lớn, nhỏ, già , bé không 1 đường thoát ra.</w:t>
      </w:r>
    </w:p>
    <w:p>
      <w:pPr>
        <w:pStyle w:val="BodyText"/>
      </w:pPr>
      <w:r>
        <w:t xml:space="preserve">Bà Tuyết thấy thế cũng thúc con gái nhanh đi đến giúp hắn.</w:t>
      </w:r>
    </w:p>
    <w:p>
      <w:pPr>
        <w:pStyle w:val="BodyText"/>
      </w:pPr>
      <w:r>
        <w:t xml:space="preserve">Ánh mắt khó chịu chiếu thẳng đến cô, sự tức giận đang cố kiềm chế hết mức có thể của hắn làm cô không thể nhịn cười nỗi.Cô ôm bụng cười , hắng hắng giọng bước gần đến đám đông nữ giới đó, khẽ cười gian xaỏ với hắn rồi bất ngờ la lớn lên:</w:t>
      </w:r>
    </w:p>
    <w:p>
      <w:pPr>
        <w:pStyle w:val="BodyText"/>
      </w:pPr>
      <w:r>
        <w:t xml:space="preserve">-Ai muốn gặp hot boy thứ thiệt hãy tới đây.Nhanh chân nào cả hết chỗ tốt đấy chị em ơi!</w:t>
      </w:r>
    </w:p>
    <w:p>
      <w:pPr>
        <w:pStyle w:val="BodyText"/>
      </w:pPr>
      <w:r>
        <w:t xml:space="preserve">Vừa dứt lời, một đoàn người lao nhanh đến cùng những tiếng la lớn, tiếng reo hò chạy đến tấp vào phía người đang bị vây *** đang đứng.Cô ngoảnh mặt nháy mắt với hắn 1 cái rồi tíu tít chạt biến đi .</w:t>
      </w:r>
    </w:p>
    <w:p>
      <w:pPr>
        <w:pStyle w:val="BodyText"/>
      </w:pPr>
      <w:r>
        <w:t xml:space="preserve">Trong khi cô đang chạy long nhong vui chơi khắp nói thì còn một người đang bị mắc kẹt giữa đám đông nhốn nháo này.Hắn gầm lên:</w:t>
      </w:r>
    </w:p>
    <w:p>
      <w:pPr>
        <w:pStyle w:val="BodyText"/>
      </w:pPr>
      <w:r>
        <w:t xml:space="preserve">-Tránh –ra.</w:t>
      </w:r>
    </w:p>
    <w:p>
      <w:pPr>
        <w:pStyle w:val="BodyText"/>
      </w:pPr>
      <w:r>
        <w:t xml:space="preserve">Cả đoàn người im lặng, dừng lại tất cả hoạt động giây lát rồi ồ lên 1 tiếng, hớn hở nói lại:</w:t>
      </w:r>
    </w:p>
    <w:p>
      <w:pPr>
        <w:pStyle w:val="BodyText"/>
      </w:pPr>
      <w:r>
        <w:t xml:space="preserve">-Anh đẹp trai ơi, anh cười lên đi.</w:t>
      </w:r>
    </w:p>
    <w:p>
      <w:pPr>
        <w:pStyle w:val="BodyText"/>
      </w:pPr>
      <w:r>
        <w:t xml:space="preserve">Ôi trời ơi, anh ấy lạnh lùng quá….là gu của mình..aaaaaaaaa</w:t>
      </w:r>
    </w:p>
    <w:p>
      <w:pPr>
        <w:pStyle w:val="BodyText"/>
      </w:pPr>
      <w:r>
        <w:t xml:space="preserve">Rất , rất nhiều lời nói khác nữa..v.v..</w:t>
      </w:r>
    </w:p>
    <w:p>
      <w:pPr>
        <w:pStyle w:val="BodyText"/>
      </w:pPr>
      <w:r>
        <w:t xml:space="preserve">Vĩnh Phong không còn kìm nỗi cục tức của mình liền rút điện thoại ra , lạnh lùng nói qua tai nghe:</w:t>
      </w:r>
    </w:p>
    <w:p>
      <w:pPr>
        <w:pStyle w:val="BodyText"/>
      </w:pPr>
      <w:r>
        <w:t xml:space="preserve">-Tới dẹp đống hỗn tạp nay nhanh cho tôi.</w:t>
      </w:r>
    </w:p>
    <w:p>
      <w:pPr>
        <w:pStyle w:val="BodyText"/>
      </w:pPr>
      <w:r>
        <w:t xml:space="preserve">Cô đang chăm chú nhìn con tinh tinh đang chạy quanh trong chuồng của nó, trên tay cô cầm 1 que kem còn ăn dở.Đột nhiên 1 giọng nói lạnh băng, trầm thấp vang lên bên tai cô:</w:t>
      </w:r>
    </w:p>
    <w:p>
      <w:pPr>
        <w:pStyle w:val="BodyText"/>
      </w:pPr>
      <w:r>
        <w:t xml:space="preserve">-Thật vui khi tôi tìm được cô.Chạy nhanh thật đấy!</w:t>
      </w:r>
    </w:p>
    <w:p>
      <w:pPr>
        <w:pStyle w:val="BodyText"/>
      </w:pPr>
      <w:r>
        <w:t xml:space="preserve">Cô giật mình làm rơi nguyên cây kem trên tay, há hốc miệng , kinh ngạc nhìn người đẹp như tranh vẽ trước mặt, mặt nhăn nhó , tay phải run run giơ ra chào người đối diện đang trong trạng thái không còn bình tĩnh nỗi.</w:t>
      </w:r>
    </w:p>
    <w:p>
      <w:pPr>
        <w:pStyle w:val="BodyText"/>
      </w:pPr>
      <w:r>
        <w:t xml:space="preserve">-Chào..chào….lâu quá không gặp.</w:t>
      </w:r>
    </w:p>
    <w:p>
      <w:pPr>
        <w:pStyle w:val="BodyText"/>
      </w:pPr>
      <w:r>
        <w:t xml:space="preserve">-Qủa là lâu nhỉ.Cô cũng to gan thật đấy.Thú cưng của tôi muốn chơi trò gì với tôi nào, tôi sẽ tiếp đãi chu đáo.</w:t>
      </w:r>
    </w:p>
    <w:p>
      <w:pPr>
        <w:pStyle w:val="BodyText"/>
      </w:pPr>
      <w:r>
        <w:t xml:space="preserve">Hắn nhìn cô nét mặt hiện lên ý cười, không hề chớp mắt làm cô lạnh cả sống lưng.Cô cắn cắn môi, vẫn cảm thấy có điều gì đó không thích hợp. Biểu hiện của hắn rất kỳ lạ, kỳ lạ đến nỗi khiến cô cảm thấy khó có thể nắm bắt được.Cô tự mắng bản thân mình:</w:t>
      </w:r>
    </w:p>
    <w:p>
      <w:pPr>
        <w:pStyle w:val="BodyText"/>
      </w:pPr>
      <w:r>
        <w:t xml:space="preserve">-Sao ngu mà lại đi chọc điên tên này thế này.Mình đúng là đứa khùng mà.</w:t>
      </w:r>
    </w:p>
    <w:p>
      <w:pPr>
        <w:pStyle w:val="BodyText"/>
      </w:pPr>
      <w:r>
        <w:t xml:space="preserve">Trong lúc cô đang còn bận giật tóc , tự rủa bản thân thì 1 cây kem socola bỗng dưng xuất hiện trước mặt:</w:t>
      </w:r>
    </w:p>
    <w:p>
      <w:pPr>
        <w:pStyle w:val="BodyText"/>
      </w:pPr>
      <w:r>
        <w:t xml:space="preserve">-Ăn đi.</w:t>
      </w:r>
    </w:p>
    <w:p>
      <w:pPr>
        <w:pStyle w:val="BodyText"/>
      </w:pPr>
      <w:r>
        <w:t xml:space="preserve">Cô ngỡ ngàng, khó tin vào mắt mình , tay không dám đưa ra lấy cây kem mà vô thức giấu tay , nắm chặt phía sau lưng:</w:t>
      </w:r>
    </w:p>
    <w:p>
      <w:pPr>
        <w:pStyle w:val="BodyText"/>
      </w:pPr>
      <w:r>
        <w:t xml:space="preserve">Một lúc lâu sau đó, hắn rốt cuộc mới cười lạnh 1 chút, khình thường hỏi:</w:t>
      </w:r>
    </w:p>
    <w:p>
      <w:pPr>
        <w:pStyle w:val="BodyText"/>
      </w:pPr>
      <w:r>
        <w:t xml:space="preserve">:</w:t>
      </w:r>
    </w:p>
    <w:p>
      <w:pPr>
        <w:pStyle w:val="BodyText"/>
      </w:pPr>
      <w:r>
        <w:t xml:space="preserve">-Muốn tôi đút cô…?</w:t>
      </w:r>
    </w:p>
    <w:p>
      <w:pPr>
        <w:pStyle w:val="BodyText"/>
      </w:pPr>
      <w:r>
        <w:t xml:space="preserve">Cô mở lớn 2 mắt nhìn chằm chằm hắn như sinh vật lạ làm hắn khó chíu. Đôi chân mày chợt nhíu lại .Cô sợ hãi vôi chụp lấy cây kem ngậm vào miệng không nói gì thêm, đi một mạch như đang chạy trốn hắn vậy.</w:t>
      </w:r>
    </w:p>
    <w:p>
      <w:pPr>
        <w:pStyle w:val="BodyText"/>
      </w:pPr>
      <w:r>
        <w:t xml:space="preserve">Hắn lại đút tay vào túi, ánh mắt lạnh rơi trên người con gái đang đi cứ như chạy ấy , trên môi hiện lên 1 ý cười nhàn nhạt mà nguy hiểm chưa từng thấy.</w:t>
      </w:r>
    </w:p>
    <w:p>
      <w:pPr>
        <w:pStyle w:val="BodyText"/>
      </w:pPr>
      <w:r>
        <w:t xml:space="preserve">-Cậu không đi có được không?</w:t>
      </w:r>
    </w:p>
    <w:p>
      <w:pPr>
        <w:pStyle w:val="BodyText"/>
      </w:pPr>
      <w:r>
        <w:t xml:space="preserve">Vũ giữ cánh tay của cô lại, lo lắng hỏi.</w:t>
      </w:r>
    </w:p>
    <w:p>
      <w:pPr>
        <w:pStyle w:val="BodyText"/>
      </w:pPr>
      <w:r>
        <w:t xml:space="preserve">Cô khẽ cười gượng, lắc đầu đáp:</w:t>
      </w:r>
    </w:p>
    <w:p>
      <w:pPr>
        <w:pStyle w:val="BodyText"/>
      </w:pPr>
      <w:r>
        <w:t xml:space="preserve">-Mình không sao.Sớm muộn gì cũng phải đối diện với nó thôi mà.</w:t>
      </w:r>
    </w:p>
    <w:p>
      <w:pPr>
        <w:pStyle w:val="BodyText"/>
      </w:pPr>
      <w:r>
        <w:t xml:space="preserve">Cô nhíu mày , cười cười trêu anh:</w:t>
      </w:r>
    </w:p>
    <w:p>
      <w:pPr>
        <w:pStyle w:val="BodyText"/>
      </w:pPr>
      <w:r>
        <w:t xml:space="preserve">-Này, không phải nhờ có điều đó mà cậu và mình mới như bây giờ hay sao! Nếu không có lẽ cho đến giờ mình cũng sẽ không biết đến sự tồn tại của cậu.</w:t>
      </w:r>
    </w:p>
    <w:p>
      <w:pPr>
        <w:pStyle w:val="BodyText"/>
      </w:pPr>
      <w:r>
        <w:t xml:space="preserve">Cô lặng lẽ xoay người rời đi , bước từng bước trong cơn mưa cuối đông.</w:t>
      </w:r>
    </w:p>
    <w:p>
      <w:pPr>
        <w:pStyle w:val="BodyText"/>
      </w:pPr>
      <w:r>
        <w:t xml:space="preserve">Anh nhắm nghiền 2 mắt lại, khẽ thì thầm với chính mình:</w:t>
      </w:r>
    </w:p>
    <w:p>
      <w:pPr>
        <w:pStyle w:val="BodyText"/>
      </w:pPr>
      <w:r>
        <w:t xml:space="preserve">-Em có biết , dù không xảy ra việc đó thì anh cũng sẽ cố tìm được em.</w:t>
      </w:r>
    </w:p>
    <w:p>
      <w:pPr>
        <w:pStyle w:val="BodyText"/>
      </w:pPr>
      <w:r>
        <w:t xml:space="preserve">----------</w:t>
      </w:r>
    </w:p>
    <w:p>
      <w:pPr>
        <w:pStyle w:val="BodyText"/>
      </w:pPr>
      <w:r>
        <w:t xml:space="preserve">Những bước đi không vững làm người cô chao đảo rồi vô lực ngã xuống mặt đường.Cô cố ngước lên nhìn những hạt mưa giờ đã nặng hạt rơi tí tách lên khuôn mặt cô.Nó đau, đau vô cùng như đang cứa từng nhát dao vào trái tim của cô.Một cảm giác ẩm ướt, mùi tanh -đặc trưng riêng của máu chợt tràn vào khoang mũi cô.Cô vô thức đưa tay lên mũi mình.Cô chỉ lặng lẽ cười buồn, nhìn vết máu trên bàn tay của mình.Mũi cô đang dần chảy máu , càng lúc càng trầm trọng hơn.Cô cười trong đau khổ, những giọt nước mắt lăn dài trên khuôn mặt cô.</w:t>
      </w:r>
    </w:p>
    <w:p>
      <w:pPr>
        <w:pStyle w:val="BodyText"/>
      </w:pPr>
      <w:r>
        <w:t xml:space="preserve">-Nói.</w:t>
      </w:r>
    </w:p>
    <w:p>
      <w:pPr>
        <w:pStyle w:val="BodyText"/>
      </w:pPr>
      <w:r>
        <w:t xml:space="preserve">Hắn lạnh lùng nói.</w:t>
      </w:r>
    </w:p>
    <w:p>
      <w:pPr>
        <w:pStyle w:val="BodyText"/>
      </w:pPr>
      <w:r>
        <w:t xml:space="preserve">-Thưa ngài, tôi cứ nghĩ ngài sẽ để cô ấy chuyển biến theo hướng có lợi cho chúng ta nhưng sao ngài ...?</w:t>
      </w:r>
    </w:p>
    <w:p>
      <w:pPr>
        <w:pStyle w:val="BodyText"/>
      </w:pPr>
      <w:r>
        <w:t xml:space="preserve">-Tôi biết điều tôi đang làm.Ra ngoài đi.</w:t>
      </w:r>
    </w:p>
    <w:p>
      <w:pPr>
        <w:pStyle w:val="BodyText"/>
      </w:pPr>
      <w:r>
        <w:t xml:space="preserve">Hắn nhàn nhạt đáp lời cho đến khi chỉ còn 1 mình trong căn phòng lạnh lẽo , một người khẽ cử động ngón tay mình vuốt nhẹ lên môi mình, ở đó còn vương lại 1 thứ ấm áp, mới mẻ mới chợt vụt qua.</w:t>
      </w:r>
    </w:p>
    <w:p>
      <w:pPr>
        <w:pStyle w:val="BodyText"/>
      </w:pPr>
      <w:r>
        <w:t xml:space="preserve">------------</w:t>
      </w:r>
    </w:p>
    <w:p>
      <w:pPr>
        <w:pStyle w:val="BodyText"/>
      </w:pPr>
      <w:r>
        <w:t xml:space="preserve">-Mẹ đợi con với!</w:t>
      </w:r>
    </w:p>
    <w:p>
      <w:pPr>
        <w:pStyle w:val="BodyText"/>
      </w:pPr>
      <w:r>
        <w:t xml:space="preserve">Cô chạy vội tới cạnh me mình, hổn hển gọi.</w:t>
      </w:r>
    </w:p>
    <w:p>
      <w:pPr>
        <w:pStyle w:val="BodyText"/>
      </w:pPr>
      <w:r>
        <w:t xml:space="preserve">-Con làm gì mà chạy như ma đuổi vạy!</w:t>
      </w:r>
    </w:p>
    <w:p>
      <w:pPr>
        <w:pStyle w:val="BodyText"/>
      </w:pPr>
      <w:r>
        <w:t xml:space="preserve">Bà cười cười vừa quở cô.</w:t>
      </w:r>
    </w:p>
    <w:p>
      <w:pPr>
        <w:pStyle w:val="BodyText"/>
      </w:pPr>
      <w:r>
        <w:t xml:space="preserve">-Con có thế đâu ạ.hì hì.Qua bên đó đi mẹ.</w:t>
      </w:r>
    </w:p>
    <w:p>
      <w:pPr>
        <w:pStyle w:val="BodyText"/>
      </w:pPr>
      <w:r>
        <w:t xml:space="preserve">Cô cười hì hì với mẹ rồi kiếm cớ chuyển qua đề tai khác để mẹ không nhận ra tâm trạng vừa hoảng hốt lại có chút bối rối của cô.</w:t>
      </w:r>
    </w:p>
    <w:p>
      <w:pPr>
        <w:pStyle w:val="BodyText"/>
      </w:pPr>
      <w:r>
        <w:t xml:space="preserve">Đi được 1 đoạn , bà Tuyết thấy là lạ liền lên tiếng hỏi:</w:t>
      </w:r>
    </w:p>
    <w:p>
      <w:pPr>
        <w:pStyle w:val="BodyText"/>
      </w:pPr>
      <w:r>
        <w:t xml:space="preserve">-Này, sao con không đi chung với bạn trai của con, đi với mẹ làm gì.</w:t>
      </w:r>
    </w:p>
    <w:p>
      <w:pPr>
        <w:pStyle w:val="BodyText"/>
      </w:pPr>
      <w:r>
        <w:t xml:space="preserve">-A! Vì sao ạ?</w:t>
      </w:r>
    </w:p>
    <w:p>
      <w:pPr>
        <w:pStyle w:val="BodyText"/>
      </w:pPr>
      <w:r>
        <w:t xml:space="preserve">Cô sửng sốt.</w:t>
      </w:r>
    </w:p>
    <w:p>
      <w:pPr>
        <w:pStyle w:val="BodyText"/>
      </w:pPr>
      <w:r>
        <w:t xml:space="preserve">Bà phì cười , cốc nhẹ vào đầu cô , khẽ trách:</w:t>
      </w:r>
    </w:p>
    <w:p>
      <w:pPr>
        <w:pStyle w:val="BodyText"/>
      </w:pPr>
      <w:r>
        <w:t xml:space="preserve">-Con bé này, còn hỏi vì sao nữa.Đi, đi nhanh lên.</w:t>
      </w:r>
    </w:p>
    <w:p>
      <w:pPr>
        <w:pStyle w:val="BodyText"/>
      </w:pPr>
      <w:r>
        <w:t xml:space="preserve">Bà vừa nói vừa ra sức đẩy cô đi về hướng ngược lại rồi vẫy vẫy tay tạm biệt , trên môi cũng không quên nở nụ cười tươi.</w:t>
      </w:r>
    </w:p>
    <w:p>
      <w:pPr>
        <w:pStyle w:val="BodyText"/>
      </w:pPr>
      <w:r>
        <w:t xml:space="preserve">Cô chưa kịp nói gì đã bị mẹ mình đẩy đi.Vì vậy mà giờ cô phải vừa đi lung tung khắp nơi vừa khó chịu, miệng không khỏi lầm bầm:</w:t>
      </w:r>
    </w:p>
    <w:p>
      <w:pPr>
        <w:pStyle w:val="BodyText"/>
      </w:pPr>
      <w:r>
        <w:t xml:space="preserve">-Đúng là điên thật mà.Dại gì mà đi cùng hắn ta cơ chứ, tránh còn không kịp….</w:t>
      </w:r>
    </w:p>
    <w:p>
      <w:pPr>
        <w:pStyle w:val="BodyText"/>
      </w:pPr>
      <w:r>
        <w:t xml:space="preserve">-Sao vậy? Tránh không kịp ai cơ?Cô làm tôi tò mò quá.</w:t>
      </w:r>
    </w:p>
    <w:p>
      <w:pPr>
        <w:pStyle w:val="BodyText"/>
      </w:pPr>
      <w:r>
        <w:t xml:space="preserve">Không một chút tiếng động tới gần cô, khóe miệng lộ ra tia cười quỷ dị.</w:t>
      </w:r>
    </w:p>
    <w:p>
      <w:pPr>
        <w:pStyle w:val="BodyText"/>
      </w:pPr>
      <w:r>
        <w:t xml:space="preserve">Cô giật mình , kinh ngạc hết sức , nói mà lưỡi cứ như bị líu lại:</w:t>
      </w:r>
    </w:p>
    <w:p>
      <w:pPr>
        <w:pStyle w:val="BodyText"/>
      </w:pPr>
      <w:r>
        <w:t xml:space="preserve">-Anh..anh sao biết tôi ở nơi này.? Tôi nhớ đã quan sát rất kĩ trước khi đi qua…A.</w:t>
      </w:r>
    </w:p>
    <w:p>
      <w:pPr>
        <w:pStyle w:val="BodyText"/>
      </w:pPr>
      <w:r>
        <w:t xml:space="preserve">Cô” a” lên 1 tiếng vội bịt miệng mình lại, không dám nói hết câu vừa nãy.Khóe môi hắn khẽ nhếch lên , rồi bỗng nhiên để sát mặt vào cô làm cô nhất thời khẩn trương:</w:t>
      </w:r>
    </w:p>
    <w:p>
      <w:pPr>
        <w:pStyle w:val="BodyText"/>
      </w:pPr>
      <w:r>
        <w:t xml:space="preserve">-Anh ..anh muốn làm gì? Không được đến gần.</w:t>
      </w:r>
    </w:p>
    <w:p>
      <w:pPr>
        <w:pStyle w:val="BodyText"/>
      </w:pPr>
      <w:r>
        <w:t xml:space="preserve">Hắn cũng không vội, chậm rãi nhìn qua , thấp giọng nói vào tai cô:</w:t>
      </w:r>
    </w:p>
    <w:p>
      <w:pPr>
        <w:pStyle w:val="BodyText"/>
      </w:pPr>
      <w:r>
        <w:t xml:space="preserve">-Dường như cô đang cố tình trốn tôi sao? Điều đấy quả thật không tốt chút nào.Đi thôi.</w:t>
      </w:r>
    </w:p>
    <w:p>
      <w:pPr>
        <w:pStyle w:val="BodyText"/>
      </w:pPr>
      <w:r>
        <w:t xml:space="preserve">Hắn dứt lời , lôi kéo tay cô đi theo sau hắn.Cô ngạc nhiên, hất tay mình ra rồi khó chịu nói:</w:t>
      </w:r>
    </w:p>
    <w:p>
      <w:pPr>
        <w:pStyle w:val="BodyText"/>
      </w:pPr>
      <w:r>
        <w:t xml:space="preserve">-Đi đâu? Anh muốn đưa tôi đến cái xó xỉnh nào nữa đây? Nếu có muốn sử dụng tôi để tiêu khiển thì …xin anh hôm nay hãy đừng.Tôi…không muốn để mẹ tôi biết.</w:t>
      </w:r>
    </w:p>
    <w:p>
      <w:pPr>
        <w:pStyle w:val="BodyText"/>
      </w:pPr>
      <w:r>
        <w:t xml:space="preserve">Câu này vừa nói,vẻ mặt hắn bỗng nhiên phức tạp, tựa hộ đang suy nghĩ gì đó.Một lát sau hắn cười lạnh 1 tiếng rồi nhàn nhạt trả lời:</w:t>
      </w:r>
    </w:p>
    <w:p>
      <w:pPr>
        <w:pStyle w:val="BodyText"/>
      </w:pPr>
      <w:r>
        <w:t xml:space="preserve">-Tôi cũng muốn dùng cô chơi đùa đôi chút nhưng….</w:t>
      </w:r>
    </w:p>
    <w:p>
      <w:pPr>
        <w:pStyle w:val="BodyText"/>
      </w:pPr>
      <w:r>
        <w:t xml:space="preserve">Hắn dừng lại 1 chút rồi khinh thường nói tiếp:</w:t>
      </w:r>
    </w:p>
    <w:p>
      <w:pPr>
        <w:pStyle w:val="BodyText"/>
      </w:pPr>
      <w:r>
        <w:t xml:space="preserve">-Đáng tiếc tôi giờ không rãnh rỗi như vậy.Hay là nếu cô muốn….tôi có nên suy nghĩ lại không nhỉ?</w:t>
      </w:r>
    </w:p>
    <w:p>
      <w:pPr>
        <w:pStyle w:val="BodyText"/>
      </w:pPr>
      <w:r>
        <w:t xml:space="preserve">Cô bất giác lùi về sau 2 bước , đôi mắt mở to nhìn kẻ đối diện mình.</w:t>
      </w:r>
    </w:p>
    <w:p>
      <w:pPr>
        <w:pStyle w:val="BodyText"/>
      </w:pPr>
      <w:r>
        <w:t xml:space="preserve">Hắn không nói gì nữa, im lặng kéo cô đi theo mình ra ngoài.Cô bị hắn lôi lên xe mà không dám nói 1 tiếng nào.Nhưng cô chợt lo lắng 1 việc , đó là cô đi thế này mẹ cô lo thì sao, còn nữa ai đưa mẹ về đây!Dường như nhìn thấu được suy nghĩ của cô, Vĩnh Phong lạnh lùng bay ra 1 câu:</w:t>
      </w:r>
    </w:p>
    <w:p>
      <w:pPr>
        <w:pStyle w:val="BodyText"/>
      </w:pPr>
      <w:r>
        <w:t xml:space="preserve">-Mẹ cô biết cô đi cùng tôi rồi và sẽ có người tới đón bà ấy.Ổn rồi chứ?</w:t>
      </w:r>
    </w:p>
    <w:p>
      <w:pPr>
        <w:pStyle w:val="BodyText"/>
      </w:pPr>
      <w:r>
        <w:t xml:space="preserve">Cô kinh ngạc rồi do dự gật đầu nhẹ thay cho lời cảm ơn.</w:t>
      </w:r>
    </w:p>
    <w:p>
      <w:pPr>
        <w:pStyle w:val="BodyText"/>
      </w:pPr>
      <w:r>
        <w:t xml:space="preserve">Ngồi trên xe khoảng 10p thì nó dừng hẳn trước 1 quán Bar lớn cách nơi cô vừa rời khỏi không xa.</w:t>
      </w:r>
    </w:p>
    <w:p>
      <w:pPr>
        <w:pStyle w:val="BodyText"/>
      </w:pPr>
      <w:r>
        <w:t xml:space="preserve">-Vào trong.</w:t>
      </w:r>
    </w:p>
    <w:p>
      <w:pPr>
        <w:pStyle w:val="BodyText"/>
      </w:pPr>
      <w:r>
        <w:t xml:space="preserve">Hắn buông lời ra chỉ thị cho cô.</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Cô lủi thủi đi theo hắn vào trong.Tiếng nhạc xập xình,âm thanh quá mức cần thiết cùng với bóng dáng của những người đang uốn ** thân mình bên 2 cái cột dài được đặt giữa tầng 1.Nó làm cô kinh hải , chợt nỗi lên 1 dự cảm không lành .Vì chính ở 1 nơi gần giống ở đây cô đã quýt mất đi thứ duy nhất còn sót lại và quan trọng của cô.Cô khựng lại , không dám bước tiếp nữa, định chạy ra ngoài thì bị 1 bàn ta to lớn kéo mạnh vào trong.</w:t>
      </w:r>
    </w:p>
    <w:p>
      <w:pPr>
        <w:pStyle w:val="BodyText"/>
      </w:pPr>
      <w:r>
        <w:t xml:space="preserve">Một loạt thuộc hạ thấp đầu cúi chào hắn:</w:t>
      </w:r>
    </w:p>
    <w:p>
      <w:pPr>
        <w:pStyle w:val="BodyText"/>
      </w:pPr>
      <w:r>
        <w:t xml:space="preserve">-Ông chủ.</w:t>
      </w:r>
    </w:p>
    <w:p>
      <w:pPr>
        <w:pStyle w:val="BodyText"/>
      </w:pPr>
      <w:r>
        <w:t xml:space="preserve">Sắc mặt hắn hờ hững bình tĩnh, không nói gì ngoài sự im lặng thủy chung.Các người dưới trướng hắn biết ý liền lễ phép chào rồi tự động thối lui.Trong gian phong được cách âm này, không còn thứ âm thanh cùng hình ảnh chập choạng, nhức mắt như ở bên ngoài nữa. Ánh sáng nhẹ dịu bao phủ lên hắn, cả thân hình cao lớn dường như vẫn còn vương hơi lạnh trời tuyết. Bộ âu phục thẳng thớm cùng chiếc áo ba-đờ-xuy càng tôn lên vẻ anh tuấn của hắn, lại thêm chiếc cravat đồng màu làm toát lên khí chất vương giả ở hắn. Hắn thong thả cởi áo khoác ngoài ra , vứt qua 1 phía .Hắn buông tay cô ra, ngồi vào ghế sa lon , sau đó vỗ vỗ vị trí bên cạnh :</w:t>
      </w:r>
    </w:p>
    <w:p>
      <w:pPr>
        <w:pStyle w:val="BodyText"/>
      </w:pPr>
      <w:r>
        <w:t xml:space="preserve">-Ngồi.</w:t>
      </w:r>
    </w:p>
    <w:p>
      <w:pPr>
        <w:pStyle w:val="BodyText"/>
      </w:pPr>
      <w:r>
        <w:t xml:space="preserve">Cô trong lòng nhận thấy có điều gì không ổn ở đây , thấp giọng nói:</w:t>
      </w:r>
    </w:p>
    <w:p>
      <w:pPr>
        <w:pStyle w:val="BodyText"/>
      </w:pPr>
      <w:r>
        <w:t xml:space="preserve">-Không cần…tôi.</w:t>
      </w:r>
    </w:p>
    <w:p>
      <w:pPr>
        <w:pStyle w:val="BodyText"/>
      </w:pPr>
      <w:r>
        <w:t xml:space="preserve">-Ngồi.</w:t>
      </w:r>
    </w:p>
    <w:p>
      <w:pPr>
        <w:pStyle w:val="BodyText"/>
      </w:pPr>
      <w:r>
        <w:t xml:space="preserve">Hắn lặp lại 1 tiếng, giọng nói tràn đầy vẻ ra lệnh.</w:t>
      </w:r>
    </w:p>
    <w:p>
      <w:pPr>
        <w:pStyle w:val="BodyText"/>
      </w:pPr>
      <w:r>
        <w:t xml:space="preserve">Cô lo sợ ngồi xuống nhưng cố cách hắn 1 khoảng nhất định.Hắn rót rượu vào 2 ly rồi đưa tới trước cô 1 ly , hắn 1 ly, lạnh lùng nói:</w:t>
      </w:r>
    </w:p>
    <w:p>
      <w:pPr>
        <w:pStyle w:val="BodyText"/>
      </w:pPr>
      <w:r>
        <w:t xml:space="preserve">-Uống.</w:t>
      </w:r>
    </w:p>
    <w:p>
      <w:pPr>
        <w:pStyle w:val="BodyText"/>
      </w:pPr>
      <w:r>
        <w:t xml:space="preserve">Cô chỉ có thể uống được 1 ít rượu nếu vượt quá 2 ly cô sẽ say mất thôi.Cô nhăn mặt , đưa tay nhận lấy ly rượu được rót đầy uống cạn 1 hơi.Xong cô đặt chiếc ly giờ đã trống trơn xuống , khó khăn mở lời:</w:t>
      </w:r>
    </w:p>
    <w:p>
      <w:pPr>
        <w:pStyle w:val="BodyText"/>
      </w:pPr>
      <w:r>
        <w:t xml:space="preserve">-Tôi …không uống được nữa.Xin….</w:t>
      </w:r>
    </w:p>
    <w:p>
      <w:pPr>
        <w:pStyle w:val="BodyText"/>
      </w:pPr>
      <w:r>
        <w:t xml:space="preserve">-Tiếp.</w:t>
      </w:r>
    </w:p>
    <w:p>
      <w:pPr>
        <w:pStyle w:val="BodyText"/>
      </w:pPr>
      <w:r>
        <w:t xml:space="preserve">Hắn lạnh nhạt thốt ra câu tiếp theo, rồi lại rót đày rượu vào ly cô.</w:t>
      </w:r>
    </w:p>
    <w:p>
      <w:pPr>
        <w:pStyle w:val="BodyText"/>
      </w:pPr>
      <w:r>
        <w:t xml:space="preserve">Biết mình không có khả năng chống lại lời của hắn cô đành căn răng nhận nốt ly rượu tiếp theo.</w:t>
      </w:r>
    </w:p>
    <w:p>
      <w:pPr>
        <w:pStyle w:val="BodyText"/>
      </w:pPr>
      <w:r>
        <w:t xml:space="preserve">-Nữa.</w:t>
      </w:r>
    </w:p>
    <w:p>
      <w:pPr>
        <w:pStyle w:val="BodyText"/>
      </w:pPr>
      <w:r>
        <w:t xml:space="preserve">Cứ thế, nó như 1 cục diện xoay vòng, cô cú uống còn hắn chỉ lạnh nhạt ra lệnh cho cô.Rốt cuộc cô say mèm , gục khuôn mặt lên bàn .Còn hắn khẽ đảo mắt nhìn lên người con gái giờ đã say không biết trời đất gì, rồi tự mình uống rượu .Vĩnh Phong khẽ mỉm cười, đưa ly rượu đang bị sóng sánh trên tay nhìn thật lâu rồi lặng lẽ nói :</w:t>
      </w:r>
    </w:p>
    <w:p>
      <w:pPr>
        <w:pStyle w:val="BodyText"/>
      </w:pPr>
      <w:r>
        <w:t xml:space="preserve">-Hôm nay có vị đắng mất rồi.Không không thú vị chút nào.Chán ngắt.</w:t>
      </w:r>
    </w:p>
    <w:p>
      <w:pPr>
        <w:pStyle w:val="BodyText"/>
      </w:pPr>
      <w:r>
        <w:t xml:space="preserve">Hắn tiếp tục uống , uống mãi như thế nhưng không hề cảm thấy cơn say ập đến với hắn.Vì sao ư? Có lẽ đối với hắn, rượu đã ngấm sau vào từng mạch máu của hắn, chính nó nuôi sống hắn và đưa hắn tới thế giới đầy dơ bẩn này.Hắn muốn mình sẽ được say,sẽ được 1 lần nhưng không thể, mãi mãi là không thể.</w:t>
      </w:r>
    </w:p>
    <w:p>
      <w:pPr>
        <w:pStyle w:val="BodyText"/>
      </w:pPr>
      <w:r>
        <w:t xml:space="preserve">Hắn hít sâu 1 hơi , dùng ánh mắt lạnh băng đảo qua cô 1 lần nữa , sau đó không nói gì chỉ lẳng lặng mặc áo khoác, cúi người ôm cô rời đi.</w:t>
      </w:r>
    </w:p>
    <w:p>
      <w:pPr>
        <w:pStyle w:val="BodyText"/>
      </w:pPr>
      <w:r>
        <w:t xml:space="preserve">Cô thức dậy cảm thấy vô cùng mệt mỏi, chán chường , người vô lực mà dựa vào thành giường, ngáp dài 1 tiếng.Mẹ cô đẩy cửa đi vào rồi tặc lưỡi nhìn cô buông 1 câu:</w:t>
      </w:r>
    </w:p>
    <w:p>
      <w:pPr>
        <w:pStyle w:val="BodyText"/>
      </w:pPr>
      <w:r>
        <w:t xml:space="preserve">-Qúa bê tha, aiza….Con dậy được rồi đấy.Làm gì mà tối qua uống say dữ vậy, may mà có cậu bạn trai của con đưa về đấy.</w:t>
      </w:r>
    </w:p>
    <w:p>
      <w:pPr>
        <w:pStyle w:val="BodyText"/>
      </w:pPr>
      <w:r>
        <w:t xml:space="preserve">-Dá?</w:t>
      </w:r>
    </w:p>
    <w:p>
      <w:pPr>
        <w:pStyle w:val="BodyText"/>
      </w:pPr>
      <w:r>
        <w:t xml:space="preserve">Cô mở tròn mắt, ngẩn người nhìn mẹ.</w:t>
      </w:r>
    </w:p>
    <w:p>
      <w:pPr>
        <w:pStyle w:val="BodyText"/>
      </w:pPr>
      <w:r>
        <w:t xml:space="preserve">-Gì mà con ngạc nhiên quá vậy? Thì hôm qua không phải thằng gì nhỉ? À! Vĩnh Phong bế con về thì còn ai vào đây! Con còn ngủ mớ đó hả? Dậy đi, ra xem coi có ai gửi bưu phẩm cho con đó.Mẹ để ở phòng khách đó.</w:t>
      </w:r>
    </w:p>
    <w:p>
      <w:pPr>
        <w:pStyle w:val="BodyText"/>
      </w:pPr>
      <w:r>
        <w:t xml:space="preserve">-Bưu phẩm hả mẹ! Vâng.Con dậy ngay đây.</w:t>
      </w:r>
    </w:p>
    <w:p>
      <w:pPr>
        <w:pStyle w:val="BodyText"/>
      </w:pPr>
      <w:r>
        <w:t xml:space="preserve">Cô còn muốn hỏi thêm về cái hành động quá sức kì lạ của hắn vào tối qua với mẹ nhưng nghe đến bưu phẩm của ai đó gửi cho cô thì cô quên bén đi, vội tung chăn , vùng chạy vào làm vệ sinh cá nhân.Chưa đầy 5p , cô đã lao nhanh ra phòng khách để xem cái bưu phẩm đó của mình.</w:t>
      </w:r>
    </w:p>
    <w:p>
      <w:pPr>
        <w:pStyle w:val="BodyText"/>
      </w:pPr>
      <w:r>
        <w:t xml:space="preserve">Một chiếc hộp mau xanh dương được bọc ngoài 1 cái nơ to đùng màu đỏ.</w:t>
      </w:r>
    </w:p>
    <w:p>
      <w:pPr>
        <w:pStyle w:val="BodyText"/>
      </w:pPr>
      <w:r>
        <w:t xml:space="preserve">-Gì vậy nhỉ? Ai mà gửi mình thứ này đây!lạ.</w:t>
      </w:r>
    </w:p>
    <w:p>
      <w:pPr>
        <w:pStyle w:val="BodyText"/>
      </w:pPr>
      <w:r>
        <w:t xml:space="preserve">Cô tự nhủ rồi cũng tiến tới đem hộp bưu phẩm bê vào phòng mình.</w:t>
      </w:r>
    </w:p>
    <w:p>
      <w:pPr>
        <w:pStyle w:val="BodyText"/>
      </w:pPr>
      <w:r>
        <w:t xml:space="preserve">Cô đặt cái hộp đó xuống bàn rồi ngắm nó vài lần .Xong rồi chậm rãi, từ từ mở cái hộp đó ra.Cô vừa mở, miệng vừa càu nhàu:</w:t>
      </w:r>
    </w:p>
    <w:p>
      <w:pPr>
        <w:pStyle w:val="BodyText"/>
      </w:pPr>
      <w:r>
        <w:t xml:space="preserve">-Ai lại đi tặng mà lại chả có 1 cái thiệp ghi tên tuổi gì cả! Thật là.</w:t>
      </w:r>
    </w:p>
    <w:p>
      <w:pPr>
        <w:pStyle w:val="BodyText"/>
      </w:pPr>
      <w:r>
        <w:t xml:space="preserve">Nhưng chợt cô khựng người lại , mắt mở to nhìn vào thứ ở trong chiếc hộp.Một thiệp mời màu hông của ai đo để trong chiếc hộp này.Cô khó hiểu, do dự giây lát rồi đưa tay lấy tấm thiệp đó ra .Cô chợt ngây người, hô hấp như bị ngưng trệ, tay vô thức mà đánh rơi tấm thiệp làm rơi xuống nền nhà.Cả người cô run lên từng hồi, cô lấy tay ôm mình lại nhưng vẫn thế.Đôi môi hồng của cô run rẩy , hàm răng nghe rõ sự va chạm , lập cập đánh vào nhau không thôi.Cô lấy hết dũng khí nhặt tấm thiệp đó lên.Một cái tên, chỉ 1 cái tên:Hoàng Việt Long.Ánh mắt cô dại đi, thẩn thờ nhìn hàng chữ được ghi trên tâm thiệp màu hồng ấy.Một trái tim thật to được khắc công phu lên đo, nó chính là thiệp mời dự lễ cưới của 1 người cô đã cố lãng quên.Cô đã cố , đã từng muốn thế nhưng mãi mãi không thể làm được.Anh ta đã từng là người cô yêu, có thể yêu hết cuộc đời này, dùng hết nó để có thể ở gần người tên Long này.Nhưng chính sự yếu đuối, ích kỉ cùng niềm tin vào tình yêu , nó đã giết chết tất cả.Đã từng ai hỏi cô:” Cô hận anh ta không?”</w:t>
      </w:r>
    </w:p>
    <w:p>
      <w:pPr>
        <w:pStyle w:val="BodyText"/>
      </w:pPr>
      <w:r>
        <w:t xml:space="preserve">Cô sẽ trả lời 1 từ-đó là hận.Vì quá yêu vì quá tin để rồi sự đau khổ, tiềm thức ấy dằn xé trái tim cô và bây giờ chỉ còn lại 1 con người sống bằng từ hận này.Người ta nói rằng : Yêu và hận là hai thứ luôn song song với nhau .Cô đã không tin và phủ nhận nó nhưng khi cô biết được thế nào là sự thật cùng phản bội thì tất cả đã không còn gì.Đúng, tình yêu và thù hận mãi mãi như thế và chính cô cũng thế.</w:t>
      </w:r>
    </w:p>
    <w:p>
      <w:pPr>
        <w:pStyle w:val="BodyText"/>
      </w:pPr>
      <w:r>
        <w:t xml:space="preserve">Tiếng điện thoại vang lên cắt ngang dòng riêng tư của cô.Cô thất thần , ngó nghiên nhìn vào cái tên hiện lên trên di động, chậm rãi cô ấn nút nhận cuộc gọi, ngay sau đó một giọng nói trầm ấm vang lên bên tai cô:</w:t>
      </w:r>
    </w:p>
    <w:p>
      <w:pPr>
        <w:pStyle w:val="BodyText"/>
      </w:pPr>
      <w:r>
        <w:t xml:space="preserve">-Cậu ….không sao chứ?</w:t>
      </w:r>
    </w:p>
    <w:p>
      <w:pPr>
        <w:pStyle w:val="BodyText"/>
      </w:pPr>
      <w:r>
        <w:t xml:space="preserve">-“..”</w:t>
      </w:r>
    </w:p>
    <w:p>
      <w:pPr>
        <w:pStyle w:val="BodyText"/>
      </w:pPr>
      <w:r>
        <w:t xml:space="preserve">-Phương à, Cậu trả lời mình đi!</w:t>
      </w:r>
    </w:p>
    <w:p>
      <w:pPr>
        <w:pStyle w:val="BodyText"/>
      </w:pPr>
      <w:r>
        <w:t xml:space="preserve">-“..”</w:t>
      </w:r>
    </w:p>
    <w:p>
      <w:pPr>
        <w:pStyle w:val="BodyText"/>
      </w:pPr>
      <w:r>
        <w:t xml:space="preserve">-Mình biết cậu đang như thế nào.Mình biết điều đó, chờ mình, chờ mình nhé.Mình sẽ tới bên cậu ngay.</w:t>
      </w:r>
    </w:p>
    <w:p>
      <w:pPr>
        <w:pStyle w:val="BodyText"/>
      </w:pPr>
      <w:r>
        <w:t xml:space="preserve">Đáp lại chỉ là sự trầm mặc , khuôn mặt đờ đẫn của 1 người.Cô khẽ tắt máy, nhắm mắt an thần và cũng từ đó dòng nước mắt đã trào dâng cả ở trên gương mặt cô và chính tận sâu trong lòng cô.Nó đau, nhói lên như vậy.Cô trượt người dần rồi ngồi xuống hẳn, lưng khẽ tựa vào bức tường lạnh lẽo để cảm nhận thấy từng đợt co rút liên hồi của trái tim.</w:t>
      </w:r>
    </w:p>
    <w:p>
      <w:pPr>
        <w:pStyle w:val="BodyText"/>
      </w:pPr>
      <w:r>
        <w:t xml:space="preserve">‘Rầm”</w:t>
      </w:r>
    </w:p>
    <w:p>
      <w:pPr>
        <w:pStyle w:val="BodyText"/>
      </w:pPr>
      <w:r>
        <w:t xml:space="preserve">Cánh cửa phòng bật mở, Thanh Vũ lao nhanh vào đau lòng nhìn cô với khuôn mặt ngây dại, ánh mắt vô hồn không cảm xúc.Anh ôm cô thật chặt vào lòng , sự bất an lấn chiếm làm anh hiện lên tia sợ hãi, vội nói:</w:t>
      </w:r>
    </w:p>
    <w:p>
      <w:pPr>
        <w:pStyle w:val="BodyText"/>
      </w:pPr>
      <w:r>
        <w:t xml:space="preserve">-Cậu đừng khóc.Cậu đã hứa với mình rồi mà.Đừng khóc nhé.Mình cầu xin cậu, cậu xin cậu.Đừng như vậy.</w:t>
      </w:r>
    </w:p>
    <w:p>
      <w:pPr>
        <w:pStyle w:val="BodyText"/>
      </w:pPr>
      <w:r>
        <w:t xml:space="preserve">Cô vẫn cứ thế, sụi lơ nằm trong lòng anh , không để tâm đến lời nào bên tai mình.</w:t>
      </w:r>
    </w:p>
    <w:p>
      <w:pPr>
        <w:pStyle w:val="BodyText"/>
      </w:pPr>
      <w:r>
        <w:t xml:space="preserve">Tình trạng ấy diễn ra cho đến khi cô đột nhiên đẩy nhẹ anh ra, khẽ cười nhưng nó lại càng làm cô trông thật thương tâm hơn.Cô vỗ nhẹ vào vai anh rồi nhỏ giọng nói:</w:t>
      </w:r>
    </w:p>
    <w:p>
      <w:pPr>
        <w:pStyle w:val="BodyText"/>
      </w:pPr>
      <w:r>
        <w:t xml:space="preserve">-Mình không khóc, mình đã hứa với cậu rồi mà.Phải không?</w:t>
      </w:r>
    </w:p>
    <w:p>
      <w:pPr>
        <w:pStyle w:val="BodyText"/>
      </w:pPr>
      <w:r>
        <w:t xml:space="preserve">-Ừ.Đúng vậy.</w:t>
      </w:r>
    </w:p>
    <w:p>
      <w:pPr>
        <w:pStyle w:val="BodyText"/>
      </w:pPr>
      <w:r>
        <w:t xml:space="preserve">Anh ngạc nhiên giây lát vì hành động bất ngờ đó của cô rồi cũng trấn tĩnh, nhìn sâu vào mắt cô đáp.</w:t>
      </w:r>
    </w:p>
    <w:p>
      <w:pPr>
        <w:pStyle w:val="BodyText"/>
      </w:pPr>
      <w:r>
        <w:t xml:space="preserve">-vậy tốt, giờ mình cần phải đi.À không cần cậu đi cùng mình đâu.Mình…không muốn.</w:t>
      </w:r>
    </w:p>
    <w:p>
      <w:pPr>
        <w:pStyle w:val="BodyText"/>
      </w:pPr>
      <w:r>
        <w:t xml:space="preserve">Cô đột nhiên đứng thẳng dậy, nhìn anh khẽ nói:</w:t>
      </w:r>
    </w:p>
    <w:p>
      <w:pPr>
        <w:pStyle w:val="BodyText"/>
      </w:pPr>
      <w:r>
        <w:t xml:space="preserve">-Cậu không đi có được không?</w:t>
      </w:r>
    </w:p>
    <w:p>
      <w:pPr>
        <w:pStyle w:val="BodyText"/>
      </w:pPr>
      <w:r>
        <w:t xml:space="preserve">Vũ giữ cánh tay của cô lại, lo lắng hỏi.</w:t>
      </w:r>
    </w:p>
    <w:p>
      <w:pPr>
        <w:pStyle w:val="BodyText"/>
      </w:pPr>
      <w:r>
        <w:t xml:space="preserve">Cô khẽ cười gượng, lắc đầu đáp:</w:t>
      </w:r>
    </w:p>
    <w:p>
      <w:pPr>
        <w:pStyle w:val="BodyText"/>
      </w:pPr>
      <w:r>
        <w:t xml:space="preserve">-Mình không sao.Sớm muộn gì cũng phải đối diện với nó thôi mà.</w:t>
      </w:r>
    </w:p>
    <w:p>
      <w:pPr>
        <w:pStyle w:val="BodyText"/>
      </w:pPr>
      <w:r>
        <w:t xml:space="preserve">Cô nhíu mày , cười cười trêu anh:</w:t>
      </w:r>
    </w:p>
    <w:p>
      <w:pPr>
        <w:pStyle w:val="BodyText"/>
      </w:pPr>
      <w:r>
        <w:t xml:space="preserve">-Này, không phải nhờ có điều đó mà cậu và mình mới như bây giờ hay sao! Nếu không có lẽ cho đến giờ mình cũng sẽ không biết đến sự tồn tại của cậu.</w:t>
      </w:r>
    </w:p>
    <w:p>
      <w:pPr>
        <w:pStyle w:val="BodyText"/>
      </w:pPr>
      <w:r>
        <w:t xml:space="preserve">Cô lặng lẽ xoay người rời đi , bước từng bước trong cơn mưa cuối đông.</w:t>
      </w:r>
    </w:p>
    <w:p>
      <w:pPr>
        <w:pStyle w:val="BodyText"/>
      </w:pPr>
      <w:r>
        <w:t xml:space="preserve">Anh nhắm nghiền 2 mắt lại, khẽ thì thầm với chính mình:</w:t>
      </w:r>
    </w:p>
    <w:p>
      <w:pPr>
        <w:pStyle w:val="BodyText"/>
      </w:pPr>
      <w:r>
        <w:t xml:space="preserve">-Em có biết , dù không xảy ra việc đó thì anh cũng sẽ cố tìm được em.</w:t>
      </w:r>
    </w:p>
    <w:p>
      <w:pPr>
        <w:pStyle w:val="BodyText"/>
      </w:pPr>
      <w:r>
        <w:t xml:space="preserve">Cô chào mj và dì một tiếng rồi bước ra ngoài.Cô đến 1 salon thời trang cố tình chỉnh chu lại bản thân.Sau 1 tiếng đồng hồ , cô đứng dậy nhìn mình trong gương thấy đã ổn vội cảm ơn rồi xoay người rời đi.Cô dừng lại ở giưa đường đông người qua lại, khẽ ngước lên nhìn chiếc ô màu trắng mà cô vừa mới mua .Tiếng mưa rơi tí tách, từng hạt từng hạt nhỏ lên nó.Nó tạo ra âm thanh vui tai nhưng giờ đối với cô , nó lại làm tinh thần cô chùn xuống, khó có thể thoát ra được.</w:t>
      </w:r>
    </w:p>
    <w:p>
      <w:pPr>
        <w:pStyle w:val="BodyText"/>
      </w:pPr>
      <w:r>
        <w:t xml:space="preserve">Cô đi tiếp và đứng trước khách sạn lớn nhất cả nước Come On.Cô cất dù rồi chậm rãi ước vào đại sảnh .</w:t>
      </w:r>
    </w:p>
    <w:p>
      <w:pPr>
        <w:pStyle w:val="BodyText"/>
      </w:pPr>
      <w:r>
        <w:t xml:space="preserve">-Xin mời vào.</w:t>
      </w:r>
    </w:p>
    <w:p>
      <w:pPr>
        <w:pStyle w:val="BodyText"/>
      </w:pPr>
      <w:r>
        <w:t xml:space="preserve">Một cô nhân viên khách sạn được phân công đưng để chào khách tham dự lễ cưới.Cô khẽ gật đầu , nhất thời do dự giây lát nhưng cố hít sâu rồi thong thả từng bước đi vào.</w:t>
      </w:r>
    </w:p>
    <w:p>
      <w:pPr>
        <w:pStyle w:val="BodyText"/>
      </w:pPr>
      <w:r>
        <w:t xml:space="preserve">Cô nhìn những vị khách sang trọng đang ở trong hội trường.Một lễ cưới xa hoa, lộng lẫy và hào nhoáng.Nó hoàn toàn trái ngược với ước mơ của cô-một lễ cưới đơn giản chỉ cần đủ nghi thức và …chỉ cần có anh.Từng là thế và hiện tại nó lại mâu thuẫn với cô như thế.Cô lùi dần về 1 góc khuất của hội trường, không quan tâm những lời nói xung quanh, bỏ mặc những sự việc , nhwungx con người đó , trong ánh mắt chỉ tồn tại 2 còn người đang tiến tới cạnh cô từ lúc nào không hay.Một trong số đó là…Anh….Người đã từng không thể thiếu trong cuộc sống của cô, từng là thế.</w:t>
      </w:r>
    </w:p>
    <w:p>
      <w:pPr>
        <w:pStyle w:val="BodyText"/>
      </w:pPr>
      <w:r>
        <w:t xml:space="preserve">Long cùng vợ bước từng bước đến trước mặt cô.Trái tim cô như đang bị dằn xé từng mảnh, đau đớn….thật sự là rất đau.Lòng cô chợt tê tái, lạnh lẽo đến tột cùng.Cô gượng cười, tỏ ra không có gì đang xảy ra đối với mình nhẹ giọng nói:</w:t>
      </w:r>
    </w:p>
    <w:p>
      <w:pPr>
        <w:pStyle w:val="BodyText"/>
      </w:pPr>
      <w:r>
        <w:t xml:space="preserve">-Chúc mừng hai người.Hai người thật xứng đôi.</w:t>
      </w:r>
    </w:p>
    <w:p>
      <w:pPr>
        <w:pStyle w:val="BodyText"/>
      </w:pPr>
      <w:r>
        <w:t xml:space="preserve">Thanh âm khàn khàn, run run đang cố kìm nén những giọt nước mắt đau khổ không tuôn rơi.Cô khó khắn lên tiếng:</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Em..em có chút việc bận nên…đành xin thất lễ , em về trước nhé!</w:t>
      </w:r>
    </w:p>
    <w:p>
      <w:pPr>
        <w:pStyle w:val="BodyText"/>
      </w:pPr>
      <w:r>
        <w:t xml:space="preserve">-Khoan, cậu có cần về nhanh thế không? Cậu là bạn mình mà sớm như vậy làm mình buồn lắm đó.</w:t>
      </w:r>
    </w:p>
    <w:p>
      <w:pPr>
        <w:pStyle w:val="BodyText"/>
      </w:pPr>
      <w:r>
        <w:t xml:space="preserve">Cô gái đang khoác lên mình bộ lễ phục màu trắng đep lộng lẫy khẽ nói, người ấy không ai khác đó là Trân-người đã từng là bạn tốt của cô và giờ đây là vợ của người con trai mà cô từng yêu thương hết lòng.</w:t>
      </w:r>
    </w:p>
    <w:p>
      <w:pPr>
        <w:pStyle w:val="BodyText"/>
      </w:pPr>
      <w:r>
        <w:t xml:space="preserve">Cô chợt khựng người lại, hai tay run run nắm chặt lại , cố nói hết câu mặc dù cô của hiện tại đã không còn thở nỗi , không còn thấy được ánh mắt trong sáng, to tròn đáng yêu như ban đầu.</w:t>
      </w:r>
    </w:p>
    <w:p>
      <w:pPr>
        <w:pStyle w:val="BodyText"/>
      </w:pPr>
      <w:r>
        <w:t xml:space="preserve">-Mình ..nghĩ mình nên đi….Mình sẽ gặp 2 người sau.Xin phép.</w:t>
      </w:r>
    </w:p>
    <w:p>
      <w:pPr>
        <w:pStyle w:val="BodyText"/>
      </w:pPr>
      <w:r>
        <w:t xml:space="preserve">-Đợi 1 chút, Phương à.</w:t>
      </w:r>
    </w:p>
    <w:p>
      <w:pPr>
        <w:pStyle w:val="BodyText"/>
      </w:pPr>
      <w:r>
        <w:t xml:space="preserve">Cô định quay bước rời khỏi khách sạn này nhưng lại bị Trân níu tay lại.Cô khẽ dịch người xoay lưng để đối diện vói Trân.</w:t>
      </w:r>
    </w:p>
    <w:p>
      <w:pPr>
        <w:pStyle w:val="BodyText"/>
      </w:pPr>
      <w:r>
        <w:t xml:space="preserve">Trân thấy cô nhìn mình, vờ giận dỗi :</w:t>
      </w:r>
    </w:p>
    <w:p>
      <w:pPr>
        <w:pStyle w:val="BodyText"/>
      </w:pPr>
      <w:r>
        <w:t xml:space="preserve">-Cậu làm mình buồn thật rồi.À hay là nhân dịp hôm nay cậu tặng 2 chúng mình 1 món quà tinh thần được không? Mình nhớ cậu hát rất tuyệt.Nhé, cậu không cự tuyệt mong muốn duy nhất này của mình chứ?</w:t>
      </w:r>
    </w:p>
    <w:p>
      <w:pPr>
        <w:pStyle w:val="BodyText"/>
      </w:pPr>
      <w:r>
        <w:t xml:space="preserve">Cô giật mình hoảng hốt ngước lên nhìn chằm chằm vào Trân .Khóe môi Trân khẽ nhếch lên khinh thường, đáp lại cái nhìn của của cô.Long nhắm hai mắt lại rồi mở ra, cố trấn tĩnh cảm xúc của mình , nói xen vào:</w:t>
      </w:r>
    </w:p>
    <w:p>
      <w:pPr>
        <w:pStyle w:val="BodyText"/>
      </w:pPr>
      <w:r>
        <w:t xml:space="preserve">-Thôi Trân, em đừng làm khó Phương.Cô ấy bận để cô ấy đi đi.</w:t>
      </w:r>
    </w:p>
    <w:p>
      <w:pPr>
        <w:pStyle w:val="BodyText"/>
      </w:pPr>
      <w:r>
        <w:t xml:space="preserve">Trân nũng nịu với Long rồi mỉa mai nói:</w:t>
      </w:r>
    </w:p>
    <w:p>
      <w:pPr>
        <w:pStyle w:val="BodyText"/>
      </w:pPr>
      <w:r>
        <w:t xml:space="preserve">-Hay là cậu không muốn chúc phúc cho tụi mình?</w:t>
      </w:r>
    </w:p>
    <w:p>
      <w:pPr>
        <w:pStyle w:val="BodyText"/>
      </w:pPr>
      <w:r>
        <w:t xml:space="preserve">-Em…</w:t>
      </w:r>
    </w:p>
    <w:p>
      <w:pPr>
        <w:pStyle w:val="BodyText"/>
      </w:pPr>
      <w:r>
        <w:t xml:space="preserve">Cô đưa tay lên chặn lại câu nói tiếp theo của Long rồi thấp giọng đáp lời:</w:t>
      </w:r>
    </w:p>
    <w:p>
      <w:pPr>
        <w:pStyle w:val="BodyText"/>
      </w:pPr>
      <w:r>
        <w:t xml:space="preserve">-Được.Mình sẽ làm.</w:t>
      </w:r>
    </w:p>
    <w:p>
      <w:pPr>
        <w:pStyle w:val="BodyText"/>
      </w:pPr>
      <w:r>
        <w:t xml:space="preserve">Mọi người xung quanh khó hiểu , lắng nghe cuộc nói chuyện không chút bình thường của họ.</w:t>
      </w:r>
    </w:p>
    <w:p>
      <w:pPr>
        <w:pStyle w:val="BodyText"/>
      </w:pPr>
      <w:r>
        <w:t xml:space="preserve">Cô không quan tâm ánh mắt của những kẻ vây quanh cô trong đó có cả ánh mắt của anh, từng chỉ dành cho cô và giờ đây là không.Cô bước từng bước đến bục ở chính giữa sân khấu, ngồi xuống chiếc đàn dương cầm ở đó.Cô khẽ hít sâu rồi nhẹ nhàng đặt 10 đầu ngón tay mình lên những phím đàn.Những nốt nhạc đầu tiên vang lên , cả hội trường toàn bộ hết thảy là sự im lặng .giọng hát sâu lắng mang theo nét đau đớn tự sâu trong trái tim của cô cất lên:</w:t>
      </w:r>
    </w:p>
    <w:p>
      <w:pPr>
        <w:pStyle w:val="BodyText"/>
      </w:pPr>
      <w:r>
        <w:t xml:space="preserve">I always needed time on my own</w:t>
      </w:r>
    </w:p>
    <w:p>
      <w:pPr>
        <w:pStyle w:val="BodyText"/>
      </w:pPr>
      <w:r>
        <w:t xml:space="preserve">I never thought I</w:t>
      </w:r>
    </w:p>
    <w:p>
      <w:pPr>
        <w:pStyle w:val="BodyText"/>
      </w:pPr>
      <w:r>
        <w:t xml:space="preserve">d need you there when I cry</w:t>
      </w:r>
    </w:p>
    <w:p>
      <w:pPr>
        <w:pStyle w:val="BodyText"/>
      </w:pPr>
      <w:r>
        <w:t xml:space="preserve">And the days feel like years when I</w:t>
      </w:r>
    </w:p>
    <w:p>
      <w:pPr>
        <w:pStyle w:val="BodyText"/>
      </w:pPr>
      <w:r>
        <w:t xml:space="preserve">m alone</w:t>
      </w:r>
    </w:p>
    <w:p>
      <w:pPr>
        <w:pStyle w:val="BodyText"/>
      </w:pPr>
      <w:r>
        <w:t xml:space="preserve">And the bed where you lie</w:t>
      </w:r>
    </w:p>
    <w:p>
      <w:pPr>
        <w:pStyle w:val="BodyText"/>
      </w:pPr>
      <w:r>
        <w:t xml:space="preserve">is made up on your side</w:t>
      </w:r>
    </w:p>
    <w:p>
      <w:pPr>
        <w:pStyle w:val="BodyText"/>
      </w:pPr>
      <w:r>
        <w:t xml:space="preserve">When you walk away</w:t>
      </w:r>
    </w:p>
    <w:p>
      <w:pPr>
        <w:pStyle w:val="BodyText"/>
      </w:pPr>
      <w:r>
        <w:t xml:space="preserve">I count the steps that you take</w:t>
      </w:r>
    </w:p>
    <w:p>
      <w:pPr>
        <w:pStyle w:val="BodyText"/>
      </w:pPr>
      <w:r>
        <w:t xml:space="preserve">Do you see how much I need you right now?</w:t>
      </w:r>
    </w:p>
    <w:p>
      <w:pPr>
        <w:pStyle w:val="BodyText"/>
      </w:pPr>
      <w:r>
        <w:t xml:space="preserve">When you</w:t>
      </w:r>
    </w:p>
    <w:p>
      <w:pPr>
        <w:pStyle w:val="BodyText"/>
      </w:pPr>
      <w:r>
        <w:t xml:space="preserve">re gone</w:t>
      </w:r>
    </w:p>
    <w:p>
      <w:pPr>
        <w:pStyle w:val="BodyText"/>
      </w:pPr>
      <w:r>
        <w:t xml:space="preserve">The pieces of my heart are missing you</w:t>
      </w:r>
    </w:p>
    <w:p>
      <w:pPr>
        <w:pStyle w:val="BodyText"/>
      </w:pPr>
      <w:r>
        <w:t xml:space="preserve">When you</w:t>
      </w:r>
    </w:p>
    <w:p>
      <w:pPr>
        <w:pStyle w:val="BodyText"/>
      </w:pPr>
      <w:r>
        <w:t xml:space="preserve">re gone</w:t>
      </w:r>
    </w:p>
    <w:p>
      <w:pPr>
        <w:pStyle w:val="BodyText"/>
      </w:pPr>
      <w:r>
        <w:t xml:space="preserve">The face I came to know is missing too</w:t>
      </w:r>
    </w:p>
    <w:p>
      <w:pPr>
        <w:pStyle w:val="BodyText"/>
      </w:pPr>
      <w:r>
        <w:t xml:space="preserve">When you</w:t>
      </w:r>
    </w:p>
    <w:p>
      <w:pPr>
        <w:pStyle w:val="BodyText"/>
      </w:pPr>
      <w:r>
        <w:t xml:space="preserve">re gone</w:t>
      </w:r>
    </w:p>
    <w:p>
      <w:pPr>
        <w:pStyle w:val="BodyText"/>
      </w:pPr>
      <w:r>
        <w:t xml:space="preserve">The words I need to hear to always get me through the day</w:t>
      </w:r>
    </w:p>
    <w:p>
      <w:pPr>
        <w:pStyle w:val="BodyText"/>
      </w:pPr>
      <w:r>
        <w:t xml:space="preserve">And make it OK</w:t>
      </w:r>
    </w:p>
    <w:p>
      <w:pPr>
        <w:pStyle w:val="BodyText"/>
      </w:pPr>
      <w:r>
        <w:t xml:space="preserve">I miss you</w:t>
      </w:r>
    </w:p>
    <w:p>
      <w:pPr>
        <w:pStyle w:val="BodyText"/>
      </w:pPr>
      <w:r>
        <w:t xml:space="preserve">I never felt this way before</w:t>
      </w:r>
    </w:p>
    <w:p>
      <w:pPr>
        <w:pStyle w:val="BodyText"/>
      </w:pPr>
      <w:r>
        <w:t xml:space="preserve">Everything that I do</w:t>
      </w:r>
    </w:p>
    <w:p>
      <w:pPr>
        <w:pStyle w:val="BodyText"/>
      </w:pPr>
      <w:r>
        <w:t xml:space="preserve">reminds me of you</w:t>
      </w:r>
    </w:p>
    <w:p>
      <w:pPr>
        <w:pStyle w:val="BodyText"/>
      </w:pPr>
      <w:r>
        <w:t xml:space="preserve">And the clothes you left</w:t>
      </w:r>
    </w:p>
    <w:p>
      <w:pPr>
        <w:pStyle w:val="BodyText"/>
      </w:pPr>
      <w:r>
        <w:t xml:space="preserve">are lyin</w:t>
      </w:r>
    </w:p>
    <w:p>
      <w:pPr>
        <w:pStyle w:val="BodyText"/>
      </w:pPr>
      <w:r>
        <w:t xml:space="preserve">on the floor</w:t>
      </w:r>
    </w:p>
    <w:p>
      <w:pPr>
        <w:pStyle w:val="BodyText"/>
      </w:pPr>
      <w:r>
        <w:t xml:space="preserve">And they smell just like you</w:t>
      </w:r>
    </w:p>
    <w:p>
      <w:pPr>
        <w:pStyle w:val="BodyText"/>
      </w:pPr>
      <w:r>
        <w:t xml:space="preserve">I love the things that you do</w:t>
      </w:r>
    </w:p>
    <w:p>
      <w:pPr>
        <w:pStyle w:val="BodyText"/>
      </w:pPr>
      <w:r>
        <w:t xml:space="preserve">When you walk away</w:t>
      </w:r>
    </w:p>
    <w:p>
      <w:pPr>
        <w:pStyle w:val="BodyText"/>
      </w:pPr>
      <w:r>
        <w:t xml:space="preserve">I count the steps that you take</w:t>
      </w:r>
    </w:p>
    <w:p>
      <w:pPr>
        <w:pStyle w:val="BodyText"/>
      </w:pPr>
      <w:r>
        <w:t xml:space="preserve">Do you see how much I need you right now?</w:t>
      </w:r>
    </w:p>
    <w:p>
      <w:pPr>
        <w:pStyle w:val="BodyText"/>
      </w:pPr>
      <w:r>
        <w:t xml:space="preserve">When you</w:t>
      </w:r>
    </w:p>
    <w:p>
      <w:pPr>
        <w:pStyle w:val="BodyText"/>
      </w:pPr>
      <w:r>
        <w:t xml:space="preserve">re gone</w:t>
      </w:r>
    </w:p>
    <w:p>
      <w:pPr>
        <w:pStyle w:val="BodyText"/>
      </w:pPr>
      <w:r>
        <w:t xml:space="preserve">The pieces of my heart are missing you</w:t>
      </w:r>
    </w:p>
    <w:p>
      <w:pPr>
        <w:pStyle w:val="BodyText"/>
      </w:pPr>
      <w:r>
        <w:t xml:space="preserve">When you</w:t>
      </w:r>
    </w:p>
    <w:p>
      <w:pPr>
        <w:pStyle w:val="BodyText"/>
      </w:pPr>
      <w:r>
        <w:t xml:space="preserve">re gone</w:t>
      </w:r>
    </w:p>
    <w:p>
      <w:pPr>
        <w:pStyle w:val="BodyText"/>
      </w:pPr>
      <w:r>
        <w:t xml:space="preserve">The face I came to know is missing too</w:t>
      </w:r>
    </w:p>
    <w:p>
      <w:pPr>
        <w:pStyle w:val="BodyText"/>
      </w:pPr>
      <w:r>
        <w:t xml:space="preserve">When you</w:t>
      </w:r>
    </w:p>
    <w:p>
      <w:pPr>
        <w:pStyle w:val="BodyText"/>
      </w:pPr>
      <w:r>
        <w:t xml:space="preserve">re gone</w:t>
      </w:r>
    </w:p>
    <w:p>
      <w:pPr>
        <w:pStyle w:val="BodyText"/>
      </w:pPr>
      <w:r>
        <w:t xml:space="preserve">The words I need to hear to always get me through the day</w:t>
      </w:r>
    </w:p>
    <w:p>
      <w:pPr>
        <w:pStyle w:val="BodyText"/>
      </w:pPr>
      <w:r>
        <w:t xml:space="preserve">And make it OK</w:t>
      </w:r>
    </w:p>
    <w:p>
      <w:pPr>
        <w:pStyle w:val="BodyText"/>
      </w:pPr>
      <w:r>
        <w:t xml:space="preserve">I miss you</w:t>
      </w:r>
    </w:p>
    <w:p>
      <w:pPr>
        <w:pStyle w:val="BodyText"/>
      </w:pPr>
      <w:r>
        <w:t xml:space="preserve">We were meant for each other</w:t>
      </w:r>
    </w:p>
    <w:p>
      <w:pPr>
        <w:pStyle w:val="BodyText"/>
      </w:pPr>
      <w:r>
        <w:t xml:space="preserve">I keep forever</w:t>
      </w:r>
    </w:p>
    <w:p>
      <w:pPr>
        <w:pStyle w:val="BodyText"/>
      </w:pPr>
      <w:r>
        <w:t xml:space="preserve">Oh oh oh oh oh</w:t>
      </w:r>
    </w:p>
    <w:p>
      <w:pPr>
        <w:pStyle w:val="BodyText"/>
      </w:pPr>
      <w:r>
        <w:t xml:space="preserve">All I ever wanted was for you to know</w:t>
      </w:r>
    </w:p>
    <w:p>
      <w:pPr>
        <w:pStyle w:val="BodyText"/>
      </w:pPr>
      <w:r>
        <w:t xml:space="preserve">Everything I do I give my heart and soul</w:t>
      </w:r>
    </w:p>
    <w:p>
      <w:pPr>
        <w:pStyle w:val="BodyText"/>
      </w:pPr>
      <w:r>
        <w:t xml:space="preserve">I can hardly breathe I need to feel you here with me</w:t>
      </w:r>
    </w:p>
    <w:p>
      <w:pPr>
        <w:pStyle w:val="BodyText"/>
      </w:pPr>
      <w:r>
        <w:t xml:space="preserve">Yeah</w:t>
      </w:r>
    </w:p>
    <w:p>
      <w:pPr>
        <w:pStyle w:val="BodyText"/>
      </w:pPr>
      <w:r>
        <w:t xml:space="preserve">When you</w:t>
      </w:r>
    </w:p>
    <w:p>
      <w:pPr>
        <w:pStyle w:val="BodyText"/>
      </w:pPr>
      <w:r>
        <w:t xml:space="preserve">re gone</w:t>
      </w:r>
    </w:p>
    <w:p>
      <w:pPr>
        <w:pStyle w:val="BodyText"/>
      </w:pPr>
      <w:r>
        <w:t xml:space="preserve">The pieces of my heart are missing you</w:t>
      </w:r>
    </w:p>
    <w:p>
      <w:pPr>
        <w:pStyle w:val="BodyText"/>
      </w:pPr>
      <w:r>
        <w:t xml:space="preserve">When you</w:t>
      </w:r>
    </w:p>
    <w:p>
      <w:pPr>
        <w:pStyle w:val="BodyText"/>
      </w:pPr>
      <w:r>
        <w:t xml:space="preserve">re gone</w:t>
      </w:r>
    </w:p>
    <w:p>
      <w:pPr>
        <w:pStyle w:val="BodyText"/>
      </w:pPr>
      <w:r>
        <w:t xml:space="preserve">The face I came to know is missing too</w:t>
      </w:r>
    </w:p>
    <w:p>
      <w:pPr>
        <w:pStyle w:val="BodyText"/>
      </w:pPr>
      <w:r>
        <w:t xml:space="preserve">When you</w:t>
      </w:r>
    </w:p>
    <w:p>
      <w:pPr>
        <w:pStyle w:val="BodyText"/>
      </w:pPr>
      <w:r>
        <w:t xml:space="preserve">re gone</w:t>
      </w:r>
    </w:p>
    <w:p>
      <w:pPr>
        <w:pStyle w:val="BodyText"/>
      </w:pPr>
      <w:r>
        <w:t xml:space="preserve">The words I need to hear to always get me through the day</w:t>
      </w:r>
    </w:p>
    <w:p>
      <w:pPr>
        <w:pStyle w:val="BodyText"/>
      </w:pPr>
      <w:r>
        <w:t xml:space="preserve">And make it OK</w:t>
      </w:r>
    </w:p>
    <w:p>
      <w:pPr>
        <w:pStyle w:val="BodyText"/>
      </w:pPr>
      <w:r>
        <w:t xml:space="preserve">I miss you....</w:t>
      </w:r>
    </w:p>
    <w:p>
      <w:pPr>
        <w:pStyle w:val="BodyText"/>
      </w:pPr>
      <w:r>
        <w:t xml:space="preserve">*** lời dịch:</w:t>
      </w:r>
    </w:p>
    <w:p>
      <w:pPr>
        <w:pStyle w:val="BodyText"/>
      </w:pPr>
      <w:r>
        <w:t xml:space="preserve">Em luôn luôn cần thời gian cho riêng mình.</w:t>
      </w:r>
    </w:p>
    <w:p>
      <w:pPr>
        <w:pStyle w:val="BodyText"/>
      </w:pPr>
      <w:r>
        <w:t xml:space="preserve">Em chưa bao giừo nghĩ sẽ cần anh ở đây khi em khóc.</w:t>
      </w:r>
    </w:p>
    <w:p>
      <w:pPr>
        <w:pStyle w:val="BodyText"/>
      </w:pPr>
      <w:r>
        <w:t xml:space="preserve">Và từng ngày dài như hàng năm khi em sống trong cô đơn.</w:t>
      </w:r>
    </w:p>
    <w:p>
      <w:pPr>
        <w:pStyle w:val="BodyText"/>
      </w:pPr>
      <w:r>
        <w:t xml:space="preserve">Và chiếc gường nơi anh nằm luôn gợi em nhớ đến bóng hình anh</w:t>
      </w:r>
    </w:p>
    <w:p>
      <w:pPr>
        <w:pStyle w:val="BodyText"/>
      </w:pPr>
      <w:r>
        <w:t xml:space="preserve">Khi anh đi</w:t>
      </w:r>
    </w:p>
    <w:p>
      <w:pPr>
        <w:pStyle w:val="BodyText"/>
      </w:pPr>
      <w:r>
        <w:t xml:space="preserve">Em đã đếm theo từng bước chân của anh</w:t>
      </w:r>
    </w:p>
    <w:p>
      <w:pPr>
        <w:pStyle w:val="BodyText"/>
      </w:pPr>
      <w:r>
        <w:t xml:space="preserve">Liệu anh có thấy lúc này, em cần anh nhiều đến mức nào không ?</w:t>
      </w:r>
    </w:p>
    <w:p>
      <w:pPr>
        <w:pStyle w:val="BodyText"/>
      </w:pPr>
      <w:r>
        <w:t xml:space="preserve">Khi anh ra đi</w:t>
      </w:r>
    </w:p>
    <w:p>
      <w:pPr>
        <w:pStyle w:val="BodyText"/>
      </w:pPr>
      <w:r>
        <w:t xml:space="preserve">Từng mảnh ghép của trái tim em đang nhớ anh..</w:t>
      </w:r>
    </w:p>
    <w:p>
      <w:pPr>
        <w:pStyle w:val="BodyText"/>
      </w:pPr>
      <w:r>
        <w:t xml:space="preserve">Khi anh ra đi</w:t>
      </w:r>
    </w:p>
    <w:p>
      <w:pPr>
        <w:pStyle w:val="BodyText"/>
      </w:pPr>
      <w:r>
        <w:t xml:space="preserve">Khuôn mặt em cũng biết nhớ nhung là gì</w:t>
      </w:r>
    </w:p>
    <w:p>
      <w:pPr>
        <w:pStyle w:val="BodyText"/>
      </w:pPr>
      <w:r>
        <w:t xml:space="preserve">Khi anh ra đi</w:t>
      </w:r>
    </w:p>
    <w:p>
      <w:pPr>
        <w:pStyle w:val="BodyText"/>
      </w:pPr>
      <w:r>
        <w:t xml:space="preserve">Từng từ ngữ mà em cần nghe luôn luôn giúp em sống qua ngày ấy.</w:t>
      </w:r>
    </w:p>
    <w:p>
      <w:pPr>
        <w:pStyle w:val="BodyText"/>
      </w:pPr>
      <w:r>
        <w:t xml:space="preserve">Và em sẽ ổn thôi.</w:t>
      </w:r>
    </w:p>
    <w:p>
      <w:pPr>
        <w:pStyle w:val="BodyText"/>
      </w:pPr>
      <w:r>
        <w:t xml:space="preserve">Em nhớ anh</w:t>
      </w:r>
    </w:p>
    <w:p>
      <w:pPr>
        <w:pStyle w:val="BodyText"/>
      </w:pPr>
      <w:r>
        <w:t xml:space="preserve">Em chưa từng thấy cảm xúc này trước đây.</w:t>
      </w:r>
    </w:p>
    <w:p>
      <w:pPr>
        <w:pStyle w:val="BodyText"/>
      </w:pPr>
      <w:r>
        <w:t xml:space="preserve">Mọi điều em làm đều nhắc em nhớ đến anh</w:t>
      </w:r>
    </w:p>
    <w:p>
      <w:pPr>
        <w:pStyle w:val="BodyText"/>
      </w:pPr>
      <w:r>
        <w:t xml:space="preserve">Và những bộ quần áo anh để lại trên mặt đất</w:t>
      </w:r>
    </w:p>
    <w:p>
      <w:pPr>
        <w:pStyle w:val="BodyText"/>
      </w:pPr>
      <w:r>
        <w:t xml:space="preserve">Mùi của chúng giống hệt anh</w:t>
      </w:r>
    </w:p>
    <w:p>
      <w:pPr>
        <w:pStyle w:val="BodyText"/>
      </w:pPr>
      <w:r>
        <w:t xml:space="preserve">Em yêu những điều anh làm</w:t>
      </w:r>
    </w:p>
    <w:p>
      <w:pPr>
        <w:pStyle w:val="BodyText"/>
      </w:pPr>
      <w:r>
        <w:t xml:space="preserve">Khi anh ra đi</w:t>
      </w:r>
    </w:p>
    <w:p>
      <w:pPr>
        <w:pStyle w:val="BodyText"/>
      </w:pPr>
      <w:r>
        <w:t xml:space="preserve">Từng mảnh ghép của trái tim em đang nhớ anh</w:t>
      </w:r>
    </w:p>
    <w:p>
      <w:pPr>
        <w:pStyle w:val="BodyText"/>
      </w:pPr>
      <w:r>
        <w:t xml:space="preserve">Khi anh ra đi</w:t>
      </w:r>
    </w:p>
    <w:p>
      <w:pPr>
        <w:pStyle w:val="BodyText"/>
      </w:pPr>
      <w:r>
        <w:t xml:space="preserve">Khuôn mặt em cũng biết nhớ nhung là gì</w:t>
      </w:r>
    </w:p>
    <w:p>
      <w:pPr>
        <w:pStyle w:val="BodyText"/>
      </w:pPr>
      <w:r>
        <w:t xml:space="preserve">Khi anh ra đi</w:t>
      </w:r>
    </w:p>
    <w:p>
      <w:pPr>
        <w:pStyle w:val="BodyText"/>
      </w:pPr>
      <w:r>
        <w:t xml:space="preserve">Từng từ ngữ mà em cần nghe luôn luôn giúp em sống qua ngày ấy</w:t>
      </w:r>
    </w:p>
    <w:p>
      <w:pPr>
        <w:pStyle w:val="BodyText"/>
      </w:pPr>
      <w:r>
        <w:t xml:space="preserve">Và em sẽ ổn thôi</w:t>
      </w:r>
    </w:p>
    <w:p>
      <w:pPr>
        <w:pStyle w:val="BodyText"/>
      </w:pPr>
      <w:r>
        <w:t xml:space="preserve">Em nhớ anh.</w:t>
      </w:r>
    </w:p>
    <w:p>
      <w:pPr>
        <w:pStyle w:val="BodyText"/>
      </w:pPr>
      <w:r>
        <w:t xml:space="preserve">( bài hát: When you are gone)</w:t>
      </w:r>
    </w:p>
    <w:p>
      <w:pPr>
        <w:pStyle w:val="BodyText"/>
      </w:pPr>
      <w:r>
        <w:t xml:space="preserve">Câu hát cuối cùng kết thúc , sự im lặng kéo dài và sau đó vang lên tiếng vỗ tay cùng reo hò nhiệt tình của mọi người dành ón quà mà cô tặng cho cặp vợ chồng trẻ này.Họ không thể hiểu được trong lòng cô đang đau như thế nào, những đợt co thắt từ tim cô ngày một nhiều hơn và không hề dừng lại 1 giây nào.Cô từ từ bước xuống rồi tiến về 2 nhân vật chính của buộc lễ hôm nay, khẽ cười rồi nói:</w:t>
      </w:r>
    </w:p>
    <w:p>
      <w:pPr>
        <w:pStyle w:val="BodyText"/>
      </w:pPr>
      <w:r>
        <w:t xml:space="preserve">-Tôi..chúc mừng 2 người.Hãy sống thật hạnh phúc.Tôi xin phép.</w:t>
      </w:r>
    </w:p>
    <w:p>
      <w:pPr>
        <w:pStyle w:val="BodyText"/>
      </w:pPr>
      <w:r>
        <w:t xml:space="preserve">Dút lời , cô không như mọi người nghĩ sẽ chạy thật nhanh ra khỏi đây nhưng cô lại không , cô bước từng bước, nhẹ nhàng , thong thả rời đi để lại sự ngạc nhiên, tò mò, sự thắc mắc cùng khó chịu của 1 kẻ nào đó.</w:t>
      </w:r>
    </w:p>
    <w:p>
      <w:pPr>
        <w:pStyle w:val="BodyText"/>
      </w:pPr>
      <w:r>
        <w:t xml:space="preserve">Cô đi khỏi nơi đó rồi, cái nơi đang có anh ở đó nhưng không hề có cô.Cô ứ đi, mặc cho những hạt mưa rơi trên người cô.Chiếc váy màu xanh dương giờ không còn như lúc ban đầu , nó thấm đẫm nước mưa , dính sát vào người cô.Những bước đi không vững làm người cô chao đảo rồi vô lực ngã xuống mặt đường.Cô cố ngước lên nhìn những hạt mưa giờ đã nặng hạt rơi tí tách lên khuôn mặt cô.Nó đau, đau vô cùng như đang cứa từng nhát dao vào trái tim của cô.Một cảm giác ẩm ướt, mùi tanh -đặc trưng riêng của máu chợt tràn vào khoang mũi cô.Cô vô thức đưa tay lên mũi mình.Cô chỉ lặng lẽ cười buồn, nhìn vết máu trên bàn tay của mình.Mũi cô đang dần chảy máu , càng lúc càng trầm trọng hơn.Cô cười trong đau khổ, những giọt nước mắt lăn dài trên khuôn mặt cô.Cô cười thanh thản, ánh mắt khẽ ngước lên nhìn mảng đen tĩnh mịch của bầu trời đem cùng cơn mưa cuối đông mãi không dứt.Nó cứ rơi, cứ rơi mãi như chính con người cô giờ đây.Cô sẽ cho chính mình sống thật với cảm xúc của lòng mình chi ngày hôm nay thôi.Cô khẽ thì thào :</w:t>
      </w:r>
    </w:p>
    <w:p>
      <w:pPr>
        <w:pStyle w:val="BodyText"/>
      </w:pPr>
      <w:r>
        <w:t xml:space="preserve">-Con xin lỗi mẹ, Dì .Mình xin lỗi cậu , Thanh Vũ.Xin lỗi tất cả, nhưng …xin hãy cho con sống với chính con chỉ 1 lần này thôi.Mọi người nhé!</w:t>
      </w:r>
    </w:p>
    <w:p>
      <w:pPr>
        <w:pStyle w:val="BodyText"/>
      </w:pPr>
      <w:r>
        <w:t xml:space="preserve">Cô nhắm mắt lại và cũng bỏ mặc những gì có thể xảy ra vơi mình, giấc ngủ đến với cô hay chính là tiềm thức quay lại với cô.</w:t>
      </w:r>
    </w:p>
    <w:p>
      <w:pPr>
        <w:pStyle w:val="BodyText"/>
      </w:pPr>
      <w:r>
        <w:t xml:space="preserve">-Mẹ…đừng , mẹ đừng giết bác ấy, con xin mẹ.Mẹ.AAAAAAAAAAAAAA</w:t>
      </w:r>
    </w:p>
    <w:p>
      <w:pPr>
        <w:pStyle w:val="BodyText"/>
      </w:pPr>
      <w:r>
        <w:t xml:space="preserve">Một dòng máu nóng , tanh tràn ngập khung cảnh còn lại trong cô.</w:t>
      </w:r>
    </w:p>
    <w:p>
      <w:pPr>
        <w:pStyle w:val="BodyText"/>
      </w:pPr>
      <w:r>
        <w:t xml:space="preserve">Cô đang chìm trong cơn mê sảng , mơ hồ mở mắt thấy 1 thân ảnh cao lớn, quen thuộc nhưng mờ nhạt , sau đó cô lại mệt mỏi nhắm nghiền hai mắt, ngất đi</w:t>
      </w:r>
    </w:p>
    <w:p>
      <w:pPr>
        <w:pStyle w:val="BodyText"/>
      </w:pPr>
      <w:r>
        <w:t xml:space="preserve">-Hãy cho cô ta uống thứ thuốc kia.</w:t>
      </w:r>
    </w:p>
    <w:p>
      <w:pPr>
        <w:pStyle w:val="BodyText"/>
      </w:pPr>
      <w:r>
        <w:t xml:space="preserve">Giong nói lạnh lùng vang lên trong căn phòng.Vĩnh Phong liếc nhìn cô rồi lạnh giọng nói tiếp:</w:t>
      </w:r>
    </w:p>
    <w:p>
      <w:pPr>
        <w:pStyle w:val="BodyText"/>
      </w:pPr>
      <w:r>
        <w:t xml:space="preserve">-Tôi….chưa muốn dùng cô ta, để cô ta trở lại như lúc đầu đi.Và hãy nhớ..</w:t>
      </w:r>
    </w:p>
    <w:p>
      <w:pPr>
        <w:pStyle w:val="BodyText"/>
      </w:pPr>
      <w:r>
        <w:t xml:space="preserve">Hắn im lặng giấy lát rồi trầm giọng nói:</w:t>
      </w:r>
    </w:p>
    <w:p>
      <w:pPr>
        <w:pStyle w:val="BodyText"/>
      </w:pPr>
      <w:r>
        <w:t xml:space="preserve">-Để cái tiềm thức ấy chôn vùi đi.</w:t>
      </w:r>
    </w:p>
    <w:p>
      <w:pPr>
        <w:pStyle w:val="BodyText"/>
      </w:pPr>
      <w:r>
        <w:t xml:space="preserve">-Nhưng…</w:t>
      </w:r>
    </w:p>
    <w:p>
      <w:pPr>
        <w:pStyle w:val="BodyText"/>
      </w:pPr>
      <w:r>
        <w:t xml:space="preserve">Ánh mắt lạnh như băng làm người ta phải khiếp sợ khẽ đưa mắt nhìn Hoàng Thiên.Anh thở dài rồi đáp:</w:t>
      </w:r>
    </w:p>
    <w:p>
      <w:pPr>
        <w:pStyle w:val="BodyText"/>
      </w:pPr>
      <w:r>
        <w:t xml:space="preserve">-Vâng, thưa ngài.</w:t>
      </w:r>
    </w:p>
    <w:p>
      <w:pPr>
        <w:pStyle w:val="BodyText"/>
      </w:pPr>
      <w:r>
        <w:t xml:space="preserve">-Ra ngoài đi.</w:t>
      </w:r>
    </w:p>
    <w:p>
      <w:pPr>
        <w:pStyle w:val="BodyText"/>
      </w:pPr>
      <w:r>
        <w:t xml:space="preserve">Hắn lạnh nhạt ra chỉ thị.</w:t>
      </w:r>
    </w:p>
    <w:p>
      <w:pPr>
        <w:pStyle w:val="BodyText"/>
      </w:pPr>
      <w:r>
        <w:t xml:space="preserve">Tất cả mọi người theo lời nhanh chóng ra khỏi căn phòng chỉ còn lại hắn và..cô.</w:t>
      </w:r>
    </w:p>
    <w:p>
      <w:pPr>
        <w:pStyle w:val="BodyText"/>
      </w:pPr>
      <w:r>
        <w:t xml:space="preserve">Hơi thở yếu ớt, không còn sức sống như xưa.Hắn nhìn cô hồi lâu rồi chợt cúi người gần sát gương mặt đã tái nhợt đi của cô.Đôi môi lạnh của hắn khẽ lướt qua phiến môi hồng giờ đang nóng ấm của do cơn sốt cao.Hắn mở mắt ra , đứng thẳng dậy đi ra ngoài.</w:t>
      </w:r>
    </w:p>
    <w:p>
      <w:pPr>
        <w:pStyle w:val="BodyText"/>
      </w:pPr>
      <w:r>
        <w:t xml:space="preserve">Một cuộc nói chuyện trong thư phòng của hắn.</w:t>
      </w:r>
    </w:p>
    <w:p>
      <w:pPr>
        <w:pStyle w:val="BodyText"/>
      </w:pPr>
      <w:r>
        <w:t xml:space="preserve">-Nói.</w:t>
      </w:r>
    </w:p>
    <w:p>
      <w:pPr>
        <w:pStyle w:val="BodyText"/>
      </w:pPr>
      <w:r>
        <w:t xml:space="preserve">Hắn lạnh lùng nói.</w:t>
      </w:r>
    </w:p>
    <w:p>
      <w:pPr>
        <w:pStyle w:val="BodyText"/>
      </w:pPr>
      <w:r>
        <w:t xml:space="preserve">-Thưa ngài, tôi cứ nghĩ ngài sẽ để cô ấy chuyển biến theo hướng có lợi cho chúng ta nhưng sao ngài ...?</w:t>
      </w:r>
    </w:p>
    <w:p>
      <w:pPr>
        <w:pStyle w:val="BodyText"/>
      </w:pPr>
      <w:r>
        <w:t xml:space="preserve">-Tôi biết điều tôi đang làm.Ra ngoài đi.</w:t>
      </w:r>
    </w:p>
    <w:p>
      <w:pPr>
        <w:pStyle w:val="BodyText"/>
      </w:pPr>
      <w:r>
        <w:t xml:space="preserve">Hắn nhàn nhạt đáp lời cho đến khi chỉ còn 1 mình trong căn phòng lạnh lẽo , một người khẽ cử động ngón tay mình vuốt nhẹ lên môi mình, ở đó còn vương lại 1 thứ ấm áp, mới mẻ mới chợt vụt qua.Hắn nhìn về phía xa kia, một vì sao đang phản chiếu trên bầu trời đêm.Cơn mưa đã tạnh và chính hắn không hề biết được sự thay đổi của chính mình trong cái trò chơi mà do hắn tự tạo ra .</w:t>
      </w:r>
    </w:p>
    <w:p>
      <w:pPr>
        <w:pStyle w:val="BodyText"/>
      </w:pPr>
      <w:r>
        <w:t xml:space="preserve">Thân ảnh nhỏ nhắn cùng khuôn mặt nhợt nhạt của một cô gái đang nhắm mắt an dưỡng trên chiếc ghế được đặt cạnh cửa sổ.Tiếng bước chân chạm rãi, từ xa dần dến gần cô làm cô tỉnh giấc.Ánh mắt vẫn như cũ không hề động đậy hàng mi.</w:t>
      </w:r>
    </w:p>
    <w:p>
      <w:pPr>
        <w:pStyle w:val="BodyText"/>
      </w:pPr>
      <w:r>
        <w:t xml:space="preserve">Một bàn tay lạnh lẽo áp nhẹ vào má cô.Cô chợt rùng mình nhưng cũng không nói gì.</w:t>
      </w:r>
    </w:p>
    <w:p>
      <w:pPr>
        <w:pStyle w:val="BodyText"/>
      </w:pPr>
      <w:r>
        <w:t xml:space="preserve">-Ở đây nhàm chán như vậy sao?</w:t>
      </w:r>
    </w:p>
    <w:p>
      <w:pPr>
        <w:pStyle w:val="BodyText"/>
      </w:pPr>
      <w:r>
        <w:t xml:space="preserve">Hắn nhàn nhạt lên tiếng, trong lời nói lại có 1 sự ôn nhu khác thường.</w:t>
      </w:r>
    </w:p>
    <w:p>
      <w:pPr>
        <w:pStyle w:val="BodyText"/>
      </w:pPr>
      <w:r>
        <w:t xml:space="preserve">Cô vẫn như ban đầu, không hề có ý mở miệng nói vs hắn 1 câu nào, chỉ im lặng để lòng đỡ gợn sóng và an tĩnh hơn.</w:t>
      </w:r>
    </w:p>
    <w:p>
      <w:pPr>
        <w:pStyle w:val="BodyText"/>
      </w:pPr>
      <w:r>
        <w:t xml:space="preserve">Khóe môi hắn khẽ nhếch lên, thờ ơ nói:</w:t>
      </w:r>
    </w:p>
    <w:p>
      <w:pPr>
        <w:pStyle w:val="BodyText"/>
      </w:pPr>
      <w:r>
        <w:t xml:space="preserve">-Hình như cô càng ngày càng giống 1 người...mà tôi từng biết.Thật sự rất giống.</w:t>
      </w:r>
    </w:p>
    <w:p>
      <w:pPr>
        <w:pStyle w:val="BodyText"/>
      </w:pPr>
      <w:r>
        <w:t xml:space="preserve">Nụ cười tà mị ngày càng hiện rõ trên gương mặt hắn rồi khẽ tựa cằm vào đỉnh đầu của cô, trầm giọng nói tiếp:</w:t>
      </w:r>
    </w:p>
    <w:p>
      <w:pPr>
        <w:pStyle w:val="BodyText"/>
      </w:pPr>
      <w:r>
        <w:t xml:space="preserve">-Cái này ...thật làm khó cho tôi .Nó làm tôi muốn cô ..hơn bao giờ hết.</w:t>
      </w:r>
    </w:p>
    <w:p>
      <w:pPr>
        <w:pStyle w:val="BodyText"/>
      </w:pPr>
      <w:r>
        <w:t xml:space="preserve">Hơi thở của hắn phả vào gáy cô , nó làm cô khó co thể bĩnh tĩnh và ko thể cố tỏ ra thờ ơ đc nữa.</w:t>
      </w:r>
    </w:p>
    <w:p>
      <w:pPr>
        <w:pStyle w:val="BodyText"/>
      </w:pPr>
      <w:r>
        <w:t xml:space="preserve">-Vậy thì ...hãy làm gì mà anh muốn.</w:t>
      </w:r>
    </w:p>
    <w:p>
      <w:pPr>
        <w:pStyle w:val="BodyText"/>
      </w:pPr>
      <w:r>
        <w:t xml:space="preserve">giọng nói cô nhẹ hẫng như hòa vào cùng không khí , và cũng dễ dàng để hắn có thể nghe thấy cùng ánh mắt khó có thể lường trước nhìn cô , thích thú với những thứ mà mình đã chuẩn bị riêng cho người con gái này.</w:t>
      </w:r>
    </w:p>
    <w:p>
      <w:pPr>
        <w:pStyle w:val="BodyText"/>
      </w:pPr>
      <w:r>
        <w:t xml:space="preserve">-------</w:t>
      </w:r>
    </w:p>
    <w:p>
      <w:pPr>
        <w:pStyle w:val="BodyText"/>
      </w:pPr>
      <w:r>
        <w:t xml:space="preserve">-Gọi bác sĩ giỏi nhất thế giới tới đây ngay, ko đc để cô ta chết.Hiểu chưa?</w:t>
      </w:r>
    </w:p>
    <w:p>
      <w:pPr>
        <w:pStyle w:val="BodyText"/>
      </w:pPr>
      <w:r>
        <w:t xml:space="preserve">--------</w:t>
      </w:r>
    </w:p>
    <w:p>
      <w:pPr>
        <w:pStyle w:val="BodyText"/>
      </w:pPr>
      <w:r>
        <w:t xml:space="preserve">Tô Kiệt nhẹ nhàng đặt người nằm cạnh cô, khẽ nâng ngón tay lướt nhẹ trên khuôn mặt rồi đến mái tóc dài buông thỏng của cô.Cô nằm đấy nhưng không hề nói, không hề cử động cũng như không thể cảm nhận được bất cứ thứ gì xung quanh ngoại trừ cái quá khứ mà cô đang phải giằng co vs nó để tìm được hơi thở sống cuối cùng của mình....</w:t>
      </w:r>
    </w:p>
    <w:p>
      <w:pPr>
        <w:pStyle w:val="BodyText"/>
      </w:pPr>
      <w:r>
        <w:t xml:space="preserve">----</w:t>
      </w:r>
    </w:p>
    <w:p>
      <w:pPr>
        <w:pStyle w:val="BodyText"/>
      </w:pPr>
      <w:r>
        <w:t xml:space="preserve">Việc gì đang chờ đợi Phương ở phía trc và điều gì cô đã gặp phải trong chap típ theo, cô đã xảy ra điều gì? Là những dấu chấm hỏi vô cùng đằng sau tấm màn bí mật.Có thể khó hiểu, có thể ghét phải đọc những fic như thế này nhưng đối với tôi cả nhân vật mà tôi tạo thanh nó là những gì tôi mơ ước, mong muốn mà tôi muốn thực hiện.Hãy cùng cảm nhận nỗi đau khi bị 1 quá khứ chi phối, hãy đón nhận cái gọi là tình yêu nhưng trong đó lại thấm đẫm mùi máu của đối phương, 1 thứ tình yêu đan xen cùng thù hận.Liệu nó có thể sống hay chính điều đó lại tự hủy diệt nó đi.Tôi nghĩ các bạn sẽ cùng tôi đón chờ điều gì trong fic</w:t>
      </w:r>
    </w:p>
    <w:p>
      <w:pPr>
        <w:pStyle w:val="BodyText"/>
      </w:pPr>
      <w:r>
        <w:t xml:space="preserve">"Boss, anh đúng là tên khốn</w:t>
      </w:r>
    </w:p>
    <w:p>
      <w:pPr>
        <w:pStyle w:val="BodyText"/>
      </w:pPr>
      <w:r>
        <w:t xml:space="preserve">" này nhé!!</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Cô nặng nề mở mắt , lơ đãng nhìn mọi thứ xung quanh.Mùi thuốc sát trùng xộc vào mũi cô, người cô chi chít những sợi dây truyền dịch cùng thiết bị hỗ trợ cho sự hô hấp khó nhọc của cô.Đôi môi khô khốc đến khó chịu , cô khẽ cựa mình ngồi dậy.</w:t>
      </w:r>
    </w:p>
    <w:p>
      <w:pPr>
        <w:pStyle w:val="BodyText"/>
      </w:pPr>
      <w:r>
        <w:t xml:space="preserve">-A.</w:t>
      </w:r>
    </w:p>
    <w:p>
      <w:pPr>
        <w:pStyle w:val="BodyText"/>
      </w:pPr>
      <w:r>
        <w:t xml:space="preserve">Cô khẽ nhíu mày , mồ hôi rịn ra trên trán lẫn lòng bàn tay.Cảm giác đau như từng đợt bị một vật sắc nhọn cứa vào bả vai,.Cô nhìn vào khoảng áo trắng trên vai giờ đã bị màu máu thay thế.Cô hít vào 1 hơi rồi cắn răng chịu đựng , từ từ đứng dậy.Cảm thấy vướng víu và căm ghét những thứ đang cản trợ sự di chuyển của mình, Phương xoay người, bàn tay yếu ớt nhưng lại vô cùng dứt khoát rút hết thảy những sợi dây , thiết bị y tế đó.Cô thở hổn hệt, người không sức lực dựa vào mép bàn.</w:t>
      </w:r>
    </w:p>
    <w:p>
      <w:pPr>
        <w:pStyle w:val="BodyText"/>
      </w:pPr>
      <w:r>
        <w:t xml:space="preserve">-Tách, tách..</w:t>
      </w:r>
    </w:p>
    <w:p>
      <w:pPr>
        <w:pStyle w:val="BodyText"/>
      </w:pPr>
      <w:r>
        <w:t xml:space="preserve">Từng tiếng rơi nhỏ vang lên trong căn phòng .Cô dùng ánh mắt vô cảm khẽ nhìn xuống dưới chân mình.Cô cúi xuống , bàn tay nhẹ áp vào thứ đó.Cô ngây ngô đưa bàn tay mình lên nhìn rồi khờ dại thốt lên:</w:t>
      </w:r>
    </w:p>
    <w:p>
      <w:pPr>
        <w:pStyle w:val="BodyText"/>
      </w:pPr>
      <w:r>
        <w:t xml:space="preserve">-Tanh …màu đỏ…Vậy mày là cái gì thế?</w:t>
      </w:r>
    </w:p>
    <w:p>
      <w:pPr>
        <w:pStyle w:val="BodyText"/>
      </w:pPr>
      <w:r>
        <w:t xml:space="preserve">-Cạch.</w:t>
      </w:r>
    </w:p>
    <w:p>
      <w:pPr>
        <w:pStyle w:val="BodyText"/>
      </w:pPr>
      <w:r>
        <w:t xml:space="preserve">Cửa được mở ra và một người với vẻ ngoài vô cung hoàn mỹ và luồng hàn khí mạnh mẽ toát ra từ con người ấy.Hắn thâm trầm nhìn cô rồi lại dừng lại trên bàn tay đỏ máu của ấy.Hắn chậm rãi bước đến bên cô rồi bất ngờ chọn một chỗ cạnh của cô ngồi xuống.Cô chăm chú nhìn vào khuôn mặt hắn , tay vô thức đưa lên định chạm đến cái lạnh lẽo, cái gọi là tàn độc ấy.Nhưng một bàn tay to lớn đã xuất hiện chặn lại hành động đấy của cô.</w:t>
      </w:r>
    </w:p>
    <w:p>
      <w:pPr>
        <w:pStyle w:val="BodyText"/>
      </w:pPr>
      <w:r>
        <w:t xml:space="preserve">-Tại sao lại làm thế?</w:t>
      </w:r>
    </w:p>
    <w:p>
      <w:pPr>
        <w:pStyle w:val="BodyText"/>
      </w:pPr>
      <w:r>
        <w:t xml:space="preserve">Thanh âm mang từ tính vang lên, nó trầm thấp mang theo sự quan tâm khó tin của hắn.</w:t>
      </w:r>
    </w:p>
    <w:p>
      <w:pPr>
        <w:pStyle w:val="BodyText"/>
      </w:pPr>
      <w:r>
        <w:t xml:space="preserve">Cô bỗng bật cười lớn, cười nhưng lại như không cười.Bàn tay cô siết chặt, cả người run rẩy không thôi.Đột nhiên vòng ôm của ai đó bất ngờ bao phủ lên người cô.Nó lạnh như chủ nhân của nó nhưng không biết sao nó làm cô đau, cô dừng cười rồi khó khăn kìm nén tiếng nấc nghẹn đau đớn của mình.</w:t>
      </w:r>
    </w:p>
    <w:p>
      <w:pPr>
        <w:pStyle w:val="BodyText"/>
      </w:pPr>
      <w:r>
        <w:t xml:space="preserve">-Cho cô mượn tạm bờ vai tôi, sau này phải trả lãi cho nó.</w:t>
      </w:r>
    </w:p>
    <w:p>
      <w:pPr>
        <w:pStyle w:val="BodyText"/>
      </w:pPr>
      <w:r>
        <w:t xml:space="preserve">Hắn thờ ơ nói nhưng trong đó lại hàm chứa 1 sự dịu dàng khó lường trước.</w:t>
      </w:r>
    </w:p>
    <w:p>
      <w:pPr>
        <w:pStyle w:val="BodyText"/>
      </w:pPr>
      <w:r>
        <w:t xml:space="preserve">Cô không biết mình đã khóc trên bờ vai ấy bao lâu , chỉ biết được cảm giác an toàn đang ở cạnh cô nhưng cô lại thấy được điều đó ở 1 người.</w:t>
      </w:r>
    </w:p>
    <w:p>
      <w:pPr>
        <w:pStyle w:val="BodyText"/>
      </w:pPr>
      <w:r>
        <w:t xml:space="preserve">-Là hắn-có nên không?</w:t>
      </w:r>
    </w:p>
    <w:p>
      <w:pPr>
        <w:pStyle w:val="BodyText"/>
      </w:pPr>
      <w:r>
        <w:t xml:space="preserve">Cô khẽ thì thầm , tay giữ chặt trái tim đang nhói lên của mình.</w:t>
      </w:r>
    </w:p>
    <w:p>
      <w:pPr>
        <w:pStyle w:val="BodyText"/>
      </w:pPr>
      <w:r>
        <w:t xml:space="preserve">Một tháng sau.</w:t>
      </w:r>
    </w:p>
    <w:p>
      <w:pPr>
        <w:pStyle w:val="BodyText"/>
      </w:pPr>
      <w:r>
        <w:t xml:space="preserve">Một buổi sớm mai yên lành, những chú chim cùng chú sóc tinh nghịch đang bận rộn với công việc của mình.Tiếng hót ấy làm thanh tĩnh tâm hồn con người .Làn gió mát nhẹ khẽ lướt qua thoảng trên khuôn mặt người con gái .Mái tóc dài mượt như dòng suối khẽ uốn lượn và vương lại trên gương mặt đẹp như thiên thần.</w:t>
      </w:r>
    </w:p>
    <w:p>
      <w:pPr>
        <w:pStyle w:val="BodyText"/>
      </w:pPr>
      <w:r>
        <w:t xml:space="preserve">Thân ảnh nhỏ nhắn cùng khuôn mặt nhợt nhạt của cô gái đang nhắm mắt an dưỡng trên chiếc ghế được đặt cạnh cửa sổ.Tiếng bước chân chậm rãi, từ xa dần đến gần cô làm cô tỉnh giấc.Ánh mắt vẫn như cũ không hề động đậy hàng mi.</w:t>
      </w:r>
    </w:p>
    <w:p>
      <w:pPr>
        <w:pStyle w:val="BodyText"/>
      </w:pPr>
      <w:r>
        <w:t xml:space="preserve">Một bàn tay lạnh lẽo áp nhẹ vào má cô.Cô chợt rùng mình nhưng cũng không nói gì.</w:t>
      </w:r>
    </w:p>
    <w:p>
      <w:pPr>
        <w:pStyle w:val="BodyText"/>
      </w:pPr>
      <w:r>
        <w:t xml:space="preserve">-Ở đây nhàm chán như vậy sao?</w:t>
      </w:r>
    </w:p>
    <w:p>
      <w:pPr>
        <w:pStyle w:val="BodyText"/>
      </w:pPr>
      <w:r>
        <w:t xml:space="preserve">Hắn nhàn nhạt lên tiếng, trong lời nói lại có 1 sự ôn nhu khác thường.</w:t>
      </w:r>
    </w:p>
    <w:p>
      <w:pPr>
        <w:pStyle w:val="BodyText"/>
      </w:pPr>
      <w:r>
        <w:t xml:space="preserve">Cô vẫn như ban đầu, không hề có ý mở miệng nói vs hắn 1 câu nào, chỉ im lặng để lòng đỡ gợn sóng và an tĩnh hơn.</w:t>
      </w:r>
    </w:p>
    <w:p>
      <w:pPr>
        <w:pStyle w:val="BodyText"/>
      </w:pPr>
      <w:r>
        <w:t xml:space="preserve">Khóe môi hắn khẽ nhếch lên, thờ ơ nói:</w:t>
      </w:r>
    </w:p>
    <w:p>
      <w:pPr>
        <w:pStyle w:val="BodyText"/>
      </w:pPr>
      <w:r>
        <w:t xml:space="preserve">-Hình như cô càng ngày càng giống 1 người...mà tôi từng biết.Thật sự rất giống.</w:t>
      </w:r>
    </w:p>
    <w:p>
      <w:pPr>
        <w:pStyle w:val="BodyText"/>
      </w:pPr>
      <w:r>
        <w:t xml:space="preserve">Nụ cười tà mị ngày càng hiện rõ trên gương mặt hắn rồi khẽ tựa cằm vào đỉnh đầu của cô, trầm giọng nói tiếp:</w:t>
      </w:r>
    </w:p>
    <w:p>
      <w:pPr>
        <w:pStyle w:val="BodyText"/>
      </w:pPr>
      <w:r>
        <w:t xml:space="preserve">-Cái này ...thật làm khó cho tôi .Nó làm tôi muốn cô ..hơn bao giờ hết.</w:t>
      </w:r>
    </w:p>
    <w:p>
      <w:pPr>
        <w:pStyle w:val="BodyText"/>
      </w:pPr>
      <w:r>
        <w:t xml:space="preserve">Hơi thở của hắn phả vào gáy cô , nó làm cô khó co thể bĩnh tĩnh và ko thể cố tỏ ra thờ ơ đc nữa.</w:t>
      </w:r>
    </w:p>
    <w:p>
      <w:pPr>
        <w:pStyle w:val="BodyText"/>
      </w:pPr>
      <w:r>
        <w:t xml:space="preserve">-Vậy thì ...hãy làm gì mà anh muốn.</w:t>
      </w:r>
    </w:p>
    <w:p>
      <w:pPr>
        <w:pStyle w:val="BodyText"/>
      </w:pPr>
      <w:r>
        <w:t xml:space="preserve">giọng nói cô nhẹ hẫng như hòa vào cùng không khí , và cũng dễ dàng để hắn có thể nghe thấy cùng ánh mắt khó có thể lường trước nhìn cô , thích thú với những thứ mà mình đã chuẩn bị riêng cho người con gái này.</w:t>
      </w:r>
    </w:p>
    <w:p>
      <w:pPr>
        <w:pStyle w:val="BodyText"/>
      </w:pPr>
      <w:r>
        <w:t xml:space="preserve">*********</w:t>
      </w:r>
    </w:p>
    <w:p>
      <w:pPr>
        <w:pStyle w:val="BodyText"/>
      </w:pPr>
      <w:r>
        <w:t xml:space="preserve">-Vâng.Cô ấy vẫn ổn ạ.Con sẽ chăm sóc cho cô ấy thật tốt.Chào dì.</w:t>
      </w:r>
    </w:p>
    <w:p>
      <w:pPr>
        <w:pStyle w:val="BodyText"/>
      </w:pPr>
      <w:r>
        <w:t xml:space="preserve">Vĩnh Phong nhấn nút tắt cuộc gọi, tiện tay quăng chiếc di động lên bàn.</w:t>
      </w:r>
    </w:p>
    <w:p>
      <w:pPr>
        <w:pStyle w:val="BodyText"/>
      </w:pPr>
      <w:r>
        <w:t xml:space="preserve">Hắn nặng nề thả người lên salon , đặt cánh tay lên mắt , cố ý che đi cảm xúc của mình.</w:t>
      </w:r>
    </w:p>
    <w:p>
      <w:pPr>
        <w:pStyle w:val="BodyText"/>
      </w:pPr>
      <w:r>
        <w:t xml:space="preserve">-Bà …ẩn danh cũng khá lâu đó nhỉ?Không làm tôi thất vọng.</w:t>
      </w:r>
    </w:p>
    <w:p>
      <w:pPr>
        <w:pStyle w:val="BodyText"/>
      </w:pPr>
      <w:r>
        <w:t xml:space="preserve">Khóe môi chợt lộ ra 1 nụ cười thỏa mãn cùng sự kinh hãi cho người khác.Nhưng chân mày hắn chợt nhíu lại, hít sâu rồi tự nói với chính mình:</w:t>
      </w:r>
    </w:p>
    <w:p>
      <w:pPr>
        <w:pStyle w:val="BodyText"/>
      </w:pPr>
      <w:r>
        <w:t xml:space="preserve">-Một tháng.Khó chịu.Khuôn mặt ấy, tôi sẽ hủy nó đi.</w:t>
      </w:r>
    </w:p>
    <w:p>
      <w:pPr>
        <w:pStyle w:val="BodyText"/>
      </w:pPr>
      <w:r>
        <w:t xml:space="preserve">-Rầm.</w:t>
      </w:r>
    </w:p>
    <w:p>
      <w:pPr>
        <w:pStyle w:val="BodyText"/>
      </w:pPr>
      <w:r>
        <w:t xml:space="preserve">Tiếng cửa sổ bị va đập bởi cơn gió mạnh .Cơn gió ấy rít gào, mang theo sự lạnh lẽo vô cùng như đang nói cho người ta biết điều đáng sợ ấy đang dần lộ ra.</w:t>
      </w:r>
    </w:p>
    <w:p>
      <w:pPr>
        <w:pStyle w:val="BodyText"/>
      </w:pPr>
      <w:r>
        <w:t xml:space="preserve">*******</w:t>
      </w:r>
    </w:p>
    <w:p>
      <w:pPr>
        <w:pStyle w:val="BodyText"/>
      </w:pPr>
      <w:r>
        <w:t xml:space="preserve">14-2: Ngày lễ tình nhân –Valentine.</w:t>
      </w:r>
    </w:p>
    <w:p>
      <w:pPr>
        <w:pStyle w:val="BodyText"/>
      </w:pPr>
      <w:r>
        <w:t xml:space="preserve">Hôm nay là một ngày quan trọng của những đôi yêu nhau và với cô nó lại không hề liên quan gì.Cô đứng lặng , ngước lên nhìn những chiếc lá đang rơi trên khoảng sân vắng người qua lại.Nó nguội lạnh như cô, một người không còn cảm giác, chết đi và được cứu sống .Khoảnh khắc khi cô đã một chân bước vào cánh cửa của tử thần thì cô đã hiểu tại sao cô trở thành như vậy.Một con người chỉ biết bao bọc mình bởi một thứ giả dối –đó chính là nụ cười.Nó đã từng đem đến cho cô niềm vui nhỏ bé nhưng lại quá ác độc khi lấy hết tất cả và để lại một mảng đen chìm trong lòng cô.Nó ngày một lớn dần và giờ đã nuốt chửng cả con người cô.Một cái xác không tình cảm, không cảm xúc chỉ biết nhận của người khác nhưng lại không hề cho lại họ một điều gì, dù chỉ là 1 góc nhỏ của tình cảm.Họ dần xa lánh hệt như giây phút này, họ vẫn lạnh lùng bỏ mặc cô , quay lưng với cô và chỉ còn mình cô lặng lẽ đón nhận sự lạnh lẽo của không khí lẫn lòng người.</w:t>
      </w:r>
    </w:p>
    <w:p>
      <w:pPr>
        <w:pStyle w:val="BodyText"/>
      </w:pPr>
      <w:r>
        <w:t xml:space="preserve">Một cái ôm từ phía sau , nó nhẹ nhàng nhưng ấm áp dù hơi lạnh từ người ấy vẫn bủa vây lấy con người cô.</w:t>
      </w:r>
    </w:p>
    <w:p>
      <w:pPr>
        <w:pStyle w:val="BodyText"/>
      </w:pPr>
      <w:r>
        <w:t xml:space="preserve">-Sao vậy?</w:t>
      </w:r>
    </w:p>
    <w:p>
      <w:pPr>
        <w:pStyle w:val="BodyText"/>
      </w:pPr>
      <w:r>
        <w:t xml:space="preserve">Giọng nói trầm thấp bỗng phát ra , phá vỡ sự im lặng cô đọng trong căn phòng này.</w:t>
      </w:r>
    </w:p>
    <w:p>
      <w:pPr>
        <w:pStyle w:val="BodyText"/>
      </w:pPr>
      <w:r>
        <w:t xml:space="preserve">-Không gì cả.Chỉ là tùy thích muốn đứng đây mà thôi.</w:t>
      </w:r>
    </w:p>
    <w:p>
      <w:pPr>
        <w:pStyle w:val="BodyText"/>
      </w:pPr>
      <w:r>
        <w:t xml:space="preserve">-Đi cùng tôi.</w:t>
      </w:r>
    </w:p>
    <w:p>
      <w:pPr>
        <w:pStyle w:val="BodyText"/>
      </w:pPr>
      <w:r>
        <w:t xml:space="preserve">Hắn nói ngắn gọi như ra lệnh rồi mạnh kéo tay cô ra ngoài.</w:t>
      </w:r>
    </w:p>
    <w:p>
      <w:pPr>
        <w:pStyle w:val="BodyText"/>
      </w:pPr>
      <w:r>
        <w:t xml:space="preserve">Cô không hiểu hắn đang muốn đưa cô đi đâu nhưng cô biết rằng hắn-Trịnh Vĩnh Phong đã khác với con người xưa kia.</w:t>
      </w:r>
    </w:p>
    <w:p>
      <w:pPr>
        <w:pStyle w:val="BodyText"/>
      </w:pPr>
      <w:r>
        <w:t xml:space="preserve">Một nhà hàng sang trọng đứng sừng sững trước mặt cô.Đã lâu cô chưa ra khỏi biệt thự và cảm giác thích thích làm cô chợt mỉm cười.Hắn thờ ơ nhìn nụ cười ấy rồi nắm bàn tay cô đi vào trong.</w:t>
      </w:r>
    </w:p>
    <w:p>
      <w:pPr>
        <w:pStyle w:val="BodyText"/>
      </w:pPr>
      <w:r>
        <w:t xml:space="preserve">-Ngồi đây và..chờ tôi.</w:t>
      </w:r>
    </w:p>
    <w:p>
      <w:pPr>
        <w:pStyle w:val="BodyText"/>
      </w:pPr>
      <w:r>
        <w:t xml:space="preserve">Cô không đáp lại , chỉ im lặng nhìn hướng khác.Hắn chậm rãi xoay gót rồi thư thái bước ra ngoài.</w:t>
      </w:r>
    </w:p>
    <w:p>
      <w:pPr>
        <w:pStyle w:val="BodyText"/>
      </w:pPr>
      <w:r>
        <w:t xml:space="preserve">Cô tò mò với sự bài trí trong này.Nó bao phủ bởi một màu xanh dịu nhẹ, ánh đèn khẽ hắt lên cùng dòng nhạc êm tai, sâu lắng vang lên trong không gian.Cô khẽ liếc nhìn chiếc đồng hồ đeo tay của mình.</w:t>
      </w:r>
    </w:p>
    <w:p>
      <w:pPr>
        <w:pStyle w:val="BodyText"/>
      </w:pPr>
      <w:r>
        <w:t xml:space="preserve">-Đã 8h.Anh ta đi đâu mà đã biến mất nửa tiếng nhỉ?</w:t>
      </w:r>
    </w:p>
    <w:p>
      <w:pPr>
        <w:pStyle w:val="BodyText"/>
      </w:pPr>
      <w:r>
        <w:t xml:space="preserve">Cô khó chịu khi bị làm tiêu tốn thời gian của mình vào việc vô nghĩa này.Cho dù với cô, thời gian cùng không còn quan trọng gì.</w:t>
      </w:r>
    </w:p>
    <w:p>
      <w:pPr>
        <w:pStyle w:val="BodyText"/>
      </w:pPr>
      <w:r>
        <w:t xml:space="preserve">-ối.</w:t>
      </w:r>
    </w:p>
    <w:p>
      <w:pPr>
        <w:pStyle w:val="BodyText"/>
      </w:pPr>
      <w:r>
        <w:t xml:space="preserve">Cốc nước lọc đặt trước mặt cô vì cô lỡ tay nên bị đổ lên tay và một ít lên váy cô.</w:t>
      </w:r>
    </w:p>
    <w:p>
      <w:pPr>
        <w:pStyle w:val="BodyText"/>
      </w:pPr>
      <w:r>
        <w:t xml:space="preserve">Cô nhàm chán , đứng dậy đẩy cửa bước ra ngoài.Cô hướng phía WC mà đi.Đang đi bỗng dưng 1 giọng nói quen thộc lọt vào tai cô , nó phát ra từ phòng vip bên cạnh.Cô cố tình áp sát tai cánh cửa để nghe rõ hơn giọng nói đó.</w:t>
      </w:r>
    </w:p>
    <w:p>
      <w:pPr>
        <w:pStyle w:val="BodyText"/>
      </w:pPr>
      <w:r>
        <w:t xml:space="preserve">-Sẽ thú vị hơn khi cô ta biết anh đang làm gì cô ta, phải không nhỉ?</w:t>
      </w:r>
    </w:p>
    <w:p>
      <w:pPr>
        <w:pStyle w:val="BodyText"/>
      </w:pPr>
      <w:r>
        <w:t xml:space="preserve">-Câm miệng của cô lại.</w:t>
      </w:r>
    </w:p>
    <w:p>
      <w:pPr>
        <w:pStyle w:val="BodyText"/>
      </w:pPr>
      <w:r>
        <w:t xml:space="preserve">Thanh âm đe dọa, gằn từng chữ thốt ra.</w:t>
      </w:r>
    </w:p>
    <w:p>
      <w:pPr>
        <w:pStyle w:val="BodyText"/>
      </w:pPr>
      <w:r>
        <w:t xml:space="preserve">-Đó là Thanh Vũ.Nhưng…tại sao anh ấy lại ở đây?</w:t>
      </w:r>
    </w:p>
    <w:p>
      <w:pPr>
        <w:pStyle w:val="BodyText"/>
      </w:pPr>
      <w:r>
        <w:t xml:space="preserve">Phương thầm nghĩ.</w:t>
      </w:r>
    </w:p>
    <w:p>
      <w:pPr>
        <w:pStyle w:val="BodyText"/>
      </w:pPr>
      <w:r>
        <w:t xml:space="preserve">-Anh có thể ra lệnh cho tôi ư? Haha.Tôi thật tò mò không biết nếu cô bé tên Nhã Phương ấy biết anh đang tìm cô ta vì một mục đích hay ho .À không .là ghê tởm mới phải chứ?</w:t>
      </w:r>
    </w:p>
    <w:p>
      <w:pPr>
        <w:pStyle w:val="BodyText"/>
      </w:pPr>
      <w:r>
        <w:t xml:space="preserve">Cô tròn mắt khó tin khi nghe được tên của mình từ cô gái kia.</w:t>
      </w:r>
    </w:p>
    <w:p>
      <w:pPr>
        <w:pStyle w:val="BodyText"/>
      </w:pPr>
      <w:r>
        <w:t xml:space="preserve">-Muốn giết tôi?Bỏ-tay-ra.</w:t>
      </w:r>
    </w:p>
    <w:p>
      <w:pPr>
        <w:pStyle w:val="BodyText"/>
      </w:pPr>
      <w:r>
        <w:t xml:space="preserve">Cô gái kia nghiến răng dằn mặt anh.</w:t>
      </w:r>
    </w:p>
    <w:p>
      <w:pPr>
        <w:pStyle w:val="BodyText"/>
      </w:pPr>
      <w:r>
        <w:t xml:space="preserve">-Một người từng giết chết 1 bé gái như anh.Sống tốt nỗi không ?</w:t>
      </w:r>
    </w:p>
    <w:p>
      <w:pPr>
        <w:pStyle w:val="BodyText"/>
      </w:pPr>
      <w:r>
        <w:t xml:space="preserve">-Mẹ kiếp.</w:t>
      </w:r>
    </w:p>
    <w:p>
      <w:pPr>
        <w:pStyle w:val="BodyText"/>
      </w:pPr>
      <w:r>
        <w:t xml:space="preserve">Anh lấy súng kề vào thái dương cô gái kia, lạnh giọng nói , ánh mắt hằn những tia máu:</w:t>
      </w:r>
    </w:p>
    <w:p>
      <w:pPr>
        <w:pStyle w:val="BodyText"/>
      </w:pPr>
      <w:r>
        <w:t xml:space="preserve">-Tôi cấm cô không được nhắc lại việc đó.Và không được dù chỉ 1 milimet tiến gần cô ấy.Nghe rõ chưa?</w:t>
      </w:r>
    </w:p>
    <w:p>
      <w:pPr>
        <w:pStyle w:val="BodyText"/>
      </w:pPr>
      <w:r>
        <w:t xml:space="preserve">Khóe môi người con gai kai khẽ nhếch lên, nhàn nạt lên tiếng:</w:t>
      </w:r>
    </w:p>
    <w:p>
      <w:pPr>
        <w:pStyle w:val="BodyText"/>
      </w:pPr>
      <w:r>
        <w:t xml:space="preserve">-Nếu không thì sao?</w:t>
      </w:r>
    </w:p>
    <w:p>
      <w:pPr>
        <w:pStyle w:val="BodyText"/>
      </w:pPr>
      <w:r>
        <w:t xml:space="preserve">-Thì sẽ như thế này.</w:t>
      </w:r>
    </w:p>
    <w:p>
      <w:pPr>
        <w:pStyle w:val="BodyText"/>
      </w:pPr>
      <w:r>
        <w:t xml:space="preserve">“Pằng”</w:t>
      </w:r>
    </w:p>
    <w:p>
      <w:pPr>
        <w:pStyle w:val="BodyText"/>
      </w:pPr>
      <w:r>
        <w:t xml:space="preserve">Tiếng nổ súng vang lên làm cô đứng bất động nhưng bỗng sợ hãi bịt miệng lại , lao nhanh ra ngoài.</w:t>
      </w:r>
    </w:p>
    <w:p>
      <w:pPr>
        <w:pStyle w:val="BodyText"/>
      </w:pPr>
      <w:r>
        <w:t xml:space="preserve">Cô chạy ra đường cái , hoảng loạng nhìn xung quanh.</w:t>
      </w:r>
    </w:p>
    <w:p>
      <w:pPr>
        <w:pStyle w:val="BodyText"/>
      </w:pPr>
      <w:r>
        <w:t xml:space="preserve">‘Bíp bíp”</w:t>
      </w:r>
    </w:p>
    <w:p>
      <w:pPr>
        <w:pStyle w:val="BodyText"/>
      </w:pPr>
      <w:r>
        <w:t xml:space="preserve">Tiếng còi xe đồng loạt vang lên xung quanh cô.Cô run rẩy , đưa mắt dáo dát tìm một vật cố định, an toàn ình .</w:t>
      </w:r>
    </w:p>
    <w:p>
      <w:pPr>
        <w:pStyle w:val="BodyText"/>
      </w:pPr>
      <w:r>
        <w:t xml:space="preserve">******</w:t>
      </w:r>
    </w:p>
    <w:p>
      <w:pPr>
        <w:pStyle w:val="BodyText"/>
      </w:pPr>
      <w:r>
        <w:t xml:space="preserve">-Anh sẽ nhận được món quà lớn từ tồi về viên đạn này.</w:t>
      </w:r>
    </w:p>
    <w:p>
      <w:pPr>
        <w:pStyle w:val="BodyText"/>
      </w:pPr>
      <w:r>
        <w:t xml:space="preserve">Dòng máu chảy dài , loang lổ trên cánh tay của cô gái ấy.</w:t>
      </w:r>
    </w:p>
    <w:p>
      <w:pPr>
        <w:pStyle w:val="BodyText"/>
      </w:pPr>
      <w:r>
        <w:t xml:space="preserve">-Cạch.</w:t>
      </w:r>
    </w:p>
    <w:p>
      <w:pPr>
        <w:pStyle w:val="BodyText"/>
      </w:pPr>
      <w:r>
        <w:t xml:space="preserve">Tiếng va chạm của khẩu súng cùng mặt sàn vang lên.</w:t>
      </w:r>
    </w:p>
    <w:p>
      <w:pPr>
        <w:pStyle w:val="BodyText"/>
      </w:pPr>
      <w:r>
        <w:t xml:space="preserve">-Không được.</w:t>
      </w:r>
    </w:p>
    <w:p>
      <w:pPr>
        <w:pStyle w:val="BodyText"/>
      </w:pPr>
      <w:r>
        <w:t xml:space="preserve">Anh hét lên rồi lao ra ngoài để lại 1 nụ cười nguy hiểm của cô gái trong căn phòng kia.</w:t>
      </w:r>
    </w:p>
    <w:p>
      <w:pPr>
        <w:pStyle w:val="BodyText"/>
      </w:pPr>
      <w:r>
        <w:t xml:space="preserve">“PẰNG”.</w:t>
      </w:r>
    </w:p>
    <w:p>
      <w:pPr>
        <w:pStyle w:val="BodyText"/>
      </w:pPr>
      <w:r>
        <w:t xml:space="preserve">Ngườ cô dần ngã xuống mặt đất theo đó là tiếng la hét, hoảng loạng của người dân xung quanh.</w:t>
      </w:r>
    </w:p>
    <w:p>
      <w:pPr>
        <w:pStyle w:val="BodyText"/>
      </w:pPr>
      <w:r>
        <w:t xml:space="preserve">Máu nóng cùng mùi tanh sôi sục trong khoàng ngực cô.</w:t>
      </w:r>
    </w:p>
    <w:p>
      <w:pPr>
        <w:pStyle w:val="BodyText"/>
      </w:pPr>
      <w:r>
        <w:t xml:space="preserve">-Uạ…</w:t>
      </w:r>
    </w:p>
    <w:p>
      <w:pPr>
        <w:pStyle w:val="BodyText"/>
      </w:pPr>
      <w:r>
        <w:t xml:space="preserve">Cô nôn ra máu, tay run run đưa lên ngực cô che đi vết thương đang ra máu rất nhiều kia, miệng không ngừng ói ra máu.</w:t>
      </w:r>
    </w:p>
    <w:p>
      <w:pPr>
        <w:pStyle w:val="BodyText"/>
      </w:pPr>
      <w:r>
        <w:t xml:space="preserve">-Nhi……đừng….</w:t>
      </w:r>
    </w:p>
    <w:p>
      <w:pPr>
        <w:pStyle w:val="BodyText"/>
      </w:pPr>
      <w:r>
        <w:t xml:space="preserve">Cô thấy trong mắt cô hiện lên 1 cô bé nhỏ nhắn , xinh xắn đang nở nụ cười lém lỉnh nhìn cô.Cô đưa tay cố chạm đến cái bóng dáng ấy nhưng nó nhanh chóng biến mất mà thay vào đó là tiếng hét lớn đầy bi thương của ai đó.Cô không biết , cũng không muốn biết , mặc cho cái chết đến bên cô , đưa cô đi-cô chấp nhận.</w:t>
      </w:r>
    </w:p>
    <w:p>
      <w:pPr>
        <w:pStyle w:val="BodyText"/>
      </w:pPr>
      <w:r>
        <w:t xml:space="preserve">*****</w:t>
      </w:r>
    </w:p>
    <w:p>
      <w:pPr>
        <w:pStyle w:val="BodyText"/>
      </w:pPr>
      <w:r>
        <w:t xml:space="preserve">-Thưa ngài, chúng ta nên đi cứu cô ấy.</w:t>
      </w:r>
    </w:p>
    <w:p>
      <w:pPr>
        <w:pStyle w:val="BodyText"/>
      </w:pPr>
      <w:r>
        <w:t xml:space="preserve">Hoàng Thiên lo lắng về tình hình hiện tại,vội vàng nói.</w:t>
      </w:r>
    </w:p>
    <w:p>
      <w:pPr>
        <w:pStyle w:val="BodyText"/>
      </w:pPr>
      <w:r>
        <w:t xml:space="preserve">-Không cần.Nếu muốn cô ta có cơ hội để tồn tại .Thì hãy để chính cô ta tự sinh tự diệt.</w:t>
      </w:r>
    </w:p>
    <w:p>
      <w:pPr>
        <w:pStyle w:val="BodyText"/>
      </w:pPr>
      <w:r>
        <w:t xml:space="preserve">Hắn lạnh giọng lên tiếng.</w:t>
      </w:r>
    </w:p>
    <w:p>
      <w:pPr>
        <w:pStyle w:val="BodyText"/>
      </w:pPr>
      <w:r>
        <w:t xml:space="preserve">-Tôi không hiểu ý ngài.</w:t>
      </w:r>
    </w:p>
    <w:p>
      <w:pPr>
        <w:pStyle w:val="BodyText"/>
      </w:pPr>
      <w:r>
        <w:t xml:space="preserve">-Không cần cậu phải hiểu.Ra ngoài đi.</w:t>
      </w:r>
    </w:p>
    <w:p>
      <w:pPr>
        <w:pStyle w:val="BodyText"/>
      </w:pPr>
      <w:r>
        <w:t xml:space="preserve">-Vâng.</w:t>
      </w:r>
    </w:p>
    <w:p>
      <w:pPr>
        <w:pStyle w:val="BodyText"/>
      </w:pPr>
      <w:r>
        <w:t xml:space="preserve">Hoàng Thiên theo lệnh , lùi ra ngoài.</w:t>
      </w:r>
    </w:p>
    <w:p>
      <w:pPr>
        <w:pStyle w:val="BodyText"/>
      </w:pPr>
      <w:r>
        <w:t xml:space="preserve">Vĩnh Phong đi đến gần cửa sổ, đặt tay lên bục cửa , ánh mắt thâm trầm nhìn ra bên ngoài.</w:t>
      </w:r>
    </w:p>
    <w:p>
      <w:pPr>
        <w:pStyle w:val="BodyText"/>
      </w:pPr>
      <w:r>
        <w:t xml:space="preserve">-Cô sẽ sống.Không ai hiểu cô …ngoài tôi.</w:t>
      </w:r>
    </w:p>
    <w:p>
      <w:pPr>
        <w:pStyle w:val="BodyText"/>
      </w:pPr>
      <w:r>
        <w:t xml:space="preserve">Hắn đang nghĩ gì điều đó là câu hỏi khó vô vàn đối với tất cả mọi người.Hắn-1 kẻ luồn tàn nhẫn, lạnh như băng , bóng tối ngư trị liệu có 1 giây phút nào ngừng nghỉ để cảm nhận được “Hơi ấm là gì?”.</w:t>
      </w:r>
    </w:p>
    <w:p>
      <w:pPr>
        <w:pStyle w:val="BodyText"/>
      </w:pPr>
      <w:r>
        <w:t xml:space="preserve">*****</w:t>
      </w:r>
    </w:p>
    <w:p>
      <w:pPr>
        <w:pStyle w:val="BodyText"/>
      </w:pPr>
      <w:r>
        <w:t xml:space="preserve">Tô Kiệt nhẹ nhàng đặt người nằm cạnh cô, khẽ nâng ngón tay lướt nhẹ trên khuôn mặt rồi đến mái tóc dài buông thỏng của cô.Cô nằm đấy nhưng không hề nói, không hề cử động cũng như không thể cảm nhận được bất cứ thứ gì xung quanh ngoại trừ cái quá khứ mà cô đang phải giằng co vs nó để tìm được hơi thở sống cuối cùng của mình....</w:t>
      </w:r>
    </w:p>
    <w:p>
      <w:pPr>
        <w:pStyle w:val="BodyText"/>
      </w:pPr>
      <w:r>
        <w:t xml:space="preserve">-Cậu thật nhẫn tâm với mình, Phương ạ!</w:t>
      </w:r>
    </w:p>
    <w:p>
      <w:pPr>
        <w:pStyle w:val="BodyText"/>
      </w:pPr>
      <w:r>
        <w:t xml:space="preserve">Giọng nói khàn trầm của Tô Kiệt vang lên.Ánh mắt dừng lại trên gương mặt ấy, đã từng là nụ cười tươi sáng , đã từng trò chuyện với anh nhưng bây giờ….Điều đó chỉ còn là quá khứ….</w:t>
      </w:r>
    </w:p>
    <w:p>
      <w:pPr>
        <w:pStyle w:val="BodyText"/>
      </w:pPr>
      <w:r>
        <w:t xml:space="preserve">“Cốc, cốc”</w:t>
      </w:r>
    </w:p>
    <w:p>
      <w:pPr>
        <w:pStyle w:val="BodyText"/>
      </w:pPr>
      <w:r>
        <w:t xml:space="preserve">-Vào đi.</w:t>
      </w:r>
    </w:p>
    <w:p>
      <w:pPr>
        <w:pStyle w:val="BodyText"/>
      </w:pPr>
      <w:r>
        <w:t xml:space="preserve">Kiệt nhíu mày khó chịu về sự quấy rầy vào lúc này.</w:t>
      </w:r>
    </w:p>
    <w:p>
      <w:pPr>
        <w:pStyle w:val="BodyText"/>
      </w:pPr>
      <w:r>
        <w:t xml:space="preserve">-Chuyện gì?</w:t>
      </w:r>
    </w:p>
    <w:p>
      <w:pPr>
        <w:pStyle w:val="BodyText"/>
      </w:pPr>
      <w:r>
        <w:t xml:space="preserve">Kiệt lạnh giọng lên tiếng.</w:t>
      </w:r>
    </w:p>
    <w:p>
      <w:pPr>
        <w:pStyle w:val="BodyText"/>
      </w:pPr>
      <w:r>
        <w:t xml:space="preserve">-Thưa vương tử, tôi nghĩ ngài cần đến dự buổi họp đêm nay.</w:t>
      </w:r>
    </w:p>
    <w:p>
      <w:pPr>
        <w:pStyle w:val="BodyText"/>
      </w:pPr>
      <w:r>
        <w:t xml:space="preserve">Người thuộc hạ thân cận bĩnh tĩnh nói lên ý kiến của mình.</w:t>
      </w:r>
    </w:p>
    <w:p>
      <w:pPr>
        <w:pStyle w:val="BodyText"/>
      </w:pPr>
      <w:r>
        <w:t xml:space="preserve">Cậu khẽ hừ lạnh , nhàn nhạt nói:</w:t>
      </w:r>
    </w:p>
    <w:p>
      <w:pPr>
        <w:pStyle w:val="BodyText"/>
      </w:pPr>
      <w:r>
        <w:t xml:space="preserve">-Ngươi nói ta nên đi tới cuộc họp ngu xuẩn đó à!</w:t>
      </w:r>
    </w:p>
    <w:p>
      <w:pPr>
        <w:pStyle w:val="BodyText"/>
      </w:pPr>
      <w:r>
        <w:t xml:space="preserve">Nếu là kẻ khác có lẽ không còn mạng khi nói ra điều đó , người thuộc hạ cảm nhận rõ mồ hôi lạnh bắt đầu túa ra ở lưng nhưng vẫn muốn nói lên quan điểm của mình cho chủ nhân.</w:t>
      </w:r>
    </w:p>
    <w:p>
      <w:pPr>
        <w:pStyle w:val="BodyText"/>
      </w:pPr>
      <w:r>
        <w:t xml:space="preserve">-Thưa ngài, tôi biết…đã phục vụ ngài, thân cận bên ngài phải biết giữ miệng, lần này tôi bạo gan xin phép ngài cho tôi được nói ra lý do tôi lại làm như vậy ạ!</w:t>
      </w:r>
    </w:p>
    <w:p>
      <w:pPr>
        <w:pStyle w:val="BodyText"/>
      </w:pPr>
      <w:r>
        <w:t xml:space="preserve">Cậu không nói gì, ánh mắt dừng lại lên người con gái mỏng manh bên cạnh mình.Ngón tay thon dài khẽ lướt nhẹ lên gương mặt hơi tái của cô.Cậu cúi người, thì thầm vào tai cô như thể cô vẫn nghe thấy những gì cậu nói:</w:t>
      </w:r>
    </w:p>
    <w:p>
      <w:pPr>
        <w:pStyle w:val="BodyText"/>
      </w:pPr>
      <w:r>
        <w:t xml:space="preserve">-Cậu đợi mình 1 lát nhé, yêu…cậu.</w:t>
      </w:r>
    </w:p>
    <w:p>
      <w:pPr>
        <w:pStyle w:val="BodyText"/>
      </w:pPr>
      <w:r>
        <w:t xml:space="preserve">Từ “ Yêu “ nhẹ hẫng , tan vào không khí .Người thuộc hạ kinh ngạc, há hốc mồm nhìn chủ nhân của mình.Một người bất chấp mọi thủ đoạn để có được thứ mình muốn lại có thể ở trong căn phong này thốt lên lời “ yêu”một người.Không thể tin nổi!</w:t>
      </w:r>
    </w:p>
    <w:p>
      <w:pPr>
        <w:pStyle w:val="BodyText"/>
      </w:pPr>
      <w:r>
        <w:t xml:space="preserve">Tô Kiệt đứng lên, kéo chiếc chăn mỏng phủ lên người cô, muốn từng giây từng phút ở bên cô nhưng với cậu điều đó giờ phút này chưa thể thực hiện được.</w:t>
      </w:r>
    </w:p>
    <w:p>
      <w:pPr>
        <w:pStyle w:val="BodyText"/>
      </w:pPr>
      <w:r>
        <w:t xml:space="preserve">-Ra ngoài.</w:t>
      </w:r>
    </w:p>
    <w:p>
      <w:pPr>
        <w:pStyle w:val="BodyText"/>
      </w:pPr>
      <w:r>
        <w:t xml:space="preserve">Cậu lạnh giọng ra lệnh cho người thuộc hạ của mình.</w:t>
      </w:r>
    </w:p>
    <w:p>
      <w:pPr>
        <w:pStyle w:val="BodyText"/>
      </w:pPr>
      <w:r>
        <w:t xml:space="preserve">Bóng dáng cao lớn mở cửa bước ra ngoài theo sau là người thuộc hạ.</w:t>
      </w:r>
    </w:p>
    <w:p>
      <w:pPr>
        <w:pStyle w:val="BodyText"/>
      </w:pPr>
      <w:r>
        <w:t xml:space="preserve">****</w:t>
      </w:r>
    </w:p>
    <w:p>
      <w:pPr>
        <w:pStyle w:val="BodyText"/>
      </w:pPr>
      <w:r>
        <w:t xml:space="preserve">Người con trai ấy không biết rằng lúc anh rời đi cũng là lúc người con gái ấy dần tỉnh lại sau giấc mộng quá khứ .Mắt cô nhìn thao tháo trên trần nhà, ánh mắt ấy như đang bị che bởi 1 đám mây dày kín, không bao giờ vơi đi.Đôi tay vô thức đưa lên không trung rồi dừng hẳn ở đó, khó khăn thốt lên 1 câu:</w:t>
      </w:r>
    </w:p>
    <w:p>
      <w:pPr>
        <w:pStyle w:val="BodyText"/>
      </w:pPr>
      <w:r>
        <w:t xml:space="preserve">-Con đã …nhớ ra rồi, MẸ ơi!</w:t>
      </w:r>
    </w:p>
    <w:p>
      <w:pPr>
        <w:pStyle w:val="BodyText"/>
      </w:pPr>
      <w:r>
        <w:t xml:space="preserve">“Mẹ” –tiếng gọi ấy tưởng chừng cô luôn gọi, tưởng chừng như cô thấy quá đơn giản nhưng thật sự nó lại quá khó, khi đây là lần đầu sau 16 năm, 16 năm dài đằng đẳng , lấp đầy một quá khứ đẫm máu.</w:t>
      </w:r>
    </w:p>
    <w:p>
      <w:pPr>
        <w:pStyle w:val="BodyText"/>
      </w:pPr>
      <w:r>
        <w:t xml:space="preserve">*****</w:t>
      </w:r>
    </w:p>
    <w:p>
      <w:pPr>
        <w:pStyle w:val="BodyText"/>
      </w:pPr>
      <w:r>
        <w:t xml:space="preserve">-Anh sẽ cõng em suốt đời này, thật đấy! Anh không thấy mệt gì cả.</w:t>
      </w:r>
    </w:p>
    <w:p>
      <w:pPr>
        <w:pStyle w:val="BodyText"/>
      </w:pPr>
      <w:r>
        <w:t xml:space="preserve">Cậu bé gãi đầu, mỉm cười nhìn bé gái còn đang khóc thút thít bên gốc cây đại thụ .</w:t>
      </w:r>
    </w:p>
    <w:p>
      <w:pPr>
        <w:pStyle w:val="BodyText"/>
      </w:pPr>
      <w:r>
        <w:t xml:space="preserve">-Nào Phương, trèo lên lưng anh cõng về nào!</w:t>
      </w:r>
    </w:p>
    <w:p>
      <w:pPr>
        <w:pStyle w:val="BodyText"/>
      </w:pPr>
      <w:r>
        <w:t xml:space="preserve">Cô bé ngừng khóc, cái miệng nhỏ xíu khẽ chu ra, hờn dỗi nói:</w:t>
      </w:r>
    </w:p>
    <w:p>
      <w:pPr>
        <w:pStyle w:val="BodyText"/>
      </w:pPr>
      <w:r>
        <w:t xml:space="preserve">-Em hổng thèm chơi với anh Vũ nữa đâu.Anh …toàn lừa em thôi.</w:t>
      </w:r>
    </w:p>
    <w:p>
      <w:pPr>
        <w:pStyle w:val="BodyText"/>
      </w:pPr>
      <w:r>
        <w:t xml:space="preserve">-Em mà không lên, anh bỏ mặc em ngồi chơi 1 mình ở đây luôn đấy!</w:t>
      </w:r>
    </w:p>
    <w:p>
      <w:pPr>
        <w:pStyle w:val="BodyText"/>
      </w:pPr>
      <w:r>
        <w:t xml:space="preserve">Cậu khẽ cười , vờ dọa cô bé.</w:t>
      </w:r>
    </w:p>
    <w:p>
      <w:pPr>
        <w:pStyle w:val="BodyText"/>
      </w:pPr>
      <w:r>
        <w:t xml:space="preserve">Cô nhóc nghe vậy hoảng hốt trèo lên lưng bé trai, giận dỗi không thèm nói gì với cậu nữa.</w:t>
      </w:r>
    </w:p>
    <w:p>
      <w:pPr>
        <w:pStyle w:val="BodyText"/>
      </w:pPr>
      <w:r>
        <w:t xml:space="preserve">-Đi nào.</w:t>
      </w:r>
    </w:p>
    <w:p>
      <w:pPr>
        <w:pStyle w:val="BodyText"/>
      </w:pPr>
      <w:r>
        <w:t xml:space="preserve">Cậu bé định đứng dạy bước đi thì đột nhiên nghe tiếng gọi từ đằng sau:</w:t>
      </w:r>
    </w:p>
    <w:p>
      <w:pPr>
        <w:pStyle w:val="BodyText"/>
      </w:pPr>
      <w:r>
        <w:t xml:space="preserve">-Phương ơi, Phương ơi ! Đợi Nhi với.</w:t>
      </w:r>
    </w:p>
    <w:p>
      <w:pPr>
        <w:pStyle w:val="BodyText"/>
      </w:pPr>
      <w:r>
        <w:t xml:space="preserve">Một bé gái đẹp tựa búp bê , khoác lên người một chiếc váy trắng tinh khôi như một thiên thần nhỏ bé giữa khu vườn đầy hoa .</w:t>
      </w:r>
    </w:p>
    <w:p>
      <w:pPr>
        <w:pStyle w:val="BodyText"/>
      </w:pPr>
      <w:r>
        <w:t xml:space="preserve">Cô nhóc vừa lúc nãy còn sụt sùi trèo lên lưng cậu giờ hí hửng vừa gọi to vừa vẫy vẫy bàn tay nhỏ bé của mình hết sức.</w:t>
      </w:r>
    </w:p>
    <w:p>
      <w:pPr>
        <w:pStyle w:val="BodyText"/>
      </w:pPr>
      <w:r>
        <w:t xml:space="preserve">-Nhi ơi, chờ Phương 1 tẹo .</w:t>
      </w:r>
    </w:p>
    <w:p>
      <w:pPr>
        <w:pStyle w:val="BodyText"/>
      </w:pPr>
      <w:r>
        <w:t xml:space="preserve">-Anh Vũ, nhanh nhanh thả em xuống, Nhi gọi em kìa.</w:t>
      </w:r>
    </w:p>
    <w:p>
      <w:pPr>
        <w:pStyle w:val="BodyText"/>
      </w:pPr>
      <w:r>
        <w:t xml:space="preserve">Cô bé vội nói, tay vỗ vỗ vào vai cậu.Cậu bé khẽ lắc đầu thở dài rồi mim cười bỏ cô bé xuống.</w:t>
      </w:r>
    </w:p>
    <w:p>
      <w:pPr>
        <w:pStyle w:val="BodyText"/>
      </w:pPr>
      <w:r>
        <w:t xml:space="preserve">Cô bé chạy vội đến bé Nhi , ôm chầm lấy miệng không ngừng ríu ra ríu rít:</w:t>
      </w:r>
    </w:p>
    <w:p>
      <w:pPr>
        <w:pStyle w:val="BodyText"/>
      </w:pPr>
      <w:r>
        <w:t xml:space="preserve">-Vui quá,Phương còn tưởng Nhi không tới, không thèm chơi với Phương nữa.</w:t>
      </w:r>
    </w:p>
    <w:p>
      <w:pPr>
        <w:pStyle w:val="BodyText"/>
      </w:pPr>
      <w:r>
        <w:t xml:space="preserve">Hồi ức chợt vụt qua tâm trí cô, nó đã bị cô vùi lấp suốt một quãng thời gian dài và bây giờ đã về lại với chính chủ nhân của nó.Bàn tay cô co lại rồi dãn ra , miệng mấp máy:</w:t>
      </w:r>
    </w:p>
    <w:p>
      <w:pPr>
        <w:pStyle w:val="BodyText"/>
      </w:pPr>
      <w:r>
        <w:t xml:space="preserve">-Mình…Mình xin lỗi….cậu…Nhi.</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Nước mắt lăn dài trên đôi gò má của cô,một cảm giác khó thở, một thứ day dứt, dằn vặt không thể nào thoát ra.Bên cô không còn bóng dáng con người tên Nhi nữa, nó đã biến mất và như không hề tồn tại.</w:t>
      </w:r>
    </w:p>
    <w:p>
      <w:pPr>
        <w:pStyle w:val="BodyText"/>
      </w:pPr>
      <w:r>
        <w:t xml:space="preserve">Đúng, 3 đứa trẻ ấy là Thanh Vũ-Nhã Phương và 1 người đã từng hiện hữu trong những cơn ác mộng của cô-Trịnh Các Nhi.</w:t>
      </w:r>
    </w:p>
    <w:p>
      <w:pPr>
        <w:pStyle w:val="BodyText"/>
      </w:pPr>
      <w:r>
        <w:t xml:space="preserve">“Cạch”</w:t>
      </w:r>
    </w:p>
    <w:p>
      <w:pPr>
        <w:pStyle w:val="BodyText"/>
      </w:pPr>
      <w:r>
        <w:t xml:space="preserve">Cánh cửa được đẩy nhẹ ra , tiếng bước chân chậm rãi đều đặn vang lên ngày một gần đến cô.Một cánh tay nhẹ nhàng vòng qua vai cô rồi nhẹ kéo vào lòng.</w:t>
      </w:r>
    </w:p>
    <w:p>
      <w:pPr>
        <w:pStyle w:val="BodyText"/>
      </w:pPr>
      <w:r>
        <w:t xml:space="preserve">-Đau sao?</w:t>
      </w:r>
    </w:p>
    <w:p>
      <w:pPr>
        <w:pStyle w:val="BodyText"/>
      </w:pPr>
      <w:r>
        <w:t xml:space="preserve">Tô Kiệt nhíu mày lo lắng.</w:t>
      </w:r>
    </w:p>
    <w:p>
      <w:pPr>
        <w:pStyle w:val="BodyText"/>
      </w:pPr>
      <w:r>
        <w:t xml:space="preserve">Cô không trả lời, cũng không có ý đẩy ra chỉ để mặc người đàn ông này ôm lại.Vòng ôm siết chặt hơn , bàn tay cậu lướt đi trên làn da trắng nõn ấy.giọng thì thào như lo sợ cả đến âm thanh dù nhỏ cũng làm người con gái trong lòng cậu biến mất:</w:t>
      </w:r>
    </w:p>
    <w:p>
      <w:pPr>
        <w:pStyle w:val="BodyText"/>
      </w:pPr>
      <w:r>
        <w:t xml:space="preserve">-Mình đã tưởng cậu sẽ rời bỏ mình mãi mãi.</w:t>
      </w:r>
    </w:p>
    <w:p>
      <w:pPr>
        <w:pStyle w:val="BodyText"/>
      </w:pPr>
      <w:r>
        <w:t xml:space="preserve">Ánh mắt vô hồn của cô khi nghe câu nói dịu dàng ấy khẽ dao động nhưng nhanh chóng trở về sự tĩnh lặng như ban đầu.</w:t>
      </w:r>
    </w:p>
    <w:p>
      <w:pPr>
        <w:pStyle w:val="BodyText"/>
      </w:pPr>
      <w:r>
        <w:t xml:space="preserve">Một lúc sau, giọng nói không còn sức lực của cô vang lên:</w:t>
      </w:r>
    </w:p>
    <w:p>
      <w:pPr>
        <w:pStyle w:val="BodyText"/>
      </w:pPr>
      <w:r>
        <w:t xml:space="preserve">-Tôi ..muốn …đến …một nơi..</w:t>
      </w:r>
    </w:p>
    <w:p>
      <w:pPr>
        <w:pStyle w:val="BodyText"/>
      </w:pPr>
      <w:r>
        <w:t xml:space="preserve">Cậu bất ngờ , nghiêng đầu nhìn sâu vào mắt cô:</w:t>
      </w:r>
    </w:p>
    <w:p>
      <w:pPr>
        <w:pStyle w:val="BodyText"/>
      </w:pPr>
      <w:r>
        <w:t xml:space="preserve">-Ngay bây giờ?</w:t>
      </w:r>
    </w:p>
    <w:p>
      <w:pPr>
        <w:pStyle w:val="BodyText"/>
      </w:pPr>
      <w:r>
        <w:t xml:space="preserve">-đúng.</w:t>
      </w:r>
    </w:p>
    <w:p>
      <w:pPr>
        <w:pStyle w:val="BodyText"/>
      </w:pPr>
      <w:r>
        <w:t xml:space="preserve">Cô trả lời dứt khoát, ánh mắt cũng ngước lên nhìn đáp trả lại cái nhìn trực diện kia.</w:t>
      </w:r>
    </w:p>
    <w:p>
      <w:pPr>
        <w:pStyle w:val="BodyText"/>
      </w:pPr>
      <w:r>
        <w:t xml:space="preserve">Cậu trầm lặng quan sát cô , không một sự lo lắng, bồn chồn nào.Cậu thở dài rồi cũng gật đầu đồng ý cô.</w:t>
      </w:r>
    </w:p>
    <w:p>
      <w:pPr>
        <w:pStyle w:val="BodyText"/>
      </w:pPr>
      <w:r>
        <w:t xml:space="preserve">Cô không nói gì, chống tay xuống nệm định ngồi dậy .Nhưng hình như cơ thể này không còn nghe lời cô nữa,cô sụi lơ ngã về phía sau ngay sau đó.Đôi bàn tay của ai đó đỡ lấy cô rồi im lặng ngồi dậy, lặng lẽ bế thốc cô lên.Tô Kiệt bế cô đi xuống cầu thang.Còn cô vô thức áp khuôn mặt mình vào ngực cậu.</w:t>
      </w:r>
    </w:p>
    <w:p>
      <w:pPr>
        <w:pStyle w:val="BodyText"/>
      </w:pPr>
      <w:r>
        <w:t xml:space="preserve">Cận vệ thấy 2 người đi xuống vội xếp hàng , cúi đầu chào:</w:t>
      </w:r>
    </w:p>
    <w:p>
      <w:pPr>
        <w:pStyle w:val="BodyText"/>
      </w:pPr>
      <w:r>
        <w:t xml:space="preserve">-Chào vương tử.</w:t>
      </w:r>
    </w:p>
    <w:p>
      <w:pPr>
        <w:pStyle w:val="BodyText"/>
      </w:pPr>
      <w:r>
        <w:t xml:space="preserve">Cậu nhìn thoáng qua cô, thờ ơ ra lệnh:</w:t>
      </w:r>
    </w:p>
    <w:p>
      <w:pPr>
        <w:pStyle w:val="BodyText"/>
      </w:pPr>
      <w:r>
        <w:t xml:space="preserve">-Chuẩn bị xe cho tôi.</w:t>
      </w:r>
    </w:p>
    <w:p>
      <w:pPr>
        <w:pStyle w:val="BodyText"/>
      </w:pPr>
      <w:r>
        <w:t xml:space="preserve">-Vâng.</w:t>
      </w:r>
    </w:p>
    <w:p>
      <w:pPr>
        <w:pStyle w:val="BodyText"/>
      </w:pPr>
      <w:r>
        <w:t xml:space="preserve">Những tên cận vệ tuân lệnh , nhanh chóng thối lui chuẩn bị xe.</w:t>
      </w:r>
    </w:p>
    <w:p>
      <w:pPr>
        <w:pStyle w:val="BodyText"/>
      </w:pPr>
      <w:r>
        <w:t xml:space="preserve">-Cậu không muốn mình đi cùng sao?</w:t>
      </w:r>
    </w:p>
    <w:p>
      <w:pPr>
        <w:pStyle w:val="BodyText"/>
      </w:pPr>
      <w:r>
        <w:t xml:space="preserve">Tô Kiệt vẫn nhìn cô không dời, cố nâng niu cô.</w:t>
      </w:r>
    </w:p>
    <w:p>
      <w:pPr>
        <w:pStyle w:val="BodyText"/>
      </w:pPr>
      <w:r>
        <w:t xml:space="preserve">Cô chỉ khẽ lắc đầu, rồi nhắm mắt lại ra chiều không muốn nói gì thêm.</w:t>
      </w:r>
    </w:p>
    <w:p>
      <w:pPr>
        <w:pStyle w:val="BodyText"/>
      </w:pPr>
      <w:r>
        <w:t xml:space="preserve">Cậu khéo léo đặt cô ngồi vào chiếc ghế đặc biệt dành riêng cho cô ở trong xe.Côvẫn duy trì sự im lặng, không hề liếc nhìn cậu lấy 1 lần.Tô Kiệt không yên tâm, nhỏ giọng hỏi:</w:t>
      </w:r>
    </w:p>
    <w:p>
      <w:pPr>
        <w:pStyle w:val="BodyText"/>
      </w:pPr>
      <w:r>
        <w:t xml:space="preserve">-Đừng đi..có được không?</w:t>
      </w:r>
    </w:p>
    <w:p>
      <w:pPr>
        <w:pStyle w:val="BodyText"/>
      </w:pPr>
      <w:r>
        <w:t xml:space="preserve">Lời nói khẩn thiết,như đang cầu xin sự thay đổi trong quyết định của cô.</w:t>
      </w:r>
    </w:p>
    <w:p>
      <w:pPr>
        <w:pStyle w:val="BodyText"/>
      </w:pPr>
      <w:r>
        <w:t xml:space="preserve">-Mình…không …thể.Xin lỗi cậu.</w:t>
      </w:r>
    </w:p>
    <w:p>
      <w:pPr>
        <w:pStyle w:val="BodyText"/>
      </w:pPr>
      <w:r>
        <w:t xml:space="preserve">Cô nói nhưng cố ý ngoảnh mặt đi, tránh đôi mắt quan tâm ấy.</w:t>
      </w:r>
    </w:p>
    <w:p>
      <w:pPr>
        <w:pStyle w:val="BodyText"/>
      </w:pPr>
      <w:r>
        <w:t xml:space="preserve">-Được.</w:t>
      </w:r>
    </w:p>
    <w:p>
      <w:pPr>
        <w:pStyle w:val="BodyText"/>
      </w:pPr>
      <w:r>
        <w:t xml:space="preserve">Tô Kiệt bất lực , đóng nhẹ cửa xe rồi đứng lặng nhìn chiếc xe BMW dần chuyê bánh.Xe đã đi và người ấy cũng rời khỏi nơi này.Chỉ còn những vết in hằn trên đất của bánh xe, rồi nó cũng sẽ phai mờ và mất hắn.Nó có giống như cô, có như cậu – sẽ chỉ là những dường thẳng song song, không có điểm dừng trên cái tuyến tính đã định sẵn ấy.</w:t>
      </w:r>
    </w:p>
    <w:p>
      <w:pPr>
        <w:pStyle w:val="BodyText"/>
      </w:pPr>
      <w:r>
        <w:t xml:space="preserve">-Thưa tiểu thư, cô muốn đi đâu ạ?</w:t>
      </w:r>
    </w:p>
    <w:p>
      <w:pPr>
        <w:pStyle w:val="BodyText"/>
      </w:pPr>
      <w:r>
        <w:t xml:space="preserve">Người lái xe lên tiếng hỏi khi chiếc xe đã đi vô định 1 quãng dài.</w:t>
      </w:r>
    </w:p>
    <w:p>
      <w:pPr>
        <w:pStyle w:val="BodyText"/>
      </w:pPr>
      <w:r>
        <w:t xml:space="preserve">-Đi tới cánh rừng phía Tây .</w:t>
      </w:r>
    </w:p>
    <w:p>
      <w:pPr>
        <w:pStyle w:val="BodyText"/>
      </w:pPr>
      <w:r>
        <w:t xml:space="preserve">Người lái xe thắc mắc định hỏi thêm nhưng nhìn thấy sự mệt mỏi , nhợt nhạt trên khuôn mặt cô nên đành thôi.</w:t>
      </w:r>
    </w:p>
    <w:p>
      <w:pPr>
        <w:pStyle w:val="BodyText"/>
      </w:pPr>
      <w:r>
        <w:t xml:space="preserve">*********</w:t>
      </w:r>
    </w:p>
    <w:p>
      <w:pPr>
        <w:pStyle w:val="BodyText"/>
      </w:pPr>
      <w:r>
        <w:t xml:space="preserve">Chiếc xe dùng lại ở bìa rừng, người lái xe quay xuống hỏi cô:</w:t>
      </w:r>
    </w:p>
    <w:p>
      <w:pPr>
        <w:pStyle w:val="BodyText"/>
      </w:pPr>
      <w:r>
        <w:t xml:space="preserve">-Cô có cần tôi đỡ cô đi vào trong không?Trong rừng nguy hiểm mà cô thì yếu thế này…</w:t>
      </w:r>
    </w:p>
    <w:p>
      <w:pPr>
        <w:pStyle w:val="BodyText"/>
      </w:pPr>
      <w:r>
        <w:t xml:space="preserve">Cô cười yếu ớt, lắc nhẹ đầu:</w:t>
      </w:r>
    </w:p>
    <w:p>
      <w:pPr>
        <w:pStyle w:val="BodyText"/>
      </w:pPr>
      <w:r>
        <w:t xml:space="preserve">-Không cần đâu.Cám ơn anh.Tôi..tự đi được.</w:t>
      </w:r>
    </w:p>
    <w:p>
      <w:pPr>
        <w:pStyle w:val="BodyText"/>
      </w:pPr>
      <w:r>
        <w:t xml:space="preserve">Không đợi anh ta trả lời, cô đã mở cửa xe bước xuống.</w:t>
      </w:r>
    </w:p>
    <w:p>
      <w:pPr>
        <w:pStyle w:val="BodyText"/>
      </w:pPr>
      <w:r>
        <w:t xml:space="preserve">Chiếc xe rồi cũng lăn bánh di chuyển, lúc này cô mới yên tâm xoay người rời đi.Những bước chân còn run run , làm tốc độ đi của cô chậm lai.Mồ hôi nhễ nhại trên gương mặt cô.Cô thở hắt ra rồi tựa người vào 1 thân cây to.Một nụ cười hiện lên trên môi cô.Nó buồn, nó mang theo sự riệu rã , tàn cuộc của sức sống.</w:t>
      </w:r>
    </w:p>
    <w:p>
      <w:pPr>
        <w:pStyle w:val="BodyText"/>
      </w:pPr>
      <w:r>
        <w:t xml:space="preserve">-Nhớ …..em hãy nhớ…anh sẽ đợi em…ở nơi mà chúng ta vẫn đợi.</w:t>
      </w:r>
    </w:p>
    <w:p>
      <w:pPr>
        <w:pStyle w:val="BodyText"/>
      </w:pPr>
      <w:r>
        <w:t xml:space="preserve">Câu nói ấy vang vọng trong đầu cô.Một cuốn băng quay chậm dần tái hiện trong sự ngắt khúc của trí nhớ.</w:t>
      </w:r>
    </w:p>
    <w:p>
      <w:pPr>
        <w:pStyle w:val="BodyText"/>
      </w:pPr>
      <w:r>
        <w:t xml:space="preserve">-Bây giờ…em đến ..còn có anh của ngày xưa nữa không?</w:t>
      </w:r>
    </w:p>
    <w:p>
      <w:pPr>
        <w:pStyle w:val="BodyText"/>
      </w:pPr>
      <w:r>
        <w:t xml:space="preserve">Cô tự nói cho chính cô và cũng muốn tự giễu lấy cái hy vọng ngu xuẩn ấy.Có còn kỉ niệm của ngày xưa, còn sự ấm áp và dịu dàng ấy khi trái tim cua cả hai đã nhuốm màu máu của nhau.</w:t>
      </w:r>
    </w:p>
    <w:p>
      <w:pPr>
        <w:pStyle w:val="BodyText"/>
      </w:pPr>
      <w:r>
        <w:t xml:space="preserve">Cô đứng thẳng người dậy, gắng gượng bước từng bước đi tiếp.Một ngôi nhà nhỏ dần hiện ra sau những bụi cây lớn.Cô dừng lại ngắm nhìn ngôi nhà ấy từ xa.Đã lâu lắm rồi cô mới đặt chân đến nơi đây.Cô đi đến gần ngôi nhà, chân bước lên bậc thềm nhưng rồi bỗng khựng lại .Ánh mắt sững sờ, ngây dại nhìn con người đang hiện diện trước mặt mình .</w:t>
      </w:r>
    </w:p>
    <w:p>
      <w:pPr>
        <w:pStyle w:val="BodyText"/>
      </w:pPr>
      <w:r>
        <w:t xml:space="preserve">Đó là một thân hình vô cùng cao lớn, vóc dáng hoàn mỹ tựa như người mẫu, gương mặt cương nghị khiến người ta nhìn một lần sẽ khó quên. Có thể nói, bộ dạng hắn cũng không hẳn là anh tuấn mà là một người đàn ông tràn đầy vẻ nam tính, nét cương nghị khiến người ta nghẹt thở,...</w:t>
      </w:r>
    </w:p>
    <w:p>
      <w:pPr>
        <w:pStyle w:val="BodyText"/>
      </w:pPr>
      <w:r>
        <w:t xml:space="preserve">Hàng lông mày rậm, sống mũi cao thẳng, đôi mắt đen thẫm như hồ nước sâu thẳm, lại mang theo sức hấp dẫn chết người, đủ thu hút mọi ánh nhìn của phụ nữ...</w:t>
      </w:r>
    </w:p>
    <w:p>
      <w:pPr>
        <w:pStyle w:val="BodyText"/>
      </w:pPr>
      <w:r>
        <w:t xml:space="preserve">Hắn có vẻ hơi lười biếng dựa vào cánh cửa, trang phục trên người vô cùng tinh xảo, từ áo sơ mi đến cà vạt đều toát lên khí chất tao nhã, khiến cả thân hình hắn toát lên vẻ từng trải, từng động tác cũng mang theo khí chất vô cùng cao quý.</w:t>
      </w:r>
    </w:p>
    <w:p>
      <w:pPr>
        <w:pStyle w:val="BodyText"/>
      </w:pPr>
      <w:r>
        <w:t xml:space="preserve">Hô hấp dường như có chút khó khăn,cô chẳng những không có tiến lên mà thậm chí còn vô thức lùi về phía sau vài bước....</w:t>
      </w:r>
    </w:p>
    <w:p>
      <w:pPr>
        <w:pStyle w:val="BodyText"/>
      </w:pPr>
      <w:r>
        <w:t xml:space="preserve">-Đã lâu không gặp, Trần Nhã Phương.</w:t>
      </w:r>
    </w:p>
    <w:p>
      <w:pPr>
        <w:pStyle w:val="BodyText"/>
      </w:pPr>
      <w:r>
        <w:t xml:space="preserve">Vừa nói, ánh mắt hắn vẫn chăm chú nhìn vào cô, khóe môi hơi cong lên, có vẻ rất hứng thú, lại mang theo chút tà mị bất cần...</w:t>
      </w:r>
    </w:p>
    <w:p>
      <w:pPr>
        <w:pStyle w:val="BodyText"/>
      </w:pPr>
      <w:r>
        <w:t xml:space="preserve">Trong lòng cô không khỏi hoảng loạn ùng bất ngờ, khẽ chớp mắt, hàng lông mày nhíu lại.Miệng cô mấp máy:</w:t>
      </w:r>
    </w:p>
    <w:p>
      <w:pPr>
        <w:pStyle w:val="BodyText"/>
      </w:pPr>
      <w:r>
        <w:t xml:space="preserve">-Anh…chẳng lẽ…anh..?</w:t>
      </w:r>
    </w:p>
    <w:p>
      <w:pPr>
        <w:pStyle w:val="BodyText"/>
      </w:pPr>
      <w:r>
        <w:t xml:space="preserve">-Tôi là người bên cô cách đây 16 năm và giờ là kẻ hủy diệt cô 16 năm sau.</w:t>
      </w:r>
    </w:p>
    <w:p>
      <w:pPr>
        <w:pStyle w:val="BodyText"/>
      </w:pPr>
      <w:r>
        <w:t xml:space="preserve">Đôi mắt sâu thẳm kia toát lên vẻ tà mị, mê hoặc lòng người, phảng phất có một ma lực khiến người khác nhìn vào phải hồn xiêu phách lạc, cả người tỏa ra hơi thở vô cùng nguy hiểm khiến người ta khó có thể kháng cự.Từng từ từng chữ thốt ra tan vào không khí để lại sự mơ hồ , mộng mị trong cô.</w:t>
      </w:r>
    </w:p>
    <w:p>
      <w:pPr>
        <w:pStyle w:val="BodyText"/>
      </w:pPr>
      <w:r>
        <w:t xml:space="preserve">Hế nhô các tình yêu..Đan đã trở lại đây….hehe….sr cả nhà nhé!! Đan gặp 1 số trục trặc nên giờ mới post lên cho cả nhà chap này đc…mình xin lỗi m.n nhìu nhắm….Chào mừng sự trở về này, cả nhà cũng suy đoán tình tiết fic và cm sôi nổi nào….lát nữa Đan sẽ lên trả lời cm cả nhà nhá….hì hì…giờ đi măm măm cái đã..đói quá….=))</w:t>
      </w:r>
    </w:p>
    <w:p>
      <w:pPr>
        <w:pStyle w:val="BodyText"/>
      </w:pPr>
      <w:r>
        <w:t xml:space="preserve">Sẽ chỉ là ảo ảnh khi anh không còn ở bên em.</w:t>
      </w:r>
    </w:p>
    <w:p>
      <w:pPr>
        <w:pStyle w:val="BodyText"/>
      </w:pPr>
      <w:r>
        <w:t xml:space="preserve">Sẽ chỉ là giấc mơ khi anh gần em nhưng mãi mãi em vẫn không thể vươn bàn tay nhỏ bé của mình để chạm đến anh.</w:t>
      </w:r>
    </w:p>
    <w:p>
      <w:pPr>
        <w:pStyle w:val="BodyText"/>
      </w:pPr>
      <w:r>
        <w:t xml:space="preserve">Sẽ là gì khi hai chúng ta chỉ có thể là hai kẻ đối đầu và tình yêu lại là thứ giết chết chính chúng ta.</w:t>
      </w:r>
    </w:p>
    <w:p>
      <w:pPr>
        <w:pStyle w:val="BodyText"/>
      </w:pPr>
      <w:r>
        <w:t xml:space="preserve">Anh và em..Ai sẽ là người tiếp nối cuộc sống này.Anh ? em? Hay không ai cả?</w:t>
      </w:r>
    </w:p>
    <w:p>
      <w:pPr>
        <w:pStyle w:val="BodyText"/>
      </w:pPr>
      <w:r>
        <w:t xml:space="preserve">Nhưng anh chỉ muốn nói với em 1 điều : ………….Anh không biết được kiếp sau anh sẽ còn duyên phận gặp em hay không nhưng anh muốn dành trọn kiếp này để yêu em, chỉ để nhìn mỗi mình em và chết chỉ vì một người duy nhất đó là… em.ANH YÊU EM.</w:t>
      </w:r>
    </w:p>
    <w:p>
      <w:pPr>
        <w:pStyle w:val="BodyText"/>
      </w:pPr>
      <w:r>
        <w:t xml:space="preserve">*******************</w:t>
      </w:r>
    </w:p>
    <w:p>
      <w:pPr>
        <w:pStyle w:val="BodyText"/>
      </w:pPr>
      <w:r>
        <w:t xml:space="preserve">-Đúng là anh .</w:t>
      </w:r>
    </w:p>
    <w:p>
      <w:pPr>
        <w:pStyle w:val="BodyText"/>
      </w:pPr>
      <w:r>
        <w:t xml:space="preserve">Cô cười cay đắng nhìn người đàn ông trước mặt mình.</w:t>
      </w:r>
    </w:p>
    <w:p>
      <w:pPr>
        <w:pStyle w:val="BodyText"/>
      </w:pPr>
      <w:r>
        <w:t xml:space="preserve">Cô đã mong, đã ước điều mà cô nghĩ đến là sai.Nhưng sự thật lại quá phủ phàng khi nó lại hiện hữu ngay giờ phút này.</w:t>
      </w:r>
    </w:p>
    <w:p>
      <w:pPr>
        <w:pStyle w:val="BodyText"/>
      </w:pPr>
      <w:r>
        <w:t xml:space="preserve">Cả hai chìm trong im lặng, cô nhắm nghiền hai mắt chịu đựng nỗi đau đang làm tê buốt trái tim mình.Còn hắn chỉ có thể đứng ở 1 khoảng cách nhất định với cô, ánh mắt lạnh băng xoáy sâu vào gương mặt cô.</w:t>
      </w:r>
    </w:p>
    <w:p>
      <w:pPr>
        <w:pStyle w:val="BodyText"/>
      </w:pPr>
      <w:r>
        <w:t xml:space="preserve">Vĩnh Phong lơ đãng nhìn lên bầu trời.Trời đã dần về tối , không khí ngày một lạnh hơn lúc đầu.Hắn nhíu mày , thờ ơ lên tiếng:</w:t>
      </w:r>
    </w:p>
    <w:p>
      <w:pPr>
        <w:pStyle w:val="BodyText"/>
      </w:pPr>
      <w:r>
        <w:t xml:space="preserve">-Vào trong đi.</w:t>
      </w:r>
    </w:p>
    <w:p>
      <w:pPr>
        <w:pStyle w:val="BodyText"/>
      </w:pPr>
      <w:r>
        <w:t xml:space="preserve">Hắn xoay người mở cửa bước vào trong, nhưng cô vẫn chôn chân ở 1 chỗ.</w:t>
      </w:r>
    </w:p>
    <w:p>
      <w:pPr>
        <w:pStyle w:val="BodyText"/>
      </w:pPr>
      <w:r>
        <w:t xml:space="preserve">Hắn thấy vậy, hừ lạnh 1 tiếng rồi bước nhanh bế cô đi vào trong.</w:t>
      </w:r>
    </w:p>
    <w:p>
      <w:pPr>
        <w:pStyle w:val="BodyText"/>
      </w:pPr>
      <w:r>
        <w:t xml:space="preserve">Cô bất ngờ vùng vẫy nhưng bị cái nhìn sắc lạnh ấy quét qua gương mặt cô làm cô cắn răng chịu đựng, không cố giãy dụa nữa.</w:t>
      </w:r>
    </w:p>
    <w:p>
      <w:pPr>
        <w:pStyle w:val="BodyText"/>
      </w:pPr>
      <w:r>
        <w:t xml:space="preserve">Hắn nhẹ nhàng đặt cô yên vị trên sopha rồi đứng dậy ngồi phía đối diện.</w:t>
      </w:r>
    </w:p>
    <w:p>
      <w:pPr>
        <w:pStyle w:val="BodyText"/>
      </w:pPr>
      <w:r>
        <w:t xml:space="preserve">-Tôi còn tưởng cô vẫn chưa chịu tỉnh cơ đấy!</w:t>
      </w:r>
    </w:p>
    <w:p>
      <w:pPr>
        <w:pStyle w:val="BodyText"/>
      </w:pPr>
      <w:r>
        <w:t xml:space="preserve">Khóe môi hắn hiện lên nụ cười nửa miệng, khinh thường nói.</w:t>
      </w:r>
    </w:p>
    <w:p>
      <w:pPr>
        <w:pStyle w:val="BodyText"/>
      </w:pPr>
      <w:r>
        <w:t xml:space="preserve">-Tôi cũng định như vậy.Nhưng….lại không thể làm được cái điều mà anh đang nghĩ.Xin lỗi vì đã làm anh thất vọng.</w:t>
      </w:r>
    </w:p>
    <w:p>
      <w:pPr>
        <w:pStyle w:val="BodyText"/>
      </w:pPr>
      <w:r>
        <w:t xml:space="preserve">Cô lạnh lùng trả lời, nhưng ánh mắt vẫn không hề nhìn lên mặt đối phương.</w:t>
      </w:r>
    </w:p>
    <w:p>
      <w:pPr>
        <w:pStyle w:val="BodyText"/>
      </w:pPr>
      <w:r>
        <w:t xml:space="preserve">-Cô sợ đối mặt với tôi sao?</w:t>
      </w:r>
    </w:p>
    <w:p>
      <w:pPr>
        <w:pStyle w:val="BodyText"/>
      </w:pPr>
      <w:r>
        <w:t xml:space="preserve">Hắn khẽ cong môi cười, lên tiếng hỏi.</w:t>
      </w:r>
    </w:p>
    <w:p>
      <w:pPr>
        <w:pStyle w:val="BodyText"/>
      </w:pPr>
      <w:r>
        <w:t xml:space="preserve">-Nếu sợ thì sao? Mà không sợ thì sao? Anh muốn tôi trả lời như thế nào?</w:t>
      </w:r>
    </w:p>
    <w:p>
      <w:pPr>
        <w:pStyle w:val="BodyText"/>
      </w:pPr>
      <w:r>
        <w:t xml:space="preserve">Cô mệt mỏi đáp lời.</w:t>
      </w:r>
    </w:p>
    <w:p>
      <w:pPr>
        <w:pStyle w:val="BodyText"/>
      </w:pPr>
      <w:r>
        <w:t xml:space="preserve">-Cái đó còn tùy vào thành ý của cô như thế nào?</w:t>
      </w:r>
    </w:p>
    <w:p>
      <w:pPr>
        <w:pStyle w:val="BodyText"/>
      </w:pPr>
      <w:r>
        <w:t xml:space="preserve">Hắn trầm giọng nói , ánh mắt vẫn không 1 chút dịch ra khỏi người con gái trước mặt .</w:t>
      </w:r>
    </w:p>
    <w:p>
      <w:pPr>
        <w:pStyle w:val="BodyText"/>
      </w:pPr>
      <w:r>
        <w:t xml:space="preserve">-Sao anh không hỏi vì sao tôi lại đến đây?</w:t>
      </w:r>
    </w:p>
    <w:p>
      <w:pPr>
        <w:pStyle w:val="BodyText"/>
      </w:pPr>
      <w:r>
        <w:t xml:space="preserve">Cô hít sâu 1 hơi rồi nhỏ giọng hỏi.</w:t>
      </w:r>
    </w:p>
    <w:p>
      <w:pPr>
        <w:pStyle w:val="BodyText"/>
      </w:pPr>
      <w:r>
        <w:t xml:space="preserve">-Ồ, Vậy cho tôi hỏi …vì sao cô lại đến đây để ..tìm tôi?</w:t>
      </w:r>
    </w:p>
    <w:p>
      <w:pPr>
        <w:pStyle w:val="BodyText"/>
      </w:pPr>
      <w:r>
        <w:t xml:space="preserve">Ý cười càng hiện rõ hơn trên môi hắn.</w:t>
      </w:r>
    </w:p>
    <w:p>
      <w:pPr>
        <w:pStyle w:val="BodyText"/>
      </w:pPr>
      <w:r>
        <w:t xml:space="preserve">Cô đư tay lên đè lấy ngực mình, cố hít lấy không khí cho căng đầy lồng ngực.Sau đó khó khăn nói:</w:t>
      </w:r>
    </w:p>
    <w:p>
      <w:pPr>
        <w:pStyle w:val="BodyText"/>
      </w:pPr>
      <w:r>
        <w:t xml:space="preserve">-Để trả lại những gì …tôi nợ anh.</w:t>
      </w:r>
    </w:p>
    <w:p>
      <w:pPr>
        <w:pStyle w:val="BodyText"/>
      </w:pPr>
      <w:r>
        <w:t xml:space="preserve">-Haha.Trả lại tôi ? Liệu chỉ với 1 mình cô có thể trả hết cho tôi không?</w:t>
      </w:r>
    </w:p>
    <w:p>
      <w:pPr>
        <w:pStyle w:val="BodyText"/>
      </w:pPr>
      <w:r>
        <w:t xml:space="preserve">Hắn cười lạnh, thấp giọng nói.</w:t>
      </w:r>
    </w:p>
    <w:p>
      <w:pPr>
        <w:pStyle w:val="BodyText"/>
      </w:pPr>
      <w:r>
        <w:t xml:space="preserve">-Mạng –đền-mạng.Có được không?</w:t>
      </w:r>
    </w:p>
    <w:p>
      <w:pPr>
        <w:pStyle w:val="BodyText"/>
      </w:pPr>
      <w:r>
        <w:t xml:space="preserve">Vừa dứt lời , tay cô rút ra 1 khẩu súng ngắn giảm thanh được cất giữ ở sau áo mình đưa lên tim mình.</w:t>
      </w:r>
    </w:p>
    <w:p>
      <w:pPr>
        <w:pStyle w:val="BodyText"/>
      </w:pPr>
      <w:r>
        <w:t xml:space="preserve">Có lẽ không ai biết được khẩu súng đó cô lấy từ đâu.Đó chính là cái mốc khóa hình khẩu súng mà cô giữ bên người từ thuở nhỏ.Một món quà của người từng quan trọng với cô đã tặng.giờ ký ức ấy đã quay lại với cô thì cũng nên để chính khẩu súng tưởng là chiếc móc khóa này vào tầm ngắm đã được định sẵn.</w:t>
      </w:r>
    </w:p>
    <w:p>
      <w:pPr>
        <w:pStyle w:val="BodyText"/>
      </w:pPr>
      <w:r>
        <w:t xml:space="preserve">-Bỏ súng xuống .</w:t>
      </w:r>
    </w:p>
    <w:p>
      <w:pPr>
        <w:pStyle w:val="BodyText"/>
      </w:pPr>
      <w:r>
        <w:t xml:space="preserve">Hắn gằn từng chữ nhìn bàn tay đang siết chặt lấy khẩu súng ngắn, nó đã được lên đạn và viên đạn có thể được bắn ra ngay tức khắc.</w:t>
      </w:r>
    </w:p>
    <w:p>
      <w:pPr>
        <w:pStyle w:val="BodyText"/>
      </w:pPr>
      <w:r>
        <w:t xml:space="preserve">-Tôi ..chỉ muốn trả lại anh thứ mà anh đã mất mà thôi.Tôi tuy chết nhưng vẫn thấy được giải thoát.Cứ coi như giữa chúng ta không là gì cả, không hề quen nhau, cũng chưa hề thấy nhau.Hãy chỉ là những kẻ xa lạ, như vậy có lẽ tôi sẽ dễ dàng nổ súng hơn.</w:t>
      </w:r>
    </w:p>
    <w:p>
      <w:pPr>
        <w:pStyle w:val="BodyText"/>
      </w:pPr>
      <w:r>
        <w:t xml:space="preserve">Giọng nói yếu ớt, thiếu sức sống của cô tuy chỉ như hòa tan cũng với không gian nhưng lại văng vẳng bên tai hắn.</w:t>
      </w:r>
    </w:p>
    <w:p>
      <w:pPr>
        <w:pStyle w:val="BodyText"/>
      </w:pPr>
      <w:r>
        <w:t xml:space="preserve">-Cô muốn chết? dễ dàng như vậy sao.Mạng của cô là do tôi quyết định.Hiểu chưa?</w:t>
      </w:r>
    </w:p>
    <w:p>
      <w:pPr>
        <w:pStyle w:val="BodyText"/>
      </w:pPr>
      <w:r>
        <w:t xml:space="preserve">Hắn lạnh lùng trả lời, thờ ơ nhìn khẩu súng vẫn để trên ngực cô.</w:t>
      </w:r>
    </w:p>
    <w:p>
      <w:pPr>
        <w:pStyle w:val="BodyText"/>
      </w:pPr>
      <w:r>
        <w:t xml:space="preserve">Cô buồn bã lắc đầu, khẳng định :</w:t>
      </w:r>
    </w:p>
    <w:p>
      <w:pPr>
        <w:pStyle w:val="BodyText"/>
      </w:pPr>
      <w:r>
        <w:t xml:space="preserve">-Tôi chưa 1 lần nào là của anh .Vì vậy mạng sống này cũng chưa bào giờ là của anh.</w:t>
      </w:r>
    </w:p>
    <w:p>
      <w:pPr>
        <w:pStyle w:val="BodyText"/>
      </w:pPr>
      <w:r>
        <w:t xml:space="preserve">“Pằng”</w:t>
      </w:r>
    </w:p>
    <w:p>
      <w:pPr>
        <w:pStyle w:val="BodyText"/>
      </w:pPr>
      <w:r>
        <w:t xml:space="preserve">Tiếng súng nổ, máu dần loang ra.</w:t>
      </w:r>
    </w:p>
    <w:p>
      <w:pPr>
        <w:pStyle w:val="BodyText"/>
      </w:pPr>
      <w:r>
        <w:t xml:space="preserve">“Tách, tách”</w:t>
      </w:r>
    </w:p>
    <w:p>
      <w:pPr>
        <w:pStyle w:val="BodyText"/>
      </w:pPr>
      <w:r>
        <w:t xml:space="preserve">Máu, là của ai? Cô hay hắn?</w:t>
      </w:r>
    </w:p>
    <w:p>
      <w:pPr>
        <w:pStyle w:val="BodyText"/>
      </w:pPr>
      <w:r>
        <w:t xml:space="preserve">Chiếc áo sơ mi trắng giờ nhuốm màu của máu, rơi tí tách trên sàn nhà.</w:t>
      </w:r>
    </w:p>
    <w:p>
      <w:pPr>
        <w:pStyle w:val="BodyText"/>
      </w:pPr>
      <w:r>
        <w:t xml:space="preserve">Hắn ôm ghì cô vào lòng, thật chặt.Đôi môi khẽ nói như 1 mệnh lệnh:</w:t>
      </w:r>
    </w:p>
    <w:p>
      <w:pPr>
        <w:pStyle w:val="BodyText"/>
      </w:pPr>
      <w:r>
        <w:t xml:space="preserve">-Cô dám chống lại lời của tôi?</w:t>
      </w:r>
    </w:p>
    <w:p>
      <w:pPr>
        <w:pStyle w:val="BodyText"/>
      </w:pPr>
      <w:r>
        <w:t xml:space="preserve">Nói xong, hắn bế cô lên , không nói gì bước nhanh lên tầng hai.Còn cô thì ngẩn người vì hành động của hắn.</w:t>
      </w:r>
    </w:p>
    <w:p>
      <w:pPr>
        <w:pStyle w:val="BodyText"/>
      </w:pPr>
      <w:r>
        <w:t xml:space="preserve">-Vì sao hắn lại cản cô? vì sao hắn lại đỡ lấy viên đạn đó?</w:t>
      </w:r>
    </w:p>
    <w:p>
      <w:pPr>
        <w:pStyle w:val="BodyText"/>
      </w:pPr>
      <w:r>
        <w:t xml:space="preserve">Cô hoảng loạng với suy nghĩ của chính mình. Không thể nào hắn lại muốn bảo vệ cô, hắn không còn là người cô yêu quý cách đây 16 năm .Vậy lí do gì để hắn làm như vậy?</w:t>
      </w:r>
    </w:p>
    <w:p>
      <w:pPr>
        <w:pStyle w:val="BodyText"/>
      </w:pPr>
      <w:r>
        <w:t xml:space="preserve">Bóng đen dài bao phủ người con gái yếu ớt ấy,giọng nói như bậc đế vương, trầm khàn phát ra:</w:t>
      </w:r>
    </w:p>
    <w:p>
      <w:pPr>
        <w:pStyle w:val="BodyText"/>
      </w:pPr>
      <w:r>
        <w:t xml:space="preserve">-Khi tôi là người khởi động thú vui này thì chỉ một mình tôi là người mới có quyền quyết định kẻ nào sẽ chết trong cái cuộc đua máu này.Cô....đã hiểu chưa? Trần Nhã Phương, cô sẽ không bao giờ thoát khỏi tôi, cho dù cô..có chết tôi cũng sẽ kéo cô trở lại bên tôi.</w:t>
      </w:r>
    </w:p>
    <w:p>
      <w:pPr>
        <w:pStyle w:val="BodyText"/>
      </w:pPr>
      <w:r>
        <w:t xml:space="preserve">Hơi lạnh trong giọng nói của hắn chờn vờn trong không khí, một vị lạnh đến thấu xương của kẻ đang săn con mồi của mình.</w:t>
      </w:r>
    </w:p>
    <w:p>
      <w:pPr>
        <w:pStyle w:val="BodyText"/>
      </w:pPr>
      <w:r>
        <w:t xml:space="preserve">**********</w:t>
      </w:r>
    </w:p>
    <w:p>
      <w:pPr>
        <w:pStyle w:val="BodyText"/>
      </w:pPr>
      <w:r>
        <w:t xml:space="preserve">Hồi ức như một lát cắt ngang của thời gian-không gian, bắt cuộc sống phải dừng lại để vấn hỏi con người.Có ai đã từng nghĩ rằng cuộc sống này là một vong tròn luẩn quẩn , không điểm dừng và con người lạc vào mê cung đó, chìm sâu vào đó để rồi đánh mất chính mình trong vòng đen của cuộc sống .Trò chơi của những kẻ bất chấp mọi thứ để có vị thế, quyền lực liệu có thể dừng lại đúng lúc mà nó cần? Hay chỉ đến khi tất cả đều chỉ còn một cái xác không hồn, một vỏ bọc của thời gian bào mòn mới thôi.Máu và anh...Tôi đã từng như thế.Yêu anh để rồi tôi mất đi chính mình, mất đi tất cả những gì tôi có.Điều đó....đã được coi là bù đắp sai lầm của quá khứ không? Dù vậy...Tôi vẫn luôn yêu anh...yêu anh trong làn máu, yêu anh trong thù hận và tôi chỉ có thể thở khi được ở bên anh.</w:t>
      </w:r>
    </w:p>
    <w:p>
      <w:pPr>
        <w:pStyle w:val="BodyText"/>
      </w:pPr>
      <w:r>
        <w:t xml:space="preserve">*********</w:t>
      </w:r>
    </w:p>
    <w:p>
      <w:pPr>
        <w:pStyle w:val="BodyText"/>
      </w:pPr>
      <w:r>
        <w:t xml:space="preserve">Cô rùng mình, chỉ dám ngồi ở mép giường đưa mắt nhìn người con trai đang bị thương kia.</w:t>
      </w:r>
    </w:p>
    <w:p>
      <w:pPr>
        <w:pStyle w:val="BodyText"/>
      </w:pPr>
      <w:r>
        <w:t xml:space="preserve">Hắn nhàn nhạt nhìn cô, chân mày nhíu lại thấp giọng buông lời:</w:t>
      </w:r>
    </w:p>
    <w:p>
      <w:pPr>
        <w:pStyle w:val="BodyText"/>
      </w:pPr>
      <w:r>
        <w:t xml:space="preserve">-Lại đây.</w:t>
      </w:r>
    </w:p>
    <w:p>
      <w:pPr>
        <w:pStyle w:val="BodyText"/>
      </w:pPr>
      <w:r>
        <w:t xml:space="preserve">Cô sợ hãi , bàn tay bấu chặt góc chăn.Hắn thấy vậy, khó chịu nhắc lại:</w:t>
      </w:r>
    </w:p>
    <w:p>
      <w:pPr>
        <w:pStyle w:val="BodyText"/>
      </w:pPr>
      <w:r>
        <w:t xml:space="preserve">-Tới đây.Nếu cô không muốn tôi dùng biện pháp mạnh.</w:t>
      </w:r>
    </w:p>
    <w:p>
      <w:pPr>
        <w:pStyle w:val="BodyText"/>
      </w:pPr>
      <w:r>
        <w:t xml:space="preserve">Cô</w:t>
      </w:r>
    </w:p>
    <w:p>
      <w:pPr>
        <w:pStyle w:val="BodyText"/>
      </w:pPr>
      <w:r>
        <w:t xml:space="preserve">"a</w:t>
      </w:r>
    </w:p>
    <w:p>
      <w:pPr>
        <w:pStyle w:val="BodyText"/>
      </w:pPr>
      <w:r>
        <w:t xml:space="preserve">" lên 1 tiếng rồi run run nhích từng bước đến gần hắn.Còn khoảng 5 bước , cô yên tâm dừng lại, ngẩng đầu nhìn hắn.</w:t>
      </w:r>
    </w:p>
    <w:p>
      <w:pPr>
        <w:pStyle w:val="BodyText"/>
      </w:pPr>
      <w:r>
        <w:t xml:space="preserve">-Anh...anh ..</w:t>
      </w:r>
    </w:p>
    <w:p>
      <w:pPr>
        <w:pStyle w:val="BodyText"/>
      </w:pPr>
      <w:r>
        <w:t xml:space="preserve">-tới gần đây .</w:t>
      </w:r>
    </w:p>
    <w:p>
      <w:pPr>
        <w:pStyle w:val="BodyText"/>
      </w:pPr>
      <w:r>
        <w:t xml:space="preserve">Hắn lạnh lùng nói , cắt ngang câu nói lấp lửng , không thành lời của cô.</w:t>
      </w:r>
    </w:p>
    <w:p>
      <w:pPr>
        <w:pStyle w:val="BodyText"/>
      </w:pPr>
      <w:r>
        <w:t xml:space="preserve">Thấy cô vẫn không có ý muốn tiến lại, hắn hừ lạnh 1 tiếng rồi bất ngờ đứng dậy , tiến lên kéo thẳng cô vào lòng.</w:t>
      </w:r>
    </w:p>
    <w:p>
      <w:pPr>
        <w:pStyle w:val="BodyText"/>
      </w:pPr>
      <w:r>
        <w:t xml:space="preserve">-Cô muốn chống lại tôi?</w:t>
      </w:r>
    </w:p>
    <w:p>
      <w:pPr>
        <w:pStyle w:val="BodyText"/>
      </w:pPr>
      <w:r>
        <w:t xml:space="preserve">Khóe môi hắn hiện lên tia tà mị, cô giật mình hét lên nhưng đã muộn.Một cảm giác mềm ướt át nhấn chìm tiếng hét của cô.Người như bị đóng băng, mở tròn mắt nhìn hắn-kẻ đang ép làn môi của cô bằng đôi môi của hắn.Một lúc sau, cô mới sực tỉnh vôi giãy dụa , lấy tay cố hết sức đập vào ngực hắn.</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Ư...ƯM...Thả....ưm.....tên khốn này...thả...</w:t>
      </w:r>
    </w:p>
    <w:p>
      <w:pPr>
        <w:pStyle w:val="BodyText"/>
      </w:pPr>
      <w:r>
        <w:t xml:space="preserve">Cô không thể tin nỗi giờ phút này chinh hắn đang cưỡng hôn cô.Môi hắn mang một hơi lạnh thoáng qua áp vào phiến môi hồng của cô làm nó trở nên kì lạ, một cảm giác không thể cưỡng lai. Hắn như muốn rút cạn khí lực của cô mới chịu buông tha.Cô thở hổn hển, dựa hẳn vào người hắn.Cô suýt chút nữa đã tắt thở vì nụ hôn của hắn.Cô bất lực để hắn ôm , miệng khẽ cong lên tạo nên 1 đường cong hoàn mỹ.</w:t>
      </w:r>
    </w:p>
    <w:p>
      <w:pPr>
        <w:pStyle w:val="BodyText"/>
      </w:pPr>
      <w:r>
        <w:t xml:space="preserve">-Đây chỉ là bản dạo đầu mà thôi.Cô sau này sẽ được nếm mùi vị của đau khổ là gì?</w:t>
      </w:r>
    </w:p>
    <w:p>
      <w:pPr>
        <w:pStyle w:val="BodyText"/>
      </w:pPr>
      <w:r>
        <w:t xml:space="preserve">Nói xong hắn đẩy cô ra rồi lạnh lùng bước ra ngoài.</w:t>
      </w:r>
    </w:p>
    <w:p>
      <w:pPr>
        <w:pStyle w:val="BodyText"/>
      </w:pPr>
      <w:r>
        <w:t xml:space="preserve">Còn cô vẫn thẫn thờ, rồi chợt nhận ra điều vừa xảy ra với mình liền dùng tay áo cố sức chìu miệng mình.Đến khi đôi môi ấy hiện lên tơ máu, cảm giác rát ở trên môi cô mới chịu dừng.</w:t>
      </w:r>
    </w:p>
    <w:p>
      <w:pPr>
        <w:pStyle w:val="BodyText"/>
      </w:pPr>
      <w:r>
        <w:t xml:space="preserve">Mỗi người hãy một lần nhớ lại khoảng lặng của chính mình, để gợi những điều đã qua…có thể là đau buồn và cũng có lẽ là niềm vui.Ai cũng có 1 thời để nhớ và tôi cũng không ngoại lệ….Khi tôi chạm vào điều tôi muốn thì nó lại vỡ tan như bọt biển để mình tôi lặng nhìn nó rời đi.Đôi khi ta chìm vào những thứ tưởng chừng là ước mơ, là điều ta khao khát muốn có nhưng lại không biết được rằng…..lúc bạn chạy theo làn gió mới lạ ấy thì hơi ấm thân quen bị bạn lãng quên kia đã đi đến một chân trời xa xăm….Ở nơi ấy không có bạn, và tôi cũng không tồn tại …..mà chỉ có lòng người cô quạnh nhìn lên ánh trăng tản mạn phía xa kia….Mặt trăng và mặt trời….đêm và ngày liệu có một lần gặp nhau để biết nhau, để 1 lần nhớ đến nhau và để 1 lần níu kéo sợi dây vô hình của cả hai.Hãy để tôi là hơi ấm ấy- mãi mãi có thể nhớ về em…</w:t>
      </w:r>
    </w:p>
    <w:p>
      <w:pPr>
        <w:pStyle w:val="BodyText"/>
      </w:pPr>
      <w:r>
        <w:t xml:space="preserve">*************</w:t>
      </w:r>
    </w:p>
    <w:p>
      <w:pPr>
        <w:pStyle w:val="BodyText"/>
      </w:pPr>
      <w:r>
        <w:t xml:space="preserve">Đứng một mình bên cửa sổ, Vĩnh Phong rít khẽ một làn thuốc.Hắn không muốn tự bản thân dối chính mình.Ngón tay khẽ di động trên khe cửa sổ.Sự ma sát của những hạt cát còn vương lại trên đó bỗng chốc làm ngón tay hắn cảm giác khó chịu.Cũng giống như cảm nhận của hắn hiện giờ- như có một sợi dây thừng đang thắt chặt bàn tay hắn..muốn đi trên con đường ấy nhưng lại nảy sinh mâu thuẫn ở hướng đi ngược lại.Hắn nghĩ mông lung một chút rồi xoay người bước đến chiếc ghế chủ tịch của mình, nhàn nhã ngồi xuống.Bàn tay chậm rãi ấn nút kết nối.</w:t>
      </w:r>
    </w:p>
    <w:p>
      <w:pPr>
        <w:pStyle w:val="BodyText"/>
      </w:pPr>
      <w:r>
        <w:t xml:space="preserve">-Vâng.Xin ngài ra lệnh ạ?</w:t>
      </w:r>
    </w:p>
    <w:p>
      <w:pPr>
        <w:pStyle w:val="BodyText"/>
      </w:pPr>
      <w:r>
        <w:t xml:space="preserve">Tiếng người đầu dây bên kia nhanh chóng lên tiếng.</w:t>
      </w:r>
    </w:p>
    <w:p>
      <w:pPr>
        <w:pStyle w:val="BodyText"/>
      </w:pPr>
      <w:r>
        <w:t xml:space="preserve">-Phát lệnh triệu tập tất cả những người hoạt động ngầm ngay bây giờ cho tôi.Và…bảo mật mọi thông tin về Trần Nhã Phương.Hiểu chưa?</w:t>
      </w:r>
    </w:p>
    <w:p>
      <w:pPr>
        <w:pStyle w:val="BodyText"/>
      </w:pPr>
      <w:r>
        <w:t xml:space="preserve">Hắn trầm giọng nói.</w:t>
      </w:r>
    </w:p>
    <w:p>
      <w:pPr>
        <w:pStyle w:val="BodyText"/>
      </w:pPr>
      <w:r>
        <w:t xml:space="preserve">-Vâng.Chúng tôi đã rõ.</w:t>
      </w:r>
    </w:p>
    <w:p>
      <w:pPr>
        <w:pStyle w:val="BodyText"/>
      </w:pPr>
      <w:r>
        <w:t xml:space="preserve">Kết nối được ngắt, hắn nhàm chán ngã người dựa vào thành ghế, ánh mắt mệt mỏi nhìn vào màn hình laptop.Một cô bé đang vui vẻ quàng tay ôm lấy cổ một người phụ nữ.Bà ấy rất đẹp, một vẻ đẹp mà chỉ cần một lần bắt gặp cũng sẽ không bao giờ có thể quên.Bên môi hắn gợn lên ý cười nhưng rồi nhanh chóng biến mất.Ánh mắt lạnh lùng quét qua chiếc đồng hồ cát để trên mặt bàn, rồi đứng dậy rời đi.</w:t>
      </w:r>
    </w:p>
    <w:p>
      <w:pPr>
        <w:pStyle w:val="BodyText"/>
      </w:pPr>
      <w:r>
        <w:t xml:space="preserve">-Cuộc họp ngầm ư?</w:t>
      </w:r>
    </w:p>
    <w:p>
      <w:pPr>
        <w:pStyle w:val="BodyText"/>
      </w:pPr>
      <w:r>
        <w:t xml:space="preserve">Tô Kiệt khinh thường hỏi.</w:t>
      </w:r>
    </w:p>
    <w:p>
      <w:pPr>
        <w:pStyle w:val="BodyText"/>
      </w:pPr>
      <w:r>
        <w:t xml:space="preserve">-Vâng.Tổ chức của họ đã phát lệnh triệu tập ngay tức khắc a.</w:t>
      </w:r>
    </w:p>
    <w:p>
      <w:pPr>
        <w:pStyle w:val="BodyText"/>
      </w:pPr>
      <w:r>
        <w:t xml:space="preserve">Người trợ lý nói 1 cách rõ ràng.</w:t>
      </w:r>
    </w:p>
    <w:p>
      <w:pPr>
        <w:pStyle w:val="BodyText"/>
      </w:pPr>
      <w:r>
        <w:t xml:space="preserve">Cậu khẽ lắc đầu, thờ ơ nghịch những lá bài trên tay mình.Im lặng 1 lát, cậu lạnh giọng nói:</w:t>
      </w:r>
    </w:p>
    <w:p>
      <w:pPr>
        <w:pStyle w:val="BodyText"/>
      </w:pPr>
      <w:r>
        <w:t xml:space="preserve">-Cũng nên đi nhỉ.Thú vị như thế không tham dự thật là phí.Gọi cho Khắc Quân, nói nó tôi muốn nó thế vị trí ở đó cho tôi.</w:t>
      </w:r>
    </w:p>
    <w:p>
      <w:pPr>
        <w:pStyle w:val="BodyText"/>
      </w:pPr>
      <w:r>
        <w:t xml:space="preserve">-Ngài không dự định lộ diện sao ? Tôi nghĩ thời gian 5 năm qua cũng đủ để ngài làm bọn họ ngạt thở, không còn đường thoát thân.</w:t>
      </w:r>
    </w:p>
    <w:p>
      <w:pPr>
        <w:pStyle w:val="BodyText"/>
      </w:pPr>
      <w:r>
        <w:t xml:space="preserve">Người trợ lý khó hiểu lên tiếng.</w:t>
      </w:r>
    </w:p>
    <w:p>
      <w:pPr>
        <w:pStyle w:val="BodyText"/>
      </w:pPr>
      <w:r>
        <w:t xml:space="preserve">Thay vì trả lời ngay, cậu chỉ lười nhác vương vai, ngáp dài 1 tiếng.Nụ cười trên môi chợt thoáng hiện :</w:t>
      </w:r>
    </w:p>
    <w:p>
      <w:pPr>
        <w:pStyle w:val="BodyText"/>
      </w:pPr>
      <w:r>
        <w:t xml:space="preserve">-Còn chưa đến lúc....Ngươi thật mất bình tĩnh đấy!Trò vui còn đó, bỏ qua dễ dàng như vậy quả là mất hứng.</w:t>
      </w:r>
    </w:p>
    <w:p>
      <w:pPr>
        <w:pStyle w:val="BodyText"/>
      </w:pPr>
      <w:r>
        <w:t xml:space="preserve">Tô Kiệt cười lạnh, mắt khẽ đảo qua tấm ảnh được dắt trong ví của mình.Ngón tay khẽ lướt qua khuôn mặt nhỏ nanh ấy, đáng yêu và trong sáng.Cậu khẽ cười rồi tiện tay rút bức ảnh nhỏ đó ra, đưa trước mặt người đang nói chuyện với mình.</w:t>
      </w:r>
    </w:p>
    <w:p>
      <w:pPr>
        <w:pStyle w:val="BodyText"/>
      </w:pPr>
      <w:r>
        <w:t xml:space="preserve">-Sẽ là của riêng tôi.và ....sẽ là cái chết cho những kẻ dám chiếm người của tôi.</w:t>
      </w:r>
    </w:p>
    <w:p>
      <w:pPr>
        <w:pStyle w:val="BodyText"/>
      </w:pPr>
      <w:r>
        <w:t xml:space="preserve">Cậu nghiêm mặt lại nhìn vào đôi mắt đang trợn tròn của người trợ lý.Cậu không nói gì bỏ tấm ảnh về lại vị trí cũ rồi đẩy ghế đi ra ngoài.</w:t>
      </w:r>
    </w:p>
    <w:p>
      <w:pPr>
        <w:pStyle w:val="BodyText"/>
      </w:pPr>
      <w:r>
        <w:t xml:space="preserve">****************</w:t>
      </w:r>
    </w:p>
    <w:p>
      <w:pPr>
        <w:pStyle w:val="BodyText"/>
      </w:pPr>
      <w:r>
        <w:t xml:space="preserve">Một cô gái đang khoác trên mình một trang phục dạ hội đẹp đẽ.Cô gái ấy khẽ hít đầy lồng ngực mình, rồi ngẩng đầu nhìn về phía người đàn ông trước mặt mình:</w:t>
      </w:r>
    </w:p>
    <w:p>
      <w:pPr>
        <w:pStyle w:val="BodyText"/>
      </w:pPr>
      <w:r>
        <w:t xml:space="preserve">-Anh...muốn tôi ám sát ...chủ tịch tập đoàn Trịnh Thị?</w:t>
      </w:r>
    </w:p>
    <w:p>
      <w:pPr>
        <w:pStyle w:val="BodyText"/>
      </w:pPr>
      <w:r>
        <w:t xml:space="preserve">Cô gái mở tròn mắt, khó tin hỏi.</w:t>
      </w:r>
    </w:p>
    <w:p>
      <w:pPr>
        <w:pStyle w:val="BodyText"/>
      </w:pPr>
      <w:r>
        <w:t xml:space="preserve">Người đàn ông đeo kính đen kia nhàn nhạt lên tiếng:</w:t>
      </w:r>
    </w:p>
    <w:p>
      <w:pPr>
        <w:pStyle w:val="BodyText"/>
      </w:pPr>
      <w:r>
        <w:t xml:space="preserve">-Đúng.Tôi tin chắc rằng chỉ có cô mới có thể làm được việc này.</w:t>
      </w:r>
    </w:p>
    <w:p>
      <w:pPr>
        <w:pStyle w:val="BodyText"/>
      </w:pPr>
      <w:r>
        <w:t xml:space="preserve">Cô gái im lặng hồi lâu, sau đó mới khó hiểu nói:</w:t>
      </w:r>
    </w:p>
    <w:p>
      <w:pPr>
        <w:pStyle w:val="BodyText"/>
      </w:pPr>
      <w:r>
        <w:t xml:space="preserve">-Tại sao anh tin chắc tôi...có thể làm được?Và ...tôi cũng chưa đồng ý làm điều này....!</w:t>
      </w:r>
    </w:p>
    <w:p>
      <w:pPr>
        <w:pStyle w:val="BodyText"/>
      </w:pPr>
      <w:r>
        <w:t xml:space="preserve">Người đàn ông kia cười nhạt, thấp giọng nói:</w:t>
      </w:r>
    </w:p>
    <w:p>
      <w:pPr>
        <w:pStyle w:val="BodyText"/>
      </w:pPr>
      <w:r>
        <w:t xml:space="preserve">-Tôi nghĩ khi cô thấy vật này sẽ không còn nghĩ như vậy.</w:t>
      </w:r>
    </w:p>
    <w:p>
      <w:pPr>
        <w:pStyle w:val="BodyText"/>
      </w:pPr>
      <w:r>
        <w:t xml:space="preserve">Dứt lời, trên tay người ấy xuất hiện một sợi dây chuyền bạch kim lấp lánh.Ánh mắt ngạc nhiên nhìn sững vào đồ vật trên tay người kia.Mắt khẽ nhắm lại, đôi tay nắm lại rồi dãn ra.Cô gái khó khăn nói:</w:t>
      </w:r>
    </w:p>
    <w:p>
      <w:pPr>
        <w:pStyle w:val="BodyText"/>
      </w:pPr>
      <w:r>
        <w:t xml:space="preserve">-Được.Tôi đồng ý.</w:t>
      </w:r>
    </w:p>
    <w:p>
      <w:pPr>
        <w:pStyle w:val="BodyText"/>
      </w:pPr>
      <w:r>
        <w:t xml:space="preserve">**************</w:t>
      </w:r>
    </w:p>
    <w:p>
      <w:pPr>
        <w:pStyle w:val="BodyText"/>
      </w:pPr>
      <w:r>
        <w:t xml:space="preserve">Cô gái kia là ai? Một người sẽ dùng viên đạn trong khẩu súng của mình để giết chết Vĩnh Phong.Một người phù hợp nhất để làm điều đó.Trò chơi chính thức bắt đầu.Khúc nhạc dạo đầu của nó đến đây chấm dứt.Trong biển người, liệu rằng tôi và anh sẽ còn sống để nối lại những mảng hồi tưởng còn lại giữa chúng ta.Một lệnh triệu tập ngầm được truyền ra ....ngay lập tức một cơn sóng lớn , dữ tợn ập đến .....Hãy cùng đón xem nó sẽ hủy diệt như thế nào? Hãy cùng nhìn nhận và nếm thử mùi vị của hận thù.Một chữ:</w:t>
      </w:r>
    </w:p>
    <w:p>
      <w:pPr>
        <w:pStyle w:val="BodyText"/>
      </w:pPr>
      <w:r>
        <w:t xml:space="preserve">"Hận</w:t>
      </w:r>
    </w:p>
    <w:p>
      <w:pPr>
        <w:pStyle w:val="BodyText"/>
      </w:pPr>
      <w:r>
        <w:t xml:space="preserve">" có thể giết chết 1 con người và cũng có thể nuôi sống con người đó...Như những ngọn cỏ lau vẫn mãi theo gió, bay đến những nơi không tưởng kể cả sâu tận trong tim mỗi người.....</w:t>
      </w:r>
    </w:p>
    <w:p>
      <w:pPr>
        <w:pStyle w:val="BodyText"/>
      </w:pPr>
      <w:r>
        <w:t xml:space="preserve">Những bong bóng nước lơ lửng trên không rồi vỡ tan…nó như cuộc đời con người ấy chỉ có thể tồn tại trong phút chốc rồi sẽ tan vài hư vô.Từng hơi thở, từng nhịp đập một hồi đây có thể dừng lại, bóp nghẹt lấy trái tim cũng như suy nghĩ của họ.Đối với em , tôi chỉ là người xa lạ nhưng suốt cuộc đời này tôi vẫn mãi theo em.</w:t>
      </w:r>
    </w:p>
    <w:p>
      <w:pPr>
        <w:pStyle w:val="BodyText"/>
      </w:pPr>
      <w:r>
        <w:t xml:space="preserve">-------------------------</w:t>
      </w:r>
    </w:p>
    <w:p>
      <w:pPr>
        <w:pStyle w:val="BodyText"/>
      </w:pPr>
      <w:r>
        <w:t xml:space="preserve">“CẠCH”</w:t>
      </w:r>
    </w:p>
    <w:p>
      <w:pPr>
        <w:pStyle w:val="BodyText"/>
      </w:pPr>
      <w:r>
        <w:t xml:space="preserve">Tiếng mở cửa xe từ phía sau vang lại.Một bóng người cao lớn khoác trên mình bộ âu phục màu xám tro, vẻ lạnh lùng, cương nghị như 1 vị thần của người đó toát ra mạnh mẽ.Ánh mắt màu hổ phách khẽ đảo qua chiếc xe BMW dừng lại ngay đằng sau đuôi xe ấy.Hai tay bỏ vào túi quần , nhàn nhã xoay người rời đi.Nụ cười khinh thường ẩn hiện sau thân ảnh vừa lướt qua ấy chỉ để lại cảm giác rợn người cho những kẻ ở phía sau.</w:t>
      </w:r>
    </w:p>
    <w:p>
      <w:pPr>
        <w:pStyle w:val="BodyText"/>
      </w:pPr>
      <w:r>
        <w:t xml:space="preserve">Ở một nơi khác , 20 chiếc xe hơn đã đậu sẵn và cùng lúc tiến vào bên trong tòa dinh thự màu huyết đậm.</w:t>
      </w:r>
    </w:p>
    <w:p>
      <w:pPr>
        <w:pStyle w:val="BodyText"/>
      </w:pPr>
      <w:r>
        <w:t xml:space="preserve">Cả không gian bao quanh một mùi kinh điển của “máu người”.Với gam màu xám chủ đạo cùng một màu đỏ điểm vào đã cho ta nhận biết được chủ nhân của nơi này là con người như thế nào.Ánh sáng soi đường đi xuống đi đạo là những ngọn đuốc được thắp lên .Một nhóm người mặc cùng một màu áo là đen đang chậm rãi đi vào đường địa đạo.Khuôn mặt mỗi người đó lộ ra những biểu hiện tâm trạng khác nhau:người lo lắng, sợ hãi , lại có người tò mò, ngạc nhiên…..Nhưng tất cả đều biết khi lệnh triệu tập được ban ra thì cũng là lúc cuộc chiến ngầm nổ ra.Một cuộc chiến kinh hãi, mùi của máu sẽ vướn trên từng tất thịt của những kẻ ở đây.Đi theo người chỉ dẫn thêm một đoạn đường nhưng đến lối thông kia tất cả sẽ chia nhau đến từng thang máy của bí mật ẩn đằng sau bức tường kia .giọng nói khàn đặc của người đàn ông dẫn đường vang lên phá vỡ sự im lặng đang diễn ra:</w:t>
      </w:r>
    </w:p>
    <w:p>
      <w:pPr>
        <w:pStyle w:val="BodyText"/>
      </w:pPr>
      <w:r>
        <w:t xml:space="preserve">-Mời các vị đi vào thang máy dành riêng ình.</w:t>
      </w:r>
    </w:p>
    <w:p>
      <w:pPr>
        <w:pStyle w:val="BodyText"/>
      </w:pPr>
      <w:r>
        <w:t xml:space="preserve">Mọi người giật mình , kinh hãi nhìn nhau.Từng phút trôi qua , ánh mắt mọi người dần di chuyển đến thang máy dành ình.Người đàn ông trạc 4o tuổi , dáng người thấp bé bước lên trước tiến đến cạnh cánh của thang máy .Tay lão run run , đẫm mồ hôi đưa lên định bấm nút.Nhưng vì quá run sợ nên lão rút khắn tay từ túi áo ra lau khuôn mặt mập ú của mình.Xong rồi lão hít sâu 1 hơi, tay nhấn vào 1 nút độc nhất của thang máy-màu đen in hình đầu của 1 con hắc xà.</w:t>
      </w:r>
    </w:p>
    <w:p>
      <w:pPr>
        <w:pStyle w:val="BodyText"/>
      </w:pPr>
      <w:r>
        <w:t xml:space="preserve">“Ting”</w:t>
      </w:r>
    </w:p>
    <w:p>
      <w:pPr>
        <w:pStyle w:val="BodyText"/>
      </w:pPr>
      <w:r>
        <w:t xml:space="preserve">Cánh cửa mở ra , lão bước vào mà hai chân cứ mềm nhũn ra.Vừa bước vào , cánh cửa liền khép chặt lại.</w:t>
      </w:r>
    </w:p>
    <w:p>
      <w:pPr>
        <w:pStyle w:val="BodyText"/>
      </w:pPr>
      <w:r>
        <w:t xml:space="preserve">-Các vị cũng nên nhanh chân đi ạ.Ngài ấy không thích đợi một ai.</w:t>
      </w:r>
    </w:p>
    <w:p>
      <w:pPr>
        <w:pStyle w:val="BodyText"/>
      </w:pPr>
      <w:r>
        <w:t xml:space="preserve">Dứt lời, tất thảy 9 người con lại hoảng sợ lao nhanh đến thang máy của mình.Chưa đầy 2 phút , cả 10 người đều có mặt ở một căn phòng tối chỉ có 1 bóng đèn nhỏ thắp sáng ở 1 góc căn phòng.</w:t>
      </w:r>
    </w:p>
    <w:p>
      <w:pPr>
        <w:pStyle w:val="BodyText"/>
      </w:pPr>
      <w:r>
        <w:t xml:space="preserve">-Đã tới?</w:t>
      </w:r>
    </w:p>
    <w:p>
      <w:pPr>
        <w:pStyle w:val="BodyText"/>
      </w:pPr>
      <w:r>
        <w:t xml:space="preserve">Câu hỏi ngắn gọn nhưng với chất giọng trầm thấp, lạnh thấu xương như vậy lại cảm thấy dị thường và run sợ.</w:t>
      </w:r>
    </w:p>
    <w:p>
      <w:pPr>
        <w:pStyle w:val="BodyText"/>
      </w:pPr>
      <w:r>
        <w:t xml:space="preserve">-Đúng vậy.Chúng tôi đã tới theo lệnh triệu tập.</w:t>
      </w:r>
    </w:p>
    <w:p>
      <w:pPr>
        <w:pStyle w:val="BodyText"/>
      </w:pPr>
      <w:r>
        <w:t xml:space="preserve">Một người trong số 10 người nhẹ giọng đáp lời.</w:t>
      </w:r>
    </w:p>
    <w:p>
      <w:pPr>
        <w:pStyle w:val="BodyText"/>
      </w:pPr>
      <w:r>
        <w:t xml:space="preserve">Khóe môi người đang ngồi trên chiếc ghế xoay ở góc tối kia chợt cười lạnh, thờ ơ nói:</w:t>
      </w:r>
    </w:p>
    <w:p>
      <w:pPr>
        <w:pStyle w:val="BodyText"/>
      </w:pPr>
      <w:r>
        <w:t xml:space="preserve">-Tốt.</w:t>
      </w:r>
    </w:p>
    <w:p>
      <w:pPr>
        <w:pStyle w:val="BodyText"/>
      </w:pPr>
      <w:r>
        <w:t xml:space="preserve">Lời vừa dứt, tất cả bóng đèn trong phòng được bật sáng.Và ngay sau đó tất cả đều hướng mắt nhìn vào người đứng đầu kia.Chiếc ghế nhẹ nhàng xoay lại, để lộ ra khuôn mặt lạnh băng lạ thường.</w:t>
      </w:r>
    </w:p>
    <w:p>
      <w:pPr>
        <w:pStyle w:val="BodyText"/>
      </w:pPr>
      <w:r>
        <w:t xml:space="preserve">Thân hình Trịnh Vĩnh Phong cao lớn dựa vào ghế, kể cả khi hắn nhắm mắt, vầng trán cau lại thì vẻ nam tính của hắn cũng khiến người khác chỉ cần nhìn một lần cả đời sẽ khó quên. Hắn lúc này chỉ choàng sơ áo khoác mà không cài cúc, lộ ra bộ vest màu tối bên trong, áo sơmi và cravat cũng là tông màu tối phối với nhau, pha trộn giữa cao quý, vương giả mà khiêm tốn.</w:t>
      </w:r>
    </w:p>
    <w:p>
      <w:pPr>
        <w:pStyle w:val="BodyText"/>
      </w:pPr>
      <w:r>
        <w:t xml:space="preserve">Gương mặt hắn dưới ánh đèn pha lê xa lạ mà anh tuấn quá mức, bờ môi kiêu hãnh, lạnh lùng ngầm lộ ra khí chất mạnh mẽ. Dù cho hắn giờ phút này chỉ lẳng lặng ngồi đó cũng tạo ra một tư thế cao sang cách biệt như cả ngàn dặm.</w:t>
      </w:r>
    </w:p>
    <w:p>
      <w:pPr>
        <w:pStyle w:val="BodyText"/>
      </w:pPr>
      <w:r>
        <w:t xml:space="preserve">Cứ thế, hắn ngồi vậy, không hề nói thêm câu gì để mặc 10 người đó đứng im như vậy ,cũng không hề lên tiếng cho phép họ ngồi xuống.</w:t>
      </w:r>
    </w:p>
    <w:p>
      <w:pPr>
        <w:pStyle w:val="BodyText"/>
      </w:pPr>
      <w:r>
        <w:t xml:space="preserve">Một người khó chịu với thái độ hờ hửng của hắn bèn lên tiếng gắt gỏng:</w:t>
      </w:r>
    </w:p>
    <w:p>
      <w:pPr>
        <w:pStyle w:val="BodyText"/>
      </w:pPr>
      <w:r>
        <w:t xml:space="preserve">-Dù sao chúng tôi đều là những người nắm giữ mạch máu kinh tế của đất nước này, vì vậy tôi nghĩ anh cũng nên biết cách cư xử đúng mực với chúng tôi.Một người hậu bối nên biết thế nào sống cho tốt.</w:t>
      </w:r>
    </w:p>
    <w:p>
      <w:pPr>
        <w:pStyle w:val="BodyText"/>
      </w:pPr>
      <w:r>
        <w:t xml:space="preserve">-Ông điên à…</w:t>
      </w:r>
    </w:p>
    <w:p>
      <w:pPr>
        <w:pStyle w:val="BodyText"/>
      </w:pPr>
      <w:r>
        <w:t xml:space="preserve">Người kéo tay, ngăn ông ta nói là bộ trưởng bộ ngoại giao Huỳnh Bá Cường.</w:t>
      </w:r>
    </w:p>
    <w:p>
      <w:pPr>
        <w:pStyle w:val="BodyText"/>
      </w:pPr>
      <w:r>
        <w:t xml:space="preserve">-Không đúng sao.Chúng ta dù gì cũng là bậc tiền bối của hắn nhưng ông không thấy thái độ coi thường thế hả.</w:t>
      </w:r>
    </w:p>
    <w:p>
      <w:pPr>
        <w:pStyle w:val="BodyText"/>
      </w:pPr>
      <w:r>
        <w:t xml:space="preserve">Người bị giữ lại đó là chủ tịch tập đoàn tài chính hàng đầu Châu Á Nguyễn Khiết Hoàng.</w:t>
      </w:r>
    </w:p>
    <w:p>
      <w:pPr>
        <w:pStyle w:val="BodyText"/>
      </w:pPr>
      <w:r>
        <w:t xml:space="preserve">-Vậy sao! Thả tay ngài chủ tịch ra đi Ngài bộ trưởng.Tôi cũng muốn tặng ngài ấy món quà gặp mặt.</w:t>
      </w:r>
    </w:p>
    <w:p>
      <w:pPr>
        <w:pStyle w:val="BodyText"/>
      </w:pPr>
      <w:r>
        <w:t xml:space="preserve">Chỉ là một câu tưởng như lời nói đùa , bình thường nhưng sau nó lại là một màn diễn đặc sắc, thú vị .</w:t>
      </w:r>
    </w:p>
    <w:p>
      <w:pPr>
        <w:pStyle w:val="BodyText"/>
      </w:pPr>
      <w:r>
        <w:t xml:space="preserve">Cả 9 người mở lớn hai mắt, nhìn dưới chân thứ mềm mêm , to lớn đang chầm chậm lướt qua chân họ.</w:t>
      </w:r>
    </w:p>
    <w:p>
      <w:pPr>
        <w:pStyle w:val="BodyText"/>
      </w:pPr>
      <w:r>
        <w:t xml:space="preserve">Bàn tay đang nắm ông Hoàng của Bộ trưởng Huỳnh Bá Cường bỗng chốc cứng đờ, rồi sợ hãi nhắm kín mắt.</w:t>
      </w:r>
    </w:p>
    <w:p>
      <w:pPr>
        <w:pStyle w:val="BodyText"/>
      </w:pPr>
      <w:r>
        <w:t xml:space="preserve">-Cái -thứ -gì -vậy?</w:t>
      </w:r>
    </w:p>
    <w:p>
      <w:pPr>
        <w:pStyle w:val="BodyText"/>
      </w:pPr>
      <w:r>
        <w:t xml:space="preserve">Giọng ông Hoàng run lên, hàm răng đánh cầm cập, kinh hoàng nhìn con vật dưới chân mình.</w:t>
      </w:r>
    </w:p>
    <w:p>
      <w:pPr>
        <w:pStyle w:val="BodyText"/>
      </w:pPr>
      <w:r>
        <w:t xml:space="preserve">-Chỉ là 1 phần thưởng cho ngài thôi.</w:t>
      </w:r>
    </w:p>
    <w:p>
      <w:pPr>
        <w:pStyle w:val="BodyText"/>
      </w:pPr>
      <w:r>
        <w:t xml:space="preserve">Hắn nhàn nhạt tiếp lời, lơ đảng nhìn nét mắt hoảng sợ của lũ người kia.</w:t>
      </w:r>
    </w:p>
    <w:p>
      <w:pPr>
        <w:pStyle w:val="BodyText"/>
      </w:pPr>
      <w:r>
        <w:t xml:space="preserve">Con vật đó có màu đen, dài, trườn quanh chân của 10 người họ.Cái lưỡi cứ chốc chốc lại lè ra làm người ta kinh rợn.Nó dần di chuyển đến chân của ông Hoàng rồi yên vị ở đó, ngốc đầu lên dùng 2 mắt trắng dã, ti hí của mình nhìn ông ta.Ông ta lạnh rùng người, chân tay mềm nhũn ra, mắt nhìn chằm chằm vào đôi mắt trắng dã của con hắc xà kia.</w:t>
      </w:r>
    </w:p>
    <w:p>
      <w:pPr>
        <w:pStyle w:val="BodyText"/>
      </w:pPr>
      <w:r>
        <w:t xml:space="preserve">Đột nhiên tiếng của hắn vang lên làm mất sự chú ý của con hắc xà.</w:t>
      </w:r>
    </w:p>
    <w:p>
      <w:pPr>
        <w:pStyle w:val="BodyText"/>
      </w:pPr>
      <w:r>
        <w:t xml:space="preserve">-Món quà của tôi có hợp ý ông không?</w:t>
      </w:r>
    </w:p>
    <w:p>
      <w:pPr>
        <w:pStyle w:val="BodyText"/>
      </w:pPr>
      <w:r>
        <w:t xml:space="preserve">Ông ta không nói được gì, cố họng nghẹn ứ lại, mồ hồi lạnh túa ra ướt nhèm cái áo ông ta đang mặc.</w:t>
      </w:r>
    </w:p>
    <w:p>
      <w:pPr>
        <w:pStyle w:val="BodyText"/>
      </w:pPr>
      <w:r>
        <w:t xml:space="preserve">-Tôi không biết ông có thích nó không.Nhưng…</w:t>
      </w:r>
    </w:p>
    <w:p>
      <w:pPr>
        <w:pStyle w:val="BodyText"/>
      </w:pPr>
      <w:r>
        <w:t xml:space="preserve">Hắn chợt dừng lại, cười nhẹ rồi liếc nhìn con vật kinh hãi kia hệt như con vật cưng của hắn.</w:t>
      </w:r>
    </w:p>
    <w:p>
      <w:pPr>
        <w:pStyle w:val="BodyText"/>
      </w:pPr>
      <w:r>
        <w:t xml:space="preserve">-Ông có vẻ hợp khẩu vị của nó đấy!...Và ông dường như đã quên 1 điều.</w:t>
      </w:r>
    </w:p>
    <w:p>
      <w:pPr>
        <w:pStyle w:val="BodyText"/>
      </w:pPr>
      <w:r>
        <w:t xml:space="preserve">Hắn bỗng đứng dậy, phủi lại áo sơ mi của mình , nhún vai nói tiếp:</w:t>
      </w:r>
    </w:p>
    <w:p>
      <w:pPr>
        <w:pStyle w:val="BodyText"/>
      </w:pPr>
      <w:r>
        <w:t xml:space="preserve">-Tôi rất thích nhìn thấy máu và ngửi được mùi của nó.</w:t>
      </w:r>
    </w:p>
    <w:p>
      <w:pPr>
        <w:pStyle w:val="BodyText"/>
      </w:pPr>
      <w:r>
        <w:t xml:space="preserve">Khóe môi hiện ra một đường cong hoàn mỹ, thu hút ánh nhìn của tất cả mọi người.</w:t>
      </w:r>
    </w:p>
    <w:p>
      <w:pPr>
        <w:pStyle w:val="BodyText"/>
      </w:pPr>
      <w:r>
        <w:t xml:space="preserve">Dứt lời, con hắc xà thình lình quấn chân ông ta, kéo phắt ông ta ngã xuống khi ông ta không đủ ý thứ mình đang như thế nào.Mọi người há hốc miệng, chạy tán loạng ra các phía của căn phòng.Còn riêng ngài chủ tịch kia đang cố sức giãy dụa, hét lên tiếng rợn người</w:t>
      </w:r>
    </w:p>
    <w:p>
      <w:pPr>
        <w:pStyle w:val="BodyText"/>
      </w:pPr>
      <w:r>
        <w:t xml:space="preserve">-AAAAAAAAAAAAA…</w:t>
      </w:r>
    </w:p>
    <w:p>
      <w:pPr>
        <w:pStyle w:val="BodyText"/>
      </w:pPr>
      <w:r>
        <w:t xml:space="preserve">Chấm dứt …chỉ còn là mùi máu bao phủ toàn bộ không gian.</w:t>
      </w:r>
    </w:p>
    <w:p>
      <w:pPr>
        <w:pStyle w:val="BodyText"/>
      </w:pPr>
      <w:r>
        <w:t xml:space="preserve">"Máu người</w:t>
      </w:r>
    </w:p>
    <w:p>
      <w:pPr>
        <w:pStyle w:val="BodyText"/>
      </w:pPr>
      <w:r>
        <w:t xml:space="preserve">"....con hắc xà quấn quanh người rồi cắn vào từng thớ thịt của một kẻ đã chết vì chất độc của nó.chỉ còn 1 cái xác đen ngòm, máu loang lổ trên sàn nhà.</w:t>
      </w:r>
    </w:p>
    <w:p>
      <w:pPr>
        <w:pStyle w:val="BodyText"/>
      </w:pPr>
      <w:r>
        <w:t xml:space="preserve">Hắn thờ ơ nhìn xác chết trên sàn nhà đó rồi lạnh giọng nói:</w:t>
      </w:r>
    </w:p>
    <w:p>
      <w:pPr>
        <w:pStyle w:val="BodyText"/>
      </w:pPr>
      <w:r>
        <w:t xml:space="preserve">-Dọn dẹp sạch sẽ đống này cho ta.</w:t>
      </w:r>
    </w:p>
    <w:p>
      <w:pPr>
        <w:pStyle w:val="BodyText"/>
      </w:pPr>
      <w:r>
        <w:t xml:space="preserve">Vừa ra lệnh, 2 người thuộc hạ đi vào .Trong chốc lát căn phòng như chưa hề xảy ra cái chết ghê rợn lúc nãy.</w:t>
      </w:r>
    </w:p>
    <w:p>
      <w:pPr>
        <w:pStyle w:val="BodyText"/>
      </w:pPr>
      <w:r>
        <w:t xml:space="preserve">-Các vị ngồi đi.</w:t>
      </w:r>
    </w:p>
    <w:p>
      <w:pPr>
        <w:pStyle w:val="BodyText"/>
      </w:pPr>
      <w:r>
        <w:t xml:space="preserve">Hắn thư thái ngồi xuống chiếc ghế của mình, cười cười nhìn những người con lại kia.Mọi người đầu tiên còn chưa hết hoảng sợ cùng kinh hoàng về sự việc lúc nãy , nhưng sau đó nhanh chóng ngồi xuống ghế của mình.</w:t>
      </w:r>
    </w:p>
    <w:p>
      <w:pPr>
        <w:pStyle w:val="BodyText"/>
      </w:pPr>
      <w:r>
        <w:t xml:space="preserve">Ngang đây đã cả nhà nhé!!! Sáng mai đan sẽ type típ để kịp post lên thêm 1 đoạn nữa nhé!!à và mai cả nhà sẽ biết cô gái có thể giết đc Vp là ai..hehe….cùng bình luận nào…..các tình yêu….*moa*</w:t>
      </w:r>
    </w:p>
    <w:p>
      <w:pPr>
        <w:pStyle w:val="BodyText"/>
      </w:pPr>
      <w:r>
        <w:t xml:space="preserve">[size=8]</w:t>
      </w:r>
    </w:p>
    <w:p>
      <w:pPr>
        <w:pStyle w:val="BodyText"/>
      </w:pPr>
      <w:r>
        <w:t xml:space="preserve">Bay - tôi sẽ bay.Tôi sẽ đem linh hồn tôi đi để những gì là đau khổ, những gì là phù du sẽ cuốn đi theo gió.Một cánh buồm mang em đi và tôi là người bước nhanh theo nó.Em như làn mây tản mạn cứ mãi trôi lơ lửng trên tầng không còn tôi như cánh chim mãi dang đôi cánh của mình vương lên để đến gần bên em.Có khi nào tôi sẽ đến được bên em-một nút thắt của cuộc đời, một sự nuối tiếc của quá khứ và cả cái níu kéo của hiện tại.Tương lai tương thông em và tôi--Chỉ bằng 1 từ</w:t>
      </w:r>
    </w:p>
    <w:p>
      <w:pPr>
        <w:pStyle w:val="BodyText"/>
      </w:pPr>
      <w:r>
        <w:t xml:space="preserve">" yêu</w:t>
      </w:r>
    </w:p>
    <w:p>
      <w:pPr>
        <w:pStyle w:val="BodyText"/>
      </w:pPr>
      <w:r>
        <w:t xml:space="preserve">".Liệu em có đủ can đảm để có thể mở rộng cánh cửa trái tim mình để tôi được một lần ngự trị nơi nóng ấm ấy.Từng nghĩ rằng điều ấy là đơn giản nhưng lại là đỉnh điểm của khó khăn của cuộc đời tôi.</w:t>
      </w:r>
    </w:p>
    <w:p>
      <w:pPr>
        <w:pStyle w:val="BodyText"/>
      </w:pPr>
      <w:r>
        <w:t xml:space="preserve">*******</w:t>
      </w:r>
    </w:p>
    <w:p>
      <w:pPr>
        <w:pStyle w:val="BodyText"/>
      </w:pPr>
      <w:r>
        <w:t xml:space="preserve">Ngón tay giữa của hắn gõ đều lên bàn từng tiếng, rồi từng tiếng .Khuôn mặt uể oải dựa lưng lên thành ghế, ánh mắt hiện lên tia giễu cợt nhìn vào người ngồi trong góc phải kia.</w:t>
      </w:r>
    </w:p>
    <w:p>
      <w:pPr>
        <w:pStyle w:val="BodyText"/>
      </w:pPr>
      <w:r>
        <w:t xml:space="preserve">-Sao ngài Thiên có vẻ căng thẳng vậy nhỉ? Ngài...đang nghĩ gì vậy ?</w:t>
      </w:r>
    </w:p>
    <w:p>
      <w:pPr>
        <w:pStyle w:val="BodyText"/>
      </w:pPr>
      <w:r>
        <w:t xml:space="preserve">Ông Khánh Thiên là tổng giám đôc của 15 bệnh viện lớn nhất thế giới hiện nay.Một người hiện đang trầm lặng, không nói 1 lời chỉ im lặng nhìn vào nơi mà người lúc nãy đã chết.</w:t>
      </w:r>
    </w:p>
    <w:p>
      <w:pPr>
        <w:pStyle w:val="BodyText"/>
      </w:pPr>
      <w:r>
        <w:t xml:space="preserve">-Chỉ là tôi muốn biết anh muốn giết ai nữa mà thôi!Kế hoạc này có lẽ anh đã lập sẵn bấy lâu nay và giờ chúng tôi ngồi đây đã bước vào cái gòng sắt mà anh dựng sẵn.Phải không,Trịnh Vĩnh Phong-đứa con may mắn sống sót sau vụ thảm sát của gia tộc Huyết xà?</w:t>
      </w:r>
    </w:p>
    <w:p>
      <w:pPr>
        <w:pStyle w:val="BodyText"/>
      </w:pPr>
      <w:r>
        <w:t xml:space="preserve">Ông nói với giọng đều đều, khàn đặc nhưng lại vô cùng dứt khoát, không tỏ vẻ gì là sợ hãi nữa.</w:t>
      </w:r>
    </w:p>
    <w:p>
      <w:pPr>
        <w:pStyle w:val="BodyText"/>
      </w:pPr>
      <w:r>
        <w:t xml:space="preserve">Hắn khẽ cười, lấy tay phải chống lên cằm ,lạnh giọng nói:</w:t>
      </w:r>
    </w:p>
    <w:p>
      <w:pPr>
        <w:pStyle w:val="BodyText"/>
      </w:pPr>
      <w:r>
        <w:t xml:space="preserve">.Đúng không sai như lời đồn, ngài luôn là ông thật thẳng thắn.Tôi thích điều này của ông.</w:t>
      </w:r>
    </w:p>
    <w:p>
      <w:pPr>
        <w:pStyle w:val="BodyText"/>
      </w:pPr>
      <w:r>
        <w:t xml:space="preserve">-Vậy thì đây cũng là lúc anh lật ngửa con át chủ bài của mình nhỉ!-Ông ta nói- Nếu không anh đã không chọn lúc này để phát lệnh triệu tập mà chỉ có người đứng đầu huyết tộc mới làm được.</w:t>
      </w:r>
    </w:p>
    <w:p>
      <w:pPr>
        <w:pStyle w:val="BodyText"/>
      </w:pPr>
      <w:r>
        <w:t xml:space="preserve">Hắn nhún vai, bình thản đáp lời:</w:t>
      </w:r>
    </w:p>
    <w:p>
      <w:pPr>
        <w:pStyle w:val="BodyText"/>
      </w:pPr>
      <w:r>
        <w:t xml:space="preserve">-Có đôi lúc sự thông minh sẽ hại chết con người.Nếu là người khác sẽ vậy nhưng với ông tôi muốn lấy đi sự thông minh đó của ông.</w:t>
      </w:r>
    </w:p>
    <w:p>
      <w:pPr>
        <w:pStyle w:val="BodyText"/>
      </w:pPr>
      <w:r>
        <w:t xml:space="preserve">-Xin thứ lỗi.Tôi không thể .Bởi với tôi chỉ có 1 chủ nhân duy nhất đó là…phu nhân Trần Phương Nghi.-Ông khẽ trả lời.</w:t>
      </w:r>
    </w:p>
    <w:p>
      <w:pPr>
        <w:pStyle w:val="BodyText"/>
      </w:pPr>
      <w:r>
        <w:t xml:space="preserve">Vĩnh Phong bất ngờ đứng thẳng dậy, tay bẻ lại cổ áo rồi thơ ơ lên tiếng:</w:t>
      </w:r>
    </w:p>
    <w:p>
      <w:pPr>
        <w:pStyle w:val="BodyText"/>
      </w:pPr>
      <w:r>
        <w:t xml:space="preserve">-Bà ta có thể sống sốt đến giờ cũng là việc đáng mừng ….</w:t>
      </w:r>
    </w:p>
    <w:p>
      <w:pPr>
        <w:pStyle w:val="BodyText"/>
      </w:pPr>
      <w:r>
        <w:t xml:space="preserve">-Sao anh có thể….?</w:t>
      </w:r>
    </w:p>
    <w:p>
      <w:pPr>
        <w:pStyle w:val="BodyText"/>
      </w:pPr>
      <w:r>
        <w:t xml:space="preserve">Ông hốt hoảng, mở tròn mắt lắp bắp hỏi.</w:t>
      </w:r>
    </w:p>
    <w:p>
      <w:pPr>
        <w:pStyle w:val="BodyText"/>
      </w:pPr>
      <w:r>
        <w:t xml:space="preserve">Hắn cười lạnh rồi bước đến gần ông, ghé sát tai ông nói khẽ:</w:t>
      </w:r>
    </w:p>
    <w:p>
      <w:pPr>
        <w:pStyle w:val="BodyText"/>
      </w:pPr>
      <w:r>
        <w:t xml:space="preserve">-Bất ngờ mất rồi! Tôi còn muốn ông ngạc nhiên hơn khi tôi đem 1 món qùa đưa đến cho ông.</w:t>
      </w:r>
    </w:p>
    <w:p>
      <w:pPr>
        <w:pStyle w:val="BodyText"/>
      </w:pPr>
      <w:r>
        <w:t xml:space="preserve">Thấy ông mồ hồi lạnh đã túa ra, đọng lại ở trán , hắn cười lớn rồi hắng giọng nói tiếp:</w:t>
      </w:r>
    </w:p>
    <w:p>
      <w:pPr>
        <w:pStyle w:val="BodyText"/>
      </w:pPr>
      <w:r>
        <w:t xml:space="preserve">-Đừng lo lắng như vậy, tôi không làm cái mà như ông đang nghĩ đâu.Chỉ là tôi cho ông gặp 1 người ông quen thôi mà.</w:t>
      </w:r>
    </w:p>
    <w:p>
      <w:pPr>
        <w:pStyle w:val="Compact"/>
      </w:pP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Cô đang đứng lặng bên cửa sổ, khung cảnh ảm đạm quá –trời bây giờ đang là giữa đông .Màn sương bao phủ quanh các tán cây, bên những ngôi nhà gỗ trong khuôn viên kia.Cô ghé mặt lại gần tấm kính –thứ đang cách li cô ra khỏi không gian ở ngoài kia.Cô hà hơi lên mặt kính ,một màn hơi mỏng được phủ lên đốm nhỏ của kính.Ngón tay nhỏ của cô khẽ lướt lên đốm hơi ấy , rồi vô thức vẽ nên 1 vòng tròn và ở tâm lại là một hình trái tim cùng 1 sợi dây xuyên qua trái tim ấy.</w:t>
      </w:r>
    </w:p>
    <w:p>
      <w:pPr>
        <w:pStyle w:val="BodyText"/>
      </w:pPr>
      <w:r>
        <w:t xml:space="preserve">Một vòng tay nhẹ nhàng ôm cô từ phía sau, gương mặt người ấy khẽ áp vào gáy cô, giọng nói chứa đựng sự mệt mỏi:</w:t>
      </w:r>
    </w:p>
    <w:p>
      <w:pPr>
        <w:pStyle w:val="BodyText"/>
      </w:pPr>
      <w:r>
        <w:t xml:space="preserve">-Đừng cố nhớ lại, hiểu không?</w:t>
      </w:r>
    </w:p>
    <w:p>
      <w:pPr>
        <w:pStyle w:val="BodyText"/>
      </w:pPr>
      <w:r>
        <w:t xml:space="preserve">Cô không nói gì, chỉ lẳng lặng chìu đi hình vẽ ấy.Sau đó, cô lấy hai tay mình đặt lên vòng ôm kia định gỡ bỏ nó ra bước đến chỗ khác.</w:t>
      </w:r>
    </w:p>
    <w:p>
      <w:pPr>
        <w:pStyle w:val="BodyText"/>
      </w:pPr>
      <w:r>
        <w:t xml:space="preserve">-Muốn rời khỏi tôi?</w:t>
      </w:r>
    </w:p>
    <w:p>
      <w:pPr>
        <w:pStyle w:val="BodyText"/>
      </w:pPr>
      <w:r>
        <w:t xml:space="preserve">Hắn lạnh lùng nói, vòng ôm lại càng chặt hơn ban đầu như vừa để níu giữ lại vừa như sợ cô sẽ không còn ở bên hắn.</w:t>
      </w:r>
    </w:p>
    <w:p>
      <w:pPr>
        <w:pStyle w:val="BodyText"/>
      </w:pPr>
      <w:r>
        <w:t xml:space="preserve">-Tại sao? Tại sao em mãi không thể quên đi điều ấy.Tôi yêu em, yêu em, rất yêu em.</w:t>
      </w:r>
    </w:p>
    <w:p>
      <w:pPr>
        <w:pStyle w:val="BodyText"/>
      </w:pPr>
      <w:r>
        <w:t xml:space="preserve">Giọng nói hắn run run, mặt áp vào sát hõm cổ của cô.Cô khép hàng mi lại, ban tay vô lực mà buông thỏng, ngửa mặt lên , nghẹn ngào đáp:</w:t>
      </w:r>
    </w:p>
    <w:p>
      <w:pPr>
        <w:pStyle w:val="BodyText"/>
      </w:pPr>
      <w:r>
        <w:t xml:space="preserve">-Đã biết sẽ có ngày hôm nay tại sao anh lại làm vậy? Đã biết sẽ thêm đau đớn, dằn vặt thì sao anh lại tiếp tục làm? Tại sao , tại sao?</w:t>
      </w:r>
    </w:p>
    <w:p>
      <w:pPr>
        <w:pStyle w:val="BodyText"/>
      </w:pPr>
      <w:r>
        <w:t xml:space="preserve">2 từ “ tại sao” bị hét to lên, vỡ òa trong lời nói của cô.Nó như vết cứa sắc lạnh vào trái tim hắn.</w:t>
      </w:r>
    </w:p>
    <w:p>
      <w:pPr>
        <w:pStyle w:val="BodyText"/>
      </w:pPr>
      <w:r>
        <w:t xml:space="preserve">Đau chứ!, rất đau.Sao không thể là 1 câu hỏi khác mà chỉ vỏn vẹn hai từ “ tại sao” này!</w:t>
      </w:r>
    </w:p>
    <w:p>
      <w:pPr>
        <w:pStyle w:val="BodyText"/>
      </w:pPr>
      <w:r>
        <w:t xml:space="preserve">-Xin em…xin em đừng rời bỏ tôi.</w:t>
      </w:r>
    </w:p>
    <w:p>
      <w:pPr>
        <w:pStyle w:val="BodyText"/>
      </w:pPr>
      <w:r>
        <w:t xml:space="preserve">Hắn khẩn thiết van xin cô .Cô buồn bã, mở hai mắt ra đồng thời xoay người đối diện với hắn:</w:t>
      </w:r>
    </w:p>
    <w:p>
      <w:pPr>
        <w:pStyle w:val="BodyText"/>
      </w:pPr>
      <w:r>
        <w:t xml:space="preserve">-Không thể nữa rồi, tôi không thể .Thà như anh đừng cho tôi biết, thà anh bỏ mặc tôi có lẽ sẽ tốt hơn bây giờ.Tôi và anh mãi mãi vẫn chỉ là hai kẻ thù không cùng một mái nhà.Chính tay mẹ tôi lại là người tạo ra quá khứ đau đớn đầy máu và nước mắt trong lòng anh.Một kẻ là con gái của người đã giết chết gia đình anh , liệu anh có đủ can đảm để yêu tôi.Dù cho anh có thể thì tôi lại không thể.Chính cái ngày anh phát lệnh triệu tập ấy cũng là lúc tình yêu của tôi với anh là nguội lạnh, đã cuốn trôi đi tất cả.Rồi ngày nào đây, tôi sẽ là người chết dưới tay anh và mẹ tôi cũng vậy.Vậy thà anh cứ ban tặng viên đạn ấy dành cho tôi, để tôi được giải thoát.Nếu không hãy buông tha cho tôi.Được không?</w:t>
      </w:r>
    </w:p>
    <w:p>
      <w:pPr>
        <w:pStyle w:val="BodyText"/>
      </w:pPr>
      <w:r>
        <w:t xml:space="preserve">Hắn vần nhìn thẳng vào mắt cô, không dời đi dù chỉ 1s.Hắn ghé sát mặt thì thầm vào tai cô:</w:t>
      </w:r>
    </w:p>
    <w:p>
      <w:pPr>
        <w:pStyle w:val="BodyText"/>
      </w:pPr>
      <w:r>
        <w:t xml:space="preserve">-Buông tha ư? Đời tôi chưa hề có khái niệm ấy.Em nên nhớ rằng em là của tôi và mãi mãi vẫn như vậy.Em dù có trốn ở nơi nào tôi cũng sẽ kéo em trở về bên tôi.Và nên nhớ…tôi có thể làm những điều còn tệ hơn cả việc mà em đã nhìn thấy.</w:t>
      </w:r>
    </w:p>
    <w:p>
      <w:pPr>
        <w:pStyle w:val="BodyText"/>
      </w:pPr>
      <w:r>
        <w:t xml:space="preserve">Dứt lời, hắn áp làn môi lạnh của mình lên môi cô, một mùi hương nhè nhẹ của hắn thoảng qua mũi cô.Lạnh …rất lạnh.Cả phiến môi mỏng lẫn cả con người cô.Không như nụ hôn hắn đã từng hôn cô , ảm giác ấy đã không còn, biến mất rồi, nguội lạnh rồi chỉ còn là vị đắng chát cùng những sự dằn xé tận sâu trái tim mà thôi.</w:t>
      </w:r>
    </w:p>
    <w:p>
      <w:pPr>
        <w:pStyle w:val="BodyText"/>
      </w:pPr>
      <w:r>
        <w:t xml:space="preserve">Tất cả đều là lừa dối, đều là giả tạo.Hắn đưa cô vào vòng tròn dối trá ây và rồi từ từ gắm nhắm nỗi đau của cô.Nó như hàng nghìn lưỡi dao xuyên vào tim cô, thà một lần cứa sâu vào lòng cô còn thoải mái hơn là như thế này.Yêu nhầm một người, một người không nên yêu , người coi cô là kẻ thù, chỉ để lợi dụng thì còn gì để nói lời yêu cô.</w:t>
      </w:r>
    </w:p>
    <w:p>
      <w:pPr>
        <w:pStyle w:val="BodyText"/>
      </w:pPr>
      <w:r>
        <w:t xml:space="preserve">*********</w:t>
      </w:r>
    </w:p>
    <w:p>
      <w:pPr>
        <w:pStyle w:val="BodyText"/>
      </w:pPr>
      <w:r>
        <w:t xml:space="preserve">Hãy là làn mưa để cuốn trôi tất cả.Hãy là dòng nước để kéo tôi đi.Kéo tôi ra khỏi nơi tăm tối này, đừng buông tay ….Từng ước rằng mãi được bên anh , mong một ngày có thể gần anh nhưng giờ chỉ còn là hư vô.Màn sương này bao phủ lấy tôi , dù mỏng manh nhưng lại là khoảng cách mà anh không thể chạm tới tôi.Xa anh, có lẽ tôi sẽ chết nhưng lại là giải thoát cho cuộc đời vô định của tôi.Yêu anh..mãi mãi yêu và cũng là hận , hận đến muốn giết chết anh nhưng tôi không thể.TÔI KHÔNG THỂ LÀM ĐƯỢC.</w:t>
      </w:r>
    </w:p>
    <w:p>
      <w:pPr>
        <w:pStyle w:val="BodyText"/>
      </w:pPr>
      <w:r>
        <w:t xml:space="preserve">[Cơn mưa lại một lần nữa quay về với tôi.Cảm giác khi hạt mưa chạm vào làn da mình thật khó chiu.xen lẫn dòng người đang hối hả trốn chạy làn mưa kia thì tôi chỉ đứng lặng để cảm nhận hết cái đau đó.em đã quay bước để mặc tôi tự dằn xé trái tim mình ..vì em!</w:t>
      </w:r>
    </w:p>
    <w:p>
      <w:pPr>
        <w:pStyle w:val="BodyText"/>
      </w:pPr>
      <w:r>
        <w:t xml:space="preserve">Một lần để níu kéo, 1 lần để nhìn lại và cũng là một lần để ta xóa mờ về nhau.Tôi và anh liệu có được niềm đau mà anh mong ước hay chỉ là sự lừa dối giữa hai con người đã đánh mất linh hồn và sự đau đớn của quá khứ dành tặng riêng cho họ.</w:t>
      </w:r>
    </w:p>
    <w:p>
      <w:pPr>
        <w:pStyle w:val="BodyText"/>
      </w:pPr>
      <w:r>
        <w:t xml:space="preserve">*******************</w:t>
      </w:r>
    </w:p>
    <w:p>
      <w:pPr>
        <w:pStyle w:val="BodyText"/>
      </w:pPr>
      <w:r>
        <w:t xml:space="preserve">Hắn buông cô ra rồi xoay người rời đi.Cô vô lực tựa vào vách tường ,lấy tay ra sức chùi vết dơ lưu trên khóe môi kia.Sau đó cô xoay lưng lại nhoài người ra cửa sổ.Cô nhìn áng mây trên cao kia, nó xa quá mãi cô không thể nào chạm tới.Nếu như cô không bao giờ tồn tại thì có lẽ đã không có ngày hôm nay.Lòng đau thắt khi nhìn người từng là tất cả với cô giờ chỉ là một người xa lạ .Tự cười giễu lấy bản thân mình đã làm gì để cuộc đời tặng cho cô bài học không cách nào quên được.</w:t>
      </w:r>
    </w:p>
    <w:p>
      <w:pPr>
        <w:pStyle w:val="BodyText"/>
      </w:pPr>
      <w:r>
        <w:t xml:space="preserve">Cô đưa nắm tay ra ngoài cửa sổ rồi bỗng thả thứ đang nằm trong bàn tay cô.</w:t>
      </w:r>
    </w:p>
    <w:p>
      <w:pPr>
        <w:pStyle w:val="BodyText"/>
      </w:pPr>
      <w:r>
        <w:t xml:space="preserve">“ choang”</w:t>
      </w:r>
    </w:p>
    <w:p>
      <w:pPr>
        <w:pStyle w:val="BodyText"/>
      </w:pPr>
      <w:r>
        <w:t xml:space="preserve">Tiếng vỡ của quả pha lê vang lên phá vỡ sự yên tĩnh đến cô tịnh ở nơi này.</w:t>
      </w:r>
    </w:p>
    <w:p>
      <w:pPr>
        <w:pStyle w:val="BodyText"/>
      </w:pPr>
      <w:r>
        <w:t xml:space="preserve">Cô cười nhưng sao nụ cười ấy lại như đang kìm nén nỗi đau như vậy.giọt nước mắt chợt rơi xuống.Một giọt, hai giọt và rồi vỡ òa .Cô đưa bàn tay đang run run kia lên miệng rồi cắn thật chặt.Bàn tay cảm thấy đau rát nhưng cô vẫn không thôi cắn, cứ như thế cô lùi người dần về phía sau và ép mình ngồi trong góc nhỏ của căn phòng này.</w:t>
      </w:r>
    </w:p>
    <w:p>
      <w:pPr>
        <w:pStyle w:val="BodyText"/>
      </w:pPr>
      <w:r>
        <w:t xml:space="preserve">“hức, hức..ư ư ư…”</w:t>
      </w:r>
    </w:p>
    <w:p>
      <w:pPr>
        <w:pStyle w:val="BodyText"/>
      </w:pPr>
      <w:r>
        <w:t xml:space="preserve">Và lúc ấy, ở căn phòng kế bên có một người ngồi lặng , tự gặm nhắm nỗi đau mà chính hắn đã tạo ra. Hắn ngồi xuống , dựa mình vào bức tường lạnh lẽo kia .Một nụ cười hằn lên tia lạnh chợt hiện lên trên môi hắn.Hắn hít sâu một hơi, dường như không khí xung quanh đều là mùi máu tươi nồng đậm-một đoạn phim của quá khứ không bao giờ biến mất.</w:t>
      </w:r>
    </w:p>
    <w:p>
      <w:pPr>
        <w:pStyle w:val="BodyText"/>
      </w:pPr>
      <w:r>
        <w:t xml:space="preserve">2 giờ sáng:</w:t>
      </w:r>
    </w:p>
    <w:p>
      <w:pPr>
        <w:pStyle w:val="BodyText"/>
      </w:pPr>
      <w:r>
        <w:t xml:space="preserve">Cánh cửa khẽ đẩy ra, một bóng người cao lớn nhẹ bước vào.Trong màu đen của bóng tối ở đây , ánh mắt người ấy cố kiếm tìm thân ảnh của ai đó.Bỗng lông mày người đó nhíu lại, hừ lạnh một tiếng rồi khẽ bước nhanh đến góc phòng.Hắn quỳ một chân xuống, dang tay nhẹ nhàng bế người kia lên.Đặt cô nằm xuống giường , định quay gót rời đi nhưng không biết sao hắn lại không thể kìm được bản thân không ngoái đầu nhìn cô.Cô giờ tiều tụy hẳn, mái tóc dài buông xõa , rối cả lên, làn da trắng nhợt làm cô càng thêm dễ vỡ, yếu đuối hệt như nàng tiên đang ngủ.</w:t>
      </w:r>
    </w:p>
    <w:p>
      <w:pPr>
        <w:pStyle w:val="BodyText"/>
      </w:pPr>
      <w:r>
        <w:t xml:space="preserve">Nơi sâu thẳm lòng hắn từ trước đến nay đều trống rỗng, vì vậy mà giờ đây khi thấy cô nó lại càng lạnh giá vô cùng. Mỗi một ngày hắn trải qua, ánh mắt hắn đều như chìm ngập trong thủy triều mênh mông vô bờ.</w:t>
      </w:r>
    </w:p>
    <w:p>
      <w:pPr>
        <w:pStyle w:val="BodyText"/>
      </w:pPr>
      <w:r>
        <w:t xml:space="preserve">Hắn hít sâu , khóe môi khẽ nhếch lên nụ cười nhàn nhạt.Hắn đưa tay kéo chăn đắp lại cho cô rồi đi ra khỏi phòng.</w:t>
      </w:r>
    </w:p>
    <w:p>
      <w:pPr>
        <w:pStyle w:val="BodyText"/>
      </w:pPr>
      <w:r>
        <w:t xml:space="preserve">Cánh cửa vừa đóng lại, người con gái tưởng chùng đã ngủ ấy lại khẽ mở hai mắt, nhìn sang phía mà người đàn ông vừa rời đi.Nước mắt chực trào, lăn trên má , giọng run run:</w:t>
      </w:r>
    </w:p>
    <w:p>
      <w:pPr>
        <w:pStyle w:val="BodyText"/>
      </w:pPr>
      <w:r>
        <w:t xml:space="preserve">-Tại sao …lại giết ông ấy?...Vì sao….ư ư ư….</w:t>
      </w:r>
    </w:p>
    <w:p>
      <w:pPr>
        <w:pStyle w:val="BodyText"/>
      </w:pPr>
      <w:r>
        <w:t xml:space="preserve">Nếu nói anh là gió thì có lẽ tôi là chỉ một cánh hoa bồ công anh bị cuốn đi bởi cơn gió đó. Mỗi lần làn gió ấy thổi tôi đi lại là một lần tôi đau.Tự nhủ lòng đã đến lúc dừng nhưng chỉ cười lấy chính mình khi vẫn để nó làm trái tim này giằng xé.Có người từng bảo tôi rằng: Khi ai đó yêu bạn vì chính nụ cười của bạn và lúc rời xa họ lại nói ghét khi nhìn nụ cười ấy.Đừng để điều đó đánh mất nụ cười của bạn mà hãy dành nó ột người xứng đáng với nụ cười ấy hơn.</w:t>
      </w:r>
    </w:p>
    <w:p>
      <w:pPr>
        <w:pStyle w:val="BodyText"/>
      </w:pPr>
      <w:r>
        <w:t xml:space="preserve">Sẽ là dối lòng nếu như tôi nói không nhớ anh.Nhớ anh , nhớ từng nụ cười, sự ấm áp ấy- Nhưng đó mãi mãi chỉ còn làdư âm.Tôi chấp nhận làm bạn với bóng đêm để được yêu anh để rồi giờ đây nín nhịn nỗi đau từ tận sâu lòng mình nhưng vẫn không thể gần anh mà chỉ là khoảng cách dài ngày càng dài mà thôi.</w:t>
      </w:r>
    </w:p>
    <w:p>
      <w:pPr>
        <w:pStyle w:val="BodyText"/>
      </w:pPr>
      <w:r>
        <w:t xml:space="preserve">Tôi tự hỏi : Liệu tạo hóa có ban tặng cho tôi một chốn nghỉ chân ở cuộc đời này?</w:t>
      </w:r>
    </w:p>
    <w:p>
      <w:pPr>
        <w:pStyle w:val="BodyText"/>
      </w:pPr>
      <w:r>
        <w:t xml:space="preserve">Biết yêu anh là đau đớn nhưng chỉ có thể bước về phía trước , cho dù ở con đường ấy chỉ còn là máu và nước mắt.</w:t>
      </w:r>
    </w:p>
    <w:p>
      <w:pPr>
        <w:pStyle w:val="BodyText"/>
      </w:pPr>
      <w:r>
        <w:t xml:space="preserve">**************</w:t>
      </w:r>
    </w:p>
    <w:p>
      <w:pPr>
        <w:pStyle w:val="BodyText"/>
      </w:pPr>
      <w:r>
        <w:t xml:space="preserve">Trải qua một đêm thức trọn, cô khẽ cựa mình ngồi dậy, người vô lực tựa sát vào thành giường.Ánh mắt vô hồn,cái nhìn không tiêu cự làm cô tựa như một con búp bê , không hề tồn tại một con người đang sống.</w:t>
      </w:r>
    </w:p>
    <w:p>
      <w:pPr>
        <w:pStyle w:val="BodyText"/>
      </w:pPr>
      <w:r>
        <w:t xml:space="preserve">“Cốc, cốc”</w:t>
      </w:r>
    </w:p>
    <w:p>
      <w:pPr>
        <w:pStyle w:val="BodyText"/>
      </w:pPr>
      <w:r>
        <w:t xml:space="preserve">Tiếng gõ cửa vang lên nhưng lại không có tiếng đáp lại của chủ nhân căn phòng.</w:t>
      </w:r>
    </w:p>
    <w:p>
      <w:pPr>
        <w:pStyle w:val="BodyText"/>
      </w:pPr>
      <w:r>
        <w:t xml:space="preserve">-Tôi xin phép vào”</w:t>
      </w:r>
    </w:p>
    <w:p>
      <w:pPr>
        <w:pStyle w:val="BodyText"/>
      </w:pPr>
      <w:r>
        <w:t xml:space="preserve">Dứt lời, Người bên ngoài đẩy cửa bước vào.Đó là Hoàng Thiên-trợ lý riêng của hắn.Hắn khẽ chào , ánh mắt liếc nhìn về cô.Cảm nhận được sự mệt mỏi, tiều tụy của cô, lòng Thiên chợt chùn xuống, xót thương cho người con gái này . Bỗng anh thấy bản thân mình muốn đưa cô đi khỏi nơi này, chỉ vì sự thương hại hay …là vì điều gì khác.Thiên cố xua đi cảm giác ấy , sau đó dịu giọng nói:</w:t>
      </w:r>
    </w:p>
    <w:p>
      <w:pPr>
        <w:pStyle w:val="BodyText"/>
      </w:pPr>
      <w:r>
        <w:t xml:space="preserve">-Tôi xin lỗi vì đã quấy rầy cô.Nhưng cậu chủ, ngài ấy ra chỉ thị đưa cho cô thứ này.</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Lúc này, cô mới lơ đãng nhìn vào thứ trong tay của anh nhưng vẫn không mở miệng nói một câu gì.</w:t>
      </w:r>
    </w:p>
    <w:p>
      <w:pPr>
        <w:pStyle w:val="BodyText"/>
      </w:pPr>
      <w:r>
        <w:t xml:space="preserve">Thiên khẽ thở dài, không muốn làm phiền cô hơn nên chỉ đi tới bàn đặt thứ cần đưa lên rồi tự động rời đi.</w:t>
      </w:r>
    </w:p>
    <w:p>
      <w:pPr>
        <w:pStyle w:val="BodyText"/>
      </w:pPr>
      <w:r>
        <w:t xml:space="preserve">Cô cứ ngồi vậy, lặng lẽ nghe tiếng mưa đang rơi ngoài kia.Cô co hai chân lại rồi rựa cằm vào hai gối, cảm nhận một chút hơn ấm còn xót lại của chính mình.</w:t>
      </w:r>
    </w:p>
    <w:p>
      <w:pPr>
        <w:pStyle w:val="BodyText"/>
      </w:pPr>
      <w:r>
        <w:t xml:space="preserve">-Này, sao em nghịch thế.Phá anh hoài .</w:t>
      </w:r>
    </w:p>
    <w:p>
      <w:pPr>
        <w:pStyle w:val="BodyText"/>
      </w:pPr>
      <w:r>
        <w:t xml:space="preserve">Cậu bé khó chịu lên tiếng.</w:t>
      </w:r>
    </w:p>
    <w:p>
      <w:pPr>
        <w:pStyle w:val="BodyText"/>
      </w:pPr>
      <w:r>
        <w:t xml:space="preserve">-Ơ…em ngồi yên mà.Anh cứ học đi, em chỉ lấy vài thứ của anh nghiên cưu thôi mà!</w:t>
      </w:r>
    </w:p>
    <w:p>
      <w:pPr>
        <w:pStyle w:val="BodyText"/>
      </w:pPr>
      <w:r>
        <w:t xml:space="preserve">Cô nhóc bĩu môi, giận dỗi đáp.</w:t>
      </w:r>
    </w:p>
    <w:p>
      <w:pPr>
        <w:pStyle w:val="BodyText"/>
      </w:pPr>
      <w:r>
        <w:t xml:space="preserve">-Em con nít biết gì mà đòi nghiên với cứu..Yên cho anh học không là anh dẫn em về nhà đấy nhá.Lúc đó mẹ Nghi sẽ phạt em à xem.</w:t>
      </w:r>
    </w:p>
    <w:p>
      <w:pPr>
        <w:pStyle w:val="BodyText"/>
      </w:pPr>
      <w:r>
        <w:t xml:space="preserve">Cậu bé dừng bút, nhíu mày dọa.</w:t>
      </w:r>
    </w:p>
    <w:p>
      <w:pPr>
        <w:pStyle w:val="BodyText"/>
      </w:pPr>
      <w:r>
        <w:t xml:space="preserve">-Hứ, em chả sợ.Mẹ không bao giờ phạt em đâu.</w:t>
      </w:r>
    </w:p>
    <w:p>
      <w:pPr>
        <w:pStyle w:val="BodyText"/>
      </w:pPr>
      <w:r>
        <w:t xml:space="preserve">Cậu thở dài, nhượng bộ:</w:t>
      </w:r>
    </w:p>
    <w:p>
      <w:pPr>
        <w:pStyle w:val="BodyText"/>
      </w:pPr>
      <w:r>
        <w:t xml:space="preserve">-Thôi được rồi, vậy nếu em ngồi yên anh sẽ gấp hạt giấy với em được chứ!</w:t>
      </w:r>
    </w:p>
    <w:p>
      <w:pPr>
        <w:pStyle w:val="BodyText"/>
      </w:pPr>
      <w:r>
        <w:t xml:space="preserve">-Oa. Anh hứa đấy nhé.</w:t>
      </w:r>
    </w:p>
    <w:p>
      <w:pPr>
        <w:pStyle w:val="BodyText"/>
      </w:pPr>
      <w:r>
        <w:t xml:space="preserve">Cô nhóc vui mừng, hớn hở nhảy cẩng lên.</w:t>
      </w:r>
    </w:p>
    <w:p>
      <w:pPr>
        <w:pStyle w:val="BodyText"/>
      </w:pPr>
      <w:r>
        <w:t xml:space="preserve">-Em gấp thật nhiều hạt sau đó sẽ treo trong phòng tặng mẹ Nghi nhân ngày sinh nhật của mẹ nè.</w:t>
      </w:r>
    </w:p>
    <w:p>
      <w:pPr>
        <w:pStyle w:val="BodyText"/>
      </w:pPr>
      <w:r>
        <w:t xml:space="preserve">Cậu phì cười, xoa đầu cô bé.</w:t>
      </w:r>
    </w:p>
    <w:p>
      <w:pPr>
        <w:pStyle w:val="BodyText"/>
      </w:pPr>
      <w:r>
        <w:t xml:space="preserve">………</w:t>
      </w:r>
    </w:p>
    <w:p>
      <w:pPr>
        <w:pStyle w:val="BodyText"/>
      </w:pPr>
      <w:r>
        <w:t xml:space="preserve">-Xong, hạt cũng gấp rồi .Em còn làm gì nữa không nào?</w:t>
      </w:r>
    </w:p>
    <w:p>
      <w:pPr>
        <w:pStyle w:val="BodyText"/>
      </w:pPr>
      <w:r>
        <w:t xml:space="preserve">Cậu bé vuốt vuốt tay áo của mình , lười nhác nói.</w:t>
      </w:r>
    </w:p>
    <w:p>
      <w:pPr>
        <w:pStyle w:val="BodyText"/>
      </w:pPr>
      <w:r>
        <w:t xml:space="preserve">-Có chứ.Nhưng em không nói cho anh biết đâu.lêu lêu.</w:t>
      </w:r>
    </w:p>
    <w:p>
      <w:pPr>
        <w:pStyle w:val="BodyText"/>
      </w:pPr>
      <w:r>
        <w:t xml:space="preserve">---------</w:t>
      </w:r>
    </w:p>
    <w:p>
      <w:pPr>
        <w:pStyle w:val="BodyText"/>
      </w:pPr>
      <w:r>
        <w:t xml:space="preserve">Đoạn kí ức chợt quay về và rồi cuốn đi.Cô lắc đầu, cười cay đắng.Nụ cười của cậu bé ấy giờ đã không òn dành ho cô mà thay vào đó là sự tàn khốc đến băng lạnh, sự hận thù tích góp từ 16 năm về trước.Người đã cho cô những kỉ niệm đẹp của thời ấu thơ và giờ là kẻ xóa sạc thước phim của tuổi thơ đó.</w:t>
      </w:r>
    </w:p>
    <w:p>
      <w:pPr>
        <w:pStyle w:val="BodyText"/>
      </w:pPr>
      <w:r>
        <w:t xml:space="preserve">Chợt cô nhớ đến thứ mà Thiên đưa.Cố gượng dậy , khó khăn bước từng bước đến chiếc bàn.Cô với tay lấy chiếc hộp nhỏ rồi gắng hết sức quay về lại giường mình vì chân cô giờ đã tê rần, không thể đứng vũng được nữa.</w:t>
      </w:r>
    </w:p>
    <w:p>
      <w:pPr>
        <w:pStyle w:val="BodyText"/>
      </w:pPr>
      <w:r>
        <w:t xml:space="preserve">Cô thở hắt , lau đi những giọt mồ hôi rịn ở trán.Cô nhẹ nhàng mở chiếc hộp ra.Bất giác sự sợ hãi xâm chiếm lý trí của cô, cảm giác bất an làm tay cô run run mở nắp hộp.</w:t>
      </w:r>
    </w:p>
    <w:p>
      <w:pPr>
        <w:pStyle w:val="BodyText"/>
      </w:pPr>
      <w:r>
        <w:t xml:space="preserve">Một tấm ảnh cũ đã nhòe đi nhưng vẫn có thể thấy được hình ảnh chính trong đó. Cô hoảng loạng, đánh rơi bức ảnh xuống giường.Cả người cô run lên từng cơn, khuôn mặt trắng bệch kèm theo hơi thở gấp gáp không sao kìm lại được.</w:t>
      </w:r>
    </w:p>
    <w:p>
      <w:pPr>
        <w:pStyle w:val="BodyText"/>
      </w:pPr>
      <w:r>
        <w:t xml:space="preserve">Bức ảnh đó là gì? Những hình ảnh hiện lên trong đó là ai? Màn máu đã một lần nữa quay lại.Không đơn thuần là cuộc chiến của quá khứ mà của cả thế giới của dòng tộc Huyết xà xa xưa kia……Đó là gì, bí mật sẽ dần hiện ra và kéo theo một sự chết chóccủa những kẻ thảm bại.Trần Phương Nghi – người điều khiển toàn bộ quyền lực của Huyết tộc đã trở về.</w:t>
      </w:r>
    </w:p>
    <w:p>
      <w:pPr>
        <w:pStyle w:val="BodyText"/>
      </w:pPr>
      <w:r>
        <w:t xml:space="preserve">Gương mặt một người đàn bà dần hiện ra .Ánh mắt lạnh , khóe môi khẽ cong lên tạo nên vẻ đẹp tuyệt mỹ, nhưng lại chứa đựng sự tà mị, thâm sâu.Bàn tay bà ta đang vuốt ve thú cưng trên cổ của mình.Cái thứ ghê tởm, màu đỏ , dài ngoằng cuống quanh cổ bà ta.Nó cứ trượt dần trên bàn tay ấy , lưỡi lè ra và cặp mắt đen kịt làm người nhìn bức ảnh đó rùng mình, khiếp sợ.Người đàn bà xuất hiện trong tấm hình đó không ai khác đó là Trần Phương Nghi – kẻ đứng đầu gia tộc Huyết xà.Và cũng chính là mẹ của cô.</w:t>
      </w:r>
    </w:p>
    <w:p>
      <w:pPr>
        <w:pStyle w:val="BodyText"/>
      </w:pPr>
      <w:r>
        <w:t xml:space="preserve">Cô trong sự sợ hãi lại bật cười , cười chế giễu chính mình.Người mẹ mà cô yêu thương, nhớ nhung trước khi cô mất đi kí ức đã không còn như xưa…Nhờ cái buông tay của ai đó đã đưa cô từ người bình thường trở thành con người sống thực vật suốt 2 năm.Nếu như 16 năm trước không được “mẹ” và dì cứu có lẽ cô đã không còn tồn tại. Mất đi kí ức lại là điều may mắn với cô, nhờ nó mà cô sau khi tỉnh lại sau 2 năm nằm bất động trên giường bệnh đã sống một cuộc đời mới –một cuộc đời nhân từ với cô hơn.Người mẹ hiền lành, luôn nâng niu cô lại để cô thấy được cảnh chính bà –kẻ chủ mưu giết tất cả những người trong gia tộc.</w:t>
      </w:r>
    </w:p>
    <w:p>
      <w:pPr>
        <w:pStyle w:val="BodyText"/>
      </w:pPr>
      <w:r>
        <w:t xml:space="preserve">Một đoạn hồi ức nhuốm màu của máu chợt vỡ tan, chỉ để lại những mãnh võ trong tâm hồn những kẻ còn sống .</w:t>
      </w:r>
    </w:p>
    <w:p>
      <w:pPr>
        <w:pStyle w:val="BodyText"/>
      </w:pPr>
      <w:r>
        <w:t xml:space="preserve">Cô nhặt lấy tấm ảnh , nhìn con người đã bỏ rơi , vứt đứa con của chính mình một lần nữa.Bỗng cô với tay lấy bật lửa, đốt cháy tấm ảnh đó.Ngọn lửa dần sáng lên, cháy rụi bức ảnh.Nhìn cô bây giờ thật bình tĩnh , ánh mắt không hề dao động một khắc nào nhưng thực ra cô đang cố kìm nén nỗi đau đớn , cay đắng nhìn những bức hình ảnh bị lửa liếm gọn, dần tan thành tro bay bay tán loạn khắp nơi..Hình ảnh chiếu vào những bức hình cháy, đang rất mờ, và rồi nét dần, nét dần…3,2,1…vụt tắt…Chỉ còn sự tĩnh lặng chiếm giữ , ánh nắng mặt trời hắt vào trong phòng nhưng sao lại cảm thấy hiu quạnh, lạnh lẽo đến nhu thế.</w:t>
      </w:r>
    </w:p>
    <w:p>
      <w:pPr>
        <w:pStyle w:val="BodyText"/>
      </w:pPr>
      <w:r>
        <w:t xml:space="preserve">***************</w:t>
      </w:r>
    </w:p>
    <w:p>
      <w:pPr>
        <w:pStyle w:val="BodyText"/>
      </w:pPr>
      <w:r>
        <w:t xml:space="preserve">Hôm nay, hắn cũng không mặc đồ nghiêm túc như khi tới công ty, chỉ có áo sơ mi tối màu bao lấy thân người cao lớn, cũng không mang cà vạt, nút áo ở phần cổ cũng bỏ lửng hai cúc, để lộ vòm ngực màu đồng rắn chắc, tay áo sơ mi cũng hơi xắn lên, để lộ cánh tay rắn chắc…Hắn lười biếng đảo mắt nhìn người đứng cạnh mình, lạnh nhạt nói:</w:t>
      </w:r>
    </w:p>
    <w:p>
      <w:pPr>
        <w:pStyle w:val="BodyText"/>
      </w:pPr>
      <w:r>
        <w:t xml:space="preserve">-Quỳnh An tiểu thư sao rãnh rỗi đến đây tim tôi vậy? Có lẽ không nhàn rỗi đến thế chứ!</w:t>
      </w:r>
    </w:p>
    <w:p>
      <w:pPr>
        <w:pStyle w:val="BodyText"/>
      </w:pPr>
      <w:r>
        <w:t xml:space="preserve">Nghe lời nói giễu cợt đó, cô ta cười lớn, lơ đãng nhìn hắn, lên tiếng:</w:t>
      </w:r>
    </w:p>
    <w:p>
      <w:pPr>
        <w:pStyle w:val="BodyText"/>
      </w:pPr>
      <w:r>
        <w:t xml:space="preserve">-Đúng vậy, Phong tổng nói đúng.Chỉ là tôi đến đây vì muốn hỏi Phong tổng một câu.</w:t>
      </w:r>
    </w:p>
    <w:p>
      <w:pPr>
        <w:pStyle w:val="BodyText"/>
      </w:pPr>
      <w:r>
        <w:t xml:space="preserve">Hắn nhíu mày, im lặng 1 lát rồi lạnh băng nói:</w:t>
      </w:r>
    </w:p>
    <w:p>
      <w:pPr>
        <w:pStyle w:val="BodyText"/>
      </w:pPr>
      <w:r>
        <w:t xml:space="preserve">-Câu gì?</w:t>
      </w:r>
    </w:p>
    <w:p>
      <w:pPr>
        <w:pStyle w:val="BodyText"/>
      </w:pPr>
      <w:r>
        <w:t xml:space="preserve">-Haha.Phong tổng quả đúng là hiểu chuyện.Người tiếp nhiệm đời thứ 25 của Huyết xà có khác, không vòng vo gì cả.</w:t>
      </w:r>
    </w:p>
    <w:p>
      <w:pPr>
        <w:pStyle w:val="BodyText"/>
      </w:pPr>
      <w:r>
        <w:t xml:space="preserve">Cô ta nói với giọng bỡn cợt, bông đùa.Nhưng hắn chỉ cười nhạt.Cặp mắt như chim ưng khẽ nheo lại, khoé môi gợi lên một nét tà mị dễ dàng nhận thấy.</w:t>
      </w:r>
    </w:p>
    <w:p>
      <w:pPr>
        <w:pStyle w:val="BodyText"/>
      </w:pPr>
      <w:r>
        <w:t xml:space="preserve">-Cũng không thể so sánh với An tiểu thư- kẻ đã âm mưu giết chết hậu duệ duy nhất của Trần – Phương –Nghi.Thật khâm phục quá.</w:t>
      </w:r>
    </w:p>
    <w:p>
      <w:pPr>
        <w:pStyle w:val="BodyText"/>
      </w:pPr>
      <w:r>
        <w:t xml:space="preserve">Nụ cười trên môi của Quỳnh An cưng lại, bất ngờ nhìn về phía hắn.</w:t>
      </w:r>
    </w:p>
    <w:p>
      <w:pPr>
        <w:pStyle w:val="BodyText"/>
      </w:pPr>
      <w:r>
        <w:t xml:space="preserve">-Tại sao…có thể…</w:t>
      </w:r>
    </w:p>
    <w:p>
      <w:pPr>
        <w:pStyle w:val="BodyText"/>
      </w:pPr>
      <w:r>
        <w:t xml:space="preserve">Cô ta lắp bắp hỏi, không tin vào tai mình đã nghe thấy điều lúc nãy.</w:t>
      </w:r>
    </w:p>
    <w:p>
      <w:pPr>
        <w:pStyle w:val="BodyText"/>
      </w:pPr>
      <w:r>
        <w:t xml:space="preserve">Hắn bỏ một tay vào túi quần, khẽ dịch người tiến gần đến cô ta. Đôi mắt sâu thẳm của hắn toát lên vẻ tà mị, mê hoặc lòng người, phảng phất có một ma lực khiến người khác nhìn vào phải hồn xiêu phách lạc, cả người tỏa ra hơi thở vô cùng nguy hiểm khiến người ta khó có thể kháng cự. Cô ta ngây người, khó tin vào điều hắn nói.Quan sát từng cử động trên cơ mặt của cô ta, hắn lắc đầu, ghé sát vào vành tai cô ta thì thầm:</w:t>
      </w:r>
    </w:p>
    <w:p>
      <w:pPr>
        <w:pStyle w:val="BodyText"/>
      </w:pPr>
      <w:r>
        <w:t xml:space="preserve">-Nếu không muốn tôi biết thì đừng làm nhưng việc đó. Ngày cô cử người ám sát người con gái đó cũng là lần cuối tôi tha cho cô.Không đơn giản để tôi bỏ qua cho cô việc này …chỉ vì ..</w:t>
      </w:r>
    </w:p>
    <w:p>
      <w:pPr>
        <w:pStyle w:val="BodyText"/>
      </w:pPr>
      <w:r>
        <w:t xml:space="preserve">Hắn dừng lại, khéo môi nhếch lên:</w:t>
      </w:r>
    </w:p>
    <w:p>
      <w:pPr>
        <w:pStyle w:val="BodyText"/>
      </w:pPr>
      <w:r>
        <w:t xml:space="preserve">-Nó có lợi cho tôi.Nên nhớ….đừng đụng vào Trần Nhã Phương 1 lần nữa.Nếu không…cô sẽ -phải –chết!</w:t>
      </w:r>
    </w:p>
    <w:p>
      <w:pPr>
        <w:pStyle w:val="BodyText"/>
      </w:pPr>
      <w:r>
        <w:t xml:space="preserve">Thanh âm gằn lại, cô đọng vào tai làm Quỳnh An rùng người, ghê sơ.Và không thể chịu được nữa , cô ta xông thẳng ra khỏi phòng, tránh xa quỷ dữ kia.</w:t>
      </w:r>
    </w:p>
    <w:p>
      <w:pPr>
        <w:pStyle w:val="Compact"/>
      </w:pP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Có bao giờ bạn thử một lần cảm giác ngồi lặng trên bục cửa sổ, gối đầu lên hai chân, áp tai nghe tiếng mưa rơi tí tách ở ngoài kia không?Còn tôi ngay lúc này đang làm như vậy.Cảm giác lành lạnh tê dần tim tôi.Những hạt mưa trượt dần trên cửa kính, rồi tan đi như chưa hề tồn tại.Có giống như tôi, như bạn hay như tất cả mọi người.Chợt nhớ, chợt hoài niệm rồi tự đặt tay lên trán mình để suy ngẫm lại những gì bản thân đã có, đã không còn .Dường như tôi đã từng có tình yêu-thứ mà con người ta xem như là định mệnh, là thứ mà khi bạn đặt bàn tay lên trái tim và cảm nhận sự ấm áp từ một người, sự yêu thương, quan tâm đến mình.Tôi từng thèm được một lần cha mẹ ôm vào lòng thật chặt và nói cha mẹ thương con nhưng giờ tôi mới nhận ra điều đó thật là khó, khó quá.</w:t>
      </w:r>
    </w:p>
    <w:p>
      <w:pPr>
        <w:pStyle w:val="BodyText"/>
      </w:pPr>
      <w:r>
        <w:t xml:space="preserve">Và rồi tôi lại tiếp tục nhớ đến một người-đó là anh.Tôi không phủ nhận tôi từng ước anh sẽ yêu tôi , chỉ nhìn mỗi mình tôi nhưng có lẽ đời không như tôi khao khát.Với anh, tôi chỉ là bọt biển chợt xuất hiện rồi ngay phút chốc biến mất.Có một người tặng tôi câu nói thế này:</w:t>
      </w:r>
    </w:p>
    <w:p>
      <w:pPr>
        <w:pStyle w:val="BodyText"/>
      </w:pPr>
      <w:r>
        <w:t xml:space="preserve">“Bạn có thể yêu một thành phố mà bạn chưa từng đến, một ngôi nhà mà bạn chưa từng ở, một người mà bạn chưa từng gặp chỉ đơn giản vì đó là thành phố nơi người mà bạn yêu thương sinh ra, là ngôi nhà mà người bạn yêu thương ở và là người mà bạn yêu thương”</w:t>
      </w:r>
    </w:p>
    <w:p>
      <w:pPr>
        <w:pStyle w:val="BodyText"/>
      </w:pPr>
      <w:r>
        <w:t xml:space="preserve">Tôi bật cười với câu nói đó vì thấy nó thật đúng nhưng một điều tôi không hề hối hận –đó là đã yêu anh bằng chính tình cảm thật của mình.Không một lần nuối tiếc!</w:t>
      </w:r>
    </w:p>
    <w:p>
      <w:pPr>
        <w:pStyle w:val="BodyText"/>
      </w:pPr>
      <w:r>
        <w:t xml:space="preserve">-----------------</w:t>
      </w:r>
    </w:p>
    <w:p>
      <w:pPr>
        <w:pStyle w:val="BodyText"/>
      </w:pPr>
      <w:r>
        <w:t xml:space="preserve">Với tôi, yêu một người không phải là nói lời yêu mà chính là hành động , lý trí chỉ hướng tới mình em mới là điều tôi làm. Vì em có thể chết-dù nó sẽ làm tôi không thể ở gần em được nữa nhưng tôi vẫn không hề hối hận.Hôm nay là một ngày thật trùng hợp với con số 12 phải không : 12/12/12, tôi vô tình lật một trang trong quyến sổ trong phòng em và câu nói trong đó tôi ước được một lần nói với em đó là :</w:t>
      </w:r>
    </w:p>
    <w:p>
      <w:pPr>
        <w:pStyle w:val="BodyText"/>
      </w:pPr>
      <w:r>
        <w:t xml:space="preserve">“Đã từng có một mối tình rất chân thành ở ngay trước mắt anh, anh không hề coi trọng nó, đến khi mất đi anh mới cảm thấy hối hận. Điều đau khổ nhất trên thế gian này cũng không bằng nó. Nếu như Thượng Đế có thể cho anh một cơ hội nữa, anh sẽ nói với người con gái ấy ba chữ: anh yêu em. Nếu những bắt buộc phải để mối tình ấy có thêm kỳ hạn, anh hy vọng là........một vạn năm”</w:t>
      </w:r>
    </w:p>
    <w:p>
      <w:pPr>
        <w:pStyle w:val="BodyText"/>
      </w:pPr>
      <w:r>
        <w:t xml:space="preserve">Liệu em có thể lắng nghe được lời này của tôi không?</w:t>
      </w:r>
    </w:p>
    <w:p>
      <w:pPr>
        <w:pStyle w:val="BodyText"/>
      </w:pPr>
      <w:r>
        <w:t xml:space="preserve">************</w:t>
      </w:r>
    </w:p>
    <w:p>
      <w:pPr>
        <w:pStyle w:val="BodyText"/>
      </w:pPr>
      <w:r>
        <w:t xml:space="preserve">Hắn bước vào phòng làm việc, nhíu mày tháo cravat rồi vứt sang một bên, mệt mỏi nằm lên sopha.</w:t>
      </w:r>
    </w:p>
    <w:p>
      <w:pPr>
        <w:pStyle w:val="BodyText"/>
      </w:pPr>
      <w:r>
        <w:t xml:space="preserve">“Tại sao…lại giết ông ấy?”</w:t>
      </w:r>
    </w:p>
    <w:p>
      <w:pPr>
        <w:pStyle w:val="BodyText"/>
      </w:pPr>
      <w:r>
        <w:t xml:space="preserve">Câu nói của người kia cứ văng vẳng bên tai hắn.Hắn thở hắt ra, bực mình vò đầu , mắt nhắm nghiền lại cố xua đi hình ảnh kia.Bỗng di động hắn vang lên phá vỡ bầu không gian yên lặng cố hữu.</w:t>
      </w:r>
    </w:p>
    <w:p>
      <w:pPr>
        <w:pStyle w:val="BodyText"/>
      </w:pPr>
      <w:r>
        <w:t xml:space="preserve">Hắn nhấn nút trả lời, ngay lập tức đầu dây bên kia được kết nối, tiêng của người con trai vang lên:</w:t>
      </w:r>
    </w:p>
    <w:p>
      <w:pPr>
        <w:pStyle w:val="BodyText"/>
      </w:pPr>
      <w:r>
        <w:t xml:space="preserve">-Này, cậu đang ở đâu vậy? Tới đây một lát đi, mình cho cậu xem cái này hay cực.</w:t>
      </w:r>
    </w:p>
    <w:p>
      <w:pPr>
        <w:pStyle w:val="BodyText"/>
      </w:pPr>
      <w:r>
        <w:t xml:space="preserve">Giọng Luân reo lên làm hắn khó chịu, bóp thái dương, khàn giọng đáp:</w:t>
      </w:r>
    </w:p>
    <w:p>
      <w:pPr>
        <w:pStyle w:val="BodyText"/>
      </w:pPr>
      <w:r>
        <w:t xml:space="preserve">-Cậu nếu rảnh quá thì đi tìm người mà chơi.Tôi không có hứng.</w:t>
      </w:r>
    </w:p>
    <w:p>
      <w:pPr>
        <w:pStyle w:val="BodyText"/>
      </w:pPr>
      <w:r>
        <w:t xml:space="preserve">-Này này, cậu mà không đến đừng xó mà tiếc đấy nhá, tới nhanh đi, à mà này..nếu được dẫn cô ấy đi cùng luôn cho vui nhà vui cửa.haha.</w:t>
      </w:r>
    </w:p>
    <w:p>
      <w:pPr>
        <w:pStyle w:val="BodyText"/>
      </w:pPr>
      <w:r>
        <w:t xml:space="preserve">Luân cười đùa, dù mỗi lần chọc tảng băng này cậu đều ăn cháo nguyên cả tuần nhưng chả biết sao cậu cứ thích nói giễu hắn cho bằng được.</w:t>
      </w:r>
    </w:p>
    <w:p>
      <w:pPr>
        <w:pStyle w:val="BodyText"/>
      </w:pPr>
      <w:r>
        <w:t xml:space="preserve">-Nếu cậu thích ..tôi sẽ cho cậu “toại nguyện” trước khi vào viện an dưỡng.</w:t>
      </w:r>
    </w:p>
    <w:p>
      <w:pPr>
        <w:pStyle w:val="BodyText"/>
      </w:pPr>
      <w:r>
        <w:t xml:space="preserve">Hắn ghìm giọng , gằn từng chữ thốt lên làm cho đầu dây bên kia nghẹn lời, cả người thấy ớn lạnh từng cơn.</w:t>
      </w:r>
    </w:p>
    <w:p>
      <w:pPr>
        <w:pStyle w:val="BodyText"/>
      </w:pPr>
      <w:r>
        <w:t xml:space="preserve">Chưa kịp nói câu tiếp theo đã nghe tiếng “tút, tút” vọng lại, Luân ngán ngẩm vuốt cằm, cất di động vào túi quần , than thở:</w:t>
      </w:r>
    </w:p>
    <w:p>
      <w:pPr>
        <w:pStyle w:val="BodyText"/>
      </w:pPr>
      <w:r>
        <w:t xml:space="preserve">-Đời đúng là bể khổ mà.giúp người ta rồi còn mắc oán ăn cơm viện.Thế đấy.Sao mình lại lương thiện thế nhỉ.Aiza….</w:t>
      </w:r>
    </w:p>
    <w:p>
      <w:pPr>
        <w:pStyle w:val="BodyText"/>
      </w:pPr>
      <w:r>
        <w:t xml:space="preserve">Một hồi tự kỷ của Mr.Luân cứ thế diễn ra, tự hỏi tự trả lời, đúng là hết thuốc chữa.Cũng không biết vì sao người nhìn ngoài phong độ, lịch lãm thế kia mà lại bị bệnh tự sướng đến thế.Mà cũng chả lý giải được sao ông này lại là người bạn thân duy nhất bên kẻ mau lạnh , tàn khốc Trịnh Vĩnh Phong được.</w:t>
      </w:r>
    </w:p>
    <w:p>
      <w:pPr>
        <w:pStyle w:val="BodyText"/>
      </w:pPr>
      <w:r>
        <w:t xml:space="preserve">Một lát sau, hắn nhổm người dậy lấy áo khoác đi ra khỏi phòng.Bước chân hắn chậm dần chậm dần rồi dừng lại ở căn phòng ở tầng hai.Hắn cười lạnh, gõ cửa bước vào.Đập vào mắt hắn là thân ảnh nhỏ nhắn , mảnh khảnh của cô .Cô ngồi lặng bên ô cửa sổ, người áp sát vào cửa kính, đôi mắt u buồn nhìn những hạt mưa đang rơi ngoài kia.Không biết sao khi nhìn thấy cô như vậy trái tim hắn lại nhói lên.Hắn thư thái bước đến gần rồi nhẹ nhàng dang vòng tay ôm cô khóa trong lòng mình.</w:t>
      </w:r>
    </w:p>
    <w:p>
      <w:pPr>
        <w:pStyle w:val="BodyText"/>
      </w:pPr>
      <w:r>
        <w:t xml:space="preserve">-Sao ngồi chỗ này, lạnh …biết không?</w:t>
      </w:r>
    </w:p>
    <w:p>
      <w:pPr>
        <w:pStyle w:val="BodyText"/>
      </w:pPr>
      <w:r>
        <w:t xml:space="preserve">Cô không nói gì, vẫn im lặng như cũ.</w:t>
      </w:r>
    </w:p>
    <w:p>
      <w:pPr>
        <w:pStyle w:val="BodyText"/>
      </w:pPr>
      <w:r>
        <w:t xml:space="preserve">-Em không muốn nói chuyện với tôi cũng được .Đối với tôi cũng không vấn đề gì, vì em chỉ là một con búp bê mà tôi trả tiền để ngắm trong nhà cho đỡ buồn mà thôi.Hãy nhớ lấy điều này.</w:t>
      </w:r>
    </w:p>
    <w:p>
      <w:pPr>
        <w:pStyle w:val="BodyText"/>
      </w:pPr>
      <w:r>
        <w:t xml:space="preserve">Âm thanh trầm xuống như đè nén lên tim cô.Cô đau, nhưng cô sẽ không khóc , không bao giờ nữa.Cô cười khẽ, giọng run run, lạc hẳn đi:</w:t>
      </w:r>
    </w:p>
    <w:p>
      <w:pPr>
        <w:pStyle w:val="BodyText"/>
      </w:pPr>
      <w:r>
        <w:t xml:space="preserve">-Sẽ nhớ, nhớ suốt cuộc đời này.Anh …khỏi lo.</w:t>
      </w:r>
    </w:p>
    <w:p>
      <w:pPr>
        <w:pStyle w:val="BodyText"/>
      </w:pPr>
      <w:r>
        <w:t xml:space="preserve">Chân mày hắn khẽ nhíu lại, hít thở khó khăn.Hắn thả cô ra, trước khi đi lạnh lùng nói:</w:t>
      </w:r>
    </w:p>
    <w:p>
      <w:pPr>
        <w:pStyle w:val="BodyText"/>
      </w:pPr>
      <w:r>
        <w:t xml:space="preserve">-Thế thì tốt.</w:t>
      </w:r>
    </w:p>
    <w:p>
      <w:pPr>
        <w:pStyle w:val="BodyText"/>
      </w:pPr>
      <w:r>
        <w:t xml:space="preserve">Hắn rời đi để lại một mình cô trong gian phòng lạnh ngắt kia.Cô cắn chặt môi cấm bản thân cô không thể khóc, đã biết từ trước sao còn hy vọng.</w:t>
      </w:r>
    </w:p>
    <w:p>
      <w:pPr>
        <w:pStyle w:val="BodyText"/>
      </w:pPr>
      <w:r>
        <w:t xml:space="preserve">***********</w:t>
      </w:r>
    </w:p>
    <w:p>
      <w:pPr>
        <w:pStyle w:val="BodyText"/>
      </w:pPr>
      <w:r>
        <w:t xml:space="preserve">Người phụ nữ che đi nửa khuôn mặt của mình bằng một chiếc khăn mỏng phủ lên mặt.Những nó cũng không thể giảm bớt đi nét đẹp kì lạ , hư ảo của bà ta.Bà ta khẽ cười, tay mân mê chiếc nhẫn màu đỏ trên ngón cái của mình.</w:t>
      </w:r>
    </w:p>
    <w:p>
      <w:pPr>
        <w:pStyle w:val="BodyText"/>
      </w:pPr>
      <w:r>
        <w:t xml:space="preserve">-Con gái ta đã lớn thật rồi.Đến lúc con về với mẹ , con gái của ta.</w:t>
      </w:r>
    </w:p>
    <w:p>
      <w:pPr>
        <w:pStyle w:val="BodyText"/>
      </w:pPr>
      <w:r>
        <w:t xml:space="preserve">Tiếng cười đó làm người ta rợn người, sự man dại của bà ta tràn ngập mùi âm mưu, nguy hiểm và cả sự tàn độc.</w:t>
      </w:r>
    </w:p>
    <w:p>
      <w:pPr>
        <w:pStyle w:val="BodyText"/>
      </w:pPr>
      <w:r>
        <w:t xml:space="preserve">Cơn mưa rơi chiều nay đã xóa tan đi nỗi nhớ về anh, chỉ còn lại vết hoen mờ của thời gian.</w:t>
      </w:r>
    </w:p>
    <w:p>
      <w:pPr>
        <w:pStyle w:val="BodyText"/>
      </w:pPr>
      <w:r>
        <w:t xml:space="preserve">------------</w:t>
      </w:r>
    </w:p>
    <w:p>
      <w:pPr>
        <w:pStyle w:val="BodyText"/>
      </w:pPr>
      <w:r>
        <w:t xml:space="preserve">Một giây để chợt nhớ, một phút để hoài niệm, 1 giờ để quên ….nhưng tất cả cũng chỉ là ngụy biện bởi chính tôi đã dùng cả cuộc đời chỉ để yêu em.</w:t>
      </w:r>
    </w:p>
    <w:p>
      <w:pPr>
        <w:pStyle w:val="BodyText"/>
      </w:pPr>
      <w:r>
        <w:t xml:space="preserve">------------</w:t>
      </w:r>
    </w:p>
    <w:p>
      <w:pPr>
        <w:pStyle w:val="BodyText"/>
      </w:pPr>
      <w:r>
        <w:t xml:space="preserve">Những kí ức rồi đây sẽ lụi tàn theo năm tháng và mỗi chúng ta trở thành thứ thế thân cho quá khứ.Vậy hãy để chính đôi tay này tự giết chết bản thân tôi ,để một lần nữa chạm được trái tim anh.</w:t>
      </w:r>
    </w:p>
    <w:p>
      <w:pPr>
        <w:pStyle w:val="BodyText"/>
      </w:pPr>
      <w:r>
        <w:t xml:space="preserve">-----------</w:t>
      </w:r>
    </w:p>
    <w:p>
      <w:pPr>
        <w:pStyle w:val="BodyText"/>
      </w:pPr>
      <w:r>
        <w:t xml:space="preserve">Cần lắm một vòng tay ôm trọn cả tôi và chính trái tim đã nguội lạnh này …Có lẽ điều đó không bao giờ tồn tại…..</w:t>
      </w:r>
    </w:p>
    <w:p>
      <w:pPr>
        <w:pStyle w:val="BodyText"/>
      </w:pPr>
      <w:r>
        <w:t xml:space="preserve">************</w:t>
      </w:r>
    </w:p>
    <w:p>
      <w:pPr>
        <w:pStyle w:val="BodyText"/>
      </w:pPr>
      <w:r>
        <w:t xml:space="preserve">Một người đàn ông ngồi trên xích đu , ánh mắt anh ta đượm buồn nhìn về phía xa xăm.Không nén được tiếng thở dài,anh ta ngẩng đầu nhìn người đứng trước mặt mình.Chân mày chợt nhíu lại, lạnh nhạt lên tiếng:</w:t>
      </w:r>
    </w:p>
    <w:p>
      <w:pPr>
        <w:pStyle w:val="BodyText"/>
      </w:pPr>
      <w:r>
        <w:t xml:space="preserve">-Ai cho phép cô bước vào đây? Nơi này không dành cho những kẻ ghê tởm như cô tới.</w:t>
      </w:r>
    </w:p>
    <w:p>
      <w:pPr>
        <w:pStyle w:val="BodyText"/>
      </w:pPr>
      <w:r>
        <w:t xml:space="preserve">Quỳnh An cười kinh bỉ, chế nhạo nói:</w:t>
      </w:r>
    </w:p>
    <w:p>
      <w:pPr>
        <w:pStyle w:val="BodyText"/>
      </w:pPr>
      <w:r>
        <w:t xml:space="preserve">-Thanh Vũ đại thiếu gia nghĩ rằng anh không ghê tởm sao!</w:t>
      </w:r>
    </w:p>
    <w:p>
      <w:pPr>
        <w:pStyle w:val="BodyText"/>
      </w:pPr>
      <w:r>
        <w:t xml:space="preserve">Cô ta dừng lại 1 lát rồi bỗng cúi người sát với tầm người đang ngồi kia, nhẹ giọng nói:</w:t>
      </w:r>
    </w:p>
    <w:p>
      <w:pPr>
        <w:pStyle w:val="BodyText"/>
      </w:pPr>
      <w:r>
        <w:t xml:space="preserve">-Tôi nghĩ anh có khi còn rẻ mạt hơn cả tôi.</w:t>
      </w:r>
    </w:p>
    <w:p>
      <w:pPr>
        <w:pStyle w:val="BodyText"/>
      </w:pPr>
      <w:r>
        <w:t xml:space="preserve">-Cô..</w:t>
      </w:r>
    </w:p>
    <w:p>
      <w:pPr>
        <w:pStyle w:val="BodyText"/>
      </w:pPr>
      <w:r>
        <w:t xml:space="preserve">Anh giơ tay siết chặt cổ cô ta nhưng ả không tỏ ra sợ sệt gì mà ngược lại cười lạnh, cất tiếng:</w:t>
      </w:r>
    </w:p>
    <w:p>
      <w:pPr>
        <w:pStyle w:val="BodyText"/>
      </w:pPr>
      <w:r>
        <w:t xml:space="preserve">-Kẻ bán đứng cả người mình yêu , có dã tâm hợp tác với người muốn cô ta chết để nhằm mục đích tìm kiếm ra bà ta thì cũng chỉ là kẻ phế phẩm, nhục nhã mà thôi.Anh nghĩ anh có tư cách để cấm tôi bước vào đây sao!</w:t>
      </w:r>
    </w:p>
    <w:p>
      <w:pPr>
        <w:pStyle w:val="BodyText"/>
      </w:pPr>
      <w:r>
        <w:t xml:space="preserve">Anh khựng lại, nhưng chỉ vài giây liền nhanh chóng quay về với vẻ mặt lạnh băng, thấp giọng đe dọa:</w:t>
      </w:r>
    </w:p>
    <w:p>
      <w:pPr>
        <w:pStyle w:val="BodyText"/>
      </w:pPr>
      <w:r>
        <w:t xml:space="preserve">-Đúng .Và tôi còn là kẻ có thể nhấn chìm cả gia sản của gia đình cô.Phải không nhỉ?</w:t>
      </w:r>
    </w:p>
    <w:p>
      <w:pPr>
        <w:pStyle w:val="BodyText"/>
      </w:pPr>
      <w:r>
        <w:t xml:space="preserve">Quỳnh An ngán ngẩm , nói nhỏ:</w:t>
      </w:r>
    </w:p>
    <w:p>
      <w:pPr>
        <w:pStyle w:val="BodyText"/>
      </w:pPr>
      <w:r>
        <w:t xml:space="preserve">-Nếu như anh không phải là Triệu Thanh Vũ thì có lẽ tôi đã yêu anh rồi.</w:t>
      </w:r>
    </w:p>
    <w:p>
      <w:pPr>
        <w:pStyle w:val="BodyText"/>
      </w:pPr>
      <w:r>
        <w:t xml:space="preserve">-May thay cho tôi khi cô không yêu nếu không tôi đã bóp chết cô ngay bây giờ.</w:t>
      </w:r>
    </w:p>
    <w:p>
      <w:pPr>
        <w:pStyle w:val="BodyText"/>
      </w:pPr>
      <w:r>
        <w:t xml:space="preserve">Anh khàn giọng đáp, sau đó thả tay ra, không một lời mà xoay người bỏ đi.</w:t>
      </w:r>
    </w:p>
    <w:p>
      <w:pPr>
        <w:pStyle w:val="BodyText"/>
      </w:pPr>
      <w:r>
        <w:t xml:space="preserve">*****</w:t>
      </w:r>
    </w:p>
    <w:p>
      <w:pPr>
        <w:pStyle w:val="BodyText"/>
      </w:pPr>
      <w:r>
        <w:t xml:space="preserve">“reng……”</w:t>
      </w:r>
    </w:p>
    <w:p>
      <w:pPr>
        <w:pStyle w:val="BodyText"/>
      </w:pPr>
      <w:r>
        <w:t xml:space="preserve">Tiếng điện thoại để bàn vang lên làm cô giật mình, mệt mỏi nhấc máy.</w:t>
      </w:r>
    </w:p>
    <w:p>
      <w:pPr>
        <w:pStyle w:val="BodyText"/>
      </w:pPr>
      <w:r>
        <w:t xml:space="preserve">-Alo.</w:t>
      </w:r>
    </w:p>
    <w:p>
      <w:pPr>
        <w:pStyle w:val="BodyText"/>
      </w:pPr>
      <w:r>
        <w:t xml:space="preserve">-Cô là Trần Nhã Phương?</w:t>
      </w:r>
    </w:p>
    <w:p>
      <w:pPr>
        <w:pStyle w:val="BodyText"/>
      </w:pPr>
      <w:r>
        <w:t xml:space="preserve">Đầu dây bỗng có tiếng người phụ nữ lên tiếng.</w:t>
      </w:r>
    </w:p>
    <w:p>
      <w:pPr>
        <w:pStyle w:val="BodyText"/>
      </w:pPr>
      <w:r>
        <w:t xml:space="preserve">Cô khó hiểu , trả lời:</w:t>
      </w:r>
    </w:p>
    <w:p>
      <w:pPr>
        <w:pStyle w:val="BodyText"/>
      </w:pPr>
      <w:r>
        <w:t xml:space="preserve">-Vâng.Là tôi.Ai vậy?</w:t>
      </w:r>
    </w:p>
    <w:p>
      <w:pPr>
        <w:pStyle w:val="BodyText"/>
      </w:pPr>
      <w:r>
        <w:t xml:space="preserve">-Tôi là Ngân Bình.Cô còn nhớ chứ?</w:t>
      </w:r>
    </w:p>
    <w:p>
      <w:pPr>
        <w:pStyle w:val="BodyText"/>
      </w:pPr>
      <w:r>
        <w:t xml:space="preserve">Cô ngạc nhiên, khó tin vào tai mình,chưa kịp đáp lời thì bên kia đã tiếp lời:</w:t>
      </w:r>
    </w:p>
    <w:p>
      <w:pPr>
        <w:pStyle w:val="BodyText"/>
      </w:pPr>
      <w:r>
        <w:t xml:space="preserve">-Tôi biết bây giờ cô đang bất ngờ vì sao tôi lại biết số điện thoại này khi mà nó chỉ kết nối riêng với chủ nơi này.Tôi sẽ giả thích sau.Còn bây giờ , tôi sẽ giúp cô thoát khỏi nơi đó và con người kia.Cô có muốn không?</w:t>
      </w:r>
    </w:p>
    <w:p>
      <w:pPr>
        <w:pStyle w:val="BodyText"/>
      </w:pPr>
      <w:r>
        <w:t xml:space="preserve">Hô hấp trở nên khó khăn, giọng run run hỏi:</w:t>
      </w:r>
    </w:p>
    <w:p>
      <w:pPr>
        <w:pStyle w:val="BodyText"/>
      </w:pPr>
      <w:r>
        <w:t xml:space="preserve">-Cô đang đùa tôi?</w:t>
      </w:r>
    </w:p>
    <w:p>
      <w:pPr>
        <w:pStyle w:val="BodyText"/>
      </w:pPr>
      <w:r>
        <w:t xml:space="preserve">-Tôi không nhàn rỗi như vậy.Trả lời : có hay là không, cô nói đi?</w:t>
      </w:r>
    </w:p>
    <w:p>
      <w:pPr>
        <w:pStyle w:val="BodyText"/>
      </w:pPr>
      <w:r>
        <w:t xml:space="preserve">Bàn tay nắm chặt lấy điện thoại , im lặng 1 lúc sau đó cô nói bằng giọng kiên định:</w:t>
      </w:r>
    </w:p>
    <w:p>
      <w:pPr>
        <w:pStyle w:val="BodyText"/>
      </w:pPr>
      <w:r>
        <w:t xml:space="preserve">-Có.Hãy giúp tôi.</w:t>
      </w:r>
    </w:p>
    <w:p>
      <w:pPr>
        <w:pStyle w:val="BodyText"/>
      </w:pPr>
      <w:r>
        <w:t xml:space="preserve">-Được.</w:t>
      </w:r>
    </w:p>
    <w:p>
      <w:pPr>
        <w:pStyle w:val="BodyText"/>
      </w:pPr>
      <w:r>
        <w:t xml:space="preserve">Cô ngỡ ngàng khi nghe thấy đầu dây bên kia đã dập máy từ lúc nào.Cô gác máy rồi tựa người vào thành giường.</w:t>
      </w:r>
    </w:p>
    <w:p>
      <w:pPr>
        <w:pStyle w:val="BodyText"/>
      </w:pPr>
      <w:r>
        <w:t xml:space="preserve">“Sao mình có thể dễ dàng tin cô ấy như vậy.Lỡ như..Không…Mình tin cô ấy không hiểu vì lí do gì nhưng cảm giác tin cậy với cô ấy là có thật.Phải thoát khỏi đây.”</w:t>
      </w:r>
    </w:p>
    <w:p>
      <w:pPr>
        <w:pStyle w:val="BodyText"/>
      </w:pPr>
      <w:r>
        <w:t xml:space="preserve">Cô tự nhủ với lòng mình.</w:t>
      </w:r>
    </w:p>
    <w:p>
      <w:pPr>
        <w:pStyle w:val="BodyText"/>
      </w:pPr>
      <w:r>
        <w:t xml:space="preserve">“Cốc, cốc…tôi là người dọn phòng ạ.</w:t>
      </w:r>
    </w:p>
    <w:p>
      <w:pPr>
        <w:pStyle w:val="BodyText"/>
      </w:pPr>
      <w:r>
        <w:t xml:space="preserve">-Vào đi.</w:t>
      </w:r>
    </w:p>
    <w:p>
      <w:pPr>
        <w:pStyle w:val="BodyText"/>
      </w:pPr>
      <w:r>
        <w:t xml:space="preserve">Cô hơi giật mình vì sự xen vào không đúng lúc kia.</w:t>
      </w:r>
    </w:p>
    <w:p>
      <w:pPr>
        <w:pStyle w:val="BodyText"/>
      </w:pPr>
      <w:r>
        <w:t xml:space="preserve">Một người hầu gái mở cửa bước vào.Cô ta cầm một cái giỏ và khuôn mặt che bởi một cái khẩu trang màu trắng.</w:t>
      </w:r>
    </w:p>
    <w:p>
      <w:pPr>
        <w:pStyle w:val="BodyText"/>
      </w:pPr>
      <w:r>
        <w:t xml:space="preserve">Cô không chú ý đến cô gái kia, chỉ miên man theo dòng suy nghĩ riêng của mình.</w:t>
      </w:r>
    </w:p>
    <w:p>
      <w:pPr>
        <w:pStyle w:val="BodyText"/>
      </w:pPr>
      <w:r>
        <w:t xml:space="preserve">Đột nhiên cô gái ấy đi gần đến cạnh giường của cô rồi kéo khẩu trang xuống giải thoát cho khuôn mặt bị che đậy bởi thứ đó.</w:t>
      </w:r>
    </w:p>
    <w:p>
      <w:pPr>
        <w:pStyle w:val="BodyText"/>
      </w:pPr>
      <w:r>
        <w:t xml:space="preserve">Cô giật thót người, suýt chút nữa hét lên tiếng nếu như cô gái đó không bịt miệng cô lại.</w:t>
      </w:r>
    </w:p>
    <w:p>
      <w:pPr>
        <w:pStyle w:val="BodyText"/>
      </w:pPr>
      <w:r>
        <w:t xml:space="preserve">-Im được chứ.Nếu như cô la lên cả cô và tôi cũng không yên mà ra khỏi nơi này đâu.</w:t>
      </w:r>
    </w:p>
    <w:p>
      <w:pPr>
        <w:pStyle w:val="BodyText"/>
      </w:pPr>
      <w:r>
        <w:t xml:space="preserve">Cô hầu gái đó chính là Ngân Bình.Cô ấy thấp giọng nhắc nhở cô.Hiểu ý Nhã Phương gật đầu liên tục , lúc này Ngân Bình mới buông tay mình ra.</w:t>
      </w:r>
    </w:p>
    <w:p>
      <w:pPr>
        <w:pStyle w:val="BodyText"/>
      </w:pPr>
      <w:r>
        <w:t xml:space="preserve">-Sao ..sao..cô có thể vào được đây?</w:t>
      </w:r>
    </w:p>
    <w:p>
      <w:pPr>
        <w:pStyle w:val="BodyText"/>
      </w:pPr>
      <w:r>
        <w:t xml:space="preserve">Cô lắp bắp hỏi, tim còn đập rất nhanh vì sự xuất hiện thình lình đó.</w:t>
      </w:r>
    </w:p>
    <w:p>
      <w:pPr>
        <w:pStyle w:val="BodyText"/>
      </w:pPr>
      <w:r>
        <w:t xml:space="preserve">-Tôi sẽ nói sau.giờ cô phải ra khỏi đây.</w:t>
      </w:r>
    </w:p>
    <w:p>
      <w:pPr>
        <w:pStyle w:val="BodyText"/>
      </w:pPr>
      <w:r>
        <w:t xml:space="preserve">Dứt lời ,Ngân Bình lôi ra từ chiếc giỏ cô đem vào phòng 1 bộ quần áo cho người giúp việc.Sau đó đưa tới trước mặt cô, thản nhiên nói:</w:t>
      </w:r>
    </w:p>
    <w:p>
      <w:pPr>
        <w:pStyle w:val="BodyText"/>
      </w:pPr>
      <w:r>
        <w:t xml:space="preserve">Mắc vào và đóng giả tôi –người hầu gái ra khỏi phòng này.Tự khắc sẽ có người đưa cô ra khỏi đây.</w:t>
      </w:r>
    </w:p>
    <w:p>
      <w:pPr>
        <w:pStyle w:val="BodyText"/>
      </w:pPr>
      <w:r>
        <w:t xml:space="preserve">-Còn cô?</w:t>
      </w:r>
    </w:p>
    <w:p>
      <w:pPr>
        <w:pStyle w:val="BodyText"/>
      </w:pPr>
      <w:r>
        <w:t xml:space="preserve">Cô thắc mắc, lo lắng hỏi.</w:t>
      </w:r>
    </w:p>
    <w:p>
      <w:pPr>
        <w:pStyle w:val="BodyText"/>
      </w:pPr>
      <w:r>
        <w:t xml:space="preserve">-Tôi tự biết phải làm gì.Trước hết cô cứ ra khỏi nơi này và tôi sẽ gặp cô ở một nơi an toàn.</w:t>
      </w:r>
    </w:p>
    <w:p>
      <w:pPr>
        <w:pStyle w:val="BodyText"/>
      </w:pPr>
      <w:r>
        <w:t xml:space="preserve">Như nhận thấy sự hoài nghi trong đôi mắt của cô, Ngân Bình khẳng định:</w:t>
      </w:r>
    </w:p>
    <w:p>
      <w:pPr>
        <w:pStyle w:val="BodyText"/>
      </w:pPr>
      <w:r>
        <w:t xml:space="preserve">-Đừng lo.Người đó an toàn, không bao giờ đụng đến cô đâu.Cô sẽ được gặp lại mẹ và dì của mình.Nhanh, thay vào và đi ra khỏi đây.</w:t>
      </w:r>
    </w:p>
    <w:p>
      <w:pPr>
        <w:pStyle w:val="BodyText"/>
      </w:pPr>
      <w:r>
        <w:t xml:space="preserve">Cô chưa kịp tiếp thu hết những câu nói đó thì đã bị Ngân Bình đẩy vào phòng thay đồ.</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2 phút sau, cô bước ra với chiếc khẩu trang bịt ngang khuôn mặt mình.</w:t>
      </w:r>
    </w:p>
    <w:p>
      <w:pPr>
        <w:pStyle w:val="BodyText"/>
      </w:pPr>
      <w:r>
        <w:t xml:space="preserve">Quan sát cô tổng quát rồi Ngân Bình búng tay, nói:</w:t>
      </w:r>
    </w:p>
    <w:p>
      <w:pPr>
        <w:pStyle w:val="BodyText"/>
      </w:pPr>
      <w:r>
        <w:t xml:space="preserve">-Ok.Bây giờ im lặng đi ra phòng này.Tranh thu lúc hắn ta chưa trở về.Nếu như hắn trở về đúng lúc này,coi như kế hoạch lần này xui xẻo, gặp thất bại.</w:t>
      </w:r>
    </w:p>
    <w:p>
      <w:pPr>
        <w:pStyle w:val="BodyText"/>
      </w:pPr>
      <w:r>
        <w:t xml:space="preserve">Cô gật đầu, nắm chặt gấu áo rồi xoay người rời đi.</w:t>
      </w:r>
    </w:p>
    <w:p>
      <w:pPr>
        <w:pStyle w:val="BodyText"/>
      </w:pPr>
      <w:r>
        <w:t xml:space="preserve">*************</w:t>
      </w:r>
    </w:p>
    <w:p>
      <w:pPr>
        <w:pStyle w:val="BodyText"/>
      </w:pPr>
      <w:r>
        <w:t xml:space="preserve">-Cậu chơi đùa với cô ấy như vậy, không thấy quá tàn nhẫn sao?</w:t>
      </w:r>
    </w:p>
    <w:p>
      <w:pPr>
        <w:pStyle w:val="BodyText"/>
      </w:pPr>
      <w:r>
        <w:t xml:space="preserve">Luân bực mình gằn giọng nói.</w:t>
      </w:r>
    </w:p>
    <w:p>
      <w:pPr>
        <w:pStyle w:val="BodyText"/>
      </w:pPr>
      <w:r>
        <w:t xml:space="preserve">Đáp lời lời nói đó chỉ là cái nhếch môi lạnh nhạt của hắn.Luân tức giận hét lên:</w:t>
      </w:r>
    </w:p>
    <w:p>
      <w:pPr>
        <w:pStyle w:val="BodyText"/>
      </w:pPr>
      <w:r>
        <w:t xml:space="preserve">-Cậu thôi đi có được không.16 năm rồi đeo đẳng một mối thù có hay không ngạt thở, dìm chết người con gái đó làm cậu hạnh phúc hay lại làm đau khổ chính mình.</w:t>
      </w:r>
    </w:p>
    <w:p>
      <w:pPr>
        <w:pStyle w:val="BodyText"/>
      </w:pPr>
      <w:r>
        <w:t xml:space="preserve">-Tự tôi biết phải làm gì.Tôi nhớ chưa cho cậu cái quyền xen vào việc của tôi nhỉ! Bạn cũng ở 1 mức độ vừa phải đừng đi quá giới hạn mà tôi đã đặt ra từ trước.Tôi đi đây.</w:t>
      </w:r>
    </w:p>
    <w:p>
      <w:pPr>
        <w:pStyle w:val="BodyText"/>
      </w:pPr>
      <w:r>
        <w:t xml:space="preserve">Dứt lời, hắn đứng dậy, lấy tay ra khỏi túi quần rồi nhìn vào máy dò rada siêu nhỏ được lắp tự động ở chiếc nhẫn màu huyết đeo ở ngón cái của hắn.Luân quay đầu nhìn vào chiếc nhẫn đó liền giật nảy người. Hắn vững vàng bước từng bước hướng về phía cửa ra về, môi hắn lạnh lùng nhếch lên, đôi mắt đen thẳm giống mãnh thú, tỏa ra ánh sáng tĩnh mịch.</w:t>
      </w:r>
    </w:p>
    <w:p>
      <w:pPr>
        <w:pStyle w:val="BodyText"/>
      </w:pPr>
      <w:r>
        <w:t xml:space="preserve">-Cô nghĩ sẽ thoát khỏi tôi. Đừng mơ tưởng.</w:t>
      </w:r>
    </w:p>
    <w:p>
      <w:pPr>
        <w:pStyle w:val="BodyText"/>
      </w:pPr>
      <w:r>
        <w:t xml:space="preserve">Hắn trầm giọng nói. Hắn hít sâu một hơi, dường như không khí xung quanh đều bị một màu đen bao phủ. Một cái nhìn mãnh liệt, mắt hắn càng trở nên lạnh lẽo...</w:t>
      </w:r>
    </w:p>
    <w:p>
      <w:pPr>
        <w:pStyle w:val="BodyText"/>
      </w:pPr>
      <w:r>
        <w:t xml:space="preserve">Chuyện gì sẽ xảy ra tiếp theo? Hắn liệu dễ dàng để cô thoát như vậy hay sao…..Cuộc đua bắt đầu.Qủy dữ đã đi tìm con mồi của mình lẫn bên trong vũng máu của kẻ đã mất mạng.</w:t>
      </w:r>
    </w:p>
    <w:p>
      <w:pPr>
        <w:pStyle w:val="BodyText"/>
      </w:pPr>
      <w:r>
        <w:t xml:space="preserve">-Ngươi ở đâu, hỡi con mồi nhỏ bé của ta!</w:t>
      </w:r>
    </w:p>
    <w:p>
      <w:pPr>
        <w:pStyle w:val="BodyText"/>
      </w:pPr>
      <w:r>
        <w:t xml:space="preserve">*************</w:t>
      </w:r>
    </w:p>
    <w:p>
      <w:pPr>
        <w:pStyle w:val="BodyText"/>
      </w:pPr>
      <w:r>
        <w:t xml:space="preserve">SR CẢ NHÀ NGHEN..BẬN QUÁ ..GIỜ MỚI TYPE XONG CHAP CHO CẢ NHÀ NÈ…NÀO ….</w:t>
      </w:r>
    </w:p>
    <w:p>
      <w:pPr>
        <w:pStyle w:val="BodyText"/>
      </w:pPr>
      <w:r>
        <w:t xml:space="preserve">Hắn một đường bước lên xe , phóng nhanh với vận tốc kinh hoàng.</w:t>
      </w:r>
    </w:p>
    <w:p>
      <w:pPr>
        <w:pStyle w:val="BodyText"/>
      </w:pPr>
      <w:r>
        <w:t xml:space="preserve">Bàn tay khẽ lấy tai nghe bluetooth gắn vào tai , điện thoại lập tức được kết nối.</w:t>
      </w:r>
    </w:p>
    <w:p>
      <w:pPr>
        <w:pStyle w:val="BodyText"/>
      </w:pPr>
      <w:r>
        <w:t xml:space="preserve">-Thưa ngài.Tiểu thư đang ở trong đường ngầm ạ.</w:t>
      </w:r>
    </w:p>
    <w:p>
      <w:pPr>
        <w:pStyle w:val="BodyText"/>
      </w:pPr>
      <w:r>
        <w:t xml:space="preserve">Đầu dây bên kia báo cáo tình hình</w:t>
      </w:r>
    </w:p>
    <w:p>
      <w:pPr>
        <w:pStyle w:val="BodyText"/>
      </w:pPr>
      <w:r>
        <w:t xml:space="preserve">Hắn nở nụ cười lạnh , khàn giọng ra lệnh:</w:t>
      </w:r>
    </w:p>
    <w:p>
      <w:pPr>
        <w:pStyle w:val="BodyText"/>
      </w:pPr>
      <w:r>
        <w:t xml:space="preserve">-Mở tất cả các chốt của đường ngầm.Để cô ta thoát khỏi biệt thự như cô ta nghĩ.</w:t>
      </w:r>
    </w:p>
    <w:p>
      <w:pPr>
        <w:pStyle w:val="BodyText"/>
      </w:pPr>
      <w:r>
        <w:t xml:space="preserve">-Vâng, thưa ngài.</w:t>
      </w:r>
    </w:p>
    <w:p>
      <w:pPr>
        <w:pStyle w:val="BodyText"/>
      </w:pPr>
      <w:r>
        <w:t xml:space="preserve">Hắn nhàn nhã ngắt đường truyền, tay vẫn giữ ở vô lăng.Đột ngột chiếc xe thắng gấp, bẻ tay lái quay trở lại con đường cũ mà nó đã đi qua.</w:t>
      </w:r>
    </w:p>
    <w:p>
      <w:pPr>
        <w:pStyle w:val="BodyText"/>
      </w:pPr>
      <w:r>
        <w:t xml:space="preserve">************</w:t>
      </w:r>
    </w:p>
    <w:p>
      <w:pPr>
        <w:pStyle w:val="BodyText"/>
      </w:pPr>
      <w:r>
        <w:t xml:space="preserve">Cô bước ra khỏi phòng mà không bị một cản trở nào, kể cả những tên gác ở ngoài cửa.Cô thở hắt ra, ghì chặt tay , cố bình tĩnh bước chậm rãi rồi nhanh dần nhanh dần vượt qua hành lang tối kia.</w:t>
      </w:r>
    </w:p>
    <w:p>
      <w:pPr>
        <w:pStyle w:val="BodyText"/>
      </w:pPr>
      <w:r>
        <w:t xml:space="preserve">Chợt một đôi tay kéo ngược cô về phía sau.</w:t>
      </w:r>
    </w:p>
    <w:p>
      <w:pPr>
        <w:pStyle w:val="BodyText"/>
      </w:pPr>
      <w:r>
        <w:t xml:space="preserve">-A..ưm……..</w:t>
      </w:r>
    </w:p>
    <w:p>
      <w:pPr>
        <w:pStyle w:val="BodyText"/>
      </w:pPr>
      <w:r>
        <w:t xml:space="preserve">Bàn tay to lớn kia bịt miệng cô lại, đồng thời một giọng nói trầm thấp thì thầm bên tai cô:</w:t>
      </w:r>
    </w:p>
    <w:p>
      <w:pPr>
        <w:pStyle w:val="BodyText"/>
      </w:pPr>
      <w:r>
        <w:t xml:space="preserve">-Đừng lên tiếng.Tôi là người sẽ tiếp tục đưa cô ra khỏi đây.Bây giờ giữ im lặng, thả lỏng người rồi đi theo tôi.</w:t>
      </w:r>
    </w:p>
    <w:p>
      <w:pPr>
        <w:pStyle w:val="BodyText"/>
      </w:pPr>
      <w:r>
        <w:t xml:space="preserve">Hiểu ý, cô gật đầu lia lịa.Bàn tay kia ngay lập tức thả lỏng .Cô đưa tay vuốt ngực mình để bình ổn hơi thở.Sau đó thật nhẹ bước theo người đàn ông lạ mặt kia.</w:t>
      </w:r>
    </w:p>
    <w:p>
      <w:pPr>
        <w:pStyle w:val="BodyText"/>
      </w:pPr>
      <w:r>
        <w:t xml:space="preserve">Chợt trong không khí, mùi rượu nhàn nhạt hòa lẫn vào hương hổ phách thân quen, tạo thành hương thơm cám dỗ khó nói thành lời.Cô thất thần, ngỡ ngàng .Người đàn ông kia thấy lạ bèn xoay đầu , hỏi:</w:t>
      </w:r>
    </w:p>
    <w:p>
      <w:pPr>
        <w:pStyle w:val="BodyText"/>
      </w:pPr>
      <w:r>
        <w:t xml:space="preserve">-Sao vậy?</w:t>
      </w:r>
    </w:p>
    <w:p>
      <w:pPr>
        <w:pStyle w:val="BodyText"/>
      </w:pPr>
      <w:r>
        <w:t xml:space="preserve">Cô sửng tĩnh, vội xua tay:</w:t>
      </w:r>
    </w:p>
    <w:p>
      <w:pPr>
        <w:pStyle w:val="BodyText"/>
      </w:pPr>
      <w:r>
        <w:t xml:space="preserve">-Không, không có gì.Chúng ta đi tiếp thôi.</w:t>
      </w:r>
    </w:p>
    <w:p>
      <w:pPr>
        <w:pStyle w:val="BodyText"/>
      </w:pPr>
      <w:r>
        <w:t xml:space="preserve">Người đàn ông gật đầu ra chiều đồng ý , xoay người đi tiếp con đường tối đen ở phía trước.</w:t>
      </w:r>
    </w:p>
    <w:p>
      <w:pPr>
        <w:pStyle w:val="BodyText"/>
      </w:pPr>
      <w:r>
        <w:t xml:space="preserve">Cả hai người đi trong im lặng , chỉ còn nghe tiếng bước chân nhẹ ma sát với nền đất lạnh kia.Hai người đi đến gần cánh cửa lớn ngay trước mặt.Nhưng bàn tay người kia vừa đặt lên chốt cửa đã dừng lại,lạnh giọng lên tiếng:</w:t>
      </w:r>
    </w:p>
    <w:p>
      <w:pPr>
        <w:pStyle w:val="BodyText"/>
      </w:pPr>
      <w:r>
        <w:t xml:space="preserve">-Trên người cô đã bị gắn chíp theo dõi.</w:t>
      </w:r>
    </w:p>
    <w:p>
      <w:pPr>
        <w:pStyle w:val="BodyText"/>
      </w:pPr>
      <w:r>
        <w:t xml:space="preserve">-Hả! Anh nói gì cơ? Tôi?</w:t>
      </w:r>
    </w:p>
    <w:p>
      <w:pPr>
        <w:pStyle w:val="BodyText"/>
      </w:pPr>
      <w:r>
        <w:t xml:space="preserve">Cô chỉ vào mình , khó hiểu hỏi.</w:t>
      </w:r>
    </w:p>
    <w:p>
      <w:pPr>
        <w:pStyle w:val="BodyText"/>
      </w:pPr>
      <w:r>
        <w:t xml:space="preserve">Bất ngờ người kia nhanh chóng dùng năm ngón tay lách vào mái tóc của cô.Chỉ một cái vuốt tóc của anh ta, một con chíp tinh vi , khó nhìn ra đã xuất hiện trên lòng bàn tay của người ấy.Cô mở tròn mắt sợ hãi , nhận ra một việc ngoài dự đoán .</w:t>
      </w:r>
    </w:p>
    <w:p>
      <w:pPr>
        <w:pStyle w:val="BodyText"/>
      </w:pPr>
      <w:r>
        <w:t xml:space="preserve">-Hắn biết chúng ta đang ở đâu và chuẩn bị làm gì.Quay lại căn phòng kia ..Nhanh.</w:t>
      </w:r>
    </w:p>
    <w:p>
      <w:pPr>
        <w:pStyle w:val="BodyText"/>
      </w:pPr>
      <w:r>
        <w:t xml:space="preserve">Dứt lời, anh ta kéo tay cô kéo đi về hướng ngược lại-nơi khởi đầu kế hoạch kia.</w:t>
      </w:r>
    </w:p>
    <w:p>
      <w:pPr>
        <w:pStyle w:val="BodyText"/>
      </w:pPr>
      <w:r>
        <w:t xml:space="preserve">Hắn bỏ hai tay vào túi quần, thư thái bước lên từng bậc thang của biệt thự.</w:t>
      </w:r>
    </w:p>
    <w:p>
      <w:pPr>
        <w:pStyle w:val="BodyText"/>
      </w:pPr>
      <w:r>
        <w:t xml:space="preserve">Sắc mặt hắn hờ hững bình tĩnh, không thể nhìn thấu được suy nghĩ của hắn. Ánh mắt hắn xa cách nhìn khoảng đen ở đường hầm cách đó không xa, khóe môi hơi cong lên, có vẻ rất hứng thú, lại mang theo chút tà mị bất cần...</w:t>
      </w:r>
    </w:p>
    <w:p>
      <w:pPr>
        <w:pStyle w:val="BodyText"/>
      </w:pPr>
      <w:r>
        <w:t xml:space="preserve">-Con mồi lại chạy về chốn cũ rồi.Đừng như thế chứ.Không thú vị chút nào.</w:t>
      </w:r>
    </w:p>
    <w:p>
      <w:pPr>
        <w:pStyle w:val="BodyText"/>
      </w:pPr>
      <w:r>
        <w:t xml:space="preserve">Giọng nói đều đều, lành lạnh của hắn làm sự yên tĩnh cố hữu ở đây càng tăng gấp bội.</w:t>
      </w:r>
    </w:p>
    <w:p>
      <w:pPr>
        <w:pStyle w:val="BodyText"/>
      </w:pPr>
      <w:r>
        <w:t xml:space="preserve">Mồ hôi vã ra trên gương mặt nhỏ nhắn của cô, người run lên không sao kìm lại được.Chợt cô nói vọng lại:</w:t>
      </w:r>
    </w:p>
    <w:p>
      <w:pPr>
        <w:pStyle w:val="BodyText"/>
      </w:pPr>
      <w:r>
        <w:t xml:space="preserve">-Dừng lại.Đừng đi tới đó nữa.Chúng ta đang nằm trong trò chơi đuổi bắt của hắn ta.</w:t>
      </w:r>
    </w:p>
    <w:p>
      <w:pPr>
        <w:pStyle w:val="BodyText"/>
      </w:pPr>
      <w:r>
        <w:t xml:space="preserve">Người kia nhíu mày, nhưng rồi nhàn hạt đáp lời:</w:t>
      </w:r>
    </w:p>
    <w:p>
      <w:pPr>
        <w:pStyle w:val="BodyText"/>
      </w:pPr>
      <w:r>
        <w:t xml:space="preserve">-Haiz.Tên đó bao nhiêu năm rồi vẫn rất tàn độc.Chả thay đổi gì cả.</w:t>
      </w:r>
    </w:p>
    <w:p>
      <w:pPr>
        <w:pStyle w:val="BodyText"/>
      </w:pPr>
      <w:r>
        <w:t xml:space="preserve">Cô sửng sờ lùi dần về phía sau, bàn tay vô lực áp chặt lên bức tường, giọng run run :</w:t>
      </w:r>
    </w:p>
    <w:p>
      <w:pPr>
        <w:pStyle w:val="BodyText"/>
      </w:pPr>
      <w:r>
        <w:t xml:space="preserve">-Anh quen hắn ta? Không phải anh là người của Ngân Bình hay sao?</w:t>
      </w:r>
    </w:p>
    <w:p>
      <w:pPr>
        <w:pStyle w:val="BodyText"/>
      </w:pPr>
      <w:r>
        <w:t xml:space="preserve">Hắn ta bật cười, ánh mắt thương hại nhìn cô:</w:t>
      </w:r>
    </w:p>
    <w:p>
      <w:pPr>
        <w:pStyle w:val="BodyText"/>
      </w:pPr>
      <w:r>
        <w:t xml:space="preserve">-Tôi chỉ là có chút hứng thú với trò chơi mèo vờn chuột này thôi.Cũng có thể xem tôi là đối tác phi lợi nhuận của Ngân Bình.Mà có lẽ cô ta cũng đã lường trước kế hoạch này sẽ thất bại rồi.Còn tôi chi quen hắn ta khi cái người tên Vĩnh Phong kia bắt đàu lùng giết tôi thì phải.Nếu tôi không nhầm.</w:t>
      </w:r>
    </w:p>
    <w:p>
      <w:pPr>
        <w:pStyle w:val="BodyText"/>
      </w:pPr>
      <w:r>
        <w:t xml:space="preserve">Vừa nói hắn ta vừa sờ sờ cằm của mình ra vẻ đăm chiêu suy nghĩ.</w:t>
      </w:r>
    </w:p>
    <w:p>
      <w:pPr>
        <w:pStyle w:val="BodyText"/>
      </w:pPr>
      <w:r>
        <w:t xml:space="preserve">Cô giật mình kinh hãi, nhìn chằm chằm vào người kia. Cô có chút cảm giác đau nhức như thể bị nhiều vòng dây quấn lấy, những sợi xước chậm rãi đâm vào tim cô rồi dần dần khiến nó vỡ nát, cô để mặc cho sự đau đớn này xé rách thân thể mình, cho đến khi không còn cảm giác nữa. Ánh mắt cô dần hoa đi, một cơn đau từ sâu trong xương tủy khiến cô lặng lẽ tóm lấy vạt áo trước ngực. Sao lại đau đến thế? Cô nghĩ, còn đau hơn khi cầm dao cứa vào da thịt. Cô nghĩ mình sẽ sớm chết đi, chỉ còn tiếng thở dốc nhưng lại như một cái xác không hồn, không sinh mệnh.</w:t>
      </w:r>
    </w:p>
    <w:p>
      <w:pPr>
        <w:pStyle w:val="BodyText"/>
      </w:pPr>
      <w:r>
        <w:t xml:space="preserve">-Mới đó đã dừng lẩn trốn rồi sao?</w:t>
      </w:r>
    </w:p>
    <w:p>
      <w:pPr>
        <w:pStyle w:val="BodyText"/>
      </w:pPr>
      <w:r>
        <w:t xml:space="preserve">Cô vô thức quay đầu lại, sợ hãi nhìn phía sau mình.Từng bước đi của hắn tiến lên lầu hai hệt như ma quỷ đến từ màn đêm, môi hắn cong lên một nụ cười, đôi mắt đen thẳm giống mãnh thú, tỏa ra ánh sáng tĩnh mịch.Có một kiểu đàn ông rất hòa hợp với bóng tối và máu, và hắn chính là kiểu đàn ông này.</w:t>
      </w:r>
    </w:p>
    <w:p>
      <w:pPr>
        <w:pStyle w:val="BodyText"/>
      </w:pPr>
      <w:r>
        <w:t xml:space="preserve">Cô đứng bất động, hai ta buông thõng, không sức lực.Cô cắn chặt môi, cười lớn:</w:t>
      </w:r>
    </w:p>
    <w:p>
      <w:pPr>
        <w:pStyle w:val="BodyText"/>
      </w:pPr>
      <w:r>
        <w:t xml:space="preserve">-Haha.Xung quanh tôi toàn những người thật tốt, thật có lương tâm quá.Các người tốt thật đấy!</w:t>
      </w:r>
    </w:p>
    <w:p>
      <w:pPr>
        <w:pStyle w:val="BodyText"/>
      </w:pPr>
      <w:r>
        <w:t xml:space="preserve">Không biết từ lúc nào , hắn đã tiến sát cạnh cô.Môi hắn lạnh lùng nhếch lên, bàn tay khẽ vuốt lên gương mặt cô, cưng chiều nói:</w:t>
      </w:r>
    </w:p>
    <w:p>
      <w:pPr>
        <w:pStyle w:val="BodyText"/>
      </w:pPr>
      <w:r>
        <w:t xml:space="preserve">-Biết mệt sao còn chơi rò này.Ngốc mà.</w:t>
      </w:r>
    </w:p>
    <w:p>
      <w:pPr>
        <w:pStyle w:val="BodyText"/>
      </w:pPr>
      <w:r>
        <w:t xml:space="preserve">Dứt lời , hắn kéo cô vào lòng.Hệt như thời ấu thơ, cô và hắn cũng như vậy.Mỗi lúc cô khóc sẽ có bờ vai để cô tựa đầu.Còn bây giờ, điều ấy làm cô đau đớn , day dứt đến bật khóc.Nước mắt lặng thầm rơi trên khuôn mặt cô.</w:t>
      </w:r>
    </w:p>
    <w:p>
      <w:pPr>
        <w:pStyle w:val="BodyText"/>
      </w:pPr>
      <w:r>
        <w:t xml:space="preserve">Tiếng vỗ tay vang lên xé tan bầu không gian riêng tư kia.</w:t>
      </w:r>
    </w:p>
    <w:p>
      <w:pPr>
        <w:pStyle w:val="BodyText"/>
      </w:pPr>
      <w:r>
        <w:t xml:space="preserve">-Bravo.Không ngờ Phong tổng lại có lúc nhẹ nhàng như thế này.Thật làm tôi bất ngờ quá.Anh trai không chung dòng máu của tôi sao lạ thế này.haha.</w:t>
      </w:r>
    </w:p>
    <w:p>
      <w:pPr>
        <w:pStyle w:val="BodyText"/>
      </w:pPr>
      <w:r>
        <w:t xml:space="preserve">Hắn đảo mắt nhìn sang kẻ đang hào hứng chế giễu kia.Cười lạnh môt tiếng, hắn trầm giọng đáp lời chào:</w:t>
      </w:r>
    </w:p>
    <w:p>
      <w:pPr>
        <w:pStyle w:val="BodyText"/>
      </w:pPr>
      <w:r>
        <w:t xml:space="preserve">-Chưa chết sao người em của tôi.</w:t>
      </w:r>
    </w:p>
    <w:p>
      <w:pPr>
        <w:pStyle w:val="BodyText"/>
      </w:pPr>
      <w:r>
        <w:t xml:space="preserve">PHÙ GIỜ MỚI XONG CHAP 25 CHO CẢ NHÀ NÈ.HIX…CẢ NHÀ BIẾT SAO HOK? MÁY TÍNH ĐAN BỊ CHẬP MẠCH RỒI..TYPE CHAP MÀ PHẢI KHỞI ĐỘNG MÁY TÍNH ĐÚNG 20 LẦN VÌ MÁY TỰ TẮT..=’’=…VẬT VÃ… ĐAN GẦN PHÁT ĐIÊN THEO CÁI MÁY NÀY RỒI…AAAAAAAA DO TÌNH TRẠNG MÁY TÍNH BỊ LẬU ĐAN KO THỂ TYPE CHAP DÀI CHO M.N ĐC.M.N THÔNG CẢM CHO ĐAN NGHEN…GIỜ ĐAN ƯỚC ĐƯỢC XUẤT BẢN SÁCH KIẾM XIỀN VÁT EM LAPTOP VỀ TYPE CHO KHỎE…KHÔNG THUI MỆT CHẾT MẤT THÔI..OAOA….FIC TÔI KHÔNG LÀ CHỒNG EM…SẼ ĐƯỢC TUNG CHAP MỚI KHI ĐAN THI XONG CẢ NHÀ NGHEN..^^</w:t>
      </w:r>
    </w:p>
    <w:p>
      <w:pPr>
        <w:pStyle w:val="BodyText"/>
      </w:pPr>
      <w:r>
        <w:t xml:space="preserve">Chờ ….sẽ chờ ….và mãi chờ …nhưng rồi nhận lại chỉ còn là vô vọng, sự đau đớn dằn xé trái tim lẫn thân thể này.Yêu để làm gì ? Yêu được điều gì? Khi nó sẽ mãi là tuyệt vọng .Khi màn đêm về trên phố xa, tôi chỉ biết lặng nhìn bóng dáng anh rời đi.Lạnh , đau, mưa lại rơi, khẽ ngước nhìn mảnh trăng trên tầng không giờ đã bị bầu trời đêm che phủ.Còn đâu nụ cười ấy, sự ấm áp ngày nào mà sẽ chỉ còn là thứ tình yêu héo úa, chết dần chết mòn của tôi đối với anh.Tôi từng ước thời gian sẽ giúp anh yêu tôi nhưng có lẽ tôi đã sai mất rồi.</w:t>
      </w:r>
    </w:p>
    <w:p>
      <w:pPr>
        <w:pStyle w:val="BodyText"/>
      </w:pPr>
      <w:r>
        <w:t xml:space="preserve">Hôm nay tôi lại ngồi đợi em ở chiếc ghế đá mà chúng ta từng cùng nhau ngồi.Tôi biết em sẽ không bao giờ tới đây lần nào nữa nhưng tôi vẫn đợi.Em thường cằn nhằn bảo sao lúc nào tôi cũng bận rộn, bỏ mặc em đợi ở đây.giờ tôi mới hiểu cảm giác phải đợi một người là như thế nào.Thời gian tôi ngồi đây để chờ em không thể nào bằng được khoảng thời gian em đã đợi –đợi tôi quay về bên em.Tôi đã quên đi em, lãng quên người con gái mà tôi yêu để đổi lấy thứ quyền lực đáng ghê tởm cùng sự thỏa mãn khi trả được mối thù của quá khứ.Thời gian đã đi không bao giờ quay trở lại cũng như bây giờ, lời xin lỗi của tôi có lẽ không bao giờ em chấp nhận.”Hãy hạnh phúc nhé, người tôi yêu!*</w:t>
      </w:r>
    </w:p>
    <w:p>
      <w:pPr>
        <w:pStyle w:val="BodyText"/>
      </w:pPr>
      <w:r>
        <w:t xml:space="preserve">-Xóa mờ kỉ niệm, để trái tim này chết đi trong cô độc.Từ biệt tình yêu –</w:t>
      </w:r>
    </w:p>
    <w:p>
      <w:pPr>
        <w:pStyle w:val="BodyText"/>
      </w:pPr>
      <w:r>
        <w:t xml:space="preserve">****************</w:t>
      </w:r>
    </w:p>
    <w:p>
      <w:pPr>
        <w:pStyle w:val="BodyText"/>
      </w:pPr>
      <w:r>
        <w:t xml:space="preserve">Người con trai lạ mặt ấy cười nhạt, giọng châm chọc:</w:t>
      </w:r>
    </w:p>
    <w:p>
      <w:pPr>
        <w:pStyle w:val="BodyText"/>
      </w:pPr>
      <w:r>
        <w:t xml:space="preserve">-Cũng may số tốt nên chưa bị anh giết chết.</w:t>
      </w:r>
    </w:p>
    <w:p>
      <w:pPr>
        <w:pStyle w:val="BodyText"/>
      </w:pPr>
      <w:r>
        <w:t xml:space="preserve">Hắn trầm giọng lên tiếng,đôi môi mỏng lạnh lẽo khẽ nhếch lên:</w:t>
      </w:r>
    </w:p>
    <w:p>
      <w:pPr>
        <w:pStyle w:val="BodyText"/>
      </w:pPr>
      <w:r>
        <w:t xml:space="preserve">-Cha nói muốn gặp cậu lắm đấy, cậu nhẫn tâm để cha nằm một mình, cô quạnh ở nơi nghĩa trang lạnh lẽo đó sao, Trịnh Nguyên Lâm?</w:t>
      </w:r>
    </w:p>
    <w:p>
      <w:pPr>
        <w:pStyle w:val="BodyText"/>
      </w:pPr>
      <w:r>
        <w:t xml:space="preserve">Nhìn thấy cảnh này, cô thực sự hoảng sợ, vô thức muốn lùi về phía sau , tránh khỏi hắn, nhưng hắn rất nhanh đã siết chặt vòng ôm, cặp mắt sắc bén như chim ưng lại khôi phục vẻ mặt lạnh băng lúc trước, nét ôn nhu vừa rồi đã hoàn toàn biến mất. Cô thật sự bị chấn động, không khỏi sợ hãi người đàn ông này , lời nói cùng việc làm quả thực tàn độc.</w:t>
      </w:r>
    </w:p>
    <w:p>
      <w:pPr>
        <w:pStyle w:val="BodyText"/>
      </w:pPr>
      <w:r>
        <w:t xml:space="preserve">Đối nghịch với sắc mặt hoảng loạng của cô, Nguyên Lâm cười thành tiếng, bĩu môi nói:</w:t>
      </w:r>
    </w:p>
    <w:p>
      <w:pPr>
        <w:pStyle w:val="BodyText"/>
      </w:pPr>
      <w:r>
        <w:t xml:space="preserve">-Không nên chút nào.Ông cũng không thể ngờ rằng đứa con trai nuôi- người mà ông đã dày công huấn luyện để hắn trở thành con quỷ khát maú trong thế giới ngầm lại cho ông ta xuống nấm mồ nhỉ!</w:t>
      </w:r>
    </w:p>
    <w:p>
      <w:pPr>
        <w:pStyle w:val="BodyText"/>
      </w:pPr>
      <w:r>
        <w:t xml:space="preserve">Hắn lười biếng liếc nhìn Nguyên Lâm, sự lạnh lẽo đồng thời toát ra từ ánh mắt ấy.</w:t>
      </w:r>
    </w:p>
    <w:p>
      <w:pPr>
        <w:pStyle w:val="BodyText"/>
      </w:pPr>
      <w:r>
        <w:t xml:space="preserve">-Đó là điều ông ta đã lường trước rồi, em trai à! Chỉ là ông ta đã tính sai một bước .</w:t>
      </w:r>
    </w:p>
    <w:p>
      <w:pPr>
        <w:pStyle w:val="Compact"/>
      </w:pP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Hắn dừng lại một lúc, rồi khẽ đưa bàn tay lạnh giá của mình nâng cằm cô lên, tiếp lời:</w:t>
      </w:r>
    </w:p>
    <w:p>
      <w:pPr>
        <w:pStyle w:val="BodyText"/>
      </w:pPr>
      <w:r>
        <w:t xml:space="preserve">-Đó là …tôi đã nắm được con át chủ bài của trò chơi này, phải không Trần Nhã Phương-đứa con duy nhất của kẻ đứng đầu Huyết Xà?</w:t>
      </w:r>
    </w:p>
    <w:p>
      <w:pPr>
        <w:pStyle w:val="BodyText"/>
      </w:pPr>
      <w:r>
        <w:t xml:space="preserve">Bàn tay cô siết chặt, móng tay tựa đã đâm vào da thịt tạo cảm giác ran rát ở lòng bàn tay.Hai mắt cô khép hờ, môi cắn chặt không hề đáp lại lời của hắn.Hắn trừng mắt, bóp chặt má cô, ép cô phải lên tiếng:</w:t>
      </w:r>
    </w:p>
    <w:p>
      <w:pPr>
        <w:pStyle w:val="BodyText"/>
      </w:pPr>
      <w:r>
        <w:t xml:space="preserve">-Không muốn trả lời ? Được.Lát nữa trở về phòng ,cô sẽ phải hối hận vì dám trái lệnh của tôi.</w:t>
      </w:r>
    </w:p>
    <w:p>
      <w:pPr>
        <w:pStyle w:val="BodyText"/>
      </w:pPr>
      <w:r>
        <w:t xml:space="preserve">Nguyên Lâm chau mày, nhàm chán nói:</w:t>
      </w:r>
    </w:p>
    <w:p>
      <w:pPr>
        <w:pStyle w:val="BodyText"/>
      </w:pPr>
      <w:r>
        <w:t xml:space="preserve">-Anh lạnh nhạt thật đấy.Dù sao cô ta cũng là người mà thuở nhỏ anh nâng niu, yêu quý sao giờ đối xử với người ta tàn nhẫn thế!</w:t>
      </w:r>
    </w:p>
    <w:p>
      <w:pPr>
        <w:pStyle w:val="BodyText"/>
      </w:pPr>
      <w:r>
        <w:t xml:space="preserve">Hắn bỗng khựng người lại, nhưng trong nháy mắt trở về như ban đầu, lạnh giọng kết thúc cuộc nói chuyện:</w:t>
      </w:r>
    </w:p>
    <w:p>
      <w:pPr>
        <w:pStyle w:val="BodyText"/>
      </w:pPr>
      <w:r>
        <w:t xml:space="preserve">-Chuyện cũ ôn thế là đủ rồi.Tôi không muốn làm vấy bẩn do mùi máu ghê tởm của cậu ở đây.Vì thế cậu may mắn lần này.</w:t>
      </w:r>
    </w:p>
    <w:p>
      <w:pPr>
        <w:pStyle w:val="BodyText"/>
      </w:pPr>
      <w:r>
        <w:t xml:space="preserve">Nguyên Lâm cười cợt, lên tiếng:</w:t>
      </w:r>
    </w:p>
    <w:p>
      <w:pPr>
        <w:pStyle w:val="BodyText"/>
      </w:pPr>
      <w:r>
        <w:t xml:space="preserve">-Cám ơn anh trai.Tôi đi đây.Lần sau hội ngộ nhé! Haha.Đời này anh khó mà yên ổn với sự ám ảnh của những kẻ đã bị anh giết.</w:t>
      </w:r>
    </w:p>
    <w:p>
      <w:pPr>
        <w:pStyle w:val="BodyText"/>
      </w:pPr>
      <w:r>
        <w:t xml:space="preserve">Anh ta định xoay lưng rời đi nhưng chợt giật mình vì câu nói nhàn nhạt vang lên từ đằng sau:</w:t>
      </w:r>
    </w:p>
    <w:p>
      <w:pPr>
        <w:pStyle w:val="BodyText"/>
      </w:pPr>
      <w:r>
        <w:t xml:space="preserve">-Nhưng có lẽ người con gái cậu thầm yêu không thể nhìn cậu lần cuối rồi.Haha.Nếu nhanh chân cậu có thể gặp được cô ta đấy!</w:t>
      </w:r>
    </w:p>
    <w:p>
      <w:pPr>
        <w:pStyle w:val="BodyText"/>
      </w:pPr>
      <w:r>
        <w:t xml:space="preserve">Cả người Nguyên Lâm lạnh toát, bất động một lúc rồi như sực tỉnh, gằn giọng nói:</w:t>
      </w:r>
    </w:p>
    <w:p>
      <w:pPr>
        <w:pStyle w:val="BodyText"/>
      </w:pPr>
      <w:r>
        <w:t xml:space="preserve">-Mày-nghĩ-hù-được-tao-ư? Haha.Mày biết cô ấy là ai chứ!</w:t>
      </w:r>
    </w:p>
    <w:p>
      <w:pPr>
        <w:pStyle w:val="BodyText"/>
      </w:pPr>
      <w:r>
        <w:t xml:space="preserve">-Hoàng-Hiểu-Ngân!</w:t>
      </w:r>
    </w:p>
    <w:p>
      <w:pPr>
        <w:pStyle w:val="BodyText"/>
      </w:pPr>
      <w:r>
        <w:t xml:space="preserve">Giọng nói nhẹ tựa như làn gió nhưng lại rõ ràng từng chữ.Nguyên Lâm chấn động, người bất ngờ tái đi, lạnh run, lo sợ hét lên:</w:t>
      </w:r>
    </w:p>
    <w:p>
      <w:pPr>
        <w:pStyle w:val="BodyText"/>
      </w:pPr>
      <w:r>
        <w:t xml:space="preserve">-KHÔNG……………</w:t>
      </w:r>
    </w:p>
    <w:p>
      <w:pPr>
        <w:pStyle w:val="BodyText"/>
      </w:pPr>
      <w:r>
        <w:t xml:space="preserve">Anh ta lao người vào bóng đêm , trong chốc lát đã biến mất trong đêm tối.</w:t>
      </w:r>
    </w:p>
    <w:p>
      <w:pPr>
        <w:pStyle w:val="BodyText"/>
      </w:pPr>
      <w:r>
        <w:t xml:space="preserve">Cô sợ hãi, hơi thở trở nên khó nhọc bỗng nhiên bên tai vang lên tiếng thì thầm kinh người:</w:t>
      </w:r>
    </w:p>
    <w:p>
      <w:pPr>
        <w:pStyle w:val="BodyText"/>
      </w:pPr>
      <w:r>
        <w:t xml:space="preserve">-Đến lượt cô rồi.Nên trở về nơi mà cô xuất phát thôi.GAME OVER!</w:t>
      </w:r>
    </w:p>
    <w:p>
      <w:pPr>
        <w:pStyle w:val="BodyText"/>
      </w:pPr>
      <w:r>
        <w:t xml:space="preserve">Dứt lời, cô bị hắn bế lên và lẳng lặng trở về phòng.</w:t>
      </w:r>
    </w:p>
    <w:p>
      <w:pPr>
        <w:pStyle w:val="BodyText"/>
      </w:pPr>
      <w:r>
        <w:t xml:space="preserve">Vừa vào tới cửa. cô xoay hai chân cố ý thoát ra khỏi hắn .Hắn khẽ nhếch môi, bàn tay tự động buông lỏng.Cảm giác được cơ thể suýt đổ gục về phía sau, cô khiếp sợ vô thức dùng hai tay ôm chặt cổ hắn, đầu ghì chặt vào khuông ngực rắn chắc.Nghe thấy tiếng phì cười của ai đó, cô mới giật mình, người đột nhiên trở nên cứng nhắc , bất động.Một giọng trầm ổn vang lên:</w:t>
      </w:r>
    </w:p>
    <w:p>
      <w:pPr>
        <w:pStyle w:val="BodyText"/>
      </w:pPr>
      <w:r>
        <w:t xml:space="preserve">-Muốn ôm tôi đến vậy sao?</w:t>
      </w:r>
    </w:p>
    <w:p>
      <w:pPr>
        <w:pStyle w:val="BodyText"/>
      </w:pPr>
      <w:r>
        <w:t xml:space="preserve">Phương “A” lên một tiếng rồi đỏ mặt, đưa bàn tay chống lên ngực hắn, tránh xa khỏi mùi hương hổ phách dịu nhẹ đấy.Hắn lạnh lùng quan sát đối phương, gương mặt tỏa khí lạnh bức người.</w:t>
      </w:r>
    </w:p>
    <w:p>
      <w:pPr>
        <w:pStyle w:val="BodyText"/>
      </w:pPr>
      <w:r>
        <w:t xml:space="preserve">Hắn nhẹ nhàng để cô yên vị trên giường rồi chư để thời gian cho cô nhận thức đã lười biếng gieo người , thư thái nằm phía bên cạnh.</w:t>
      </w:r>
    </w:p>
    <w:p>
      <w:pPr>
        <w:pStyle w:val="BodyText"/>
      </w:pPr>
      <w:r>
        <w:t xml:space="preserve">Cô nuốt nghẹn , tròn mắt ngạc nhiên nhìn về phía hắn.</w:t>
      </w:r>
    </w:p>
    <w:p>
      <w:pPr>
        <w:pStyle w:val="BodyText"/>
      </w:pPr>
      <w:r>
        <w:t xml:space="preserve">Sắc mặt hắn âm trầm, ánh mắt hoàn toàn không có một chút cảm tình, hắn không hề chớp mắt mà nhìn cô làm hô hấp của cô bỗng chốc như ngưng lại.</w:t>
      </w:r>
    </w:p>
    <w:p>
      <w:pPr>
        <w:pStyle w:val="BodyText"/>
      </w:pPr>
      <w:r>
        <w:t xml:space="preserve">Cô gượng gạo vén tóc sang bên, liếm môi, hắng giọng, nén sợ cất tiếng:</w:t>
      </w:r>
    </w:p>
    <w:p>
      <w:pPr>
        <w:pStyle w:val="BodyText"/>
      </w:pPr>
      <w:r>
        <w:t xml:space="preserve">-Chẳng phải anh muốn trừng phạt tôi sao! Làm được rồi đấy, cần gì phải lộ gương mặt thoải mái, như không có việc gì như vậy…</w:t>
      </w:r>
    </w:p>
    <w:p>
      <w:pPr>
        <w:pStyle w:val="BodyText"/>
      </w:pPr>
      <w:r>
        <w:t xml:space="preserve">Nhưng chợt cô khựng người lại, môi mím lại , nhìn sợ hãi với khuôn mặt đang kề sát cạnh mặt cô.Hơi thở nam tính thoang thoảng phả vào làn da cô:</w:t>
      </w:r>
    </w:p>
    <w:p>
      <w:pPr>
        <w:pStyle w:val="BodyText"/>
      </w:pPr>
      <w:r>
        <w:t xml:space="preserve">-Nói tiếp cho tôi.</w:t>
      </w:r>
    </w:p>
    <w:p>
      <w:pPr>
        <w:pStyle w:val="BodyText"/>
      </w:pPr>
      <w:r>
        <w:t xml:space="preserve">Cô nhắm mắt lại, định né người về phía sau nhưng nào cho cô cơ hội trốn tránh ấy được.Bàn tay to lớn của hắn giữ chặt cằm cô, hung hăng mà ghì chặt làm cô nhíu mày , màng nước mỏng đã xuất hiện trên khóe mắt cô. Đôi mắt hắn sắc bén dõi theo động tác của cô.Hắn hài lòng với sự hỏng sợ của cô, nhếch miệng:</w:t>
      </w:r>
    </w:p>
    <w:p>
      <w:pPr>
        <w:pStyle w:val="BodyText"/>
      </w:pPr>
      <w:r>
        <w:t xml:space="preserve">-Nói .</w:t>
      </w:r>
    </w:p>
    <w:p>
      <w:pPr>
        <w:pStyle w:val="BodyText"/>
      </w:pPr>
      <w:r>
        <w:t xml:space="preserve">Cuối cùng, cô cũng ngẩng đầu như hắn mong muốn, ánh mắt không còn xao động, nén từng chữ rồi nhàn nhạt thốt ra:</w:t>
      </w:r>
    </w:p>
    <w:p>
      <w:pPr>
        <w:pStyle w:val="BodyText"/>
      </w:pPr>
      <w:r>
        <w:t xml:space="preserve">-Anh quả đúng là thứ ghê rợn , kinh tởm nhất trên thế giới này.</w:t>
      </w:r>
    </w:p>
    <w:p>
      <w:pPr>
        <w:pStyle w:val="BodyText"/>
      </w:pPr>
      <w:r>
        <w:t xml:space="preserve">Nghe cô nói vậy, Trịnh Vĩnh Phong sa sầm, đôi mắt vốn đầy khí lạnh hóa thành sương mù dày đặc, khiến không ai có thể đọc hiểu nội tâm của hắn. Thân hình cường tráng đang dựa vào thành giường cứng đờ.Giọng hắn lộ rõ nguy hiểm:</w:t>
      </w:r>
    </w:p>
    <w:p>
      <w:pPr>
        <w:pStyle w:val="BodyText"/>
      </w:pPr>
      <w:r>
        <w:t xml:space="preserve">-Kinh tởm?</w:t>
      </w:r>
    </w:p>
    <w:p>
      <w:pPr>
        <w:pStyle w:val="BodyText"/>
      </w:pPr>
      <w:r>
        <w:t xml:space="preserve">Cô ngậm miệng, không nói nữa. Lúc này nói ít vẫn tốt hơn.</w:t>
      </w:r>
    </w:p>
    <w:p>
      <w:pPr>
        <w:pStyle w:val="BodyText"/>
      </w:pPr>
      <w:r>
        <w:t xml:space="preserve">Hắn vẫn giữ gương mặt lạnh lùng, không kiên nhẫn giương khóe miệng nhưng không làm sao che hết được vẻ gợi cảm, quyến rũ. Tóc đen ngắn gọn gàng, ánh sáng của mảnh trăng hắt xiên lên chiếc cổ màu đồng, cái mũi cao thẳng, cặp lông mày sắc bén giấu trong lọn tóc, ánh nhìn chạm phải Nhã Phương đang sợ hãi mà trốn trong chiếc chăn mỏng kia.</w:t>
      </w:r>
    </w:p>
    <w:p>
      <w:pPr>
        <w:pStyle w:val="BodyText"/>
      </w:pPr>
      <w:r>
        <w:t xml:space="preserve">Hắn nhếch miệng cười nhàn nhạt, giọng điệu bỗng lạnh ngắt:</w:t>
      </w:r>
    </w:p>
    <w:p>
      <w:pPr>
        <w:pStyle w:val="BodyText"/>
      </w:pPr>
      <w:r>
        <w:t xml:space="preserve">-Ngẩng mặt lên nhìn tôi.</w:t>
      </w:r>
    </w:p>
    <w:p>
      <w:pPr>
        <w:pStyle w:val="BodyText"/>
      </w:pPr>
      <w:r>
        <w:t xml:space="preserve">Cô rùng mình, cứng ngắc mở chăn trùm đầu ra,bất đắc dĩ thở dài, lên tiếng:</w:t>
      </w:r>
    </w:p>
    <w:p>
      <w:pPr>
        <w:pStyle w:val="BodyText"/>
      </w:pPr>
      <w:r>
        <w:t xml:space="preserve">-Phong tổng có điều gì căn dặn sao?</w:t>
      </w:r>
    </w:p>
    <w:p>
      <w:pPr>
        <w:pStyle w:val="BodyText"/>
      </w:pPr>
      <w:r>
        <w:t xml:space="preserve">Hắn giận quá hóa cười, môi khẽ nhếch :</w:t>
      </w:r>
    </w:p>
    <w:p>
      <w:pPr>
        <w:pStyle w:val="BodyText"/>
      </w:pPr>
      <w:r>
        <w:t xml:space="preserve">-Có lẽ đã biết con chíp ấy rồi đúng không?</w:t>
      </w:r>
    </w:p>
    <w:p>
      <w:pPr>
        <w:pStyle w:val="BodyText"/>
      </w:pPr>
      <w:r>
        <w:t xml:space="preserve">Nhận thấy sự thay đổi trên gương mặt cô, mắt hắn hiện lên tia cười ám muội:</w:t>
      </w:r>
    </w:p>
    <w:p>
      <w:pPr>
        <w:pStyle w:val="BodyText"/>
      </w:pPr>
      <w:r>
        <w:t xml:space="preserve">-Sẽ không có lần sau cho em chơi đùa thế đâu.Nếu còn có lần nữa, tôi không chắc người bạn thân nhất của em không gặp chuyện gì ngoài ý muốn.Hãy –nhớ lấy-điều-đó.</w:t>
      </w:r>
    </w:p>
    <w:p>
      <w:pPr>
        <w:pStyle w:val="BodyText"/>
      </w:pPr>
      <w:r>
        <w:t xml:space="preserve">Cả đêm hôm đó, Phương không hề chợp mắt, trân trân nhìn khuôn mặt đang dán chặt người cô.Hắn không hề làm gì cô cả ngoại trừ việc ôm cơ thể cô để cô lọt thỏm trong vòng tay rắn chắc đó.Quan sát gương mặt đẹp không tì vết phảng phất nét cương nghị , sự lạnh bức người kia bất chợt một ý nghĩa xẹt qua đầu cô: Muốn chạm vào nó, chỉ một lần mà thôi.Để cảm xúc chi phối, ngón tay thón dài của cô mạnh dạn lướt nhẹ qua từng bộ phận trên khuôn mặt.Hơi thở nam tính đều đặn vàng bên tai cô.</w:t>
      </w:r>
    </w:p>
    <w:p>
      <w:pPr>
        <w:pStyle w:val="BodyText"/>
      </w:pPr>
      <w:r>
        <w:t xml:space="preserve">Cô chăm chú mơn trớn , nhẹ nhàng vướt qua mi tâm dù ngủ vẫn nhíu lại kia .Cô khẽ bật cười khi thấy mi tâm dần giãn ra nhưng rồi đông cứng ngừi, tay lạnh toát nhìn đôi mắt sáng rực lên của kẻ đối diện .Như kẻ phạm tội bị phát hiện, Phương vội thụt tay lại , xoay lưng lại .Cô cắn chặt môi, cố hít thở thật nhẹ để giả vờ không có chuyện gì xảy ra.Trái với suy đoán cua cô, hắn không nói gì, sự tĩnh lặng bao trùm căn phòng và sự sợ hãi đang lấn chiếm lí trí của người con gái nhỏ bé kia.</w:t>
      </w:r>
    </w:p>
    <w:p>
      <w:pPr>
        <w:pStyle w:val="BodyText"/>
      </w:pPr>
      <w:r>
        <w:t xml:space="preserve">Nhưng cô không biết rằng, khi cô có ý định chạm vào khuôn mặt đó , con người ấy đã tỉnh giấc nhưng không lật tẩy ý đồ của cô mà chỉ giả vờ ngủ, ảm đạm cảm nhận hơi ấm ngày càng sát mặt hắn.Và giờ khi nhìn tấm lưng nhỏ bé kia, sự cô độc lẫn vị đắng chát bất ngờ ùa về.</w:t>
      </w:r>
    </w:p>
    <w:p>
      <w:pPr>
        <w:pStyle w:val="BodyText"/>
      </w:pPr>
      <w:r>
        <w:t xml:space="preserve">Suốt đêm ấy, không chỉ mình cô không ngủ mà còng cả hắn.Cô sao biết được một sự kungr khiếp của quá khứ luôn ám ảnh hắn. Khi ở gần cô , hắn mới có thể yên ổn mà nhắm mắt lại , lùi xa cơn ác mộng dai dẳng kia-máu ngập tràn, mùi tanh ói len lỏi vào khoang mũi, thứ ghê rợn đã giết chết con người hắn.</w:t>
      </w:r>
    </w:p>
    <w:p>
      <w:pPr>
        <w:pStyle w:val="BodyText"/>
      </w:pPr>
      <w:r>
        <w:t xml:space="preserve">***************</w:t>
      </w:r>
    </w:p>
    <w:p>
      <w:pPr>
        <w:pStyle w:val="BodyText"/>
      </w:pPr>
      <w:r>
        <w:t xml:space="preserve">Từ khi thức dậy đến giờ ô cứ thẩn thờ với cái việc bất ngờ mà hắn nói.</w:t>
      </w:r>
    </w:p>
    <w:p>
      <w:pPr>
        <w:pStyle w:val="BodyText"/>
      </w:pPr>
      <w:r>
        <w:t xml:space="preserve">-Sáng nay em phải đi học đấy! Dậy đi heo lười.</w:t>
      </w:r>
    </w:p>
    <w:p>
      <w:pPr>
        <w:pStyle w:val="BodyText"/>
      </w:pPr>
      <w:r>
        <w:t xml:space="preserve">Hắn kéo cô dậy, thản nhiên nói.</w:t>
      </w:r>
    </w:p>
    <w:p>
      <w:pPr>
        <w:pStyle w:val="BodyText"/>
      </w:pPr>
      <w:r>
        <w:t xml:space="preserve">Cô dụi dụi mắt, ngáp dài , nói giọng ngái ngủ:</w:t>
      </w:r>
    </w:p>
    <w:p>
      <w:pPr>
        <w:pStyle w:val="BodyText"/>
      </w:pPr>
      <w:r>
        <w:t xml:space="preserve">-Còn sớm mà mẹ , cho con ngủ tí nữa đi.</w:t>
      </w:r>
    </w:p>
    <w:p>
      <w:pPr>
        <w:pStyle w:val="BodyText"/>
      </w:pPr>
      <w:r>
        <w:t xml:space="preserve">Đáp lại là sự yên ắng , cô ngã người xuống giường định tiếp tục ngủ nhưng chợt sững người, mắt mở tròn ngơ ngác nhìn người đối diện.</w:t>
      </w:r>
    </w:p>
    <w:p>
      <w:pPr>
        <w:pStyle w:val="BodyText"/>
      </w:pPr>
      <w:r>
        <w:t xml:space="preserve">-Còn muốn ngủ? Được , vậy để tôi ngủ cùng em.</w:t>
      </w:r>
    </w:p>
    <w:p>
      <w:pPr>
        <w:pStyle w:val="BodyText"/>
      </w:pPr>
      <w:r>
        <w:t xml:space="preserve">Khóe môi cong lên , khàn giọng nói.</w:t>
      </w:r>
    </w:p>
    <w:p>
      <w:pPr>
        <w:pStyle w:val="BodyText"/>
      </w:pPr>
      <w:r>
        <w:t xml:space="preserve">Chưa kịp nhận thức gì , cô đã vùng chạy thật nhanh, lao vào phòng vệ sinh khóa chốt lại.</w:t>
      </w:r>
    </w:p>
    <w:p>
      <w:pPr>
        <w:pStyle w:val="BodyText"/>
      </w:pPr>
      <w:r>
        <w:t xml:space="preserve">Cô vuốt ngực thở dốc chợt nghe bên ngoài phát ra tiếng cười nhỏ , sau đó một giọng trầm thấp truyền đến:</w:t>
      </w:r>
    </w:p>
    <w:p>
      <w:pPr>
        <w:pStyle w:val="BodyText"/>
      </w:pPr>
      <w:r>
        <w:t xml:space="preserve">-Xuống ăn sáng rồi sẽ có tài xế đưa đón em đi học ..</w:t>
      </w:r>
    </w:p>
    <w:p>
      <w:pPr>
        <w:pStyle w:val="BodyText"/>
      </w:pPr>
      <w:r>
        <w:t xml:space="preserve">Và chính điều bất ngờ khi được cho phép đi học trở lại cùng cử chỉ dịu dàng đó của hắn làm cho ngồi bất động đến bây giờ.</w:t>
      </w:r>
    </w:p>
    <w:p>
      <w:pPr>
        <w:pStyle w:val="BodyText"/>
      </w:pPr>
      <w:r>
        <w:t xml:space="preserve">Đã một 2 tuần trôi qua kể từ ngày cô được phép đi học, hắn đã biến mất , như một bóng ma lúc ẩn lúc hiện không thể nắm bắt được.Cô nhiều lúc có ý định trốn đi khỏi biệt thự nhưng không thể , bởi nếu vậy người thân của cô chắc chắn sẽ không toàn mạng.</w:t>
      </w:r>
    </w:p>
    <w:p>
      <w:pPr>
        <w:pStyle w:val="BodyText"/>
      </w:pPr>
      <w:r>
        <w:t xml:space="preserve">Cô lặng lẽ xách balo ra khỏi lớp.Chợt cô đứng lại, cười khổ khi nghĩ đến phải trở về ngay lúc này.Và thế là Phương quyết định một mình tản bộ quanh sân trường.Vì sợ Chi phải lo lắng ình nên cô đã bảo cô ấy về trước.</w:t>
      </w:r>
    </w:p>
    <w:p>
      <w:pPr>
        <w:pStyle w:val="BodyText"/>
      </w:pPr>
      <w:r>
        <w:t xml:space="preserve">San trường giờ đây thật vắng vẻ, mùa thu tới rồi.Lá khô vàng rụng dần , hệt như một tấm thảm trải dài lối đi.Cô như người lữ hành đơn độc trên con đường vàng đó, thân hình nhỏ nhắn bị màu vàng của lá khô và cái ảm đạm , buồn bã của mùa thu che lấp.Bỗng một giọng nói kêu cô:</w:t>
      </w:r>
    </w:p>
    <w:p>
      <w:pPr>
        <w:pStyle w:val="BodyText"/>
      </w:pPr>
      <w:r>
        <w:t xml:space="preserve">-Này cô nhóc định một mình tận hưởng không khí mùa thu à!</w:t>
      </w:r>
    </w:p>
    <w:p>
      <w:pPr>
        <w:pStyle w:val="BodyText"/>
      </w:pPr>
      <w:r>
        <w:t xml:space="preserve">Cô quay lại nhìn vào chàng trai đang mỉm cười với cô.Nụ cười ấy thật sáng và đẹp đẽ không như cô-một nụ cười đã lụi tàn.</w:t>
      </w:r>
    </w:p>
    <w:p>
      <w:pPr>
        <w:pStyle w:val="BodyText"/>
      </w:pPr>
      <w:r>
        <w:t xml:space="preserve">Cô gượng gạo nở nụ cười, tay đưa lên vẫy vẫy đáp lại chàng trai:</w:t>
      </w:r>
    </w:p>
    <w:p>
      <w:pPr>
        <w:pStyle w:val="BodyText"/>
      </w:pPr>
      <w:r>
        <w:t xml:space="preserve">-Hi, Kiệt.</w:t>
      </w:r>
    </w:p>
    <w:p>
      <w:pPr>
        <w:pStyle w:val="BodyText"/>
      </w:pPr>
      <w:r>
        <w:t xml:space="preserve">Tô Kiệt chạy nhanh đến bên cô, gãi gãi đầu mình rồi nháy mắt với cô:</w:t>
      </w:r>
    </w:p>
    <w:p>
      <w:pPr>
        <w:pStyle w:val="BodyText"/>
      </w:pPr>
      <w:r>
        <w:t xml:space="preserve">-giờ mới nói chuyện với cậu được.Cậu toàn tránh mình hoài.</w:t>
      </w:r>
    </w:p>
    <w:p>
      <w:pPr>
        <w:pStyle w:val="BodyText"/>
      </w:pPr>
      <w:r>
        <w:t xml:space="preserve">Cô ngại ngùng khi bị cậu phát hiện sự trốn tránh của cô đối với cậu.Từ ngày rời khỏi biệt thự và biết dược thân phận khác của Tô Kiệ , cô dần lảng tránh đi.Dù không hiểu về cái gọi là “vương tử” ấy cuả cậu nhưng Phương biết đã đến lúc cô rời xa cậu ta.Mùi nguy hiểm toát ra từ cái tên và con người thật mà cô được chứng kiến lúc cậu chăm sóc cô.</w:t>
      </w:r>
    </w:p>
    <w:p>
      <w:pPr>
        <w:pStyle w:val="BodyText"/>
      </w:pPr>
      <w:r>
        <w:t xml:space="preserve">-Đi một mình cũng buồn, rãnh thì đi tản bộ với mình luôn.Đi nào.</w:t>
      </w:r>
    </w:p>
    <w:p>
      <w:pPr>
        <w:pStyle w:val="BodyText"/>
      </w:pPr>
      <w:r>
        <w:t xml:space="preserve">Cô khẽ đáp, nhẹ huých vào cánh tay Tô Kiệt ra hiệu cậu cùng đi với cô.</w:t>
      </w:r>
    </w:p>
    <w:p>
      <w:pPr>
        <w:pStyle w:val="BodyText"/>
      </w:pPr>
      <w:r>
        <w:t xml:space="preserve">Hai người vừa đi vừa nói chuyện, tâm sự với nhau.Bầu không khí dần dược nới lỏng, không còn sự ngột ngạt như lúc ban đầu nữa.</w:t>
      </w:r>
    </w:p>
    <w:p>
      <w:pPr>
        <w:pStyle w:val="BodyText"/>
      </w:pPr>
      <w:r>
        <w:t xml:space="preserve">Khi cô quay trở về căn biệt thự , sự thoải mái và niềm vui nho nhỏ nhờ vào Tô Kiệt đã cho cô chút sinh khí sống.</w:t>
      </w:r>
    </w:p>
    <w:p>
      <w:pPr>
        <w:pStyle w:val="BodyText"/>
      </w:pPr>
      <w:r>
        <w:t xml:space="preserve">-Cám ơn cậu, Tô Kiệt</w:t>
      </w:r>
    </w:p>
    <w:p>
      <w:pPr>
        <w:pStyle w:val="BodyText"/>
      </w:pPr>
      <w:r>
        <w:t xml:space="preserve">Cô khẽ nói .</w:t>
      </w:r>
    </w:p>
    <w:p>
      <w:pPr>
        <w:pStyle w:val="BodyText"/>
      </w:pPr>
      <w:r>
        <w:t xml:space="preserve">*****************</w:t>
      </w:r>
    </w:p>
    <w:p>
      <w:pPr>
        <w:pStyle w:val="BodyText"/>
      </w:pPr>
      <w:r>
        <w:t xml:space="preserve">Trên màn hình lớn xuất hiện hình ảnh một nam , một nữa và không ai khác đó là cô và Tô Kiệt.Người đàn ông lơ đãng nhìn khóe môi đang cười nhẹ của người con gái, sự lạnh lẽo toát ra từ cái nhìn của người đàn ông.Li rượu đỏ chợt dao động trên bàn tay rắn chác, thư thái nhấp từng ngụm nhỏ thưởng thúc.Nó như màu của máu, đưa vào miệng của hắn.</w:t>
      </w:r>
    </w:p>
    <w:p>
      <w:pPr>
        <w:pStyle w:val="BodyText"/>
      </w:pPr>
      <w:r>
        <w:t xml:space="preserve">-Điều tra người con trai kia .</w:t>
      </w:r>
    </w:p>
    <w:p>
      <w:pPr>
        <w:pStyle w:val="BodyText"/>
      </w:pPr>
      <w:r>
        <w:t xml:space="preserve">Hắn lạnh giọng ra lệnh, ngón giữa bàn tay trái gõ nhẹ lên mặt bàn.</w:t>
      </w:r>
    </w:p>
    <w:p>
      <w:pPr>
        <w:pStyle w:val="BodyText"/>
      </w:pPr>
      <w:r>
        <w:t xml:space="preserve">Hoàng Thiên gật đầu , theo mệnh lệnh lùi đi.Chỉ còn mình hắn trong căn phòng tối.Hắn không nói gì, ánh mắt vẫn siết chặt lên người con gái trên màn hình kia.Bỗng chốc , hắn nhàn nhạt lên tiếng:</w:t>
      </w:r>
    </w:p>
    <w:p>
      <w:pPr>
        <w:pStyle w:val="BodyText"/>
      </w:pPr>
      <w:r>
        <w:t xml:space="preserve">-Chưa bao giờ em cười với tôi như vậy.</w:t>
      </w:r>
    </w:p>
    <w:p>
      <w:pPr>
        <w:pStyle w:val="BodyText"/>
      </w:pPr>
      <w:r>
        <w:t xml:space="preserve">Khóe môi hắn khẽ nhếch lên tạo thành một đường cong hoàn hảo, sự tà mị ẩn sâu trong nụ cười ấy, thân hình cao lớn toát ra lạnh lẽo, toàn thân hắn tỏa ra hơi lạnh bao trùm khắp phòng.</w:t>
      </w:r>
    </w:p>
    <w:p>
      <w:pPr>
        <w:pStyle w:val="Compact"/>
      </w:pP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Phương mệt mỏi gieo người xuống sopha chợt nhớ ra một việc liền bật dậy, bàn tay xỏ vào túi quần lôi ra một chiếc hộp màu bạc nhỏ.</w:t>
      </w:r>
    </w:p>
    <w:p>
      <w:pPr>
        <w:pStyle w:val="BodyText"/>
      </w:pPr>
      <w:r>
        <w:t xml:space="preserve">-Mình nghĩ nên đưa thứ này cho cậu.</w:t>
      </w:r>
    </w:p>
    <w:p>
      <w:pPr>
        <w:pStyle w:val="BodyText"/>
      </w:pPr>
      <w:r>
        <w:t xml:space="preserve">Tô Kiệt đưa chiếc hộp màu bạc tới phía trước mặt cô.</w:t>
      </w:r>
    </w:p>
    <w:p>
      <w:pPr>
        <w:pStyle w:val="BodyText"/>
      </w:pPr>
      <w:r>
        <w:t xml:space="preserve">Cô khó hiểu, không có ý nhận nó, rồi nhìn cậu lên tiếng:</w:t>
      </w:r>
    </w:p>
    <w:p>
      <w:pPr>
        <w:pStyle w:val="BodyText"/>
      </w:pPr>
      <w:r>
        <w:t xml:space="preserve">-Thứ gì mới được ? Tại sao cậu chắc chắn nó thuộc về mình?</w:t>
      </w:r>
    </w:p>
    <w:p>
      <w:pPr>
        <w:pStyle w:val="BodyText"/>
      </w:pPr>
      <w:r>
        <w:t xml:space="preserve">Ánh mắt cậu thâm trầm, thấp giọng đáp:</w:t>
      </w:r>
    </w:p>
    <w:p>
      <w:pPr>
        <w:pStyle w:val="BodyText"/>
      </w:pPr>
      <w:r>
        <w:t xml:space="preserve">-Đôi lúc cần biết giấu giếm sự thắc mắc của mình để có được thứ mà mình muốn.Cậu hiểu ý mình chứ?</w:t>
      </w:r>
    </w:p>
    <w:p>
      <w:pPr>
        <w:pStyle w:val="BodyText"/>
      </w:pPr>
      <w:r>
        <w:t xml:space="preserve">Phương bặm môi lại, hít một hơi thật sâu cố gắng trấn tĩnh , chậm rãi nói:</w:t>
      </w:r>
    </w:p>
    <w:p>
      <w:pPr>
        <w:pStyle w:val="BodyText"/>
      </w:pPr>
      <w:r>
        <w:t xml:space="preserve">-Cậu đáng tin không?</w:t>
      </w:r>
    </w:p>
    <w:p>
      <w:pPr>
        <w:pStyle w:val="BodyText"/>
      </w:pPr>
      <w:r>
        <w:t xml:space="preserve">Cậu kinh ngạc nhìn cô, không phải cô trả lời cậu mà lại hỏi lệch sang một việc khác.Tô Kiệt khẽ cười, vẻ mặt phức tạp nhìn cô trả lời:</w:t>
      </w:r>
    </w:p>
    <w:p>
      <w:pPr>
        <w:pStyle w:val="BodyText"/>
      </w:pPr>
      <w:r>
        <w:t xml:space="preserve">-Vậy cậu nghĩ sao? Đáng tin hay không?</w:t>
      </w:r>
    </w:p>
    <w:p>
      <w:pPr>
        <w:pStyle w:val="BodyText"/>
      </w:pPr>
      <w:r>
        <w:t xml:space="preserve">Tin ư? Đáng không- Cô bật cười. Từ khi nhớ ra mọi việc cô biến thành một con người quá khác với trước đó.</w:t>
      </w:r>
    </w:p>
    <w:p>
      <w:pPr>
        <w:pStyle w:val="BodyText"/>
      </w:pPr>
      <w:r>
        <w:t xml:space="preserve">Cô thở hắt ra, thản nhiên đáp:</w:t>
      </w:r>
    </w:p>
    <w:p>
      <w:pPr>
        <w:pStyle w:val="BodyText"/>
      </w:pPr>
      <w:r>
        <w:t xml:space="preserve">-Không đáng để mình tin nhưng mình biết thứ cậu muốn giao ình là thứ mình cần.Phải không?</w:t>
      </w:r>
    </w:p>
    <w:p>
      <w:pPr>
        <w:pStyle w:val="BodyText"/>
      </w:pPr>
      <w:r>
        <w:t xml:space="preserve">Khóe miệng lộ ra tia cười quỷ dị, thư thái mà nói:</w:t>
      </w:r>
    </w:p>
    <w:p>
      <w:pPr>
        <w:pStyle w:val="BodyText"/>
      </w:pPr>
      <w:r>
        <w:t xml:space="preserve">-Cậu khác quá làm mình phải bất ngờ.</w:t>
      </w:r>
    </w:p>
    <w:p>
      <w:pPr>
        <w:pStyle w:val="BodyText"/>
      </w:pPr>
      <w:r>
        <w:t xml:space="preserve">Cô không tiếp lời, chỉ thản nhiên đưa tay nhận lấy chiếc hộp nhét vào trong túi quần.</w:t>
      </w:r>
    </w:p>
    <w:p>
      <w:pPr>
        <w:pStyle w:val="BodyText"/>
      </w:pPr>
      <w:r>
        <w:t xml:space="preserve">Phương lại nhìn vào chiếc hộp nhưng chưa mở ra .Tay mân mê mép hộp , những đường nét trang trí trên đó.Phía trên đó là một vòng tròn màu đỏ có viên đá nhô ra, xung quanh là những hình thù kì lạ.Dưới đáy hộp là đường uốn lượn đan chéo, chồng chất hỗ độn lên nhau .Rìa của hộp có màu đen , được đính bởi những viên đá xưa nhỏ li ti tạo thành một dòng chữ khó hình dung.</w:t>
      </w:r>
    </w:p>
    <w:p>
      <w:pPr>
        <w:pStyle w:val="BodyText"/>
      </w:pPr>
      <w:r>
        <w:t xml:space="preserve">-Ma quỷ đã sống lại.</w:t>
      </w:r>
    </w:p>
    <w:p>
      <w:pPr>
        <w:pStyle w:val="BodyText"/>
      </w:pPr>
      <w:r>
        <w:t xml:space="preserve">Phương đọc lên dòng chữ đó, sửng sốt nhìn nó.</w:t>
      </w:r>
    </w:p>
    <w:p>
      <w:pPr>
        <w:pStyle w:val="BodyText"/>
      </w:pPr>
      <w:r>
        <w:t xml:space="preserve">-Làm gì vậy?</w:t>
      </w:r>
    </w:p>
    <w:p>
      <w:pPr>
        <w:pStyle w:val="BodyText"/>
      </w:pPr>
      <w:r>
        <w:t xml:space="preserve">Cô giật mình hoảng hốt , nhanh chóng thu thứ trong tay xuống dưới tấm đệm sopha rồi lắp bắp đáp:</w:t>
      </w:r>
    </w:p>
    <w:p>
      <w:pPr>
        <w:pStyle w:val="BodyText"/>
      </w:pPr>
      <w:r>
        <w:t xml:space="preserve">-Không ..không phải anh..đã đi công tác ..sao sao lại có mặt ở đây?</w:t>
      </w:r>
    </w:p>
    <w:p>
      <w:pPr>
        <w:pStyle w:val="BodyText"/>
      </w:pPr>
      <w:r>
        <w:t xml:space="preserve">Hắn vừa tắm xong, mặc bộ áo quần ở nhà , tóc vẫn còn ươn ướt, tựa vào cánh cửa mà gắt gao nhìn cô.Việc đó làm cô hoảng sợ , ngồi thụt lùi cố đè lên chiếc hộp ở bên dưới tấm lót đệm.</w:t>
      </w:r>
    </w:p>
    <w:p>
      <w:pPr>
        <w:pStyle w:val="BodyText"/>
      </w:pPr>
      <w:r>
        <w:t xml:space="preserve">Cô cúi đầu không dám nhìn lên , nhưng hồi lâu vẫn không thấy hắn nói gì bèn e dè ngẩng đầu.Cô muốn biết hắn lúc này có thái độ như thế nào khi phát hiện thứ nằm trong tay cô.Nhưng đáp lại cô chỉ thấy được khuôn mặt thản nhiên, như cười như không giống như lúc trước của hắn.</w:t>
      </w:r>
    </w:p>
    <w:p>
      <w:pPr>
        <w:pStyle w:val="BodyText"/>
      </w:pPr>
      <w:r>
        <w:t xml:space="preserve">Hắn không vội, tiến đến gần cô hơn rồi cúi mặt gần cô.Cô theo quan tính lùi người về phía sau tránh sự gần gũi quá mức đó.Nhưng hắn bất ngờ đẩy cô ngã xuống sopha rồi đưa hai tay đè chặt người cô, cố định nhìn thẳng vào mắt hắn.Cô tròn mắt hoảng sợ , giãy dụa ra khỏi sự tấn công đột ngột của hắn.</w:t>
      </w:r>
    </w:p>
    <w:p>
      <w:pPr>
        <w:pStyle w:val="BodyText"/>
      </w:pPr>
      <w:r>
        <w:t xml:space="preserve">-Anh muốn làm gì hả? Tránh ra.</w:t>
      </w:r>
    </w:p>
    <w:p>
      <w:pPr>
        <w:pStyle w:val="BodyText"/>
      </w:pPr>
      <w:r>
        <w:t xml:space="preserve">Cô quát lớn, tay không ngừng đẩy cơ thể to lớn đang áp lên cơ thể.</w:t>
      </w:r>
    </w:p>
    <w:p>
      <w:pPr>
        <w:pStyle w:val="BodyText"/>
      </w:pPr>
      <w:r>
        <w:t xml:space="preserve">Hắn nhếch miệng cười lạnh, ngón tay mơn trớn bờ môi đỏ mọng của cô, nhàn nhạt nói:</w:t>
      </w:r>
    </w:p>
    <w:p>
      <w:pPr>
        <w:pStyle w:val="BodyText"/>
      </w:pPr>
      <w:r>
        <w:t xml:space="preserve">-Không ngờ nơi này đã biết nói dối tôi rồi, phải làm gì trừng phạt nó đây!</w:t>
      </w:r>
    </w:p>
    <w:p>
      <w:pPr>
        <w:pStyle w:val="BodyText"/>
      </w:pPr>
      <w:r>
        <w:t xml:space="preserve">Phương khựng người lại, tức giận mà nói:</w:t>
      </w:r>
    </w:p>
    <w:p>
      <w:pPr>
        <w:pStyle w:val="BodyText"/>
      </w:pPr>
      <w:r>
        <w:t xml:space="preserve">-Anh không là cái gì để trừng phạt tôi.</w:t>
      </w:r>
    </w:p>
    <w:p>
      <w:pPr>
        <w:pStyle w:val="BodyText"/>
      </w:pPr>
      <w:r>
        <w:t xml:space="preserve">-Không có gì sao? Để xem sau đêm nay em còn dám nói tôi và em không là gì.</w:t>
      </w:r>
    </w:p>
    <w:p>
      <w:pPr>
        <w:pStyle w:val="BodyText"/>
      </w:pPr>
      <w:r>
        <w:t xml:space="preserve">Hắn trầm giọng lên tiếng, ánh mắt lạnh băng gắt gao nhìn cô .</w:t>
      </w:r>
    </w:p>
    <w:p>
      <w:pPr>
        <w:pStyle w:val="BodyText"/>
      </w:pPr>
      <w:r>
        <w:t xml:space="preserve">Cô sửng sốt, còn chưa kịp phản ứng anh đã hôn cô.</w:t>
      </w:r>
    </w:p>
    <w:p>
      <w:pPr>
        <w:pStyle w:val="BodyText"/>
      </w:pPr>
      <w:r>
        <w:t xml:space="preserve">. Lần này cả người hắn đè người cô vào sát thành ghế, hai thân thể dính vào nhau không một khe hở. Bàn tay cô bị khóa chặt trước ngực hắn không thể động đậy.</w:t>
      </w:r>
    </w:p>
    <w:p>
      <w:pPr>
        <w:pStyle w:val="BodyText"/>
      </w:pPr>
      <w:r>
        <w:t xml:space="preserve">Nụ hôn của hắn không dễ cự tuyệt, cuồng nhiệt như một người đàn ông háo sắc. Thế nhưng không hiểu tại sao Nhã Phương nhìn rõ tia giá lạnh được đè nén trong đáy mắt anh.Ánh mắt như muốn giết chết cô ngay tức thì.Cô cố gắng chống cự nhưng cuối cùng vẫn chỉ đành bất lực chịu sự dày vò của hắn.Hồi lâu, hắn mới chịu dừng, khóe miệng hiện ra nụ cười nhạt,khàn khàn nói:</w:t>
      </w:r>
    </w:p>
    <w:p>
      <w:pPr>
        <w:pStyle w:val="BodyText"/>
      </w:pPr>
      <w:r>
        <w:t xml:space="preserve">-Mùi vị cũng không tệ nhỉ?</w:t>
      </w:r>
    </w:p>
    <w:p>
      <w:pPr>
        <w:pStyle w:val="BodyText"/>
      </w:pPr>
      <w:r>
        <w:t xml:space="preserve">Cô lúc này thở dốc, xụi lơ trong lòng hắn .Phát hiện bàn tay đang đi sâu vào trong , cô trọn mắt hoảng hốt giữ chặt tay hắn lại, hét lớn:</w:t>
      </w:r>
    </w:p>
    <w:p>
      <w:pPr>
        <w:pStyle w:val="BodyText"/>
      </w:pPr>
      <w:r>
        <w:t xml:space="preserve">-Anh dám!</w:t>
      </w:r>
    </w:p>
    <w:p>
      <w:pPr>
        <w:pStyle w:val="BodyText"/>
      </w:pPr>
      <w:r>
        <w:t xml:space="preserve">Hắn nghe vậy cười lớn, khinh thường mà nói:</w:t>
      </w:r>
    </w:p>
    <w:p>
      <w:pPr>
        <w:pStyle w:val="BodyText"/>
      </w:pPr>
      <w:r>
        <w:t xml:space="preserve">-Có gì không dám, cũng đến lúc em làm nhiệm vụ của mình rồi.Cảm giác dày vò sẽ như thế nào nhỉ, tôi muốn em hôm nay phải nếm thử điều đó.Không chỉ nhớ ngày hôm nay mà phải suốt đời này.Sự nhục nhã sẽ đeo đẳng em cả cuộc đời còn lại, để em phỉ nhớ hàng đêm em chỉ là một con rối làm ấm giường của tôi.</w:t>
      </w:r>
    </w:p>
    <w:p>
      <w:pPr>
        <w:pStyle w:val="BodyText"/>
      </w:pPr>
      <w:r>
        <w:t xml:space="preserve">Câu nói đó như đã nghiền nát tim cô.Ánh mắt không còn nhìn rõ, nhòa dần và thay vào đó là giọt nước mắt lặng lẽ rơi, mang theo cái lạnh xé tan con người từng chút , từng chút tràn vào khoang ngực của cô.Cô không phản kháng nữa, hai tay mệt mỏi buông thõng , đầu nghiêng sang một bên để tránh sự tiếp xúc với khuôn mặt cô cả đời cũng không bao giờ quên.</w:t>
      </w:r>
    </w:p>
    <w:p>
      <w:pPr>
        <w:pStyle w:val="BodyText"/>
      </w:pPr>
      <w:r>
        <w:t xml:space="preserve">Cô thờ ơ lên tiếng:</w:t>
      </w:r>
    </w:p>
    <w:p>
      <w:pPr>
        <w:pStyle w:val="BodyText"/>
      </w:pPr>
      <w:r>
        <w:t xml:space="preserve">-Thứ dơ bẩn như tôi anh cũng muốn chạm vào sao?</w:t>
      </w:r>
    </w:p>
    <w:p>
      <w:pPr>
        <w:pStyle w:val="BodyText"/>
      </w:pPr>
      <w:r>
        <w:t xml:space="preserve">Khi nói ra điều này, trong lòng cô chợt nhói đau, khiến hô hấp cũng trở nên khó khăn.</w:t>
      </w:r>
    </w:p>
    <w:p>
      <w:pPr>
        <w:pStyle w:val="BodyText"/>
      </w:pPr>
      <w:r>
        <w:t xml:space="preserve">Hắn khựng người lại, hít sâu rồi bỗng cười nhạt, môi hắn lộ rõ châm chọc:</w:t>
      </w:r>
    </w:p>
    <w:p>
      <w:pPr>
        <w:pStyle w:val="BodyText"/>
      </w:pPr>
      <w:r>
        <w:t xml:space="preserve">-Cám ơn cô đã nhắc tôi nếu không tôi đã chạm vào thứ không sạch sẽ như cô.</w:t>
      </w:r>
    </w:p>
    <w:p>
      <w:pPr>
        <w:pStyle w:val="BodyText"/>
      </w:pPr>
      <w:r>
        <w:t xml:space="preserve">Hắn không bỏ đi ngay như cô nghĩ mà giữ nguyên tư thế ban đầu, vẫn khoảng cách gần như vậy nhưng không còn áp trên cơ thể cô nữa mà dùng hai tay chống hai bên người cô, trầm mặc mà nhìn cô.Nhìn nước mắt đang từ từ trượt dài trên gương mặt nhỏ nhắn của cô, hắn không nén nỗi mà vươn tay ra .Nhưng khi tay hắn sắp chạm vào má cô thì ngừng lại, hắn chợt nhận ra cô không còn là của hắn cả con người, trái tim và nước mắt này.Hắn không giận vì câu nói của cô nhưng lại nhận được sự đau đớn như vết dao cứa sâu vào tim hắn. Đôi mắt hắn dần dịu dàng, trong dịu dàng lại chứa giữ chút ít hiu quạnh, cô độc. Hắn quen thuộc mùi vị cô độc này vô cùng. Nó như một sự gặm nhấm trong cô độc trỗi dậy từ đáy lòng lạnh giá. Có lẽ, chỉ có nụ cười của cô mới có thể sưởi ấm cho hắn. Nhưng nụ cười của cô lại để dành ột người đàn ông khác, không phải là hắn.</w:t>
      </w:r>
    </w:p>
    <w:p>
      <w:pPr>
        <w:pStyle w:val="BodyText"/>
      </w:pPr>
      <w:r>
        <w:t xml:space="preserve">Ánh sáng mờ nhạt trong phòng phác họa đường nét gương mặt hắn thêm rõ ràng,hàng lông mày dày cương nghị cùng đôi mắt hẹp dài sâu thẳm đầy cương quyết, vầng trán lạnh lùng mà cao ngạo, gây cho người khác cảm giác thần bí cùng thâm sâu khó lường. Nhất là vào ban đêm như thế này, nó càng nổi bật hơn.</w:t>
      </w:r>
    </w:p>
    <w:p>
      <w:pPr>
        <w:pStyle w:val="BodyText"/>
      </w:pPr>
      <w:r>
        <w:t xml:space="preserve">Ánh mắt cô chấn động, cố nén sợ hãi, cô lạnh lùng cất giọng:</w:t>
      </w:r>
    </w:p>
    <w:p>
      <w:pPr>
        <w:pStyle w:val="BodyText"/>
      </w:pPr>
      <w:r>
        <w:t xml:space="preserve">-Xin lỗi nhưng anh có thể đứng dậy được không? Tôi không nghĩ sự gần gũi quá mức này thích hợp với tôi và anh.</w:t>
      </w:r>
    </w:p>
    <w:p>
      <w:pPr>
        <w:pStyle w:val="BodyText"/>
      </w:pPr>
      <w:r>
        <w:t xml:space="preserve">Hắn không nói gì, bất ngờ thả cô ra rồi xoay người rời đi.</w:t>
      </w:r>
    </w:p>
    <w:p>
      <w:pPr>
        <w:pStyle w:val="BodyText"/>
      </w:pPr>
      <w:r>
        <w:t xml:space="preserve">Cô cảm nhận sự trống trải trong căn phòng.Luôn chỉ mình cô ở đây, một mình tận hưởng cái gọi là màn đêm tĩnh lặng, sự cô đơn đến tàn nhẫn của nó dành cho cô.Và giờ đây cô như bị chính cánh cửa của quá khứ khóa chặt, ánh mắt người ấy đã không còn là của cô.Cô thèm được một lần bắt gặp nụ cười người ấy vẫn ấm áp, quen thuộc ấy.Cô chống tay lên thành ghế, khó khăn đứng lên, chậm chạp leo lên giường.Cô căn chặt môi, dụi mặt vào gối , tự mình lẩm nhẩm:</w:t>
      </w:r>
    </w:p>
    <w:p>
      <w:pPr>
        <w:pStyle w:val="BodyText"/>
      </w:pPr>
      <w:r>
        <w:t xml:space="preserve">-Không khóc, không được khóc.Không được đâu Phương, gắng lên nào, chỉ một chút nữa thôi.Mày sẽ làm được mà.</w:t>
      </w:r>
    </w:p>
    <w:p>
      <w:pPr>
        <w:pStyle w:val="BodyText"/>
      </w:pPr>
      <w:r>
        <w:t xml:space="preserve">Đêm ấy, cô không biết được rằng cả trong lúc ngủ cô cũng lặp lại câu nói đó.Nó như ăn sâu vào tiềm thức cô, sống với quá khứ, trốn chạy hiện tại và xua đuổi tương lai.</w:t>
      </w:r>
    </w:p>
    <w:p>
      <w:pPr>
        <w:pStyle w:val="BodyText"/>
      </w:pPr>
      <w:r>
        <w:t xml:space="preserve">Em là mây, còn anh vĩnh viễn là gió.Mây và gió cứ mãi đuổi theo nhau, trốn tránh nhau để rồi đám mây cứ phải tan đi khi cơn gió kéo đến.Anh mạnh mẽ, kiên định , một cơn gió có sức hút và hấp dẫn vạn vật xung quanh còn em chỉ có thể là đám mây mỏng manh, dễ tan đi theo bầu trời trong xanh kia.Em dần cảm thấy đôi chân em vội đuổi theo anh mệt quá! Em không thể gắng gượng để đuổi kịp anh nữa rồi.Làm sao đây anh? Hay là ta dừng lại nhé, đừng đuổi theo nhau nữa.Em dừng lại anh nhé..! Anh cứ đi trước để mặc em ở đây.Em chỉ cần nhìn anh từ phía sau mà thôi, anh vui em cũng vui, anh nhé!</w:t>
      </w:r>
    </w:p>
    <w:p>
      <w:pPr>
        <w:pStyle w:val="BodyText"/>
      </w:pPr>
      <w:r>
        <w:t xml:space="preserve">Quy luật tạo hóa dành ây và gió mãi mãi sẽ là vậy.Vì thế chúng ta chỉ có thể là hai con người của hai thế giới khác nhau.Tạm biệt cơn gió nhé, đến lúc mây nên đi rồi.Hãy sống thật tốt và quên đi đám mây mờ nhạt này nhé. Cứ xem như đám mây ấy đã biến mất, hòa trong bầu trời kia.</w:t>
      </w:r>
    </w:p>
    <w:p>
      <w:pPr>
        <w:pStyle w:val="BodyText"/>
      </w:pPr>
      <w:r>
        <w:t xml:space="preserve">-Tạm biệt anh-</w:t>
      </w:r>
    </w:p>
    <w:p>
      <w:pPr>
        <w:pStyle w:val="BodyText"/>
      </w:pPr>
      <w:r>
        <w:t xml:space="preserve">Ánh mặt trời chiếu rọi thứ ánh sáng vàng tinh khiết, hắt lên trên từng cây lá.Làn gió nhẹ mơn man , khẽ lướt qua gương mặt đem mùi vị ngọt ngào của sự sống căng tràn lồng ngực.Bầu trời trong xanh như hòa quyện với màu xanh , đỏ của khóm hoa bên cửa sổ càng làm cho khung cảnh trở nên lung linh và hoàn mĩ.Tiếng chim hót líu lo, rộn rã không gian thiên nhiên rộng mở, bao la.Nhìn từ hướng cửa sổ đến chân trời phía xa kia thật kì ảo, làm con người ta như muốn hòa làm một.</w:t>
      </w:r>
    </w:p>
    <w:p>
      <w:pPr>
        <w:pStyle w:val="BodyText"/>
      </w:pPr>
      <w:r>
        <w:t xml:space="preserve">Ánh ban mai hé mở dọi vào khuôn mặt Phương.Cô cựa người thức dậy, tay dụi dụi mắt vô thức nhìn về khung cửa sổ.</w:t>
      </w:r>
    </w:p>
    <w:p>
      <w:pPr>
        <w:pStyle w:val="BodyText"/>
      </w:pPr>
      <w:r>
        <w:t xml:space="preserve">Bóng dáng cao lớn, vững chãi mà kiên định đứng tựa lên thành cửa sổ làm cô đánh mất chính hơi thở của mình.Phương bất giác tóm lấy góc chăn siết chặt, cố hít thở thật nhẹ để giây phút này có thể đứng yên mãi mãi.</w:t>
      </w:r>
    </w:p>
    <w:p>
      <w:pPr>
        <w:pStyle w:val="BodyText"/>
      </w:pPr>
      <w:r>
        <w:t xml:space="preserve">Cứ thế, cả căn phòng trở về sự tĩnh lặng cố hữu của nó ngoài hai con tim đang đập lệch một nhịp đập, nhói lên từng chút một.</w:t>
      </w:r>
    </w:p>
    <w:p>
      <w:pPr>
        <w:pStyle w:val="BodyText"/>
      </w:pPr>
      <w:r>
        <w:t xml:space="preserve">Nếu như không có giọng nói trầm ổn quen thuộc kia vang lên có lẽ cô vẫn chìm đắm trong hồi tưởng và hình ảnh này.</w:t>
      </w:r>
    </w:p>
    <w:p>
      <w:pPr>
        <w:pStyle w:val="BodyText"/>
      </w:pPr>
      <w:r>
        <w:t xml:space="preserve">-Tỉnh rồi thì sửa soạn xuống ăn sáng.Tôi đợi.</w:t>
      </w:r>
    </w:p>
    <w:p>
      <w:pPr>
        <w:pStyle w:val="BodyText"/>
      </w:pPr>
      <w:r>
        <w:t xml:space="preserve">Dứt lời, Vĩnh Phong xoay người bước đi.</w:t>
      </w:r>
    </w:p>
    <w:p>
      <w:pPr>
        <w:pStyle w:val="BodyText"/>
      </w:pPr>
      <w:r>
        <w:t xml:space="preserve">“Cạch”</w:t>
      </w:r>
    </w:p>
    <w:p>
      <w:pPr>
        <w:pStyle w:val="BodyText"/>
      </w:pPr>
      <w:r>
        <w:t xml:space="preserve">Tiếng đóng cửa vang lên chấm dứt khoảng ảo tưởng của cô.Cô nhìn buồn về phía cửa mong có thể chiếm cho riêng mình một góc nhỏ hình dáng ấy.Nhưng không còn, nó đã biến mất và giờ cô chợt nhận ra điều đó thật đỗi nực cười.Hi vọng làm gì? Khao khát để được gì? Cuối cùng cũng đâu thuộc về cô.</w:t>
      </w:r>
    </w:p>
    <w:p>
      <w:pPr>
        <w:pStyle w:val="BodyText"/>
      </w:pPr>
      <w:r>
        <w:t xml:space="preserve">Cô hít một hơi thật sâu, dùng hai tay vỗ thật mạnh vào mặt. Cô vứt chăn sang một bên, lồm cồm bước xuống giường.Một cách nhanh chóng, Phương xếp gọn mớ hỗn độn trên giường rồi làm vệ sinh cá nhân.</w:t>
      </w:r>
    </w:p>
    <w:p>
      <w:pPr>
        <w:pStyle w:val="BodyText"/>
      </w:pPr>
      <w:r>
        <w:t xml:space="preserve">Đặt tay lên nắm cửa nhưng cô bỗng khựng lại, quay gót về phía chiếc ghế sopha.Phương cúi người xuống gần tấm đệm lót, lật nó lên xem thứ bên dưới.</w:t>
      </w:r>
    </w:p>
    <w:p>
      <w:pPr>
        <w:pStyle w:val="BodyText"/>
      </w:pPr>
      <w:r>
        <w:t xml:space="preserve">-Phù.May quá.</w:t>
      </w:r>
    </w:p>
    <w:p>
      <w:pPr>
        <w:pStyle w:val="BodyText"/>
      </w:pPr>
      <w:r>
        <w:t xml:space="preserve">Cô thở hắt ra, mím môi cầm lên chiếc hộp màu bạc.Phương balo sang một bên rồi nhẹ nhàng ngồi lên ghế.Cô nhíu mày khó hiểu, nhìn ngắm vật nằm trong tay mình.</w:t>
      </w:r>
    </w:p>
    <w:p>
      <w:pPr>
        <w:pStyle w:val="BodyText"/>
      </w:pPr>
      <w:r>
        <w:t xml:space="preserve">“crắc”</w:t>
      </w:r>
    </w:p>
    <w:p>
      <w:pPr>
        <w:pStyle w:val="Compact"/>
      </w:pP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Tiếng mở khóa chiếc hộp vang lên, cô giật mình nhìn thứ ánh sáng chói lên từ bên trong hộp.Cô đưa tay lấy thứ đó lên , quan sát thật kĩ nó.</w:t>
      </w:r>
    </w:p>
    <w:p>
      <w:pPr>
        <w:pStyle w:val="BodyText"/>
      </w:pPr>
      <w:r>
        <w:t xml:space="preserve">-Sợi dây kim cương này là sao?</w:t>
      </w:r>
    </w:p>
    <w:p>
      <w:pPr>
        <w:pStyle w:val="BodyText"/>
      </w:pPr>
      <w:r>
        <w:t xml:space="preserve">Một sợi dây kim cương màu trắng với viên đá quý màu đen nổi bật hình dẹt, ở giữa được khắc tinh xảo con mắt màu huyết của rắn.Bỗng lồng ngực như bị thịt chặt lại, bóp nghẹt không thể hít thở, Phương đẩy chiếc hộp ra xa, bàn tay run lên những không buông sợi dây.Khuôn mặt cô trắng bệch , môi tái nhợt đi , mồ hôi vã ra theo đó.Phương cố ghì tay lên thành ghế để ngồi vững những cảm giác choáng váng như đánh gục cô.Cô ngã quỵ xuống nền nhà, nhịp tim trở nên gấp rút dần, tất cả sinh lực của cô như bị ai đó hút cạn.</w:t>
      </w:r>
    </w:p>
    <w:p>
      <w:pPr>
        <w:pStyle w:val="BodyText"/>
      </w:pPr>
      <w:r>
        <w:t xml:space="preserve">-Mẹ Nghi ơi, mẹ đang làm gì thế?</w:t>
      </w:r>
    </w:p>
    <w:p>
      <w:pPr>
        <w:pStyle w:val="BodyText"/>
      </w:pPr>
      <w:r>
        <w:t xml:space="preserve">-À, mẹ đang ngắm sợi dây này ấy mà.Con gái yêu của mẹ dậy rồi sao?</w:t>
      </w:r>
    </w:p>
    <w:p>
      <w:pPr>
        <w:pStyle w:val="BodyText"/>
      </w:pPr>
      <w:r>
        <w:t xml:space="preserve">Người phụ nữ mặc bộ váy dạ hội màu xanh dương nhìn xuống đứa con gái nhỏ của mình, khẽ cười rồi xoa đầu đáp.</w:t>
      </w:r>
    </w:p>
    <w:p>
      <w:pPr>
        <w:pStyle w:val="BodyText"/>
      </w:pPr>
      <w:r>
        <w:t xml:space="preserve">-Đẹp quá.Mẹ ơi, thứ đó đẹp quá.</w:t>
      </w:r>
    </w:p>
    <w:p>
      <w:pPr>
        <w:pStyle w:val="BodyText"/>
      </w:pPr>
      <w:r>
        <w:t xml:space="preserve">Cô bé thích thú chỉ vào sợi dây chuyền mẹ đang đeo rồi vội vương bàn tay bé xíu của mình chạm vào nó.Nhưng chưa kịp chạm đến thì đã bị người phụ nữ hất tay đi.Do lực mạnh nên làm cô bé ngã dúi về phía sau, trán đập vào góc bàn mà chảy máu.Người phụ nữ bấy giờ thất kinh, hốt hoảng quỳ xuống ôm đứa con vào lòng.</w:t>
      </w:r>
    </w:p>
    <w:p>
      <w:pPr>
        <w:pStyle w:val="BodyText"/>
      </w:pPr>
      <w:r>
        <w:t xml:space="preserve">-Con không sao chứ? Mẹ xin lỗi, ẹ xin lỗi.Mẹ không cố ý làm như thế đâu.</w:t>
      </w:r>
    </w:p>
    <w:p>
      <w:pPr>
        <w:pStyle w:val="BodyText"/>
      </w:pPr>
      <w:r>
        <w:t xml:space="preserve">Cô bé òa khóc, ôm trán mếu máo:</w:t>
      </w:r>
    </w:p>
    <w:p>
      <w:pPr>
        <w:pStyle w:val="BodyText"/>
      </w:pPr>
      <w:r>
        <w:t xml:space="preserve">-Mẹ Nghi ghét Phương rồi, mẹ Nghi không thương Phương nữa.Huhu.</w:t>
      </w:r>
    </w:p>
    <w:p>
      <w:pPr>
        <w:pStyle w:val="BodyText"/>
      </w:pPr>
      <w:r>
        <w:t xml:space="preserve">-Sao mẹ lại ghét con gái yêu của mẹ được.Nhưng con phai nhớ một điều này ẹ: đừng bao giờ chạm vào thứ này và nói cho ai biết kể cả Vĩnh Phong về sự tồn tại của nó , biết chưa?</w:t>
      </w:r>
    </w:p>
    <w:p>
      <w:pPr>
        <w:pStyle w:val="BodyText"/>
      </w:pPr>
      <w:r>
        <w:t xml:space="preserve">“Mẹ, mẹ, mẹ ơi!”</w:t>
      </w:r>
    </w:p>
    <w:p>
      <w:pPr>
        <w:pStyle w:val="BodyText"/>
      </w:pPr>
      <w:r>
        <w:t xml:space="preserve">Cô co người lại, thuề thào gọi mẹ.Đầu bỗng như bị xiềng xích quấn chặt, từng hồi chuông gõ mạnh vào đầu cô.Cô ôm chặt đầu, trên sàn nhà hiện ra vệt đỏ lốm đốm.Cô hít sâu vào nhưng lại càng mệt mỏi , nghẽn lại trong yết hầu.Cô dựa lưng lên mép ghế ,bàn tay lo sợ áp lên mũi mình.Chất nhờn nhờn dính bết lên đầu ngón tay của cô.Cô run run, vôi lau đi thứ đó nhưng lau đi lau lại nó vẫn vẫn không ngừng mà còn ra nhiều hơn.Người chợt lạnh toát, run lên từng cơn.Cô cố trấn tĩnh đưa bàn tay đang áp ở mũi lên xem.Cô nhìn cằm chằm vào thứ màu đỏ huyết dính đầy trên bàn tay.Hai tay nắm chặt lại, lấy hết sức lao vào phòng vệ sinh.Cô bật mạnh vòi nước cho dòng nước chảy xố xả lên bàn tay đó, rồi luống cuống cúi đầu rửa khuôn mặt mình.Khi xác định đã rửa trôi hết máu trên người, cô bần thần nhìn thẳng bẳn thân mình trong gương lớn.Ánh mắt vô hồn, mặt tái nhợt không còn chút màu, mũi hồng lên vì bị cô chà mạnh.</w:t>
      </w:r>
    </w:p>
    <w:p>
      <w:pPr>
        <w:pStyle w:val="BodyText"/>
      </w:pPr>
      <w:r>
        <w:t xml:space="preserve">Cô lấy khăn mặt lau sạch những giọt nước còn bám trên khuôn mặt và hai tay.Nhặt lấy sợi dây bỏ vào hộp rồi bỏ vào balo, xong xuôi cô bình thản rời khỏi phòng như chưa hề có chuyện gì xảy ra trước đó.</w:t>
      </w:r>
    </w:p>
    <w:p>
      <w:pPr>
        <w:pStyle w:val="BodyText"/>
      </w:pPr>
      <w:r>
        <w:t xml:space="preserve">Vừa bước đến phòng ăn, cô khẽ chào:</w:t>
      </w:r>
    </w:p>
    <w:p>
      <w:pPr>
        <w:pStyle w:val="BodyText"/>
      </w:pPr>
      <w:r>
        <w:t xml:space="preserve">-Chào buổi sáng.</w:t>
      </w:r>
    </w:p>
    <w:p>
      <w:pPr>
        <w:pStyle w:val="BodyText"/>
      </w:pPr>
      <w:r>
        <w:t xml:space="preserve">Nụ cười gượng gạo của cô dường như làm hắn thấy khó chịu.Thấy thế, cô vội ngồi xuống chiếc ghế phía đối diện hắn.Chợt hắn lạnh giọng lên tiếng:</w:t>
      </w:r>
    </w:p>
    <w:p>
      <w:pPr>
        <w:pStyle w:val="BodyText"/>
      </w:pPr>
      <w:r>
        <w:t xml:space="preserve">-Mặt sao tái xanh như vậy? Nếu mệt thì nghỉ ở nhà hôm nay đi, tôi sẽ nói người xin phép trường.</w:t>
      </w:r>
    </w:p>
    <w:p>
      <w:pPr>
        <w:pStyle w:val="BodyText"/>
      </w:pPr>
      <w:r>
        <w:t xml:space="preserve">Cô bất ngờ ngẩng đầu lên nhìn hắn nhưng không thấy hắn có điểm gì đặc biệt, vẫn nhàn nhã, thư thái dùng bữa, không hề nhìn cô lấy một lần.Cô lắc nhẹ đầu, đáp:</w:t>
      </w:r>
    </w:p>
    <w:p>
      <w:pPr>
        <w:pStyle w:val="BodyText"/>
      </w:pPr>
      <w:r>
        <w:t xml:space="preserve">-Không sao.Chỉ là tôi chưa tỉnh ngủ mà thôi.Chút sẽ hết đó mà.Không cần nghỉ.</w:t>
      </w:r>
    </w:p>
    <w:p>
      <w:pPr>
        <w:pStyle w:val="BodyText"/>
      </w:pPr>
      <w:r>
        <w:t xml:space="preserve">Hắn không nói gì thêm, thản nhiên lấy khăn giấy thư thái lau miệng, bỏ dao nĩa xuống.Cô tưởng hắn sẽ đứng dậy rời đi như thường ngày nhưng không ngờ hắn không có ý định như vậy.Ngược lại, Vĩnh Phong bình thản lấy tờ báo đặt trên bàn ra đọc, kiên trì ngồi chờ cô dùng bữa xong.</w:t>
      </w:r>
    </w:p>
    <w:p>
      <w:pPr>
        <w:pStyle w:val="BodyText"/>
      </w:pPr>
      <w:r>
        <w:t xml:space="preserve">Cô khó tin tròn mắt nhìn hắn.Như cảm nhận được ánh mắt nhìn chằm chằm của cô, hắn lãnh đạm nhìn thẳng vào mắt cô làm cô bất ngờ, sợ sệt cúi đầu cặm cụi ăn.</w:t>
      </w:r>
    </w:p>
    <w:p>
      <w:pPr>
        <w:pStyle w:val="BodyText"/>
      </w:pPr>
      <w:r>
        <w:t xml:space="preserve">Suốt quá trình dùng bữa đều im ắng,thỉnh thoảng âm thanh đồ ăn va chạm vang lên.Lúc mới ăn, Nhã Phương còn hơi lo sợ nhưng quá đói bụng nên cô chẳng còn nghĩ được gì, mặc cho hắn ngồi chờ cô dùng bữa, cô vẫn thoải mái ăn cơm.Vĩnh Phong không nói chuyện chỉ im lặng đọc báo.</w:t>
      </w:r>
    </w:p>
    <w:p>
      <w:pPr>
        <w:pStyle w:val="BodyText"/>
      </w:pPr>
      <w:r>
        <w:t xml:space="preserve">“Cạch”</w:t>
      </w:r>
    </w:p>
    <w:p>
      <w:pPr>
        <w:pStyle w:val="BodyText"/>
      </w:pPr>
      <w:r>
        <w:t xml:space="preserve">-Xong rồi?</w:t>
      </w:r>
    </w:p>
    <w:p>
      <w:pPr>
        <w:pStyle w:val="BodyText"/>
      </w:pPr>
      <w:r>
        <w:t xml:space="preserve">Thấy cô có vẻ đã dùng xong bữa sáng, hắn lên tiếng hỏi.</w:t>
      </w:r>
    </w:p>
    <w:p>
      <w:pPr>
        <w:pStyle w:val="BodyText"/>
      </w:pPr>
      <w:r>
        <w:t xml:space="preserve">Cô gật đầu, “ừm” một tiếng định đứng dậy rời khỏi nhà ăn.</w:t>
      </w:r>
    </w:p>
    <w:p>
      <w:pPr>
        <w:pStyle w:val="BodyText"/>
      </w:pPr>
      <w:r>
        <w:t xml:space="preserve">-Hôm nay em sẽ không đi cùng tài xế mỗi ngày.</w:t>
      </w:r>
    </w:p>
    <w:p>
      <w:pPr>
        <w:pStyle w:val="BodyText"/>
      </w:pPr>
      <w:r>
        <w:t xml:space="preserve">Hắn nhàn nhạt gấp tờ báo lại, lạnh giọng nói.</w:t>
      </w:r>
    </w:p>
    <w:p>
      <w:pPr>
        <w:pStyle w:val="BodyText"/>
      </w:pPr>
      <w:r>
        <w:t xml:space="preserve">-Tại sao? Vậy ...để tôi đi bộ.Tạm biệt, tôi đi..</w:t>
      </w:r>
    </w:p>
    <w:p>
      <w:pPr>
        <w:pStyle w:val="BodyText"/>
      </w:pPr>
      <w:r>
        <w:t xml:space="preserve">-Tôi đưa em đến trường.</w:t>
      </w:r>
    </w:p>
    <w:p>
      <w:pPr>
        <w:pStyle w:val="BodyText"/>
      </w:pPr>
      <w:r>
        <w:t xml:space="preserve">“Rầm”</w:t>
      </w:r>
    </w:p>
    <w:p>
      <w:pPr>
        <w:pStyle w:val="BodyText"/>
      </w:pPr>
      <w:r>
        <w:t xml:space="preserve">Phương nghe vậy, ngay lập tức trượt chân té ngã xuống sàn nhà.Khóe môi nhếch lên tia cười giễu cợt, bông đùa nói:</w:t>
      </w:r>
    </w:p>
    <w:p>
      <w:pPr>
        <w:pStyle w:val="BodyText"/>
      </w:pPr>
      <w:r>
        <w:t xml:space="preserve">-Em mới học mẫu giáo chồi hay lá thế? Thích nằm sàn nhà vậy à.</w:t>
      </w:r>
    </w:p>
    <w:p>
      <w:pPr>
        <w:pStyle w:val="BodyText"/>
      </w:pPr>
      <w:r>
        <w:t xml:space="preserve">Hắn bước đến đưa tay kéo cô lên.Phương đau chân nên cũng mặc kệ để hắn đỡ cô đừng lên.</w:t>
      </w:r>
    </w:p>
    <w:p>
      <w:pPr>
        <w:pStyle w:val="BodyText"/>
      </w:pPr>
      <w:r>
        <w:t xml:space="preserve">-Đi nào.</w:t>
      </w:r>
    </w:p>
    <w:p>
      <w:pPr>
        <w:pStyle w:val="BodyText"/>
      </w:pPr>
      <w:r>
        <w:t xml:space="preserve">Hắn thả tay cô ra rồi chậm rãi xoay người ra phía cửa.Cô thảng thốt, cất giọng bối rối:</w:t>
      </w:r>
    </w:p>
    <w:p>
      <w:pPr>
        <w:pStyle w:val="BodyText"/>
      </w:pPr>
      <w:r>
        <w:t xml:space="preserve">-Không..không cần anh đưa tôi đi đâu.Hay là..anh để chú lái xe đưa tôi đi như thường ngày là được rồi.Không cần phiền đến anh đâu.</w:t>
      </w:r>
    </w:p>
    <w:p>
      <w:pPr>
        <w:pStyle w:val="BodyText"/>
      </w:pPr>
      <w:r>
        <w:t xml:space="preserve">Hắn dừng bước nhưng không quay đầu lại , khàn giọng trả lời:</w:t>
      </w:r>
    </w:p>
    <w:p>
      <w:pPr>
        <w:pStyle w:val="BodyText"/>
      </w:pPr>
      <w:r>
        <w:t xml:space="preserve">-Hay em muốn tôi bế em lên xe thì em mới chịu.</w:t>
      </w:r>
    </w:p>
    <w:p>
      <w:pPr>
        <w:pStyle w:val="BodyText"/>
      </w:pPr>
      <w:r>
        <w:t xml:space="preserve">-A không cần.Tôi tự đi.</w:t>
      </w:r>
    </w:p>
    <w:p>
      <w:pPr>
        <w:pStyle w:val="BodyText"/>
      </w:pPr>
      <w:r>
        <w:t xml:space="preserve">Dứt lời cô lao nhanh ra cửa rồi nhảy lên xe đóng chặt cửa xe lại, mất tự nhiên lầm bầm:</w:t>
      </w:r>
    </w:p>
    <w:p>
      <w:pPr>
        <w:pStyle w:val="BodyText"/>
      </w:pPr>
      <w:r>
        <w:t xml:space="preserve">-Lại gì nữa đây.</w:t>
      </w:r>
    </w:p>
    <w:p>
      <w:pPr>
        <w:pStyle w:val="BodyText"/>
      </w:pPr>
      <w:r>
        <w:t xml:space="preserve">Hoa đã tàn lụi, rơi đi trong im lặng mặc cho sự nuối tiếc dày xéo cây lá kia.Ai nói hoa vô tri vô giác, nó hoàn toàn cảm nhận được tất cả kể cả sự phản bội của chính những cánh hoa.Rụng dần rồi rụng dần chỉ còn lại thứ trơ trọi, khô héo, cô độc mà tồn tại.Hạnh phúc là gì vậy? Tôi không biết nó có cảm giác gì nữa, quên rồi, mất rồi và sẽ không còn đối với cuộc đời tôi nữa rồi.Vô thức áp bàn tay mình lên má: lạnh và rát quá! Vì sao lại thế? Rát đến nỗi cảm thấy như hàng trăm hàng nghìn mũi nhọn đâm sâu vào từng nơi trên cơ thế vậy.Lạnh đến rét buốt, tê dại đi làn môi, ánh mắt lẫn hơi thở gần bên.</w:t>
      </w:r>
    </w:p>
    <w:p>
      <w:pPr>
        <w:pStyle w:val="BodyText"/>
      </w:pPr>
      <w:r>
        <w:t xml:space="preserve">-Cho tôi tự do đi, tôi thèm được sống với chính mình một lần-</w:t>
      </w:r>
    </w:p>
    <w:p>
      <w:pPr>
        <w:pStyle w:val="BodyText"/>
      </w:pPr>
      <w:r>
        <w:t xml:space="preserve">*************</w:t>
      </w:r>
    </w:p>
    <w:p>
      <w:pPr>
        <w:pStyle w:val="BodyText"/>
      </w:pPr>
      <w:r>
        <w:t xml:space="preserve">Chiếc Lamborghini băng nhanh trên đường, phóng vút với tốc độ kinh hoàng.Cô choáng váng ghì chặt lưng ghế, môi mím chặt lại, hơi thở gấp gáp.</w:t>
      </w:r>
    </w:p>
    <w:p>
      <w:pPr>
        <w:pStyle w:val="BodyText"/>
      </w:pPr>
      <w:r>
        <w:t xml:space="preserve">‘Kítttttttttttttt”</w:t>
      </w:r>
    </w:p>
    <w:p>
      <w:pPr>
        <w:pStyle w:val="BodyText"/>
      </w:pPr>
      <w:r>
        <w:t xml:space="preserve">Tiếng thắng xe vang lên, đuôi xe quệt dài trên đường đi tạo nên vệt sáng cùng màn bụi mù mịt bao phủ.Cả người Phương bị bật về mạnh về phía trước tưởng chừng như không có dây an toàn có lẽ đã bay thẳng ngoài không biết khi nào rồi.Phương há miệng thở dốc, vuốt vuốt ngực, mồ hôi vã ra do căng thẳng kèm hoảng sợ với vận tốc choáng ngợp đó.Cô căm phẫn trừng mắt nhìn người bên cạnh không có biểu hiện gì la sợ hãi mà còn thấy được sự thích thú đến rùng mình.</w:t>
      </w:r>
    </w:p>
    <w:p>
      <w:pPr>
        <w:pStyle w:val="BodyText"/>
      </w:pPr>
      <w:r>
        <w:t xml:space="preserve">-Anh mới sáng sớm nổi khùng à? Muốn dọa chết người đó hả? Tức chết mà!</w:t>
      </w:r>
    </w:p>
    <w:p>
      <w:pPr>
        <w:pStyle w:val="BodyText"/>
      </w:pPr>
      <w:r>
        <w:t xml:space="preserve">Dù xe đã dừng lại nhưng cô vẫn không khỏi khiếp sợ, giọng run run quát.Cô hít sâu, nhanh tay tháo dây an toàn rồi mở cửa lao ra ngoài.Người ngoài nhìn vào cảm nhận thấy được sự ghê tởm của cô, dù chỉ một giây cũng không muốn ngồi trong chiếc xe của con người đó.Cũng lúc đó cửa xe bên kia cũng tự động mở ra, thân ảnh cao lớn thong thả bước ra ngoài.Cô bất động bởi tiếng mở cửa xe của hắn, vô thức dừng bước quay đầu nhìn khó hiểu.Hắn dựa vào thành xe, trên tay đang cầm một điếu thuốc, khóe môi khẽ nhếch lên nụ cười ma mị làm cô phải giật mình, nhìn chằm chằm vào hắn.Hồi lâu sau, cô mới thu lại vẻ mặt thất thần của mình, ánh mắt đỏ hoe, quay đầu đi, cách đó không xa là khuôn mặt âm trầm của Trịnh Vĩnh Phong.</w:t>
      </w:r>
    </w:p>
    <w:p>
      <w:pPr>
        <w:pStyle w:val="BodyText"/>
      </w:pPr>
      <w:r>
        <w:t xml:space="preserve">Hắn đứng thẳng người lên, ném đầu thuốc đi, sau đó dùng chân dập tắt, động tác vừa thong thả, vừa tao nhã.</w:t>
      </w:r>
    </w:p>
    <w:p>
      <w:pPr>
        <w:pStyle w:val="BodyText"/>
      </w:pPr>
      <w:r>
        <w:t xml:space="preserve">-Tôi cho phép em đi sao?</w:t>
      </w:r>
    </w:p>
    <w:p>
      <w:pPr>
        <w:pStyle w:val="BodyText"/>
      </w:pPr>
      <w:r>
        <w:t xml:space="preserve">Ngón tay cô bỗng bấu chặt vào lòng bàn tay, miệng mấp máy. Cô định mặc kệ hắn mà chạy vào cổng trường nhưng lại không được khi ánh mắt cô chạm phải đôi mắt sắc lạnh chợt tối dần kia.Nhã Phương nhìn hắn đi đến trước mặt, chỉ sau khi một tay bị Trịnh Vĩnh Phong nắm lấy, cô mới cảm nhận được sự phẫn nộ của hắn.Hắn cầm cổ tay cô kéo mạnh về phía mình, động tác rất mạnh khiến cô suýt chút nữa vấp ngã, hắn vung mạnh cánh tay, cả thân thể cô lập tức ngã về phía hắn, lưng bị ép sát vào thân cây cạnh bên.Người qua đương lẫn sinh viên xunh quanh đó hét lên, lo sợ né người lánh đi.Không ai không nhận ra hắn cả, tổng giám đốc của tập đoàn Trịnh thị - một người họ không nên đụng mặt.Nhận thấy ánh mắt cầu cứu của cô, hắn cười lạnh:</w:t>
      </w:r>
    </w:p>
    <w:p>
      <w:pPr>
        <w:pStyle w:val="BodyText"/>
      </w:pPr>
      <w:r>
        <w:t xml:space="preserve">-Em nghĩ ai dám giúp em sao?</w:t>
      </w:r>
    </w:p>
    <w:p>
      <w:pPr>
        <w:pStyle w:val="BodyText"/>
      </w:pPr>
      <w:r>
        <w:t xml:space="preserve">Cô kinh ngạc sững người nhìn hắn.Định nói rồi thôi, cô mím môi trầm mặc. Thấy cô cúi mặt, hàng mi dài rủ xuống càng làm đôi mắt ấy càng thêm buốn bã, Trịnh Vĩnh Phong bắt gặp bộ dáng cô do dự, lòng hắn chợt mềm mại, ngón cái chạm môi cô, hắn cúi đầu hôn cô. Trái tim cô theo hành động của hắn đập mạnh một nhịp, cô không dám động đậy, để mặc môi hắn mãnh mẽ mà vấn quýt môi cô, nhuộm tràn mùi hương thuộc về hắn. Cô sững sờ với hành động đột ngột đó, lòng cô như bị đóng băng tại thời điểm đó.Vài phút sau, hắn bất ngờ buông cô ra, hắn khẽ nhếch môi cười nhạt làm cô càng trở nên hoảng hốt hơn, dù vậy hắn vẫn không có ý định buông hẳn người cô ra, thay vào đó môi hắn ở rất gần cô, gần đến mức cô có thể cảm nhận hơi thở phả ra từ hàm răng trắng tinh của hắn lẫn vòm ngực đang phập phồng như đang kiềm nén cảm xúc nào đó.</w:t>
      </w:r>
    </w:p>
    <w:p>
      <w:pPr>
        <w:pStyle w:val="BodyText"/>
      </w:pPr>
      <w:r>
        <w:t xml:space="preserve">Sự im lặng bao trùm không gian xung quanh mặc ọi ánh nhìn chiếu thẳng về phía họ.Hắn và cô không một ai lên tiếng, mặc cho từng giây từng phút trôi qua.Cả sáng hôm nay, hắn liên tục có những hành động kì lạ đến nỗi cô không kịp thích ứng và suy nghĩ về nó.Điều mà hắn đang muốn làm là gì? Thật khó để lường được những suy tính trong bộ óc thiên tài cùng tàn nhẫn của hắn.</w:t>
      </w:r>
    </w:p>
    <w:p>
      <w:pPr>
        <w:pStyle w:val="BodyText"/>
      </w:pPr>
      <w:r>
        <w:t xml:space="preserve">Bầu không khí trở nên ngột ngạt, cô vô thức ngước mắt nhìn hắn, thấy hắn vẫn nhìn mình chằm chặp, cô căng thẳng bối rối cúi đầu cố che ánh mắt của mình. Nhưng hắn liền nâng mặt cô lên, hắn nhìn thẳng vào đôi mắt cô, buộc cô cũng nhìn thẳng vào hắn...</w:t>
      </w:r>
    </w:p>
    <w:p>
      <w:pPr>
        <w:pStyle w:val="BodyText"/>
      </w:pPr>
      <w:r>
        <w:t xml:space="preserve">"Chúng ta...</w:t>
      </w:r>
    </w:p>
    <w:p>
      <w:pPr>
        <w:pStyle w:val="BodyText"/>
      </w:pPr>
      <w:r>
        <w:t xml:space="preserve">" Hắn lên tiếng, giọng hắn trầm tĩnh hàm chứa dò xét, như đang dò xét tâm tư của chính mình cũng như đang dò xét tâm tư của cô, hơi hé môi, giọng nói nhẹ tựa làn gió chợt lướt qua nhưng lại vô cùng rõ ràng hàm ý của nó :</w:t>
      </w:r>
    </w:p>
    <w:p>
      <w:pPr>
        <w:pStyle w:val="BodyText"/>
      </w:pPr>
      <w:r>
        <w:t xml:space="preserve">-Cưới nhau đi!</w:t>
      </w:r>
    </w:p>
    <w:p>
      <w:pPr>
        <w:pStyle w:val="Compact"/>
      </w:pP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Cô ngây người nhìn hắn, lòng như va chạm phải khối thiên thạch lớn rồi vỡ tung, cô nuốt nước bọt, cảm giác bất ngờ xen lẫn chua xót đánh mạnh vào tim cô.Cưới? Cô và hắn sao? Vì sao? Chuyện gì đang diễn ra đây? Vở hài kịch được dựng lên bởi hắn sao?Rốt cuộc mục đích mà hắn muốn là gì đây? Là cái gì hả?</w:t>
      </w:r>
    </w:p>
    <w:p>
      <w:pPr>
        <w:pStyle w:val="BodyText"/>
      </w:pPr>
      <w:r>
        <w:t xml:space="preserve">Trịnh Vĩnh Phong-điều hắn nói có ý nghĩa gì? Lại thêm một cái bẫy hắn đặt ra cho cô và trò chơi nhạt nhẽo này sao! Một đám cưới đã diễn ra với sự chết chóc đeo bám gấu váy của cô dâu.Sự truy sát, chạy đua giữa sự sống và cái chết gần nhau trong gang tấc.Chú rể thư thái ngồi trên ghế bành lớn giữa đại sảnh, khóe môi nhếch lên tia cười thâm hiểm cùng khẩu súng giảm thanh trên tay.Nó đang hướng đến một người con gái mặc tà áo trắng đứng giữa sảnh lớn, trên áo còn vương những vệt đỏ của máu người.Cô gái đó có phải là cô hay là một người khác? Hãy đón xem màn “hài kịch” mà hắn đích thân sắp đặt và cái đích hắn hướng tới là gì? Hẹn gặp lại mọi người ở chap típ theo của fic: BOSS, ANH ĐÚNG LÀ TÊN KHỐN, Tác giả: Đan Nguyễn.. Hắn đã khôi phục vẻ bình tĩnh, phảng phất câu nói vừa rồi chỉ là thoáng qua.Hắn nhanh chóng chuyển sang đề tài khác:</w:t>
      </w:r>
    </w:p>
    <w:p>
      <w:pPr>
        <w:pStyle w:val="BodyText"/>
      </w:pPr>
      <w:r>
        <w:t xml:space="preserve">-Tan học tôi đợi em ở trước cổng trường.</w:t>
      </w:r>
    </w:p>
    <w:p>
      <w:pPr>
        <w:pStyle w:val="BodyText"/>
      </w:pPr>
      <w:r>
        <w:t xml:space="preserve">Như đoán được ý định của cô, Hắn trầm giọng nói kèm theo:</w:t>
      </w:r>
    </w:p>
    <w:p>
      <w:pPr>
        <w:pStyle w:val="BodyText"/>
      </w:pPr>
      <w:r>
        <w:t xml:space="preserve">-Đừng nghĩ đến việc lừa tôi.Em không đủ sức đấu với tôi đâu.</w:t>
      </w:r>
    </w:p>
    <w:p>
      <w:pPr>
        <w:pStyle w:val="BodyText"/>
      </w:pPr>
      <w:r>
        <w:t xml:space="preserve">Cô cắn chặt môi, dứt khoát hất tay hắn rồi chạy vội vào trường.Nhưng bước chân gấp gáp của cô lập tức bị một câu nói tàn nhẫn chôn xuống đất:</w:t>
      </w:r>
    </w:p>
    <w:p>
      <w:pPr>
        <w:pStyle w:val="BodyText"/>
      </w:pPr>
      <w:r>
        <w:t xml:space="preserve">-Hai tuần nữa sẽ đến ngày đám cưới, em chuẩn bị tinh thần đi là vừa.</w:t>
      </w:r>
    </w:p>
    <w:p>
      <w:pPr>
        <w:pStyle w:val="BodyText"/>
      </w:pPr>
      <w:r>
        <w:t xml:space="preserve">Hắn cười lạnh một tiếng rồi nhàn nhã ngồi lên xe phóng đi.</w:t>
      </w:r>
    </w:p>
    <w:p>
      <w:pPr>
        <w:pStyle w:val="BodyText"/>
      </w:pPr>
      <w:r>
        <w:t xml:space="preserve">Phương đứng bất động, bàn tay ép chặt môi mình rồi cười mặn đắng:</w:t>
      </w:r>
    </w:p>
    <w:p>
      <w:pPr>
        <w:pStyle w:val="BodyText"/>
      </w:pPr>
      <w:r>
        <w:t xml:space="preserve">-Và cuối cùng điều đó cũng xảy ra.</w:t>
      </w:r>
    </w:p>
    <w:p>
      <w:pPr>
        <w:pStyle w:val="BodyText"/>
      </w:pPr>
      <w:r>
        <w:t xml:space="preserve">Hắn rẻ sang hướng vòng cung, cứ thế nhấn ga vọt nhanh về phía bờ sông. Tiếng phanh xe bất ngờ và sau khi làn bụi mù mịt tản dần đã thấy mũi xe gần như trượt ra khỏi mép đường ngăn cách với con sông ở dưới. Hắn bóp chặt vô lăng, ngả đầu lên thành ghế, trầm mặc suy nghĩ. Như một thói quen, bàn tay vô thức lần vào túi áo khoác lấy ra vật gì đó nhưng chợt khựng lại, cười như có như không:</w:t>
      </w:r>
    </w:p>
    <w:p>
      <w:pPr>
        <w:pStyle w:val="BodyText"/>
      </w:pPr>
      <w:r>
        <w:t xml:space="preserve">-Lại nữa rồi. Trịnh Vĩnh Phong à, mày đã quên chính tay mày đã thiêu rụi nó rồi sao.</w:t>
      </w:r>
    </w:p>
    <w:p>
      <w:pPr>
        <w:pStyle w:val="BodyText"/>
      </w:pPr>
      <w:r>
        <w:t xml:space="preserve">Cơ thể tựa như quá mệt mỏi, không còn tỉnh táo, hắn tiện tay nhấn nút hạ cửa kính xuống. Rút một điếu thuốc đặt vào miệng, cảm nhận mùi vị của nó cũng không tệ hắn chỉ lắc đầu ngán ngẩm với chính mình. Nếu không có mùi vị quá quen vào mỗi đêm này có lẽ hắn đã khônng thể trấn tĩnh được chính mình. Cơn gió từ bên ngoài thổi qua cửa kính hé mở, mang theo hơi lạnh có thể đông cứng người nhưng lại hoàn toàn đem lại cảm giác an toàn dù là ngắn ngủi cho hắn.</w:t>
      </w:r>
    </w:p>
    <w:p>
      <w:pPr>
        <w:pStyle w:val="BodyText"/>
      </w:pPr>
      <w:r>
        <w:t xml:space="preserve">************</w:t>
      </w:r>
    </w:p>
    <w:p>
      <w:pPr>
        <w:pStyle w:val="BodyText"/>
      </w:pPr>
      <w:r>
        <w:t xml:space="preserve">Thanh Vũ cười lạnh nhìn cảnh tượng trước mắt. Có lẽ chính anh đã sai từ lúc ban đầu. Nếu như anh mạnh mẽ, kiên cường và không bị tham vọng đeo bám thì bây giờ đã được ở cạnh cô. Xoay người rời đi, cái bóng cô độc và mờ nhạt dần trở thành vô hình trong mắt người con gái ấy.</w:t>
      </w:r>
    </w:p>
    <w:p>
      <w:pPr>
        <w:pStyle w:val="BodyText"/>
      </w:pPr>
      <w:r>
        <w:t xml:space="preserve">Trên mặt trưởng phòng nhân sự ngày càng căng thẳng, lắp bắp mà nói:</w:t>
      </w:r>
    </w:p>
    <w:p>
      <w:pPr>
        <w:pStyle w:val="BodyText"/>
      </w:pPr>
      <w:r>
        <w:t xml:space="preserve">-Thưa tổng giám đốc, một người như anh ta có phải chúng ta nên suy nghĩ lại về quyết định tuyển dụng không ạ?</w:t>
      </w:r>
    </w:p>
    <w:p>
      <w:pPr>
        <w:pStyle w:val="BodyText"/>
      </w:pPr>
      <w:r>
        <w:t xml:space="preserve">Ngón tay thư thái gõ từng nhịp lên mặt bàn, nghe câu nói ấy chợt dừng lại giây lát, ánh mắt khẽ đảo qua, lạnh lùng cắt ngang :</w:t>
      </w:r>
    </w:p>
    <w:p>
      <w:pPr>
        <w:pStyle w:val="BodyText"/>
      </w:pPr>
      <w:r>
        <w:t xml:space="preserve">Anh đang tỏ ra kì thị người ở tù đấy! Nếu anh muốn tôi có thể đặc cách anh để anh được thưởng thức mùi vị của chốn lao tù. Cũng khá hay đấy chứ?</w:t>
      </w:r>
    </w:p>
    <w:p>
      <w:pPr>
        <w:pStyle w:val="BodyText"/>
      </w:pPr>
      <w:r>
        <w:t xml:space="preserve">Người đàn ông sợ hãi, cúi đầu hốt hoảng lắc đầu:</w:t>
      </w:r>
    </w:p>
    <w:p>
      <w:pPr>
        <w:pStyle w:val="BodyText"/>
      </w:pPr>
      <w:r>
        <w:t xml:space="preserve">- Tôi sai rồi, tôi sẽ làm ngay. Tôi không bao giờ dám trái lệnh ngài nữa. Cầu xin ngài nương tay...</w:t>
      </w:r>
    </w:p>
    <w:p>
      <w:pPr>
        <w:pStyle w:val="BodyText"/>
      </w:pPr>
      <w:r>
        <w:t xml:space="preserve">-Ra ngoài.</w:t>
      </w:r>
    </w:p>
    <w:p>
      <w:pPr>
        <w:pStyle w:val="BodyText"/>
      </w:pPr>
      <w:r>
        <w:t xml:space="preserve">Hắn lười biếng khoát tay ra lệnh.</w:t>
      </w:r>
    </w:p>
    <w:p>
      <w:pPr>
        <w:pStyle w:val="BodyText"/>
      </w:pPr>
      <w:r>
        <w:t xml:space="preserve">-A...Vậy tổng giám đốc nghỉ ngơi ạ.</w:t>
      </w:r>
    </w:p>
    <w:p>
      <w:pPr>
        <w:pStyle w:val="BodyText"/>
      </w:pPr>
      <w:r>
        <w:t xml:space="preserve">Cửa được khép lại, một mình an nghỉ trên chiếc ghế sopha.</w:t>
      </w:r>
    </w:p>
    <w:p>
      <w:pPr>
        <w:pStyle w:val="BodyText"/>
      </w:pPr>
      <w:r>
        <w:t xml:space="preserve">-Cậu lại định làm điều gì nữa vậy? Bán tháo tất cả số cổ phiếu ra thị trường, cậu muốn phá sản đấy hả?</w:t>
      </w:r>
    </w:p>
    <w:p>
      <w:pPr>
        <w:pStyle w:val="BodyText"/>
      </w:pPr>
      <w:r>
        <w:t xml:space="preserve">Luân bất ngờ mở cửa phòng, bức bối lớn tiếng quát.</w:t>
      </w:r>
    </w:p>
    <w:p>
      <w:pPr>
        <w:pStyle w:val="BodyText"/>
      </w:pPr>
      <w:r>
        <w:t xml:space="preserve">Thấy cái người nằm đó vẫn không động tĩnh gì, anh càng tức bèn đá mạnh vào chân:</w:t>
      </w:r>
    </w:p>
    <w:p>
      <w:pPr>
        <w:pStyle w:val="BodyText"/>
      </w:pPr>
      <w:r>
        <w:t xml:space="preserve">-Này, bệnh rồi hả? Không thì sao làm cái việc điên rồ thế hả? Còn muốn cho kẻ mới ra tù sau hai mươi năm ở trong đó do tội giết người, cướp tài sản công quỹ giữ chức giám đốc marketting. Cậu đang mưu tính cái gì đấy phải không?</w:t>
      </w:r>
    </w:p>
    <w:p>
      <w:pPr>
        <w:pStyle w:val="BodyText"/>
      </w:pPr>
      <w:r>
        <w:t xml:space="preserve">Rút điếu thuốc ra khỏi hộp, sau đó châm lửa rít một hơi thật dài. Hắn lạnh giọng, hờ hững đáp:</w:t>
      </w:r>
    </w:p>
    <w:p>
      <w:pPr>
        <w:pStyle w:val="BodyText"/>
      </w:pPr>
      <w:r>
        <w:t xml:space="preserve">- Vứt miếng cá đã ôi thiu để lấy miếng mồi ngon. Rồi cậu cũng sẽ biết điều tôi muốn ở hắn ta là gì- một kẻ bán mạng cho chủ của mình.</w:t>
      </w:r>
    </w:p>
    <w:p>
      <w:pPr>
        <w:pStyle w:val="BodyText"/>
      </w:pPr>
      <w:r>
        <w:t xml:space="preserve">Luân nghe vậy, rùng mình nhìn sang hắn. Trịnh Vĩnh Phong, rốt cuộc con người này quá mức thâm hiểm và tàn độc. Anh không thể nhìn ra được người bạn trước kia của mình nữa rồi.</w:t>
      </w:r>
    </w:p>
    <w:p>
      <w:pPr>
        <w:pStyle w:val="BodyText"/>
      </w:pPr>
      <w:r>
        <w:t xml:space="preserve">Ánh mặt trời lọt vào mắt người đàn ông bị nhốt trong ngục suốt hai mươi năm làm hắn ta khó chịu, **** thề.</w:t>
      </w:r>
    </w:p>
    <w:p>
      <w:pPr>
        <w:pStyle w:val="BodyText"/>
      </w:pPr>
      <w:r>
        <w:t xml:space="preserve">-Mẹ kiếp, nắng gắt thế làm đại ca đây bực mình thật!</w:t>
      </w:r>
    </w:p>
    <w:p>
      <w:pPr>
        <w:pStyle w:val="BodyText"/>
      </w:pPr>
      <w:r>
        <w:t xml:space="preserve">Chợt bóng đen phủ lên, che đi ánh nắng thình lình làm hắn khựng lại, bỏ bàn tay che nắng xuống. Khóe môi khẽ nhếch lên tạo ra đường cong tuyệt đẹp, bàn tay trắng muốt, thon dài đưa ra :</w:t>
      </w:r>
    </w:p>
    <w:p>
      <w:pPr>
        <w:pStyle w:val="BodyText"/>
      </w:pPr>
      <w:r>
        <w:t xml:space="preserve">-Chào mừng anh trở lại, Die!</w:t>
      </w:r>
    </w:p>
    <w:p>
      <w:pPr>
        <w:pStyle w:val="BodyText"/>
      </w:pPr>
      <w:r>
        <w:t xml:space="preserve">Ngân Bình mỉm cười, nhàn nhã bắt tay hắn.</w:t>
      </w:r>
    </w:p>
    <w:p>
      <w:pPr>
        <w:pStyle w:val="BodyText"/>
      </w:pPr>
      <w:r>
        <w:t xml:space="preserve">Hắn ta nhướng mày, nghiêng đầu đánh giá người con gái trước mặt: lạ nhưng lại tựa hồ như đã từng quen.Hồi lâu, hắn cũng đưa tay xã giao với cô. Bàn tay siết chặt rồi kéo mạnh cô về phía hắn. Giọng bỡn cợt:</w:t>
      </w:r>
    </w:p>
    <w:p>
      <w:pPr>
        <w:pStyle w:val="BodyText"/>
      </w:pPr>
      <w:r>
        <w:t xml:space="preserve">-Cũng rất mềm mại, cô đang muốn thử sự nhẫn nại của tôi sao?</w:t>
      </w:r>
    </w:p>
    <w:p>
      <w:pPr>
        <w:pStyle w:val="BodyText"/>
      </w:pPr>
      <w:r>
        <w:t xml:space="preserve">-Với anh, tôi như hạt cát mãi lẫn mình trong cuộc đời phù du này. Anh chợt xuất hiện rồi hờ hững rời đi. Mùa đông ở Sapa thật lạnh. Tôi vô tình chạm tay vào giọt sưng còn đọng trên chiếc lá nhưng chợt rụt tay về, nhận ra cái lạnh đó không bao giờ thuộc về tôi dù chỉ một lần. Tựa như anh - cơn gió lạnh chỉ vì thương hại hay để gieo trong lòng tôi tình yêu mờ nhạt mà tạm nghỉ chân.</w:t>
      </w:r>
    </w:p>
    <w:p>
      <w:pPr>
        <w:pStyle w:val="BodyText"/>
      </w:pPr>
      <w:r>
        <w:t xml:space="preserve">Nụ hôn ấy còn lưu lại trên làn môi nhưng anh thì đã đi xa thật xa. Chỉ còn tôi ngồi đây đếm từng ngày trôi qua vô tình và không bao giờ có được hơi ấm quen thuộc ấy nữa. Khóc chỉ làm tim thêm đau, làm sự yêu đuối vây *** chính con nguoif mình. Vì vậy tôi sẽ không như thế nữa, quay lưng để lùi xa những vướng bận trong lòng, trốn tránh và vùi lấp đi thứ được gọi là tình yêu ấy.</w:t>
      </w:r>
    </w:p>
    <w:p>
      <w:pPr>
        <w:pStyle w:val="BodyText"/>
      </w:pPr>
      <w:r>
        <w:t xml:space="preserve">Cũng đến lúc phải dừng lại rồi, tôi thua, tôi đã thua và …thua vì chính tình yêu của mình. Anh thắng rồi. Hãy đến thế giới mà anh chọn còn tôi sẽ buông tay, mỉm cười khi anh đi-</w:t>
      </w:r>
    </w:p>
    <w:p>
      <w:pPr>
        <w:pStyle w:val="BodyText"/>
      </w:pPr>
      <w:r>
        <w:t xml:space="preserve">***********</w:t>
      </w:r>
    </w:p>
    <w:p>
      <w:pPr>
        <w:pStyle w:val="BodyText"/>
      </w:pPr>
      <w:r>
        <w:t xml:space="preserve">Phương nắm chặt quai đeo balo, cúi đầu lẩn mình trong góc tối của thư viện trường. Ánh nắng yếu ớt khẽ xuyên qua ô cửa làm cái bóng cô quạnh của cô lại thêm lu mờ và nhạt nhòa. Cô ngồi xổm xuống nền nhà, vô lực dựa người lên kệ sách được dựng thẳng đứng. Với cô bây giờ, có lẽ sự yên tĩnh là điều hạnh phúc và quý gía nhất. Tình người là gì trong cuộc đời tối tăm và bẩn thỉu này? Chính cái gọi là tình người ấy đã giết chết cô hết lần này đến lần khác.</w:t>
      </w:r>
    </w:p>
    <w:p>
      <w:pPr>
        <w:pStyle w:val="BodyText"/>
      </w:pPr>
      <w:r>
        <w:t xml:space="preserve">Cô mím môi, siết chặt bàn tay do dự một lúc rồi cũng đưa tay vào lấy chiếc hộp màu bạc ra. Vật ấy đang nằm trong tay cô – thứ đã cuốn trôi tất cả yêu thương, hạnh phúc từng tồn tại của cô. Cô nhắm mắt, nép mình trong bóng tối ấy để nó nuốt chửng, phủ mờ con người và cả trái tim này.</w:t>
      </w:r>
    </w:p>
    <w:p>
      <w:pPr>
        <w:pStyle w:val="BodyText"/>
      </w:pPr>
      <w:r>
        <w:t xml:space="preserve">-Sao cô….sao cô dám?</w:t>
      </w:r>
    </w:p>
    <w:p>
      <w:pPr>
        <w:pStyle w:val="Compact"/>
      </w:pP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Dứt lời, người đàn ông đổ rập xuống nền nhà kho, máu đỏ thẩm tràn ra xung quanh. Ông ta đã chết, chết bởi viên đạn xuyên qua đầu và bởi người phụ nữ kia. Khẩu sung trong tay vì sự run sợ mà đánh rơi còn kẻ đã bắn phát súng ấy quỳ xuống cạnh thân thể ông ta.</w:t>
      </w:r>
    </w:p>
    <w:p>
      <w:pPr>
        <w:pStyle w:val="BodyText"/>
      </w:pPr>
      <w:r>
        <w:t xml:space="preserve">Bé gái vì tò mò mà lẻn vào bên trong đã chứng kiến tất cả. Vì sợ hãi bé đã hét lên nhưng không hiểu sao giọng nói đã mất đi chỉ còn sự nghẽn lại trong thanh quản.</w:t>
      </w:r>
    </w:p>
    <w:p>
      <w:pPr>
        <w:pStyle w:val="BodyText"/>
      </w:pPr>
      <w:r>
        <w:t xml:space="preserve">-Ừm .......ừm..ư ư ư...</w:t>
      </w:r>
    </w:p>
    <w:p>
      <w:pPr>
        <w:pStyle w:val="BodyText"/>
      </w:pPr>
      <w:r>
        <w:t xml:space="preserve">Tiếng khóc ấy ghìm chặt trong miệng không thành tiếng. Cô bé hoảng sợ trốn sau đống hộp rỗng, mắt nhòa đi nhìn qua khe hở. Người phụ nữ gắng gượng chống tay đứng dậy rời khỏi nơi đó sau khi gọi điện cho thủ hạ của mình xử lí sạch sẽ cái xác này.</w:t>
      </w:r>
    </w:p>
    <w:p>
      <w:pPr>
        <w:pStyle w:val="BodyText"/>
      </w:pPr>
      <w:r>
        <w:t xml:space="preserve">Lúc này cô bé mới dám bước thật nhanh đến ông ta. Nhưng khi đến gần, cô bé kinh hãi đứng lặng, miệng mấp máy:</w:t>
      </w:r>
    </w:p>
    <w:p>
      <w:pPr>
        <w:pStyle w:val="BodyText"/>
      </w:pPr>
      <w:r>
        <w:t xml:space="preserve">-Ba, ba ơi!</w:t>
      </w:r>
    </w:p>
    <w:p>
      <w:pPr>
        <w:pStyle w:val="BodyText"/>
      </w:pPr>
      <w:r>
        <w:t xml:space="preserve">Nó quỵ người xuống, bò đến cạnh ông. Bàn tay nhỏ xíu run run lay mạnh tay ông, giọng vỡ òa:</w:t>
      </w:r>
    </w:p>
    <w:p>
      <w:pPr>
        <w:pStyle w:val="BodyText"/>
      </w:pPr>
      <w:r>
        <w:t xml:space="preserve">-Ba ơi, Phương cún con của ba tới rồi này. Ba sao thế? Ba mở mắt ra nhìn con này. Ba mau mở mắt ra nhìn con đi ba. Ba nhìn con đi ba. Nhìn con nè, BA BA BA BA..........</w:t>
      </w:r>
    </w:p>
    <w:p>
      <w:pPr>
        <w:pStyle w:val="BodyText"/>
      </w:pPr>
      <w:r>
        <w:t xml:space="preserve">Phương tỉnh dậy bởi tiếng quển sách nào đó bị rớt xuống nền. Cô lặng lẽ nhìn về phía ô cửa nhỏ kia và chợt nhận ra nước mắt đã rơi tự lúc nào.</w:t>
      </w:r>
    </w:p>
    <w:p>
      <w:pPr>
        <w:pStyle w:val="BodyText"/>
      </w:pPr>
      <w:r>
        <w:t xml:space="preserve">- Kí ức thì mãi mãi vẫn là kí ức. Nó đến rồi lại đi, vô tình và tàn nhẫn đó là bản chất của nó. Vậy tôi sẽ quên nó đi, tìm ình một hiện tại yên bình và tự do. Tạm biệt tôi của ngày hôm qua-</w:t>
      </w:r>
    </w:p>
    <w:p>
      <w:pPr>
        <w:pStyle w:val="BodyText"/>
      </w:pPr>
      <w:r>
        <w:t xml:space="preserve">Die lười biếng ngả người ra phía sau xe mặc cho Ngân Bình khó chịu cảnh cáo. Hắn ta giữ tư thế đó một lát rồi thích thú cất tiếng:</w:t>
      </w:r>
    </w:p>
    <w:p>
      <w:pPr>
        <w:pStyle w:val="BodyText"/>
      </w:pPr>
      <w:r>
        <w:t xml:space="preserve">-Cô là gì của anh ta- vương tử ấy? Không phải cấp dưới vậy thì là gì? Người yêu à! Haha.</w:t>
      </w:r>
    </w:p>
    <w:p>
      <w:pPr>
        <w:pStyle w:val="BodyText"/>
      </w:pPr>
      <w:r>
        <w:t xml:space="preserve">Khóe môi cười nhạt, cô bỏ ngoài tai lời mỉa mai kia, im lặng lái xe.</w:t>
      </w:r>
    </w:p>
    <w:p>
      <w:pPr>
        <w:pStyle w:val="BodyText"/>
      </w:pPr>
      <w:r>
        <w:t xml:space="preserve">Hắn ta thấy thái độ thờ ơ của cô càng thú vị hơn, chống cằm nói giọng bởn cợt:</w:t>
      </w:r>
    </w:p>
    <w:p>
      <w:pPr>
        <w:pStyle w:val="BodyText"/>
      </w:pPr>
      <w:r>
        <w:t xml:space="preserve">- Cô cũng xinh đấy nhỉ! Hay làm người phụ nữ của tôi đi.</w:t>
      </w:r>
    </w:p>
    <w:p>
      <w:pPr>
        <w:pStyle w:val="BodyText"/>
      </w:pPr>
      <w:r>
        <w:t xml:space="preserve">-Anh ngậm cái miệng thối của mình lại đi. Nếu không tôi cho anh một phát súng ngay lập tức. Tôi không bao giờ nói mà không làm. Anh nên nhớ lấy.</w:t>
      </w:r>
    </w:p>
    <w:p>
      <w:pPr>
        <w:pStyle w:val="BodyText"/>
      </w:pPr>
      <w:r>
        <w:t xml:space="preserve">Ngân Bình lạnh giọng lên tiếng. Ngón tay hắn gõ từng nhịp lên cửa kính, miệng lảm nhảm:</w:t>
      </w:r>
    </w:p>
    <w:p>
      <w:pPr>
        <w:pStyle w:val="BodyText"/>
      </w:pPr>
      <w:r>
        <w:t xml:space="preserve">-Do cô thách thức tôi đấy nhé. Đừng trách tôi.</w:t>
      </w:r>
    </w:p>
    <w:p>
      <w:pPr>
        <w:pStyle w:val="BodyText"/>
      </w:pPr>
      <w:r>
        <w:t xml:space="preserve">Cô nhíu mày khó hiểu nhìn sang hắn nhưng bất ngờ từ phía sau xe truyền lên làn khói mù mịt. Cô hốt hoảng gắt lên:</w:t>
      </w:r>
    </w:p>
    <w:p>
      <w:pPr>
        <w:pStyle w:val="BodyText"/>
      </w:pPr>
      <w:r>
        <w:t xml:space="preserve">-Anh đã giở trò gì vậy hả?</w:t>
      </w:r>
    </w:p>
    <w:p>
      <w:pPr>
        <w:pStyle w:val="BodyText"/>
      </w:pPr>
      <w:r>
        <w:t xml:space="preserve">Hắn ta mỉm cười, vẫy tay chào kiểu quân đội rồi đẩy cửa lao nhanh ra khỏi xe.</w:t>
      </w:r>
    </w:p>
    <w:p>
      <w:pPr>
        <w:pStyle w:val="BodyText"/>
      </w:pPr>
      <w:r>
        <w:t xml:space="preserve">Ngay lập tức, tiếng nổ lớn vang lên.</w:t>
      </w:r>
    </w:p>
    <w:p>
      <w:pPr>
        <w:pStyle w:val="BodyText"/>
      </w:pPr>
      <w:r>
        <w:t xml:space="preserve">“BÙM”</w:t>
      </w:r>
    </w:p>
    <w:p>
      <w:pPr>
        <w:pStyle w:val="BodyText"/>
      </w:pPr>
      <w:r>
        <w:t xml:space="preserve">Chiếc xe nổ tan tành, từng mảng bộ phận của nó bắn ra tứ phía.</w:t>
      </w:r>
    </w:p>
    <w:p>
      <w:pPr>
        <w:pStyle w:val="BodyText"/>
      </w:pPr>
      <w:r>
        <w:t xml:space="preserve">- Buồn là gì? Tự hỏi và đổi lại chính là sự mất mát. Nước mắt rơi đánh gục trái tim đã thôi đập chỉ để lại cho bản thân một khoảng không mờ tối. Ngồi lên thành lan can rồi nhắm mắt cảm nhận làn gió lạnh bất chợt lùa vào cõi lòng đã vô vọng. Anh đã nói tôi mãi mãi chỉ có thể là món đồ chơi bị bỏ đi, ghê tởm và đáng vùi dập. Và lúc này đây giọt nước mắt đã lặng lẽ rơi, rơi trong câm lặng. Nó đã tặng cho tôi một chữ để tiếp tục sống, tiếp tục hành hạ, dằn vặt con người đã lụy tàn, tan nát này: HẬN.</w:t>
      </w:r>
    </w:p>
    <w:p>
      <w:pPr>
        <w:pStyle w:val="BodyText"/>
      </w:pPr>
      <w:r>
        <w:t xml:space="preserve">Hận để sống.</w:t>
      </w:r>
    </w:p>
    <w:p>
      <w:pPr>
        <w:pStyle w:val="BodyText"/>
      </w:pPr>
      <w:r>
        <w:t xml:space="preserve">Hận để biết đâu là chính mình.</w:t>
      </w:r>
    </w:p>
    <w:p>
      <w:pPr>
        <w:pStyle w:val="BodyText"/>
      </w:pPr>
      <w:r>
        <w:t xml:space="preserve">Hận để nuôi hi vọng.</w:t>
      </w:r>
    </w:p>
    <w:p>
      <w:pPr>
        <w:pStyle w:val="BodyText"/>
      </w:pPr>
      <w:r>
        <w:t xml:space="preserve">Hận để tự bàn tay này giết chết nó- thứ tình yêu mờ nhạt và lợi dụng ấy.</w:t>
      </w:r>
    </w:p>
    <w:p>
      <w:pPr>
        <w:pStyle w:val="BodyText"/>
      </w:pPr>
      <w:r>
        <w:t xml:space="preserve">Và Hận để có đủ can đảm kết thúc cuộc đời anh cũng chính là của tôi.-</w:t>
      </w:r>
    </w:p>
    <w:p>
      <w:pPr>
        <w:pStyle w:val="BodyText"/>
      </w:pPr>
      <w:r>
        <w:t xml:space="preserve">***************</w:t>
      </w:r>
    </w:p>
    <w:p>
      <w:pPr>
        <w:pStyle w:val="BodyText"/>
      </w:pPr>
      <w:r>
        <w:t xml:space="preserve">Đám bụi đen kịt do vụ nổ xe giăng kín không gian gần đó. Hắn ta nhún vai, thản nhiên quay người rời đi. Nhưng trong phút chốc đôi vai hắn chợt co rúm lại, cảm giác lành lạnh vây *** cơ thể hắn. Một khẩu súng đặt ngay mi tâm xuất hiện trên bàn tay đẫm máu của Ngân Bình:</w:t>
      </w:r>
    </w:p>
    <w:p>
      <w:pPr>
        <w:pStyle w:val="BodyText"/>
      </w:pPr>
      <w:r>
        <w:t xml:space="preserve">-Cũng liều mạng nhỉ? Anh nghĩ có thể dùng cách đó giết tôi sao. Ngu xuẩn. Giết anh, quá đơn giản nếu không vì thứ kia anh nghĩ có thể sống sót dưới tay tôi ?</w:t>
      </w:r>
    </w:p>
    <w:p>
      <w:pPr>
        <w:pStyle w:val="BodyText"/>
      </w:pPr>
      <w:r>
        <w:t xml:space="preserve">Hắn cười nhạt, hờ hững đáp:</w:t>
      </w:r>
    </w:p>
    <w:p>
      <w:pPr>
        <w:pStyle w:val="BodyText"/>
      </w:pPr>
      <w:r>
        <w:t xml:space="preserve">-Nếu cô có thể giết được tôi có lẽ đã ra tay từ đầu nhưng...</w:t>
      </w:r>
    </w:p>
    <w:p>
      <w:pPr>
        <w:pStyle w:val="BodyText"/>
      </w:pPr>
      <w:r>
        <w:t xml:space="preserve">Hắn thoải mái lấy tay đẩy họng súng ra khỏi đầu mình rồi lạnh giọng nói:</w:t>
      </w:r>
    </w:p>
    <w:p>
      <w:pPr>
        <w:pStyle w:val="BodyText"/>
      </w:pPr>
      <w:r>
        <w:t xml:space="preserve">-Muốn điều khiển tôi? Còn lâu cô mới có cơ hội đó! Một người con gái như cô vì điều gì mà bán mạng cho anh ta. Chắc hẳn người đàn ông kia đang nắm điểm yếu của cô. À, thứ cô nói đó lẽ nào là...</w:t>
      </w:r>
    </w:p>
    <w:p>
      <w:pPr>
        <w:pStyle w:val="BodyText"/>
      </w:pPr>
      <w:r>
        <w:t xml:space="preserve">Hắn dừng lại, gương mặt tiến gần đến mặt cô, thấp giọng nói tiếp:</w:t>
      </w:r>
    </w:p>
    <w:p>
      <w:pPr>
        <w:pStyle w:val="BodyText"/>
      </w:pPr>
      <w:r>
        <w:t xml:space="preserve">-Sợi- dây -chuyền –ma- ám.</w:t>
      </w:r>
    </w:p>
    <w:p>
      <w:pPr>
        <w:pStyle w:val="BodyText"/>
      </w:pPr>
      <w:r>
        <w:t xml:space="preserve">Từng từ thốt ra vang bên tai làm cô thất kinh, đôi mắt trợn tròn, giọng nói trở nên lạc hẳn đi:</w:t>
      </w:r>
    </w:p>
    <w:p>
      <w:pPr>
        <w:pStyle w:val="BodyText"/>
      </w:pPr>
      <w:r>
        <w:t xml:space="preserve">-Anh biết về nó? Không thể nào.</w:t>
      </w:r>
    </w:p>
    <w:p>
      <w:pPr>
        <w:pStyle w:val="BodyText"/>
      </w:pPr>
      <w:r>
        <w:t xml:space="preserve">Khóe môi khẽ nhếch lên, thản nhiên cho hai tay vào túi quần, đứng dựa lên tường lạnh:</w:t>
      </w:r>
    </w:p>
    <w:p>
      <w:pPr>
        <w:pStyle w:val="BodyText"/>
      </w:pPr>
      <w:r>
        <w:t xml:space="preserve">-Một thứ hại chết toàn bộ gia tộc thống trị mạch máu kinh tế lẫn chính trị của vùng Đông Nam Á có thể không biết nó sao!</w:t>
      </w:r>
    </w:p>
    <w:p>
      <w:pPr>
        <w:pStyle w:val="BodyText"/>
      </w:pPr>
      <w:r>
        <w:t xml:space="preserve">Chân mày chợt nhíu lại, cười khinh miệt:</w:t>
      </w:r>
    </w:p>
    <w:p>
      <w:pPr>
        <w:pStyle w:val="BodyText"/>
      </w:pPr>
      <w:r>
        <w:t xml:space="preserve">-Tiếng xấu đồn nhanh, qủa là không sai. Nhưng anh nên biết: Cho dù thứ đó có ghê tởm đến ngàn đời sau phải phỉ nhổ thì chính bàn tay này phải có được nó.</w:t>
      </w:r>
    </w:p>
    <w:p>
      <w:pPr>
        <w:pStyle w:val="BodyText"/>
      </w:pPr>
      <w:r>
        <w:t xml:space="preserve">Dứt lời, Ngân Bình khẽ nhếch môi cười nhạt, lên cò súng.</w:t>
      </w:r>
    </w:p>
    <w:p>
      <w:pPr>
        <w:pStyle w:val="BodyText"/>
      </w:pPr>
      <w:r>
        <w:t xml:space="preserve">***********</w:t>
      </w:r>
    </w:p>
    <w:p>
      <w:pPr>
        <w:pStyle w:val="BodyText"/>
      </w:pPr>
      <w:r>
        <w:t xml:space="preserve">-Bà không định ra mặt sao? Cũng đến lúc người đứng đầu thật sự nắm giữ thế lực của Huyết tộc.</w:t>
      </w:r>
    </w:p>
    <w:p>
      <w:pPr>
        <w:pStyle w:val="BodyText"/>
      </w:pPr>
      <w:r>
        <w:t xml:space="preserve">Người đàn ông khó hiểu hỏi.</w:t>
      </w:r>
    </w:p>
    <w:p>
      <w:pPr>
        <w:pStyle w:val="BodyText"/>
      </w:pPr>
      <w:r>
        <w:t xml:space="preserve">Bà ta chỉ cười nhạt, cất giọng hờ hững:</w:t>
      </w:r>
    </w:p>
    <w:p>
      <w:pPr>
        <w:pStyle w:val="BodyText"/>
      </w:pPr>
      <w:r>
        <w:t xml:space="preserve">-Đợi đến khi thằng nhóc ấy muốn tặng ta món quà gì ? Công ty, thế giới ngầm hay chính là đứa con gái khờ dại của ta.</w:t>
      </w:r>
    </w:p>
    <w:p>
      <w:pPr>
        <w:pStyle w:val="BodyText"/>
      </w:pPr>
      <w:r>
        <w:t xml:space="preserve">Bà đưa tay vuốt ve thân người trơn ướt, không chân của con huyết xà đang cuộn tròn trên chân. Nó cảm nhận được sự đụng chạm lên vùng da của mình liền ngóc đầu dậy, lưỡi lè ra, trườn người quanh cổ tay bà ta. Bà thích thú ngắm nhìn con vật dị hợm đó rồi thủ thì nói với nó:</w:t>
      </w:r>
    </w:p>
    <w:p>
      <w:pPr>
        <w:pStyle w:val="BodyText"/>
      </w:pPr>
      <w:r>
        <w:t xml:space="preserve">-Mày thật là. Đói bụng rồi phải không? Ta ày món ăn mới, tươi sống và mùi vị tanh tưởi, được không nào?</w:t>
      </w:r>
    </w:p>
    <w:p>
      <w:pPr>
        <w:pStyle w:val="BodyText"/>
      </w:pPr>
      <w:r>
        <w:t xml:space="preserve">Bầu không gian yên lặng bao phủ lấy căn phòng lúc này nhưng chưa đầy 5s đã có tiếng thét kinh hoàng của một người con gái. Ánh sáng của bóng đèn hắt lên gương mặt đã biến dạng cùng dòng máu rỉ ra từ khóe miệng. Trên cổ cô gái đó có một thứ đang mê mẩn, no nê với con mồi của mình – Huyết xà. Nó rít từng đợt, từng đợt lượng máu tanh qua kẻ răng. Khi cạn kiệt, nó nhả con mồi ra và trườn thân thể dài ngoằng, ghê tởm cùng giọt máu đỏ thẫm nhỏ giọt trên thềm nhà.</w:t>
      </w:r>
    </w:p>
    <w:p>
      <w:pPr>
        <w:pStyle w:val="BodyText"/>
      </w:pPr>
      <w:r>
        <w:t xml:space="preserve">***********</w:t>
      </w:r>
    </w:p>
    <w:p>
      <w:pPr>
        <w:pStyle w:val="BodyText"/>
      </w:pPr>
      <w:r>
        <w:t xml:space="preserve">Phương trở về biệt thự liền xoay người bỏ về phòng của mình. Cô thả người rơi tự do lên giường. Mệt mỏi, nhụt chí và nỗi đau ngày một nhiều làm cô ngột ngạt, không thể thở nỗi. Đám cưới? Điều đó sẽ xảy ra nếu như cô không trốn thoát khỏi nơi này, khỏi hắn ta.</w:t>
      </w:r>
    </w:p>
    <w:p>
      <w:pPr>
        <w:pStyle w:val="BodyText"/>
      </w:pPr>
      <w:r>
        <w:t xml:space="preserve">Cánh cửa bị mở ra, cô giật mình nhổm người dậy nhìn kẻ đang bước đến gần kia.</w:t>
      </w:r>
    </w:p>
    <w:p>
      <w:pPr>
        <w:pStyle w:val="BodyText"/>
      </w:pPr>
      <w:r>
        <w:t xml:space="preserve">-Ai cho anh tự ý vào đây? Mời ra nhanh cho.</w:t>
      </w:r>
    </w:p>
    <w:p>
      <w:pPr>
        <w:pStyle w:val="BodyText"/>
      </w:pPr>
      <w:r>
        <w:t xml:space="preserve">Người đàn ông thở dài, ngẩng đầu lên nhìn thẳng vào cô:</w:t>
      </w:r>
    </w:p>
    <w:p>
      <w:pPr>
        <w:pStyle w:val="BodyText"/>
      </w:pPr>
      <w:r>
        <w:t xml:space="preserve">-Tôi hơi hối hận.</w:t>
      </w:r>
    </w:p>
    <w:p>
      <w:pPr>
        <w:pStyle w:val="BodyText"/>
      </w:pPr>
      <w:r>
        <w:t xml:space="preserve">Cô đôi mắt mở to, chế giễu nói:</w:t>
      </w:r>
    </w:p>
    <w:p>
      <w:pPr>
        <w:pStyle w:val="BodyText"/>
      </w:pPr>
      <w:r>
        <w:t xml:space="preserve">-Anh mà cũng biết nói hai từ đó sao? Thật bất ngờ, quá sức tưởng tượng của tôi quá!</w:t>
      </w:r>
    </w:p>
    <w:p>
      <w:pPr>
        <w:pStyle w:val="BodyText"/>
      </w:pPr>
      <w:r>
        <w:t xml:space="preserve">-Em dùng lời lẽ để kích tôi.</w:t>
      </w:r>
    </w:p>
    <w:p>
      <w:pPr>
        <w:pStyle w:val="BodyText"/>
      </w:pPr>
      <w:r>
        <w:t xml:space="preserve">Vĩnh Phong hai tay chống hai bên cô.</w:t>
      </w:r>
    </w:p>
    <w:p>
      <w:pPr>
        <w:pStyle w:val="BodyText"/>
      </w:pPr>
      <w:r>
        <w:t xml:space="preserve">Cô chưa bao giờ phủ nhận, ngoại hình của hắn cực kỳ mê người, nếu không biết con người hắn, chỉ một cái nhìn, là có thể rơi ngay vào trong vòng xoáy của hắn.</w:t>
      </w:r>
    </w:p>
    <w:p>
      <w:pPr>
        <w:pStyle w:val="Compact"/>
      </w:pP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Không cho em nếm chút mùi khổ sở thì em lại không chịu ngoan ngoãn nghe lời.</w:t>
      </w:r>
    </w:p>
    <w:p>
      <w:pPr>
        <w:pStyle w:val="BodyText"/>
      </w:pPr>
      <w:r>
        <w:t xml:space="preserve">Hắn liếc nhìn gương mặt phía dưới, tay phải lau lên gò má cô:</w:t>
      </w:r>
    </w:p>
    <w:p>
      <w:pPr>
        <w:pStyle w:val="BodyText"/>
      </w:pPr>
      <w:r>
        <w:t xml:space="preserve">-Chẳng qua tôi chỉ muốn cảnh cáo em, muốn có suy nghĩ đi khỏi nơi này thì hãy xóa bỏ nó đi. An phận làm cô dâu của tôi còn không tối e là em phải gặm nhấm chút khổ sở rồi.</w:t>
      </w:r>
    </w:p>
    <w:p>
      <w:pPr>
        <w:pStyle w:val="BodyText"/>
      </w:pPr>
      <w:r>
        <w:t xml:space="preserve">Vĩnh Phong nói xong, ngón trỏ búng nhẹ lên mặt Nhã Phương, sức lực mặc dù không lớn, nhưng cũng rất đau.</w:t>
      </w:r>
    </w:p>
    <w:p>
      <w:pPr>
        <w:pStyle w:val="BodyText"/>
      </w:pPr>
      <w:r>
        <w:t xml:space="preserve">-Anh…</w:t>
      </w:r>
    </w:p>
    <w:p>
      <w:pPr>
        <w:pStyle w:val="BodyText"/>
      </w:pPr>
      <w:r>
        <w:t xml:space="preserve">Cô vừa muốn mở miệng lại bất ngờ bị một nụ hôn chiếm giữ.</w:t>
      </w:r>
    </w:p>
    <w:p>
      <w:pPr>
        <w:pStyle w:val="BodyText"/>
      </w:pPr>
      <w:r>
        <w:t xml:space="preserve">Nụ hôn nhẹ nhàng, mơn trớn trên môi cô. Nó làm cô như phát điên lê, sự dịu dàng, nhẫn nại hiếm có của hắn mang lại nỗi sợ hãi tột cùng trong cô. Phương cố giãy dụa, hai chân đá loạn xạ cả lên nhưng phú chốc đa bị hắn đè xuống, đồng thời cắn mạnh lên môi cô.</w:t>
      </w:r>
    </w:p>
    <w:p>
      <w:pPr>
        <w:pStyle w:val="BodyText"/>
      </w:pPr>
      <w:r>
        <w:t xml:space="preserve">-A…</w:t>
      </w:r>
    </w:p>
    <w:p>
      <w:pPr>
        <w:pStyle w:val="BodyText"/>
      </w:pPr>
      <w:r>
        <w:t xml:space="preserve">Cô hét lên đau đớn cảm nhận được vị tanh trong khoang miệng. Cái rát trên môi làm cô khó chịu nhíu mày, khóe mắt rơm rớm.</w:t>
      </w:r>
    </w:p>
    <w:p>
      <w:pPr>
        <w:pStyle w:val="BodyText"/>
      </w:pPr>
      <w:r>
        <w:t xml:space="preserve">Đến khi cô không thể thở nổi nữa, hắn mới chịu buông tha. Hắn nằm trên giường, cánh tay rắn chắc kéo mạnh cơ thể nhỏ bé vào lòng. Cô tròn mắt, hoảng hốt định thối lui nhưng lại bị giọng nói lạnh lùng vang lên từ đỉnh đầu:</w:t>
      </w:r>
    </w:p>
    <w:p>
      <w:pPr>
        <w:pStyle w:val="BodyText"/>
      </w:pPr>
      <w:r>
        <w:t xml:space="preserve">-Ngủ đi. Tôi sẽ không làm gì em.</w:t>
      </w:r>
    </w:p>
    <w:p>
      <w:pPr>
        <w:pStyle w:val="BodyText"/>
      </w:pPr>
      <w:r>
        <w:t xml:space="preserve">Trái tim bỗng thắt lại, yếu đuối nép mình vào ngực người ấy. Cô nhớ cảm giác an toàn này- một điều cô đã đánh mất từ lâu. Dù biết là không nên nhưng chỉ lần này thôi, một lần cuối cùng này thôi, hãy cho cô sống trong sự bao bọc này. Hơi ấm, từng nhịp đập và cả mùi hổ phách quen thuộc này, cầu xin đừng biến mất.</w:t>
      </w:r>
    </w:p>
    <w:p>
      <w:pPr>
        <w:pStyle w:val="BodyText"/>
      </w:pPr>
      <w:r>
        <w:t xml:space="preserve">Vòng tay siết chặt lại, chiếc cằm nhọn khẽ áp lên đỉnh đầu cô. Một lúc sau, tiếng thở đều đặn vang lên. Hắn đã ngủ say còn riêng cô lại không muốn nhắm mắt tại thời điểm này. Cứ thế, bóng đêm dần bao phủ cùng sự tĩnh lặng của hai con người tưởng chừng đã tự mình buông tha bản thân.</w:t>
      </w:r>
    </w:p>
    <w:p>
      <w:pPr>
        <w:pStyle w:val="BodyText"/>
      </w:pPr>
      <w:r>
        <w:t xml:space="preserve">Vĩnh Phong cảm nhận hơi ấm bên cạnh không còn vội mở mắt, quan sát xung quanh. Cô đang đứng cạnh giường nhìn hắn, giọng điệu hòa nhã lại trở nên lạnh ngắt...</w:t>
      </w:r>
    </w:p>
    <w:p>
      <w:pPr>
        <w:pStyle w:val="BodyText"/>
      </w:pPr>
      <w:r>
        <w:t xml:space="preserve">-Trịnh Vĩnh Phong, chúng ta không bao giờ có khả năng quay về với nhau, mà suốt đời này chỉ có thể là kẻ thù không đội trời chung. Anh chết tôi sống hoặc ngược lại.</w:t>
      </w:r>
    </w:p>
    <w:p>
      <w:pPr>
        <w:pStyle w:val="BodyText"/>
      </w:pPr>
      <w:r>
        <w:t xml:space="preserve">Nói hết lời, cô liền xoay người đi.</w:t>
      </w:r>
    </w:p>
    <w:p>
      <w:pPr>
        <w:pStyle w:val="BodyText"/>
      </w:pPr>
      <w:r>
        <w:t xml:space="preserve">-Phương...</w:t>
      </w:r>
    </w:p>
    <w:p>
      <w:pPr>
        <w:pStyle w:val="BodyText"/>
      </w:pPr>
      <w:r>
        <w:t xml:space="preserve">Hắn gấp giọng rống to nhưng chợt giật mình bừng tỉnh, ngồi bật dậy, hơi thở gấp gáp, vòm ngực hắn phập phồng dồn dập. Mãi lâu sau, chính hắn mới biết vừa rồi chỉ là một giấc mơ.</w:t>
      </w:r>
    </w:p>
    <w:p>
      <w:pPr>
        <w:pStyle w:val="BodyText"/>
      </w:pPr>
      <w:r>
        <w:t xml:space="preserve">Vĩnh Phong mở tay, cảm giác từng ngón tay lạnh buốt của mình còn lưu hơi ấm của cô, hơi thở vẫn phảng phất mùi thơm thuộc riêng cô. Chợt cảm giác lo lắng vội đánh mắt nhìn sang bên cạnh. Cô vẫn ở đây. Cô không hề biến mất. Nở nụ cười bất lực, tự giễu lấy chính mình. Ngón tay nhẹ vuốt những sợi tóc lòa xòa trên má cô. Sự mỏng manh nhưng không hề cam chịu của người con gái này đã từng làm hắn chợt dừng lại, đau đớn và căm hận con đường mà số mệnh đã ban tặng. Hít một hơi thật sâu để bình tâm, hắn nuối tiếc trầm lặng nhìn cô như cố thu vào ánh mắt những gì thuộc về người hắn yêu.</w:t>
      </w:r>
    </w:p>
    <w:p>
      <w:pPr>
        <w:pStyle w:val="BodyText"/>
      </w:pPr>
      <w:r>
        <w:t xml:space="preserve">Sau đó, hắn xoa bóp giảm đau đầu, lảo đảo đứng dậy đi vào phòng tắm rửa mặt. Hắn nghĩ tới phòng cô, nhất thời không dám trở vào đó nằm xuống nghỉ ngơi. Bởi vì hắn sợ... lại mơ thấy cô rời bỏ hắn mà đi.</w:t>
      </w:r>
    </w:p>
    <w:p>
      <w:pPr>
        <w:pStyle w:val="BodyText"/>
      </w:pPr>
      <w:r>
        <w:t xml:space="preserve">Thân hình cao lớn ngã ngồi vào ghế sô pha bên cạnh, ánh mắt mông lung quan sát xung quanh. Dường như chính mình nhìn thấy Phương đang đứng kéo rèm cửa sổ, màn đêm dịu nhẹ chiếu vào người cô. Bóng dáng cô trắng ngần hệt như nữ thần mặt trăng dưới vầng sáng hiếm hoi của ánh trăng phía xa kia. Cô chưa bao giờ biết, hắn rất thích cửa sổ ở phòng khách này. Bởi vì ở nơi này có thể ngắm nghía bóng hình lẳng lặng,dịu dàng của cô, nó như dòng nước ấm áp khiến hắn cảm thấy an toàn, thư thái và không còn sợ hãi với màn đêm tối tăm ấy.</w:t>
      </w:r>
    </w:p>
    <w:p>
      <w:pPr>
        <w:pStyle w:val="BodyText"/>
      </w:pPr>
      <w:r>
        <w:t xml:space="preserve">-• Giá một lần ta hoán đổi cho nhau . . .</w:t>
      </w:r>
    </w:p>
    <w:p>
      <w:pPr>
        <w:pStyle w:val="BodyText"/>
      </w:pPr>
      <w:r>
        <w:t xml:space="preserve">.</w:t>
      </w:r>
    </w:p>
    <w:p>
      <w:pPr>
        <w:pStyle w:val="BodyText"/>
      </w:pPr>
      <w:r>
        <w:t xml:space="preserve">.</w:t>
      </w:r>
    </w:p>
    <w:p>
      <w:pPr>
        <w:pStyle w:val="BodyText"/>
      </w:pPr>
      <w:r>
        <w:t xml:space="preserve">Để anh biết những nỗi đau em phải chịu đựng</w:t>
      </w:r>
    </w:p>
    <w:p>
      <w:pPr>
        <w:pStyle w:val="BodyText"/>
      </w:pPr>
      <w:r>
        <w:t xml:space="preserve">.</w:t>
      </w:r>
    </w:p>
    <w:p>
      <w:pPr>
        <w:pStyle w:val="BodyText"/>
      </w:pPr>
      <w:r>
        <w:t xml:space="preserve">.</w:t>
      </w:r>
    </w:p>
    <w:p>
      <w:pPr>
        <w:pStyle w:val="BodyText"/>
      </w:pPr>
      <w:r>
        <w:t xml:space="preserve">Để anh biết khi tim anh lạnh lẽo .</w:t>
      </w:r>
    </w:p>
    <w:p>
      <w:pPr>
        <w:pStyle w:val="BodyText"/>
      </w:pPr>
      <w:r>
        <w:t xml:space="preserve">.</w:t>
      </w:r>
    </w:p>
    <w:p>
      <w:pPr>
        <w:pStyle w:val="BodyText"/>
      </w:pPr>
      <w:r>
        <w:t xml:space="preserve">.</w:t>
      </w:r>
    </w:p>
    <w:p>
      <w:pPr>
        <w:pStyle w:val="BodyText"/>
      </w:pPr>
      <w:r>
        <w:t xml:space="preserve">Trong em sẽ đau biết nhường nào .</w:t>
      </w:r>
    </w:p>
    <w:p>
      <w:pPr>
        <w:pStyle w:val="BodyText"/>
      </w:pPr>
      <w:r>
        <w:t xml:space="preserve">♥</w:t>
      </w:r>
    </w:p>
    <w:p>
      <w:pPr>
        <w:pStyle w:val="BodyText"/>
      </w:pPr>
      <w:r>
        <w:t xml:space="preserve">• Hạnh phúc</w:t>
      </w:r>
    </w:p>
    <w:p>
      <w:pPr>
        <w:pStyle w:val="BodyText"/>
      </w:pPr>
      <w:r>
        <w:t xml:space="preserve">.</w:t>
      </w:r>
    </w:p>
    <w:p>
      <w:pPr>
        <w:pStyle w:val="BodyText"/>
      </w:pPr>
      <w:r>
        <w:t xml:space="preserve">.</w:t>
      </w:r>
    </w:p>
    <w:p>
      <w:pPr>
        <w:pStyle w:val="BodyText"/>
      </w:pPr>
      <w:r>
        <w:t xml:space="preserve">Chẳng được bao lâu</w:t>
      </w:r>
    </w:p>
    <w:p>
      <w:pPr>
        <w:pStyle w:val="BodyText"/>
      </w:pPr>
      <w:r>
        <w:t xml:space="preserve">• Mà nỗi đau</w:t>
      </w:r>
    </w:p>
    <w:p>
      <w:pPr>
        <w:pStyle w:val="BodyText"/>
      </w:pPr>
      <w:r>
        <w:t xml:space="preserve">.</w:t>
      </w:r>
    </w:p>
    <w:p>
      <w:pPr>
        <w:pStyle w:val="BodyText"/>
      </w:pPr>
      <w:r>
        <w:t xml:space="preserve">.</w:t>
      </w:r>
    </w:p>
    <w:p>
      <w:pPr>
        <w:pStyle w:val="BodyText"/>
      </w:pPr>
      <w:r>
        <w:t xml:space="preserve">Thì in sâu chẳng thể nào phai mờ ...-</w:t>
      </w:r>
    </w:p>
    <w:p>
      <w:pPr>
        <w:pStyle w:val="BodyText"/>
      </w:pPr>
      <w:r>
        <w:t xml:space="preserve">**********</w:t>
      </w:r>
    </w:p>
    <w:p>
      <w:pPr>
        <w:pStyle w:val="BodyText"/>
      </w:pPr>
      <w:r>
        <w:t xml:space="preserve">Buổi sáng khẽ đánh thức cô dậy. Ánh sáng yếu ớt hắt lên khung cửa sổ với tiếng chim hót líu lo, thánh thót trên cành cây kia. Đưa tay lên dụi mắt, vươn mình đón sớm mai trong lành. Bỗng có tiếng gõ cửa vang lên, cô ngoái đầu sang nhìn, nhỏ gióng lên tiếng:</w:t>
      </w:r>
    </w:p>
    <w:p>
      <w:pPr>
        <w:pStyle w:val="BodyText"/>
      </w:pPr>
      <w:r>
        <w:t xml:space="preserve">-Ai vậy?</w:t>
      </w:r>
    </w:p>
    <w:p>
      <w:pPr>
        <w:pStyle w:val="BodyText"/>
      </w:pPr>
      <w:r>
        <w:t xml:space="preserve">Người ở bên ngoài dè dặt đáp:</w:t>
      </w:r>
    </w:p>
    <w:p>
      <w:pPr>
        <w:pStyle w:val="BodyText"/>
      </w:pPr>
      <w:r>
        <w:t xml:space="preserve">-Thưa tiểu thư, tôi theo lời ông chủ lên đánh thức cô ạ.</w:t>
      </w:r>
    </w:p>
    <w:p>
      <w:pPr>
        <w:pStyle w:val="BodyText"/>
      </w:pPr>
      <w:r>
        <w:t xml:space="preserve">Phương thở hắt, mệt mỏi nói” vào đi”.</w:t>
      </w:r>
    </w:p>
    <w:p>
      <w:pPr>
        <w:pStyle w:val="BodyText"/>
      </w:pPr>
      <w:r>
        <w:t xml:space="preserve">Người giúp việc cẩn thận mở cửa rồi khẽ nói:</w:t>
      </w:r>
    </w:p>
    <w:p>
      <w:pPr>
        <w:pStyle w:val="BodyText"/>
      </w:pPr>
      <w:r>
        <w:t xml:space="preserve">-Ông chủ dặn khi nào tiểu thư thức dậy thì chuẩn bị đi chạy bộ với ngài ạ.</w:t>
      </w:r>
    </w:p>
    <w:p>
      <w:pPr>
        <w:pStyle w:val="BodyText"/>
      </w:pPr>
      <w:r>
        <w:t xml:space="preserve">Cô bất ngờ với việc ấy liền tròn mắt, lắp bắp nói:</w:t>
      </w:r>
    </w:p>
    <w:p>
      <w:pPr>
        <w:pStyle w:val="BodyText"/>
      </w:pPr>
      <w:r>
        <w:t xml:space="preserve">-Cái gì cơ? Chạy ..chạy bộ với ai?</w:t>
      </w:r>
    </w:p>
    <w:p>
      <w:pPr>
        <w:pStyle w:val="BodyText"/>
      </w:pPr>
      <w:r>
        <w:t xml:space="preserve">-Thưa với ông chủ ạ.</w:t>
      </w:r>
    </w:p>
    <w:p>
      <w:pPr>
        <w:pStyle w:val="BodyText"/>
      </w:pPr>
      <w:r>
        <w:t xml:space="preserve">Và hiện tại cô đang khóc thầm trong lòng tại sao hắn lại nghĩ ra cái trò thể dục buổi sáng nhạt nhẽo này. Cô chậm chạp chạy vòng quanh quảng trường khi mà đồng hồ chỉ mới chỉ điểm đến 6h sáng- cái giờ mà cô hiếm khi dậy nỗi. Có vài người đàn ông trẻ tuổi tráng kiện và đàn ông trung niên chạy lướt qua người cô. Đa số bọn họ mặc áo thể thao nhẹ khoác lên người. Nhã Phương vừa chạy hai vòng, bên tai đột nhiên vang lên giọng nói lạnh lùng:</w:t>
      </w:r>
    </w:p>
    <w:p>
      <w:pPr>
        <w:pStyle w:val="BodyText"/>
      </w:pPr>
      <w:r>
        <w:t xml:space="preserve">-Em là con rùa già yếu đấy à?</w:t>
      </w:r>
    </w:p>
    <w:p>
      <w:pPr>
        <w:pStyle w:val="BodyText"/>
      </w:pPr>
      <w:r>
        <w:t xml:space="preserve">Cô ngoảnh đầu, bắt gặp Vĩnh Phong mặc áo phông màu xám, quần thể thao màu đen đứng bên cạnh cô.</w:t>
      </w:r>
    </w:p>
    <w:p>
      <w:pPr>
        <w:pStyle w:val="BodyText"/>
      </w:pPr>
      <w:r>
        <w:t xml:space="preserve">Hắn rõ ràng đã chạy bộ từ lâu, ngực và lưng áo dính đầy mồ hôi, mái tóc ngắn ướt rượt. Gương mặt hắn hơi ửng đỏ. Dưới ánh sáng ban mai, gương mặt đẹp hoàn hảo và sạch sẽ của hắn hết sức nổi bật. Nhưng biểu cảm của hắn lại rất nghiêm nghị. Hắn chau mày nhìn cô.</w:t>
      </w:r>
    </w:p>
    <w:p>
      <w:pPr>
        <w:pStyle w:val="BodyText"/>
      </w:pPr>
      <w:r>
        <w:t xml:space="preserve">Bởi vì khoảng cách rất gần nên mùi mồ hôi và hơi thở nóng hổi của người đàn ông xộc vào mũi cô. Theo phản xạ có điều kiện, Nhã Phương lùi về phía sau một bước. Cử chỉ này rơi vào mắt Vĩnh Phong làm ánh mắt toát lên vẻ không hài lòng. Cô cứ nghĩ hắn sẽ khó chịu mà lên tiếng nhưng không phải thế. Hắn không nói gì mà chỉ cất giọng lạnh lùng:</w:t>
      </w:r>
    </w:p>
    <w:p>
      <w:pPr>
        <w:pStyle w:val="BodyText"/>
      </w:pPr>
      <w:r>
        <w:t xml:space="preserve">"Chạy nhanh lên!</w:t>
      </w:r>
    </w:p>
    <w:p>
      <w:pPr>
        <w:pStyle w:val="BodyText"/>
      </w:pPr>
      <w:r>
        <w:t xml:space="preserve">" rồi sau đó lại chạy vượt lên trước mặt, bỏ mặc cô ở phía sau còn thẩn thở với thái độ lạ lùng này của hắn.</w:t>
      </w:r>
    </w:p>
    <w:p>
      <w:pPr>
        <w:pStyle w:val="BodyText"/>
      </w:pPr>
      <w:r>
        <w:t xml:space="preserve">-Người ta thường nói : ” Đau rồi tự khắc sẽ buông tay “</w:t>
      </w:r>
    </w:p>
    <w:p>
      <w:pPr>
        <w:pStyle w:val="BodyText"/>
      </w:pPr>
      <w:r>
        <w:t xml:space="preserve">Nhưng vẫn có những người . . . Đau lắm rồi mà mãi chưa chịu buông đấy</w:t>
      </w:r>
    </w:p>
    <w:p>
      <w:pPr>
        <w:pStyle w:val="BodyText"/>
      </w:pPr>
      <w:r>
        <w:t xml:space="preserve">thôi. Đừng hỏi hay trách họ mà chỉ bởi họ còn yêu và . . . yêu rất nhiều !!!!</w:t>
      </w:r>
    </w:p>
    <w:p>
      <w:pPr>
        <w:pStyle w:val="BodyText"/>
      </w:pPr>
      <w:r>
        <w:t xml:space="preserve">Có đôi lúc yêu làm tim ta đau đớn đến nỗi đã mất đi cảm giác đau ấy tự bao giờ chỉ để lại vết thường hằn sâu không thể nào chữa lành.-</w:t>
      </w:r>
    </w:p>
    <w:p>
      <w:pPr>
        <w:pStyle w:val="BodyText"/>
      </w:pPr>
      <w:r>
        <w:t xml:space="preserve">**************</w:t>
      </w:r>
    </w:p>
    <w:p>
      <w:pPr>
        <w:pStyle w:val="BodyText"/>
      </w:pPr>
      <w:r>
        <w:t xml:space="preserve">Cô đuối sức, chạy chậm dần rồi vô tình liếc nhìn tiệm bán bánh kem ở bên đường. Ánh mắt chợt khựng lại trên chiếc bánh in hình búp bê Barbie. Trái tim khẽ nhói lên làm cô phải hít thật sâu. Nhận ra sự khác thường đó, Phong dừng bước, bỏ tay vào túi rồi chậm rãi bước đến cạnh cô.</w:t>
      </w:r>
    </w:p>
    <w:p>
      <w:pPr>
        <w:pStyle w:val="BodyText"/>
      </w:pPr>
      <w:r>
        <w:t xml:space="preserve">-Sao vậy?</w:t>
      </w:r>
    </w:p>
    <w:p>
      <w:pPr>
        <w:pStyle w:val="BodyText"/>
      </w:pPr>
      <w:r>
        <w:t xml:space="preserve">Bị giọng nói ấy làm giật mình, cô mím môi, khẽ lắc đầu rồi lặng lẽ bước đi. Phong trầm mặc nhìn cái bóng nhỏ bé mệt mỏi mà rảo bước. Hắn biết vì sao cô như vậy. Bởi hôm nay mới thật sự là sinh nhật của cô, ngày lấy đi tất cả của cô. Nhưng một điều hắn không thể biết, chính ngày này mười sáu năm trước, đôi mắt của đứa bé gái vào ngày sinh nhật phải chứng kiến cái chết thảm của ba mình. Từng giờ từng phút nỗi đau không bao giờ buông tha cô.</w:t>
      </w:r>
    </w:p>
    <w:p>
      <w:pPr>
        <w:pStyle w:val="BodyText"/>
      </w:pPr>
      <w:r>
        <w:t xml:space="preserve">Một bàn tay bất ngờ giữ chặt, buột cô phải xoay người đối diện với người đó.</w:t>
      </w:r>
    </w:p>
    <w:p>
      <w:pPr>
        <w:pStyle w:val="BodyText"/>
      </w:pPr>
      <w:r>
        <w:t xml:space="preserve">-Đi cùng tôi đến một chỗ,</w:t>
      </w:r>
    </w:p>
    <w:p>
      <w:pPr>
        <w:pStyle w:val="BodyText"/>
      </w:pPr>
      <w:r>
        <w:t xml:space="preserve">Chưa kịp định thần , cô đã bị hắn lôi tuột lên chiếc xe đã đỗ sẵn ở phía bên kia đường.</w:t>
      </w:r>
    </w:p>
    <w:p>
      <w:pPr>
        <w:pStyle w:val="BodyText"/>
      </w:pPr>
      <w:r>
        <w:t xml:space="preserve">Chiếc xe đi trên con đường mòn, lổm chổm đá. Ngoài kia những cánh cò đang sải cánh bay tự do trên bầu trời. Nó thật đẹp, một không gian cô đã lãng quên. Đang chìm trong niềm hạnh phúc nhỏ nhoi, Vĩnh Phong khẽ lên tiếng:</w:t>
      </w:r>
    </w:p>
    <w:p>
      <w:pPr>
        <w:pStyle w:val="BodyText"/>
      </w:pPr>
      <w:r>
        <w:t xml:space="preserve">-Xuống xe đi. Đến nơi rồi.</w:t>
      </w:r>
    </w:p>
    <w:p>
      <w:pPr>
        <w:pStyle w:val="BodyText"/>
      </w:pPr>
      <w:r>
        <w:t xml:space="preserve">Cô cười buồn nhìn hắn, chầm chậm đi ra khỏi xe.</w:t>
      </w:r>
    </w:p>
    <w:p>
      <w:pPr>
        <w:pStyle w:val="BodyText"/>
      </w:pPr>
      <w:r>
        <w:t xml:space="preserve">Bất ngờ một cơn gió đầu mùa thổi đến đem theo dấu ấn khó phai đối với những ai đã trải qua đồi thông này. Đôi chân không phương hướng nặng nề dịch chuyển. Đôi môi mấp máy, khó khăn để nói:</w:t>
      </w:r>
    </w:p>
    <w:p>
      <w:pPr>
        <w:pStyle w:val="BodyText"/>
      </w:pPr>
      <w:r>
        <w:t xml:space="preserve">-Tại sao lại …đưa tôi đến nơi này? Cố xua đuổi cảm giác ấy nhưng sao một lần nữa anh lại nhẫn tâm giẫm đạp lên niềm sống duy nhất của tôi.</w:t>
      </w:r>
    </w:p>
    <w:p>
      <w:pPr>
        <w:pStyle w:val="BodyText"/>
      </w:pPr>
      <w:r>
        <w:t xml:space="preserve">Rồi vòng tay ấy nhẹ nhàng ôm lấy cô vào lòng.</w:t>
      </w:r>
    </w:p>
    <w:p>
      <w:pPr>
        <w:pStyle w:val="BodyText"/>
      </w:pPr>
      <w:r>
        <w:t xml:space="preserve">-Không phải em đang lẩn tránh chính suy nghĩ của mình sao? Nhớ thì nói nhớ, muốn đến thăm ông ấy sao lại không dám nói ra.</w:t>
      </w:r>
    </w:p>
    <w:p>
      <w:pPr>
        <w:pStyle w:val="BodyText"/>
      </w:pPr>
      <w:r>
        <w:t xml:space="preserve">-Anh biết hôm nay…</w:t>
      </w:r>
    </w:p>
    <w:p>
      <w:pPr>
        <w:pStyle w:val="BodyText"/>
      </w:pPr>
      <w:r>
        <w:t xml:space="preserve">Cô bất động, giọng nói ngỡ ngàng.</w:t>
      </w:r>
    </w:p>
    <w:p>
      <w:pPr>
        <w:pStyle w:val="BodyText"/>
      </w:pPr>
      <w:r>
        <w:t xml:space="preserve">Nhưng hắn không trả lời, chỉ lẳng lặng xoa đầu cô rồi bước về phía trước.</w:t>
      </w:r>
    </w:p>
    <w:p>
      <w:pPr>
        <w:pStyle w:val="BodyText"/>
      </w:pPr>
      <w:r>
        <w:t xml:space="preserve">-Cũng con đường ấy, cũng ngày hôm nay của mười sáu năm về trước lại trở về quỹ đạo mà nó đã định sẵn cho người chơi-</w:t>
      </w:r>
    </w:p>
    <w:p>
      <w:pPr>
        <w:pStyle w:val="Compact"/>
      </w:pP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Giữa đồi thông có một ngôi mộ đã bị bỏ quên. Ông yên nghỉ ở đó mặc cho sóng gió ập đến đứa con gái nhỏ của mình. Ông đâu biết rằng chính sự việc ngày hôm ấy lại đi đến kết cục như thế này.</w:t>
      </w:r>
    </w:p>
    <w:p>
      <w:pPr>
        <w:pStyle w:val="BodyText"/>
      </w:pPr>
      <w:r>
        <w:t xml:space="preserve">Cô không hề lên tiếng chỉ trầm mặc nhìn tấm ảnh trên bia mộ. Nụ cười hiền hậu của ông luôn dành cho cô giờ đã không còn. Bàn tay ấy từng luôn vỗ về, ôm ấp đưa cô vào giấc ngủ. Nhưng giờ đây chỉ đành câm lặng, lạnh lẽo để bỏ rơi tất cả đến với thế giới bên kia.</w:t>
      </w:r>
    </w:p>
    <w:p>
      <w:pPr>
        <w:pStyle w:val="BodyText"/>
      </w:pPr>
      <w:r>
        <w:t xml:space="preserve">Đôi mắt cô mệt mỏi nhắm hờ, tựa lưng lên thân cây cạnh đó.Cô không biết rằng có một người năm nào cũng đến đây thay cô chăm sóc và trò chuyện cùng với cha mình. Khi lấy đủ can đảm, cô đưa mắt nhìn về phía trước. Hắn đã rời đi để cô một mình ở nơi này. Hắn hiểu cô lúc này, có lẽ cô đơn lại chính là điều cô mong muốn nhất.</w:t>
      </w:r>
    </w:p>
    <w:p>
      <w:pPr>
        <w:pStyle w:val="BodyText"/>
      </w:pPr>
      <w:r>
        <w:t xml:space="preserve">Giọt nước mắt mặn đắng, nghẹn ngào đọng lại trên má. Cô bước thật chậm, bước chân cứ thế nặng trĩu thêm như lòng cô lúc này. Chợt trời đổ cơn mưa, hạt mưa lạnh lẽo hắt lên gương mặt làm cô dần tỉnh táo. Cô vô lực quỳ rụp xuống trước ngôi mộ. Từng ngón tay xoa nhẹ lên mộ như cố để cảm nhận được hơi ấm từ cha nhưng không nó không có- nó đã biến mất rồi. Lại một lần nữa chà sát lên đất cát nhưng vẫn như vậy, không có thật sự là không có. Môi cắn chặt đến rướm máu nhưng cô vẫn không nói một lời nói. Chỉ cố sức cào mười ngón tay lên ngôi mộ, nước mắt, máu ở tay và mưa cũng từ đó mà hòa vào nhau. Từ bao giờ, người ấy đã đứng ở môt gốc khuất đau xót nhìn bóng dáng nhỏ bé kia như bị nhấn chìm trong cơn mưa tầm tã kia. Hắn biết cô đau, dằn vặt nhưng muốn cô không còn bị ám ảnh bởi con ma của quá khứ chỉ có cách này mà thôi.</w:t>
      </w:r>
    </w:p>
    <w:p>
      <w:pPr>
        <w:pStyle w:val="BodyText"/>
      </w:pPr>
      <w:r>
        <w:t xml:space="preserve">Trong mưa hiện lên hai con người đang cố trốn chạy hiện thực nhưng lại bất lực trước cuộc đua của định mệnh. Cô lảng tránh còn hắn lại bước đến gần, cứ như vậy khoảng cách của cả hai không bao giờ chạm vào nhau, dù chỉ là vô tình.</w:t>
      </w:r>
    </w:p>
    <w:p>
      <w:pPr>
        <w:pStyle w:val="BodyText"/>
      </w:pPr>
      <w:r>
        <w:t xml:space="preserve">*************</w:t>
      </w:r>
    </w:p>
    <w:p>
      <w:pPr>
        <w:pStyle w:val="BodyText"/>
      </w:pPr>
      <w:r>
        <w:t xml:space="preserve">Cánh cửa bị đẩy mạnh, Ngân Bình vượt qua rào cản của bảo vệ rồi lao nhanh vào phóng, tóm lấy cổ áo của người đàn ông đang ưu nhã ngồi trên ghế xoay kia. Sau lưng một lạt tiếng súng lên cò vang lên, bao vây lấy cô. Người đan ông coi như không có chuyện gì, vẫy tay ra ý bảo tất cả lui ra ngoài. Hiểu ý của chủ nhân, mọi người nhanh chóng rời đi để lại hai người trong căn phòng tối.</w:t>
      </w:r>
    </w:p>
    <w:p>
      <w:pPr>
        <w:pStyle w:val="BodyText"/>
      </w:pPr>
      <w:r>
        <w:t xml:space="preserve">Cô nhịn không được, đanh giọng nói:</w:t>
      </w:r>
    </w:p>
    <w:p>
      <w:pPr>
        <w:pStyle w:val="BodyText"/>
      </w:pPr>
      <w:r>
        <w:t xml:space="preserve">-Anh đang giấu tôi chuyện gì hả? Tô Kiệt anh đừng nói với tôi là anh không hiểu tôi đang nói đến chuyện gì. Tôi là ai? Thật sự tôi là ai hả?</w:t>
      </w:r>
    </w:p>
    <w:p>
      <w:pPr>
        <w:pStyle w:val="BodyText"/>
      </w:pPr>
      <w:r>
        <w:t xml:space="preserve">Nếu như trước đó sự tàn nhẫn bạo lực của thuộc hạ hắn khiến cho người ta sợ hãi, thì người đàn ông này dù không nói lời nào, không hành động gì nhưng lại làm kẻ khác cảm giác được sự uy nghiêm, lãnh khốc đằng sau sự trầm mặc của anh ta.</w:t>
      </w:r>
    </w:p>
    <w:p>
      <w:pPr>
        <w:pStyle w:val="BodyText"/>
      </w:pPr>
      <w:r>
        <w:t xml:space="preserve">Điều đó càng làm cô mất khả năng kiềm chế của mình, liền quát lên:</w:t>
      </w:r>
    </w:p>
    <w:p>
      <w:pPr>
        <w:pStyle w:val="BodyText"/>
      </w:pPr>
      <w:r>
        <w:t xml:space="preserve">-Nói nhanh. Anh nghĩ có thể giấu được chuyện đó hả? Rốt cuộc tôi có quan hệ gì với sợi dây chuyền chết tiệt kia? Thân phận thật của tôi là gì?</w:t>
      </w:r>
    </w:p>
    <w:p>
      <w:pPr>
        <w:pStyle w:val="BodyText"/>
      </w:pPr>
      <w:r>
        <w:t xml:space="preserve">Tô Kiệt cười lạnh, kéo cánh tay đang níu cổ mình ra. Ngả người lại lên thành ghế, giọng điệu bỡn cợt:</w:t>
      </w:r>
    </w:p>
    <w:p>
      <w:pPr>
        <w:pStyle w:val="BodyText"/>
      </w:pPr>
      <w:r>
        <w:t xml:space="preserve">-Chả phải tôi đã cho cô biết rồi sao? Bây giờ lại nói chuyện gì nữa vậy.</w:t>
      </w:r>
    </w:p>
    <w:p>
      <w:pPr>
        <w:pStyle w:val="BodyText"/>
      </w:pPr>
      <w:r>
        <w:t xml:space="preserve">-Hừ, để rồi xem. Tôi nhất định sẽ tìm ra tôi là ai và có lẽ chính tôi sẽ giết anh trước tiên. Hãy nhớ cho kĩ điều tôi nói ngày hôm nay.</w:t>
      </w:r>
    </w:p>
    <w:p>
      <w:pPr>
        <w:pStyle w:val="BodyText"/>
      </w:pPr>
      <w:r>
        <w:t xml:space="preserve">Dứt lời, cô dợm bước đi nhưng chợt bất động bởi câu nói như có như không của hắn ta:</w:t>
      </w:r>
    </w:p>
    <w:p>
      <w:pPr>
        <w:pStyle w:val="BodyText"/>
      </w:pPr>
      <w:r>
        <w:t xml:space="preserve">-Cứ đi tìm cái sự thật cô nghĩ đi, còn tôi chỉ hứng thú với việc làm cho tất cả kẻ liên quan đến cô tắt thở rồi nằm trong nấm mồ ở nghĩa trang mà thôi. Cầu mong cô sẽ tìm ra được những người đó.</w:t>
      </w:r>
    </w:p>
    <w:p>
      <w:pPr>
        <w:pStyle w:val="BodyText"/>
      </w:pPr>
      <w:r>
        <w:t xml:space="preserve">Tiếng cười rợn người vang lên làm cô rùng mình, nắm tay thành quyền rồi rời đi khỏi căn phòng đó.</w:t>
      </w:r>
    </w:p>
    <w:p>
      <w:pPr>
        <w:pStyle w:val="BodyText"/>
      </w:pPr>
      <w:r>
        <w:t xml:space="preserve">***********</w:t>
      </w:r>
    </w:p>
    <w:p>
      <w:pPr>
        <w:pStyle w:val="BodyText"/>
      </w:pPr>
      <w:r>
        <w:t xml:space="preserve">Đêm đó, Phương sốt rất cao. Trong cơn mê sảng, cô luôn nhắc đến cái tên Nhi. Cô bật khóc rồi cũng bất chợt nở nụ cười. Cô như đang trở lại với quá khứ ấy, khoảng thời gian cô đã chôn chặt trong lòng. Trốn tránh mọi thứ để rồi ngỡ ngàng khi nhận ra cô nuối tiếc điều gì. “Nhi” cái tên khi sinh ra ông đã yêu thương mà đặt cho cô. Cô cố tản lờ cái tên ấy, kí ức và cả cuộc đời của đứa con gái tên Nhi này. Đêm ấy, mẹ ôm cô vào lòng nhưng cô sợ- sợ chính mùi máu còn vương trên áo bà dù có cố gột rửa thì mãi vẫn không thể phai được. Từ đó, cô luôn trốn một góc để mẹ không đến gần được, quên đi đứa con gái tên Nhi này. Suốt tối ấy, cô mê man chìm vào đoạn phim khứ hồi ấy.Cũng đêm ấy, hắn đã thức để chăm cô, rồi lặng lẳng ôm cô vào lòng.</w:t>
      </w:r>
    </w:p>
    <w:p>
      <w:pPr>
        <w:pStyle w:val="BodyText"/>
      </w:pPr>
      <w:r>
        <w:t xml:space="preserve">Cô không thể biết hắn đang tập dần cho bản thân khả năng kìm nén sự bài xích khi bắt gặp cô. Chỉ cần tiếp xúc cơ thể cô của chỉ là hơi thở hay sự đụng chạm bất ngờ cũng làm hắn khó chịu và nôn khan. Hắn cảm nhận được vị máu tanh cùng cảnh tượng năm ấy mỗi khi đến gần cô. Còn bây giờ, hắn sợ mất cô mặc cho đã biết sẽ không bao giờ cô là của hắn. Hắn tham lam hít lấy mùi hương mộc lan của riêng cô để sau này có thể lưu giữ dù chỉ là một chút gì đó của cô.</w:t>
      </w:r>
    </w:p>
    <w:p>
      <w:pPr>
        <w:pStyle w:val="BodyText"/>
      </w:pPr>
      <w:r>
        <w:t xml:space="preserve">-Một đêm qua đi thật dài để rồi con tim càng chua xót biết bao-</w:t>
      </w:r>
    </w:p>
    <w:p>
      <w:pPr>
        <w:pStyle w:val="BodyText"/>
      </w:pPr>
      <w:r>
        <w:t xml:space="preserve">-Lí do vì sao Phương tiểu thư của anh lại hận anh đến vậy, Thanh Vũ? Tôi khá tò mò bởi nguyên nhân sâu xa này nha.</w:t>
      </w:r>
    </w:p>
    <w:p>
      <w:pPr>
        <w:pStyle w:val="BodyText"/>
      </w:pPr>
      <w:r>
        <w:t xml:space="preserve">Giọng mỉa mai của Quỳnh An làm anh nhíu mày, uống cạn li rượu trong tay.</w:t>
      </w:r>
    </w:p>
    <w:p>
      <w:pPr>
        <w:pStyle w:val="BodyText"/>
      </w:pPr>
      <w:r>
        <w:t xml:space="preserve">Cô ta đang cố tình chạm đến vết thương đang nhói lên của anh, một vết thương không bao giờ lành được. Không ai biết được từng đêm anh lại tự dối mình tất cả sẽ ổn cả thôi nhưng lại thất vọng vì điều đó là không thể. Anh đã buông tay để giành lấy cái gọi là quyền lực. Mười sáu năm trước chính đôi tay này đã tàn nhẫn buông tay cô bé mới bốn tuổi ấy để cô phải sống quãng đời thực vật và mất trí nhớ. Nhưng tất cả không dừng lại ở đó, chính anh đã hại người anh yêu, ép cô phải nhớ lại tất cả kí ức kinh hoàng ấy để được lợi ình. Anh hận, căm ghét và ghê tởm chính con người mình. Anh không có dũng khí để đứng trước mặt cô cầu xin sự tha thứ từ cô. Anh đành để tội ác dần giết chết lương tâm và con người anh. Anh khẽ nói cho chính mình:</w:t>
      </w:r>
    </w:p>
    <w:p>
      <w:pPr>
        <w:pStyle w:val="BodyText"/>
      </w:pPr>
      <w:r>
        <w:t xml:space="preserve">-Anh sẽ trả lại tất cả cho em. Tất cả mọi thứ.</w:t>
      </w:r>
    </w:p>
    <w:p>
      <w:pPr>
        <w:pStyle w:val="BodyText"/>
      </w:pPr>
      <w:r>
        <w:t xml:space="preserve">*********</w:t>
      </w:r>
    </w:p>
    <w:p>
      <w:pPr>
        <w:pStyle w:val="BodyText"/>
      </w:pPr>
      <w:r>
        <w:t xml:space="preserve">-Quá thân thuộc sẽ thành nhàm chán</w:t>
      </w:r>
    </w:p>
    <w:p>
      <w:pPr>
        <w:pStyle w:val="BodyText"/>
      </w:pPr>
      <w:r>
        <w:t xml:space="preserve">Quá quan tâm sẽ thành bó buộc</w:t>
      </w:r>
    </w:p>
    <w:p>
      <w:pPr>
        <w:pStyle w:val="BodyText"/>
      </w:pPr>
      <w:r>
        <w:t xml:space="preserve">Quá yêu thương sẽ có lúc đau lòng</w:t>
      </w:r>
    </w:p>
    <w:p>
      <w:pPr>
        <w:pStyle w:val="BodyText"/>
      </w:pPr>
      <w:r>
        <w:t xml:space="preserve">Quá sâu đậm sẽ có lúc nhạt nhòa…</w:t>
      </w:r>
    </w:p>
    <w:p>
      <w:pPr>
        <w:pStyle w:val="BodyText"/>
      </w:pPr>
      <w:r>
        <w:t xml:space="preserve">Hãy giữ tất cả chỉ là một chút thôi nhé-</w:t>
      </w:r>
    </w:p>
    <w:p>
      <w:pPr>
        <w:pStyle w:val="BodyText"/>
      </w:pPr>
      <w:r>
        <w:t xml:space="preserve">***********</w:t>
      </w:r>
    </w:p>
    <w:p>
      <w:pPr>
        <w:pStyle w:val="BodyText"/>
      </w:pPr>
      <w:r>
        <w:t xml:space="preserve">HELLO CẢ NHÀ..^^ VĨNH PHONG VÀ ĐAN LẠI LƯỢN LÊN NHÁ….HÈ HÈ…LÀM MN ĐỢI CHAP MỚI LÂU ƠI LÀ LÂU…MN THỨ LỖI NHE…CHAP NÀY DÀI HƠN NHÁ…Ở CHAP NÀY, MEM NÀO ĐÃ ĐOÁN RA BỨC MAN BÍ MẬT ẨN BÊN TRONG TẤT CẢ QUÁ KHỨ NÀO? YEAH!...XIN THÔNG BÁO...CHAP SAU SẼ NÓNG CỰC NÓNG NHÁ…HẤP DẪN NHẮM ẤY..KAKA…</w:t>
      </w:r>
    </w:p>
    <w:p>
      <w:pPr>
        <w:pStyle w:val="BodyText"/>
      </w:pPr>
      <w:r>
        <w:t xml:space="preserve">Cuối tháng 6 này Đan hoàn tất việc thi cử lúc đó sẽ ra chap liên tục và sẽ cố full truyện n nhé. Các bạn thông cảm và mong vẫn tiếp tục truyện nha. Truyện cũng dần đến hồi kết rồi, sẽ có ngoại truyện và tất cả mọi vấn đề sẽ được giải đáp. Chưa nói trc Đan sẽ cho truyện kết thúc ntn, có thể HE mà cũng có lẽ là SE. ^^. Dù sao cũng cám ơn mn đã ủng hộ và động viên Đan nhé.</w:t>
      </w:r>
    </w:p>
    <w:p>
      <w:pPr>
        <w:pStyle w:val="BodyText"/>
      </w:pPr>
      <w:r>
        <w:t xml:space="preserve">Tối mát.:D</w:t>
      </w:r>
    </w:p>
    <w:p>
      <w:pPr>
        <w:pStyle w:val="BodyText"/>
      </w:pPr>
      <w:r>
        <w:t xml:space="preserve">-Author Đan-</w:t>
      </w:r>
    </w:p>
    <w:p>
      <w:pPr>
        <w:pStyle w:val="BodyText"/>
      </w:pPr>
      <w:r>
        <w:t xml:space="preserve">**********</w:t>
      </w:r>
    </w:p>
    <w:p>
      <w:pPr>
        <w:pStyle w:val="BodyText"/>
      </w:pPr>
      <w:r>
        <w:t xml:space="preserve">Đá phăng cánh cửa, Thanh Vũ lao nhanh vào phòng rồi đập mạnh lên mặt bàn, thanh âm nghiến chặt:</w:t>
      </w:r>
    </w:p>
    <w:p>
      <w:pPr>
        <w:pStyle w:val="BodyText"/>
      </w:pPr>
      <w:r>
        <w:t xml:space="preserve">-Trịnh Vĩnh Phong, anh đang muốn giở trò gì vậy hả? Cái gọi là đám cưới anh đang suy tính để lợi dụng Phương, biến cô ấy thành lá chắn, lôi kéo bà ta ra mặt sao? Anh đúng là thằng hèn.</w:t>
      </w:r>
    </w:p>
    <w:p>
      <w:pPr>
        <w:pStyle w:val="BodyText"/>
      </w:pPr>
      <w:r>
        <w:t xml:space="preserve">Khóe miệng nhếch lên tia cười thâm hiểm, ánh mắt thích thú nhìn người đối diện đang cố kìm lửa hận trong lòng:</w:t>
      </w:r>
    </w:p>
    <w:p>
      <w:pPr>
        <w:pStyle w:val="BodyText"/>
      </w:pPr>
      <w:r>
        <w:t xml:space="preserve">-Cậu yêu cô ta rồi sao? Nhưng liệu cô ta có thể tiếp nhận cậu hay trở lại tìm cậu để giết. Triệu Thanh Vũ, cậu nghĩ rằng chỉ cần đổi họ liền xóa sạch vết dơ trên người cậu ư? Nên nhớ cậu cũng là một trong những kẻ muốn bà ta phải lộ diện. À mà cô ta bây giờ chẳn đang lầm tưởng tôi yêu thương cô ta đến mức có thể đánh đổi tất cả. Suy nghĩ quả là ngây thơ. Yêu? Tôi sẽ thay cậu cho cô ta điều giả tạo đó kèm theo một chút mất mát, đau đớn hoàn lẫn trong máu của mẹ mình có lẽ sẽ rất khoái cảm đấy!</w:t>
      </w:r>
    </w:p>
    <w:p>
      <w:pPr>
        <w:pStyle w:val="BodyText"/>
      </w:pPr>
      <w:r>
        <w:t xml:space="preserve">Bàn tay sát sao siết chặt thành đấm, giọng nói lạnh lùng đe dọa vang lên:</w:t>
      </w:r>
    </w:p>
    <w:p>
      <w:pPr>
        <w:pStyle w:val="BodyText"/>
      </w:pPr>
      <w:r>
        <w:t xml:space="preserve">-Anh dám?</w:t>
      </w:r>
    </w:p>
    <w:p>
      <w:pPr>
        <w:pStyle w:val="BodyText"/>
      </w:pPr>
      <w:r>
        <w:t xml:space="preserve">Vĩnh Phong bật cười, giọng nói bông đùa, bỡn cợt:</w:t>
      </w:r>
    </w:p>
    <w:p>
      <w:pPr>
        <w:pStyle w:val="BodyText"/>
      </w:pPr>
      <w:r>
        <w:t xml:space="preserve">-Dám? Tôi không dư thời gian để đùa với cậu. Muốn dừng tay hay không, đó là do tôi.</w:t>
      </w:r>
    </w:p>
    <w:p>
      <w:pPr>
        <w:pStyle w:val="BodyText"/>
      </w:pPr>
      <w:r>
        <w:t xml:space="preserve">***********</w:t>
      </w:r>
    </w:p>
    <w:p>
      <w:pPr>
        <w:pStyle w:val="BodyText"/>
      </w:pPr>
      <w:r>
        <w:t xml:space="preserve">-Kate, hôm nay anh tới đây làm gì vậy?</w:t>
      </w:r>
    </w:p>
    <w:p>
      <w:pPr>
        <w:pStyle w:val="BodyText"/>
      </w:pPr>
      <w:r>
        <w:t xml:space="preserve">Khương Tuấn ngỡ ngàng, sợ sệt nhìn vào người đàn ông đang xỏ hai tay vào túi quần, nhếch miệng cười nhạt.</w:t>
      </w:r>
    </w:p>
    <w:p>
      <w:pPr>
        <w:pStyle w:val="BodyText"/>
      </w:pPr>
      <w:r>
        <w:t xml:space="preserve">-Lâu rồi không gặp ông nên tôi có chút buồn ấy mà.</w:t>
      </w:r>
    </w:p>
    <w:p>
      <w:pPr>
        <w:pStyle w:val="BodyText"/>
      </w:pPr>
      <w:r>
        <w:t xml:space="preserve">Lông mày nhíu lại, nuốt nghẹn nước bọt, quai hàm trở nên cứng ngắc sợ hãi quan sát nét mặt trầm mặc của Kate.</w:t>
      </w:r>
    </w:p>
    <w:p>
      <w:pPr>
        <w:pStyle w:val="BodyText"/>
      </w:pPr>
      <w:r>
        <w:t xml:space="preserve">-Sao, không có ý định mời tôi vào?</w:t>
      </w:r>
    </w:p>
    <w:p>
      <w:pPr>
        <w:pStyle w:val="BodyText"/>
      </w:pPr>
      <w:r>
        <w:t xml:space="preserve">Nghe vậy, ông ta giật mình vội nép mình sang một bên nhường chỗ cho đối phương bước vào. Nhìn từng bước chân nhẹ nhàng đi vào nhà chợt dội lên trong lòng ông ta một cảm giác bất ổn. Hắn ta thư thái ngồi xuống cái ghế bành đặt giữa phòng, ngón tay nhịp nhàng gõ trên mặt bàn đặt kế bên.</w:t>
      </w:r>
    </w:p>
    <w:p>
      <w:pPr>
        <w:pStyle w:val="BodyText"/>
      </w:pPr>
      <w:r>
        <w:t xml:space="preserve">Sự hoảng hốt hiện lên trong ánh mắt của ông ta. Kate là người ông vô tình bắt gặp rồi dần dần bị thế lực ngầm của hắn ta trói buột đưa lên khung sắt của tù ngục. Nhà tù do chính Kate tạo ra, nơi mà con người phải sống với ác mộng, sự chết chóc áp chặt đến tắt thở.</w:t>
      </w:r>
    </w:p>
    <w:p>
      <w:pPr>
        <w:pStyle w:val="BodyText"/>
      </w:pPr>
      <w:r>
        <w:t xml:space="preserve">-Anh đột nhiên xuất hiện ở đây là có ý gì? Tôi…không tin anh tới tìm tôi mà không có lấy một mục đích nào.</w:t>
      </w:r>
    </w:p>
    <w:p>
      <w:pPr>
        <w:pStyle w:val="BodyText"/>
      </w:pPr>
      <w:r>
        <w:t xml:space="preserve">Giọng ông ta trở nên run run, cố gắng nói hết câu nhưng ánh nhìn lại như đang tránh né ánh ta.</w:t>
      </w:r>
    </w:p>
    <w:p>
      <w:pPr>
        <w:pStyle w:val="BodyText"/>
      </w:pPr>
      <w:r>
        <w:t xml:space="preserve">Khóe miệng đỏ tươi Kate nâng l ên một nụ cười lạnh, trong mắt đẹp hiện rõ sự khinh bỉ.</w:t>
      </w:r>
    </w:p>
    <w:p>
      <w:pPr>
        <w:pStyle w:val="BodyText"/>
      </w:pPr>
      <w:r>
        <w:t xml:space="preserve">-Hôm nay có một người muốn gặp ông. Chắc giờ cũng sắp đến rồi đấy!</w:t>
      </w:r>
    </w:p>
    <w:p>
      <w:pPr>
        <w:pStyle w:val="BodyText"/>
      </w:pPr>
      <w:r>
        <w:t xml:space="preserve">“A”</w:t>
      </w:r>
    </w:p>
    <w:p>
      <w:pPr>
        <w:pStyle w:val="BodyText"/>
      </w:pPr>
      <w:r>
        <w:t xml:space="preserve">Ông ta hét lên một tiếng rồi lật đật mở khóa cửa để thoát ra bên ngoài. Nhưng chưa kịp chạm đến chốt khóa cửa thì chân trái nhói lên, đau đớn mà quỵ rạp người xuống. Ông ta đau thấu xương, cả người như bị điện giật, tóm vội đầu gối đang chảy máu do bị bắn từ súng giảm thanh kia.</w:t>
      </w:r>
    </w:p>
    <w:p>
      <w:pPr>
        <w:pStyle w:val="BodyText"/>
      </w:pPr>
      <w:r>
        <w:t xml:space="preserve">-Anh muốn giết người giệt khẩu. Tôi cam đoan anh sẽ phải hối hạn vì ngày hôm nay đã giết chết tôi.</w:t>
      </w:r>
    </w:p>
    <w:p>
      <w:pPr>
        <w:pStyle w:val="BodyText"/>
      </w:pPr>
      <w:r>
        <w:t xml:space="preserve">Hắn đặt súng về vị trí cũ, cư nhiên ngồi xổm xuống đối diện với người đang giãy dụa trong vũng máu kia.</w:t>
      </w:r>
    </w:p>
    <w:p>
      <w:pPr>
        <w:pStyle w:val="BodyText"/>
      </w:pPr>
      <w:r>
        <w:t xml:space="preserve">-Chỉ là để ông gặp một người thôi mà. Sao ông lại sợ hãi đến như vậy. Đừng làm trái lời của tôi, nếu không cả chết ông cũng không xong.</w:t>
      </w:r>
    </w:p>
    <w:p>
      <w:pPr>
        <w:pStyle w:val="BodyText"/>
      </w:pPr>
      <w:r>
        <w:t xml:space="preserve">“Cạch”</w:t>
      </w:r>
    </w:p>
    <w:p>
      <w:pPr>
        <w:pStyle w:val="BodyText"/>
      </w:pPr>
      <w:r>
        <w:t xml:space="preserve">Cánh cửa bất ngờ bị mở ra, một thân ảnh ngồi trên xe lăn được người đàn ông nhẹ nhàng đẩy lên phía trước.</w:t>
      </w:r>
    </w:p>
    <w:p>
      <w:pPr>
        <w:pStyle w:val="BodyText"/>
      </w:pPr>
      <w:r>
        <w:t xml:space="preserve">Kate đứng dậy, gật đầu ra chiều chào hỏi người ngồi trên xe lăn kia rồi tự động đi tới thay người đẩy xe.</w:t>
      </w:r>
    </w:p>
    <w:p>
      <w:pPr>
        <w:pStyle w:val="BodyText"/>
      </w:pPr>
      <w:r>
        <w:t xml:space="preserve">-Mừng ngài đã trở lại.</w:t>
      </w:r>
    </w:p>
    <w:p>
      <w:pPr>
        <w:pStyle w:val="BodyText"/>
      </w:pPr>
      <w:r>
        <w:t xml:space="preserve">Đôi mắt đen như ngọc cẩm thạch lạnh lùng đảo mắt nhìn người nằm dưới đất, trên khuôn mặt anh tuấn tràn đầy khí thế lạnh lẽo, cằm khẽ nâng lên, dù đang ngồi trên xe lăn, cả người vẫn toát ra cảm giác kiêu ngạo.</w:t>
      </w:r>
    </w:p>
    <w:p>
      <w:pPr>
        <w:pStyle w:val="BodyText"/>
      </w:pPr>
      <w:r>
        <w:t xml:space="preserve">-Ông ta đây sao - người thay thế Khương Tuấn tôi ?</w:t>
      </w:r>
    </w:p>
    <w:p>
      <w:pPr>
        <w:pStyle w:val="BodyText"/>
      </w:pPr>
      <w:r>
        <w:t xml:space="preserve">Giọng nói lạnh băng chợt cất lên làm không khí căng thẳng đến mức làm người ta hít thở không thông.</w:t>
      </w:r>
    </w:p>
    <w:p>
      <w:pPr>
        <w:pStyle w:val="BodyText"/>
      </w:pPr>
      <w:r>
        <w:t xml:space="preserve">-Vâng. Đúng là ông ta. Tên thật là Lê Kiều Vĩnh, người sống dưới lớp vỏ bọc của ngài trong bốn năm qua.</w:t>
      </w:r>
    </w:p>
    <w:p>
      <w:pPr>
        <w:pStyle w:val="BodyText"/>
      </w:pPr>
      <w:r>
        <w:t xml:space="preserve">Người Khương Tuấn giả giờ phút này sống lưng trở nên lạnh toát, ra sức lùi vào góc tường, nhưng người đàn ông kia bỗng ngẩng đầu nhìn về phía ông ta. Tuy rằng không thấy rõ ánh mắt anh ta nhưng trong lòng ông vô cùng khiếp sợ.</w:t>
      </w:r>
    </w:p>
    <w:p>
      <w:pPr>
        <w:pStyle w:val="BodyText"/>
      </w:pPr>
      <w:r>
        <w:t xml:space="preserve">Đang lúc kinh hồn bạt vía, người đàn ông kia không hề có dấu hiệu báo trước ra lệnh cho Kate đẩy anh ta tiến về phía ông.</w:t>
      </w:r>
    </w:p>
    <w:p>
      <w:pPr>
        <w:pStyle w:val="BodyText"/>
      </w:pPr>
      <w:r>
        <w:t xml:space="preserve">Dưới ánh sáng của đèn điện, người đàn ông kia giống như thân cây to màu đen, không lên tiếng mà chỉ im lặng quan sát con mồi.Từ trong ánh sáng mờ nhạt ấy dần lộ rõ khuôn mặt của một người trẻ tuổi, thân hình cường tráng. Ngũ quan hoàn mĩ trầm tĩnh, phảng phất như một tác phẩm điêu khắc tráng lệ từ thời thượng cổ, như một dòng sông tĩnh lặng.</w:t>
      </w:r>
    </w:p>
    <w:p>
      <w:pPr>
        <w:pStyle w:val="BodyText"/>
      </w:pPr>
      <w:r>
        <w:t xml:space="preserve">Anh ta nhìn chằm chằm đối phương, ánh mắt trầm tĩnh lợi hại hơn bất cứ người nào ông ta từng gặp qua, vô duyên vô cớ làm cho người ta cảm thấy áp bức mãnh liệt.</w:t>
      </w:r>
    </w:p>
    <w:p>
      <w:pPr>
        <w:pStyle w:val="BodyText"/>
      </w:pPr>
      <w:r>
        <w:t xml:space="preserve">Thân hình Lê Kiều Vĩnh càng ngày càng cứng ngắc. Nhưng không đợi ông ta định thần thì một âm thanh hờ hững truyền đến:</w:t>
      </w:r>
    </w:p>
    <w:p>
      <w:pPr>
        <w:pStyle w:val="BodyText"/>
      </w:pPr>
      <w:r>
        <w:t xml:space="preserve">-Giết ông ta.</w:t>
      </w:r>
    </w:p>
    <w:p>
      <w:pPr>
        <w:pStyle w:val="BodyText"/>
      </w:pPr>
      <w:r>
        <w:t xml:space="preserve">Chưa kịp dung nạp câu nói đó thì một phát súng nhắm thẳng tại mi tâm đã bắn ra.</w:t>
      </w:r>
    </w:p>
    <w:p>
      <w:pPr>
        <w:pStyle w:val="BodyText"/>
      </w:pPr>
      <w:r>
        <w:t xml:space="preserve">Máu chảy thành dòng nhỏ, trào ra từ đầu xác chết rồi uốn lượn trên sàn nhà cho đến khi chạm phải một góc của bánh xe lăn.</w:t>
      </w:r>
    </w:p>
    <w:p>
      <w:pPr>
        <w:pStyle w:val="Compact"/>
      </w:pP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Hạnh phúc là khi tôi được gột rửa tất cả vết dơ của quá khứ, cửa hiện tại. Ôm lấy tấm thân đã ướt sũng vì nước những tưởng rằng sẽ dịu bớt cơn đau dai dẳng ở trong tim nhưng không, nó vẫn thế, nó đeo đẳng và nhấn chìm tôi xuống mười chín tầng địa ngục. Cứu, có ai đó không? Cứu tôi, cứu lấy tôi. Tôi không muốn chết, không hề muốn đi đến cõi chết mà chỉ có tôi ở đó -</w:t>
      </w:r>
    </w:p>
    <w:p>
      <w:pPr>
        <w:pStyle w:val="BodyText"/>
      </w:pPr>
      <w:r>
        <w:t xml:space="preserve">**************</w:t>
      </w:r>
    </w:p>
    <w:p>
      <w:pPr>
        <w:pStyle w:val="BodyText"/>
      </w:pPr>
      <w:r>
        <w:t xml:space="preserve">Tiếng điện thoại vang lên ở đầu giường. Nhã Phương mệt mỏi hướng bàn tay lấy nó. Cô nhíu mày, chăm chú nhìn dãy số lạ đang nhấp nháy trên màn hình di động. Trầm mặc vài giây, cô cũng đưa tay bấm nút kết nối cuộc gọi:</w:t>
      </w:r>
    </w:p>
    <w:p>
      <w:pPr>
        <w:pStyle w:val="BodyText"/>
      </w:pPr>
      <w:r>
        <w:t xml:space="preserve">-Alo. Xin hỏi ai vậy?</w:t>
      </w:r>
    </w:p>
    <w:p>
      <w:pPr>
        <w:pStyle w:val="BodyText"/>
      </w:pPr>
      <w:r>
        <w:t xml:space="preserve">-Ta đây.</w:t>
      </w:r>
    </w:p>
    <w:p>
      <w:pPr>
        <w:pStyle w:val="BodyText"/>
      </w:pPr>
      <w:r>
        <w:t xml:space="preserve">Đầu dây bên kia đáp lại bằng một giọng phụ nữ lạ lẫm nhưng lại quá quen thuộc với cô. Giọng nói mà mỗi đêm lại ám ảnh cô mãi không buông tha.</w:t>
      </w:r>
    </w:p>
    <w:p>
      <w:pPr>
        <w:pStyle w:val="BodyText"/>
      </w:pPr>
      <w:r>
        <w:t xml:space="preserve">Đôi môi mấp máy muốn nói nhưng không hề phát ra thanh âm nào. Cơ thể run lên từng hồi, bàn tay còn lại siết chặt lấy phần áo trước ngực. Một lúc sau cô yếu ớt gọi:</w:t>
      </w:r>
    </w:p>
    <w:p>
      <w:pPr>
        <w:pStyle w:val="BodyText"/>
      </w:pPr>
      <w:r>
        <w:t xml:space="preserve">-M..ẹ…</w:t>
      </w:r>
    </w:p>
    <w:p>
      <w:pPr>
        <w:pStyle w:val="BodyText"/>
      </w:pPr>
      <w:r>
        <w:t xml:space="preserve">Có tiếng cười khẽ vang lên từ đầu dây bên kia, nó làm cô đau, lòng bất chợt chùn xuống:</w:t>
      </w:r>
    </w:p>
    <w:p>
      <w:pPr>
        <w:pStyle w:val="BodyText"/>
      </w:pPr>
      <w:r>
        <w:t xml:space="preserve">-Mẹ…có khỏe</w:t>
      </w:r>
    </w:p>
    <w:p>
      <w:pPr>
        <w:pStyle w:val="BodyText"/>
      </w:pPr>
      <w:r>
        <w:t xml:space="preserve">-Ta khỏe sao nổi khi biết đứa con gái của mình đang ung dung nằm trong tay kẻ muốn giết chết mẹ mình mà tổ chức tiệc cưới.</w:t>
      </w:r>
    </w:p>
    <w:p>
      <w:pPr>
        <w:pStyle w:val="BodyText"/>
      </w:pPr>
      <w:r>
        <w:t xml:space="preserve">Nghe được câu nói mỉa mai ấy, cô vô lực tì trán lên cánh tay mình, gắng gượng lên tiếng:</w:t>
      </w:r>
    </w:p>
    <w:p>
      <w:pPr>
        <w:pStyle w:val="BodyText"/>
      </w:pPr>
      <w:r>
        <w:t xml:space="preserve">-Suốt mười sáu năm giờ mẹ bỗng quay trở về, vậy hiện giờ mẹ đang lấy danh nghĩa là mẹ tôi hay là …kẻ sát nhân giết chồng mình?</w:t>
      </w:r>
    </w:p>
    <w:p>
      <w:pPr>
        <w:pStyle w:val="BodyText"/>
      </w:pPr>
      <w:r>
        <w:t xml:space="preserve">Khí oxi trong phổi như bị hút cạn, đôi môi mím chặt đến bật ra tơ máu. Không phải sự dũng cảm bất chợt làm cô nói ra điều đó mà chính là sự dày vò đang cuộn trào ngay chính mi tâm này của chính bản thân cô. Câu hỏi mà cô đã cất giữ, cứ nghĩ rằng mãi mãi chôn vùi trong bể máu kia lại một lần nữa đợc phơi bày. Chưa từng một ai hiểu được nỗi đau mất cha và kẻ xuống tay lại chính là mẹ ruột của mình.</w:t>
      </w:r>
    </w:p>
    <w:p>
      <w:pPr>
        <w:pStyle w:val="BodyText"/>
      </w:pPr>
      <w:r>
        <w:t xml:space="preserve">Cô như ngừng thở chờ đợi câu trả lời của bà ta. “Mẹ” từ đó có còn xứng với bà hay không?</w:t>
      </w:r>
    </w:p>
    <w:p>
      <w:pPr>
        <w:pStyle w:val="BodyText"/>
      </w:pPr>
      <w:r>
        <w:t xml:space="preserve">-Với tư cách là người đã ám hại cha con. Câu trả lời này ta nghĩ con đã thỏa mãn.</w:t>
      </w:r>
    </w:p>
    <w:p>
      <w:pPr>
        <w:pStyle w:val="BodyText"/>
      </w:pPr>
      <w:r>
        <w:t xml:space="preserve">Trái tim nhói đau, bàn tay vội đè chặt lồng ngực cố kiềm chế cơn co bóp đang diễn ra.</w:t>
      </w:r>
    </w:p>
    <w:p>
      <w:pPr>
        <w:pStyle w:val="BodyText"/>
      </w:pPr>
      <w:r>
        <w:t xml:space="preserve">“Không được rồi, thuốc…tôi cần thuốc”</w:t>
      </w:r>
    </w:p>
    <w:p>
      <w:pPr>
        <w:pStyle w:val="BodyText"/>
      </w:pPr>
      <w:r>
        <w:t xml:space="preserve">Cô tự ý thức được bệnh đang tái phát liền luống cuống vơ vôi trên mặt bàn rồi xuống ngăn kéo để tìm vỉ thuốc cô giấu kín.</w:t>
      </w:r>
    </w:p>
    <w:p>
      <w:pPr>
        <w:pStyle w:val="BodyText"/>
      </w:pPr>
      <w:r>
        <w:t xml:space="preserve">Chưa kịp tìm thấy nó thì bên tai đã vang lên giọng lạnh tanh, không chút vị ấm nào lưu lại:</w:t>
      </w:r>
    </w:p>
    <w:p>
      <w:pPr>
        <w:pStyle w:val="BodyText"/>
      </w:pPr>
      <w:r>
        <w:t xml:space="preserve">-Ta ra lệnh cho con trở lại bên ta. Nếu không…ngày đám cưới của con cũng là ngày con phải chứng kiến cảnh tượng mười sáu năm lại một lần nữa lặp lại. Con muốn thế?</w:t>
      </w:r>
    </w:p>
    <w:p>
      <w:pPr>
        <w:pStyle w:val="BodyText"/>
      </w:pPr>
      <w:r>
        <w:t xml:space="preserve">Cô thất thần, ngây dại khi nghe đến cảnh tượng đó. Bây giờ cô đã cảm nhận rõ vị đắng chát của cuộc đời. Tất cả mọi sự vật đang hiện hữu trong thế giới kinh hoàng này không cho cô cơ hội quay đầu, không cho cô lấy một phút để được “sống nhanh” với đời người. Cô đã là quá khứ, vô vọng và lẩn khuất trong bóng ma chết chóc.</w:t>
      </w:r>
    </w:p>
    <w:p>
      <w:pPr>
        <w:pStyle w:val="BodyText"/>
      </w:pPr>
      <w:r>
        <w:t xml:space="preserve">Như một lực đang thôi thúc, cô đánh liều lên tiếng hỏi, hơi thở và nhịp tim tựa hồ ngưng đọng theo lời đáp của con người ấy:</w:t>
      </w:r>
    </w:p>
    <w:p>
      <w:pPr>
        <w:pStyle w:val="BodyText"/>
      </w:pPr>
      <w:r>
        <w:t xml:space="preserve">-Tại sao cái đêm mười sáu năm trước mẹ …lại không diệt tận gốc? Không phải nếu như năm ấy me ra tay bóp chết con thì đã không có việc ngày hôm nay.</w:t>
      </w:r>
    </w:p>
    <w:p>
      <w:pPr>
        <w:pStyle w:val="BodyText"/>
      </w:pPr>
      <w:r>
        <w:t xml:space="preserve">Đáp lại cô chỉ là sự im lặng đến thê lương. Thà cô nhận được câu trả lời không như mong muốn vẫn còn đỡ đau hơn khi không có lấy một lời nào ình. Cô nhắm nghiền đôi mắt lại, hít thở không thông, giọng nói như làn gió thoảng qua, nhẹ hẫng và mỏng manh xen lẫn là sự hi vọng nhỏ nhoi khẽ nhen nhóm trong lòng:</w:t>
      </w:r>
    </w:p>
    <w:p>
      <w:pPr>
        <w:pStyle w:val="BodyText"/>
      </w:pPr>
      <w:r>
        <w:t xml:space="preserve">-Đã bao giờ…mẹ …từng yêu thương con thật lòng, dù chỉ một lần coi con là con gái chứ không phải nước cờ được bày sẵn thế trận?</w:t>
      </w:r>
    </w:p>
    <w:p>
      <w:pPr>
        <w:pStyle w:val="BodyText"/>
      </w:pPr>
      <w:r>
        <w:t xml:space="preserve">Lại là sự tĩnh lặng đến cô quạnh đó. Cô hận. Cô thật sự hận. Hận tại sao bà lại sinh ra cô, tại sao bà dù nói dối cũng được bà cũng không nói mà chỉ im lặng.</w:t>
      </w:r>
    </w:p>
    <w:p>
      <w:pPr>
        <w:pStyle w:val="BodyText"/>
      </w:pPr>
      <w:r>
        <w:t xml:space="preserve">-Chưa từng, dù chỉ là một lần.</w:t>
      </w:r>
    </w:p>
    <w:p>
      <w:pPr>
        <w:pStyle w:val="BodyText"/>
      </w:pPr>
      <w:r>
        <w:t xml:space="preserve">Câu nói ngắn gọn lại quá rõ ràng ấy làm cô quỵ người. Cô tắt máy, rồi bật cười nhưng tiếng cười lại bị bàn tay cô mạnh mẽ siết chặt, chỉ còn là những âm thanh vụn vỡ đọng lại trong không gian đêm tối. Giọt nước mắt rơi trong câm lặng, băng giá và cô độc biết nhường nào.</w:t>
      </w:r>
    </w:p>
    <w:p>
      <w:pPr>
        <w:pStyle w:val="BodyText"/>
      </w:pPr>
      <w:r>
        <w:t xml:space="preserve">***********</w:t>
      </w:r>
    </w:p>
    <w:p>
      <w:pPr>
        <w:pStyle w:val="BodyText"/>
      </w:pPr>
      <w:r>
        <w:t xml:space="preserve">Vĩnh Phong đút hai tay vào túi quần, đứng lặng bên bia mô được yên nghỉ trên mô đất hoang vu ở ngoại ô. Cái lạnh trượt qua cổ và mặt làm hắn tỉnh táo hơn. Nửa đêm ngồi bên ngôi mộ không tên tạo cảm giác ghê rợn, ớn lạnh nhưng đó lại là nơi hắn thường tìm đến. Đây mới là nơi cho hắn sự thanh tĩnh, hơi ấm của tình thân mà hắn cần ngay lúc này.</w:t>
      </w:r>
    </w:p>
    <w:p>
      <w:pPr>
        <w:pStyle w:val="BodyText"/>
      </w:pPr>
      <w:r>
        <w:t xml:space="preserve">Bàn tay khẽ lau đi vết bụi bám trên bia, tiếng nói trầm thấp chợt cất lên:</w:t>
      </w:r>
    </w:p>
    <w:p>
      <w:pPr>
        <w:pStyle w:val="BodyText"/>
      </w:pPr>
      <w:r>
        <w:t xml:space="preserve">-Cha mẹ có lạnh không? Con sợ khi đêm về lại không thể thấy được hai người nên đêm nào con cũng ngồi đây. Con muốn được sưởi ấm cho cha mẹ, muốn được nhìn thấy cả hai.</w:t>
      </w:r>
    </w:p>
    <w:p>
      <w:pPr>
        <w:pStyle w:val="BodyText"/>
      </w:pPr>
      <w:r>
        <w:t xml:space="preserve">Ngồi xổm xuống rồi tựa đầu lên tấm bia lạnh lẽo, tinh thần đã quá mệt mỏi làm hắn nhớ, rất nhớ đến một người. Theo quan tính bàn tay lại thò vào túi áo vest để lấy bức ảnh ra nhưng không hề có. Hắn cười mặn đắng, khàn giọng nói bên bia mộ:</w:t>
      </w:r>
    </w:p>
    <w:p>
      <w:pPr>
        <w:pStyle w:val="BodyText"/>
      </w:pPr>
      <w:r>
        <w:t xml:space="preserve">- Hai người xin hãy nói cho con biết em gái con vẫn còn sống đi? Con bé vẫn còn sống, nó chưa chết. Cầu xin cha mẹ hãy nói điều đó. Nó còn chờ con. Con là anh trai ********. Con đã hứa sẽ mãi mãi không bao giờ bỏ lại nó nhưng con đã không làm được. Em ấy bị bắn trước mắt con cha mẹ ơi! Em ấy đến cuối cùng đã nói hai từ: Anh trai nhưng con không làm gì được. Con là đứa bất lực, tồi tệ…AAAAAAAAAAAAA</w:t>
      </w:r>
    </w:p>
    <w:p>
      <w:pPr>
        <w:pStyle w:val="BodyText"/>
      </w:pPr>
      <w:r>
        <w:t xml:space="preserve">Tiếng hét ấy vọng lại như một sự nuối tiếc, ân hận mãi không buông tha cho con người.</w:t>
      </w:r>
    </w:p>
    <w:p>
      <w:pPr>
        <w:pStyle w:val="BodyText"/>
      </w:pPr>
      <w:r>
        <w:t xml:space="preserve">Từng bước đi xuống biển, cảm giác cát dưới chân lún dần rồi sụt xuống cho tôi cảm thấy khoan khoái và muốn chết ngay lúc này. Làn nước lạnh làm tôi rùng mình nhưng càng đi sâu xuống thì nó lại làm tôi tỉnh táo. Cái chết thật ra ngắn lắm, chỉ cần bạn thật sự muốn thì chỉ trong tích tắc có thể lìa khỏi cuộc sống vô nghĩa này. Chợt nhận ra với tôi bóng anh nay chỉ còn trong ký ức anh đi qua như ta chưa từng quen. Nước ngấm dần cơ thể nhưng tôi lại thấy trống rỗng và cô đơn biết nhường nào. Chết đi liệu anh có rơi nước mắt vì tôi không? Ngạt thở quá! Tôi đang chìm dần trong nước biển mặn chát, cả người giờ đã được giải thoát, cứ thế buông lỏng tất cả, lãng quên mọi thứ để dòng nước lạnh này cuốn trôi sạch sẽ. Lặng thinh cảm nhận kí ức mờ hồ quay về - một nơi có anh tồn tại, nơi cho tôi biết hạnh phúc là gì. Thôi, tạm biệt cậu nhé! Kí ức ơi hãy trôi đi đừng đợi tôi nữa. Tôi nên bỏ cuộc rồi.-</w:t>
      </w:r>
    </w:p>
    <w:p>
      <w:pPr>
        <w:pStyle w:val="BodyText"/>
      </w:pPr>
      <w:r>
        <w:t xml:space="preserve">***********</w:t>
      </w:r>
    </w:p>
    <w:p>
      <w:pPr>
        <w:pStyle w:val="BodyText"/>
      </w:pPr>
      <w:r>
        <w:t xml:space="preserve">Từ lúc nhận được cuộc điện thoại ấy cô không thể tự thuyết phục bản thân chẳng có gì để yên lặng chìm vào giấc ngủ. Cô trở mình để đôi mắt có thể bình tĩnh nhìn khoảng đen bên ngoài của sổ nhưng chợt khựng người lại khi nghe tiếng bước chân trầm tĩnh tiến gần phía cửa phòng. Các ngón tay chợt co lại rồi siết lấy góc chăn, cơ thể nhỏ bé của cô cũng theo đó mà lùi người trốn trong đó.</w:t>
      </w:r>
    </w:p>
    <w:p>
      <w:pPr>
        <w:pStyle w:val="BodyText"/>
      </w:pPr>
      <w:r>
        <w:t xml:space="preserve">“Cạch”</w:t>
      </w:r>
    </w:p>
    <w:p>
      <w:pPr>
        <w:pStyle w:val="BodyText"/>
      </w:pPr>
      <w:r>
        <w:t xml:space="preserve">Vĩnh Phong chưa bước vào trong mà chỉ đứng dựa vào cánh cửa, trầm mặc nhìn cô gái đang giả vờ ngủ mà dúi mặt trong chăn kia. Hắn bất lực vì chính cảm giác sợ hãi của cô đối với bản thân mình. Đóng cửa lại, hắn chậm rãi đi đến bên cô. Cả người lủi trong cái kén kín bưng đó tất nhiên cô sẽ không thể biết được hắn đã đứng trước mặt mình. Qụy một chân xuống nền nhà lạnh lẽo, Vĩnh Phong cố tiến lại gần gương mặt đang bị che phủ rồi nhắm mắt để nghe tiếng thở trở nên gấp gáp của cô. Nơi đây còn hơi thở, mùi hương dịu nhẹ của cô nhưng hắn lại không thể nắm bắt được nó. Tất cả thuộc về riêng cô lại quá xa hắn, càng tiến tới cô lại lùi dần và giấu chính mình trong chiếc vỏ ốc thô cứng ấy. Cảm nhận được sự khó chịu của cô khi phải chịu cái nóng bởi cái không gian bí bách đó, hắn cười khổ lắc đầu, trầm giọng bảo:</w:t>
      </w:r>
    </w:p>
    <w:p>
      <w:pPr>
        <w:pStyle w:val="BodyText"/>
      </w:pPr>
      <w:r>
        <w:t xml:space="preserve">-Mở chăn ra. Em không sợ biến mình thành con heo bị luộc chín trong đó à!</w:t>
      </w:r>
    </w:p>
    <w:p>
      <w:pPr>
        <w:pStyle w:val="BodyText"/>
      </w:pPr>
      <w:r>
        <w:t xml:space="preserve">Cô giật mình, líu ríu nửa muốn chui đầu ra nửa lại vì sợ nên chỉ dám trốn trong chăn mà thôi. Chưa kịp quyết định, hắn đã bồi thêm lời đe dọa:</w:t>
      </w:r>
    </w:p>
    <w:p>
      <w:pPr>
        <w:pStyle w:val="BodyText"/>
      </w:pPr>
      <w:r>
        <w:t xml:space="preserve">-Muốn tự chui ra đây hay để tôi bế cả em và cái bọc ngớ ngẩn này vào trong nhà tắm?</w:t>
      </w:r>
    </w:p>
    <w:p>
      <w:pPr>
        <w:pStyle w:val="BodyText"/>
      </w:pPr>
      <w:r>
        <w:t xml:space="preserve">-Không, không cần. Để tự tôi.</w:t>
      </w:r>
    </w:p>
    <w:p>
      <w:pPr>
        <w:pStyle w:val="BodyText"/>
      </w:pPr>
      <w:r>
        <w:t xml:space="preserve">Cô hốt hoảng kéo mạnh chăn ra khỏi đầu mình để lộ khuôn mặt lo sợ cùng đôi mắt đã ươn ướt.</w:t>
      </w:r>
    </w:p>
    <w:p>
      <w:pPr>
        <w:pStyle w:val="BodyText"/>
      </w:pPr>
      <w:r>
        <w:t xml:space="preserve">Hắn trầm mặc, cô cũng không dám nói tiếng nào. Thời gian cứ vậy mà trôi đi, chỉ để mặc hắn nhìn thẳng vào mắt cô nhìn chất lỏng trong suốt kia nhẹ rơi rồi trượt dài trên gò má.</w:t>
      </w:r>
    </w:p>
    <w:p>
      <w:pPr>
        <w:pStyle w:val="BodyText"/>
      </w:pPr>
      <w:r>
        <w:t xml:space="preserve">-Em sợ tôi đến vậy sao?</w:t>
      </w:r>
    </w:p>
    <w:p>
      <w:pPr>
        <w:pStyle w:val="BodyText"/>
      </w:pPr>
      <w:r>
        <w:t xml:space="preserve">Cô tròn mắt ngạc nhiên nhìn hắn, mấp máy môi định trả lời rồi lại thôi. Cô cứ thế lẳng lặng tránh đi ánh nhìn ấy. Tim như thắt lại, lòng buốt lạnh không còn chút ấm áp tồn tại. Tay đưa lên dừng lại trên không rồi dè dặt chạm lên khóe mắt cô. Cô mím môi, nhắm chặt hai mắt lại không muốn để hình ảnh cô độc, đau khổ của người đàn ông kia. Nước mắt chợt rơi, rơi đi trong cô quạnh, nó như xé tan trái tim cô lúc này, đau đến nghẹn ngào khi nhận được sự dịu dàng hiếm có từ hắn. Ngón tay thô ráp ấy nhẹ nhàng lau đi giọt nước mắt của cô, không ai trong hai người nói một lời nào nhưng chỉ cần một hành động nhỏ như vậy cũng đã làm cả hai bị dày vò với cơn đau của lí trí và cái gọi là yêu.</w:t>
      </w:r>
    </w:p>
    <w:p>
      <w:pPr>
        <w:pStyle w:val="BodyText"/>
      </w:pPr>
      <w:r>
        <w:t xml:space="preserve">-Có hận tôi không?</w:t>
      </w:r>
    </w:p>
    <w:p>
      <w:pPr>
        <w:pStyle w:val="BodyText"/>
      </w:pPr>
      <w:r>
        <w:t xml:space="preserve">Câu hỏi ấy cuối cùng đa làm cô chú ý thu hồi ánh mắt nhìn khoảng không trở về lại trên người hắn. Dưới ánh đèn, Trịnh Vĩnh Phong vẫn mặc áo phông dài tay đơn giản, nhưng dáng người hắn cao lớn nổi bật, thần sắc nghiêm túc, ánh mắt sắc bén. Từ hắn tỏa ra khí chất trầm ổn, cương nghị, lạnh lùng làm bao nhiêu người chú ý đến. Cô cũng từng vì điều này ở hắn mà đánh mất con người mình. Cứ mãi hoang tưởng rằng hắn luôn yêu cô như trước đây nhưng không, điều ấy chỉ mãi là mơ mà mơ thì cũng chỉ tồn tại khi màn đêm trở về. Cô nhàn nhạt đáp lời hắn:</w:t>
      </w:r>
    </w:p>
    <w:p>
      <w:pPr>
        <w:pStyle w:val="BodyText"/>
      </w:pPr>
      <w:r>
        <w:t xml:space="preserve">-Yêu càng nhiều thì hận càng nhiều. Hận không thể tự bàn tay này giết anh. Hận không thể dũng cảm tự sát. Hận không thể kéo đổ cái gọi là trò chơi của các người. Và hận tại sao người tôi yêu lại là anh.</w:t>
      </w:r>
    </w:p>
    <w:p>
      <w:pPr>
        <w:pStyle w:val="BodyText"/>
      </w:pPr>
      <w:r>
        <w:t xml:space="preserve">Đáp lại cô chính là nụ cười hững hờ, lạnh lẽo của hắn. Người ta từng nói: Nụ cười dù giả tạo nhưng có thế phần nào xoa dịu vết thương chính mình. Điều đó có thật hay không? Vậy tại sao giây phút này vết thương trong lòng lại băng giá, cay đắng và hụt hẫng đến như thế.</w:t>
      </w:r>
    </w:p>
    <w:p>
      <w:pPr>
        <w:pStyle w:val="BodyText"/>
      </w:pPr>
      <w:r>
        <w:t xml:space="preserve">-Vậy cứ tiếp tục hận tôi đi, hận đến khi nào tôi chết thì thôi.</w:t>
      </w:r>
    </w:p>
    <w:p>
      <w:pPr>
        <w:pStyle w:val="BodyText"/>
      </w:pPr>
      <w:r>
        <w:t xml:space="preserve">Dứt lời hắn xoay người ra khỏi phòng, tiếng cửa bị đóng lại thật mạnh làm cô sực tỉnh. Cô đưa mắt nhìn về hướng cửa ra vào mong tìm được một chút gì của bóng dáng vừa khuất ấy.Chỉ ngăn cách bởi một khung cửa nhưng sao cảm giác như nó thật xa, thật rộng làm cả hai không thể chạm đến trái tim của nhau.</w:t>
      </w:r>
    </w:p>
    <w:p>
      <w:pPr>
        <w:pStyle w:val="BodyText"/>
      </w:pPr>
      <w:r>
        <w:t xml:space="preserve">- Khoảng cách ngày một xa, anh phải như thế nào mới tốt đây? Từ bỏ tất cả để có tình yêu hay vứt bỏ thứ cảm giác này để trả thù quá khứ? Tại sao vị mặn của nước mắt như xoáy sau trong tim tôi như thế này?-</w:t>
      </w:r>
    </w:p>
    <w:p>
      <w:pPr>
        <w:pStyle w:val="BodyText"/>
      </w:pPr>
      <w:r>
        <w:t xml:space="preserve">**********</w:t>
      </w:r>
    </w:p>
    <w:p>
      <w:pPr>
        <w:pStyle w:val="BodyText"/>
      </w:pPr>
      <w:r>
        <w:t xml:space="preserve">-Kate, cậu nghĩ ta sẽ tín nhiệm người phụ nữ kia sao?</w:t>
      </w:r>
    </w:p>
    <w:p>
      <w:pPr>
        <w:pStyle w:val="BodyText"/>
      </w:pPr>
      <w:r>
        <w:t xml:space="preserve">Giọng nói đó không ai khác chính là Khương Tuấn. Hắn ta khoanh tay gác lên đầu gối, lưng tựa vào lưng ghế bành. Kate trầm mặc một lát rồi lên tiếng:</w:t>
      </w:r>
    </w:p>
    <w:p>
      <w:pPr>
        <w:pStyle w:val="BodyText"/>
      </w:pPr>
      <w:r>
        <w:t xml:space="preserve">-Tôi không thể đoán được ngài đang nghĩ điều gì. Nhưng tôi tin ngài sẽ có kế hoạch hoàn hảo.</w:t>
      </w:r>
    </w:p>
    <w:p>
      <w:pPr>
        <w:pStyle w:val="BodyText"/>
      </w:pPr>
      <w:r>
        <w:t xml:space="preserve">Khóe miệng nhếch lên tia cười lạnh, ngón trỏ lúc này gõ theo nhịp lên tay ghế, lười nhác cất lời:</w:t>
      </w:r>
    </w:p>
    <w:p>
      <w:pPr>
        <w:pStyle w:val="BodyText"/>
      </w:pPr>
      <w:r>
        <w:t xml:space="preserve">-Đã lâu rồi không ghé thăm người phụ nữ của tôi rồi. Theo phép lịch sự chúng ta nên đến đó để hỏi thăm Trần Phương Nghi mới đúng. Không biết bà ta còn mặn mà, xinh đẹp như mười sáu năm về trước không nhỉ? Tôi nhớ mùi hương trên cơ thể bà ta lúc ấy thật đấy!</w:t>
      </w:r>
    </w:p>
    <w:p>
      <w:pPr>
        <w:pStyle w:val="BodyText"/>
      </w:pPr>
      <w:r>
        <w:t xml:space="preserve">Bầu không gian trở nên ảm đảm, tiếng đồng hồ treo tường mỗi giây trôi qua lại vang lên. Có ai biết được trong đầu của kẻ mệnh danh thiên tài kia đang thiết lập một cơ chế vận hành gì cho trò chơi. Khương Tuấn – người đàn ông giấu mặt nắm tất cả quyền lực của Huyết Tộc mà không một ai biết mặt trừ bà ta.</w:t>
      </w:r>
    </w:p>
    <w:p>
      <w:pPr>
        <w:pStyle w:val="BodyText"/>
      </w:pPr>
      <w:r>
        <w:t xml:space="preserve">Helu các tình yêu..hí hí…Tớ đã trở lại rồi đây. Kể từ bây giờ mình sẽ cố 1 tuần có 2 đến 3 chap ọi người ha…hì hì…</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boss-anh-dung-la-ten-kh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eb8e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s, Anh Đúng Là Tên Khốn</dc:title>
  <dc:creator/>
</cp:coreProperties>
</file>